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6AB697" w14:textId="77777777" w:rsidR="0072237F" w:rsidRPr="00386EE4" w:rsidRDefault="0072237F" w:rsidP="0072237F">
      <w:pPr>
        <w:rPr>
          <w:lang w:val="cs-CZ"/>
        </w:rPr>
      </w:pPr>
    </w:p>
    <w:p w14:paraId="6EEBA115" w14:textId="77777777" w:rsidR="00C51393" w:rsidRPr="00386EE4" w:rsidRDefault="00C51393" w:rsidP="00C51393">
      <w:pPr>
        <w:rPr>
          <w:lang w:val="cs-CZ"/>
        </w:rPr>
      </w:pPr>
    </w:p>
    <w:tbl>
      <w:tblPr>
        <w:tblW w:w="5000" w:type="pct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0A0" w:firstRow="1" w:lastRow="0" w:firstColumn="1" w:lastColumn="0" w:noHBand="0" w:noVBand="0"/>
      </w:tblPr>
      <w:tblGrid>
        <w:gridCol w:w="674"/>
        <w:gridCol w:w="721"/>
        <w:gridCol w:w="3002"/>
        <w:gridCol w:w="4891"/>
      </w:tblGrid>
      <w:tr w:rsidR="0072237F" w:rsidRPr="00386EE4" w14:paraId="02272E8A" w14:textId="77777777" w:rsidTr="0086480C">
        <w:tc>
          <w:tcPr>
            <w:tcW w:w="5000" w:type="pct"/>
            <w:gridSpan w:val="4"/>
          </w:tcPr>
          <w:p w14:paraId="608FA7DA" w14:textId="77777777" w:rsidR="0072237F" w:rsidRPr="00386EE4" w:rsidRDefault="0072237F" w:rsidP="0086480C">
            <w:pPr>
              <w:jc w:val="center"/>
              <w:rPr>
                <w:b/>
                <w:spacing w:val="200"/>
                <w:sz w:val="36"/>
                <w:szCs w:val="36"/>
                <w:lang w:val="cs-CZ"/>
              </w:rPr>
            </w:pPr>
            <w:r w:rsidRPr="00386EE4">
              <w:rPr>
                <w:b/>
                <w:spacing w:val="200"/>
                <w:sz w:val="36"/>
                <w:szCs w:val="36"/>
                <w:lang w:val="cs-CZ"/>
              </w:rPr>
              <w:t>USNESENÍ</w:t>
            </w:r>
          </w:p>
        </w:tc>
      </w:tr>
      <w:tr w:rsidR="0072237F" w:rsidRPr="00386EE4" w14:paraId="5B46A321" w14:textId="77777777" w:rsidTr="0086480C">
        <w:trPr>
          <w:trHeight w:val="422"/>
        </w:trPr>
        <w:tc>
          <w:tcPr>
            <w:tcW w:w="5000" w:type="pct"/>
            <w:gridSpan w:val="4"/>
          </w:tcPr>
          <w:p w14:paraId="34311D87" w14:textId="77777777" w:rsidR="0072237F" w:rsidRPr="00386EE4" w:rsidRDefault="0072237F" w:rsidP="0086480C">
            <w:pPr>
              <w:rPr>
                <w:sz w:val="22"/>
                <w:lang w:val="cs-CZ"/>
              </w:rPr>
            </w:pPr>
          </w:p>
        </w:tc>
      </w:tr>
      <w:tr w:rsidR="0072237F" w:rsidRPr="00386EE4" w14:paraId="0327C9F7" w14:textId="77777777" w:rsidTr="0086480C">
        <w:tc>
          <w:tcPr>
            <w:tcW w:w="5000" w:type="pct"/>
            <w:gridSpan w:val="4"/>
          </w:tcPr>
          <w:p w14:paraId="3FED06B9" w14:textId="77777777" w:rsidR="0072237F" w:rsidRPr="00386EE4" w:rsidRDefault="0072237F" w:rsidP="0086480C">
            <w:pPr>
              <w:jc w:val="center"/>
              <w:rPr>
                <w:spacing w:val="40"/>
                <w:sz w:val="26"/>
                <w:szCs w:val="26"/>
                <w:lang w:val="cs-CZ"/>
              </w:rPr>
            </w:pPr>
            <w:r w:rsidRPr="00386EE4">
              <w:rPr>
                <w:spacing w:val="40"/>
                <w:sz w:val="26"/>
                <w:szCs w:val="26"/>
                <w:lang w:val="cs-CZ"/>
              </w:rPr>
              <w:t>VÝBORU PRO EVROPSKOU UNII</w:t>
            </w:r>
          </w:p>
        </w:tc>
      </w:tr>
      <w:tr w:rsidR="0072237F" w:rsidRPr="00386EE4" w14:paraId="3040344A" w14:textId="77777777" w:rsidTr="0086480C">
        <w:trPr>
          <w:trHeight w:val="376"/>
        </w:trPr>
        <w:tc>
          <w:tcPr>
            <w:tcW w:w="5000" w:type="pct"/>
            <w:gridSpan w:val="4"/>
          </w:tcPr>
          <w:p w14:paraId="287BCBA5" w14:textId="77777777" w:rsidR="0072237F" w:rsidRPr="00386EE4" w:rsidRDefault="0072237F" w:rsidP="0086480C">
            <w:pPr>
              <w:jc w:val="center"/>
              <w:rPr>
                <w:sz w:val="22"/>
                <w:lang w:val="cs-CZ"/>
              </w:rPr>
            </w:pPr>
          </w:p>
        </w:tc>
      </w:tr>
      <w:tr w:rsidR="0072237F" w:rsidRPr="00386EE4" w14:paraId="122B52B5" w14:textId="77777777" w:rsidTr="0086480C">
        <w:tc>
          <w:tcPr>
            <w:tcW w:w="5000" w:type="pct"/>
            <w:gridSpan w:val="4"/>
          </w:tcPr>
          <w:p w14:paraId="2A22BFF8" w14:textId="7D86CF8A" w:rsidR="0072237F" w:rsidRPr="00386EE4" w:rsidRDefault="0030231B" w:rsidP="005B63BB">
            <w:pPr>
              <w:jc w:val="center"/>
              <w:rPr>
                <w:lang w:val="cs-CZ"/>
              </w:rPr>
            </w:pPr>
            <w:r>
              <w:rPr>
                <w:lang w:val="cs-CZ"/>
              </w:rPr>
              <w:t xml:space="preserve">ze dne </w:t>
            </w:r>
            <w:r w:rsidR="008174D8">
              <w:rPr>
                <w:lang w:val="cs-CZ"/>
              </w:rPr>
              <w:t>20</w:t>
            </w:r>
            <w:r>
              <w:rPr>
                <w:lang w:val="cs-CZ"/>
              </w:rPr>
              <w:t xml:space="preserve">. </w:t>
            </w:r>
            <w:r w:rsidR="005B63BB">
              <w:rPr>
                <w:lang w:val="cs-CZ"/>
              </w:rPr>
              <w:t xml:space="preserve">července </w:t>
            </w:r>
            <w:r w:rsidR="00AC3EA7">
              <w:rPr>
                <w:lang w:val="cs-CZ"/>
              </w:rPr>
              <w:t xml:space="preserve">2020 </w:t>
            </w:r>
            <w:r w:rsidR="0072237F" w:rsidRPr="00386EE4">
              <w:rPr>
                <w:lang w:val="cs-CZ"/>
              </w:rPr>
              <w:t xml:space="preserve">č. </w:t>
            </w:r>
            <w:r w:rsidR="008174D8">
              <w:rPr>
                <w:lang w:val="cs-CZ"/>
              </w:rPr>
              <w:t>36</w:t>
            </w:r>
          </w:p>
        </w:tc>
      </w:tr>
      <w:tr w:rsidR="0072237F" w:rsidRPr="00386EE4" w14:paraId="4DF4230C" w14:textId="77777777" w:rsidTr="0086480C">
        <w:trPr>
          <w:trHeight w:val="602"/>
        </w:trPr>
        <w:tc>
          <w:tcPr>
            <w:tcW w:w="5000" w:type="pct"/>
            <w:gridSpan w:val="4"/>
          </w:tcPr>
          <w:p w14:paraId="2310936B" w14:textId="77777777" w:rsidR="0072237F" w:rsidRPr="00386EE4" w:rsidRDefault="0072237F" w:rsidP="0086480C">
            <w:pPr>
              <w:rPr>
                <w:sz w:val="22"/>
                <w:lang w:val="cs-CZ"/>
              </w:rPr>
            </w:pPr>
          </w:p>
        </w:tc>
      </w:tr>
      <w:tr w:rsidR="0072237F" w:rsidRPr="00321420" w14:paraId="58B93387" w14:textId="77777777" w:rsidTr="0086480C">
        <w:tc>
          <w:tcPr>
            <w:tcW w:w="751" w:type="pct"/>
            <w:gridSpan w:val="2"/>
          </w:tcPr>
          <w:p w14:paraId="29F15F86" w14:textId="77777777" w:rsidR="0072237F" w:rsidRPr="00386EE4" w:rsidRDefault="0072237F" w:rsidP="0086480C">
            <w:pPr>
              <w:rPr>
                <w:lang w:val="cs-CZ"/>
              </w:rPr>
            </w:pPr>
            <w:r w:rsidRPr="00386EE4">
              <w:rPr>
                <w:lang w:val="cs-CZ"/>
              </w:rPr>
              <w:t>k materiálu</w:t>
            </w:r>
          </w:p>
        </w:tc>
        <w:tc>
          <w:tcPr>
            <w:tcW w:w="4249" w:type="pct"/>
            <w:gridSpan w:val="2"/>
          </w:tcPr>
          <w:p w14:paraId="2BEA5B31" w14:textId="75E8E494" w:rsidR="0072237F" w:rsidRPr="002967BF" w:rsidRDefault="007138CB" w:rsidP="007138CB">
            <w:pPr>
              <w:rPr>
                <w:b/>
                <w:lang w:val="cs-CZ"/>
              </w:rPr>
            </w:pPr>
            <w:r w:rsidRPr="002967BF">
              <w:rPr>
                <w:b/>
                <w:lang w:val="cs-CZ"/>
              </w:rPr>
              <w:t xml:space="preserve">Zprávy o plnění Strategie podpory Čechů v institucích EU ve vybraných oblastech za období 2018 – </w:t>
            </w:r>
            <w:r w:rsidR="00150B64">
              <w:rPr>
                <w:b/>
                <w:lang w:val="cs-CZ"/>
              </w:rPr>
              <w:t>2019</w:t>
            </w:r>
            <w:r w:rsidRPr="002967BF">
              <w:rPr>
                <w:b/>
                <w:lang w:val="cs-CZ"/>
              </w:rPr>
              <w:t xml:space="preserve"> a Revidovaná Vodítka pro vysílání, komunikaci a financování vysílání národních expertů a stážistů v rámci programu </w:t>
            </w:r>
            <w:proofErr w:type="spellStart"/>
            <w:r w:rsidRPr="002967BF">
              <w:rPr>
                <w:b/>
                <w:lang w:val="cs-CZ"/>
              </w:rPr>
              <w:t>National</w:t>
            </w:r>
            <w:proofErr w:type="spellEnd"/>
            <w:r w:rsidRPr="002967BF">
              <w:rPr>
                <w:b/>
                <w:lang w:val="cs-CZ"/>
              </w:rPr>
              <w:t xml:space="preserve"> </w:t>
            </w:r>
            <w:proofErr w:type="spellStart"/>
            <w:r w:rsidRPr="002967BF">
              <w:rPr>
                <w:b/>
                <w:lang w:val="cs-CZ"/>
              </w:rPr>
              <w:t>Expert</w:t>
            </w:r>
            <w:r w:rsidR="00E46CD9">
              <w:rPr>
                <w:b/>
                <w:lang w:val="cs-CZ"/>
              </w:rPr>
              <w:t>s</w:t>
            </w:r>
            <w:proofErr w:type="spellEnd"/>
            <w:r w:rsidRPr="002967BF">
              <w:rPr>
                <w:b/>
                <w:lang w:val="cs-CZ"/>
              </w:rPr>
              <w:t xml:space="preserve"> in Professional </w:t>
            </w:r>
            <w:proofErr w:type="spellStart"/>
            <w:r w:rsidRPr="002967BF">
              <w:rPr>
                <w:b/>
                <w:lang w:val="cs-CZ"/>
              </w:rPr>
              <w:t>Training</w:t>
            </w:r>
            <w:proofErr w:type="spellEnd"/>
            <w:r w:rsidRPr="002967BF">
              <w:rPr>
                <w:b/>
                <w:lang w:val="cs-CZ"/>
              </w:rPr>
              <w:t xml:space="preserve"> (NEPT) do institucí EU</w:t>
            </w:r>
          </w:p>
        </w:tc>
      </w:tr>
      <w:tr w:rsidR="0072237F" w:rsidRPr="00321420" w14:paraId="503AFEC6" w14:textId="77777777" w:rsidTr="0086480C">
        <w:trPr>
          <w:trHeight w:val="795"/>
        </w:trPr>
        <w:tc>
          <w:tcPr>
            <w:tcW w:w="5000" w:type="pct"/>
            <w:gridSpan w:val="4"/>
          </w:tcPr>
          <w:p w14:paraId="53FA9BE2" w14:textId="77777777" w:rsidR="0072237F" w:rsidRPr="00386EE4" w:rsidRDefault="0072237F" w:rsidP="0086480C">
            <w:pPr>
              <w:rPr>
                <w:sz w:val="22"/>
                <w:lang w:val="cs-CZ"/>
              </w:rPr>
            </w:pPr>
          </w:p>
        </w:tc>
      </w:tr>
      <w:tr w:rsidR="0072237F" w:rsidRPr="00386EE4" w14:paraId="21E58036" w14:textId="77777777" w:rsidTr="0086480C">
        <w:tc>
          <w:tcPr>
            <w:tcW w:w="2367" w:type="pct"/>
            <w:gridSpan w:val="3"/>
          </w:tcPr>
          <w:p w14:paraId="024CCB53" w14:textId="77777777" w:rsidR="0072237F" w:rsidRPr="00386EE4" w:rsidRDefault="0072237F" w:rsidP="0086480C">
            <w:pPr>
              <w:rPr>
                <w:spacing w:val="60"/>
                <w:lang w:val="cs-CZ"/>
              </w:rPr>
            </w:pPr>
            <w:r w:rsidRPr="00386EE4">
              <w:rPr>
                <w:spacing w:val="60"/>
                <w:lang w:val="cs-CZ"/>
              </w:rPr>
              <w:t>Výbor pro Evropskou unii</w:t>
            </w:r>
          </w:p>
        </w:tc>
        <w:tc>
          <w:tcPr>
            <w:tcW w:w="2633" w:type="pct"/>
          </w:tcPr>
          <w:p w14:paraId="5720D703" w14:textId="77777777" w:rsidR="0072237F" w:rsidRPr="00386EE4" w:rsidRDefault="0072237F" w:rsidP="0086480C">
            <w:pPr>
              <w:rPr>
                <w:spacing w:val="40"/>
                <w:lang w:val="cs-CZ"/>
              </w:rPr>
            </w:pPr>
          </w:p>
        </w:tc>
      </w:tr>
      <w:tr w:rsidR="0072237F" w:rsidRPr="00386EE4" w14:paraId="15D0599E" w14:textId="77777777" w:rsidTr="0086480C">
        <w:trPr>
          <w:trHeight w:val="569"/>
        </w:trPr>
        <w:tc>
          <w:tcPr>
            <w:tcW w:w="5000" w:type="pct"/>
            <w:gridSpan w:val="4"/>
          </w:tcPr>
          <w:p w14:paraId="7C74543B" w14:textId="77777777" w:rsidR="0072237F" w:rsidRPr="00386EE4" w:rsidRDefault="0072237F" w:rsidP="0086480C">
            <w:pPr>
              <w:rPr>
                <w:sz w:val="22"/>
                <w:lang w:val="cs-CZ"/>
              </w:rPr>
            </w:pPr>
          </w:p>
        </w:tc>
      </w:tr>
      <w:tr w:rsidR="0072237F" w:rsidRPr="00321420" w14:paraId="781A4436" w14:textId="77777777" w:rsidTr="0086480C">
        <w:trPr>
          <w:trHeight w:val="266"/>
        </w:trPr>
        <w:tc>
          <w:tcPr>
            <w:tcW w:w="363" w:type="pct"/>
          </w:tcPr>
          <w:p w14:paraId="750AB160" w14:textId="77777777" w:rsidR="0072237F" w:rsidRPr="00386EE4" w:rsidRDefault="0072237F" w:rsidP="0086480C">
            <w:pPr>
              <w:rPr>
                <w:b/>
                <w:lang w:val="cs-CZ"/>
              </w:rPr>
            </w:pPr>
            <w:r w:rsidRPr="00386EE4">
              <w:rPr>
                <w:b/>
                <w:lang w:val="cs-CZ"/>
              </w:rPr>
              <w:t>I.</w:t>
            </w:r>
          </w:p>
        </w:tc>
        <w:tc>
          <w:tcPr>
            <w:tcW w:w="4637" w:type="pct"/>
            <w:gridSpan w:val="3"/>
          </w:tcPr>
          <w:p w14:paraId="3643ABCF" w14:textId="77777777" w:rsidR="0072237F" w:rsidRPr="00386EE4" w:rsidRDefault="00817B5B" w:rsidP="0086480C">
            <w:pPr>
              <w:rPr>
                <w:b/>
                <w:spacing w:val="100"/>
                <w:lang w:val="cs-CZ"/>
              </w:rPr>
            </w:pPr>
            <w:r>
              <w:rPr>
                <w:b/>
                <w:spacing w:val="100"/>
                <w:lang w:val="cs-CZ"/>
              </w:rPr>
              <w:t>bere na vědomí</w:t>
            </w:r>
          </w:p>
          <w:p w14:paraId="5D22E875" w14:textId="77777777" w:rsidR="002C410A" w:rsidRPr="00386EE4" w:rsidRDefault="002C410A" w:rsidP="0086480C">
            <w:pPr>
              <w:rPr>
                <w:b/>
                <w:spacing w:val="100"/>
                <w:lang w:val="cs-CZ"/>
              </w:rPr>
            </w:pPr>
          </w:p>
          <w:p w14:paraId="1F3CBC8E" w14:textId="4BBD281E" w:rsidR="0030231B" w:rsidRPr="007138CB" w:rsidRDefault="007138CB" w:rsidP="00150B64">
            <w:pPr>
              <w:numPr>
                <w:ilvl w:val="0"/>
                <w:numId w:val="3"/>
              </w:numPr>
              <w:jc w:val="left"/>
              <w:rPr>
                <w:lang w:val="cs-CZ"/>
              </w:rPr>
            </w:pPr>
            <w:r w:rsidRPr="002967BF">
              <w:rPr>
                <w:lang w:val="cs-CZ"/>
              </w:rPr>
              <w:t xml:space="preserve">Zprávy o plnění Strategie podpory Čechů v institucích EU ve vybraných oblastech za období 2018 – </w:t>
            </w:r>
            <w:r w:rsidR="00150B64">
              <w:rPr>
                <w:lang w:val="cs-CZ"/>
              </w:rPr>
              <w:t>2019</w:t>
            </w:r>
            <w:r w:rsidRPr="002967BF">
              <w:rPr>
                <w:lang w:val="cs-CZ"/>
              </w:rPr>
              <w:t>;</w:t>
            </w:r>
          </w:p>
        </w:tc>
      </w:tr>
      <w:tr w:rsidR="0072237F" w:rsidRPr="00321420" w14:paraId="7F697096" w14:textId="77777777" w:rsidTr="0086480C">
        <w:trPr>
          <w:trHeight w:val="569"/>
        </w:trPr>
        <w:tc>
          <w:tcPr>
            <w:tcW w:w="5000" w:type="pct"/>
            <w:gridSpan w:val="4"/>
          </w:tcPr>
          <w:p w14:paraId="22B7C767" w14:textId="77777777" w:rsidR="0072237F" w:rsidRPr="00386EE4" w:rsidRDefault="0072237F" w:rsidP="0086480C">
            <w:pPr>
              <w:rPr>
                <w:sz w:val="22"/>
                <w:lang w:val="cs-CZ"/>
              </w:rPr>
            </w:pPr>
          </w:p>
        </w:tc>
      </w:tr>
      <w:tr w:rsidR="0072237F" w:rsidRPr="00386EE4" w14:paraId="5DA7B2F9" w14:textId="77777777" w:rsidTr="0086480C">
        <w:trPr>
          <w:trHeight w:val="250"/>
        </w:trPr>
        <w:tc>
          <w:tcPr>
            <w:tcW w:w="5000" w:type="pct"/>
            <w:gridSpan w:val="4"/>
          </w:tcPr>
          <w:p w14:paraId="2E7FCAE4" w14:textId="66E29A53" w:rsidR="00817B5B" w:rsidRPr="00885A69" w:rsidRDefault="00817B5B" w:rsidP="00885A69">
            <w:pPr>
              <w:ind w:left="-674" w:firstLine="674"/>
              <w:rPr>
                <w:b/>
                <w:lang w:val="cs-CZ"/>
              </w:rPr>
            </w:pPr>
            <w:r w:rsidRPr="00727CD6">
              <w:rPr>
                <w:b/>
                <w:lang w:val="cs-CZ"/>
              </w:rPr>
              <w:t>II.</w:t>
            </w:r>
            <w:r w:rsidRPr="00727CD6">
              <w:rPr>
                <w:b/>
                <w:lang w:val="cs-CZ"/>
              </w:rPr>
              <w:tab/>
            </w:r>
            <w:r w:rsidRPr="00D21964">
              <w:rPr>
                <w:b/>
                <w:spacing w:val="100"/>
                <w:lang w:val="cs-CZ"/>
              </w:rPr>
              <w:t>schvaluje</w:t>
            </w:r>
            <w:bookmarkStart w:id="0" w:name="_GoBack"/>
            <w:bookmarkEnd w:id="0"/>
          </w:p>
          <w:p w14:paraId="7797501C" w14:textId="77777777" w:rsidR="00817B5B" w:rsidRPr="00727CD6" w:rsidRDefault="00817B5B" w:rsidP="003F40AF">
            <w:pPr>
              <w:overflowPunct w:val="0"/>
              <w:autoSpaceDE w:val="0"/>
              <w:autoSpaceDN w:val="0"/>
              <w:adjustRightInd w:val="0"/>
              <w:rPr>
                <w:szCs w:val="24"/>
                <w:highlight w:val="yellow"/>
                <w:lang w:val="cs-CZ"/>
              </w:rPr>
            </w:pPr>
          </w:p>
          <w:p w14:paraId="02E946B9" w14:textId="77777777" w:rsidR="00817B5B" w:rsidRPr="00885A69" w:rsidRDefault="00817B5B" w:rsidP="00885A69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adjustRightInd w:val="0"/>
              <w:spacing w:before="120"/>
              <w:rPr>
                <w:szCs w:val="24"/>
                <w:lang w:val="cs-CZ"/>
              </w:rPr>
            </w:pPr>
            <w:r>
              <w:rPr>
                <w:lang w:val="cs-CZ"/>
              </w:rPr>
              <w:t>Revidovaná V</w:t>
            </w:r>
            <w:r w:rsidRPr="00142465">
              <w:rPr>
                <w:lang w:val="cs-CZ"/>
              </w:rPr>
              <w:t xml:space="preserve">odítka pro vysílání, komunikaci a financování vysílání </w:t>
            </w:r>
            <w:r w:rsidRPr="00885A69">
              <w:rPr>
                <w:szCs w:val="24"/>
                <w:lang w:val="cs-CZ"/>
              </w:rPr>
              <w:t xml:space="preserve">národních expertů do institucí EU </w:t>
            </w:r>
            <w:r>
              <w:rPr>
                <w:szCs w:val="24"/>
                <w:lang w:val="cs-CZ"/>
              </w:rPr>
              <w:t>obsažená v části I</w:t>
            </w:r>
            <w:r w:rsidR="007138CB">
              <w:rPr>
                <w:szCs w:val="24"/>
                <w:lang w:val="cs-CZ"/>
              </w:rPr>
              <w:t>V</w:t>
            </w:r>
            <w:r w:rsidRPr="00386EE4">
              <w:rPr>
                <w:szCs w:val="24"/>
                <w:lang w:val="cs-CZ"/>
              </w:rPr>
              <w:t>. materiálu</w:t>
            </w:r>
            <w:r>
              <w:rPr>
                <w:szCs w:val="24"/>
                <w:lang w:val="cs-CZ"/>
              </w:rPr>
              <w:t>;</w:t>
            </w:r>
          </w:p>
          <w:p w14:paraId="4A4AE71F" w14:textId="1927F020" w:rsidR="00817B5B" w:rsidRPr="0030231B" w:rsidRDefault="00817B5B" w:rsidP="00885A69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adjustRightInd w:val="0"/>
              <w:spacing w:before="120"/>
              <w:rPr>
                <w:lang w:val="cs-CZ"/>
              </w:rPr>
            </w:pPr>
            <w:r w:rsidRPr="00885A69">
              <w:rPr>
                <w:szCs w:val="24"/>
                <w:lang w:val="cs-CZ"/>
              </w:rPr>
              <w:t xml:space="preserve">Revidovaná Vodítka pro vysílání stážistů v rámci programu </w:t>
            </w:r>
            <w:proofErr w:type="spellStart"/>
            <w:r w:rsidRPr="00885A69">
              <w:rPr>
                <w:szCs w:val="24"/>
                <w:lang w:val="cs-CZ"/>
              </w:rPr>
              <w:t>National</w:t>
            </w:r>
            <w:proofErr w:type="spellEnd"/>
            <w:r>
              <w:rPr>
                <w:lang w:val="cs-CZ"/>
              </w:rPr>
              <w:t xml:space="preserve"> </w:t>
            </w:r>
            <w:proofErr w:type="spellStart"/>
            <w:r>
              <w:rPr>
                <w:lang w:val="cs-CZ"/>
              </w:rPr>
              <w:t>Expert</w:t>
            </w:r>
            <w:r w:rsidR="00192797">
              <w:rPr>
                <w:lang w:val="cs-CZ"/>
              </w:rPr>
              <w:t>s</w:t>
            </w:r>
            <w:proofErr w:type="spellEnd"/>
            <w:r>
              <w:rPr>
                <w:lang w:val="cs-CZ"/>
              </w:rPr>
              <w:t xml:space="preserve"> in Professional </w:t>
            </w:r>
            <w:proofErr w:type="spellStart"/>
            <w:r>
              <w:rPr>
                <w:lang w:val="cs-CZ"/>
              </w:rPr>
              <w:t>Training</w:t>
            </w:r>
            <w:proofErr w:type="spellEnd"/>
            <w:r>
              <w:rPr>
                <w:lang w:val="cs-CZ"/>
              </w:rPr>
              <w:t xml:space="preserve"> (NEPT) </w:t>
            </w:r>
            <w:r>
              <w:rPr>
                <w:szCs w:val="24"/>
                <w:lang w:val="cs-CZ"/>
              </w:rPr>
              <w:t xml:space="preserve">obsažená v části </w:t>
            </w:r>
            <w:r w:rsidRPr="00386EE4">
              <w:rPr>
                <w:szCs w:val="24"/>
                <w:lang w:val="cs-CZ"/>
              </w:rPr>
              <w:t>V. materiálu</w:t>
            </w:r>
            <w:r>
              <w:rPr>
                <w:szCs w:val="24"/>
                <w:lang w:val="cs-CZ"/>
              </w:rPr>
              <w:t>;</w:t>
            </w:r>
          </w:p>
          <w:p w14:paraId="369167C8" w14:textId="77777777" w:rsidR="0072237F" w:rsidRDefault="0072237F" w:rsidP="0086480C">
            <w:pPr>
              <w:rPr>
                <w:b/>
                <w:spacing w:val="100"/>
                <w:lang w:val="cs-CZ"/>
              </w:rPr>
            </w:pPr>
          </w:p>
          <w:p w14:paraId="03473422" w14:textId="77777777" w:rsidR="00817B5B" w:rsidRPr="00386EE4" w:rsidRDefault="00817B5B" w:rsidP="0086480C">
            <w:pPr>
              <w:rPr>
                <w:b/>
                <w:spacing w:val="100"/>
                <w:lang w:val="cs-CZ"/>
              </w:rPr>
            </w:pPr>
          </w:p>
        </w:tc>
      </w:tr>
      <w:tr w:rsidR="0072237F" w:rsidRPr="00386EE4" w14:paraId="274D78B6" w14:textId="77777777" w:rsidTr="0086480C">
        <w:trPr>
          <w:trHeight w:val="266"/>
        </w:trPr>
        <w:tc>
          <w:tcPr>
            <w:tcW w:w="363" w:type="pct"/>
          </w:tcPr>
          <w:p w14:paraId="0589E443" w14:textId="77777777" w:rsidR="0072237F" w:rsidRPr="00386EE4" w:rsidRDefault="0072237F" w:rsidP="0086480C">
            <w:pPr>
              <w:rPr>
                <w:b/>
                <w:lang w:val="cs-CZ"/>
              </w:rPr>
            </w:pPr>
            <w:r w:rsidRPr="00386EE4">
              <w:rPr>
                <w:b/>
                <w:lang w:val="cs-CZ"/>
              </w:rPr>
              <w:t>II</w:t>
            </w:r>
            <w:r w:rsidR="00817B5B">
              <w:rPr>
                <w:b/>
                <w:lang w:val="cs-CZ"/>
              </w:rPr>
              <w:t>I</w:t>
            </w:r>
            <w:r w:rsidRPr="00386EE4">
              <w:rPr>
                <w:b/>
                <w:lang w:val="cs-CZ"/>
              </w:rPr>
              <w:t>.</w:t>
            </w:r>
          </w:p>
        </w:tc>
        <w:tc>
          <w:tcPr>
            <w:tcW w:w="4637" w:type="pct"/>
            <w:gridSpan w:val="3"/>
          </w:tcPr>
          <w:p w14:paraId="160694BE" w14:textId="77777777" w:rsidR="0072237F" w:rsidRPr="00386EE4" w:rsidRDefault="0072237F" w:rsidP="0086480C">
            <w:pPr>
              <w:rPr>
                <w:b/>
                <w:spacing w:val="100"/>
                <w:lang w:val="cs-CZ"/>
              </w:rPr>
            </w:pPr>
            <w:r w:rsidRPr="00386EE4">
              <w:rPr>
                <w:b/>
                <w:spacing w:val="100"/>
                <w:lang w:val="cs-CZ"/>
              </w:rPr>
              <w:t>ukládá</w:t>
            </w:r>
          </w:p>
          <w:p w14:paraId="1584EB8F" w14:textId="77777777" w:rsidR="002C410A" w:rsidRPr="00386EE4" w:rsidRDefault="002C410A" w:rsidP="0086480C">
            <w:pPr>
              <w:rPr>
                <w:b/>
                <w:spacing w:val="100"/>
                <w:lang w:val="cs-CZ"/>
              </w:rPr>
            </w:pPr>
          </w:p>
        </w:tc>
      </w:tr>
      <w:tr w:rsidR="0072237F" w:rsidRPr="00321420" w14:paraId="1C49F18E" w14:textId="77777777" w:rsidTr="0086480C">
        <w:trPr>
          <w:trHeight w:val="569"/>
        </w:trPr>
        <w:tc>
          <w:tcPr>
            <w:tcW w:w="5000" w:type="pct"/>
            <w:gridSpan w:val="4"/>
          </w:tcPr>
          <w:p w14:paraId="621C9497" w14:textId="77777777" w:rsidR="007E7F48" w:rsidRPr="007E7F48" w:rsidRDefault="007E7F48" w:rsidP="007E7F48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adjustRightInd w:val="0"/>
              <w:spacing w:before="120"/>
              <w:rPr>
                <w:szCs w:val="24"/>
                <w:lang w:val="cs-CZ"/>
              </w:rPr>
            </w:pPr>
            <w:r>
              <w:rPr>
                <w:szCs w:val="24"/>
                <w:lang w:val="cs-CZ"/>
              </w:rPr>
              <w:t>P</w:t>
            </w:r>
            <w:r w:rsidRPr="007E7F48">
              <w:rPr>
                <w:szCs w:val="24"/>
                <w:lang w:val="cs-CZ"/>
              </w:rPr>
              <w:t>ředsedovi vlády a ministru zahraničních věcí zajistit realizaci opatření uvedených ve Vodítkách pro vysílání, komunikaci a financování vysílání národních expertů do institucí EU</w:t>
            </w:r>
            <w:r w:rsidR="007138CB">
              <w:rPr>
                <w:szCs w:val="24"/>
                <w:lang w:val="cs-CZ"/>
              </w:rPr>
              <w:t xml:space="preserve"> (část </w:t>
            </w:r>
            <w:r w:rsidR="00A71D97">
              <w:rPr>
                <w:szCs w:val="24"/>
                <w:lang w:val="cs-CZ"/>
              </w:rPr>
              <w:t>I</w:t>
            </w:r>
            <w:r w:rsidR="007138CB">
              <w:rPr>
                <w:szCs w:val="24"/>
                <w:lang w:val="cs-CZ"/>
              </w:rPr>
              <w:t>V</w:t>
            </w:r>
            <w:r w:rsidR="00A71D97">
              <w:rPr>
                <w:szCs w:val="24"/>
                <w:lang w:val="cs-CZ"/>
              </w:rPr>
              <w:t>. materiálu)</w:t>
            </w:r>
            <w:r w:rsidRPr="007E7F48">
              <w:rPr>
                <w:szCs w:val="24"/>
                <w:lang w:val="cs-CZ"/>
              </w:rPr>
              <w:t xml:space="preserve">; </w:t>
            </w:r>
          </w:p>
          <w:p w14:paraId="7D7D40B7" w14:textId="6E4953A6" w:rsidR="0007255D" w:rsidRDefault="0007255D" w:rsidP="0007255D">
            <w:pPr>
              <w:numPr>
                <w:ilvl w:val="0"/>
                <w:numId w:val="5"/>
              </w:numPr>
              <w:tabs>
                <w:tab w:val="left" w:pos="540"/>
              </w:tabs>
              <w:spacing w:before="240" w:after="240"/>
              <w:rPr>
                <w:lang w:val="cs-CZ"/>
              </w:rPr>
            </w:pPr>
            <w:r w:rsidRPr="0007255D">
              <w:rPr>
                <w:szCs w:val="24"/>
                <w:lang w:val="cs-CZ"/>
              </w:rPr>
              <w:t>Předsedovi vlády</w:t>
            </w:r>
            <w:r w:rsidRPr="00340F31">
              <w:rPr>
                <w:lang w:val="cs-CZ"/>
              </w:rPr>
              <w:t xml:space="preserve"> </w:t>
            </w:r>
            <w:r>
              <w:rPr>
                <w:lang w:val="cs-CZ"/>
              </w:rPr>
              <w:t xml:space="preserve">ve spolupráci s </w:t>
            </w:r>
            <w:r>
              <w:rPr>
                <w:szCs w:val="24"/>
                <w:lang w:val="cs-CZ"/>
              </w:rPr>
              <w:t>ministrem</w:t>
            </w:r>
            <w:r w:rsidRPr="0007255D">
              <w:rPr>
                <w:szCs w:val="24"/>
                <w:lang w:val="cs-CZ"/>
              </w:rPr>
              <w:t xml:space="preserve"> zahraničních </w:t>
            </w:r>
            <w:r w:rsidRPr="002967BF">
              <w:rPr>
                <w:szCs w:val="24"/>
                <w:lang w:val="cs-CZ"/>
              </w:rPr>
              <w:t xml:space="preserve">věcí </w:t>
            </w:r>
            <w:r w:rsidR="004C1931">
              <w:rPr>
                <w:szCs w:val="24"/>
                <w:lang w:val="cs-CZ"/>
              </w:rPr>
              <w:t>do 30. 9</w:t>
            </w:r>
            <w:r w:rsidR="007138CB" w:rsidRPr="002967BF">
              <w:rPr>
                <w:szCs w:val="24"/>
                <w:lang w:val="cs-CZ"/>
              </w:rPr>
              <w:t>. 2021</w:t>
            </w:r>
            <w:r w:rsidRPr="002967BF">
              <w:rPr>
                <w:szCs w:val="24"/>
                <w:lang w:val="cs-CZ"/>
              </w:rPr>
              <w:t xml:space="preserve"> předložit Výboru pro Evropskou unii Zprávu o provádění Vodítek pro vysílání, komunikaci a financování vysílání národních expertů do institu</w:t>
            </w:r>
            <w:r w:rsidRPr="002967BF">
              <w:rPr>
                <w:lang w:val="cs-CZ"/>
              </w:rPr>
              <w:t>cí EU;</w:t>
            </w:r>
          </w:p>
          <w:p w14:paraId="6A8482AE" w14:textId="77777777" w:rsidR="00321420" w:rsidRPr="002967BF" w:rsidRDefault="00321420" w:rsidP="00321420">
            <w:pPr>
              <w:tabs>
                <w:tab w:val="left" w:pos="540"/>
              </w:tabs>
              <w:spacing w:before="240" w:after="240"/>
              <w:rPr>
                <w:lang w:val="cs-CZ"/>
              </w:rPr>
            </w:pPr>
          </w:p>
          <w:p w14:paraId="4928A0D8" w14:textId="77777777" w:rsidR="007E7F48" w:rsidRPr="002967BF" w:rsidRDefault="007E7F48" w:rsidP="007E7F48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adjustRightInd w:val="0"/>
              <w:spacing w:before="120"/>
              <w:rPr>
                <w:szCs w:val="24"/>
                <w:lang w:val="cs-CZ"/>
              </w:rPr>
            </w:pPr>
            <w:r w:rsidRPr="002967BF">
              <w:rPr>
                <w:szCs w:val="24"/>
                <w:lang w:val="cs-CZ"/>
              </w:rPr>
              <w:lastRenderedPageBreak/>
              <w:t>P</w:t>
            </w:r>
            <w:r w:rsidR="00F635B1" w:rsidRPr="002967BF">
              <w:rPr>
                <w:szCs w:val="24"/>
                <w:lang w:val="cs-CZ"/>
              </w:rPr>
              <w:t xml:space="preserve">ředsedovi vlády </w:t>
            </w:r>
            <w:r w:rsidR="00301B34" w:rsidRPr="002967BF">
              <w:rPr>
                <w:szCs w:val="24"/>
                <w:lang w:val="cs-CZ"/>
              </w:rPr>
              <w:t xml:space="preserve">a </w:t>
            </w:r>
            <w:r w:rsidRPr="002967BF">
              <w:rPr>
                <w:szCs w:val="24"/>
                <w:lang w:val="cs-CZ"/>
              </w:rPr>
              <w:t xml:space="preserve">ministru vnitra zajistit realizaci opatření uvedených ve Vodítkách pro vysílání stážistů v rámci programu </w:t>
            </w:r>
            <w:proofErr w:type="spellStart"/>
            <w:r w:rsidRPr="002967BF">
              <w:rPr>
                <w:szCs w:val="24"/>
                <w:lang w:val="cs-CZ"/>
              </w:rPr>
              <w:t>National</w:t>
            </w:r>
            <w:proofErr w:type="spellEnd"/>
            <w:r w:rsidRPr="002967BF">
              <w:rPr>
                <w:szCs w:val="24"/>
                <w:lang w:val="cs-CZ"/>
              </w:rPr>
              <w:t xml:space="preserve"> Expert in Professional </w:t>
            </w:r>
            <w:proofErr w:type="spellStart"/>
            <w:r w:rsidRPr="002967BF">
              <w:rPr>
                <w:szCs w:val="24"/>
                <w:lang w:val="cs-CZ"/>
              </w:rPr>
              <w:t>Training</w:t>
            </w:r>
            <w:proofErr w:type="spellEnd"/>
            <w:r w:rsidRPr="002967BF">
              <w:rPr>
                <w:szCs w:val="24"/>
                <w:lang w:val="cs-CZ"/>
              </w:rPr>
              <w:t xml:space="preserve"> (</w:t>
            </w:r>
            <w:proofErr w:type="gramStart"/>
            <w:r w:rsidRPr="002967BF">
              <w:rPr>
                <w:szCs w:val="24"/>
                <w:lang w:val="cs-CZ"/>
              </w:rPr>
              <w:t>NEPT)</w:t>
            </w:r>
            <w:r w:rsidR="007138CB" w:rsidRPr="002967BF">
              <w:rPr>
                <w:szCs w:val="24"/>
                <w:lang w:val="cs-CZ"/>
              </w:rPr>
              <w:t xml:space="preserve"> (část</w:t>
            </w:r>
            <w:proofErr w:type="gramEnd"/>
            <w:r w:rsidR="007138CB" w:rsidRPr="002967BF">
              <w:rPr>
                <w:szCs w:val="24"/>
                <w:lang w:val="cs-CZ"/>
              </w:rPr>
              <w:t xml:space="preserve"> V</w:t>
            </w:r>
            <w:r w:rsidR="00D900F0" w:rsidRPr="002967BF">
              <w:rPr>
                <w:szCs w:val="24"/>
                <w:lang w:val="cs-CZ"/>
              </w:rPr>
              <w:t>. materiálu)</w:t>
            </w:r>
            <w:r w:rsidRPr="002967BF">
              <w:rPr>
                <w:szCs w:val="24"/>
                <w:lang w:val="cs-CZ"/>
              </w:rPr>
              <w:t>;</w:t>
            </w:r>
          </w:p>
          <w:p w14:paraId="36AF5BC1" w14:textId="115886BA" w:rsidR="0007255D" w:rsidRDefault="007E7F48" w:rsidP="007E7F48">
            <w:pPr>
              <w:numPr>
                <w:ilvl w:val="0"/>
                <w:numId w:val="5"/>
              </w:numPr>
              <w:tabs>
                <w:tab w:val="left" w:pos="540"/>
              </w:tabs>
              <w:spacing w:before="240" w:after="240"/>
              <w:rPr>
                <w:lang w:val="cs-CZ"/>
              </w:rPr>
            </w:pPr>
            <w:r w:rsidRPr="002967BF">
              <w:rPr>
                <w:lang w:val="cs-CZ"/>
              </w:rPr>
              <w:t>Předsedovi vlády ve spolupráci s ministrem</w:t>
            </w:r>
            <w:r w:rsidR="0007255D" w:rsidRPr="002967BF">
              <w:rPr>
                <w:lang w:val="cs-CZ"/>
              </w:rPr>
              <w:t xml:space="preserve"> vnitra </w:t>
            </w:r>
            <w:r w:rsidR="004C1931">
              <w:rPr>
                <w:szCs w:val="24"/>
                <w:lang w:val="cs-CZ"/>
              </w:rPr>
              <w:t>do 30. 9</w:t>
            </w:r>
            <w:r w:rsidR="007138CB" w:rsidRPr="002967BF">
              <w:rPr>
                <w:szCs w:val="24"/>
                <w:lang w:val="cs-CZ"/>
              </w:rPr>
              <w:t>. 2021</w:t>
            </w:r>
            <w:r w:rsidR="0007255D" w:rsidRPr="002967BF">
              <w:rPr>
                <w:szCs w:val="24"/>
                <w:lang w:val="cs-CZ"/>
              </w:rPr>
              <w:t xml:space="preserve"> předložit Výboru pro Evropskou unii Zprávu </w:t>
            </w:r>
            <w:r w:rsidRPr="002967BF">
              <w:rPr>
                <w:szCs w:val="24"/>
                <w:lang w:val="cs-CZ"/>
              </w:rPr>
              <w:t>o provádění Vodítek pro vysílání</w:t>
            </w:r>
            <w:r w:rsidRPr="007E7F48">
              <w:rPr>
                <w:szCs w:val="24"/>
                <w:lang w:val="cs-CZ"/>
              </w:rPr>
              <w:t xml:space="preserve"> stážistů v rámci programu </w:t>
            </w:r>
            <w:proofErr w:type="spellStart"/>
            <w:r w:rsidRPr="007E7F48">
              <w:rPr>
                <w:szCs w:val="24"/>
                <w:lang w:val="cs-CZ"/>
              </w:rPr>
              <w:t>National</w:t>
            </w:r>
            <w:proofErr w:type="spellEnd"/>
            <w:r w:rsidRPr="007E7F48">
              <w:rPr>
                <w:szCs w:val="24"/>
                <w:lang w:val="cs-CZ"/>
              </w:rPr>
              <w:t xml:space="preserve"> </w:t>
            </w:r>
            <w:proofErr w:type="spellStart"/>
            <w:r w:rsidRPr="007E7F48">
              <w:rPr>
                <w:szCs w:val="24"/>
                <w:lang w:val="cs-CZ"/>
              </w:rPr>
              <w:t>Expert</w:t>
            </w:r>
            <w:r w:rsidR="00BF0AEA">
              <w:rPr>
                <w:szCs w:val="24"/>
                <w:lang w:val="cs-CZ"/>
              </w:rPr>
              <w:t>s</w:t>
            </w:r>
            <w:proofErr w:type="spellEnd"/>
            <w:r w:rsidRPr="007E7F48">
              <w:rPr>
                <w:szCs w:val="24"/>
                <w:lang w:val="cs-CZ"/>
              </w:rPr>
              <w:t xml:space="preserve"> in Professional </w:t>
            </w:r>
            <w:proofErr w:type="spellStart"/>
            <w:r w:rsidRPr="007E7F48">
              <w:rPr>
                <w:szCs w:val="24"/>
                <w:lang w:val="cs-CZ"/>
              </w:rPr>
              <w:t>Training</w:t>
            </w:r>
            <w:proofErr w:type="spellEnd"/>
            <w:r w:rsidRPr="007E7F48">
              <w:rPr>
                <w:szCs w:val="24"/>
                <w:lang w:val="cs-CZ"/>
              </w:rPr>
              <w:t xml:space="preserve"> (NEPT);</w:t>
            </w:r>
          </w:p>
          <w:p w14:paraId="005FDA6D" w14:textId="3E798D47" w:rsidR="00675C3D" w:rsidRDefault="007E7F48" w:rsidP="0007255D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adjustRightInd w:val="0"/>
              <w:spacing w:before="120"/>
              <w:rPr>
                <w:szCs w:val="24"/>
                <w:lang w:val="cs-CZ"/>
              </w:rPr>
            </w:pPr>
            <w:r w:rsidRPr="00B04605">
              <w:rPr>
                <w:szCs w:val="24"/>
                <w:lang w:val="cs-CZ"/>
              </w:rPr>
              <w:t>M</w:t>
            </w:r>
            <w:r w:rsidR="00675C3D" w:rsidRPr="00B04605">
              <w:rPr>
                <w:szCs w:val="24"/>
                <w:lang w:val="cs-CZ"/>
              </w:rPr>
              <w:t xml:space="preserve">inistryni financí zajistit </w:t>
            </w:r>
            <w:r w:rsidR="008D7D36" w:rsidRPr="00B04605">
              <w:rPr>
                <w:szCs w:val="24"/>
                <w:lang w:val="cs-CZ"/>
              </w:rPr>
              <w:t xml:space="preserve">navýšení </w:t>
            </w:r>
            <w:r w:rsidR="00675C3D" w:rsidRPr="00B04605">
              <w:rPr>
                <w:szCs w:val="24"/>
                <w:lang w:val="cs-CZ"/>
              </w:rPr>
              <w:t xml:space="preserve">financování </w:t>
            </w:r>
            <w:r w:rsidR="004805F2" w:rsidRPr="00B04605">
              <w:rPr>
                <w:szCs w:val="24"/>
                <w:lang w:val="cs-CZ"/>
              </w:rPr>
              <w:t>příslušné</w:t>
            </w:r>
            <w:r w:rsidR="004449D4">
              <w:rPr>
                <w:szCs w:val="24"/>
                <w:lang w:val="cs-CZ"/>
              </w:rPr>
              <w:t xml:space="preserve"> </w:t>
            </w:r>
            <w:r w:rsidR="004805F2" w:rsidRPr="00B04605">
              <w:rPr>
                <w:szCs w:val="24"/>
                <w:lang w:val="cs-CZ"/>
              </w:rPr>
              <w:t xml:space="preserve">položky v rozpočtové </w:t>
            </w:r>
            <w:r w:rsidR="007E3827" w:rsidRPr="00B04605">
              <w:rPr>
                <w:szCs w:val="24"/>
                <w:lang w:val="cs-CZ"/>
              </w:rPr>
              <w:t>kapitole Všeobecná pokladní</w:t>
            </w:r>
            <w:r w:rsidR="004805F2" w:rsidRPr="00B04605">
              <w:rPr>
                <w:szCs w:val="24"/>
                <w:lang w:val="cs-CZ"/>
              </w:rPr>
              <w:t xml:space="preserve"> správa </w:t>
            </w:r>
            <w:r w:rsidR="000161BF" w:rsidRPr="00B04605">
              <w:rPr>
                <w:szCs w:val="24"/>
                <w:lang w:val="cs-CZ"/>
              </w:rPr>
              <w:t xml:space="preserve">za účelem splnění </w:t>
            </w:r>
            <w:r w:rsidR="004B1F11" w:rsidRPr="00B04605">
              <w:rPr>
                <w:szCs w:val="24"/>
                <w:lang w:val="cs-CZ"/>
              </w:rPr>
              <w:t>cílů</w:t>
            </w:r>
            <w:r w:rsidR="00675C3D" w:rsidRPr="00B04605">
              <w:rPr>
                <w:szCs w:val="24"/>
                <w:lang w:val="cs-CZ"/>
              </w:rPr>
              <w:t xml:space="preserve"> Strategie </w:t>
            </w:r>
            <w:r w:rsidR="007138CB" w:rsidRPr="00B04605">
              <w:rPr>
                <w:szCs w:val="24"/>
                <w:lang w:val="cs-CZ"/>
              </w:rPr>
              <w:t xml:space="preserve">podpory Čechů v institucích </w:t>
            </w:r>
            <w:r w:rsidR="004B1F11" w:rsidRPr="00B04605">
              <w:rPr>
                <w:szCs w:val="24"/>
                <w:lang w:val="cs-CZ"/>
              </w:rPr>
              <w:t>EU v</w:t>
            </w:r>
            <w:r w:rsidR="009606F3">
              <w:rPr>
                <w:szCs w:val="24"/>
                <w:lang w:val="cs-CZ"/>
              </w:rPr>
              <w:t> rámci rozpočtu na rok</w:t>
            </w:r>
            <w:r w:rsidR="004B1F11" w:rsidRPr="00B04605">
              <w:rPr>
                <w:szCs w:val="24"/>
                <w:lang w:val="cs-CZ"/>
              </w:rPr>
              <w:t xml:space="preserve"> 202</w:t>
            </w:r>
            <w:r w:rsidR="000161BF" w:rsidRPr="00B04605">
              <w:rPr>
                <w:szCs w:val="24"/>
                <w:lang w:val="cs-CZ"/>
              </w:rPr>
              <w:t>1</w:t>
            </w:r>
            <w:r w:rsidR="004B1F11" w:rsidRPr="00B04605">
              <w:rPr>
                <w:szCs w:val="24"/>
                <w:lang w:val="cs-CZ"/>
              </w:rPr>
              <w:t xml:space="preserve"> </w:t>
            </w:r>
            <w:r w:rsidR="000161BF" w:rsidRPr="00B04605">
              <w:rPr>
                <w:szCs w:val="24"/>
                <w:lang w:val="cs-CZ"/>
              </w:rPr>
              <w:t>a</w:t>
            </w:r>
            <w:r w:rsidR="000F69BD">
              <w:rPr>
                <w:szCs w:val="24"/>
                <w:lang w:val="cs-CZ"/>
              </w:rPr>
              <w:t> </w:t>
            </w:r>
            <w:r w:rsidR="009606F3">
              <w:rPr>
                <w:szCs w:val="24"/>
                <w:lang w:val="cs-CZ"/>
              </w:rPr>
              <w:t>střednědobého výhledu na roky 2022 a</w:t>
            </w:r>
            <w:r w:rsidR="00421083">
              <w:rPr>
                <w:szCs w:val="24"/>
                <w:lang w:val="cs-CZ"/>
              </w:rPr>
              <w:t>ž</w:t>
            </w:r>
            <w:r w:rsidR="00AC3EA7">
              <w:rPr>
                <w:szCs w:val="24"/>
                <w:lang w:val="cs-CZ"/>
              </w:rPr>
              <w:t xml:space="preserve"> </w:t>
            </w:r>
            <w:r w:rsidR="004B1F11" w:rsidRPr="00B04605">
              <w:rPr>
                <w:szCs w:val="24"/>
                <w:lang w:val="cs-CZ"/>
              </w:rPr>
              <w:t>202</w:t>
            </w:r>
            <w:r w:rsidR="00421083">
              <w:rPr>
                <w:szCs w:val="24"/>
                <w:lang w:val="cs-CZ"/>
              </w:rPr>
              <w:t>3</w:t>
            </w:r>
            <w:r w:rsidR="004B1F11">
              <w:rPr>
                <w:szCs w:val="24"/>
                <w:lang w:val="cs-CZ"/>
              </w:rPr>
              <w:t>;</w:t>
            </w:r>
          </w:p>
          <w:p w14:paraId="784B3CDE" w14:textId="77777777" w:rsidR="003F40AF" w:rsidRPr="003F40AF" w:rsidRDefault="003F40AF" w:rsidP="003F40AF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adjustRightInd w:val="0"/>
              <w:spacing w:before="120"/>
              <w:rPr>
                <w:szCs w:val="24"/>
                <w:lang w:val="cs-CZ"/>
              </w:rPr>
            </w:pPr>
            <w:r w:rsidRPr="00386EE4">
              <w:rPr>
                <w:szCs w:val="24"/>
                <w:lang w:val="cs-CZ"/>
              </w:rPr>
              <w:t>Členům a přidruženým členům Výboru pro Evropskou unii postupovat v souladu s materiály uvedenými v bodě I</w:t>
            </w:r>
            <w:r>
              <w:rPr>
                <w:szCs w:val="24"/>
                <w:lang w:val="cs-CZ"/>
              </w:rPr>
              <w:t>I</w:t>
            </w:r>
            <w:r w:rsidRPr="00386EE4">
              <w:rPr>
                <w:szCs w:val="24"/>
                <w:lang w:val="cs-CZ"/>
              </w:rPr>
              <w:t>. tohoto usnesení</w:t>
            </w:r>
            <w:r>
              <w:rPr>
                <w:szCs w:val="24"/>
                <w:lang w:val="cs-CZ"/>
              </w:rPr>
              <w:t>.</w:t>
            </w:r>
          </w:p>
          <w:p w14:paraId="796B1678" w14:textId="77777777" w:rsidR="0072237F" w:rsidRPr="00386EE4" w:rsidRDefault="0072237F" w:rsidP="002C410A">
            <w:pPr>
              <w:rPr>
                <w:b/>
                <w:spacing w:val="100"/>
                <w:lang w:val="cs-CZ"/>
              </w:rPr>
            </w:pPr>
          </w:p>
        </w:tc>
      </w:tr>
    </w:tbl>
    <w:p w14:paraId="5BC4A715" w14:textId="77777777" w:rsidR="0072237F" w:rsidRPr="00386EE4" w:rsidRDefault="0072237F" w:rsidP="0072237F">
      <w:pPr>
        <w:rPr>
          <w:lang w:val="cs-CZ"/>
        </w:rPr>
      </w:pPr>
    </w:p>
    <w:p w14:paraId="224AA9F2" w14:textId="77777777" w:rsidR="0072237F" w:rsidRPr="00386EE4" w:rsidRDefault="0072237F" w:rsidP="0072237F">
      <w:pPr>
        <w:pStyle w:val="Nadpis1"/>
        <w:keepNext w:val="0"/>
      </w:pPr>
    </w:p>
    <w:p w14:paraId="2566702C" w14:textId="77777777" w:rsidR="0072237F" w:rsidRPr="00386EE4" w:rsidRDefault="002C410A" w:rsidP="0072237F">
      <w:pPr>
        <w:tabs>
          <w:tab w:val="left" w:pos="540"/>
        </w:tabs>
        <w:spacing w:before="240" w:after="240"/>
        <w:rPr>
          <w:u w:val="single"/>
          <w:lang w:val="cs-CZ"/>
        </w:rPr>
      </w:pPr>
      <w:r w:rsidRPr="00386EE4">
        <w:rPr>
          <w:u w:val="single"/>
          <w:lang w:val="cs-CZ"/>
        </w:rPr>
        <w:t>P</w:t>
      </w:r>
      <w:r w:rsidR="0072237F" w:rsidRPr="00386EE4">
        <w:rPr>
          <w:u w:val="single"/>
          <w:lang w:val="cs-CZ"/>
        </w:rPr>
        <w:t>rovedou</w:t>
      </w:r>
    </w:p>
    <w:p w14:paraId="65EA17DB" w14:textId="77777777" w:rsidR="001E6B79" w:rsidRDefault="007E7F48" w:rsidP="002C410A">
      <w:pPr>
        <w:spacing w:line="360" w:lineRule="auto"/>
        <w:rPr>
          <w:szCs w:val="24"/>
          <w:lang w:val="cs-CZ"/>
        </w:rPr>
      </w:pPr>
      <w:r>
        <w:rPr>
          <w:szCs w:val="24"/>
          <w:lang w:val="cs-CZ"/>
        </w:rPr>
        <w:t>Předseda vlády</w:t>
      </w:r>
    </w:p>
    <w:p w14:paraId="60A21E86" w14:textId="77777777" w:rsidR="007E7F48" w:rsidRDefault="007E7F48" w:rsidP="002C410A">
      <w:pPr>
        <w:spacing w:line="360" w:lineRule="auto"/>
        <w:rPr>
          <w:szCs w:val="24"/>
          <w:lang w:val="cs-CZ"/>
        </w:rPr>
      </w:pPr>
      <w:r>
        <w:rPr>
          <w:szCs w:val="24"/>
          <w:lang w:val="cs-CZ"/>
        </w:rPr>
        <w:t>Ministr zahraničních věcí</w:t>
      </w:r>
    </w:p>
    <w:p w14:paraId="4679DF15" w14:textId="77777777" w:rsidR="007E7F48" w:rsidRDefault="007E7F48" w:rsidP="002C410A">
      <w:pPr>
        <w:spacing w:line="360" w:lineRule="auto"/>
        <w:rPr>
          <w:szCs w:val="24"/>
          <w:lang w:val="cs-CZ"/>
        </w:rPr>
      </w:pPr>
      <w:r>
        <w:rPr>
          <w:szCs w:val="24"/>
          <w:lang w:val="cs-CZ"/>
        </w:rPr>
        <w:t>Ministr vnitra</w:t>
      </w:r>
    </w:p>
    <w:p w14:paraId="4C7011C1" w14:textId="77777777" w:rsidR="007E7F48" w:rsidRDefault="007E7F48" w:rsidP="002C410A">
      <w:pPr>
        <w:spacing w:line="360" w:lineRule="auto"/>
        <w:rPr>
          <w:szCs w:val="24"/>
          <w:lang w:val="cs-CZ"/>
        </w:rPr>
      </w:pPr>
      <w:r>
        <w:rPr>
          <w:szCs w:val="24"/>
          <w:lang w:val="cs-CZ"/>
        </w:rPr>
        <w:t>Ministryně financí</w:t>
      </w:r>
    </w:p>
    <w:p w14:paraId="0265ECE3" w14:textId="77777777" w:rsidR="002C410A" w:rsidRDefault="002C410A" w:rsidP="002C410A">
      <w:pPr>
        <w:spacing w:line="360" w:lineRule="auto"/>
        <w:rPr>
          <w:szCs w:val="24"/>
          <w:lang w:val="cs-CZ"/>
        </w:rPr>
      </w:pPr>
      <w:r w:rsidRPr="00386EE4">
        <w:rPr>
          <w:szCs w:val="24"/>
          <w:lang w:val="cs-CZ"/>
        </w:rPr>
        <w:t>Členové Výboru pro Evropskou unii</w:t>
      </w:r>
    </w:p>
    <w:p w14:paraId="1B3D76CA" w14:textId="77777777" w:rsidR="0030231B" w:rsidRDefault="0030231B" w:rsidP="002C410A">
      <w:pPr>
        <w:spacing w:line="360" w:lineRule="auto"/>
        <w:rPr>
          <w:szCs w:val="24"/>
          <w:lang w:val="cs-CZ"/>
        </w:rPr>
      </w:pPr>
    </w:p>
    <w:p w14:paraId="2002F150" w14:textId="77777777" w:rsidR="0030231B" w:rsidRPr="00386EE4" w:rsidRDefault="0030231B" w:rsidP="002C410A">
      <w:pPr>
        <w:spacing w:line="360" w:lineRule="auto"/>
        <w:rPr>
          <w:szCs w:val="24"/>
          <w:lang w:val="cs-CZ"/>
        </w:rPr>
      </w:pPr>
    </w:p>
    <w:p w14:paraId="2BF050F2" w14:textId="77777777" w:rsidR="0072237F" w:rsidRPr="00386EE4" w:rsidRDefault="0072237F" w:rsidP="0072237F">
      <w:pPr>
        <w:tabs>
          <w:tab w:val="left" w:pos="540"/>
        </w:tabs>
        <w:spacing w:before="240" w:after="240"/>
        <w:rPr>
          <w:u w:val="single"/>
          <w:lang w:val="cs-CZ"/>
        </w:rPr>
      </w:pPr>
      <w:r w:rsidRPr="00386EE4">
        <w:rPr>
          <w:u w:val="single"/>
          <w:lang w:val="cs-CZ"/>
        </w:rPr>
        <w:t>Na vědomí</w:t>
      </w:r>
    </w:p>
    <w:p w14:paraId="3D5E274F" w14:textId="77777777" w:rsidR="0072237F" w:rsidRPr="00386EE4" w:rsidRDefault="002C410A" w:rsidP="001F02B3">
      <w:pPr>
        <w:spacing w:line="360" w:lineRule="auto"/>
        <w:outlineLvl w:val="0"/>
        <w:rPr>
          <w:lang w:val="cs-CZ"/>
        </w:rPr>
      </w:pPr>
      <w:r w:rsidRPr="00386EE4">
        <w:rPr>
          <w:szCs w:val="24"/>
          <w:lang w:val="cs-CZ"/>
        </w:rPr>
        <w:t>Přidružení členové Výboru pro Evropskou unii</w:t>
      </w:r>
    </w:p>
    <w:p w14:paraId="6016E1E8" w14:textId="77777777" w:rsidR="00724E4D" w:rsidRDefault="00724E4D" w:rsidP="0072237F">
      <w:pPr>
        <w:pStyle w:val="Nadpis1"/>
      </w:pPr>
    </w:p>
    <w:p w14:paraId="2236A57F" w14:textId="77777777" w:rsidR="007D4B91" w:rsidRDefault="007D4B91" w:rsidP="007D4B91">
      <w:pPr>
        <w:rPr>
          <w:lang w:val="cs-CZ"/>
        </w:rPr>
      </w:pPr>
    </w:p>
    <w:p w14:paraId="2577C963" w14:textId="77777777" w:rsidR="007D4B91" w:rsidRDefault="007D4B91" w:rsidP="007D4B91">
      <w:pPr>
        <w:rPr>
          <w:lang w:val="cs-CZ"/>
        </w:rPr>
      </w:pPr>
    </w:p>
    <w:p w14:paraId="7F75A30B" w14:textId="77777777" w:rsidR="007D4B91" w:rsidRDefault="007D4B91" w:rsidP="007D4B91">
      <w:pPr>
        <w:rPr>
          <w:lang w:val="cs-CZ"/>
        </w:rPr>
      </w:pPr>
    </w:p>
    <w:p w14:paraId="5EFCD328" w14:textId="77777777" w:rsidR="007D4B91" w:rsidRDefault="007D4B91" w:rsidP="007D4B91">
      <w:pPr>
        <w:rPr>
          <w:lang w:val="cs-CZ"/>
        </w:rPr>
      </w:pPr>
    </w:p>
    <w:p w14:paraId="243D909B" w14:textId="77777777" w:rsidR="007D4B91" w:rsidRDefault="007D4B91" w:rsidP="007D4B91">
      <w:pPr>
        <w:rPr>
          <w:lang w:val="cs-CZ"/>
        </w:rPr>
      </w:pPr>
    </w:p>
    <w:p w14:paraId="68E15370" w14:textId="77777777" w:rsidR="007D4B91" w:rsidRDefault="007D4B91" w:rsidP="007D4B91">
      <w:pPr>
        <w:rPr>
          <w:lang w:val="cs-CZ"/>
        </w:rPr>
      </w:pPr>
    </w:p>
    <w:p w14:paraId="274AD451" w14:textId="77777777" w:rsidR="007D4B91" w:rsidRDefault="007D4B91" w:rsidP="007D4B91">
      <w:pPr>
        <w:rPr>
          <w:lang w:val="cs-CZ"/>
        </w:rPr>
      </w:pPr>
    </w:p>
    <w:p w14:paraId="22542BFF" w14:textId="77777777" w:rsidR="007D4B91" w:rsidRDefault="007D4B91" w:rsidP="007D4B91">
      <w:pPr>
        <w:rPr>
          <w:lang w:val="cs-CZ"/>
        </w:rPr>
      </w:pPr>
    </w:p>
    <w:p w14:paraId="12289747" w14:textId="77777777" w:rsidR="007D4B91" w:rsidRDefault="007D4B91" w:rsidP="007D4B91">
      <w:pPr>
        <w:rPr>
          <w:lang w:val="cs-CZ"/>
        </w:rPr>
      </w:pPr>
    </w:p>
    <w:p w14:paraId="3A4036C4" w14:textId="77777777" w:rsidR="007D4B91" w:rsidRDefault="007D4B91" w:rsidP="007D4B91">
      <w:pPr>
        <w:rPr>
          <w:lang w:val="cs-CZ"/>
        </w:rPr>
      </w:pPr>
    </w:p>
    <w:tbl>
      <w:tblPr>
        <w:tblpPr w:leftFromText="141" w:rightFromText="141" w:vertAnchor="text" w:horzAnchor="page" w:tblpX="7446" w:tblpY="333"/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9"/>
      </w:tblGrid>
      <w:tr w:rsidR="007D4B91" w14:paraId="1792D946" w14:textId="77777777" w:rsidTr="002B3872">
        <w:trPr>
          <w:trHeight w:val="7"/>
        </w:trPr>
        <w:tc>
          <w:tcPr>
            <w:tcW w:w="3689" w:type="dxa"/>
            <w:vAlign w:val="bottom"/>
            <w:hideMark/>
          </w:tcPr>
          <w:p w14:paraId="73C9962B" w14:textId="77777777" w:rsidR="007D4B91" w:rsidRPr="00E265EB" w:rsidRDefault="007D4B91" w:rsidP="002B3872">
            <w:pPr>
              <w:jc w:val="center"/>
              <w:rPr>
                <w:lang w:val="cs-CZ"/>
              </w:rPr>
            </w:pPr>
            <w:r w:rsidRPr="00E265EB">
              <w:rPr>
                <w:lang w:val="cs-CZ"/>
              </w:rPr>
              <w:t>předseda vlády</w:t>
            </w:r>
          </w:p>
        </w:tc>
      </w:tr>
      <w:tr w:rsidR="007D4B91" w14:paraId="37E9DF32" w14:textId="77777777" w:rsidTr="002B3872">
        <w:trPr>
          <w:trHeight w:val="7"/>
        </w:trPr>
        <w:tc>
          <w:tcPr>
            <w:tcW w:w="3689" w:type="dxa"/>
            <w:vAlign w:val="bottom"/>
            <w:hideMark/>
          </w:tcPr>
          <w:p w14:paraId="77A60A66" w14:textId="77777777" w:rsidR="007D4B91" w:rsidRPr="00E265EB" w:rsidRDefault="007D4B91" w:rsidP="002B3872">
            <w:pPr>
              <w:jc w:val="center"/>
              <w:rPr>
                <w:lang w:val="cs-CZ"/>
              </w:rPr>
            </w:pPr>
            <w:r w:rsidRPr="00E265EB">
              <w:rPr>
                <w:lang w:val="cs-CZ"/>
              </w:rPr>
              <w:t xml:space="preserve">Ing. Andrej </w:t>
            </w:r>
            <w:proofErr w:type="spellStart"/>
            <w:r w:rsidRPr="00E265EB">
              <w:rPr>
                <w:lang w:val="cs-CZ"/>
              </w:rPr>
              <w:t>Babiš</w:t>
            </w:r>
            <w:proofErr w:type="spellEnd"/>
          </w:p>
        </w:tc>
      </w:tr>
    </w:tbl>
    <w:p w14:paraId="1175EB1E" w14:textId="77777777" w:rsidR="007D4B91" w:rsidRPr="007D4B91" w:rsidRDefault="007D4B91" w:rsidP="007D4B91">
      <w:pPr>
        <w:rPr>
          <w:lang w:val="cs-CZ"/>
        </w:rPr>
      </w:pPr>
    </w:p>
    <w:sectPr w:rsidR="007D4B91" w:rsidRPr="007D4B9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942372" w14:textId="77777777" w:rsidR="008E0E1C" w:rsidRDefault="008E0E1C" w:rsidP="00371FA8">
      <w:r>
        <w:separator/>
      </w:r>
    </w:p>
  </w:endnote>
  <w:endnote w:type="continuationSeparator" w:id="0">
    <w:p w14:paraId="00AAA55D" w14:textId="77777777" w:rsidR="008E0E1C" w:rsidRDefault="008E0E1C" w:rsidP="00371F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2CAB5C" w14:textId="77777777" w:rsidR="008E0E1C" w:rsidRDefault="008E0E1C" w:rsidP="00371FA8">
      <w:r>
        <w:separator/>
      </w:r>
    </w:p>
  </w:footnote>
  <w:footnote w:type="continuationSeparator" w:id="0">
    <w:p w14:paraId="5968A40A" w14:textId="77777777" w:rsidR="008E0E1C" w:rsidRDefault="008E0E1C" w:rsidP="00371F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D22C3"/>
    <w:multiLevelType w:val="hybridMultilevel"/>
    <w:tmpl w:val="FEACD02A"/>
    <w:lvl w:ilvl="0" w:tplc="596CF43E">
      <w:start w:val="1"/>
      <w:numFmt w:val="lowerRoman"/>
      <w:lvlText w:val="%1."/>
      <w:lvlJc w:val="left"/>
      <w:pPr>
        <w:ind w:left="1789" w:hanging="108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0B381EEF"/>
    <w:multiLevelType w:val="hybridMultilevel"/>
    <w:tmpl w:val="FEACD02A"/>
    <w:lvl w:ilvl="0" w:tplc="596CF43E">
      <w:start w:val="1"/>
      <w:numFmt w:val="lowerRoman"/>
      <w:lvlText w:val="%1."/>
      <w:lvlJc w:val="left"/>
      <w:pPr>
        <w:ind w:left="1080" w:hanging="108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4D1E91"/>
    <w:multiLevelType w:val="hybridMultilevel"/>
    <w:tmpl w:val="2A904EAE"/>
    <w:lvl w:ilvl="0" w:tplc="80607280">
      <w:start w:val="1"/>
      <w:numFmt w:val="lowerRoman"/>
      <w:lvlText w:val="%1."/>
      <w:lvlJc w:val="left"/>
      <w:pPr>
        <w:ind w:left="1440" w:hanging="108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5321A8A"/>
    <w:multiLevelType w:val="hybridMultilevel"/>
    <w:tmpl w:val="AEEE8B44"/>
    <w:lvl w:ilvl="0" w:tplc="0B121B9C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4">
    <w:nsid w:val="485A7267"/>
    <w:multiLevelType w:val="hybridMultilevel"/>
    <w:tmpl w:val="8A3EDAEA"/>
    <w:lvl w:ilvl="0" w:tplc="93B058DA">
      <w:start w:val="1"/>
      <w:numFmt w:val="upperRoman"/>
      <w:lvlText w:val="%1."/>
      <w:lvlJc w:val="left"/>
      <w:pPr>
        <w:tabs>
          <w:tab w:val="num" w:pos="720"/>
        </w:tabs>
        <w:ind w:left="720" w:hanging="180"/>
      </w:pPr>
      <w:rPr>
        <w:rFonts w:cs="Times New Roman" w:hint="default"/>
      </w:rPr>
    </w:lvl>
    <w:lvl w:ilvl="1" w:tplc="32DC84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CC74F8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C66A82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EA8C92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ED0B8E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60ABB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65E10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756BF5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>
    <w:nsid w:val="4FD5672B"/>
    <w:multiLevelType w:val="hybridMultilevel"/>
    <w:tmpl w:val="2F4A9458"/>
    <w:lvl w:ilvl="0" w:tplc="025E42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CF24D6"/>
    <w:multiLevelType w:val="hybridMultilevel"/>
    <w:tmpl w:val="DEC01D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D822184"/>
    <w:multiLevelType w:val="hybridMultilevel"/>
    <w:tmpl w:val="2A904EAE"/>
    <w:lvl w:ilvl="0" w:tplc="80607280">
      <w:start w:val="1"/>
      <w:numFmt w:val="lowerRoman"/>
      <w:lvlText w:val="%1."/>
      <w:lvlJc w:val="left"/>
      <w:pPr>
        <w:ind w:left="1788" w:hanging="108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7"/>
  </w:num>
  <w:num w:numId="6">
    <w:abstractNumId w:val="4"/>
  </w:num>
  <w:num w:numId="7">
    <w:abstractNumId w:val="6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bW0MDExNjYzNzFQ0lEKTi0uzszPAykwrAUAeApLNSwAAAA="/>
  </w:docVars>
  <w:rsids>
    <w:rsidRoot w:val="00C51393"/>
    <w:rsid w:val="00000087"/>
    <w:rsid w:val="0000031B"/>
    <w:rsid w:val="000005E6"/>
    <w:rsid w:val="0000066E"/>
    <w:rsid w:val="0000069B"/>
    <w:rsid w:val="0000083E"/>
    <w:rsid w:val="000008A5"/>
    <w:rsid w:val="00000A45"/>
    <w:rsid w:val="00000AAB"/>
    <w:rsid w:val="00000C0B"/>
    <w:rsid w:val="00000E82"/>
    <w:rsid w:val="00000F64"/>
    <w:rsid w:val="00000FF0"/>
    <w:rsid w:val="0000102D"/>
    <w:rsid w:val="000014B9"/>
    <w:rsid w:val="00001509"/>
    <w:rsid w:val="00001678"/>
    <w:rsid w:val="00001761"/>
    <w:rsid w:val="00001B04"/>
    <w:rsid w:val="00001B83"/>
    <w:rsid w:val="00001BA5"/>
    <w:rsid w:val="00001D90"/>
    <w:rsid w:val="00002008"/>
    <w:rsid w:val="0000207A"/>
    <w:rsid w:val="000020DA"/>
    <w:rsid w:val="0000214F"/>
    <w:rsid w:val="00002167"/>
    <w:rsid w:val="000021A9"/>
    <w:rsid w:val="0000236C"/>
    <w:rsid w:val="00002380"/>
    <w:rsid w:val="00002629"/>
    <w:rsid w:val="000026F5"/>
    <w:rsid w:val="00002810"/>
    <w:rsid w:val="00002887"/>
    <w:rsid w:val="0000288C"/>
    <w:rsid w:val="000028E5"/>
    <w:rsid w:val="00002AC5"/>
    <w:rsid w:val="00002B86"/>
    <w:rsid w:val="00002CC4"/>
    <w:rsid w:val="00002D58"/>
    <w:rsid w:val="00002DC1"/>
    <w:rsid w:val="00002E3F"/>
    <w:rsid w:val="0000302D"/>
    <w:rsid w:val="0000305B"/>
    <w:rsid w:val="000031D0"/>
    <w:rsid w:val="000032D9"/>
    <w:rsid w:val="000032F1"/>
    <w:rsid w:val="00003317"/>
    <w:rsid w:val="000033EC"/>
    <w:rsid w:val="00003597"/>
    <w:rsid w:val="0000364E"/>
    <w:rsid w:val="000036A1"/>
    <w:rsid w:val="000036E1"/>
    <w:rsid w:val="00003708"/>
    <w:rsid w:val="000039CF"/>
    <w:rsid w:val="00003CDC"/>
    <w:rsid w:val="00003D82"/>
    <w:rsid w:val="00003E1A"/>
    <w:rsid w:val="00003FD4"/>
    <w:rsid w:val="000042BF"/>
    <w:rsid w:val="000044CF"/>
    <w:rsid w:val="00004514"/>
    <w:rsid w:val="000045C5"/>
    <w:rsid w:val="000045E8"/>
    <w:rsid w:val="000047B9"/>
    <w:rsid w:val="000048A5"/>
    <w:rsid w:val="00004C74"/>
    <w:rsid w:val="00004CAA"/>
    <w:rsid w:val="00005062"/>
    <w:rsid w:val="000051F4"/>
    <w:rsid w:val="00005363"/>
    <w:rsid w:val="00005517"/>
    <w:rsid w:val="00005545"/>
    <w:rsid w:val="000055C0"/>
    <w:rsid w:val="000056F5"/>
    <w:rsid w:val="0000572E"/>
    <w:rsid w:val="0000589E"/>
    <w:rsid w:val="00005AD2"/>
    <w:rsid w:val="00005B7A"/>
    <w:rsid w:val="00005C36"/>
    <w:rsid w:val="00005CD4"/>
    <w:rsid w:val="00005D86"/>
    <w:rsid w:val="00005E6F"/>
    <w:rsid w:val="00005FBA"/>
    <w:rsid w:val="000060E8"/>
    <w:rsid w:val="00006167"/>
    <w:rsid w:val="000062AA"/>
    <w:rsid w:val="0000636E"/>
    <w:rsid w:val="000063AF"/>
    <w:rsid w:val="000067D7"/>
    <w:rsid w:val="000068B8"/>
    <w:rsid w:val="00006ABF"/>
    <w:rsid w:val="00006CB2"/>
    <w:rsid w:val="00006DEC"/>
    <w:rsid w:val="00006F3D"/>
    <w:rsid w:val="00006F53"/>
    <w:rsid w:val="000072B3"/>
    <w:rsid w:val="000072D3"/>
    <w:rsid w:val="0000759D"/>
    <w:rsid w:val="0000764A"/>
    <w:rsid w:val="00007894"/>
    <w:rsid w:val="000078D1"/>
    <w:rsid w:val="000078E7"/>
    <w:rsid w:val="00007958"/>
    <w:rsid w:val="00007989"/>
    <w:rsid w:val="000079E8"/>
    <w:rsid w:val="00007A3C"/>
    <w:rsid w:val="00007F31"/>
    <w:rsid w:val="00010326"/>
    <w:rsid w:val="00010534"/>
    <w:rsid w:val="00010577"/>
    <w:rsid w:val="00010736"/>
    <w:rsid w:val="0001075F"/>
    <w:rsid w:val="00010803"/>
    <w:rsid w:val="00010814"/>
    <w:rsid w:val="0001097F"/>
    <w:rsid w:val="00010B20"/>
    <w:rsid w:val="00010DBF"/>
    <w:rsid w:val="00011017"/>
    <w:rsid w:val="0001107C"/>
    <w:rsid w:val="00011364"/>
    <w:rsid w:val="000113A9"/>
    <w:rsid w:val="0001147F"/>
    <w:rsid w:val="000114A7"/>
    <w:rsid w:val="000114D0"/>
    <w:rsid w:val="000115D4"/>
    <w:rsid w:val="00011698"/>
    <w:rsid w:val="000117E9"/>
    <w:rsid w:val="000118EE"/>
    <w:rsid w:val="00011B01"/>
    <w:rsid w:val="00011BF4"/>
    <w:rsid w:val="00011CA5"/>
    <w:rsid w:val="00011D00"/>
    <w:rsid w:val="00011DFD"/>
    <w:rsid w:val="00011EE5"/>
    <w:rsid w:val="00011F48"/>
    <w:rsid w:val="00011FDC"/>
    <w:rsid w:val="000120F6"/>
    <w:rsid w:val="00012195"/>
    <w:rsid w:val="000121CC"/>
    <w:rsid w:val="0001226C"/>
    <w:rsid w:val="000122A3"/>
    <w:rsid w:val="00012349"/>
    <w:rsid w:val="000123FD"/>
    <w:rsid w:val="00012465"/>
    <w:rsid w:val="00012693"/>
    <w:rsid w:val="00012767"/>
    <w:rsid w:val="000129CE"/>
    <w:rsid w:val="00012B23"/>
    <w:rsid w:val="00012B2D"/>
    <w:rsid w:val="00012C58"/>
    <w:rsid w:val="00012C70"/>
    <w:rsid w:val="00012EB6"/>
    <w:rsid w:val="00012ED5"/>
    <w:rsid w:val="00012EF1"/>
    <w:rsid w:val="000133E6"/>
    <w:rsid w:val="0001350D"/>
    <w:rsid w:val="0001354A"/>
    <w:rsid w:val="00013564"/>
    <w:rsid w:val="00013821"/>
    <w:rsid w:val="0001384E"/>
    <w:rsid w:val="00013A31"/>
    <w:rsid w:val="00013BEC"/>
    <w:rsid w:val="00013C05"/>
    <w:rsid w:val="00013C16"/>
    <w:rsid w:val="00013DE5"/>
    <w:rsid w:val="00013DF2"/>
    <w:rsid w:val="00013FD1"/>
    <w:rsid w:val="00014061"/>
    <w:rsid w:val="000141C5"/>
    <w:rsid w:val="00014735"/>
    <w:rsid w:val="000148CC"/>
    <w:rsid w:val="000148E4"/>
    <w:rsid w:val="00014B03"/>
    <w:rsid w:val="00014B35"/>
    <w:rsid w:val="00014C14"/>
    <w:rsid w:val="00014D13"/>
    <w:rsid w:val="00014E08"/>
    <w:rsid w:val="00014E6F"/>
    <w:rsid w:val="00014F57"/>
    <w:rsid w:val="00014F87"/>
    <w:rsid w:val="0001544B"/>
    <w:rsid w:val="00015656"/>
    <w:rsid w:val="000156C9"/>
    <w:rsid w:val="00015805"/>
    <w:rsid w:val="000158AE"/>
    <w:rsid w:val="00015925"/>
    <w:rsid w:val="00015981"/>
    <w:rsid w:val="000159AA"/>
    <w:rsid w:val="00015A4C"/>
    <w:rsid w:val="00015AE8"/>
    <w:rsid w:val="00015B71"/>
    <w:rsid w:val="00015E33"/>
    <w:rsid w:val="00015FB9"/>
    <w:rsid w:val="000160F8"/>
    <w:rsid w:val="000161BF"/>
    <w:rsid w:val="00016292"/>
    <w:rsid w:val="00016319"/>
    <w:rsid w:val="000164B7"/>
    <w:rsid w:val="000164ED"/>
    <w:rsid w:val="000165C7"/>
    <w:rsid w:val="00016619"/>
    <w:rsid w:val="00016723"/>
    <w:rsid w:val="00016779"/>
    <w:rsid w:val="000167A5"/>
    <w:rsid w:val="000167F3"/>
    <w:rsid w:val="00016AC1"/>
    <w:rsid w:val="00016BE4"/>
    <w:rsid w:val="00016CA5"/>
    <w:rsid w:val="00016EBB"/>
    <w:rsid w:val="00016ECD"/>
    <w:rsid w:val="00016FCB"/>
    <w:rsid w:val="0001726C"/>
    <w:rsid w:val="0001732B"/>
    <w:rsid w:val="000173BD"/>
    <w:rsid w:val="000176F2"/>
    <w:rsid w:val="0001776F"/>
    <w:rsid w:val="0001786C"/>
    <w:rsid w:val="0001788D"/>
    <w:rsid w:val="000179D3"/>
    <w:rsid w:val="00017B53"/>
    <w:rsid w:val="00017C7F"/>
    <w:rsid w:val="00017F39"/>
    <w:rsid w:val="0002002C"/>
    <w:rsid w:val="0002006D"/>
    <w:rsid w:val="000202A9"/>
    <w:rsid w:val="00020308"/>
    <w:rsid w:val="000204E7"/>
    <w:rsid w:val="00020660"/>
    <w:rsid w:val="000208AC"/>
    <w:rsid w:val="00020903"/>
    <w:rsid w:val="00020A07"/>
    <w:rsid w:val="00020C05"/>
    <w:rsid w:val="00020D9A"/>
    <w:rsid w:val="00020DD8"/>
    <w:rsid w:val="00020E44"/>
    <w:rsid w:val="00021079"/>
    <w:rsid w:val="000210DE"/>
    <w:rsid w:val="000211D6"/>
    <w:rsid w:val="0002127A"/>
    <w:rsid w:val="00021446"/>
    <w:rsid w:val="0002173B"/>
    <w:rsid w:val="0002180C"/>
    <w:rsid w:val="00021947"/>
    <w:rsid w:val="0002195D"/>
    <w:rsid w:val="00021A53"/>
    <w:rsid w:val="00021AD2"/>
    <w:rsid w:val="00021C2D"/>
    <w:rsid w:val="00021C61"/>
    <w:rsid w:val="00021C7F"/>
    <w:rsid w:val="00021F93"/>
    <w:rsid w:val="00021FBA"/>
    <w:rsid w:val="0002202D"/>
    <w:rsid w:val="0002206A"/>
    <w:rsid w:val="00022136"/>
    <w:rsid w:val="000223E0"/>
    <w:rsid w:val="0002244C"/>
    <w:rsid w:val="00022465"/>
    <w:rsid w:val="0002262A"/>
    <w:rsid w:val="000229E3"/>
    <w:rsid w:val="00022AFC"/>
    <w:rsid w:val="00022B4C"/>
    <w:rsid w:val="00022C27"/>
    <w:rsid w:val="00022DA0"/>
    <w:rsid w:val="00022F4B"/>
    <w:rsid w:val="00022FB5"/>
    <w:rsid w:val="000231AC"/>
    <w:rsid w:val="000233DB"/>
    <w:rsid w:val="000235E3"/>
    <w:rsid w:val="00023639"/>
    <w:rsid w:val="000236A5"/>
    <w:rsid w:val="00023888"/>
    <w:rsid w:val="000238AF"/>
    <w:rsid w:val="00023AB3"/>
    <w:rsid w:val="00023C9A"/>
    <w:rsid w:val="00023D70"/>
    <w:rsid w:val="00023D89"/>
    <w:rsid w:val="00023E1A"/>
    <w:rsid w:val="00023F05"/>
    <w:rsid w:val="00023F75"/>
    <w:rsid w:val="0002401C"/>
    <w:rsid w:val="0002424D"/>
    <w:rsid w:val="00024310"/>
    <w:rsid w:val="0002446A"/>
    <w:rsid w:val="00024536"/>
    <w:rsid w:val="00024BD6"/>
    <w:rsid w:val="00024BFF"/>
    <w:rsid w:val="00024C4C"/>
    <w:rsid w:val="00024CCF"/>
    <w:rsid w:val="00024EBB"/>
    <w:rsid w:val="00024F48"/>
    <w:rsid w:val="000251CE"/>
    <w:rsid w:val="000254B3"/>
    <w:rsid w:val="0002552C"/>
    <w:rsid w:val="00025723"/>
    <w:rsid w:val="000257D0"/>
    <w:rsid w:val="000257EA"/>
    <w:rsid w:val="00025A3C"/>
    <w:rsid w:val="00025C3F"/>
    <w:rsid w:val="00025E5B"/>
    <w:rsid w:val="00025F40"/>
    <w:rsid w:val="00026054"/>
    <w:rsid w:val="000260C9"/>
    <w:rsid w:val="0002626F"/>
    <w:rsid w:val="000263EB"/>
    <w:rsid w:val="00026425"/>
    <w:rsid w:val="00026478"/>
    <w:rsid w:val="000265C5"/>
    <w:rsid w:val="0002661C"/>
    <w:rsid w:val="0002677D"/>
    <w:rsid w:val="00026B41"/>
    <w:rsid w:val="00026B51"/>
    <w:rsid w:val="00026CD5"/>
    <w:rsid w:val="00026CFD"/>
    <w:rsid w:val="00026D6F"/>
    <w:rsid w:val="00026E99"/>
    <w:rsid w:val="00026EB0"/>
    <w:rsid w:val="00026F5E"/>
    <w:rsid w:val="00026FDA"/>
    <w:rsid w:val="0002712E"/>
    <w:rsid w:val="00027163"/>
    <w:rsid w:val="0002727F"/>
    <w:rsid w:val="0002740F"/>
    <w:rsid w:val="00027511"/>
    <w:rsid w:val="0002753B"/>
    <w:rsid w:val="0002761D"/>
    <w:rsid w:val="0002767D"/>
    <w:rsid w:val="000276AA"/>
    <w:rsid w:val="0002777D"/>
    <w:rsid w:val="00027A6E"/>
    <w:rsid w:val="00027B53"/>
    <w:rsid w:val="00027CF8"/>
    <w:rsid w:val="00027D41"/>
    <w:rsid w:val="00030043"/>
    <w:rsid w:val="00030444"/>
    <w:rsid w:val="000304FD"/>
    <w:rsid w:val="00030526"/>
    <w:rsid w:val="000305CA"/>
    <w:rsid w:val="00030665"/>
    <w:rsid w:val="00030693"/>
    <w:rsid w:val="00030A68"/>
    <w:rsid w:val="00030AB0"/>
    <w:rsid w:val="00030B3D"/>
    <w:rsid w:val="00030B56"/>
    <w:rsid w:val="00030C1F"/>
    <w:rsid w:val="00030F59"/>
    <w:rsid w:val="00031114"/>
    <w:rsid w:val="00031176"/>
    <w:rsid w:val="00031280"/>
    <w:rsid w:val="0003135C"/>
    <w:rsid w:val="000313B7"/>
    <w:rsid w:val="000313BB"/>
    <w:rsid w:val="000313C3"/>
    <w:rsid w:val="00031685"/>
    <w:rsid w:val="000317B4"/>
    <w:rsid w:val="000318A5"/>
    <w:rsid w:val="000318CB"/>
    <w:rsid w:val="00031911"/>
    <w:rsid w:val="00031AC5"/>
    <w:rsid w:val="00031B80"/>
    <w:rsid w:val="00031CE7"/>
    <w:rsid w:val="00031D5F"/>
    <w:rsid w:val="00031E4D"/>
    <w:rsid w:val="00032179"/>
    <w:rsid w:val="00032186"/>
    <w:rsid w:val="00032247"/>
    <w:rsid w:val="00032313"/>
    <w:rsid w:val="000324A9"/>
    <w:rsid w:val="00032535"/>
    <w:rsid w:val="00032571"/>
    <w:rsid w:val="00032785"/>
    <w:rsid w:val="000327A3"/>
    <w:rsid w:val="0003292A"/>
    <w:rsid w:val="000329BF"/>
    <w:rsid w:val="00032CED"/>
    <w:rsid w:val="00032D79"/>
    <w:rsid w:val="00033035"/>
    <w:rsid w:val="000330A0"/>
    <w:rsid w:val="000331AA"/>
    <w:rsid w:val="000332EE"/>
    <w:rsid w:val="000332FC"/>
    <w:rsid w:val="0003335E"/>
    <w:rsid w:val="000333F3"/>
    <w:rsid w:val="00033425"/>
    <w:rsid w:val="00033542"/>
    <w:rsid w:val="00033783"/>
    <w:rsid w:val="00033787"/>
    <w:rsid w:val="000339D5"/>
    <w:rsid w:val="00033A0C"/>
    <w:rsid w:val="00033A35"/>
    <w:rsid w:val="00033A63"/>
    <w:rsid w:val="00033B39"/>
    <w:rsid w:val="00033B43"/>
    <w:rsid w:val="00033BA6"/>
    <w:rsid w:val="00033D7D"/>
    <w:rsid w:val="00033ECB"/>
    <w:rsid w:val="00033ED0"/>
    <w:rsid w:val="00033EEB"/>
    <w:rsid w:val="00033F65"/>
    <w:rsid w:val="000340E1"/>
    <w:rsid w:val="00034359"/>
    <w:rsid w:val="000344FB"/>
    <w:rsid w:val="000344FE"/>
    <w:rsid w:val="0003466E"/>
    <w:rsid w:val="000346A8"/>
    <w:rsid w:val="00034736"/>
    <w:rsid w:val="0003493A"/>
    <w:rsid w:val="0003499F"/>
    <w:rsid w:val="00034C36"/>
    <w:rsid w:val="00034C78"/>
    <w:rsid w:val="00034C7C"/>
    <w:rsid w:val="00034D3A"/>
    <w:rsid w:val="00034D5F"/>
    <w:rsid w:val="00034E9E"/>
    <w:rsid w:val="00035234"/>
    <w:rsid w:val="000356AC"/>
    <w:rsid w:val="000357E8"/>
    <w:rsid w:val="00035813"/>
    <w:rsid w:val="0003587B"/>
    <w:rsid w:val="000358EF"/>
    <w:rsid w:val="00035948"/>
    <w:rsid w:val="00035A2C"/>
    <w:rsid w:val="00035B6D"/>
    <w:rsid w:val="00035BB8"/>
    <w:rsid w:val="00035C1A"/>
    <w:rsid w:val="00035D5E"/>
    <w:rsid w:val="00035D96"/>
    <w:rsid w:val="00035EB4"/>
    <w:rsid w:val="00035EDD"/>
    <w:rsid w:val="00035F21"/>
    <w:rsid w:val="00035F33"/>
    <w:rsid w:val="00035F9C"/>
    <w:rsid w:val="00036180"/>
    <w:rsid w:val="000362F9"/>
    <w:rsid w:val="00036404"/>
    <w:rsid w:val="0003667F"/>
    <w:rsid w:val="0003676F"/>
    <w:rsid w:val="000367D1"/>
    <w:rsid w:val="000368B6"/>
    <w:rsid w:val="00036B06"/>
    <w:rsid w:val="00036B4C"/>
    <w:rsid w:val="00036D7E"/>
    <w:rsid w:val="00036DA5"/>
    <w:rsid w:val="00036E60"/>
    <w:rsid w:val="00036F66"/>
    <w:rsid w:val="0003727D"/>
    <w:rsid w:val="00037411"/>
    <w:rsid w:val="000376EC"/>
    <w:rsid w:val="0003796A"/>
    <w:rsid w:val="00037AB4"/>
    <w:rsid w:val="00037AD2"/>
    <w:rsid w:val="00037CDE"/>
    <w:rsid w:val="00037D2A"/>
    <w:rsid w:val="00037D75"/>
    <w:rsid w:val="00040150"/>
    <w:rsid w:val="00040179"/>
    <w:rsid w:val="000402C4"/>
    <w:rsid w:val="0004037F"/>
    <w:rsid w:val="0004047D"/>
    <w:rsid w:val="0004070A"/>
    <w:rsid w:val="0004078C"/>
    <w:rsid w:val="000407BF"/>
    <w:rsid w:val="00040836"/>
    <w:rsid w:val="00040CAC"/>
    <w:rsid w:val="00040D09"/>
    <w:rsid w:val="00040D8A"/>
    <w:rsid w:val="00040E3E"/>
    <w:rsid w:val="00040EE4"/>
    <w:rsid w:val="00041017"/>
    <w:rsid w:val="0004128B"/>
    <w:rsid w:val="00041316"/>
    <w:rsid w:val="00041340"/>
    <w:rsid w:val="00041479"/>
    <w:rsid w:val="00041537"/>
    <w:rsid w:val="00041545"/>
    <w:rsid w:val="00041627"/>
    <w:rsid w:val="000417CC"/>
    <w:rsid w:val="00041997"/>
    <w:rsid w:val="00041B9C"/>
    <w:rsid w:val="00041C88"/>
    <w:rsid w:val="00041CC9"/>
    <w:rsid w:val="00041D9B"/>
    <w:rsid w:val="00041E66"/>
    <w:rsid w:val="000420DC"/>
    <w:rsid w:val="00042170"/>
    <w:rsid w:val="000421E7"/>
    <w:rsid w:val="000421F8"/>
    <w:rsid w:val="000421FA"/>
    <w:rsid w:val="00042308"/>
    <w:rsid w:val="0004239C"/>
    <w:rsid w:val="000423BF"/>
    <w:rsid w:val="00042466"/>
    <w:rsid w:val="000424AB"/>
    <w:rsid w:val="000425A6"/>
    <w:rsid w:val="00042695"/>
    <w:rsid w:val="00042789"/>
    <w:rsid w:val="00042935"/>
    <w:rsid w:val="00042B9F"/>
    <w:rsid w:val="00042DE6"/>
    <w:rsid w:val="00042F02"/>
    <w:rsid w:val="00042F8C"/>
    <w:rsid w:val="00042FC0"/>
    <w:rsid w:val="00043167"/>
    <w:rsid w:val="000431EE"/>
    <w:rsid w:val="000433D6"/>
    <w:rsid w:val="000435D5"/>
    <w:rsid w:val="0004375E"/>
    <w:rsid w:val="0004387F"/>
    <w:rsid w:val="00043926"/>
    <w:rsid w:val="00043946"/>
    <w:rsid w:val="00043A66"/>
    <w:rsid w:val="00043B9C"/>
    <w:rsid w:val="00043C1A"/>
    <w:rsid w:val="00043CFE"/>
    <w:rsid w:val="00043E0E"/>
    <w:rsid w:val="00043EC7"/>
    <w:rsid w:val="00043EE1"/>
    <w:rsid w:val="00043FAC"/>
    <w:rsid w:val="00044170"/>
    <w:rsid w:val="00044379"/>
    <w:rsid w:val="0004447E"/>
    <w:rsid w:val="00044486"/>
    <w:rsid w:val="0004459C"/>
    <w:rsid w:val="000445E9"/>
    <w:rsid w:val="000445EB"/>
    <w:rsid w:val="0004460D"/>
    <w:rsid w:val="0004463C"/>
    <w:rsid w:val="000447DA"/>
    <w:rsid w:val="000448D2"/>
    <w:rsid w:val="000449F0"/>
    <w:rsid w:val="00044A06"/>
    <w:rsid w:val="00044BBE"/>
    <w:rsid w:val="00044CCD"/>
    <w:rsid w:val="00044DEF"/>
    <w:rsid w:val="00044EAC"/>
    <w:rsid w:val="0004511D"/>
    <w:rsid w:val="000451DA"/>
    <w:rsid w:val="0004521C"/>
    <w:rsid w:val="000452AD"/>
    <w:rsid w:val="000453C3"/>
    <w:rsid w:val="00045456"/>
    <w:rsid w:val="00045619"/>
    <w:rsid w:val="00045695"/>
    <w:rsid w:val="000456CE"/>
    <w:rsid w:val="00045790"/>
    <w:rsid w:val="00045972"/>
    <w:rsid w:val="0004597C"/>
    <w:rsid w:val="00045A3D"/>
    <w:rsid w:val="00045A41"/>
    <w:rsid w:val="00045BD6"/>
    <w:rsid w:val="00045EB2"/>
    <w:rsid w:val="00045F81"/>
    <w:rsid w:val="000460BB"/>
    <w:rsid w:val="000461B2"/>
    <w:rsid w:val="00046251"/>
    <w:rsid w:val="00046565"/>
    <w:rsid w:val="000465B6"/>
    <w:rsid w:val="000466E8"/>
    <w:rsid w:val="00046719"/>
    <w:rsid w:val="0004674C"/>
    <w:rsid w:val="00046815"/>
    <w:rsid w:val="00046832"/>
    <w:rsid w:val="00046E5C"/>
    <w:rsid w:val="0004712B"/>
    <w:rsid w:val="00047320"/>
    <w:rsid w:val="0004733D"/>
    <w:rsid w:val="00047563"/>
    <w:rsid w:val="00047615"/>
    <w:rsid w:val="0004766D"/>
    <w:rsid w:val="00047730"/>
    <w:rsid w:val="0004775A"/>
    <w:rsid w:val="00047815"/>
    <w:rsid w:val="000478C1"/>
    <w:rsid w:val="000479A2"/>
    <w:rsid w:val="00047AE9"/>
    <w:rsid w:val="00047BFE"/>
    <w:rsid w:val="00047CBE"/>
    <w:rsid w:val="00047EA3"/>
    <w:rsid w:val="00047F4F"/>
    <w:rsid w:val="00047F56"/>
    <w:rsid w:val="00047F8D"/>
    <w:rsid w:val="0005005E"/>
    <w:rsid w:val="0005029D"/>
    <w:rsid w:val="0005033E"/>
    <w:rsid w:val="000503C7"/>
    <w:rsid w:val="0005066F"/>
    <w:rsid w:val="00050871"/>
    <w:rsid w:val="000508B7"/>
    <w:rsid w:val="000508C6"/>
    <w:rsid w:val="000509D5"/>
    <w:rsid w:val="00050AC9"/>
    <w:rsid w:val="00050B62"/>
    <w:rsid w:val="00050BF8"/>
    <w:rsid w:val="00050C01"/>
    <w:rsid w:val="00050C44"/>
    <w:rsid w:val="00050C6D"/>
    <w:rsid w:val="00050E4D"/>
    <w:rsid w:val="00050EC8"/>
    <w:rsid w:val="00050FAB"/>
    <w:rsid w:val="000511E3"/>
    <w:rsid w:val="00051268"/>
    <w:rsid w:val="0005126F"/>
    <w:rsid w:val="0005130C"/>
    <w:rsid w:val="0005134D"/>
    <w:rsid w:val="000513D7"/>
    <w:rsid w:val="00051420"/>
    <w:rsid w:val="000516F6"/>
    <w:rsid w:val="000517C8"/>
    <w:rsid w:val="0005181E"/>
    <w:rsid w:val="000519E9"/>
    <w:rsid w:val="00051A13"/>
    <w:rsid w:val="00051BA0"/>
    <w:rsid w:val="00051BA5"/>
    <w:rsid w:val="00051C84"/>
    <w:rsid w:val="00051CE3"/>
    <w:rsid w:val="00051D1A"/>
    <w:rsid w:val="00051D7B"/>
    <w:rsid w:val="00051DAB"/>
    <w:rsid w:val="00052014"/>
    <w:rsid w:val="0005205B"/>
    <w:rsid w:val="00052178"/>
    <w:rsid w:val="00052180"/>
    <w:rsid w:val="000521C5"/>
    <w:rsid w:val="00052435"/>
    <w:rsid w:val="0005251F"/>
    <w:rsid w:val="0005260D"/>
    <w:rsid w:val="0005268A"/>
    <w:rsid w:val="000526E2"/>
    <w:rsid w:val="000527A9"/>
    <w:rsid w:val="00052AA2"/>
    <w:rsid w:val="00052AE4"/>
    <w:rsid w:val="00052B13"/>
    <w:rsid w:val="00052C1B"/>
    <w:rsid w:val="00052CA5"/>
    <w:rsid w:val="00053106"/>
    <w:rsid w:val="000532BB"/>
    <w:rsid w:val="000532F4"/>
    <w:rsid w:val="000533B5"/>
    <w:rsid w:val="000535B9"/>
    <w:rsid w:val="000538D0"/>
    <w:rsid w:val="00053FB3"/>
    <w:rsid w:val="00054196"/>
    <w:rsid w:val="00054266"/>
    <w:rsid w:val="00054408"/>
    <w:rsid w:val="000545B3"/>
    <w:rsid w:val="000547B0"/>
    <w:rsid w:val="00054836"/>
    <w:rsid w:val="0005484C"/>
    <w:rsid w:val="00054983"/>
    <w:rsid w:val="00054A25"/>
    <w:rsid w:val="00055279"/>
    <w:rsid w:val="00055345"/>
    <w:rsid w:val="00055485"/>
    <w:rsid w:val="00055B36"/>
    <w:rsid w:val="00055B8E"/>
    <w:rsid w:val="00055D33"/>
    <w:rsid w:val="00055D44"/>
    <w:rsid w:val="00055D88"/>
    <w:rsid w:val="00055D8A"/>
    <w:rsid w:val="00055DC1"/>
    <w:rsid w:val="00055F0A"/>
    <w:rsid w:val="000560C1"/>
    <w:rsid w:val="000562D1"/>
    <w:rsid w:val="0005656F"/>
    <w:rsid w:val="00056676"/>
    <w:rsid w:val="00056679"/>
    <w:rsid w:val="0005667F"/>
    <w:rsid w:val="0005674E"/>
    <w:rsid w:val="000567E0"/>
    <w:rsid w:val="000568A5"/>
    <w:rsid w:val="000568E7"/>
    <w:rsid w:val="00056A45"/>
    <w:rsid w:val="00056B83"/>
    <w:rsid w:val="00056F85"/>
    <w:rsid w:val="00057060"/>
    <w:rsid w:val="0005711E"/>
    <w:rsid w:val="00057508"/>
    <w:rsid w:val="000575BC"/>
    <w:rsid w:val="00057601"/>
    <w:rsid w:val="000577BB"/>
    <w:rsid w:val="000578B7"/>
    <w:rsid w:val="000579B3"/>
    <w:rsid w:val="00057B8D"/>
    <w:rsid w:val="00057F66"/>
    <w:rsid w:val="0006006C"/>
    <w:rsid w:val="0006016F"/>
    <w:rsid w:val="000601FF"/>
    <w:rsid w:val="000603BD"/>
    <w:rsid w:val="00060419"/>
    <w:rsid w:val="00060435"/>
    <w:rsid w:val="000604AE"/>
    <w:rsid w:val="00060617"/>
    <w:rsid w:val="0006090B"/>
    <w:rsid w:val="00060968"/>
    <w:rsid w:val="00060977"/>
    <w:rsid w:val="000609E8"/>
    <w:rsid w:val="00060A08"/>
    <w:rsid w:val="0006100C"/>
    <w:rsid w:val="00061055"/>
    <w:rsid w:val="000610CF"/>
    <w:rsid w:val="0006122B"/>
    <w:rsid w:val="000612A6"/>
    <w:rsid w:val="000612CE"/>
    <w:rsid w:val="000614E9"/>
    <w:rsid w:val="000616D4"/>
    <w:rsid w:val="00061B50"/>
    <w:rsid w:val="00061BA9"/>
    <w:rsid w:val="00061C7E"/>
    <w:rsid w:val="00062061"/>
    <w:rsid w:val="0006229B"/>
    <w:rsid w:val="00062488"/>
    <w:rsid w:val="0006259B"/>
    <w:rsid w:val="0006272A"/>
    <w:rsid w:val="000628ED"/>
    <w:rsid w:val="00062940"/>
    <w:rsid w:val="00062E43"/>
    <w:rsid w:val="00062EE4"/>
    <w:rsid w:val="00062F8B"/>
    <w:rsid w:val="000630C9"/>
    <w:rsid w:val="0006312E"/>
    <w:rsid w:val="000631DA"/>
    <w:rsid w:val="00063375"/>
    <w:rsid w:val="000633BE"/>
    <w:rsid w:val="00063451"/>
    <w:rsid w:val="00063506"/>
    <w:rsid w:val="000635CB"/>
    <w:rsid w:val="000637DB"/>
    <w:rsid w:val="00063870"/>
    <w:rsid w:val="00063873"/>
    <w:rsid w:val="000638AA"/>
    <w:rsid w:val="000639A1"/>
    <w:rsid w:val="000639B7"/>
    <w:rsid w:val="00063A3B"/>
    <w:rsid w:val="00063AD0"/>
    <w:rsid w:val="00063C3C"/>
    <w:rsid w:val="00063D0A"/>
    <w:rsid w:val="00063DCB"/>
    <w:rsid w:val="00063DF2"/>
    <w:rsid w:val="00063F2E"/>
    <w:rsid w:val="000642CC"/>
    <w:rsid w:val="0006433A"/>
    <w:rsid w:val="000644A7"/>
    <w:rsid w:val="0006468A"/>
    <w:rsid w:val="00064800"/>
    <w:rsid w:val="0006482F"/>
    <w:rsid w:val="00064867"/>
    <w:rsid w:val="00064C06"/>
    <w:rsid w:val="00064CD6"/>
    <w:rsid w:val="00064D16"/>
    <w:rsid w:val="00064DA6"/>
    <w:rsid w:val="00064DE4"/>
    <w:rsid w:val="00064F73"/>
    <w:rsid w:val="00064FE9"/>
    <w:rsid w:val="00065076"/>
    <w:rsid w:val="0006510A"/>
    <w:rsid w:val="00065184"/>
    <w:rsid w:val="000652F0"/>
    <w:rsid w:val="0006535B"/>
    <w:rsid w:val="000653EF"/>
    <w:rsid w:val="0006547D"/>
    <w:rsid w:val="00065507"/>
    <w:rsid w:val="00065634"/>
    <w:rsid w:val="000656CA"/>
    <w:rsid w:val="00065749"/>
    <w:rsid w:val="00065834"/>
    <w:rsid w:val="00065836"/>
    <w:rsid w:val="0006588A"/>
    <w:rsid w:val="0006593F"/>
    <w:rsid w:val="00065998"/>
    <w:rsid w:val="000659A9"/>
    <w:rsid w:val="00065A38"/>
    <w:rsid w:val="00065B59"/>
    <w:rsid w:val="00065CCD"/>
    <w:rsid w:val="00065DAB"/>
    <w:rsid w:val="00065DE0"/>
    <w:rsid w:val="00065FCE"/>
    <w:rsid w:val="000660AA"/>
    <w:rsid w:val="00066304"/>
    <w:rsid w:val="000663A5"/>
    <w:rsid w:val="000664F6"/>
    <w:rsid w:val="000666B7"/>
    <w:rsid w:val="000667C9"/>
    <w:rsid w:val="00066C16"/>
    <w:rsid w:val="00066D5A"/>
    <w:rsid w:val="00066E05"/>
    <w:rsid w:val="0006701D"/>
    <w:rsid w:val="000671B6"/>
    <w:rsid w:val="00067271"/>
    <w:rsid w:val="00067381"/>
    <w:rsid w:val="00067463"/>
    <w:rsid w:val="000674F0"/>
    <w:rsid w:val="000674F3"/>
    <w:rsid w:val="00067579"/>
    <w:rsid w:val="0006761B"/>
    <w:rsid w:val="0006764F"/>
    <w:rsid w:val="00067846"/>
    <w:rsid w:val="000679E2"/>
    <w:rsid w:val="000679E7"/>
    <w:rsid w:val="00067BE7"/>
    <w:rsid w:val="00067BF3"/>
    <w:rsid w:val="00067F52"/>
    <w:rsid w:val="00070001"/>
    <w:rsid w:val="000700A4"/>
    <w:rsid w:val="0007013E"/>
    <w:rsid w:val="0007016F"/>
    <w:rsid w:val="00070415"/>
    <w:rsid w:val="00070455"/>
    <w:rsid w:val="00070469"/>
    <w:rsid w:val="00070537"/>
    <w:rsid w:val="00070B70"/>
    <w:rsid w:val="00070B83"/>
    <w:rsid w:val="00070F0D"/>
    <w:rsid w:val="00070F7F"/>
    <w:rsid w:val="00071199"/>
    <w:rsid w:val="000711BA"/>
    <w:rsid w:val="00071228"/>
    <w:rsid w:val="0007124B"/>
    <w:rsid w:val="00071372"/>
    <w:rsid w:val="00071778"/>
    <w:rsid w:val="000718C3"/>
    <w:rsid w:val="0007194C"/>
    <w:rsid w:val="00071E36"/>
    <w:rsid w:val="0007204A"/>
    <w:rsid w:val="000720B3"/>
    <w:rsid w:val="00072252"/>
    <w:rsid w:val="000722F0"/>
    <w:rsid w:val="000724B0"/>
    <w:rsid w:val="000724F8"/>
    <w:rsid w:val="0007255D"/>
    <w:rsid w:val="000728DC"/>
    <w:rsid w:val="000729C6"/>
    <w:rsid w:val="00072AC7"/>
    <w:rsid w:val="00072ACE"/>
    <w:rsid w:val="00072BB2"/>
    <w:rsid w:val="00072D25"/>
    <w:rsid w:val="00072DB6"/>
    <w:rsid w:val="00072E8D"/>
    <w:rsid w:val="00072FF2"/>
    <w:rsid w:val="00073060"/>
    <w:rsid w:val="0007314A"/>
    <w:rsid w:val="00073181"/>
    <w:rsid w:val="0007322D"/>
    <w:rsid w:val="0007347F"/>
    <w:rsid w:val="00073497"/>
    <w:rsid w:val="000734DA"/>
    <w:rsid w:val="00073533"/>
    <w:rsid w:val="0007354C"/>
    <w:rsid w:val="00073550"/>
    <w:rsid w:val="000739B2"/>
    <w:rsid w:val="00073A2F"/>
    <w:rsid w:val="00073A9A"/>
    <w:rsid w:val="00073B33"/>
    <w:rsid w:val="00073C4F"/>
    <w:rsid w:val="00073CED"/>
    <w:rsid w:val="00073E56"/>
    <w:rsid w:val="00073E70"/>
    <w:rsid w:val="00073E7C"/>
    <w:rsid w:val="00073E7D"/>
    <w:rsid w:val="00073EB9"/>
    <w:rsid w:val="00074098"/>
    <w:rsid w:val="0007419C"/>
    <w:rsid w:val="000741BA"/>
    <w:rsid w:val="00074261"/>
    <w:rsid w:val="000742AA"/>
    <w:rsid w:val="00074407"/>
    <w:rsid w:val="00074511"/>
    <w:rsid w:val="00074546"/>
    <w:rsid w:val="000746A5"/>
    <w:rsid w:val="000747AA"/>
    <w:rsid w:val="00074834"/>
    <w:rsid w:val="00074886"/>
    <w:rsid w:val="0007493F"/>
    <w:rsid w:val="00074956"/>
    <w:rsid w:val="00074E83"/>
    <w:rsid w:val="00074F06"/>
    <w:rsid w:val="00075094"/>
    <w:rsid w:val="000750B2"/>
    <w:rsid w:val="00075158"/>
    <w:rsid w:val="0007534D"/>
    <w:rsid w:val="0007546A"/>
    <w:rsid w:val="00075534"/>
    <w:rsid w:val="00075539"/>
    <w:rsid w:val="0007587C"/>
    <w:rsid w:val="0007591C"/>
    <w:rsid w:val="00075AA8"/>
    <w:rsid w:val="00075C27"/>
    <w:rsid w:val="00075D30"/>
    <w:rsid w:val="00075F8A"/>
    <w:rsid w:val="00075FF4"/>
    <w:rsid w:val="00076271"/>
    <w:rsid w:val="00076AF1"/>
    <w:rsid w:val="00076B26"/>
    <w:rsid w:val="00076B32"/>
    <w:rsid w:val="00076B56"/>
    <w:rsid w:val="00076C9D"/>
    <w:rsid w:val="00076D20"/>
    <w:rsid w:val="00077331"/>
    <w:rsid w:val="000774E6"/>
    <w:rsid w:val="00077598"/>
    <w:rsid w:val="00077B18"/>
    <w:rsid w:val="00077C37"/>
    <w:rsid w:val="00077EBC"/>
    <w:rsid w:val="00080029"/>
    <w:rsid w:val="000801F3"/>
    <w:rsid w:val="00080445"/>
    <w:rsid w:val="00080969"/>
    <w:rsid w:val="000809F6"/>
    <w:rsid w:val="00080AF5"/>
    <w:rsid w:val="00080AF6"/>
    <w:rsid w:val="00080AF9"/>
    <w:rsid w:val="00080E5F"/>
    <w:rsid w:val="00080ECA"/>
    <w:rsid w:val="000810EC"/>
    <w:rsid w:val="00081272"/>
    <w:rsid w:val="00081577"/>
    <w:rsid w:val="0008169B"/>
    <w:rsid w:val="000816CB"/>
    <w:rsid w:val="000819D4"/>
    <w:rsid w:val="00081D71"/>
    <w:rsid w:val="00081EDF"/>
    <w:rsid w:val="00081FE5"/>
    <w:rsid w:val="000820B8"/>
    <w:rsid w:val="000822E9"/>
    <w:rsid w:val="00082310"/>
    <w:rsid w:val="00082334"/>
    <w:rsid w:val="000823D8"/>
    <w:rsid w:val="000824A0"/>
    <w:rsid w:val="000824A4"/>
    <w:rsid w:val="00082708"/>
    <w:rsid w:val="000827F8"/>
    <w:rsid w:val="00082844"/>
    <w:rsid w:val="00082988"/>
    <w:rsid w:val="00082991"/>
    <w:rsid w:val="00082A54"/>
    <w:rsid w:val="00082BC7"/>
    <w:rsid w:val="00082BD2"/>
    <w:rsid w:val="00082CCE"/>
    <w:rsid w:val="00082CE5"/>
    <w:rsid w:val="00082DA3"/>
    <w:rsid w:val="00082E51"/>
    <w:rsid w:val="0008302E"/>
    <w:rsid w:val="0008307E"/>
    <w:rsid w:val="0008316F"/>
    <w:rsid w:val="000831EB"/>
    <w:rsid w:val="0008330B"/>
    <w:rsid w:val="0008333D"/>
    <w:rsid w:val="00083341"/>
    <w:rsid w:val="00083410"/>
    <w:rsid w:val="0008347C"/>
    <w:rsid w:val="0008348C"/>
    <w:rsid w:val="00083669"/>
    <w:rsid w:val="000836F9"/>
    <w:rsid w:val="000838B8"/>
    <w:rsid w:val="000838C6"/>
    <w:rsid w:val="000839B7"/>
    <w:rsid w:val="00083BF5"/>
    <w:rsid w:val="00083D6F"/>
    <w:rsid w:val="00083D99"/>
    <w:rsid w:val="00083DD6"/>
    <w:rsid w:val="000842FB"/>
    <w:rsid w:val="0008431D"/>
    <w:rsid w:val="000844B2"/>
    <w:rsid w:val="000844E3"/>
    <w:rsid w:val="00084674"/>
    <w:rsid w:val="00084783"/>
    <w:rsid w:val="0008480C"/>
    <w:rsid w:val="000848A4"/>
    <w:rsid w:val="0008498E"/>
    <w:rsid w:val="000849AF"/>
    <w:rsid w:val="000849B2"/>
    <w:rsid w:val="00084A77"/>
    <w:rsid w:val="00084BDC"/>
    <w:rsid w:val="00084D97"/>
    <w:rsid w:val="000851D4"/>
    <w:rsid w:val="0008530A"/>
    <w:rsid w:val="00085385"/>
    <w:rsid w:val="000853BC"/>
    <w:rsid w:val="000854EA"/>
    <w:rsid w:val="00085562"/>
    <w:rsid w:val="000857EC"/>
    <w:rsid w:val="000858EB"/>
    <w:rsid w:val="00085C72"/>
    <w:rsid w:val="00085CCF"/>
    <w:rsid w:val="00085E76"/>
    <w:rsid w:val="00085E9C"/>
    <w:rsid w:val="00085F0E"/>
    <w:rsid w:val="0008618B"/>
    <w:rsid w:val="000861C2"/>
    <w:rsid w:val="0008622F"/>
    <w:rsid w:val="0008625B"/>
    <w:rsid w:val="00086274"/>
    <w:rsid w:val="00086280"/>
    <w:rsid w:val="00086356"/>
    <w:rsid w:val="00086439"/>
    <w:rsid w:val="000865D4"/>
    <w:rsid w:val="000865E8"/>
    <w:rsid w:val="0008691C"/>
    <w:rsid w:val="000869E3"/>
    <w:rsid w:val="00086B52"/>
    <w:rsid w:val="00086F40"/>
    <w:rsid w:val="00086F7B"/>
    <w:rsid w:val="00087039"/>
    <w:rsid w:val="00087129"/>
    <w:rsid w:val="000872D1"/>
    <w:rsid w:val="000874EF"/>
    <w:rsid w:val="000874F2"/>
    <w:rsid w:val="000875BE"/>
    <w:rsid w:val="000875ED"/>
    <w:rsid w:val="0008764A"/>
    <w:rsid w:val="00087B17"/>
    <w:rsid w:val="00087D6E"/>
    <w:rsid w:val="00087E7C"/>
    <w:rsid w:val="00087E99"/>
    <w:rsid w:val="000903F0"/>
    <w:rsid w:val="00090528"/>
    <w:rsid w:val="0009056A"/>
    <w:rsid w:val="00090578"/>
    <w:rsid w:val="000905E7"/>
    <w:rsid w:val="0009075A"/>
    <w:rsid w:val="000909DC"/>
    <w:rsid w:val="000909E5"/>
    <w:rsid w:val="00090B32"/>
    <w:rsid w:val="00090B85"/>
    <w:rsid w:val="00090BB7"/>
    <w:rsid w:val="00090D8C"/>
    <w:rsid w:val="00090D8F"/>
    <w:rsid w:val="00090EFB"/>
    <w:rsid w:val="00090FD9"/>
    <w:rsid w:val="00090FF6"/>
    <w:rsid w:val="00091147"/>
    <w:rsid w:val="00091161"/>
    <w:rsid w:val="000912EA"/>
    <w:rsid w:val="00091312"/>
    <w:rsid w:val="00091385"/>
    <w:rsid w:val="000915AC"/>
    <w:rsid w:val="000915E5"/>
    <w:rsid w:val="00091671"/>
    <w:rsid w:val="00091892"/>
    <w:rsid w:val="000918EA"/>
    <w:rsid w:val="00091923"/>
    <w:rsid w:val="00091C64"/>
    <w:rsid w:val="00091C70"/>
    <w:rsid w:val="00091EEF"/>
    <w:rsid w:val="000920D2"/>
    <w:rsid w:val="00092243"/>
    <w:rsid w:val="000923C3"/>
    <w:rsid w:val="00092477"/>
    <w:rsid w:val="00092759"/>
    <w:rsid w:val="000927D2"/>
    <w:rsid w:val="000928ED"/>
    <w:rsid w:val="000929A6"/>
    <w:rsid w:val="000929E0"/>
    <w:rsid w:val="00092A71"/>
    <w:rsid w:val="00092C8C"/>
    <w:rsid w:val="00092D3F"/>
    <w:rsid w:val="00092D76"/>
    <w:rsid w:val="00092DAD"/>
    <w:rsid w:val="0009320D"/>
    <w:rsid w:val="0009322D"/>
    <w:rsid w:val="00093290"/>
    <w:rsid w:val="0009354C"/>
    <w:rsid w:val="000935A4"/>
    <w:rsid w:val="000935DC"/>
    <w:rsid w:val="000936B5"/>
    <w:rsid w:val="000939FF"/>
    <w:rsid w:val="00093C81"/>
    <w:rsid w:val="00093CB1"/>
    <w:rsid w:val="00093D57"/>
    <w:rsid w:val="00093DAB"/>
    <w:rsid w:val="00093F0A"/>
    <w:rsid w:val="00094018"/>
    <w:rsid w:val="00094058"/>
    <w:rsid w:val="00094460"/>
    <w:rsid w:val="000945EC"/>
    <w:rsid w:val="00094733"/>
    <w:rsid w:val="00094917"/>
    <w:rsid w:val="0009493C"/>
    <w:rsid w:val="000949A2"/>
    <w:rsid w:val="00094A41"/>
    <w:rsid w:val="0009528A"/>
    <w:rsid w:val="000952DE"/>
    <w:rsid w:val="000952F3"/>
    <w:rsid w:val="00095467"/>
    <w:rsid w:val="00095500"/>
    <w:rsid w:val="00095503"/>
    <w:rsid w:val="00095613"/>
    <w:rsid w:val="000957EE"/>
    <w:rsid w:val="00095870"/>
    <w:rsid w:val="00095986"/>
    <w:rsid w:val="00095A36"/>
    <w:rsid w:val="00095C00"/>
    <w:rsid w:val="00095C51"/>
    <w:rsid w:val="00096007"/>
    <w:rsid w:val="000960F4"/>
    <w:rsid w:val="000965EC"/>
    <w:rsid w:val="00096604"/>
    <w:rsid w:val="00096BC1"/>
    <w:rsid w:val="00096CA5"/>
    <w:rsid w:val="00096CDB"/>
    <w:rsid w:val="00096CF4"/>
    <w:rsid w:val="00096EC1"/>
    <w:rsid w:val="00096EFE"/>
    <w:rsid w:val="00096FBF"/>
    <w:rsid w:val="0009702F"/>
    <w:rsid w:val="00097092"/>
    <w:rsid w:val="0009717F"/>
    <w:rsid w:val="00097469"/>
    <w:rsid w:val="00097573"/>
    <w:rsid w:val="000976C4"/>
    <w:rsid w:val="00097A59"/>
    <w:rsid w:val="00097E66"/>
    <w:rsid w:val="00097F22"/>
    <w:rsid w:val="00097FBD"/>
    <w:rsid w:val="000A0033"/>
    <w:rsid w:val="000A005B"/>
    <w:rsid w:val="000A033D"/>
    <w:rsid w:val="000A0379"/>
    <w:rsid w:val="000A0448"/>
    <w:rsid w:val="000A0587"/>
    <w:rsid w:val="000A05EB"/>
    <w:rsid w:val="000A0F83"/>
    <w:rsid w:val="000A0FF6"/>
    <w:rsid w:val="000A103E"/>
    <w:rsid w:val="000A10A0"/>
    <w:rsid w:val="000A1273"/>
    <w:rsid w:val="000A1297"/>
    <w:rsid w:val="000A141D"/>
    <w:rsid w:val="000A1552"/>
    <w:rsid w:val="000A1559"/>
    <w:rsid w:val="000A16A2"/>
    <w:rsid w:val="000A1711"/>
    <w:rsid w:val="000A17CA"/>
    <w:rsid w:val="000A186D"/>
    <w:rsid w:val="000A1936"/>
    <w:rsid w:val="000A19F2"/>
    <w:rsid w:val="000A1B4C"/>
    <w:rsid w:val="000A1C42"/>
    <w:rsid w:val="000A1CC9"/>
    <w:rsid w:val="000A1EEF"/>
    <w:rsid w:val="000A20C9"/>
    <w:rsid w:val="000A220C"/>
    <w:rsid w:val="000A227B"/>
    <w:rsid w:val="000A2383"/>
    <w:rsid w:val="000A247A"/>
    <w:rsid w:val="000A277F"/>
    <w:rsid w:val="000A27DE"/>
    <w:rsid w:val="000A29ED"/>
    <w:rsid w:val="000A2ABE"/>
    <w:rsid w:val="000A2C00"/>
    <w:rsid w:val="000A2F47"/>
    <w:rsid w:val="000A2F6C"/>
    <w:rsid w:val="000A3010"/>
    <w:rsid w:val="000A31A4"/>
    <w:rsid w:val="000A323D"/>
    <w:rsid w:val="000A3300"/>
    <w:rsid w:val="000A3352"/>
    <w:rsid w:val="000A338F"/>
    <w:rsid w:val="000A3539"/>
    <w:rsid w:val="000A35D0"/>
    <w:rsid w:val="000A3669"/>
    <w:rsid w:val="000A37F5"/>
    <w:rsid w:val="000A3A52"/>
    <w:rsid w:val="000A3BE5"/>
    <w:rsid w:val="000A3C0E"/>
    <w:rsid w:val="000A3C25"/>
    <w:rsid w:val="000A3CE8"/>
    <w:rsid w:val="000A3EE7"/>
    <w:rsid w:val="000A3F0D"/>
    <w:rsid w:val="000A406E"/>
    <w:rsid w:val="000A408B"/>
    <w:rsid w:val="000A40B6"/>
    <w:rsid w:val="000A4169"/>
    <w:rsid w:val="000A4236"/>
    <w:rsid w:val="000A43C1"/>
    <w:rsid w:val="000A4419"/>
    <w:rsid w:val="000A449C"/>
    <w:rsid w:val="000A451D"/>
    <w:rsid w:val="000A454F"/>
    <w:rsid w:val="000A46CE"/>
    <w:rsid w:val="000A46FB"/>
    <w:rsid w:val="000A474B"/>
    <w:rsid w:val="000A4784"/>
    <w:rsid w:val="000A47AD"/>
    <w:rsid w:val="000A4939"/>
    <w:rsid w:val="000A4992"/>
    <w:rsid w:val="000A4B4E"/>
    <w:rsid w:val="000A4DB0"/>
    <w:rsid w:val="000A517F"/>
    <w:rsid w:val="000A519E"/>
    <w:rsid w:val="000A52EC"/>
    <w:rsid w:val="000A5583"/>
    <w:rsid w:val="000A561A"/>
    <w:rsid w:val="000A56C9"/>
    <w:rsid w:val="000A5740"/>
    <w:rsid w:val="000A59C5"/>
    <w:rsid w:val="000A5A5B"/>
    <w:rsid w:val="000A5B08"/>
    <w:rsid w:val="000A5BB5"/>
    <w:rsid w:val="000A5C86"/>
    <w:rsid w:val="000A5D55"/>
    <w:rsid w:val="000A5F7E"/>
    <w:rsid w:val="000A5FDB"/>
    <w:rsid w:val="000A6019"/>
    <w:rsid w:val="000A604A"/>
    <w:rsid w:val="000A607B"/>
    <w:rsid w:val="000A6106"/>
    <w:rsid w:val="000A6267"/>
    <w:rsid w:val="000A62B2"/>
    <w:rsid w:val="000A6362"/>
    <w:rsid w:val="000A6366"/>
    <w:rsid w:val="000A6407"/>
    <w:rsid w:val="000A6435"/>
    <w:rsid w:val="000A6439"/>
    <w:rsid w:val="000A6449"/>
    <w:rsid w:val="000A64EE"/>
    <w:rsid w:val="000A650E"/>
    <w:rsid w:val="000A656B"/>
    <w:rsid w:val="000A65EE"/>
    <w:rsid w:val="000A6647"/>
    <w:rsid w:val="000A680F"/>
    <w:rsid w:val="000A68C2"/>
    <w:rsid w:val="000A6BA9"/>
    <w:rsid w:val="000A6D04"/>
    <w:rsid w:val="000A6D27"/>
    <w:rsid w:val="000A6EC4"/>
    <w:rsid w:val="000A6FA6"/>
    <w:rsid w:val="000A70F6"/>
    <w:rsid w:val="000A71D6"/>
    <w:rsid w:val="000A733D"/>
    <w:rsid w:val="000A7360"/>
    <w:rsid w:val="000A7404"/>
    <w:rsid w:val="000A743E"/>
    <w:rsid w:val="000A75B2"/>
    <w:rsid w:val="000A76B6"/>
    <w:rsid w:val="000A783C"/>
    <w:rsid w:val="000A799E"/>
    <w:rsid w:val="000A7A6A"/>
    <w:rsid w:val="000A7B80"/>
    <w:rsid w:val="000A7BE3"/>
    <w:rsid w:val="000A7D6F"/>
    <w:rsid w:val="000A7F1C"/>
    <w:rsid w:val="000A7FD3"/>
    <w:rsid w:val="000B0047"/>
    <w:rsid w:val="000B005B"/>
    <w:rsid w:val="000B0298"/>
    <w:rsid w:val="000B02A6"/>
    <w:rsid w:val="000B035C"/>
    <w:rsid w:val="000B0441"/>
    <w:rsid w:val="000B0493"/>
    <w:rsid w:val="000B04D4"/>
    <w:rsid w:val="000B06A8"/>
    <w:rsid w:val="000B07D4"/>
    <w:rsid w:val="000B08F0"/>
    <w:rsid w:val="000B08FE"/>
    <w:rsid w:val="000B0C3A"/>
    <w:rsid w:val="000B0D2A"/>
    <w:rsid w:val="000B102B"/>
    <w:rsid w:val="000B1098"/>
    <w:rsid w:val="000B129A"/>
    <w:rsid w:val="000B12E5"/>
    <w:rsid w:val="000B131C"/>
    <w:rsid w:val="000B1336"/>
    <w:rsid w:val="000B1342"/>
    <w:rsid w:val="000B15D0"/>
    <w:rsid w:val="000B1714"/>
    <w:rsid w:val="000B1784"/>
    <w:rsid w:val="000B1971"/>
    <w:rsid w:val="000B1977"/>
    <w:rsid w:val="000B1B0C"/>
    <w:rsid w:val="000B1CE9"/>
    <w:rsid w:val="000B212E"/>
    <w:rsid w:val="000B21B3"/>
    <w:rsid w:val="000B21E2"/>
    <w:rsid w:val="000B226E"/>
    <w:rsid w:val="000B231B"/>
    <w:rsid w:val="000B2403"/>
    <w:rsid w:val="000B24C9"/>
    <w:rsid w:val="000B26A8"/>
    <w:rsid w:val="000B292C"/>
    <w:rsid w:val="000B2A31"/>
    <w:rsid w:val="000B2A35"/>
    <w:rsid w:val="000B2C04"/>
    <w:rsid w:val="000B2D3C"/>
    <w:rsid w:val="000B2D9D"/>
    <w:rsid w:val="000B2E7C"/>
    <w:rsid w:val="000B2EBA"/>
    <w:rsid w:val="000B2EE7"/>
    <w:rsid w:val="000B2F25"/>
    <w:rsid w:val="000B2FD5"/>
    <w:rsid w:val="000B313A"/>
    <w:rsid w:val="000B3164"/>
    <w:rsid w:val="000B31FA"/>
    <w:rsid w:val="000B32F1"/>
    <w:rsid w:val="000B340E"/>
    <w:rsid w:val="000B3527"/>
    <w:rsid w:val="000B3553"/>
    <w:rsid w:val="000B3650"/>
    <w:rsid w:val="000B3815"/>
    <w:rsid w:val="000B3962"/>
    <w:rsid w:val="000B397A"/>
    <w:rsid w:val="000B39F3"/>
    <w:rsid w:val="000B3B1C"/>
    <w:rsid w:val="000B3C71"/>
    <w:rsid w:val="000B3D9C"/>
    <w:rsid w:val="000B3DAC"/>
    <w:rsid w:val="000B3DF9"/>
    <w:rsid w:val="000B3FF7"/>
    <w:rsid w:val="000B4222"/>
    <w:rsid w:val="000B4625"/>
    <w:rsid w:val="000B463A"/>
    <w:rsid w:val="000B4754"/>
    <w:rsid w:val="000B47B9"/>
    <w:rsid w:val="000B490B"/>
    <w:rsid w:val="000B492C"/>
    <w:rsid w:val="000B4954"/>
    <w:rsid w:val="000B4A0F"/>
    <w:rsid w:val="000B4B57"/>
    <w:rsid w:val="000B4C20"/>
    <w:rsid w:val="000B4E09"/>
    <w:rsid w:val="000B4FD2"/>
    <w:rsid w:val="000B5276"/>
    <w:rsid w:val="000B5453"/>
    <w:rsid w:val="000B5571"/>
    <w:rsid w:val="000B5603"/>
    <w:rsid w:val="000B560D"/>
    <w:rsid w:val="000B58B6"/>
    <w:rsid w:val="000B58BA"/>
    <w:rsid w:val="000B58C1"/>
    <w:rsid w:val="000B59CE"/>
    <w:rsid w:val="000B5A2F"/>
    <w:rsid w:val="000B5C35"/>
    <w:rsid w:val="000B601A"/>
    <w:rsid w:val="000B602E"/>
    <w:rsid w:val="000B60A4"/>
    <w:rsid w:val="000B60F7"/>
    <w:rsid w:val="000B6318"/>
    <w:rsid w:val="000B6324"/>
    <w:rsid w:val="000B656B"/>
    <w:rsid w:val="000B666A"/>
    <w:rsid w:val="000B667E"/>
    <w:rsid w:val="000B66DA"/>
    <w:rsid w:val="000B66FE"/>
    <w:rsid w:val="000B6731"/>
    <w:rsid w:val="000B6813"/>
    <w:rsid w:val="000B6DB0"/>
    <w:rsid w:val="000B6E3D"/>
    <w:rsid w:val="000B6EB1"/>
    <w:rsid w:val="000B70D2"/>
    <w:rsid w:val="000B7257"/>
    <w:rsid w:val="000B7486"/>
    <w:rsid w:val="000B7530"/>
    <w:rsid w:val="000B765A"/>
    <w:rsid w:val="000B786E"/>
    <w:rsid w:val="000B7A16"/>
    <w:rsid w:val="000B7C0B"/>
    <w:rsid w:val="000B7EB3"/>
    <w:rsid w:val="000B7EBF"/>
    <w:rsid w:val="000C020C"/>
    <w:rsid w:val="000C021C"/>
    <w:rsid w:val="000C028F"/>
    <w:rsid w:val="000C02CC"/>
    <w:rsid w:val="000C02EB"/>
    <w:rsid w:val="000C04B0"/>
    <w:rsid w:val="000C05B7"/>
    <w:rsid w:val="000C05CA"/>
    <w:rsid w:val="000C068A"/>
    <w:rsid w:val="000C06C6"/>
    <w:rsid w:val="000C0744"/>
    <w:rsid w:val="000C0769"/>
    <w:rsid w:val="000C0B5D"/>
    <w:rsid w:val="000C0B7A"/>
    <w:rsid w:val="000C0C9E"/>
    <w:rsid w:val="000C0FCD"/>
    <w:rsid w:val="000C1014"/>
    <w:rsid w:val="000C1206"/>
    <w:rsid w:val="000C1447"/>
    <w:rsid w:val="000C1690"/>
    <w:rsid w:val="000C1779"/>
    <w:rsid w:val="000C17C1"/>
    <w:rsid w:val="000C184B"/>
    <w:rsid w:val="000C19A7"/>
    <w:rsid w:val="000C19F7"/>
    <w:rsid w:val="000C19F9"/>
    <w:rsid w:val="000C1B2C"/>
    <w:rsid w:val="000C1D1D"/>
    <w:rsid w:val="000C1DA1"/>
    <w:rsid w:val="000C1EB2"/>
    <w:rsid w:val="000C202D"/>
    <w:rsid w:val="000C233F"/>
    <w:rsid w:val="000C2540"/>
    <w:rsid w:val="000C2645"/>
    <w:rsid w:val="000C27BB"/>
    <w:rsid w:val="000C27E3"/>
    <w:rsid w:val="000C2822"/>
    <w:rsid w:val="000C2871"/>
    <w:rsid w:val="000C28E5"/>
    <w:rsid w:val="000C2928"/>
    <w:rsid w:val="000C2B45"/>
    <w:rsid w:val="000C2C6C"/>
    <w:rsid w:val="000C2F1A"/>
    <w:rsid w:val="000C30B6"/>
    <w:rsid w:val="000C39B6"/>
    <w:rsid w:val="000C3A5C"/>
    <w:rsid w:val="000C3B0D"/>
    <w:rsid w:val="000C3B16"/>
    <w:rsid w:val="000C3E03"/>
    <w:rsid w:val="000C3FA0"/>
    <w:rsid w:val="000C3FF5"/>
    <w:rsid w:val="000C401D"/>
    <w:rsid w:val="000C40DB"/>
    <w:rsid w:val="000C428D"/>
    <w:rsid w:val="000C4505"/>
    <w:rsid w:val="000C4516"/>
    <w:rsid w:val="000C453C"/>
    <w:rsid w:val="000C455D"/>
    <w:rsid w:val="000C45DB"/>
    <w:rsid w:val="000C4845"/>
    <w:rsid w:val="000C4855"/>
    <w:rsid w:val="000C4885"/>
    <w:rsid w:val="000C494F"/>
    <w:rsid w:val="000C4BA8"/>
    <w:rsid w:val="000C4D4D"/>
    <w:rsid w:val="000C4DA2"/>
    <w:rsid w:val="000C4EB4"/>
    <w:rsid w:val="000C4EC9"/>
    <w:rsid w:val="000C4EDE"/>
    <w:rsid w:val="000C5030"/>
    <w:rsid w:val="000C50EC"/>
    <w:rsid w:val="000C50FA"/>
    <w:rsid w:val="000C52B7"/>
    <w:rsid w:val="000C5342"/>
    <w:rsid w:val="000C53DA"/>
    <w:rsid w:val="000C5400"/>
    <w:rsid w:val="000C5463"/>
    <w:rsid w:val="000C5563"/>
    <w:rsid w:val="000C556A"/>
    <w:rsid w:val="000C55A6"/>
    <w:rsid w:val="000C5602"/>
    <w:rsid w:val="000C56D2"/>
    <w:rsid w:val="000C5997"/>
    <w:rsid w:val="000C5AB7"/>
    <w:rsid w:val="000C5B08"/>
    <w:rsid w:val="000C5C36"/>
    <w:rsid w:val="000C5D2F"/>
    <w:rsid w:val="000C5D31"/>
    <w:rsid w:val="000C5E6E"/>
    <w:rsid w:val="000C5FAD"/>
    <w:rsid w:val="000C6192"/>
    <w:rsid w:val="000C61B5"/>
    <w:rsid w:val="000C67E1"/>
    <w:rsid w:val="000C6856"/>
    <w:rsid w:val="000C6898"/>
    <w:rsid w:val="000C6985"/>
    <w:rsid w:val="000C6AD8"/>
    <w:rsid w:val="000C6B9F"/>
    <w:rsid w:val="000C6BD5"/>
    <w:rsid w:val="000C6CEA"/>
    <w:rsid w:val="000C6EC6"/>
    <w:rsid w:val="000C6ED6"/>
    <w:rsid w:val="000C6EF4"/>
    <w:rsid w:val="000C6F09"/>
    <w:rsid w:val="000C6F4E"/>
    <w:rsid w:val="000C6F8B"/>
    <w:rsid w:val="000C71EF"/>
    <w:rsid w:val="000C7250"/>
    <w:rsid w:val="000C72BC"/>
    <w:rsid w:val="000C73E9"/>
    <w:rsid w:val="000C741C"/>
    <w:rsid w:val="000C7446"/>
    <w:rsid w:val="000C756B"/>
    <w:rsid w:val="000C7609"/>
    <w:rsid w:val="000C78FE"/>
    <w:rsid w:val="000C79C6"/>
    <w:rsid w:val="000C7A31"/>
    <w:rsid w:val="000C7A9C"/>
    <w:rsid w:val="000C7E75"/>
    <w:rsid w:val="000C7EBE"/>
    <w:rsid w:val="000D0018"/>
    <w:rsid w:val="000D027E"/>
    <w:rsid w:val="000D04DD"/>
    <w:rsid w:val="000D067C"/>
    <w:rsid w:val="000D0703"/>
    <w:rsid w:val="000D0717"/>
    <w:rsid w:val="000D074D"/>
    <w:rsid w:val="000D0793"/>
    <w:rsid w:val="000D0A97"/>
    <w:rsid w:val="000D0B5E"/>
    <w:rsid w:val="000D0BD1"/>
    <w:rsid w:val="000D0C63"/>
    <w:rsid w:val="000D119A"/>
    <w:rsid w:val="000D1295"/>
    <w:rsid w:val="000D13A6"/>
    <w:rsid w:val="000D13B7"/>
    <w:rsid w:val="000D13F7"/>
    <w:rsid w:val="000D14AA"/>
    <w:rsid w:val="000D1538"/>
    <w:rsid w:val="000D1612"/>
    <w:rsid w:val="000D166C"/>
    <w:rsid w:val="000D17FB"/>
    <w:rsid w:val="000D17FD"/>
    <w:rsid w:val="000D184D"/>
    <w:rsid w:val="000D18A7"/>
    <w:rsid w:val="000D18C6"/>
    <w:rsid w:val="000D1AF9"/>
    <w:rsid w:val="000D1B1F"/>
    <w:rsid w:val="000D1B42"/>
    <w:rsid w:val="000D1C9B"/>
    <w:rsid w:val="000D2173"/>
    <w:rsid w:val="000D21BA"/>
    <w:rsid w:val="000D2326"/>
    <w:rsid w:val="000D240A"/>
    <w:rsid w:val="000D25ED"/>
    <w:rsid w:val="000D287A"/>
    <w:rsid w:val="000D29F0"/>
    <w:rsid w:val="000D2BDE"/>
    <w:rsid w:val="000D2C9E"/>
    <w:rsid w:val="000D2D6C"/>
    <w:rsid w:val="000D2E40"/>
    <w:rsid w:val="000D3089"/>
    <w:rsid w:val="000D31E0"/>
    <w:rsid w:val="000D3304"/>
    <w:rsid w:val="000D345D"/>
    <w:rsid w:val="000D38F6"/>
    <w:rsid w:val="000D3D5C"/>
    <w:rsid w:val="000D3EFB"/>
    <w:rsid w:val="000D3FCA"/>
    <w:rsid w:val="000D403A"/>
    <w:rsid w:val="000D40EB"/>
    <w:rsid w:val="000D4110"/>
    <w:rsid w:val="000D413C"/>
    <w:rsid w:val="000D422E"/>
    <w:rsid w:val="000D433F"/>
    <w:rsid w:val="000D4524"/>
    <w:rsid w:val="000D48EA"/>
    <w:rsid w:val="000D48F3"/>
    <w:rsid w:val="000D4C6B"/>
    <w:rsid w:val="000D4D85"/>
    <w:rsid w:val="000D4E34"/>
    <w:rsid w:val="000D4E90"/>
    <w:rsid w:val="000D4F32"/>
    <w:rsid w:val="000D5108"/>
    <w:rsid w:val="000D5155"/>
    <w:rsid w:val="000D5176"/>
    <w:rsid w:val="000D51B5"/>
    <w:rsid w:val="000D539E"/>
    <w:rsid w:val="000D55A2"/>
    <w:rsid w:val="000D573A"/>
    <w:rsid w:val="000D5802"/>
    <w:rsid w:val="000D5817"/>
    <w:rsid w:val="000D5A70"/>
    <w:rsid w:val="000D5A75"/>
    <w:rsid w:val="000D5A8B"/>
    <w:rsid w:val="000D5AD6"/>
    <w:rsid w:val="000D5B9C"/>
    <w:rsid w:val="000D5DA6"/>
    <w:rsid w:val="000D5DC8"/>
    <w:rsid w:val="000D5FF7"/>
    <w:rsid w:val="000D6276"/>
    <w:rsid w:val="000D62D7"/>
    <w:rsid w:val="000D643F"/>
    <w:rsid w:val="000D66B1"/>
    <w:rsid w:val="000D676D"/>
    <w:rsid w:val="000D67FE"/>
    <w:rsid w:val="000D6816"/>
    <w:rsid w:val="000D69C5"/>
    <w:rsid w:val="000D6AAD"/>
    <w:rsid w:val="000D6B08"/>
    <w:rsid w:val="000D6BAE"/>
    <w:rsid w:val="000D6C5D"/>
    <w:rsid w:val="000D6DF9"/>
    <w:rsid w:val="000D6F37"/>
    <w:rsid w:val="000D701A"/>
    <w:rsid w:val="000D70A6"/>
    <w:rsid w:val="000D714E"/>
    <w:rsid w:val="000D736D"/>
    <w:rsid w:val="000D73ED"/>
    <w:rsid w:val="000D75B2"/>
    <w:rsid w:val="000D7714"/>
    <w:rsid w:val="000D7721"/>
    <w:rsid w:val="000D7916"/>
    <w:rsid w:val="000D7A2C"/>
    <w:rsid w:val="000D7AF3"/>
    <w:rsid w:val="000D7C92"/>
    <w:rsid w:val="000D7CBD"/>
    <w:rsid w:val="000D7D34"/>
    <w:rsid w:val="000D7D8E"/>
    <w:rsid w:val="000D7DF6"/>
    <w:rsid w:val="000D7E6B"/>
    <w:rsid w:val="000E01B9"/>
    <w:rsid w:val="000E0413"/>
    <w:rsid w:val="000E061B"/>
    <w:rsid w:val="000E070B"/>
    <w:rsid w:val="000E0A09"/>
    <w:rsid w:val="000E0AD6"/>
    <w:rsid w:val="000E0C04"/>
    <w:rsid w:val="000E0C66"/>
    <w:rsid w:val="000E0DEE"/>
    <w:rsid w:val="000E0E29"/>
    <w:rsid w:val="000E11EA"/>
    <w:rsid w:val="000E1252"/>
    <w:rsid w:val="000E126C"/>
    <w:rsid w:val="000E12AC"/>
    <w:rsid w:val="000E12B1"/>
    <w:rsid w:val="000E12C2"/>
    <w:rsid w:val="000E14E4"/>
    <w:rsid w:val="000E1608"/>
    <w:rsid w:val="000E199E"/>
    <w:rsid w:val="000E19E1"/>
    <w:rsid w:val="000E1A9B"/>
    <w:rsid w:val="000E1B7F"/>
    <w:rsid w:val="000E1C20"/>
    <w:rsid w:val="000E1E34"/>
    <w:rsid w:val="000E1E55"/>
    <w:rsid w:val="000E2189"/>
    <w:rsid w:val="000E218E"/>
    <w:rsid w:val="000E21DD"/>
    <w:rsid w:val="000E25F2"/>
    <w:rsid w:val="000E25F6"/>
    <w:rsid w:val="000E274B"/>
    <w:rsid w:val="000E2809"/>
    <w:rsid w:val="000E2A72"/>
    <w:rsid w:val="000E2A78"/>
    <w:rsid w:val="000E2CB6"/>
    <w:rsid w:val="000E2CDF"/>
    <w:rsid w:val="000E2E93"/>
    <w:rsid w:val="000E2EF3"/>
    <w:rsid w:val="000E2EFA"/>
    <w:rsid w:val="000E2F79"/>
    <w:rsid w:val="000E3007"/>
    <w:rsid w:val="000E310D"/>
    <w:rsid w:val="000E328A"/>
    <w:rsid w:val="000E3311"/>
    <w:rsid w:val="000E34DD"/>
    <w:rsid w:val="000E35A5"/>
    <w:rsid w:val="000E35A7"/>
    <w:rsid w:val="000E3A66"/>
    <w:rsid w:val="000E3B29"/>
    <w:rsid w:val="000E3B76"/>
    <w:rsid w:val="000E3D42"/>
    <w:rsid w:val="000E3D61"/>
    <w:rsid w:val="000E3D7A"/>
    <w:rsid w:val="000E3D81"/>
    <w:rsid w:val="000E40A7"/>
    <w:rsid w:val="000E4207"/>
    <w:rsid w:val="000E42F9"/>
    <w:rsid w:val="000E4409"/>
    <w:rsid w:val="000E44BA"/>
    <w:rsid w:val="000E454B"/>
    <w:rsid w:val="000E4624"/>
    <w:rsid w:val="000E4668"/>
    <w:rsid w:val="000E46B1"/>
    <w:rsid w:val="000E478D"/>
    <w:rsid w:val="000E47A1"/>
    <w:rsid w:val="000E47BB"/>
    <w:rsid w:val="000E49A6"/>
    <w:rsid w:val="000E4AB6"/>
    <w:rsid w:val="000E4CC7"/>
    <w:rsid w:val="000E4CF3"/>
    <w:rsid w:val="000E4E44"/>
    <w:rsid w:val="000E4E9F"/>
    <w:rsid w:val="000E4F04"/>
    <w:rsid w:val="000E4F5E"/>
    <w:rsid w:val="000E50B1"/>
    <w:rsid w:val="000E5165"/>
    <w:rsid w:val="000E51B2"/>
    <w:rsid w:val="000E5226"/>
    <w:rsid w:val="000E528A"/>
    <w:rsid w:val="000E52A3"/>
    <w:rsid w:val="000E53D9"/>
    <w:rsid w:val="000E550E"/>
    <w:rsid w:val="000E5732"/>
    <w:rsid w:val="000E5BBA"/>
    <w:rsid w:val="000E5C3E"/>
    <w:rsid w:val="000E5F19"/>
    <w:rsid w:val="000E60EB"/>
    <w:rsid w:val="000E62BB"/>
    <w:rsid w:val="000E6439"/>
    <w:rsid w:val="000E64CB"/>
    <w:rsid w:val="000E6530"/>
    <w:rsid w:val="000E65D5"/>
    <w:rsid w:val="000E6611"/>
    <w:rsid w:val="000E6654"/>
    <w:rsid w:val="000E667F"/>
    <w:rsid w:val="000E676B"/>
    <w:rsid w:val="000E6873"/>
    <w:rsid w:val="000E69BE"/>
    <w:rsid w:val="000E6C0E"/>
    <w:rsid w:val="000E6E60"/>
    <w:rsid w:val="000E6E88"/>
    <w:rsid w:val="000E6FFD"/>
    <w:rsid w:val="000E7761"/>
    <w:rsid w:val="000E7797"/>
    <w:rsid w:val="000E7965"/>
    <w:rsid w:val="000E7AE2"/>
    <w:rsid w:val="000E7B49"/>
    <w:rsid w:val="000E7BEC"/>
    <w:rsid w:val="000E7ECD"/>
    <w:rsid w:val="000E7F54"/>
    <w:rsid w:val="000F02ED"/>
    <w:rsid w:val="000F030E"/>
    <w:rsid w:val="000F08BF"/>
    <w:rsid w:val="000F08C0"/>
    <w:rsid w:val="000F09A7"/>
    <w:rsid w:val="000F0AD6"/>
    <w:rsid w:val="000F0BD7"/>
    <w:rsid w:val="000F0C8B"/>
    <w:rsid w:val="000F0DBE"/>
    <w:rsid w:val="000F0FEA"/>
    <w:rsid w:val="000F1059"/>
    <w:rsid w:val="000F1270"/>
    <w:rsid w:val="000F12C3"/>
    <w:rsid w:val="000F12C8"/>
    <w:rsid w:val="000F1376"/>
    <w:rsid w:val="000F1392"/>
    <w:rsid w:val="000F165C"/>
    <w:rsid w:val="000F16E2"/>
    <w:rsid w:val="000F183A"/>
    <w:rsid w:val="000F1A51"/>
    <w:rsid w:val="000F1A9A"/>
    <w:rsid w:val="000F1E64"/>
    <w:rsid w:val="000F1F4C"/>
    <w:rsid w:val="000F20EB"/>
    <w:rsid w:val="000F23D1"/>
    <w:rsid w:val="000F2554"/>
    <w:rsid w:val="000F2631"/>
    <w:rsid w:val="000F2637"/>
    <w:rsid w:val="000F26F9"/>
    <w:rsid w:val="000F2925"/>
    <w:rsid w:val="000F2A9B"/>
    <w:rsid w:val="000F2B6B"/>
    <w:rsid w:val="000F2D1C"/>
    <w:rsid w:val="000F2D27"/>
    <w:rsid w:val="000F2D5A"/>
    <w:rsid w:val="000F2F30"/>
    <w:rsid w:val="000F2F81"/>
    <w:rsid w:val="000F2FC5"/>
    <w:rsid w:val="000F2FD3"/>
    <w:rsid w:val="000F2FF0"/>
    <w:rsid w:val="000F300C"/>
    <w:rsid w:val="000F3110"/>
    <w:rsid w:val="000F31FD"/>
    <w:rsid w:val="000F33B9"/>
    <w:rsid w:val="000F3596"/>
    <w:rsid w:val="000F35BC"/>
    <w:rsid w:val="000F35C3"/>
    <w:rsid w:val="000F35C7"/>
    <w:rsid w:val="000F360B"/>
    <w:rsid w:val="000F3629"/>
    <w:rsid w:val="000F36B8"/>
    <w:rsid w:val="000F3971"/>
    <w:rsid w:val="000F3BFA"/>
    <w:rsid w:val="000F3C2D"/>
    <w:rsid w:val="000F3DF8"/>
    <w:rsid w:val="000F3E6F"/>
    <w:rsid w:val="000F3EA9"/>
    <w:rsid w:val="000F3EE5"/>
    <w:rsid w:val="000F3EED"/>
    <w:rsid w:val="000F4019"/>
    <w:rsid w:val="000F4022"/>
    <w:rsid w:val="000F454A"/>
    <w:rsid w:val="000F46E7"/>
    <w:rsid w:val="000F476B"/>
    <w:rsid w:val="000F48AE"/>
    <w:rsid w:val="000F48B7"/>
    <w:rsid w:val="000F499E"/>
    <w:rsid w:val="000F49F8"/>
    <w:rsid w:val="000F4B0D"/>
    <w:rsid w:val="000F4B75"/>
    <w:rsid w:val="000F4B90"/>
    <w:rsid w:val="000F4CBD"/>
    <w:rsid w:val="000F4D68"/>
    <w:rsid w:val="000F4E37"/>
    <w:rsid w:val="000F4F22"/>
    <w:rsid w:val="000F5023"/>
    <w:rsid w:val="000F5084"/>
    <w:rsid w:val="000F5106"/>
    <w:rsid w:val="000F5137"/>
    <w:rsid w:val="000F5393"/>
    <w:rsid w:val="000F5465"/>
    <w:rsid w:val="000F5626"/>
    <w:rsid w:val="000F5688"/>
    <w:rsid w:val="000F575A"/>
    <w:rsid w:val="000F58E2"/>
    <w:rsid w:val="000F5B85"/>
    <w:rsid w:val="000F5BEC"/>
    <w:rsid w:val="000F5CAF"/>
    <w:rsid w:val="000F5CF4"/>
    <w:rsid w:val="000F5D0F"/>
    <w:rsid w:val="000F6256"/>
    <w:rsid w:val="000F636B"/>
    <w:rsid w:val="000F6465"/>
    <w:rsid w:val="000F65C6"/>
    <w:rsid w:val="000F660D"/>
    <w:rsid w:val="000F6690"/>
    <w:rsid w:val="000F673C"/>
    <w:rsid w:val="000F6887"/>
    <w:rsid w:val="000F6965"/>
    <w:rsid w:val="000F69BB"/>
    <w:rsid w:val="000F69BD"/>
    <w:rsid w:val="000F69C5"/>
    <w:rsid w:val="000F69EA"/>
    <w:rsid w:val="000F69F8"/>
    <w:rsid w:val="000F6B63"/>
    <w:rsid w:val="000F6BFC"/>
    <w:rsid w:val="000F6E9A"/>
    <w:rsid w:val="000F7086"/>
    <w:rsid w:val="000F7517"/>
    <w:rsid w:val="000F7656"/>
    <w:rsid w:val="000F79F6"/>
    <w:rsid w:val="000F7E9A"/>
    <w:rsid w:val="0010006F"/>
    <w:rsid w:val="001000B2"/>
    <w:rsid w:val="00100147"/>
    <w:rsid w:val="001004B2"/>
    <w:rsid w:val="0010052A"/>
    <w:rsid w:val="00100620"/>
    <w:rsid w:val="00100633"/>
    <w:rsid w:val="00100789"/>
    <w:rsid w:val="00100816"/>
    <w:rsid w:val="00100A32"/>
    <w:rsid w:val="00100CFA"/>
    <w:rsid w:val="00100D26"/>
    <w:rsid w:val="00100D8E"/>
    <w:rsid w:val="00100E05"/>
    <w:rsid w:val="00100FC5"/>
    <w:rsid w:val="0010123C"/>
    <w:rsid w:val="0010124A"/>
    <w:rsid w:val="001013EE"/>
    <w:rsid w:val="0010142B"/>
    <w:rsid w:val="001014DA"/>
    <w:rsid w:val="001014EE"/>
    <w:rsid w:val="001014F6"/>
    <w:rsid w:val="00101575"/>
    <w:rsid w:val="0010180E"/>
    <w:rsid w:val="0010185E"/>
    <w:rsid w:val="00101968"/>
    <w:rsid w:val="00101FBF"/>
    <w:rsid w:val="00101FC5"/>
    <w:rsid w:val="00102230"/>
    <w:rsid w:val="0010237A"/>
    <w:rsid w:val="0010247D"/>
    <w:rsid w:val="0010256C"/>
    <w:rsid w:val="0010269E"/>
    <w:rsid w:val="001026C6"/>
    <w:rsid w:val="001027BA"/>
    <w:rsid w:val="001028EC"/>
    <w:rsid w:val="001028FA"/>
    <w:rsid w:val="0010291A"/>
    <w:rsid w:val="001029C5"/>
    <w:rsid w:val="00102A73"/>
    <w:rsid w:val="00102AF2"/>
    <w:rsid w:val="00102B78"/>
    <w:rsid w:val="00102D4A"/>
    <w:rsid w:val="00102DEB"/>
    <w:rsid w:val="00102E67"/>
    <w:rsid w:val="00102E71"/>
    <w:rsid w:val="00102E93"/>
    <w:rsid w:val="00102F99"/>
    <w:rsid w:val="00102FF5"/>
    <w:rsid w:val="00103033"/>
    <w:rsid w:val="0010303A"/>
    <w:rsid w:val="00103251"/>
    <w:rsid w:val="001032C1"/>
    <w:rsid w:val="0010341C"/>
    <w:rsid w:val="0010352C"/>
    <w:rsid w:val="0010378E"/>
    <w:rsid w:val="00103A2E"/>
    <w:rsid w:val="00103A8F"/>
    <w:rsid w:val="00103C52"/>
    <w:rsid w:val="00103E12"/>
    <w:rsid w:val="00103F02"/>
    <w:rsid w:val="00103F8C"/>
    <w:rsid w:val="00104165"/>
    <w:rsid w:val="001041B0"/>
    <w:rsid w:val="001042BB"/>
    <w:rsid w:val="0010448D"/>
    <w:rsid w:val="0010458C"/>
    <w:rsid w:val="00104599"/>
    <w:rsid w:val="001048D3"/>
    <w:rsid w:val="00104C82"/>
    <w:rsid w:val="00104EDE"/>
    <w:rsid w:val="00104F16"/>
    <w:rsid w:val="00105065"/>
    <w:rsid w:val="00105089"/>
    <w:rsid w:val="001050BD"/>
    <w:rsid w:val="0010518B"/>
    <w:rsid w:val="0010524A"/>
    <w:rsid w:val="001052C6"/>
    <w:rsid w:val="00105464"/>
    <w:rsid w:val="001056F3"/>
    <w:rsid w:val="00105736"/>
    <w:rsid w:val="00105778"/>
    <w:rsid w:val="00105A6C"/>
    <w:rsid w:val="00105C58"/>
    <w:rsid w:val="00105D8D"/>
    <w:rsid w:val="00105E5F"/>
    <w:rsid w:val="00105E8A"/>
    <w:rsid w:val="00106126"/>
    <w:rsid w:val="001061CA"/>
    <w:rsid w:val="00106207"/>
    <w:rsid w:val="00106238"/>
    <w:rsid w:val="0010635B"/>
    <w:rsid w:val="001063AA"/>
    <w:rsid w:val="00106638"/>
    <w:rsid w:val="001067A9"/>
    <w:rsid w:val="0010685B"/>
    <w:rsid w:val="00106A5F"/>
    <w:rsid w:val="00106C59"/>
    <w:rsid w:val="00106D6D"/>
    <w:rsid w:val="00106D93"/>
    <w:rsid w:val="00106D99"/>
    <w:rsid w:val="00106DDB"/>
    <w:rsid w:val="001070B8"/>
    <w:rsid w:val="00107422"/>
    <w:rsid w:val="00107476"/>
    <w:rsid w:val="0010765E"/>
    <w:rsid w:val="001077C9"/>
    <w:rsid w:val="00107914"/>
    <w:rsid w:val="001079CA"/>
    <w:rsid w:val="00107C72"/>
    <w:rsid w:val="00107DC2"/>
    <w:rsid w:val="00107E12"/>
    <w:rsid w:val="00107E2F"/>
    <w:rsid w:val="00107E71"/>
    <w:rsid w:val="001104CD"/>
    <w:rsid w:val="001104D9"/>
    <w:rsid w:val="00110BDE"/>
    <w:rsid w:val="00110C61"/>
    <w:rsid w:val="00110CEA"/>
    <w:rsid w:val="00110E01"/>
    <w:rsid w:val="00110FF0"/>
    <w:rsid w:val="001110FC"/>
    <w:rsid w:val="001111B0"/>
    <w:rsid w:val="00111895"/>
    <w:rsid w:val="001118DE"/>
    <w:rsid w:val="00111911"/>
    <w:rsid w:val="0011196B"/>
    <w:rsid w:val="001119E9"/>
    <w:rsid w:val="00111AA8"/>
    <w:rsid w:val="00111AC7"/>
    <w:rsid w:val="00111C70"/>
    <w:rsid w:val="00111CD5"/>
    <w:rsid w:val="00111ED2"/>
    <w:rsid w:val="00111F68"/>
    <w:rsid w:val="00111F89"/>
    <w:rsid w:val="00111FA5"/>
    <w:rsid w:val="00112034"/>
    <w:rsid w:val="0011206D"/>
    <w:rsid w:val="001121AD"/>
    <w:rsid w:val="00112271"/>
    <w:rsid w:val="001124EB"/>
    <w:rsid w:val="001126CF"/>
    <w:rsid w:val="00112771"/>
    <w:rsid w:val="00112957"/>
    <w:rsid w:val="0011296E"/>
    <w:rsid w:val="00112BAB"/>
    <w:rsid w:val="00112C67"/>
    <w:rsid w:val="00112CB8"/>
    <w:rsid w:val="00112D0A"/>
    <w:rsid w:val="00112D64"/>
    <w:rsid w:val="0011334F"/>
    <w:rsid w:val="0011345D"/>
    <w:rsid w:val="00113460"/>
    <w:rsid w:val="0011376E"/>
    <w:rsid w:val="00113829"/>
    <w:rsid w:val="001138CF"/>
    <w:rsid w:val="00113944"/>
    <w:rsid w:val="00113B4E"/>
    <w:rsid w:val="00113E23"/>
    <w:rsid w:val="00113EF4"/>
    <w:rsid w:val="00113F5C"/>
    <w:rsid w:val="00114040"/>
    <w:rsid w:val="00114106"/>
    <w:rsid w:val="00114225"/>
    <w:rsid w:val="00114233"/>
    <w:rsid w:val="001145CF"/>
    <w:rsid w:val="00114645"/>
    <w:rsid w:val="001146D2"/>
    <w:rsid w:val="00114830"/>
    <w:rsid w:val="001149DE"/>
    <w:rsid w:val="00114B49"/>
    <w:rsid w:val="00115020"/>
    <w:rsid w:val="0011508D"/>
    <w:rsid w:val="00115095"/>
    <w:rsid w:val="00115226"/>
    <w:rsid w:val="00115304"/>
    <w:rsid w:val="001153F7"/>
    <w:rsid w:val="001154EC"/>
    <w:rsid w:val="00115556"/>
    <w:rsid w:val="0011572A"/>
    <w:rsid w:val="0011573F"/>
    <w:rsid w:val="001157D9"/>
    <w:rsid w:val="001158C1"/>
    <w:rsid w:val="00115A4A"/>
    <w:rsid w:val="00115B3F"/>
    <w:rsid w:val="00115B8A"/>
    <w:rsid w:val="00115BB7"/>
    <w:rsid w:val="00115CF1"/>
    <w:rsid w:val="00115D1A"/>
    <w:rsid w:val="00115D54"/>
    <w:rsid w:val="00115DC2"/>
    <w:rsid w:val="00115DD1"/>
    <w:rsid w:val="00115E57"/>
    <w:rsid w:val="00115EF7"/>
    <w:rsid w:val="00116027"/>
    <w:rsid w:val="00116154"/>
    <w:rsid w:val="00116282"/>
    <w:rsid w:val="00116440"/>
    <w:rsid w:val="00116450"/>
    <w:rsid w:val="00116549"/>
    <w:rsid w:val="0011654E"/>
    <w:rsid w:val="001165F4"/>
    <w:rsid w:val="00116A0C"/>
    <w:rsid w:val="00116B43"/>
    <w:rsid w:val="00116BD8"/>
    <w:rsid w:val="00116C88"/>
    <w:rsid w:val="00116D39"/>
    <w:rsid w:val="00116EAF"/>
    <w:rsid w:val="00116F01"/>
    <w:rsid w:val="00116F9B"/>
    <w:rsid w:val="00116FE8"/>
    <w:rsid w:val="00116FF5"/>
    <w:rsid w:val="00117238"/>
    <w:rsid w:val="00117243"/>
    <w:rsid w:val="0011733B"/>
    <w:rsid w:val="001173FA"/>
    <w:rsid w:val="0011759C"/>
    <w:rsid w:val="001176A3"/>
    <w:rsid w:val="00117737"/>
    <w:rsid w:val="0011798D"/>
    <w:rsid w:val="001179FF"/>
    <w:rsid w:val="00117B35"/>
    <w:rsid w:val="00117C32"/>
    <w:rsid w:val="00117F1E"/>
    <w:rsid w:val="00117F98"/>
    <w:rsid w:val="00117FA1"/>
    <w:rsid w:val="001201EB"/>
    <w:rsid w:val="00120231"/>
    <w:rsid w:val="00120322"/>
    <w:rsid w:val="0012034E"/>
    <w:rsid w:val="0012051A"/>
    <w:rsid w:val="001208D5"/>
    <w:rsid w:val="001209AF"/>
    <w:rsid w:val="00120A96"/>
    <w:rsid w:val="00120AF9"/>
    <w:rsid w:val="00121069"/>
    <w:rsid w:val="001210E7"/>
    <w:rsid w:val="00121157"/>
    <w:rsid w:val="0012116D"/>
    <w:rsid w:val="00121552"/>
    <w:rsid w:val="001216BA"/>
    <w:rsid w:val="00121899"/>
    <w:rsid w:val="0012189C"/>
    <w:rsid w:val="00121A54"/>
    <w:rsid w:val="00121B3A"/>
    <w:rsid w:val="00121BE0"/>
    <w:rsid w:val="00121DC2"/>
    <w:rsid w:val="00121EB4"/>
    <w:rsid w:val="00121F45"/>
    <w:rsid w:val="0012205A"/>
    <w:rsid w:val="001221F1"/>
    <w:rsid w:val="001224E1"/>
    <w:rsid w:val="001224EE"/>
    <w:rsid w:val="00122705"/>
    <w:rsid w:val="00122859"/>
    <w:rsid w:val="0012292E"/>
    <w:rsid w:val="00122B57"/>
    <w:rsid w:val="00122DAA"/>
    <w:rsid w:val="00122E87"/>
    <w:rsid w:val="00122EE9"/>
    <w:rsid w:val="001230D9"/>
    <w:rsid w:val="00123258"/>
    <w:rsid w:val="0012366A"/>
    <w:rsid w:val="00123821"/>
    <w:rsid w:val="001239C8"/>
    <w:rsid w:val="001239DA"/>
    <w:rsid w:val="00123A95"/>
    <w:rsid w:val="00123AC3"/>
    <w:rsid w:val="00123B86"/>
    <w:rsid w:val="00123C05"/>
    <w:rsid w:val="00123E15"/>
    <w:rsid w:val="001240ED"/>
    <w:rsid w:val="001240FE"/>
    <w:rsid w:val="00124340"/>
    <w:rsid w:val="0012449D"/>
    <w:rsid w:val="001244BA"/>
    <w:rsid w:val="001245F8"/>
    <w:rsid w:val="0012462B"/>
    <w:rsid w:val="0012473A"/>
    <w:rsid w:val="001248E8"/>
    <w:rsid w:val="001249ED"/>
    <w:rsid w:val="00124A73"/>
    <w:rsid w:val="00124AE7"/>
    <w:rsid w:val="00124B5C"/>
    <w:rsid w:val="00124FCF"/>
    <w:rsid w:val="0012507E"/>
    <w:rsid w:val="001251A1"/>
    <w:rsid w:val="00125317"/>
    <w:rsid w:val="001256C5"/>
    <w:rsid w:val="001256F1"/>
    <w:rsid w:val="00125807"/>
    <w:rsid w:val="00125D46"/>
    <w:rsid w:val="00125DAB"/>
    <w:rsid w:val="00125DE8"/>
    <w:rsid w:val="00125F7C"/>
    <w:rsid w:val="0012609E"/>
    <w:rsid w:val="001260E4"/>
    <w:rsid w:val="00126142"/>
    <w:rsid w:val="001261EF"/>
    <w:rsid w:val="00126242"/>
    <w:rsid w:val="001265F6"/>
    <w:rsid w:val="00126601"/>
    <w:rsid w:val="001266B3"/>
    <w:rsid w:val="00126715"/>
    <w:rsid w:val="001267F1"/>
    <w:rsid w:val="00126A38"/>
    <w:rsid w:val="00126B4C"/>
    <w:rsid w:val="00126CD8"/>
    <w:rsid w:val="00126D3F"/>
    <w:rsid w:val="00126E41"/>
    <w:rsid w:val="00127151"/>
    <w:rsid w:val="0012769B"/>
    <w:rsid w:val="00127B1D"/>
    <w:rsid w:val="00127B23"/>
    <w:rsid w:val="00127B2A"/>
    <w:rsid w:val="00127BEF"/>
    <w:rsid w:val="00127C7A"/>
    <w:rsid w:val="00127D0E"/>
    <w:rsid w:val="00127DD1"/>
    <w:rsid w:val="00127F96"/>
    <w:rsid w:val="00127FAE"/>
    <w:rsid w:val="00127FBA"/>
    <w:rsid w:val="001300E5"/>
    <w:rsid w:val="0013046C"/>
    <w:rsid w:val="00130500"/>
    <w:rsid w:val="0013055D"/>
    <w:rsid w:val="00130826"/>
    <w:rsid w:val="00130936"/>
    <w:rsid w:val="00130975"/>
    <w:rsid w:val="0013097B"/>
    <w:rsid w:val="00130AF4"/>
    <w:rsid w:val="00130C27"/>
    <w:rsid w:val="00130D7D"/>
    <w:rsid w:val="00131050"/>
    <w:rsid w:val="001311B5"/>
    <w:rsid w:val="001312B3"/>
    <w:rsid w:val="00131370"/>
    <w:rsid w:val="001313A5"/>
    <w:rsid w:val="001314C2"/>
    <w:rsid w:val="001316DD"/>
    <w:rsid w:val="00131793"/>
    <w:rsid w:val="00131886"/>
    <w:rsid w:val="001319BA"/>
    <w:rsid w:val="00131AEC"/>
    <w:rsid w:val="00131B8C"/>
    <w:rsid w:val="00131DC5"/>
    <w:rsid w:val="00131DED"/>
    <w:rsid w:val="00131F15"/>
    <w:rsid w:val="0013235E"/>
    <w:rsid w:val="0013243D"/>
    <w:rsid w:val="00132491"/>
    <w:rsid w:val="0013258F"/>
    <w:rsid w:val="0013264E"/>
    <w:rsid w:val="0013287A"/>
    <w:rsid w:val="00132898"/>
    <w:rsid w:val="00132917"/>
    <w:rsid w:val="00132B10"/>
    <w:rsid w:val="00132C3C"/>
    <w:rsid w:val="00133029"/>
    <w:rsid w:val="00133143"/>
    <w:rsid w:val="0013319D"/>
    <w:rsid w:val="00133277"/>
    <w:rsid w:val="001332A7"/>
    <w:rsid w:val="001333F6"/>
    <w:rsid w:val="00133501"/>
    <w:rsid w:val="00133682"/>
    <w:rsid w:val="001337EB"/>
    <w:rsid w:val="00133964"/>
    <w:rsid w:val="00133CFA"/>
    <w:rsid w:val="00133F00"/>
    <w:rsid w:val="00133F33"/>
    <w:rsid w:val="00134019"/>
    <w:rsid w:val="0013422F"/>
    <w:rsid w:val="001342E7"/>
    <w:rsid w:val="00134812"/>
    <w:rsid w:val="001348CB"/>
    <w:rsid w:val="00134985"/>
    <w:rsid w:val="00134A9C"/>
    <w:rsid w:val="00134B71"/>
    <w:rsid w:val="00134C40"/>
    <w:rsid w:val="00134D39"/>
    <w:rsid w:val="00134DC1"/>
    <w:rsid w:val="00135070"/>
    <w:rsid w:val="001350AF"/>
    <w:rsid w:val="001351B6"/>
    <w:rsid w:val="0013523B"/>
    <w:rsid w:val="0013558A"/>
    <w:rsid w:val="00135772"/>
    <w:rsid w:val="00135934"/>
    <w:rsid w:val="00135B29"/>
    <w:rsid w:val="00135B41"/>
    <w:rsid w:val="00135D07"/>
    <w:rsid w:val="00135DCA"/>
    <w:rsid w:val="00136082"/>
    <w:rsid w:val="001360A3"/>
    <w:rsid w:val="001360AD"/>
    <w:rsid w:val="0013612F"/>
    <w:rsid w:val="00136189"/>
    <w:rsid w:val="001361B1"/>
    <w:rsid w:val="00136262"/>
    <w:rsid w:val="00136521"/>
    <w:rsid w:val="0013674F"/>
    <w:rsid w:val="0013675F"/>
    <w:rsid w:val="0013688A"/>
    <w:rsid w:val="00136A7C"/>
    <w:rsid w:val="00136BFB"/>
    <w:rsid w:val="00136C65"/>
    <w:rsid w:val="00136D1B"/>
    <w:rsid w:val="00136E1E"/>
    <w:rsid w:val="00136E81"/>
    <w:rsid w:val="00136EEB"/>
    <w:rsid w:val="00136FAA"/>
    <w:rsid w:val="001373EA"/>
    <w:rsid w:val="00137635"/>
    <w:rsid w:val="001376CD"/>
    <w:rsid w:val="001376EE"/>
    <w:rsid w:val="00137770"/>
    <w:rsid w:val="001377AF"/>
    <w:rsid w:val="00137B3E"/>
    <w:rsid w:val="00137CDF"/>
    <w:rsid w:val="00137E31"/>
    <w:rsid w:val="00137E33"/>
    <w:rsid w:val="00137E83"/>
    <w:rsid w:val="00137F9F"/>
    <w:rsid w:val="001400F7"/>
    <w:rsid w:val="0014023D"/>
    <w:rsid w:val="0014036C"/>
    <w:rsid w:val="00140407"/>
    <w:rsid w:val="00140674"/>
    <w:rsid w:val="001407CF"/>
    <w:rsid w:val="001408B5"/>
    <w:rsid w:val="00140954"/>
    <w:rsid w:val="00140986"/>
    <w:rsid w:val="001409AA"/>
    <w:rsid w:val="00140E86"/>
    <w:rsid w:val="001410EC"/>
    <w:rsid w:val="001411BF"/>
    <w:rsid w:val="001411F6"/>
    <w:rsid w:val="0014124F"/>
    <w:rsid w:val="001412A0"/>
    <w:rsid w:val="001413AC"/>
    <w:rsid w:val="001413D4"/>
    <w:rsid w:val="0014142F"/>
    <w:rsid w:val="001414E2"/>
    <w:rsid w:val="00141613"/>
    <w:rsid w:val="00141645"/>
    <w:rsid w:val="001416F8"/>
    <w:rsid w:val="00141763"/>
    <w:rsid w:val="00141C9B"/>
    <w:rsid w:val="00141CD9"/>
    <w:rsid w:val="0014206A"/>
    <w:rsid w:val="001422F2"/>
    <w:rsid w:val="0014249C"/>
    <w:rsid w:val="00142651"/>
    <w:rsid w:val="00142691"/>
    <w:rsid w:val="001426CF"/>
    <w:rsid w:val="00142790"/>
    <w:rsid w:val="0014279A"/>
    <w:rsid w:val="001429C3"/>
    <w:rsid w:val="00142BD3"/>
    <w:rsid w:val="00142EB6"/>
    <w:rsid w:val="001430B0"/>
    <w:rsid w:val="001431F7"/>
    <w:rsid w:val="0014324D"/>
    <w:rsid w:val="0014326E"/>
    <w:rsid w:val="00143422"/>
    <w:rsid w:val="001435BA"/>
    <w:rsid w:val="001435D0"/>
    <w:rsid w:val="0014376B"/>
    <w:rsid w:val="001437CB"/>
    <w:rsid w:val="00143872"/>
    <w:rsid w:val="00143E89"/>
    <w:rsid w:val="00143E98"/>
    <w:rsid w:val="00143EB1"/>
    <w:rsid w:val="001440DB"/>
    <w:rsid w:val="001440E5"/>
    <w:rsid w:val="0014423F"/>
    <w:rsid w:val="00144544"/>
    <w:rsid w:val="00144767"/>
    <w:rsid w:val="00144903"/>
    <w:rsid w:val="00144AE3"/>
    <w:rsid w:val="00144DF7"/>
    <w:rsid w:val="00144E3D"/>
    <w:rsid w:val="00144E99"/>
    <w:rsid w:val="00144F74"/>
    <w:rsid w:val="0014519E"/>
    <w:rsid w:val="001451FD"/>
    <w:rsid w:val="00145336"/>
    <w:rsid w:val="001454D5"/>
    <w:rsid w:val="00145565"/>
    <w:rsid w:val="0014579B"/>
    <w:rsid w:val="001458B2"/>
    <w:rsid w:val="0014599C"/>
    <w:rsid w:val="001459F4"/>
    <w:rsid w:val="00145A30"/>
    <w:rsid w:val="00145BB3"/>
    <w:rsid w:val="00145C6F"/>
    <w:rsid w:val="00145E00"/>
    <w:rsid w:val="00145F30"/>
    <w:rsid w:val="001461A5"/>
    <w:rsid w:val="001462D8"/>
    <w:rsid w:val="0014635A"/>
    <w:rsid w:val="001463BB"/>
    <w:rsid w:val="00146487"/>
    <w:rsid w:val="00146513"/>
    <w:rsid w:val="0014661E"/>
    <w:rsid w:val="00146702"/>
    <w:rsid w:val="00146ABD"/>
    <w:rsid w:val="00146ADF"/>
    <w:rsid w:val="00146C68"/>
    <w:rsid w:val="0014705A"/>
    <w:rsid w:val="001470AA"/>
    <w:rsid w:val="001470C9"/>
    <w:rsid w:val="001472CF"/>
    <w:rsid w:val="001473C2"/>
    <w:rsid w:val="001473E3"/>
    <w:rsid w:val="001473E7"/>
    <w:rsid w:val="0014742D"/>
    <w:rsid w:val="001475FB"/>
    <w:rsid w:val="00147607"/>
    <w:rsid w:val="00147843"/>
    <w:rsid w:val="00147A9E"/>
    <w:rsid w:val="00147AE1"/>
    <w:rsid w:val="00147BFA"/>
    <w:rsid w:val="00147D7B"/>
    <w:rsid w:val="00147E97"/>
    <w:rsid w:val="00147F11"/>
    <w:rsid w:val="001501D9"/>
    <w:rsid w:val="00150293"/>
    <w:rsid w:val="00150473"/>
    <w:rsid w:val="001505A7"/>
    <w:rsid w:val="0015075B"/>
    <w:rsid w:val="001507B4"/>
    <w:rsid w:val="00150852"/>
    <w:rsid w:val="001509FF"/>
    <w:rsid w:val="00150A97"/>
    <w:rsid w:val="00150B01"/>
    <w:rsid w:val="00150B51"/>
    <w:rsid w:val="00150B64"/>
    <w:rsid w:val="00150B95"/>
    <w:rsid w:val="00150E19"/>
    <w:rsid w:val="001511D9"/>
    <w:rsid w:val="00151268"/>
    <w:rsid w:val="00151369"/>
    <w:rsid w:val="00151481"/>
    <w:rsid w:val="00151665"/>
    <w:rsid w:val="00151685"/>
    <w:rsid w:val="001517A3"/>
    <w:rsid w:val="001517DF"/>
    <w:rsid w:val="001518B4"/>
    <w:rsid w:val="00151CCD"/>
    <w:rsid w:val="00151CED"/>
    <w:rsid w:val="00151D28"/>
    <w:rsid w:val="00151D9F"/>
    <w:rsid w:val="00151DDB"/>
    <w:rsid w:val="00151E94"/>
    <w:rsid w:val="001522DB"/>
    <w:rsid w:val="00152496"/>
    <w:rsid w:val="001525C8"/>
    <w:rsid w:val="0015279E"/>
    <w:rsid w:val="00152E32"/>
    <w:rsid w:val="0015308B"/>
    <w:rsid w:val="0015311A"/>
    <w:rsid w:val="00153272"/>
    <w:rsid w:val="001532F3"/>
    <w:rsid w:val="0015378A"/>
    <w:rsid w:val="001537AC"/>
    <w:rsid w:val="001537B6"/>
    <w:rsid w:val="001539CF"/>
    <w:rsid w:val="00153BA2"/>
    <w:rsid w:val="00153DA5"/>
    <w:rsid w:val="00153E58"/>
    <w:rsid w:val="00153F04"/>
    <w:rsid w:val="00153F23"/>
    <w:rsid w:val="0015406F"/>
    <w:rsid w:val="0015428A"/>
    <w:rsid w:val="0015430D"/>
    <w:rsid w:val="00154345"/>
    <w:rsid w:val="00154432"/>
    <w:rsid w:val="001544AC"/>
    <w:rsid w:val="001544B3"/>
    <w:rsid w:val="001544B6"/>
    <w:rsid w:val="001544D1"/>
    <w:rsid w:val="00154508"/>
    <w:rsid w:val="00154818"/>
    <w:rsid w:val="0015487E"/>
    <w:rsid w:val="001548BE"/>
    <w:rsid w:val="00154946"/>
    <w:rsid w:val="0015496C"/>
    <w:rsid w:val="0015497E"/>
    <w:rsid w:val="00154F7E"/>
    <w:rsid w:val="00155120"/>
    <w:rsid w:val="001551E7"/>
    <w:rsid w:val="00155316"/>
    <w:rsid w:val="00155415"/>
    <w:rsid w:val="00155518"/>
    <w:rsid w:val="00155566"/>
    <w:rsid w:val="001556F9"/>
    <w:rsid w:val="001558DA"/>
    <w:rsid w:val="001559F1"/>
    <w:rsid w:val="00155A2A"/>
    <w:rsid w:val="00155B17"/>
    <w:rsid w:val="00155B4C"/>
    <w:rsid w:val="00155C02"/>
    <w:rsid w:val="00155C55"/>
    <w:rsid w:val="00156125"/>
    <w:rsid w:val="001561ED"/>
    <w:rsid w:val="001562BF"/>
    <w:rsid w:val="0015639D"/>
    <w:rsid w:val="00156439"/>
    <w:rsid w:val="00156551"/>
    <w:rsid w:val="00156673"/>
    <w:rsid w:val="001567D9"/>
    <w:rsid w:val="00156D99"/>
    <w:rsid w:val="00156EC7"/>
    <w:rsid w:val="00157057"/>
    <w:rsid w:val="00157087"/>
    <w:rsid w:val="00157172"/>
    <w:rsid w:val="00157195"/>
    <w:rsid w:val="00157272"/>
    <w:rsid w:val="001572D5"/>
    <w:rsid w:val="00157505"/>
    <w:rsid w:val="0015750A"/>
    <w:rsid w:val="0015766A"/>
    <w:rsid w:val="001578ED"/>
    <w:rsid w:val="00157BB7"/>
    <w:rsid w:val="00157CEE"/>
    <w:rsid w:val="00157D0C"/>
    <w:rsid w:val="00157D1B"/>
    <w:rsid w:val="00157F05"/>
    <w:rsid w:val="00160010"/>
    <w:rsid w:val="001600CA"/>
    <w:rsid w:val="001601DB"/>
    <w:rsid w:val="00160204"/>
    <w:rsid w:val="00160208"/>
    <w:rsid w:val="0016028F"/>
    <w:rsid w:val="001603A4"/>
    <w:rsid w:val="0016041B"/>
    <w:rsid w:val="001604B6"/>
    <w:rsid w:val="0016059F"/>
    <w:rsid w:val="001605A2"/>
    <w:rsid w:val="00160781"/>
    <w:rsid w:val="0016089E"/>
    <w:rsid w:val="001608C0"/>
    <w:rsid w:val="001608C4"/>
    <w:rsid w:val="0016095D"/>
    <w:rsid w:val="00160A64"/>
    <w:rsid w:val="00160A6B"/>
    <w:rsid w:val="00160AAE"/>
    <w:rsid w:val="00160B66"/>
    <w:rsid w:val="00160BBD"/>
    <w:rsid w:val="00160CCF"/>
    <w:rsid w:val="00160D70"/>
    <w:rsid w:val="00160F13"/>
    <w:rsid w:val="00160F40"/>
    <w:rsid w:val="001610C8"/>
    <w:rsid w:val="001610D0"/>
    <w:rsid w:val="001610DF"/>
    <w:rsid w:val="0016112F"/>
    <w:rsid w:val="00161213"/>
    <w:rsid w:val="00161224"/>
    <w:rsid w:val="001619F0"/>
    <w:rsid w:val="00162089"/>
    <w:rsid w:val="001622C1"/>
    <w:rsid w:val="001627D6"/>
    <w:rsid w:val="001627F5"/>
    <w:rsid w:val="001628FA"/>
    <w:rsid w:val="00162A3D"/>
    <w:rsid w:val="00162A4A"/>
    <w:rsid w:val="00162C88"/>
    <w:rsid w:val="00163007"/>
    <w:rsid w:val="00163052"/>
    <w:rsid w:val="001631BA"/>
    <w:rsid w:val="001631F6"/>
    <w:rsid w:val="00163208"/>
    <w:rsid w:val="00163304"/>
    <w:rsid w:val="0016332F"/>
    <w:rsid w:val="0016372E"/>
    <w:rsid w:val="001637CA"/>
    <w:rsid w:val="001637EB"/>
    <w:rsid w:val="00163831"/>
    <w:rsid w:val="00163966"/>
    <w:rsid w:val="0016396D"/>
    <w:rsid w:val="00163AEA"/>
    <w:rsid w:val="00163C4C"/>
    <w:rsid w:val="00163CB1"/>
    <w:rsid w:val="00163E07"/>
    <w:rsid w:val="00163E5A"/>
    <w:rsid w:val="00163EFE"/>
    <w:rsid w:val="00163F80"/>
    <w:rsid w:val="00164013"/>
    <w:rsid w:val="001640CC"/>
    <w:rsid w:val="001640D7"/>
    <w:rsid w:val="001641DF"/>
    <w:rsid w:val="001646EB"/>
    <w:rsid w:val="00164838"/>
    <w:rsid w:val="00164A02"/>
    <w:rsid w:val="00164AB9"/>
    <w:rsid w:val="001654B2"/>
    <w:rsid w:val="001654F1"/>
    <w:rsid w:val="0016555F"/>
    <w:rsid w:val="00165839"/>
    <w:rsid w:val="00165AB0"/>
    <w:rsid w:val="00165C71"/>
    <w:rsid w:val="00165D5F"/>
    <w:rsid w:val="00165E2A"/>
    <w:rsid w:val="00166067"/>
    <w:rsid w:val="0016609C"/>
    <w:rsid w:val="00166156"/>
    <w:rsid w:val="001661D8"/>
    <w:rsid w:val="0016659C"/>
    <w:rsid w:val="001665CB"/>
    <w:rsid w:val="00166841"/>
    <w:rsid w:val="00166925"/>
    <w:rsid w:val="0016695D"/>
    <w:rsid w:val="00166FEA"/>
    <w:rsid w:val="0016726A"/>
    <w:rsid w:val="001672EC"/>
    <w:rsid w:val="001673FB"/>
    <w:rsid w:val="0016744F"/>
    <w:rsid w:val="001675DF"/>
    <w:rsid w:val="00167695"/>
    <w:rsid w:val="0016771A"/>
    <w:rsid w:val="00167788"/>
    <w:rsid w:val="0016779F"/>
    <w:rsid w:val="001678DD"/>
    <w:rsid w:val="0016791F"/>
    <w:rsid w:val="00167C00"/>
    <w:rsid w:val="00167E28"/>
    <w:rsid w:val="00167E5F"/>
    <w:rsid w:val="0017000B"/>
    <w:rsid w:val="00170065"/>
    <w:rsid w:val="001703F5"/>
    <w:rsid w:val="00170469"/>
    <w:rsid w:val="001706C4"/>
    <w:rsid w:val="001706F6"/>
    <w:rsid w:val="00170766"/>
    <w:rsid w:val="001709A4"/>
    <w:rsid w:val="00170C56"/>
    <w:rsid w:val="00170F6F"/>
    <w:rsid w:val="00170F9A"/>
    <w:rsid w:val="00170FEA"/>
    <w:rsid w:val="00171156"/>
    <w:rsid w:val="00171195"/>
    <w:rsid w:val="00171452"/>
    <w:rsid w:val="00171573"/>
    <w:rsid w:val="001716CF"/>
    <w:rsid w:val="00171763"/>
    <w:rsid w:val="001717C4"/>
    <w:rsid w:val="001718D6"/>
    <w:rsid w:val="001719FD"/>
    <w:rsid w:val="00171A20"/>
    <w:rsid w:val="00171A2D"/>
    <w:rsid w:val="00171A84"/>
    <w:rsid w:val="00171AAC"/>
    <w:rsid w:val="00171B6B"/>
    <w:rsid w:val="00171BED"/>
    <w:rsid w:val="00171BF2"/>
    <w:rsid w:val="00171C20"/>
    <w:rsid w:val="00171CCA"/>
    <w:rsid w:val="00171CD3"/>
    <w:rsid w:val="0017203C"/>
    <w:rsid w:val="00172424"/>
    <w:rsid w:val="001724E0"/>
    <w:rsid w:val="001724E6"/>
    <w:rsid w:val="00172647"/>
    <w:rsid w:val="00172666"/>
    <w:rsid w:val="0017268C"/>
    <w:rsid w:val="0017291B"/>
    <w:rsid w:val="00172B3A"/>
    <w:rsid w:val="00172C20"/>
    <w:rsid w:val="00172DD0"/>
    <w:rsid w:val="00172ED8"/>
    <w:rsid w:val="00172F2D"/>
    <w:rsid w:val="001730AC"/>
    <w:rsid w:val="00173676"/>
    <w:rsid w:val="00173B08"/>
    <w:rsid w:val="00173B5F"/>
    <w:rsid w:val="00173BD5"/>
    <w:rsid w:val="00173C09"/>
    <w:rsid w:val="00173DEE"/>
    <w:rsid w:val="00173F0A"/>
    <w:rsid w:val="00174562"/>
    <w:rsid w:val="00174728"/>
    <w:rsid w:val="00174746"/>
    <w:rsid w:val="001747C7"/>
    <w:rsid w:val="0017480E"/>
    <w:rsid w:val="00174900"/>
    <w:rsid w:val="00174A92"/>
    <w:rsid w:val="00174B59"/>
    <w:rsid w:val="00174BDF"/>
    <w:rsid w:val="00174BE1"/>
    <w:rsid w:val="00174C2C"/>
    <w:rsid w:val="00174C34"/>
    <w:rsid w:val="00174C39"/>
    <w:rsid w:val="00174D52"/>
    <w:rsid w:val="00174E6A"/>
    <w:rsid w:val="00174EA9"/>
    <w:rsid w:val="00174FCA"/>
    <w:rsid w:val="001750A3"/>
    <w:rsid w:val="001750A5"/>
    <w:rsid w:val="0017548C"/>
    <w:rsid w:val="0017554E"/>
    <w:rsid w:val="00175561"/>
    <w:rsid w:val="00175737"/>
    <w:rsid w:val="0017573A"/>
    <w:rsid w:val="001757AE"/>
    <w:rsid w:val="001757B7"/>
    <w:rsid w:val="0017583B"/>
    <w:rsid w:val="0017587D"/>
    <w:rsid w:val="0017590B"/>
    <w:rsid w:val="00175A08"/>
    <w:rsid w:val="00175A30"/>
    <w:rsid w:val="00175A45"/>
    <w:rsid w:val="00175AAD"/>
    <w:rsid w:val="00175C2D"/>
    <w:rsid w:val="00175C5B"/>
    <w:rsid w:val="0017616F"/>
    <w:rsid w:val="0017631C"/>
    <w:rsid w:val="001767FA"/>
    <w:rsid w:val="00176838"/>
    <w:rsid w:val="001768D3"/>
    <w:rsid w:val="00176953"/>
    <w:rsid w:val="00176BC5"/>
    <w:rsid w:val="00176D1F"/>
    <w:rsid w:val="00176D43"/>
    <w:rsid w:val="00176E3B"/>
    <w:rsid w:val="00176F3E"/>
    <w:rsid w:val="00176F55"/>
    <w:rsid w:val="00176FA2"/>
    <w:rsid w:val="0017704D"/>
    <w:rsid w:val="00177071"/>
    <w:rsid w:val="0017722F"/>
    <w:rsid w:val="0017726F"/>
    <w:rsid w:val="0017744B"/>
    <w:rsid w:val="00177607"/>
    <w:rsid w:val="00177664"/>
    <w:rsid w:val="001776B5"/>
    <w:rsid w:val="0017770B"/>
    <w:rsid w:val="00177710"/>
    <w:rsid w:val="001778A5"/>
    <w:rsid w:val="001778FB"/>
    <w:rsid w:val="001778FD"/>
    <w:rsid w:val="00177951"/>
    <w:rsid w:val="00177BA8"/>
    <w:rsid w:val="00177E63"/>
    <w:rsid w:val="00177F11"/>
    <w:rsid w:val="00177F57"/>
    <w:rsid w:val="00177F78"/>
    <w:rsid w:val="00177FA0"/>
    <w:rsid w:val="00180176"/>
    <w:rsid w:val="001801CB"/>
    <w:rsid w:val="001803A7"/>
    <w:rsid w:val="00180456"/>
    <w:rsid w:val="001804C3"/>
    <w:rsid w:val="001804EF"/>
    <w:rsid w:val="00180546"/>
    <w:rsid w:val="0018060D"/>
    <w:rsid w:val="001806CE"/>
    <w:rsid w:val="001807DA"/>
    <w:rsid w:val="001807F4"/>
    <w:rsid w:val="00180A33"/>
    <w:rsid w:val="00180BF4"/>
    <w:rsid w:val="00180C38"/>
    <w:rsid w:val="00180CFC"/>
    <w:rsid w:val="00180EE1"/>
    <w:rsid w:val="001810CD"/>
    <w:rsid w:val="001811F7"/>
    <w:rsid w:val="001812D6"/>
    <w:rsid w:val="0018131E"/>
    <w:rsid w:val="001814EB"/>
    <w:rsid w:val="00181607"/>
    <w:rsid w:val="00181633"/>
    <w:rsid w:val="0018166A"/>
    <w:rsid w:val="00181782"/>
    <w:rsid w:val="00181911"/>
    <w:rsid w:val="00181942"/>
    <w:rsid w:val="00181AF3"/>
    <w:rsid w:val="00181B3E"/>
    <w:rsid w:val="00181C63"/>
    <w:rsid w:val="00181D3C"/>
    <w:rsid w:val="00181D6D"/>
    <w:rsid w:val="00181EB9"/>
    <w:rsid w:val="00181F25"/>
    <w:rsid w:val="001820F4"/>
    <w:rsid w:val="00182337"/>
    <w:rsid w:val="001824C3"/>
    <w:rsid w:val="0018257A"/>
    <w:rsid w:val="001826CC"/>
    <w:rsid w:val="001826EF"/>
    <w:rsid w:val="00182751"/>
    <w:rsid w:val="001827AF"/>
    <w:rsid w:val="001827CE"/>
    <w:rsid w:val="00182997"/>
    <w:rsid w:val="00182A93"/>
    <w:rsid w:val="00182B1B"/>
    <w:rsid w:val="00182BDE"/>
    <w:rsid w:val="00182DB9"/>
    <w:rsid w:val="00182DCA"/>
    <w:rsid w:val="00182DFA"/>
    <w:rsid w:val="00183152"/>
    <w:rsid w:val="00183181"/>
    <w:rsid w:val="001831A7"/>
    <w:rsid w:val="0018322D"/>
    <w:rsid w:val="0018323A"/>
    <w:rsid w:val="0018331B"/>
    <w:rsid w:val="001834B9"/>
    <w:rsid w:val="001834D8"/>
    <w:rsid w:val="00183644"/>
    <w:rsid w:val="001836C4"/>
    <w:rsid w:val="0018379E"/>
    <w:rsid w:val="00183832"/>
    <w:rsid w:val="00183923"/>
    <w:rsid w:val="00183A0B"/>
    <w:rsid w:val="00183D2D"/>
    <w:rsid w:val="00183E53"/>
    <w:rsid w:val="00183EE7"/>
    <w:rsid w:val="00183EFD"/>
    <w:rsid w:val="00183F20"/>
    <w:rsid w:val="00183F7A"/>
    <w:rsid w:val="001841AD"/>
    <w:rsid w:val="00184518"/>
    <w:rsid w:val="001845C4"/>
    <w:rsid w:val="00184BB2"/>
    <w:rsid w:val="00184BFB"/>
    <w:rsid w:val="00184D06"/>
    <w:rsid w:val="00184D1C"/>
    <w:rsid w:val="00184D4B"/>
    <w:rsid w:val="00184D75"/>
    <w:rsid w:val="00184FF8"/>
    <w:rsid w:val="0018502B"/>
    <w:rsid w:val="00185040"/>
    <w:rsid w:val="001851C7"/>
    <w:rsid w:val="001852D0"/>
    <w:rsid w:val="001853B4"/>
    <w:rsid w:val="001853FE"/>
    <w:rsid w:val="00185495"/>
    <w:rsid w:val="00185605"/>
    <w:rsid w:val="001856B6"/>
    <w:rsid w:val="00185713"/>
    <w:rsid w:val="001857DE"/>
    <w:rsid w:val="00185C4C"/>
    <w:rsid w:val="00185D8C"/>
    <w:rsid w:val="00185DA2"/>
    <w:rsid w:val="00185F37"/>
    <w:rsid w:val="00186049"/>
    <w:rsid w:val="0018629D"/>
    <w:rsid w:val="00186362"/>
    <w:rsid w:val="0018653E"/>
    <w:rsid w:val="00186543"/>
    <w:rsid w:val="00186563"/>
    <w:rsid w:val="00186766"/>
    <w:rsid w:val="00186822"/>
    <w:rsid w:val="00186842"/>
    <w:rsid w:val="00186849"/>
    <w:rsid w:val="0018685A"/>
    <w:rsid w:val="001869CD"/>
    <w:rsid w:val="00186A24"/>
    <w:rsid w:val="00186A3A"/>
    <w:rsid w:val="00186B00"/>
    <w:rsid w:val="00186C6C"/>
    <w:rsid w:val="00186CCF"/>
    <w:rsid w:val="00186CE7"/>
    <w:rsid w:val="00186CFF"/>
    <w:rsid w:val="00186D4F"/>
    <w:rsid w:val="0018700F"/>
    <w:rsid w:val="00187051"/>
    <w:rsid w:val="0018713C"/>
    <w:rsid w:val="00187309"/>
    <w:rsid w:val="0018737A"/>
    <w:rsid w:val="001874BC"/>
    <w:rsid w:val="00187700"/>
    <w:rsid w:val="00187736"/>
    <w:rsid w:val="00187C61"/>
    <w:rsid w:val="00187CE3"/>
    <w:rsid w:val="00187DCC"/>
    <w:rsid w:val="00187EAA"/>
    <w:rsid w:val="0019020E"/>
    <w:rsid w:val="00190345"/>
    <w:rsid w:val="0019053B"/>
    <w:rsid w:val="0019054E"/>
    <w:rsid w:val="001905BF"/>
    <w:rsid w:val="001906C2"/>
    <w:rsid w:val="00190723"/>
    <w:rsid w:val="001907CC"/>
    <w:rsid w:val="001908D7"/>
    <w:rsid w:val="001909DE"/>
    <w:rsid w:val="00190A35"/>
    <w:rsid w:val="00190CFD"/>
    <w:rsid w:val="00190F46"/>
    <w:rsid w:val="00190F74"/>
    <w:rsid w:val="00191117"/>
    <w:rsid w:val="00191304"/>
    <w:rsid w:val="0019135B"/>
    <w:rsid w:val="001913F9"/>
    <w:rsid w:val="001914BE"/>
    <w:rsid w:val="00191517"/>
    <w:rsid w:val="0019165C"/>
    <w:rsid w:val="001918A9"/>
    <w:rsid w:val="00191965"/>
    <w:rsid w:val="00191996"/>
    <w:rsid w:val="00191AA6"/>
    <w:rsid w:val="00191C06"/>
    <w:rsid w:val="00191C89"/>
    <w:rsid w:val="00191E0E"/>
    <w:rsid w:val="00192044"/>
    <w:rsid w:val="00192162"/>
    <w:rsid w:val="001921A2"/>
    <w:rsid w:val="0019229D"/>
    <w:rsid w:val="001922A7"/>
    <w:rsid w:val="00192301"/>
    <w:rsid w:val="00192365"/>
    <w:rsid w:val="001925B3"/>
    <w:rsid w:val="00192777"/>
    <w:rsid w:val="00192797"/>
    <w:rsid w:val="001927EB"/>
    <w:rsid w:val="0019298F"/>
    <w:rsid w:val="00192A7E"/>
    <w:rsid w:val="00192C53"/>
    <w:rsid w:val="00192ED1"/>
    <w:rsid w:val="00192ED5"/>
    <w:rsid w:val="00192F34"/>
    <w:rsid w:val="001931C7"/>
    <w:rsid w:val="00193200"/>
    <w:rsid w:val="00193494"/>
    <w:rsid w:val="00193537"/>
    <w:rsid w:val="00193705"/>
    <w:rsid w:val="001937FF"/>
    <w:rsid w:val="0019381A"/>
    <w:rsid w:val="0019393D"/>
    <w:rsid w:val="00193A87"/>
    <w:rsid w:val="00193AE4"/>
    <w:rsid w:val="00193B43"/>
    <w:rsid w:val="00193C5C"/>
    <w:rsid w:val="00193D8A"/>
    <w:rsid w:val="00193E54"/>
    <w:rsid w:val="00193ED6"/>
    <w:rsid w:val="00193F7C"/>
    <w:rsid w:val="0019407F"/>
    <w:rsid w:val="0019422A"/>
    <w:rsid w:val="00194486"/>
    <w:rsid w:val="00194577"/>
    <w:rsid w:val="001946BB"/>
    <w:rsid w:val="00194701"/>
    <w:rsid w:val="00194777"/>
    <w:rsid w:val="0019480D"/>
    <w:rsid w:val="00194861"/>
    <w:rsid w:val="00194971"/>
    <w:rsid w:val="00194DAA"/>
    <w:rsid w:val="00194E0C"/>
    <w:rsid w:val="001951D0"/>
    <w:rsid w:val="001951D1"/>
    <w:rsid w:val="001951DF"/>
    <w:rsid w:val="001953FE"/>
    <w:rsid w:val="00195407"/>
    <w:rsid w:val="0019544B"/>
    <w:rsid w:val="00195461"/>
    <w:rsid w:val="0019547F"/>
    <w:rsid w:val="00195495"/>
    <w:rsid w:val="001955B1"/>
    <w:rsid w:val="00195983"/>
    <w:rsid w:val="00195A05"/>
    <w:rsid w:val="00195B4C"/>
    <w:rsid w:val="00195B7B"/>
    <w:rsid w:val="00195C9F"/>
    <w:rsid w:val="00195E4C"/>
    <w:rsid w:val="00195F36"/>
    <w:rsid w:val="00195F5C"/>
    <w:rsid w:val="00195FBF"/>
    <w:rsid w:val="00196080"/>
    <w:rsid w:val="00196446"/>
    <w:rsid w:val="00196618"/>
    <w:rsid w:val="0019669A"/>
    <w:rsid w:val="001966D4"/>
    <w:rsid w:val="00196810"/>
    <w:rsid w:val="00196CAC"/>
    <w:rsid w:val="00196CE9"/>
    <w:rsid w:val="00196E95"/>
    <w:rsid w:val="0019707E"/>
    <w:rsid w:val="00197159"/>
    <w:rsid w:val="001971F2"/>
    <w:rsid w:val="00197397"/>
    <w:rsid w:val="0019740E"/>
    <w:rsid w:val="00197499"/>
    <w:rsid w:val="001974E4"/>
    <w:rsid w:val="00197531"/>
    <w:rsid w:val="001977EC"/>
    <w:rsid w:val="001979C6"/>
    <w:rsid w:val="00197AD0"/>
    <w:rsid w:val="00197AD7"/>
    <w:rsid w:val="00197AE4"/>
    <w:rsid w:val="001A0050"/>
    <w:rsid w:val="001A0264"/>
    <w:rsid w:val="001A0314"/>
    <w:rsid w:val="001A0321"/>
    <w:rsid w:val="001A0382"/>
    <w:rsid w:val="001A06C4"/>
    <w:rsid w:val="001A0836"/>
    <w:rsid w:val="001A0A0F"/>
    <w:rsid w:val="001A0A24"/>
    <w:rsid w:val="001A0B83"/>
    <w:rsid w:val="001A0C15"/>
    <w:rsid w:val="001A0CFF"/>
    <w:rsid w:val="001A0D6A"/>
    <w:rsid w:val="001A0FF8"/>
    <w:rsid w:val="001A10D3"/>
    <w:rsid w:val="001A11C4"/>
    <w:rsid w:val="001A1314"/>
    <w:rsid w:val="001A16C7"/>
    <w:rsid w:val="001A1836"/>
    <w:rsid w:val="001A1899"/>
    <w:rsid w:val="001A1CEA"/>
    <w:rsid w:val="001A1D2D"/>
    <w:rsid w:val="001A1E33"/>
    <w:rsid w:val="001A2117"/>
    <w:rsid w:val="001A21DA"/>
    <w:rsid w:val="001A2342"/>
    <w:rsid w:val="001A2723"/>
    <w:rsid w:val="001A2880"/>
    <w:rsid w:val="001A288F"/>
    <w:rsid w:val="001A2A3B"/>
    <w:rsid w:val="001A2CDA"/>
    <w:rsid w:val="001A2DB2"/>
    <w:rsid w:val="001A2F8A"/>
    <w:rsid w:val="001A2F9C"/>
    <w:rsid w:val="001A31F1"/>
    <w:rsid w:val="001A32B7"/>
    <w:rsid w:val="001A331B"/>
    <w:rsid w:val="001A340E"/>
    <w:rsid w:val="001A3530"/>
    <w:rsid w:val="001A354A"/>
    <w:rsid w:val="001A363B"/>
    <w:rsid w:val="001A3953"/>
    <w:rsid w:val="001A3984"/>
    <w:rsid w:val="001A3B21"/>
    <w:rsid w:val="001A3D51"/>
    <w:rsid w:val="001A3DCE"/>
    <w:rsid w:val="001A3EE2"/>
    <w:rsid w:val="001A4517"/>
    <w:rsid w:val="001A4652"/>
    <w:rsid w:val="001A47DB"/>
    <w:rsid w:val="001A48EC"/>
    <w:rsid w:val="001A49F9"/>
    <w:rsid w:val="001A4B94"/>
    <w:rsid w:val="001A4C70"/>
    <w:rsid w:val="001A4CB3"/>
    <w:rsid w:val="001A4F49"/>
    <w:rsid w:val="001A51AD"/>
    <w:rsid w:val="001A5267"/>
    <w:rsid w:val="001A5297"/>
    <w:rsid w:val="001A5359"/>
    <w:rsid w:val="001A53DD"/>
    <w:rsid w:val="001A5563"/>
    <w:rsid w:val="001A55AA"/>
    <w:rsid w:val="001A5609"/>
    <w:rsid w:val="001A56BD"/>
    <w:rsid w:val="001A57FB"/>
    <w:rsid w:val="001A5907"/>
    <w:rsid w:val="001A59CE"/>
    <w:rsid w:val="001A5ACF"/>
    <w:rsid w:val="001A5C1A"/>
    <w:rsid w:val="001A6111"/>
    <w:rsid w:val="001A6370"/>
    <w:rsid w:val="001A679C"/>
    <w:rsid w:val="001A6817"/>
    <w:rsid w:val="001A6835"/>
    <w:rsid w:val="001A683B"/>
    <w:rsid w:val="001A695E"/>
    <w:rsid w:val="001A6C5E"/>
    <w:rsid w:val="001A6C74"/>
    <w:rsid w:val="001A6CAF"/>
    <w:rsid w:val="001A6D11"/>
    <w:rsid w:val="001A6DFA"/>
    <w:rsid w:val="001A6F27"/>
    <w:rsid w:val="001A70AA"/>
    <w:rsid w:val="001A7205"/>
    <w:rsid w:val="001A7288"/>
    <w:rsid w:val="001A72FA"/>
    <w:rsid w:val="001A7356"/>
    <w:rsid w:val="001A739E"/>
    <w:rsid w:val="001A7483"/>
    <w:rsid w:val="001A74A3"/>
    <w:rsid w:val="001A76CB"/>
    <w:rsid w:val="001A77F3"/>
    <w:rsid w:val="001A78B5"/>
    <w:rsid w:val="001A79E1"/>
    <w:rsid w:val="001A7A07"/>
    <w:rsid w:val="001A7A66"/>
    <w:rsid w:val="001A7B02"/>
    <w:rsid w:val="001A7B3A"/>
    <w:rsid w:val="001A7B5A"/>
    <w:rsid w:val="001A7BA4"/>
    <w:rsid w:val="001A7C41"/>
    <w:rsid w:val="001A7D35"/>
    <w:rsid w:val="001A7FCD"/>
    <w:rsid w:val="001B03AC"/>
    <w:rsid w:val="001B03B5"/>
    <w:rsid w:val="001B03DE"/>
    <w:rsid w:val="001B0462"/>
    <w:rsid w:val="001B0791"/>
    <w:rsid w:val="001B0A3C"/>
    <w:rsid w:val="001B0BD6"/>
    <w:rsid w:val="001B0C45"/>
    <w:rsid w:val="001B0C4F"/>
    <w:rsid w:val="001B0DFC"/>
    <w:rsid w:val="001B0E67"/>
    <w:rsid w:val="001B0F41"/>
    <w:rsid w:val="001B103D"/>
    <w:rsid w:val="001B111A"/>
    <w:rsid w:val="001B11F8"/>
    <w:rsid w:val="001B1271"/>
    <w:rsid w:val="001B1305"/>
    <w:rsid w:val="001B130B"/>
    <w:rsid w:val="001B1340"/>
    <w:rsid w:val="001B1516"/>
    <w:rsid w:val="001B1645"/>
    <w:rsid w:val="001B1C49"/>
    <w:rsid w:val="001B1CCF"/>
    <w:rsid w:val="001B1D86"/>
    <w:rsid w:val="001B1DB1"/>
    <w:rsid w:val="001B1ECE"/>
    <w:rsid w:val="001B2008"/>
    <w:rsid w:val="001B214A"/>
    <w:rsid w:val="001B217B"/>
    <w:rsid w:val="001B22EE"/>
    <w:rsid w:val="001B24C1"/>
    <w:rsid w:val="001B2636"/>
    <w:rsid w:val="001B27AB"/>
    <w:rsid w:val="001B2870"/>
    <w:rsid w:val="001B2B8F"/>
    <w:rsid w:val="001B2C4A"/>
    <w:rsid w:val="001B2D79"/>
    <w:rsid w:val="001B2E08"/>
    <w:rsid w:val="001B2E27"/>
    <w:rsid w:val="001B2F4E"/>
    <w:rsid w:val="001B2F82"/>
    <w:rsid w:val="001B2FCC"/>
    <w:rsid w:val="001B315D"/>
    <w:rsid w:val="001B31D2"/>
    <w:rsid w:val="001B347D"/>
    <w:rsid w:val="001B35CF"/>
    <w:rsid w:val="001B3725"/>
    <w:rsid w:val="001B3911"/>
    <w:rsid w:val="001B39B6"/>
    <w:rsid w:val="001B3A23"/>
    <w:rsid w:val="001B3A55"/>
    <w:rsid w:val="001B3CBB"/>
    <w:rsid w:val="001B3FF5"/>
    <w:rsid w:val="001B41D0"/>
    <w:rsid w:val="001B43AA"/>
    <w:rsid w:val="001B4479"/>
    <w:rsid w:val="001B447B"/>
    <w:rsid w:val="001B4556"/>
    <w:rsid w:val="001B45B0"/>
    <w:rsid w:val="001B4649"/>
    <w:rsid w:val="001B478E"/>
    <w:rsid w:val="001B478F"/>
    <w:rsid w:val="001B49BD"/>
    <w:rsid w:val="001B4C11"/>
    <w:rsid w:val="001B4CA0"/>
    <w:rsid w:val="001B4CA4"/>
    <w:rsid w:val="001B4D9D"/>
    <w:rsid w:val="001B4E8A"/>
    <w:rsid w:val="001B4F2A"/>
    <w:rsid w:val="001B5009"/>
    <w:rsid w:val="001B5087"/>
    <w:rsid w:val="001B509E"/>
    <w:rsid w:val="001B50B7"/>
    <w:rsid w:val="001B5140"/>
    <w:rsid w:val="001B5182"/>
    <w:rsid w:val="001B5404"/>
    <w:rsid w:val="001B5637"/>
    <w:rsid w:val="001B5742"/>
    <w:rsid w:val="001B584A"/>
    <w:rsid w:val="001B5A31"/>
    <w:rsid w:val="001B5AB1"/>
    <w:rsid w:val="001B5AFF"/>
    <w:rsid w:val="001B5B45"/>
    <w:rsid w:val="001B5B83"/>
    <w:rsid w:val="001B5BB9"/>
    <w:rsid w:val="001B5D76"/>
    <w:rsid w:val="001B5FB6"/>
    <w:rsid w:val="001B6018"/>
    <w:rsid w:val="001B63EA"/>
    <w:rsid w:val="001B64AA"/>
    <w:rsid w:val="001B65BC"/>
    <w:rsid w:val="001B666E"/>
    <w:rsid w:val="001B66C1"/>
    <w:rsid w:val="001B67E3"/>
    <w:rsid w:val="001B6A49"/>
    <w:rsid w:val="001B6DC8"/>
    <w:rsid w:val="001B6F21"/>
    <w:rsid w:val="001B7140"/>
    <w:rsid w:val="001B71E1"/>
    <w:rsid w:val="001B7348"/>
    <w:rsid w:val="001B73FE"/>
    <w:rsid w:val="001B75D1"/>
    <w:rsid w:val="001B75FF"/>
    <w:rsid w:val="001B786A"/>
    <w:rsid w:val="001B78E0"/>
    <w:rsid w:val="001B7963"/>
    <w:rsid w:val="001B79E2"/>
    <w:rsid w:val="001B7AD6"/>
    <w:rsid w:val="001B7CF0"/>
    <w:rsid w:val="001B7E1E"/>
    <w:rsid w:val="001B7E26"/>
    <w:rsid w:val="001B7F48"/>
    <w:rsid w:val="001C00B9"/>
    <w:rsid w:val="001C02C3"/>
    <w:rsid w:val="001C03D5"/>
    <w:rsid w:val="001C0494"/>
    <w:rsid w:val="001C04ED"/>
    <w:rsid w:val="001C053B"/>
    <w:rsid w:val="001C062E"/>
    <w:rsid w:val="001C06ED"/>
    <w:rsid w:val="001C0AFD"/>
    <w:rsid w:val="001C0DAC"/>
    <w:rsid w:val="001C0E86"/>
    <w:rsid w:val="001C1042"/>
    <w:rsid w:val="001C116A"/>
    <w:rsid w:val="001C1425"/>
    <w:rsid w:val="001C14CC"/>
    <w:rsid w:val="001C1941"/>
    <w:rsid w:val="001C1A32"/>
    <w:rsid w:val="001C1BFD"/>
    <w:rsid w:val="001C1CE3"/>
    <w:rsid w:val="001C1D5E"/>
    <w:rsid w:val="001C1DBE"/>
    <w:rsid w:val="001C1F10"/>
    <w:rsid w:val="001C201D"/>
    <w:rsid w:val="001C203B"/>
    <w:rsid w:val="001C2336"/>
    <w:rsid w:val="001C238B"/>
    <w:rsid w:val="001C25B7"/>
    <w:rsid w:val="001C25E8"/>
    <w:rsid w:val="001C25FF"/>
    <w:rsid w:val="001C2600"/>
    <w:rsid w:val="001C2C19"/>
    <w:rsid w:val="001C2D06"/>
    <w:rsid w:val="001C2E30"/>
    <w:rsid w:val="001C32DC"/>
    <w:rsid w:val="001C33D3"/>
    <w:rsid w:val="001C3409"/>
    <w:rsid w:val="001C34FB"/>
    <w:rsid w:val="001C3699"/>
    <w:rsid w:val="001C36A7"/>
    <w:rsid w:val="001C376C"/>
    <w:rsid w:val="001C3888"/>
    <w:rsid w:val="001C38E8"/>
    <w:rsid w:val="001C38F9"/>
    <w:rsid w:val="001C3921"/>
    <w:rsid w:val="001C3932"/>
    <w:rsid w:val="001C3ACF"/>
    <w:rsid w:val="001C3B8F"/>
    <w:rsid w:val="001C3BA1"/>
    <w:rsid w:val="001C3BB8"/>
    <w:rsid w:val="001C3CFD"/>
    <w:rsid w:val="001C3E06"/>
    <w:rsid w:val="001C4343"/>
    <w:rsid w:val="001C4381"/>
    <w:rsid w:val="001C44AD"/>
    <w:rsid w:val="001C453A"/>
    <w:rsid w:val="001C4745"/>
    <w:rsid w:val="001C4B9E"/>
    <w:rsid w:val="001C4BCC"/>
    <w:rsid w:val="001C4CA2"/>
    <w:rsid w:val="001C4D88"/>
    <w:rsid w:val="001C50BC"/>
    <w:rsid w:val="001C5199"/>
    <w:rsid w:val="001C5480"/>
    <w:rsid w:val="001C5629"/>
    <w:rsid w:val="001C57CC"/>
    <w:rsid w:val="001C5843"/>
    <w:rsid w:val="001C58BD"/>
    <w:rsid w:val="001C5ABE"/>
    <w:rsid w:val="001C5B6A"/>
    <w:rsid w:val="001C5F49"/>
    <w:rsid w:val="001C5FB7"/>
    <w:rsid w:val="001C604C"/>
    <w:rsid w:val="001C608D"/>
    <w:rsid w:val="001C60EF"/>
    <w:rsid w:val="001C639D"/>
    <w:rsid w:val="001C63DE"/>
    <w:rsid w:val="001C647C"/>
    <w:rsid w:val="001C64B4"/>
    <w:rsid w:val="001C64C7"/>
    <w:rsid w:val="001C64C9"/>
    <w:rsid w:val="001C64D9"/>
    <w:rsid w:val="001C6626"/>
    <w:rsid w:val="001C66F2"/>
    <w:rsid w:val="001C67E0"/>
    <w:rsid w:val="001C67FC"/>
    <w:rsid w:val="001C685C"/>
    <w:rsid w:val="001C6902"/>
    <w:rsid w:val="001C6D1F"/>
    <w:rsid w:val="001C6D33"/>
    <w:rsid w:val="001C7274"/>
    <w:rsid w:val="001C7416"/>
    <w:rsid w:val="001C74A2"/>
    <w:rsid w:val="001C764F"/>
    <w:rsid w:val="001C7683"/>
    <w:rsid w:val="001C76E5"/>
    <w:rsid w:val="001C7854"/>
    <w:rsid w:val="001C78D9"/>
    <w:rsid w:val="001C79AB"/>
    <w:rsid w:val="001C7A52"/>
    <w:rsid w:val="001C7B23"/>
    <w:rsid w:val="001C7BE1"/>
    <w:rsid w:val="001C7C0C"/>
    <w:rsid w:val="001C7C40"/>
    <w:rsid w:val="001C7CBE"/>
    <w:rsid w:val="001C7CD4"/>
    <w:rsid w:val="001C7EDE"/>
    <w:rsid w:val="001D0033"/>
    <w:rsid w:val="001D0178"/>
    <w:rsid w:val="001D01BA"/>
    <w:rsid w:val="001D0793"/>
    <w:rsid w:val="001D085B"/>
    <w:rsid w:val="001D095A"/>
    <w:rsid w:val="001D0996"/>
    <w:rsid w:val="001D0B81"/>
    <w:rsid w:val="001D0CFA"/>
    <w:rsid w:val="001D0E3E"/>
    <w:rsid w:val="001D0E68"/>
    <w:rsid w:val="001D0EF0"/>
    <w:rsid w:val="001D0EF7"/>
    <w:rsid w:val="001D0F93"/>
    <w:rsid w:val="001D0F98"/>
    <w:rsid w:val="001D1172"/>
    <w:rsid w:val="001D1304"/>
    <w:rsid w:val="001D1324"/>
    <w:rsid w:val="001D132D"/>
    <w:rsid w:val="001D1368"/>
    <w:rsid w:val="001D13D0"/>
    <w:rsid w:val="001D1638"/>
    <w:rsid w:val="001D196A"/>
    <w:rsid w:val="001D1A14"/>
    <w:rsid w:val="001D1C09"/>
    <w:rsid w:val="001D1D02"/>
    <w:rsid w:val="001D205C"/>
    <w:rsid w:val="001D21DD"/>
    <w:rsid w:val="001D2297"/>
    <w:rsid w:val="001D2314"/>
    <w:rsid w:val="001D2584"/>
    <w:rsid w:val="001D2636"/>
    <w:rsid w:val="001D26DB"/>
    <w:rsid w:val="001D2A96"/>
    <w:rsid w:val="001D2C0B"/>
    <w:rsid w:val="001D2D00"/>
    <w:rsid w:val="001D2EFF"/>
    <w:rsid w:val="001D2FDA"/>
    <w:rsid w:val="001D308D"/>
    <w:rsid w:val="001D344F"/>
    <w:rsid w:val="001D346B"/>
    <w:rsid w:val="001D3495"/>
    <w:rsid w:val="001D3690"/>
    <w:rsid w:val="001D3744"/>
    <w:rsid w:val="001D3898"/>
    <w:rsid w:val="001D3902"/>
    <w:rsid w:val="001D3A3B"/>
    <w:rsid w:val="001D3E45"/>
    <w:rsid w:val="001D3EB1"/>
    <w:rsid w:val="001D3EF1"/>
    <w:rsid w:val="001D3F4C"/>
    <w:rsid w:val="001D4268"/>
    <w:rsid w:val="001D4334"/>
    <w:rsid w:val="001D4358"/>
    <w:rsid w:val="001D4620"/>
    <w:rsid w:val="001D467E"/>
    <w:rsid w:val="001D4871"/>
    <w:rsid w:val="001D4943"/>
    <w:rsid w:val="001D4A77"/>
    <w:rsid w:val="001D4CB8"/>
    <w:rsid w:val="001D4CD8"/>
    <w:rsid w:val="001D4CE3"/>
    <w:rsid w:val="001D4E11"/>
    <w:rsid w:val="001D4ECE"/>
    <w:rsid w:val="001D4F77"/>
    <w:rsid w:val="001D503D"/>
    <w:rsid w:val="001D50A8"/>
    <w:rsid w:val="001D50CB"/>
    <w:rsid w:val="001D511A"/>
    <w:rsid w:val="001D5390"/>
    <w:rsid w:val="001D5568"/>
    <w:rsid w:val="001D5665"/>
    <w:rsid w:val="001D575C"/>
    <w:rsid w:val="001D5796"/>
    <w:rsid w:val="001D57AA"/>
    <w:rsid w:val="001D5829"/>
    <w:rsid w:val="001D584A"/>
    <w:rsid w:val="001D5A41"/>
    <w:rsid w:val="001D5D8F"/>
    <w:rsid w:val="001D5E97"/>
    <w:rsid w:val="001D5F91"/>
    <w:rsid w:val="001D60E2"/>
    <w:rsid w:val="001D621B"/>
    <w:rsid w:val="001D621E"/>
    <w:rsid w:val="001D62DD"/>
    <w:rsid w:val="001D6498"/>
    <w:rsid w:val="001D6649"/>
    <w:rsid w:val="001D670A"/>
    <w:rsid w:val="001D676A"/>
    <w:rsid w:val="001D677A"/>
    <w:rsid w:val="001D6A47"/>
    <w:rsid w:val="001D6BD9"/>
    <w:rsid w:val="001D6C32"/>
    <w:rsid w:val="001D6EEA"/>
    <w:rsid w:val="001D6EFB"/>
    <w:rsid w:val="001D6F9F"/>
    <w:rsid w:val="001D6FEC"/>
    <w:rsid w:val="001D6FF5"/>
    <w:rsid w:val="001D7093"/>
    <w:rsid w:val="001D71E7"/>
    <w:rsid w:val="001D7202"/>
    <w:rsid w:val="001D7430"/>
    <w:rsid w:val="001D74CC"/>
    <w:rsid w:val="001D75A0"/>
    <w:rsid w:val="001D75DB"/>
    <w:rsid w:val="001D7713"/>
    <w:rsid w:val="001D7946"/>
    <w:rsid w:val="001D7C23"/>
    <w:rsid w:val="001D7C4A"/>
    <w:rsid w:val="001D7C64"/>
    <w:rsid w:val="001D7CFD"/>
    <w:rsid w:val="001D7D4F"/>
    <w:rsid w:val="001D7DAB"/>
    <w:rsid w:val="001D7F95"/>
    <w:rsid w:val="001E0067"/>
    <w:rsid w:val="001E01DB"/>
    <w:rsid w:val="001E021D"/>
    <w:rsid w:val="001E0360"/>
    <w:rsid w:val="001E0375"/>
    <w:rsid w:val="001E0485"/>
    <w:rsid w:val="001E0AA7"/>
    <w:rsid w:val="001E0B88"/>
    <w:rsid w:val="001E0BCD"/>
    <w:rsid w:val="001E0C88"/>
    <w:rsid w:val="001E0CAD"/>
    <w:rsid w:val="001E0CE1"/>
    <w:rsid w:val="001E0E4F"/>
    <w:rsid w:val="001E0E5B"/>
    <w:rsid w:val="001E0EC2"/>
    <w:rsid w:val="001E0F61"/>
    <w:rsid w:val="001E12C6"/>
    <w:rsid w:val="001E13F6"/>
    <w:rsid w:val="001E14E1"/>
    <w:rsid w:val="001E1598"/>
    <w:rsid w:val="001E1ABE"/>
    <w:rsid w:val="001E1C26"/>
    <w:rsid w:val="001E1C5E"/>
    <w:rsid w:val="001E1ED4"/>
    <w:rsid w:val="001E254C"/>
    <w:rsid w:val="001E25DE"/>
    <w:rsid w:val="001E272F"/>
    <w:rsid w:val="001E2842"/>
    <w:rsid w:val="001E28A8"/>
    <w:rsid w:val="001E2919"/>
    <w:rsid w:val="001E29B3"/>
    <w:rsid w:val="001E29F2"/>
    <w:rsid w:val="001E2A16"/>
    <w:rsid w:val="001E2B21"/>
    <w:rsid w:val="001E2B6A"/>
    <w:rsid w:val="001E2BC9"/>
    <w:rsid w:val="001E2C44"/>
    <w:rsid w:val="001E2C83"/>
    <w:rsid w:val="001E2CE0"/>
    <w:rsid w:val="001E2E73"/>
    <w:rsid w:val="001E2E86"/>
    <w:rsid w:val="001E2F9F"/>
    <w:rsid w:val="001E2FF9"/>
    <w:rsid w:val="001E32D2"/>
    <w:rsid w:val="001E34F2"/>
    <w:rsid w:val="001E35F7"/>
    <w:rsid w:val="001E366B"/>
    <w:rsid w:val="001E36C0"/>
    <w:rsid w:val="001E37AF"/>
    <w:rsid w:val="001E3908"/>
    <w:rsid w:val="001E399C"/>
    <w:rsid w:val="001E3A9D"/>
    <w:rsid w:val="001E3B25"/>
    <w:rsid w:val="001E3C87"/>
    <w:rsid w:val="001E3E56"/>
    <w:rsid w:val="001E3EA1"/>
    <w:rsid w:val="001E3EDC"/>
    <w:rsid w:val="001E3F10"/>
    <w:rsid w:val="001E3F18"/>
    <w:rsid w:val="001E3FEC"/>
    <w:rsid w:val="001E40EA"/>
    <w:rsid w:val="001E4113"/>
    <w:rsid w:val="001E418C"/>
    <w:rsid w:val="001E427F"/>
    <w:rsid w:val="001E428F"/>
    <w:rsid w:val="001E48C6"/>
    <w:rsid w:val="001E49D9"/>
    <w:rsid w:val="001E4A5C"/>
    <w:rsid w:val="001E4D80"/>
    <w:rsid w:val="001E4E4B"/>
    <w:rsid w:val="001E4EDC"/>
    <w:rsid w:val="001E4F2E"/>
    <w:rsid w:val="001E520F"/>
    <w:rsid w:val="001E53D0"/>
    <w:rsid w:val="001E53D3"/>
    <w:rsid w:val="001E5A58"/>
    <w:rsid w:val="001E5B67"/>
    <w:rsid w:val="001E5CF0"/>
    <w:rsid w:val="001E5D68"/>
    <w:rsid w:val="001E5F1A"/>
    <w:rsid w:val="001E605B"/>
    <w:rsid w:val="001E60DD"/>
    <w:rsid w:val="001E62F1"/>
    <w:rsid w:val="001E633D"/>
    <w:rsid w:val="001E63BB"/>
    <w:rsid w:val="001E6412"/>
    <w:rsid w:val="001E6421"/>
    <w:rsid w:val="001E65FA"/>
    <w:rsid w:val="001E666E"/>
    <w:rsid w:val="001E6B79"/>
    <w:rsid w:val="001E6B83"/>
    <w:rsid w:val="001E6C62"/>
    <w:rsid w:val="001E6E5B"/>
    <w:rsid w:val="001E6F36"/>
    <w:rsid w:val="001E70E1"/>
    <w:rsid w:val="001E713C"/>
    <w:rsid w:val="001E731B"/>
    <w:rsid w:val="001E741D"/>
    <w:rsid w:val="001E764C"/>
    <w:rsid w:val="001E7804"/>
    <w:rsid w:val="001E7854"/>
    <w:rsid w:val="001E7976"/>
    <w:rsid w:val="001E79C1"/>
    <w:rsid w:val="001E79DC"/>
    <w:rsid w:val="001E7A14"/>
    <w:rsid w:val="001E7AFE"/>
    <w:rsid w:val="001E7B80"/>
    <w:rsid w:val="001E7BB6"/>
    <w:rsid w:val="001E7D6D"/>
    <w:rsid w:val="001F0008"/>
    <w:rsid w:val="001F00D5"/>
    <w:rsid w:val="001F014D"/>
    <w:rsid w:val="001F02B3"/>
    <w:rsid w:val="001F035E"/>
    <w:rsid w:val="001F0366"/>
    <w:rsid w:val="001F0378"/>
    <w:rsid w:val="001F040A"/>
    <w:rsid w:val="001F0651"/>
    <w:rsid w:val="001F0680"/>
    <w:rsid w:val="001F0892"/>
    <w:rsid w:val="001F08DA"/>
    <w:rsid w:val="001F0982"/>
    <w:rsid w:val="001F0D0B"/>
    <w:rsid w:val="001F0DA2"/>
    <w:rsid w:val="001F0DB1"/>
    <w:rsid w:val="001F0EBE"/>
    <w:rsid w:val="001F1084"/>
    <w:rsid w:val="001F10E2"/>
    <w:rsid w:val="001F1244"/>
    <w:rsid w:val="001F1279"/>
    <w:rsid w:val="001F158A"/>
    <w:rsid w:val="001F15BC"/>
    <w:rsid w:val="001F15D9"/>
    <w:rsid w:val="001F167F"/>
    <w:rsid w:val="001F1692"/>
    <w:rsid w:val="001F16AE"/>
    <w:rsid w:val="001F16EB"/>
    <w:rsid w:val="001F1717"/>
    <w:rsid w:val="001F1760"/>
    <w:rsid w:val="001F180C"/>
    <w:rsid w:val="001F1B7C"/>
    <w:rsid w:val="001F1DAC"/>
    <w:rsid w:val="001F1FB9"/>
    <w:rsid w:val="001F219E"/>
    <w:rsid w:val="001F2226"/>
    <w:rsid w:val="001F22A5"/>
    <w:rsid w:val="001F2634"/>
    <w:rsid w:val="001F2907"/>
    <w:rsid w:val="001F29FB"/>
    <w:rsid w:val="001F2A65"/>
    <w:rsid w:val="001F2A6E"/>
    <w:rsid w:val="001F2C57"/>
    <w:rsid w:val="001F2E52"/>
    <w:rsid w:val="001F2EDF"/>
    <w:rsid w:val="001F3026"/>
    <w:rsid w:val="001F30DE"/>
    <w:rsid w:val="001F317F"/>
    <w:rsid w:val="001F32B1"/>
    <w:rsid w:val="001F3351"/>
    <w:rsid w:val="001F3385"/>
    <w:rsid w:val="001F3502"/>
    <w:rsid w:val="001F3591"/>
    <w:rsid w:val="001F35EC"/>
    <w:rsid w:val="001F37D4"/>
    <w:rsid w:val="001F3847"/>
    <w:rsid w:val="001F3887"/>
    <w:rsid w:val="001F3A45"/>
    <w:rsid w:val="001F3B0B"/>
    <w:rsid w:val="001F3D68"/>
    <w:rsid w:val="001F3DD4"/>
    <w:rsid w:val="001F3F4D"/>
    <w:rsid w:val="001F3F70"/>
    <w:rsid w:val="001F419A"/>
    <w:rsid w:val="001F41C3"/>
    <w:rsid w:val="001F4261"/>
    <w:rsid w:val="001F4286"/>
    <w:rsid w:val="001F42B2"/>
    <w:rsid w:val="001F44EB"/>
    <w:rsid w:val="001F47FF"/>
    <w:rsid w:val="001F49A1"/>
    <w:rsid w:val="001F49CF"/>
    <w:rsid w:val="001F4BAF"/>
    <w:rsid w:val="001F4BDD"/>
    <w:rsid w:val="001F4CE3"/>
    <w:rsid w:val="001F4D17"/>
    <w:rsid w:val="001F4FF9"/>
    <w:rsid w:val="001F504A"/>
    <w:rsid w:val="001F50A8"/>
    <w:rsid w:val="001F51C7"/>
    <w:rsid w:val="001F5200"/>
    <w:rsid w:val="001F546D"/>
    <w:rsid w:val="001F5498"/>
    <w:rsid w:val="001F5503"/>
    <w:rsid w:val="001F55B3"/>
    <w:rsid w:val="001F566C"/>
    <w:rsid w:val="001F5990"/>
    <w:rsid w:val="001F599E"/>
    <w:rsid w:val="001F5A85"/>
    <w:rsid w:val="001F5BCD"/>
    <w:rsid w:val="001F5C4F"/>
    <w:rsid w:val="001F5E31"/>
    <w:rsid w:val="001F5F09"/>
    <w:rsid w:val="001F5FFF"/>
    <w:rsid w:val="001F617D"/>
    <w:rsid w:val="001F62A6"/>
    <w:rsid w:val="001F62F3"/>
    <w:rsid w:val="001F655D"/>
    <w:rsid w:val="001F658B"/>
    <w:rsid w:val="001F65D1"/>
    <w:rsid w:val="001F6732"/>
    <w:rsid w:val="001F6749"/>
    <w:rsid w:val="001F6857"/>
    <w:rsid w:val="001F6892"/>
    <w:rsid w:val="001F6A17"/>
    <w:rsid w:val="001F6B51"/>
    <w:rsid w:val="001F6DAD"/>
    <w:rsid w:val="001F6EFD"/>
    <w:rsid w:val="001F70C7"/>
    <w:rsid w:val="001F720E"/>
    <w:rsid w:val="001F728B"/>
    <w:rsid w:val="001F72DE"/>
    <w:rsid w:val="001F73CF"/>
    <w:rsid w:val="001F74F9"/>
    <w:rsid w:val="001F7626"/>
    <w:rsid w:val="001F7790"/>
    <w:rsid w:val="001F7899"/>
    <w:rsid w:val="001F7B08"/>
    <w:rsid w:val="001F7B33"/>
    <w:rsid w:val="001F7B59"/>
    <w:rsid w:val="001F7B87"/>
    <w:rsid w:val="001F7BA7"/>
    <w:rsid w:val="001F7E4D"/>
    <w:rsid w:val="001F7F71"/>
    <w:rsid w:val="002000A8"/>
    <w:rsid w:val="00200204"/>
    <w:rsid w:val="00200368"/>
    <w:rsid w:val="00200482"/>
    <w:rsid w:val="002004AF"/>
    <w:rsid w:val="0020065A"/>
    <w:rsid w:val="00200681"/>
    <w:rsid w:val="00200808"/>
    <w:rsid w:val="00200843"/>
    <w:rsid w:val="002008F0"/>
    <w:rsid w:val="00200963"/>
    <w:rsid w:val="00200B03"/>
    <w:rsid w:val="00200C72"/>
    <w:rsid w:val="00200CFB"/>
    <w:rsid w:val="00200D28"/>
    <w:rsid w:val="00200F81"/>
    <w:rsid w:val="002010F2"/>
    <w:rsid w:val="0020110E"/>
    <w:rsid w:val="0020159B"/>
    <w:rsid w:val="002015BD"/>
    <w:rsid w:val="00201617"/>
    <w:rsid w:val="0020172E"/>
    <w:rsid w:val="00201961"/>
    <w:rsid w:val="00201ABA"/>
    <w:rsid w:val="00201B1C"/>
    <w:rsid w:val="00201BB7"/>
    <w:rsid w:val="00201C1C"/>
    <w:rsid w:val="00201C3C"/>
    <w:rsid w:val="00201CCD"/>
    <w:rsid w:val="00201CF2"/>
    <w:rsid w:val="00201D1D"/>
    <w:rsid w:val="00201E34"/>
    <w:rsid w:val="0020201C"/>
    <w:rsid w:val="00202043"/>
    <w:rsid w:val="0020205E"/>
    <w:rsid w:val="002021CC"/>
    <w:rsid w:val="002021E9"/>
    <w:rsid w:val="00202240"/>
    <w:rsid w:val="002023A7"/>
    <w:rsid w:val="0020245E"/>
    <w:rsid w:val="002024E5"/>
    <w:rsid w:val="00202513"/>
    <w:rsid w:val="00202537"/>
    <w:rsid w:val="00202602"/>
    <w:rsid w:val="0020297D"/>
    <w:rsid w:val="00202A84"/>
    <w:rsid w:val="00202F14"/>
    <w:rsid w:val="00202F70"/>
    <w:rsid w:val="00202F8E"/>
    <w:rsid w:val="00202FDE"/>
    <w:rsid w:val="002031A3"/>
    <w:rsid w:val="002036CE"/>
    <w:rsid w:val="002036DE"/>
    <w:rsid w:val="00203711"/>
    <w:rsid w:val="00203884"/>
    <w:rsid w:val="00203956"/>
    <w:rsid w:val="00203990"/>
    <w:rsid w:val="00203B0A"/>
    <w:rsid w:val="00203CCB"/>
    <w:rsid w:val="00203DC1"/>
    <w:rsid w:val="00203DD7"/>
    <w:rsid w:val="00203EB6"/>
    <w:rsid w:val="00203EC5"/>
    <w:rsid w:val="00204009"/>
    <w:rsid w:val="0020417D"/>
    <w:rsid w:val="002041ED"/>
    <w:rsid w:val="00204380"/>
    <w:rsid w:val="0020451E"/>
    <w:rsid w:val="0020466D"/>
    <w:rsid w:val="002046D8"/>
    <w:rsid w:val="0020470F"/>
    <w:rsid w:val="002047C9"/>
    <w:rsid w:val="0020480A"/>
    <w:rsid w:val="0020481E"/>
    <w:rsid w:val="00204901"/>
    <w:rsid w:val="00204904"/>
    <w:rsid w:val="00204A6E"/>
    <w:rsid w:val="00204B87"/>
    <w:rsid w:val="00204D0E"/>
    <w:rsid w:val="00204E5D"/>
    <w:rsid w:val="00204E6D"/>
    <w:rsid w:val="00204F18"/>
    <w:rsid w:val="0020509D"/>
    <w:rsid w:val="00205167"/>
    <w:rsid w:val="002051E2"/>
    <w:rsid w:val="002056DC"/>
    <w:rsid w:val="0020591C"/>
    <w:rsid w:val="0020593A"/>
    <w:rsid w:val="00205B4D"/>
    <w:rsid w:val="00205BEC"/>
    <w:rsid w:val="00205C79"/>
    <w:rsid w:val="00205EBB"/>
    <w:rsid w:val="00205FB9"/>
    <w:rsid w:val="00205FEF"/>
    <w:rsid w:val="00206173"/>
    <w:rsid w:val="00206423"/>
    <w:rsid w:val="002064C9"/>
    <w:rsid w:val="002065D0"/>
    <w:rsid w:val="002066FA"/>
    <w:rsid w:val="002068CE"/>
    <w:rsid w:val="00206981"/>
    <w:rsid w:val="002069D8"/>
    <w:rsid w:val="00206B7D"/>
    <w:rsid w:val="00206BF0"/>
    <w:rsid w:val="00206D5A"/>
    <w:rsid w:val="00206D75"/>
    <w:rsid w:val="00206DBF"/>
    <w:rsid w:val="00206DCA"/>
    <w:rsid w:val="00206E14"/>
    <w:rsid w:val="002071D3"/>
    <w:rsid w:val="00207222"/>
    <w:rsid w:val="002072DA"/>
    <w:rsid w:val="00207442"/>
    <w:rsid w:val="00207449"/>
    <w:rsid w:val="00207551"/>
    <w:rsid w:val="002075E0"/>
    <w:rsid w:val="002077D1"/>
    <w:rsid w:val="00207945"/>
    <w:rsid w:val="00207C1A"/>
    <w:rsid w:val="00207E1D"/>
    <w:rsid w:val="00207F40"/>
    <w:rsid w:val="00207F47"/>
    <w:rsid w:val="0021001C"/>
    <w:rsid w:val="0021002C"/>
    <w:rsid w:val="002100EE"/>
    <w:rsid w:val="00210166"/>
    <w:rsid w:val="0021032B"/>
    <w:rsid w:val="0021036C"/>
    <w:rsid w:val="00210417"/>
    <w:rsid w:val="002104E1"/>
    <w:rsid w:val="00210556"/>
    <w:rsid w:val="002105BF"/>
    <w:rsid w:val="002106CF"/>
    <w:rsid w:val="00210729"/>
    <w:rsid w:val="002107D0"/>
    <w:rsid w:val="00210A20"/>
    <w:rsid w:val="00210AAA"/>
    <w:rsid w:val="00210AD6"/>
    <w:rsid w:val="00210D1B"/>
    <w:rsid w:val="00210D7F"/>
    <w:rsid w:val="00210DA2"/>
    <w:rsid w:val="00210F8A"/>
    <w:rsid w:val="0021115F"/>
    <w:rsid w:val="002111BE"/>
    <w:rsid w:val="002111CD"/>
    <w:rsid w:val="0021135E"/>
    <w:rsid w:val="00211594"/>
    <w:rsid w:val="002115F2"/>
    <w:rsid w:val="0021171D"/>
    <w:rsid w:val="0021173C"/>
    <w:rsid w:val="0021176C"/>
    <w:rsid w:val="00211898"/>
    <w:rsid w:val="00211969"/>
    <w:rsid w:val="002119E1"/>
    <w:rsid w:val="00211A13"/>
    <w:rsid w:val="00211BEC"/>
    <w:rsid w:val="00211DE3"/>
    <w:rsid w:val="00211EB5"/>
    <w:rsid w:val="00211F2F"/>
    <w:rsid w:val="00212392"/>
    <w:rsid w:val="00212407"/>
    <w:rsid w:val="002126EA"/>
    <w:rsid w:val="002127A0"/>
    <w:rsid w:val="002129C4"/>
    <w:rsid w:val="00212C79"/>
    <w:rsid w:val="00212EA1"/>
    <w:rsid w:val="00212EFF"/>
    <w:rsid w:val="00212F8A"/>
    <w:rsid w:val="00213086"/>
    <w:rsid w:val="0021311D"/>
    <w:rsid w:val="0021313B"/>
    <w:rsid w:val="00213263"/>
    <w:rsid w:val="0021328B"/>
    <w:rsid w:val="002133CD"/>
    <w:rsid w:val="002133CF"/>
    <w:rsid w:val="002135C1"/>
    <w:rsid w:val="00213746"/>
    <w:rsid w:val="00213756"/>
    <w:rsid w:val="002137FE"/>
    <w:rsid w:val="00213976"/>
    <w:rsid w:val="00213996"/>
    <w:rsid w:val="00213A35"/>
    <w:rsid w:val="00213B7F"/>
    <w:rsid w:val="00213D60"/>
    <w:rsid w:val="00213DD4"/>
    <w:rsid w:val="00213F1A"/>
    <w:rsid w:val="002141AC"/>
    <w:rsid w:val="002141C7"/>
    <w:rsid w:val="00214269"/>
    <w:rsid w:val="0021432F"/>
    <w:rsid w:val="002145BD"/>
    <w:rsid w:val="0021460C"/>
    <w:rsid w:val="002147D9"/>
    <w:rsid w:val="002147FF"/>
    <w:rsid w:val="00214C11"/>
    <w:rsid w:val="00214D61"/>
    <w:rsid w:val="00214DFC"/>
    <w:rsid w:val="00214E6E"/>
    <w:rsid w:val="00214F38"/>
    <w:rsid w:val="00214FBD"/>
    <w:rsid w:val="00215233"/>
    <w:rsid w:val="002152D0"/>
    <w:rsid w:val="0021544D"/>
    <w:rsid w:val="00215705"/>
    <w:rsid w:val="0021576B"/>
    <w:rsid w:val="0021579B"/>
    <w:rsid w:val="00215833"/>
    <w:rsid w:val="002158B4"/>
    <w:rsid w:val="00215931"/>
    <w:rsid w:val="0021598E"/>
    <w:rsid w:val="00215A2D"/>
    <w:rsid w:val="00215CB9"/>
    <w:rsid w:val="00215D09"/>
    <w:rsid w:val="00215DA8"/>
    <w:rsid w:val="00215DD4"/>
    <w:rsid w:val="00215ED6"/>
    <w:rsid w:val="00215F27"/>
    <w:rsid w:val="00216271"/>
    <w:rsid w:val="002162CD"/>
    <w:rsid w:val="002167D8"/>
    <w:rsid w:val="002169F2"/>
    <w:rsid w:val="00216AA6"/>
    <w:rsid w:val="00216C73"/>
    <w:rsid w:val="00216CB6"/>
    <w:rsid w:val="00216CBF"/>
    <w:rsid w:val="00216CC0"/>
    <w:rsid w:val="00216D61"/>
    <w:rsid w:val="00216DDD"/>
    <w:rsid w:val="00216F28"/>
    <w:rsid w:val="00217066"/>
    <w:rsid w:val="002171EB"/>
    <w:rsid w:val="0021720F"/>
    <w:rsid w:val="00217216"/>
    <w:rsid w:val="002172DF"/>
    <w:rsid w:val="00217358"/>
    <w:rsid w:val="0021744A"/>
    <w:rsid w:val="0021754A"/>
    <w:rsid w:val="00217692"/>
    <w:rsid w:val="0021772C"/>
    <w:rsid w:val="0021773A"/>
    <w:rsid w:val="00217771"/>
    <w:rsid w:val="0021779E"/>
    <w:rsid w:val="002177DF"/>
    <w:rsid w:val="002178BC"/>
    <w:rsid w:val="002178F4"/>
    <w:rsid w:val="002178FC"/>
    <w:rsid w:val="002179EA"/>
    <w:rsid w:val="00217BAE"/>
    <w:rsid w:val="00217BB5"/>
    <w:rsid w:val="00217C3D"/>
    <w:rsid w:val="00217C67"/>
    <w:rsid w:val="00217D77"/>
    <w:rsid w:val="00217DEB"/>
    <w:rsid w:val="00217ECC"/>
    <w:rsid w:val="00217FE5"/>
    <w:rsid w:val="00220210"/>
    <w:rsid w:val="00220396"/>
    <w:rsid w:val="0022043A"/>
    <w:rsid w:val="0022049E"/>
    <w:rsid w:val="002205F7"/>
    <w:rsid w:val="0022060E"/>
    <w:rsid w:val="002206A0"/>
    <w:rsid w:val="0022073A"/>
    <w:rsid w:val="0022077C"/>
    <w:rsid w:val="0022091D"/>
    <w:rsid w:val="00220A24"/>
    <w:rsid w:val="00220C04"/>
    <w:rsid w:val="00220D98"/>
    <w:rsid w:val="00220EF3"/>
    <w:rsid w:val="0022130F"/>
    <w:rsid w:val="00221399"/>
    <w:rsid w:val="002213D8"/>
    <w:rsid w:val="002215C7"/>
    <w:rsid w:val="0022177C"/>
    <w:rsid w:val="002217E6"/>
    <w:rsid w:val="0022186E"/>
    <w:rsid w:val="00221901"/>
    <w:rsid w:val="00221B7F"/>
    <w:rsid w:val="00221CB9"/>
    <w:rsid w:val="00221CF9"/>
    <w:rsid w:val="00221E16"/>
    <w:rsid w:val="00221FCC"/>
    <w:rsid w:val="00221FF5"/>
    <w:rsid w:val="0022224E"/>
    <w:rsid w:val="00222264"/>
    <w:rsid w:val="00222383"/>
    <w:rsid w:val="002224D7"/>
    <w:rsid w:val="00222544"/>
    <w:rsid w:val="00222729"/>
    <w:rsid w:val="0022280C"/>
    <w:rsid w:val="00222833"/>
    <w:rsid w:val="0022289A"/>
    <w:rsid w:val="00222932"/>
    <w:rsid w:val="00222BC1"/>
    <w:rsid w:val="00222D7B"/>
    <w:rsid w:val="00222E1E"/>
    <w:rsid w:val="00222E7E"/>
    <w:rsid w:val="00222EBD"/>
    <w:rsid w:val="00223112"/>
    <w:rsid w:val="0022318B"/>
    <w:rsid w:val="002231BC"/>
    <w:rsid w:val="0022324C"/>
    <w:rsid w:val="002232B4"/>
    <w:rsid w:val="002232D2"/>
    <w:rsid w:val="00223312"/>
    <w:rsid w:val="002233EA"/>
    <w:rsid w:val="0022340E"/>
    <w:rsid w:val="00223839"/>
    <w:rsid w:val="00223B71"/>
    <w:rsid w:val="00223C85"/>
    <w:rsid w:val="00223CB1"/>
    <w:rsid w:val="00223D22"/>
    <w:rsid w:val="00223E21"/>
    <w:rsid w:val="00223FAE"/>
    <w:rsid w:val="00224023"/>
    <w:rsid w:val="002240A3"/>
    <w:rsid w:val="002240A6"/>
    <w:rsid w:val="002240DB"/>
    <w:rsid w:val="002241AD"/>
    <w:rsid w:val="002241F0"/>
    <w:rsid w:val="0022424D"/>
    <w:rsid w:val="00224257"/>
    <w:rsid w:val="002242DC"/>
    <w:rsid w:val="00224420"/>
    <w:rsid w:val="0022455D"/>
    <w:rsid w:val="0022477D"/>
    <w:rsid w:val="0022483F"/>
    <w:rsid w:val="002248B0"/>
    <w:rsid w:val="002249BC"/>
    <w:rsid w:val="00224CB9"/>
    <w:rsid w:val="00224F04"/>
    <w:rsid w:val="002250B6"/>
    <w:rsid w:val="002252D9"/>
    <w:rsid w:val="0022590B"/>
    <w:rsid w:val="002259B6"/>
    <w:rsid w:val="002259F1"/>
    <w:rsid w:val="00225A29"/>
    <w:rsid w:val="00225D10"/>
    <w:rsid w:val="00225D2C"/>
    <w:rsid w:val="00225DFB"/>
    <w:rsid w:val="00225E92"/>
    <w:rsid w:val="00225F1E"/>
    <w:rsid w:val="0022615C"/>
    <w:rsid w:val="002264FA"/>
    <w:rsid w:val="00226817"/>
    <w:rsid w:val="00226B77"/>
    <w:rsid w:val="00226C13"/>
    <w:rsid w:val="00226C21"/>
    <w:rsid w:val="00226D04"/>
    <w:rsid w:val="00226D84"/>
    <w:rsid w:val="00226F95"/>
    <w:rsid w:val="00226F9F"/>
    <w:rsid w:val="00226FFF"/>
    <w:rsid w:val="00227004"/>
    <w:rsid w:val="00227022"/>
    <w:rsid w:val="002270EF"/>
    <w:rsid w:val="00227162"/>
    <w:rsid w:val="002271C4"/>
    <w:rsid w:val="002272E5"/>
    <w:rsid w:val="002272FC"/>
    <w:rsid w:val="00227315"/>
    <w:rsid w:val="002273B1"/>
    <w:rsid w:val="002273FD"/>
    <w:rsid w:val="00227696"/>
    <w:rsid w:val="00227873"/>
    <w:rsid w:val="002278AD"/>
    <w:rsid w:val="00227980"/>
    <w:rsid w:val="002279D9"/>
    <w:rsid w:val="00227B04"/>
    <w:rsid w:val="00227CC3"/>
    <w:rsid w:val="00227EAB"/>
    <w:rsid w:val="0023004C"/>
    <w:rsid w:val="00230076"/>
    <w:rsid w:val="00230078"/>
    <w:rsid w:val="00230144"/>
    <w:rsid w:val="002302AD"/>
    <w:rsid w:val="002303DE"/>
    <w:rsid w:val="00230503"/>
    <w:rsid w:val="002305AC"/>
    <w:rsid w:val="0023078E"/>
    <w:rsid w:val="00230BB3"/>
    <w:rsid w:val="00230E76"/>
    <w:rsid w:val="00231137"/>
    <w:rsid w:val="00231157"/>
    <w:rsid w:val="00231222"/>
    <w:rsid w:val="00231256"/>
    <w:rsid w:val="0023133E"/>
    <w:rsid w:val="00231401"/>
    <w:rsid w:val="00231504"/>
    <w:rsid w:val="0023154E"/>
    <w:rsid w:val="0023157F"/>
    <w:rsid w:val="00231757"/>
    <w:rsid w:val="00231ACF"/>
    <w:rsid w:val="00231D68"/>
    <w:rsid w:val="00231F2E"/>
    <w:rsid w:val="00232105"/>
    <w:rsid w:val="00232346"/>
    <w:rsid w:val="002324C3"/>
    <w:rsid w:val="0023264A"/>
    <w:rsid w:val="002327C2"/>
    <w:rsid w:val="00232959"/>
    <w:rsid w:val="0023295B"/>
    <w:rsid w:val="00232B2A"/>
    <w:rsid w:val="00232B63"/>
    <w:rsid w:val="00232C21"/>
    <w:rsid w:val="00232C43"/>
    <w:rsid w:val="00232D3A"/>
    <w:rsid w:val="00232E05"/>
    <w:rsid w:val="0023315D"/>
    <w:rsid w:val="00233218"/>
    <w:rsid w:val="0023325C"/>
    <w:rsid w:val="00233560"/>
    <w:rsid w:val="00233748"/>
    <w:rsid w:val="00233846"/>
    <w:rsid w:val="002338E7"/>
    <w:rsid w:val="0023397B"/>
    <w:rsid w:val="00233B2D"/>
    <w:rsid w:val="00233B62"/>
    <w:rsid w:val="00233DB7"/>
    <w:rsid w:val="00233E1E"/>
    <w:rsid w:val="00233EAC"/>
    <w:rsid w:val="00233ED8"/>
    <w:rsid w:val="00233EF7"/>
    <w:rsid w:val="00233F1A"/>
    <w:rsid w:val="00233F42"/>
    <w:rsid w:val="0023406A"/>
    <w:rsid w:val="00234218"/>
    <w:rsid w:val="0023432C"/>
    <w:rsid w:val="00234340"/>
    <w:rsid w:val="0023436F"/>
    <w:rsid w:val="002345E3"/>
    <w:rsid w:val="00234604"/>
    <w:rsid w:val="00234825"/>
    <w:rsid w:val="00234932"/>
    <w:rsid w:val="00234A19"/>
    <w:rsid w:val="00234C5B"/>
    <w:rsid w:val="00234D0F"/>
    <w:rsid w:val="00235085"/>
    <w:rsid w:val="002350ED"/>
    <w:rsid w:val="002351C3"/>
    <w:rsid w:val="002351F7"/>
    <w:rsid w:val="002352DD"/>
    <w:rsid w:val="00235411"/>
    <w:rsid w:val="0023559B"/>
    <w:rsid w:val="002355FF"/>
    <w:rsid w:val="00235777"/>
    <w:rsid w:val="0023585A"/>
    <w:rsid w:val="00235869"/>
    <w:rsid w:val="00235A19"/>
    <w:rsid w:val="00235BBD"/>
    <w:rsid w:val="00235D1B"/>
    <w:rsid w:val="00235DE5"/>
    <w:rsid w:val="0023604F"/>
    <w:rsid w:val="00236130"/>
    <w:rsid w:val="0023631F"/>
    <w:rsid w:val="002364CB"/>
    <w:rsid w:val="00236623"/>
    <w:rsid w:val="002366B5"/>
    <w:rsid w:val="002366D6"/>
    <w:rsid w:val="00236AA1"/>
    <w:rsid w:val="00236BF0"/>
    <w:rsid w:val="00236C18"/>
    <w:rsid w:val="00236C58"/>
    <w:rsid w:val="00236C82"/>
    <w:rsid w:val="00236DAB"/>
    <w:rsid w:val="00236FCB"/>
    <w:rsid w:val="00237350"/>
    <w:rsid w:val="00237453"/>
    <w:rsid w:val="00237596"/>
    <w:rsid w:val="002375B4"/>
    <w:rsid w:val="002375D9"/>
    <w:rsid w:val="00237955"/>
    <w:rsid w:val="00237B08"/>
    <w:rsid w:val="00237C4A"/>
    <w:rsid w:val="00237E47"/>
    <w:rsid w:val="00237E81"/>
    <w:rsid w:val="00237F3B"/>
    <w:rsid w:val="00237F73"/>
    <w:rsid w:val="00240346"/>
    <w:rsid w:val="00240589"/>
    <w:rsid w:val="00240624"/>
    <w:rsid w:val="00240897"/>
    <w:rsid w:val="002408F4"/>
    <w:rsid w:val="002408FE"/>
    <w:rsid w:val="00240943"/>
    <w:rsid w:val="00240A20"/>
    <w:rsid w:val="00240B51"/>
    <w:rsid w:val="00240BC9"/>
    <w:rsid w:val="00240C6B"/>
    <w:rsid w:val="00241115"/>
    <w:rsid w:val="00241149"/>
    <w:rsid w:val="00241327"/>
    <w:rsid w:val="002413B7"/>
    <w:rsid w:val="002414CF"/>
    <w:rsid w:val="0024151D"/>
    <w:rsid w:val="00241586"/>
    <w:rsid w:val="0024172B"/>
    <w:rsid w:val="0024176F"/>
    <w:rsid w:val="00241A5C"/>
    <w:rsid w:val="00241B5E"/>
    <w:rsid w:val="00241B65"/>
    <w:rsid w:val="00241B6B"/>
    <w:rsid w:val="00241C27"/>
    <w:rsid w:val="002420C2"/>
    <w:rsid w:val="002421E1"/>
    <w:rsid w:val="00242229"/>
    <w:rsid w:val="002422EE"/>
    <w:rsid w:val="002423E8"/>
    <w:rsid w:val="0024256E"/>
    <w:rsid w:val="00242611"/>
    <w:rsid w:val="002426F7"/>
    <w:rsid w:val="002428B9"/>
    <w:rsid w:val="00242A4A"/>
    <w:rsid w:val="00242E60"/>
    <w:rsid w:val="00243098"/>
    <w:rsid w:val="002430AA"/>
    <w:rsid w:val="00243292"/>
    <w:rsid w:val="00243451"/>
    <w:rsid w:val="00243492"/>
    <w:rsid w:val="00243539"/>
    <w:rsid w:val="002437F8"/>
    <w:rsid w:val="00243A21"/>
    <w:rsid w:val="00243AD3"/>
    <w:rsid w:val="00243BB3"/>
    <w:rsid w:val="00243D59"/>
    <w:rsid w:val="00243E93"/>
    <w:rsid w:val="00243F29"/>
    <w:rsid w:val="002440B3"/>
    <w:rsid w:val="002440B6"/>
    <w:rsid w:val="00244145"/>
    <w:rsid w:val="00244248"/>
    <w:rsid w:val="00244285"/>
    <w:rsid w:val="0024434E"/>
    <w:rsid w:val="00244359"/>
    <w:rsid w:val="002443AB"/>
    <w:rsid w:val="0024458B"/>
    <w:rsid w:val="00244692"/>
    <w:rsid w:val="00244702"/>
    <w:rsid w:val="00244811"/>
    <w:rsid w:val="0024497E"/>
    <w:rsid w:val="00244A93"/>
    <w:rsid w:val="00244BA1"/>
    <w:rsid w:val="00244DCA"/>
    <w:rsid w:val="00244EE9"/>
    <w:rsid w:val="00244F2E"/>
    <w:rsid w:val="00245166"/>
    <w:rsid w:val="002451CC"/>
    <w:rsid w:val="002456F3"/>
    <w:rsid w:val="002457F2"/>
    <w:rsid w:val="002458C2"/>
    <w:rsid w:val="002459EE"/>
    <w:rsid w:val="00245AD0"/>
    <w:rsid w:val="00245C0F"/>
    <w:rsid w:val="00245CBB"/>
    <w:rsid w:val="00245E75"/>
    <w:rsid w:val="00245F26"/>
    <w:rsid w:val="0024623C"/>
    <w:rsid w:val="002462F2"/>
    <w:rsid w:val="002464DB"/>
    <w:rsid w:val="002464FE"/>
    <w:rsid w:val="00246699"/>
    <w:rsid w:val="002466ED"/>
    <w:rsid w:val="00246971"/>
    <w:rsid w:val="00246A2F"/>
    <w:rsid w:val="00246A30"/>
    <w:rsid w:val="00246A36"/>
    <w:rsid w:val="00246AC2"/>
    <w:rsid w:val="00246B59"/>
    <w:rsid w:val="00246C0D"/>
    <w:rsid w:val="00246C22"/>
    <w:rsid w:val="00246C3C"/>
    <w:rsid w:val="00246CB2"/>
    <w:rsid w:val="00246D42"/>
    <w:rsid w:val="00246D74"/>
    <w:rsid w:val="00246E5B"/>
    <w:rsid w:val="00246EFA"/>
    <w:rsid w:val="00246F26"/>
    <w:rsid w:val="00246FDA"/>
    <w:rsid w:val="00247001"/>
    <w:rsid w:val="00247079"/>
    <w:rsid w:val="002472D9"/>
    <w:rsid w:val="002472E5"/>
    <w:rsid w:val="0024749F"/>
    <w:rsid w:val="002475F8"/>
    <w:rsid w:val="00247605"/>
    <w:rsid w:val="002476A7"/>
    <w:rsid w:val="002477BE"/>
    <w:rsid w:val="002477DE"/>
    <w:rsid w:val="00247909"/>
    <w:rsid w:val="00247993"/>
    <w:rsid w:val="00247A76"/>
    <w:rsid w:val="00247AEF"/>
    <w:rsid w:val="00247B6B"/>
    <w:rsid w:val="00247BAB"/>
    <w:rsid w:val="00247C0C"/>
    <w:rsid w:val="00247C7B"/>
    <w:rsid w:val="00247F8E"/>
    <w:rsid w:val="002500B1"/>
    <w:rsid w:val="0025011C"/>
    <w:rsid w:val="00250145"/>
    <w:rsid w:val="00250207"/>
    <w:rsid w:val="002502C3"/>
    <w:rsid w:val="0025047B"/>
    <w:rsid w:val="002507AB"/>
    <w:rsid w:val="00250811"/>
    <w:rsid w:val="00250DBE"/>
    <w:rsid w:val="00250F50"/>
    <w:rsid w:val="00250FED"/>
    <w:rsid w:val="002511F4"/>
    <w:rsid w:val="00251257"/>
    <w:rsid w:val="00251582"/>
    <w:rsid w:val="00251704"/>
    <w:rsid w:val="00251769"/>
    <w:rsid w:val="00251778"/>
    <w:rsid w:val="002517C0"/>
    <w:rsid w:val="00251975"/>
    <w:rsid w:val="00251993"/>
    <w:rsid w:val="00251AD8"/>
    <w:rsid w:val="00251C20"/>
    <w:rsid w:val="00251C6E"/>
    <w:rsid w:val="00251C7B"/>
    <w:rsid w:val="00251D9C"/>
    <w:rsid w:val="00251F6D"/>
    <w:rsid w:val="00251FFE"/>
    <w:rsid w:val="002520F9"/>
    <w:rsid w:val="0025246D"/>
    <w:rsid w:val="0025250A"/>
    <w:rsid w:val="00252738"/>
    <w:rsid w:val="00252988"/>
    <w:rsid w:val="00252A1F"/>
    <w:rsid w:val="00252BB7"/>
    <w:rsid w:val="00252CA2"/>
    <w:rsid w:val="00252E2E"/>
    <w:rsid w:val="00252F6C"/>
    <w:rsid w:val="00252F84"/>
    <w:rsid w:val="00253054"/>
    <w:rsid w:val="002530B6"/>
    <w:rsid w:val="002530E0"/>
    <w:rsid w:val="002530F7"/>
    <w:rsid w:val="0025317F"/>
    <w:rsid w:val="00253191"/>
    <w:rsid w:val="002532BF"/>
    <w:rsid w:val="002532C7"/>
    <w:rsid w:val="0025360F"/>
    <w:rsid w:val="0025369C"/>
    <w:rsid w:val="0025377E"/>
    <w:rsid w:val="002537C3"/>
    <w:rsid w:val="0025383E"/>
    <w:rsid w:val="00253889"/>
    <w:rsid w:val="0025396F"/>
    <w:rsid w:val="00253A8A"/>
    <w:rsid w:val="00253CB1"/>
    <w:rsid w:val="00253E10"/>
    <w:rsid w:val="00254062"/>
    <w:rsid w:val="00254069"/>
    <w:rsid w:val="00254117"/>
    <w:rsid w:val="002543E3"/>
    <w:rsid w:val="00254733"/>
    <w:rsid w:val="00254753"/>
    <w:rsid w:val="00254763"/>
    <w:rsid w:val="0025498E"/>
    <w:rsid w:val="00254B21"/>
    <w:rsid w:val="00254D83"/>
    <w:rsid w:val="0025504F"/>
    <w:rsid w:val="002552B0"/>
    <w:rsid w:val="00255308"/>
    <w:rsid w:val="002554E8"/>
    <w:rsid w:val="00255768"/>
    <w:rsid w:val="002558E5"/>
    <w:rsid w:val="00255AD1"/>
    <w:rsid w:val="00255B0F"/>
    <w:rsid w:val="00255B78"/>
    <w:rsid w:val="00255C45"/>
    <w:rsid w:val="00255CC6"/>
    <w:rsid w:val="00255DCD"/>
    <w:rsid w:val="00255E54"/>
    <w:rsid w:val="00255EDB"/>
    <w:rsid w:val="00255F53"/>
    <w:rsid w:val="00255FD4"/>
    <w:rsid w:val="0025604F"/>
    <w:rsid w:val="002562B1"/>
    <w:rsid w:val="002562C1"/>
    <w:rsid w:val="00256313"/>
    <w:rsid w:val="0025638F"/>
    <w:rsid w:val="002563BB"/>
    <w:rsid w:val="00256817"/>
    <w:rsid w:val="00256952"/>
    <w:rsid w:val="00256A98"/>
    <w:rsid w:val="00256F24"/>
    <w:rsid w:val="00256FB2"/>
    <w:rsid w:val="00256FCF"/>
    <w:rsid w:val="002570EC"/>
    <w:rsid w:val="002571D5"/>
    <w:rsid w:val="0025721D"/>
    <w:rsid w:val="0025742A"/>
    <w:rsid w:val="0025765C"/>
    <w:rsid w:val="00257731"/>
    <w:rsid w:val="00257878"/>
    <w:rsid w:val="00257891"/>
    <w:rsid w:val="00257927"/>
    <w:rsid w:val="00257CB2"/>
    <w:rsid w:val="00257DA9"/>
    <w:rsid w:val="00257E0E"/>
    <w:rsid w:val="00257EFF"/>
    <w:rsid w:val="002600C3"/>
    <w:rsid w:val="0026045A"/>
    <w:rsid w:val="002604B3"/>
    <w:rsid w:val="002605F8"/>
    <w:rsid w:val="0026065B"/>
    <w:rsid w:val="0026067F"/>
    <w:rsid w:val="00260710"/>
    <w:rsid w:val="0026088D"/>
    <w:rsid w:val="00260A63"/>
    <w:rsid w:val="00260B72"/>
    <w:rsid w:val="00260BE4"/>
    <w:rsid w:val="00260C1D"/>
    <w:rsid w:val="00260CDA"/>
    <w:rsid w:val="00260D8B"/>
    <w:rsid w:val="00260DDB"/>
    <w:rsid w:val="00260F28"/>
    <w:rsid w:val="0026139A"/>
    <w:rsid w:val="00261628"/>
    <w:rsid w:val="0026178D"/>
    <w:rsid w:val="00261AA7"/>
    <w:rsid w:val="00261C72"/>
    <w:rsid w:val="00261C73"/>
    <w:rsid w:val="00261D02"/>
    <w:rsid w:val="00261DA3"/>
    <w:rsid w:val="00262081"/>
    <w:rsid w:val="002620AA"/>
    <w:rsid w:val="002621B8"/>
    <w:rsid w:val="00262379"/>
    <w:rsid w:val="0026296C"/>
    <w:rsid w:val="00262A1A"/>
    <w:rsid w:val="00262A21"/>
    <w:rsid w:val="00262B05"/>
    <w:rsid w:val="00262D4E"/>
    <w:rsid w:val="00262DA2"/>
    <w:rsid w:val="00262EDD"/>
    <w:rsid w:val="002630A9"/>
    <w:rsid w:val="0026310C"/>
    <w:rsid w:val="002631F6"/>
    <w:rsid w:val="00263214"/>
    <w:rsid w:val="00263223"/>
    <w:rsid w:val="002632CB"/>
    <w:rsid w:val="002632EB"/>
    <w:rsid w:val="0026333A"/>
    <w:rsid w:val="0026336A"/>
    <w:rsid w:val="002634E8"/>
    <w:rsid w:val="002634FC"/>
    <w:rsid w:val="00263515"/>
    <w:rsid w:val="002635AF"/>
    <w:rsid w:val="002636EB"/>
    <w:rsid w:val="00263704"/>
    <w:rsid w:val="0026378D"/>
    <w:rsid w:val="00263A3E"/>
    <w:rsid w:val="00263A48"/>
    <w:rsid w:val="00263B07"/>
    <w:rsid w:val="00263E13"/>
    <w:rsid w:val="00264012"/>
    <w:rsid w:val="00264033"/>
    <w:rsid w:val="002641FC"/>
    <w:rsid w:val="0026433C"/>
    <w:rsid w:val="0026453F"/>
    <w:rsid w:val="0026463D"/>
    <w:rsid w:val="0026469D"/>
    <w:rsid w:val="002646FF"/>
    <w:rsid w:val="0026487A"/>
    <w:rsid w:val="00264934"/>
    <w:rsid w:val="002649F0"/>
    <w:rsid w:val="00264E50"/>
    <w:rsid w:val="00264EFD"/>
    <w:rsid w:val="00264FCD"/>
    <w:rsid w:val="0026516B"/>
    <w:rsid w:val="00265205"/>
    <w:rsid w:val="002653BF"/>
    <w:rsid w:val="00265596"/>
    <w:rsid w:val="0026579F"/>
    <w:rsid w:val="0026583A"/>
    <w:rsid w:val="00265947"/>
    <w:rsid w:val="0026594B"/>
    <w:rsid w:val="00265BD3"/>
    <w:rsid w:val="00265CA6"/>
    <w:rsid w:val="00266050"/>
    <w:rsid w:val="0026617C"/>
    <w:rsid w:val="0026631E"/>
    <w:rsid w:val="002663F1"/>
    <w:rsid w:val="0026643F"/>
    <w:rsid w:val="002664ED"/>
    <w:rsid w:val="0026664E"/>
    <w:rsid w:val="0026672C"/>
    <w:rsid w:val="0026672D"/>
    <w:rsid w:val="002667E7"/>
    <w:rsid w:val="00266910"/>
    <w:rsid w:val="0026698E"/>
    <w:rsid w:val="00266BC2"/>
    <w:rsid w:val="00266CBB"/>
    <w:rsid w:val="00266E45"/>
    <w:rsid w:val="002671CE"/>
    <w:rsid w:val="002673EA"/>
    <w:rsid w:val="002673F9"/>
    <w:rsid w:val="0026740A"/>
    <w:rsid w:val="0026740D"/>
    <w:rsid w:val="00267421"/>
    <w:rsid w:val="002679C2"/>
    <w:rsid w:val="00267B0C"/>
    <w:rsid w:val="00267B1F"/>
    <w:rsid w:val="00267E8C"/>
    <w:rsid w:val="00267ED4"/>
    <w:rsid w:val="00267FD2"/>
    <w:rsid w:val="00270267"/>
    <w:rsid w:val="0027036E"/>
    <w:rsid w:val="002703D2"/>
    <w:rsid w:val="0027053E"/>
    <w:rsid w:val="0027059F"/>
    <w:rsid w:val="002705E7"/>
    <w:rsid w:val="002706F6"/>
    <w:rsid w:val="002707B2"/>
    <w:rsid w:val="002707C5"/>
    <w:rsid w:val="0027086C"/>
    <w:rsid w:val="002708AD"/>
    <w:rsid w:val="00270966"/>
    <w:rsid w:val="00270B08"/>
    <w:rsid w:val="00270E5C"/>
    <w:rsid w:val="00270F35"/>
    <w:rsid w:val="00270F53"/>
    <w:rsid w:val="00271356"/>
    <w:rsid w:val="0027138B"/>
    <w:rsid w:val="002717CF"/>
    <w:rsid w:val="0027198B"/>
    <w:rsid w:val="0027199F"/>
    <w:rsid w:val="00271A39"/>
    <w:rsid w:val="00271B5B"/>
    <w:rsid w:val="00271BA2"/>
    <w:rsid w:val="00271CDD"/>
    <w:rsid w:val="00271D09"/>
    <w:rsid w:val="00271D57"/>
    <w:rsid w:val="00271DBE"/>
    <w:rsid w:val="00271DC8"/>
    <w:rsid w:val="00272035"/>
    <w:rsid w:val="00272096"/>
    <w:rsid w:val="00272922"/>
    <w:rsid w:val="00272B2B"/>
    <w:rsid w:val="00272B6E"/>
    <w:rsid w:val="00272F0E"/>
    <w:rsid w:val="00272F0F"/>
    <w:rsid w:val="00272F49"/>
    <w:rsid w:val="00273052"/>
    <w:rsid w:val="002730B2"/>
    <w:rsid w:val="00273186"/>
    <w:rsid w:val="002732D0"/>
    <w:rsid w:val="002733AD"/>
    <w:rsid w:val="002733C8"/>
    <w:rsid w:val="00273587"/>
    <w:rsid w:val="00273A34"/>
    <w:rsid w:val="00273A85"/>
    <w:rsid w:val="00273B86"/>
    <w:rsid w:val="00273D48"/>
    <w:rsid w:val="00273DB4"/>
    <w:rsid w:val="00274012"/>
    <w:rsid w:val="00274108"/>
    <w:rsid w:val="00274276"/>
    <w:rsid w:val="002744EA"/>
    <w:rsid w:val="00274624"/>
    <w:rsid w:val="002747B5"/>
    <w:rsid w:val="00274837"/>
    <w:rsid w:val="0027484D"/>
    <w:rsid w:val="002748CA"/>
    <w:rsid w:val="00274EFE"/>
    <w:rsid w:val="00274FA0"/>
    <w:rsid w:val="00274FA7"/>
    <w:rsid w:val="00274FC9"/>
    <w:rsid w:val="002751FC"/>
    <w:rsid w:val="002752E6"/>
    <w:rsid w:val="00275414"/>
    <w:rsid w:val="00275457"/>
    <w:rsid w:val="0027546C"/>
    <w:rsid w:val="0027550D"/>
    <w:rsid w:val="00275575"/>
    <w:rsid w:val="002756BC"/>
    <w:rsid w:val="0027575E"/>
    <w:rsid w:val="00275B04"/>
    <w:rsid w:val="00275DEE"/>
    <w:rsid w:val="00275F6E"/>
    <w:rsid w:val="002761B7"/>
    <w:rsid w:val="0027621B"/>
    <w:rsid w:val="00276350"/>
    <w:rsid w:val="00276366"/>
    <w:rsid w:val="002765E6"/>
    <w:rsid w:val="0027660E"/>
    <w:rsid w:val="002768CD"/>
    <w:rsid w:val="00276935"/>
    <w:rsid w:val="00276968"/>
    <w:rsid w:val="002769B0"/>
    <w:rsid w:val="00276C4F"/>
    <w:rsid w:val="00276CA4"/>
    <w:rsid w:val="00276D5E"/>
    <w:rsid w:val="0027700F"/>
    <w:rsid w:val="002771B3"/>
    <w:rsid w:val="0027723E"/>
    <w:rsid w:val="002772D0"/>
    <w:rsid w:val="0027749C"/>
    <w:rsid w:val="002775EB"/>
    <w:rsid w:val="002777B7"/>
    <w:rsid w:val="002779CD"/>
    <w:rsid w:val="00277AFA"/>
    <w:rsid w:val="00277C17"/>
    <w:rsid w:val="00277CCC"/>
    <w:rsid w:val="00277DD2"/>
    <w:rsid w:val="00277E7C"/>
    <w:rsid w:val="00277FF4"/>
    <w:rsid w:val="00280091"/>
    <w:rsid w:val="002800C1"/>
    <w:rsid w:val="0028019C"/>
    <w:rsid w:val="0028030E"/>
    <w:rsid w:val="00280385"/>
    <w:rsid w:val="0028047F"/>
    <w:rsid w:val="00280759"/>
    <w:rsid w:val="002807E9"/>
    <w:rsid w:val="00280956"/>
    <w:rsid w:val="00280B9A"/>
    <w:rsid w:val="00280CB4"/>
    <w:rsid w:val="00280D04"/>
    <w:rsid w:val="00280EDB"/>
    <w:rsid w:val="00280F5F"/>
    <w:rsid w:val="00280FC6"/>
    <w:rsid w:val="00280FEB"/>
    <w:rsid w:val="0028121E"/>
    <w:rsid w:val="002812E8"/>
    <w:rsid w:val="0028147A"/>
    <w:rsid w:val="002814D9"/>
    <w:rsid w:val="00281786"/>
    <w:rsid w:val="002818B7"/>
    <w:rsid w:val="00281908"/>
    <w:rsid w:val="00281A2B"/>
    <w:rsid w:val="00281ABC"/>
    <w:rsid w:val="00281C07"/>
    <w:rsid w:val="00281C3E"/>
    <w:rsid w:val="00281CB9"/>
    <w:rsid w:val="00281D68"/>
    <w:rsid w:val="00281E8F"/>
    <w:rsid w:val="002820AA"/>
    <w:rsid w:val="00282126"/>
    <w:rsid w:val="00282145"/>
    <w:rsid w:val="00282494"/>
    <w:rsid w:val="002824D5"/>
    <w:rsid w:val="00282606"/>
    <w:rsid w:val="00282B8D"/>
    <w:rsid w:val="00282C1C"/>
    <w:rsid w:val="00282C91"/>
    <w:rsid w:val="00282DFF"/>
    <w:rsid w:val="00283250"/>
    <w:rsid w:val="0028326E"/>
    <w:rsid w:val="002833CC"/>
    <w:rsid w:val="00283470"/>
    <w:rsid w:val="002836D4"/>
    <w:rsid w:val="0028370C"/>
    <w:rsid w:val="00283718"/>
    <w:rsid w:val="002837C9"/>
    <w:rsid w:val="00283896"/>
    <w:rsid w:val="002838F5"/>
    <w:rsid w:val="0028390D"/>
    <w:rsid w:val="00283960"/>
    <w:rsid w:val="00283E33"/>
    <w:rsid w:val="00283EBF"/>
    <w:rsid w:val="00283F13"/>
    <w:rsid w:val="00283F43"/>
    <w:rsid w:val="00283F50"/>
    <w:rsid w:val="00283FA1"/>
    <w:rsid w:val="00284034"/>
    <w:rsid w:val="00284216"/>
    <w:rsid w:val="0028434E"/>
    <w:rsid w:val="002844ED"/>
    <w:rsid w:val="002846D6"/>
    <w:rsid w:val="002848B7"/>
    <w:rsid w:val="00284A1E"/>
    <w:rsid w:val="00284CA1"/>
    <w:rsid w:val="00284E21"/>
    <w:rsid w:val="00284EE2"/>
    <w:rsid w:val="00285086"/>
    <w:rsid w:val="002851F7"/>
    <w:rsid w:val="00285238"/>
    <w:rsid w:val="002853CB"/>
    <w:rsid w:val="002854E6"/>
    <w:rsid w:val="00285602"/>
    <w:rsid w:val="00285651"/>
    <w:rsid w:val="00285652"/>
    <w:rsid w:val="00285783"/>
    <w:rsid w:val="002857CD"/>
    <w:rsid w:val="002857D2"/>
    <w:rsid w:val="00285842"/>
    <w:rsid w:val="002858CA"/>
    <w:rsid w:val="002858D8"/>
    <w:rsid w:val="00285946"/>
    <w:rsid w:val="00285BD9"/>
    <w:rsid w:val="00285C72"/>
    <w:rsid w:val="00285C8D"/>
    <w:rsid w:val="00285FFD"/>
    <w:rsid w:val="00286111"/>
    <w:rsid w:val="002861B2"/>
    <w:rsid w:val="002861E9"/>
    <w:rsid w:val="0028622C"/>
    <w:rsid w:val="00286462"/>
    <w:rsid w:val="002864EB"/>
    <w:rsid w:val="0028653B"/>
    <w:rsid w:val="0028655B"/>
    <w:rsid w:val="00286682"/>
    <w:rsid w:val="00286A3D"/>
    <w:rsid w:val="00286ADA"/>
    <w:rsid w:val="00286C93"/>
    <w:rsid w:val="00286CBF"/>
    <w:rsid w:val="00286D01"/>
    <w:rsid w:val="00286D24"/>
    <w:rsid w:val="00286D56"/>
    <w:rsid w:val="00286D83"/>
    <w:rsid w:val="00286DFB"/>
    <w:rsid w:val="0028707A"/>
    <w:rsid w:val="0028714C"/>
    <w:rsid w:val="0028723B"/>
    <w:rsid w:val="0028752F"/>
    <w:rsid w:val="002875B1"/>
    <w:rsid w:val="002878DA"/>
    <w:rsid w:val="00287A8A"/>
    <w:rsid w:val="00287BB4"/>
    <w:rsid w:val="00287E5B"/>
    <w:rsid w:val="00287FBC"/>
    <w:rsid w:val="0029006A"/>
    <w:rsid w:val="002900AE"/>
    <w:rsid w:val="00290165"/>
    <w:rsid w:val="00290368"/>
    <w:rsid w:val="002905D6"/>
    <w:rsid w:val="0029067D"/>
    <w:rsid w:val="00290756"/>
    <w:rsid w:val="00290853"/>
    <w:rsid w:val="002908BF"/>
    <w:rsid w:val="0029092A"/>
    <w:rsid w:val="002909F3"/>
    <w:rsid w:val="00290BD6"/>
    <w:rsid w:val="00290D3C"/>
    <w:rsid w:val="00290D5D"/>
    <w:rsid w:val="00290DD2"/>
    <w:rsid w:val="00290F1B"/>
    <w:rsid w:val="00290F64"/>
    <w:rsid w:val="00290F91"/>
    <w:rsid w:val="00290FB9"/>
    <w:rsid w:val="00291009"/>
    <w:rsid w:val="00291016"/>
    <w:rsid w:val="00291091"/>
    <w:rsid w:val="0029110F"/>
    <w:rsid w:val="002912C7"/>
    <w:rsid w:val="0029135C"/>
    <w:rsid w:val="0029139F"/>
    <w:rsid w:val="00291554"/>
    <w:rsid w:val="00291731"/>
    <w:rsid w:val="00291831"/>
    <w:rsid w:val="002918CF"/>
    <w:rsid w:val="00291AA5"/>
    <w:rsid w:val="00291C22"/>
    <w:rsid w:val="00291E04"/>
    <w:rsid w:val="002921CE"/>
    <w:rsid w:val="00292247"/>
    <w:rsid w:val="00292430"/>
    <w:rsid w:val="00292460"/>
    <w:rsid w:val="002925D1"/>
    <w:rsid w:val="002925FF"/>
    <w:rsid w:val="002928C1"/>
    <w:rsid w:val="002928D8"/>
    <w:rsid w:val="00292910"/>
    <w:rsid w:val="002929DD"/>
    <w:rsid w:val="00292B64"/>
    <w:rsid w:val="00292D13"/>
    <w:rsid w:val="00292E25"/>
    <w:rsid w:val="00292E7C"/>
    <w:rsid w:val="00292ED5"/>
    <w:rsid w:val="00292F9E"/>
    <w:rsid w:val="00293004"/>
    <w:rsid w:val="00293018"/>
    <w:rsid w:val="0029312B"/>
    <w:rsid w:val="002931A9"/>
    <w:rsid w:val="00293298"/>
    <w:rsid w:val="0029335E"/>
    <w:rsid w:val="0029349D"/>
    <w:rsid w:val="002934AB"/>
    <w:rsid w:val="00293559"/>
    <w:rsid w:val="00293582"/>
    <w:rsid w:val="002935B6"/>
    <w:rsid w:val="0029385D"/>
    <w:rsid w:val="0029388E"/>
    <w:rsid w:val="00293916"/>
    <w:rsid w:val="00293932"/>
    <w:rsid w:val="002939A5"/>
    <w:rsid w:val="00293A0C"/>
    <w:rsid w:val="00293BE2"/>
    <w:rsid w:val="00293F3E"/>
    <w:rsid w:val="00293F4C"/>
    <w:rsid w:val="0029427E"/>
    <w:rsid w:val="002942A9"/>
    <w:rsid w:val="00294334"/>
    <w:rsid w:val="002947F0"/>
    <w:rsid w:val="0029496A"/>
    <w:rsid w:val="002949DB"/>
    <w:rsid w:val="00294C1D"/>
    <w:rsid w:val="00294CAA"/>
    <w:rsid w:val="00294E71"/>
    <w:rsid w:val="00294EBD"/>
    <w:rsid w:val="00294F01"/>
    <w:rsid w:val="00294FF9"/>
    <w:rsid w:val="00295230"/>
    <w:rsid w:val="0029528A"/>
    <w:rsid w:val="0029540D"/>
    <w:rsid w:val="00295600"/>
    <w:rsid w:val="002957D7"/>
    <w:rsid w:val="00295A93"/>
    <w:rsid w:val="00295C87"/>
    <w:rsid w:val="00295CAE"/>
    <w:rsid w:val="00295DB3"/>
    <w:rsid w:val="00295DBF"/>
    <w:rsid w:val="00295DCB"/>
    <w:rsid w:val="00295E44"/>
    <w:rsid w:val="00295FA5"/>
    <w:rsid w:val="002960DF"/>
    <w:rsid w:val="002961C8"/>
    <w:rsid w:val="00296233"/>
    <w:rsid w:val="0029636A"/>
    <w:rsid w:val="002963AE"/>
    <w:rsid w:val="0029666D"/>
    <w:rsid w:val="00296702"/>
    <w:rsid w:val="00296741"/>
    <w:rsid w:val="002967BF"/>
    <w:rsid w:val="0029684E"/>
    <w:rsid w:val="00296971"/>
    <w:rsid w:val="00296A0A"/>
    <w:rsid w:val="00296AA8"/>
    <w:rsid w:val="00296B91"/>
    <w:rsid w:val="00296C5F"/>
    <w:rsid w:val="00296D0F"/>
    <w:rsid w:val="00296DAD"/>
    <w:rsid w:val="00297040"/>
    <w:rsid w:val="00297168"/>
    <w:rsid w:val="0029716A"/>
    <w:rsid w:val="00297170"/>
    <w:rsid w:val="0029719A"/>
    <w:rsid w:val="002971B9"/>
    <w:rsid w:val="00297528"/>
    <w:rsid w:val="00297624"/>
    <w:rsid w:val="00297930"/>
    <w:rsid w:val="00297975"/>
    <w:rsid w:val="002979FD"/>
    <w:rsid w:val="00297A3A"/>
    <w:rsid w:val="00297A47"/>
    <w:rsid w:val="00297A51"/>
    <w:rsid w:val="00297B48"/>
    <w:rsid w:val="00297D29"/>
    <w:rsid w:val="00297D39"/>
    <w:rsid w:val="002A0284"/>
    <w:rsid w:val="002A06FC"/>
    <w:rsid w:val="002A0760"/>
    <w:rsid w:val="002A0968"/>
    <w:rsid w:val="002A09E5"/>
    <w:rsid w:val="002A0B15"/>
    <w:rsid w:val="002A0C05"/>
    <w:rsid w:val="002A0CA7"/>
    <w:rsid w:val="002A0CB4"/>
    <w:rsid w:val="002A0D81"/>
    <w:rsid w:val="002A0DD7"/>
    <w:rsid w:val="002A10AC"/>
    <w:rsid w:val="002A10D5"/>
    <w:rsid w:val="002A11D2"/>
    <w:rsid w:val="002A1287"/>
    <w:rsid w:val="002A133F"/>
    <w:rsid w:val="002A163D"/>
    <w:rsid w:val="002A1644"/>
    <w:rsid w:val="002A168F"/>
    <w:rsid w:val="002A1881"/>
    <w:rsid w:val="002A193E"/>
    <w:rsid w:val="002A1AA6"/>
    <w:rsid w:val="002A1B0A"/>
    <w:rsid w:val="002A1B7A"/>
    <w:rsid w:val="002A1C61"/>
    <w:rsid w:val="002A1CED"/>
    <w:rsid w:val="002A1D79"/>
    <w:rsid w:val="002A1E4D"/>
    <w:rsid w:val="002A1F25"/>
    <w:rsid w:val="002A2002"/>
    <w:rsid w:val="002A21B1"/>
    <w:rsid w:val="002A2224"/>
    <w:rsid w:val="002A23C3"/>
    <w:rsid w:val="002A2470"/>
    <w:rsid w:val="002A2533"/>
    <w:rsid w:val="002A2687"/>
    <w:rsid w:val="002A2829"/>
    <w:rsid w:val="002A2923"/>
    <w:rsid w:val="002A2B21"/>
    <w:rsid w:val="002A2CC1"/>
    <w:rsid w:val="002A2D04"/>
    <w:rsid w:val="002A2D3B"/>
    <w:rsid w:val="002A2E79"/>
    <w:rsid w:val="002A2EC9"/>
    <w:rsid w:val="002A32C7"/>
    <w:rsid w:val="002A3397"/>
    <w:rsid w:val="002A3400"/>
    <w:rsid w:val="002A39B3"/>
    <w:rsid w:val="002A39B9"/>
    <w:rsid w:val="002A3A3F"/>
    <w:rsid w:val="002A3A54"/>
    <w:rsid w:val="002A3ACB"/>
    <w:rsid w:val="002A3AD5"/>
    <w:rsid w:val="002A3B25"/>
    <w:rsid w:val="002A3E1F"/>
    <w:rsid w:val="002A4290"/>
    <w:rsid w:val="002A44BE"/>
    <w:rsid w:val="002A46CA"/>
    <w:rsid w:val="002A472B"/>
    <w:rsid w:val="002A47AD"/>
    <w:rsid w:val="002A47E2"/>
    <w:rsid w:val="002A4863"/>
    <w:rsid w:val="002A4A1C"/>
    <w:rsid w:val="002A4A2A"/>
    <w:rsid w:val="002A4B76"/>
    <w:rsid w:val="002A4CC7"/>
    <w:rsid w:val="002A4EF4"/>
    <w:rsid w:val="002A4EFF"/>
    <w:rsid w:val="002A4F27"/>
    <w:rsid w:val="002A5105"/>
    <w:rsid w:val="002A5156"/>
    <w:rsid w:val="002A51E7"/>
    <w:rsid w:val="002A5253"/>
    <w:rsid w:val="002A5497"/>
    <w:rsid w:val="002A558A"/>
    <w:rsid w:val="002A56B8"/>
    <w:rsid w:val="002A56BA"/>
    <w:rsid w:val="002A56C9"/>
    <w:rsid w:val="002A570B"/>
    <w:rsid w:val="002A5759"/>
    <w:rsid w:val="002A5768"/>
    <w:rsid w:val="002A57D5"/>
    <w:rsid w:val="002A596C"/>
    <w:rsid w:val="002A5987"/>
    <w:rsid w:val="002A59D9"/>
    <w:rsid w:val="002A5C59"/>
    <w:rsid w:val="002A5CE4"/>
    <w:rsid w:val="002A5D6E"/>
    <w:rsid w:val="002A5E20"/>
    <w:rsid w:val="002A5E79"/>
    <w:rsid w:val="002A6042"/>
    <w:rsid w:val="002A61CF"/>
    <w:rsid w:val="002A61DF"/>
    <w:rsid w:val="002A61F3"/>
    <w:rsid w:val="002A62B6"/>
    <w:rsid w:val="002A639D"/>
    <w:rsid w:val="002A64CA"/>
    <w:rsid w:val="002A65E1"/>
    <w:rsid w:val="002A6879"/>
    <w:rsid w:val="002A6A18"/>
    <w:rsid w:val="002A6C51"/>
    <w:rsid w:val="002A6C6B"/>
    <w:rsid w:val="002A6E1F"/>
    <w:rsid w:val="002A704D"/>
    <w:rsid w:val="002A7061"/>
    <w:rsid w:val="002A707C"/>
    <w:rsid w:val="002A70A5"/>
    <w:rsid w:val="002A71DA"/>
    <w:rsid w:val="002A7233"/>
    <w:rsid w:val="002A7452"/>
    <w:rsid w:val="002A749A"/>
    <w:rsid w:val="002A74F0"/>
    <w:rsid w:val="002A750E"/>
    <w:rsid w:val="002A76B3"/>
    <w:rsid w:val="002A77BC"/>
    <w:rsid w:val="002A7808"/>
    <w:rsid w:val="002A79FD"/>
    <w:rsid w:val="002A7E95"/>
    <w:rsid w:val="002A7F49"/>
    <w:rsid w:val="002A7F4A"/>
    <w:rsid w:val="002B0060"/>
    <w:rsid w:val="002B0208"/>
    <w:rsid w:val="002B0272"/>
    <w:rsid w:val="002B03F5"/>
    <w:rsid w:val="002B0546"/>
    <w:rsid w:val="002B0611"/>
    <w:rsid w:val="002B0656"/>
    <w:rsid w:val="002B07F5"/>
    <w:rsid w:val="002B0800"/>
    <w:rsid w:val="002B087F"/>
    <w:rsid w:val="002B098B"/>
    <w:rsid w:val="002B0997"/>
    <w:rsid w:val="002B0A96"/>
    <w:rsid w:val="002B0EE6"/>
    <w:rsid w:val="002B0EE9"/>
    <w:rsid w:val="002B0F9A"/>
    <w:rsid w:val="002B11E6"/>
    <w:rsid w:val="002B1280"/>
    <w:rsid w:val="002B1359"/>
    <w:rsid w:val="002B138C"/>
    <w:rsid w:val="002B13F0"/>
    <w:rsid w:val="002B15A7"/>
    <w:rsid w:val="002B16D3"/>
    <w:rsid w:val="002B1752"/>
    <w:rsid w:val="002B194A"/>
    <w:rsid w:val="002B199E"/>
    <w:rsid w:val="002B1CCD"/>
    <w:rsid w:val="002B2346"/>
    <w:rsid w:val="002B2592"/>
    <w:rsid w:val="002B25A7"/>
    <w:rsid w:val="002B2674"/>
    <w:rsid w:val="002B275C"/>
    <w:rsid w:val="002B28DC"/>
    <w:rsid w:val="002B29AE"/>
    <w:rsid w:val="002B29CE"/>
    <w:rsid w:val="002B2C08"/>
    <w:rsid w:val="002B2CF0"/>
    <w:rsid w:val="002B2CFC"/>
    <w:rsid w:val="002B2D71"/>
    <w:rsid w:val="002B2DFD"/>
    <w:rsid w:val="002B307D"/>
    <w:rsid w:val="002B334A"/>
    <w:rsid w:val="002B3385"/>
    <w:rsid w:val="002B33F0"/>
    <w:rsid w:val="002B3535"/>
    <w:rsid w:val="002B3908"/>
    <w:rsid w:val="002B3C0C"/>
    <w:rsid w:val="002B3D10"/>
    <w:rsid w:val="002B3D6B"/>
    <w:rsid w:val="002B3DA5"/>
    <w:rsid w:val="002B3E4E"/>
    <w:rsid w:val="002B3FF0"/>
    <w:rsid w:val="002B43ED"/>
    <w:rsid w:val="002B4753"/>
    <w:rsid w:val="002B4810"/>
    <w:rsid w:val="002B4972"/>
    <w:rsid w:val="002B4BD2"/>
    <w:rsid w:val="002B4BDF"/>
    <w:rsid w:val="002B4DA6"/>
    <w:rsid w:val="002B4EE5"/>
    <w:rsid w:val="002B5020"/>
    <w:rsid w:val="002B50A9"/>
    <w:rsid w:val="002B50C5"/>
    <w:rsid w:val="002B5503"/>
    <w:rsid w:val="002B56F1"/>
    <w:rsid w:val="002B57C4"/>
    <w:rsid w:val="002B57CE"/>
    <w:rsid w:val="002B5867"/>
    <w:rsid w:val="002B5918"/>
    <w:rsid w:val="002B5930"/>
    <w:rsid w:val="002B5958"/>
    <w:rsid w:val="002B599F"/>
    <w:rsid w:val="002B59AD"/>
    <w:rsid w:val="002B59F4"/>
    <w:rsid w:val="002B5B69"/>
    <w:rsid w:val="002B5C0F"/>
    <w:rsid w:val="002B5D5C"/>
    <w:rsid w:val="002B5DCD"/>
    <w:rsid w:val="002B5E63"/>
    <w:rsid w:val="002B5F07"/>
    <w:rsid w:val="002B5FAC"/>
    <w:rsid w:val="002B6085"/>
    <w:rsid w:val="002B6239"/>
    <w:rsid w:val="002B62B7"/>
    <w:rsid w:val="002B6380"/>
    <w:rsid w:val="002B6420"/>
    <w:rsid w:val="002B64A4"/>
    <w:rsid w:val="002B6632"/>
    <w:rsid w:val="002B66B8"/>
    <w:rsid w:val="002B67D6"/>
    <w:rsid w:val="002B693B"/>
    <w:rsid w:val="002B69E9"/>
    <w:rsid w:val="002B6A2A"/>
    <w:rsid w:val="002B6CED"/>
    <w:rsid w:val="002B6D95"/>
    <w:rsid w:val="002B70CB"/>
    <w:rsid w:val="002B7287"/>
    <w:rsid w:val="002B7390"/>
    <w:rsid w:val="002B7491"/>
    <w:rsid w:val="002B7522"/>
    <w:rsid w:val="002B75F9"/>
    <w:rsid w:val="002B7642"/>
    <w:rsid w:val="002B7669"/>
    <w:rsid w:val="002B76B7"/>
    <w:rsid w:val="002B77D7"/>
    <w:rsid w:val="002B7840"/>
    <w:rsid w:val="002B78D4"/>
    <w:rsid w:val="002B79F6"/>
    <w:rsid w:val="002B7AB2"/>
    <w:rsid w:val="002B7BF9"/>
    <w:rsid w:val="002B7DCA"/>
    <w:rsid w:val="002B7ED4"/>
    <w:rsid w:val="002C0011"/>
    <w:rsid w:val="002C016E"/>
    <w:rsid w:val="002C0229"/>
    <w:rsid w:val="002C026F"/>
    <w:rsid w:val="002C0283"/>
    <w:rsid w:val="002C0389"/>
    <w:rsid w:val="002C0528"/>
    <w:rsid w:val="002C05BF"/>
    <w:rsid w:val="002C05C4"/>
    <w:rsid w:val="002C0B8E"/>
    <w:rsid w:val="002C0BD4"/>
    <w:rsid w:val="002C0DCA"/>
    <w:rsid w:val="002C0F29"/>
    <w:rsid w:val="002C0F5F"/>
    <w:rsid w:val="002C106F"/>
    <w:rsid w:val="002C119C"/>
    <w:rsid w:val="002C1298"/>
    <w:rsid w:val="002C12C9"/>
    <w:rsid w:val="002C1464"/>
    <w:rsid w:val="002C1679"/>
    <w:rsid w:val="002C1741"/>
    <w:rsid w:val="002C17B4"/>
    <w:rsid w:val="002C17CE"/>
    <w:rsid w:val="002C1978"/>
    <w:rsid w:val="002C1A32"/>
    <w:rsid w:val="002C1A41"/>
    <w:rsid w:val="002C1C19"/>
    <w:rsid w:val="002C1CE3"/>
    <w:rsid w:val="002C1CEB"/>
    <w:rsid w:val="002C1CEC"/>
    <w:rsid w:val="002C1D0B"/>
    <w:rsid w:val="002C1F55"/>
    <w:rsid w:val="002C20D0"/>
    <w:rsid w:val="002C21B9"/>
    <w:rsid w:val="002C237D"/>
    <w:rsid w:val="002C2424"/>
    <w:rsid w:val="002C24E0"/>
    <w:rsid w:val="002C25AE"/>
    <w:rsid w:val="002C2635"/>
    <w:rsid w:val="002C27BC"/>
    <w:rsid w:val="002C291E"/>
    <w:rsid w:val="002C296A"/>
    <w:rsid w:val="002C2B41"/>
    <w:rsid w:val="002C2B4B"/>
    <w:rsid w:val="002C2CCA"/>
    <w:rsid w:val="002C2CD0"/>
    <w:rsid w:val="002C2DA2"/>
    <w:rsid w:val="002C2E85"/>
    <w:rsid w:val="002C3041"/>
    <w:rsid w:val="002C3162"/>
    <w:rsid w:val="002C3165"/>
    <w:rsid w:val="002C32A8"/>
    <w:rsid w:val="002C3837"/>
    <w:rsid w:val="002C3954"/>
    <w:rsid w:val="002C3ACF"/>
    <w:rsid w:val="002C3C22"/>
    <w:rsid w:val="002C3E9E"/>
    <w:rsid w:val="002C3EFD"/>
    <w:rsid w:val="002C3FE0"/>
    <w:rsid w:val="002C403B"/>
    <w:rsid w:val="002C4061"/>
    <w:rsid w:val="002C40C5"/>
    <w:rsid w:val="002C410A"/>
    <w:rsid w:val="002C4586"/>
    <w:rsid w:val="002C45A2"/>
    <w:rsid w:val="002C45A3"/>
    <w:rsid w:val="002C4646"/>
    <w:rsid w:val="002C481E"/>
    <w:rsid w:val="002C48C7"/>
    <w:rsid w:val="002C4950"/>
    <w:rsid w:val="002C49F5"/>
    <w:rsid w:val="002C4ACF"/>
    <w:rsid w:val="002C4B30"/>
    <w:rsid w:val="002C4E0C"/>
    <w:rsid w:val="002C4E6E"/>
    <w:rsid w:val="002C506F"/>
    <w:rsid w:val="002C5236"/>
    <w:rsid w:val="002C52C1"/>
    <w:rsid w:val="002C5558"/>
    <w:rsid w:val="002C55F4"/>
    <w:rsid w:val="002C5727"/>
    <w:rsid w:val="002C5842"/>
    <w:rsid w:val="002C591F"/>
    <w:rsid w:val="002C5C29"/>
    <w:rsid w:val="002C5D17"/>
    <w:rsid w:val="002C5DE9"/>
    <w:rsid w:val="002C5F5A"/>
    <w:rsid w:val="002C5FA6"/>
    <w:rsid w:val="002C610F"/>
    <w:rsid w:val="002C612F"/>
    <w:rsid w:val="002C61E2"/>
    <w:rsid w:val="002C6276"/>
    <w:rsid w:val="002C63AF"/>
    <w:rsid w:val="002C6C9F"/>
    <w:rsid w:val="002C6CAF"/>
    <w:rsid w:val="002C6CD8"/>
    <w:rsid w:val="002C6ED3"/>
    <w:rsid w:val="002C7026"/>
    <w:rsid w:val="002C704C"/>
    <w:rsid w:val="002C7091"/>
    <w:rsid w:val="002C71A9"/>
    <w:rsid w:val="002C71CB"/>
    <w:rsid w:val="002C7241"/>
    <w:rsid w:val="002C7762"/>
    <w:rsid w:val="002C7977"/>
    <w:rsid w:val="002C7AA6"/>
    <w:rsid w:val="002C7C00"/>
    <w:rsid w:val="002C7C33"/>
    <w:rsid w:val="002C7F41"/>
    <w:rsid w:val="002D01B6"/>
    <w:rsid w:val="002D01EE"/>
    <w:rsid w:val="002D01F8"/>
    <w:rsid w:val="002D0211"/>
    <w:rsid w:val="002D02D7"/>
    <w:rsid w:val="002D0655"/>
    <w:rsid w:val="002D0922"/>
    <w:rsid w:val="002D0B0A"/>
    <w:rsid w:val="002D0B0D"/>
    <w:rsid w:val="002D0CC2"/>
    <w:rsid w:val="002D0D7C"/>
    <w:rsid w:val="002D0D9F"/>
    <w:rsid w:val="002D100E"/>
    <w:rsid w:val="002D1166"/>
    <w:rsid w:val="002D12D2"/>
    <w:rsid w:val="002D12F9"/>
    <w:rsid w:val="002D12FF"/>
    <w:rsid w:val="002D13B3"/>
    <w:rsid w:val="002D17F4"/>
    <w:rsid w:val="002D18A8"/>
    <w:rsid w:val="002D19AA"/>
    <w:rsid w:val="002D1AEB"/>
    <w:rsid w:val="002D1D98"/>
    <w:rsid w:val="002D1E86"/>
    <w:rsid w:val="002D1FB3"/>
    <w:rsid w:val="002D20FC"/>
    <w:rsid w:val="002D2601"/>
    <w:rsid w:val="002D263C"/>
    <w:rsid w:val="002D272E"/>
    <w:rsid w:val="002D27BF"/>
    <w:rsid w:val="002D2945"/>
    <w:rsid w:val="002D29A1"/>
    <w:rsid w:val="002D2E72"/>
    <w:rsid w:val="002D2F2D"/>
    <w:rsid w:val="002D2F89"/>
    <w:rsid w:val="002D2FF2"/>
    <w:rsid w:val="002D2FFB"/>
    <w:rsid w:val="002D30AF"/>
    <w:rsid w:val="002D31EC"/>
    <w:rsid w:val="002D3398"/>
    <w:rsid w:val="002D33C2"/>
    <w:rsid w:val="002D35EE"/>
    <w:rsid w:val="002D3669"/>
    <w:rsid w:val="002D383C"/>
    <w:rsid w:val="002D3855"/>
    <w:rsid w:val="002D3856"/>
    <w:rsid w:val="002D3A15"/>
    <w:rsid w:val="002D3BCD"/>
    <w:rsid w:val="002D3C17"/>
    <w:rsid w:val="002D3C5F"/>
    <w:rsid w:val="002D3CB4"/>
    <w:rsid w:val="002D3CD7"/>
    <w:rsid w:val="002D3E31"/>
    <w:rsid w:val="002D3F67"/>
    <w:rsid w:val="002D4159"/>
    <w:rsid w:val="002D4240"/>
    <w:rsid w:val="002D4277"/>
    <w:rsid w:val="002D4340"/>
    <w:rsid w:val="002D45B1"/>
    <w:rsid w:val="002D45CE"/>
    <w:rsid w:val="002D48D9"/>
    <w:rsid w:val="002D49C3"/>
    <w:rsid w:val="002D4A18"/>
    <w:rsid w:val="002D4B77"/>
    <w:rsid w:val="002D4C1A"/>
    <w:rsid w:val="002D4C82"/>
    <w:rsid w:val="002D4CAD"/>
    <w:rsid w:val="002D50E5"/>
    <w:rsid w:val="002D5100"/>
    <w:rsid w:val="002D5110"/>
    <w:rsid w:val="002D5125"/>
    <w:rsid w:val="002D52D1"/>
    <w:rsid w:val="002D5335"/>
    <w:rsid w:val="002D53E4"/>
    <w:rsid w:val="002D544A"/>
    <w:rsid w:val="002D54E1"/>
    <w:rsid w:val="002D56F5"/>
    <w:rsid w:val="002D5732"/>
    <w:rsid w:val="002D5740"/>
    <w:rsid w:val="002D58DB"/>
    <w:rsid w:val="002D591B"/>
    <w:rsid w:val="002D5A75"/>
    <w:rsid w:val="002D5B0B"/>
    <w:rsid w:val="002D5B23"/>
    <w:rsid w:val="002D5B38"/>
    <w:rsid w:val="002D5BE8"/>
    <w:rsid w:val="002D5C9C"/>
    <w:rsid w:val="002D5C9D"/>
    <w:rsid w:val="002D5D92"/>
    <w:rsid w:val="002D5EA5"/>
    <w:rsid w:val="002D5FB7"/>
    <w:rsid w:val="002D5FD7"/>
    <w:rsid w:val="002D6180"/>
    <w:rsid w:val="002D6662"/>
    <w:rsid w:val="002D6A96"/>
    <w:rsid w:val="002D6ABD"/>
    <w:rsid w:val="002D6C89"/>
    <w:rsid w:val="002D6CED"/>
    <w:rsid w:val="002D6D87"/>
    <w:rsid w:val="002D7112"/>
    <w:rsid w:val="002D7137"/>
    <w:rsid w:val="002D7146"/>
    <w:rsid w:val="002D716C"/>
    <w:rsid w:val="002D71D7"/>
    <w:rsid w:val="002D7493"/>
    <w:rsid w:val="002D7553"/>
    <w:rsid w:val="002D760D"/>
    <w:rsid w:val="002D7659"/>
    <w:rsid w:val="002D769B"/>
    <w:rsid w:val="002D785C"/>
    <w:rsid w:val="002D785D"/>
    <w:rsid w:val="002D787C"/>
    <w:rsid w:val="002D78F4"/>
    <w:rsid w:val="002D7941"/>
    <w:rsid w:val="002D798C"/>
    <w:rsid w:val="002D79E4"/>
    <w:rsid w:val="002D7B23"/>
    <w:rsid w:val="002D7BD0"/>
    <w:rsid w:val="002D7C31"/>
    <w:rsid w:val="002E0017"/>
    <w:rsid w:val="002E0110"/>
    <w:rsid w:val="002E01CE"/>
    <w:rsid w:val="002E0328"/>
    <w:rsid w:val="002E0509"/>
    <w:rsid w:val="002E0977"/>
    <w:rsid w:val="002E09F4"/>
    <w:rsid w:val="002E0AAD"/>
    <w:rsid w:val="002E0BBF"/>
    <w:rsid w:val="002E0CA0"/>
    <w:rsid w:val="002E0D82"/>
    <w:rsid w:val="002E0DBC"/>
    <w:rsid w:val="002E0F0E"/>
    <w:rsid w:val="002E0F48"/>
    <w:rsid w:val="002E101D"/>
    <w:rsid w:val="002E1092"/>
    <w:rsid w:val="002E11CF"/>
    <w:rsid w:val="002E12D7"/>
    <w:rsid w:val="002E14F7"/>
    <w:rsid w:val="002E1925"/>
    <w:rsid w:val="002E1A36"/>
    <w:rsid w:val="002E1B41"/>
    <w:rsid w:val="002E1CE2"/>
    <w:rsid w:val="002E1CFE"/>
    <w:rsid w:val="002E1E14"/>
    <w:rsid w:val="002E1F91"/>
    <w:rsid w:val="002E2034"/>
    <w:rsid w:val="002E2301"/>
    <w:rsid w:val="002E23E2"/>
    <w:rsid w:val="002E2593"/>
    <w:rsid w:val="002E2710"/>
    <w:rsid w:val="002E288D"/>
    <w:rsid w:val="002E28BC"/>
    <w:rsid w:val="002E2A03"/>
    <w:rsid w:val="002E2ABB"/>
    <w:rsid w:val="002E2AFE"/>
    <w:rsid w:val="002E2B1B"/>
    <w:rsid w:val="002E2C20"/>
    <w:rsid w:val="002E2D21"/>
    <w:rsid w:val="002E2E26"/>
    <w:rsid w:val="002E2F33"/>
    <w:rsid w:val="002E31D3"/>
    <w:rsid w:val="002E3225"/>
    <w:rsid w:val="002E3259"/>
    <w:rsid w:val="002E3492"/>
    <w:rsid w:val="002E3787"/>
    <w:rsid w:val="002E378C"/>
    <w:rsid w:val="002E38A7"/>
    <w:rsid w:val="002E38F3"/>
    <w:rsid w:val="002E3AA0"/>
    <w:rsid w:val="002E3B00"/>
    <w:rsid w:val="002E3B63"/>
    <w:rsid w:val="002E3B96"/>
    <w:rsid w:val="002E3D49"/>
    <w:rsid w:val="002E3D4C"/>
    <w:rsid w:val="002E3D7E"/>
    <w:rsid w:val="002E3E40"/>
    <w:rsid w:val="002E3E97"/>
    <w:rsid w:val="002E402C"/>
    <w:rsid w:val="002E41BB"/>
    <w:rsid w:val="002E4266"/>
    <w:rsid w:val="002E43D1"/>
    <w:rsid w:val="002E4715"/>
    <w:rsid w:val="002E4763"/>
    <w:rsid w:val="002E48D2"/>
    <w:rsid w:val="002E48D7"/>
    <w:rsid w:val="002E4ADD"/>
    <w:rsid w:val="002E4BE9"/>
    <w:rsid w:val="002E4CC3"/>
    <w:rsid w:val="002E4DCD"/>
    <w:rsid w:val="002E51B6"/>
    <w:rsid w:val="002E52E8"/>
    <w:rsid w:val="002E5301"/>
    <w:rsid w:val="002E53A9"/>
    <w:rsid w:val="002E563A"/>
    <w:rsid w:val="002E56AA"/>
    <w:rsid w:val="002E5872"/>
    <w:rsid w:val="002E5C44"/>
    <w:rsid w:val="002E5C81"/>
    <w:rsid w:val="002E5D00"/>
    <w:rsid w:val="002E5DF2"/>
    <w:rsid w:val="002E63F8"/>
    <w:rsid w:val="002E649B"/>
    <w:rsid w:val="002E6522"/>
    <w:rsid w:val="002E65E3"/>
    <w:rsid w:val="002E65F0"/>
    <w:rsid w:val="002E65F7"/>
    <w:rsid w:val="002E694E"/>
    <w:rsid w:val="002E69B8"/>
    <w:rsid w:val="002E6CA6"/>
    <w:rsid w:val="002E7215"/>
    <w:rsid w:val="002E72E6"/>
    <w:rsid w:val="002E7323"/>
    <w:rsid w:val="002E738A"/>
    <w:rsid w:val="002E7419"/>
    <w:rsid w:val="002E741F"/>
    <w:rsid w:val="002E747C"/>
    <w:rsid w:val="002E7519"/>
    <w:rsid w:val="002E7C52"/>
    <w:rsid w:val="002E7C55"/>
    <w:rsid w:val="002E7D32"/>
    <w:rsid w:val="002E7EA2"/>
    <w:rsid w:val="002E7F9F"/>
    <w:rsid w:val="002F004F"/>
    <w:rsid w:val="002F0065"/>
    <w:rsid w:val="002F0074"/>
    <w:rsid w:val="002F007F"/>
    <w:rsid w:val="002F00B7"/>
    <w:rsid w:val="002F0110"/>
    <w:rsid w:val="002F02CD"/>
    <w:rsid w:val="002F0354"/>
    <w:rsid w:val="002F0457"/>
    <w:rsid w:val="002F07D2"/>
    <w:rsid w:val="002F07FE"/>
    <w:rsid w:val="002F0B82"/>
    <w:rsid w:val="002F0D1B"/>
    <w:rsid w:val="002F0D55"/>
    <w:rsid w:val="002F0DBD"/>
    <w:rsid w:val="002F0E47"/>
    <w:rsid w:val="002F10C5"/>
    <w:rsid w:val="002F1442"/>
    <w:rsid w:val="002F1654"/>
    <w:rsid w:val="002F16EB"/>
    <w:rsid w:val="002F1715"/>
    <w:rsid w:val="002F1772"/>
    <w:rsid w:val="002F1841"/>
    <w:rsid w:val="002F1951"/>
    <w:rsid w:val="002F1B89"/>
    <w:rsid w:val="002F1D16"/>
    <w:rsid w:val="002F1EB3"/>
    <w:rsid w:val="002F1FDA"/>
    <w:rsid w:val="002F1FE2"/>
    <w:rsid w:val="002F208B"/>
    <w:rsid w:val="002F224D"/>
    <w:rsid w:val="002F2400"/>
    <w:rsid w:val="002F24B2"/>
    <w:rsid w:val="002F25C2"/>
    <w:rsid w:val="002F2705"/>
    <w:rsid w:val="002F2776"/>
    <w:rsid w:val="002F2A3D"/>
    <w:rsid w:val="002F2D7A"/>
    <w:rsid w:val="002F2E01"/>
    <w:rsid w:val="002F301B"/>
    <w:rsid w:val="002F31E2"/>
    <w:rsid w:val="002F322D"/>
    <w:rsid w:val="002F3237"/>
    <w:rsid w:val="002F333D"/>
    <w:rsid w:val="002F33AC"/>
    <w:rsid w:val="002F35CC"/>
    <w:rsid w:val="002F35DF"/>
    <w:rsid w:val="002F35E0"/>
    <w:rsid w:val="002F3768"/>
    <w:rsid w:val="002F3947"/>
    <w:rsid w:val="002F3965"/>
    <w:rsid w:val="002F39BF"/>
    <w:rsid w:val="002F3A52"/>
    <w:rsid w:val="002F3AA0"/>
    <w:rsid w:val="002F3C20"/>
    <w:rsid w:val="002F3DD6"/>
    <w:rsid w:val="002F3E0E"/>
    <w:rsid w:val="002F3EC3"/>
    <w:rsid w:val="002F427B"/>
    <w:rsid w:val="002F42D7"/>
    <w:rsid w:val="002F4318"/>
    <w:rsid w:val="002F45B8"/>
    <w:rsid w:val="002F4632"/>
    <w:rsid w:val="002F4A70"/>
    <w:rsid w:val="002F4B2E"/>
    <w:rsid w:val="002F4C29"/>
    <w:rsid w:val="002F4D07"/>
    <w:rsid w:val="002F4D5E"/>
    <w:rsid w:val="002F4DC8"/>
    <w:rsid w:val="002F4DC9"/>
    <w:rsid w:val="002F4E57"/>
    <w:rsid w:val="002F4F94"/>
    <w:rsid w:val="002F5068"/>
    <w:rsid w:val="002F5268"/>
    <w:rsid w:val="002F531B"/>
    <w:rsid w:val="002F5367"/>
    <w:rsid w:val="002F53AF"/>
    <w:rsid w:val="002F554A"/>
    <w:rsid w:val="002F56ED"/>
    <w:rsid w:val="002F58F5"/>
    <w:rsid w:val="002F59CE"/>
    <w:rsid w:val="002F5AAC"/>
    <w:rsid w:val="002F5AD7"/>
    <w:rsid w:val="002F5CA6"/>
    <w:rsid w:val="002F5CB9"/>
    <w:rsid w:val="002F5E28"/>
    <w:rsid w:val="002F5E52"/>
    <w:rsid w:val="002F6154"/>
    <w:rsid w:val="002F62A6"/>
    <w:rsid w:val="002F62AD"/>
    <w:rsid w:val="002F6356"/>
    <w:rsid w:val="002F6499"/>
    <w:rsid w:val="002F6593"/>
    <w:rsid w:val="002F6601"/>
    <w:rsid w:val="002F6785"/>
    <w:rsid w:val="002F6959"/>
    <w:rsid w:val="002F6AFB"/>
    <w:rsid w:val="002F6B95"/>
    <w:rsid w:val="002F6EED"/>
    <w:rsid w:val="002F707B"/>
    <w:rsid w:val="002F7156"/>
    <w:rsid w:val="002F716C"/>
    <w:rsid w:val="002F72D7"/>
    <w:rsid w:val="002F7397"/>
    <w:rsid w:val="002F73B2"/>
    <w:rsid w:val="002F754F"/>
    <w:rsid w:val="002F757E"/>
    <w:rsid w:val="002F778A"/>
    <w:rsid w:val="002F77B5"/>
    <w:rsid w:val="002F7833"/>
    <w:rsid w:val="002F78A1"/>
    <w:rsid w:val="002F78E5"/>
    <w:rsid w:val="002F795D"/>
    <w:rsid w:val="002F7A00"/>
    <w:rsid w:val="002F7B19"/>
    <w:rsid w:val="002F7F83"/>
    <w:rsid w:val="002F7FC9"/>
    <w:rsid w:val="00300020"/>
    <w:rsid w:val="003000D2"/>
    <w:rsid w:val="003001F3"/>
    <w:rsid w:val="003003F6"/>
    <w:rsid w:val="003004D7"/>
    <w:rsid w:val="0030056B"/>
    <w:rsid w:val="00300701"/>
    <w:rsid w:val="00300774"/>
    <w:rsid w:val="0030080B"/>
    <w:rsid w:val="003008C1"/>
    <w:rsid w:val="0030095B"/>
    <w:rsid w:val="00300A25"/>
    <w:rsid w:val="00300B0A"/>
    <w:rsid w:val="00300C7B"/>
    <w:rsid w:val="00300D51"/>
    <w:rsid w:val="00300D77"/>
    <w:rsid w:val="00300E14"/>
    <w:rsid w:val="0030101A"/>
    <w:rsid w:val="00301231"/>
    <w:rsid w:val="00301285"/>
    <w:rsid w:val="003013C6"/>
    <w:rsid w:val="00301424"/>
    <w:rsid w:val="00301440"/>
    <w:rsid w:val="003014A8"/>
    <w:rsid w:val="003015DD"/>
    <w:rsid w:val="0030179A"/>
    <w:rsid w:val="003017B2"/>
    <w:rsid w:val="003017E2"/>
    <w:rsid w:val="0030185E"/>
    <w:rsid w:val="003019AA"/>
    <w:rsid w:val="00301A19"/>
    <w:rsid w:val="00301B34"/>
    <w:rsid w:val="00301C6D"/>
    <w:rsid w:val="00301D99"/>
    <w:rsid w:val="00301DA3"/>
    <w:rsid w:val="00301DE1"/>
    <w:rsid w:val="00301EA2"/>
    <w:rsid w:val="00302272"/>
    <w:rsid w:val="0030231B"/>
    <w:rsid w:val="0030233B"/>
    <w:rsid w:val="00302342"/>
    <w:rsid w:val="003023AC"/>
    <w:rsid w:val="003023D0"/>
    <w:rsid w:val="0030244F"/>
    <w:rsid w:val="0030264F"/>
    <w:rsid w:val="00302651"/>
    <w:rsid w:val="00302926"/>
    <w:rsid w:val="003029D9"/>
    <w:rsid w:val="00302B04"/>
    <w:rsid w:val="00302BC6"/>
    <w:rsid w:val="00302CEB"/>
    <w:rsid w:val="00302F14"/>
    <w:rsid w:val="00302F3F"/>
    <w:rsid w:val="00303266"/>
    <w:rsid w:val="003032AA"/>
    <w:rsid w:val="00303479"/>
    <w:rsid w:val="003034C8"/>
    <w:rsid w:val="00303550"/>
    <w:rsid w:val="00303557"/>
    <w:rsid w:val="0030375D"/>
    <w:rsid w:val="003037AA"/>
    <w:rsid w:val="003037AD"/>
    <w:rsid w:val="003039B7"/>
    <w:rsid w:val="00303A17"/>
    <w:rsid w:val="00303A74"/>
    <w:rsid w:val="00303B5D"/>
    <w:rsid w:val="00303EC9"/>
    <w:rsid w:val="00303F1C"/>
    <w:rsid w:val="00303F30"/>
    <w:rsid w:val="003041EB"/>
    <w:rsid w:val="0030420B"/>
    <w:rsid w:val="00304237"/>
    <w:rsid w:val="00304327"/>
    <w:rsid w:val="003043DA"/>
    <w:rsid w:val="0030441B"/>
    <w:rsid w:val="0030455E"/>
    <w:rsid w:val="0030473C"/>
    <w:rsid w:val="00304747"/>
    <w:rsid w:val="00304767"/>
    <w:rsid w:val="0030493B"/>
    <w:rsid w:val="00304AE8"/>
    <w:rsid w:val="00304AE9"/>
    <w:rsid w:val="00304D89"/>
    <w:rsid w:val="00304EDA"/>
    <w:rsid w:val="0030521B"/>
    <w:rsid w:val="00305247"/>
    <w:rsid w:val="0030532D"/>
    <w:rsid w:val="00305336"/>
    <w:rsid w:val="0030546B"/>
    <w:rsid w:val="00305534"/>
    <w:rsid w:val="0030569F"/>
    <w:rsid w:val="003057FB"/>
    <w:rsid w:val="00305BA7"/>
    <w:rsid w:val="00305ED0"/>
    <w:rsid w:val="00305F4E"/>
    <w:rsid w:val="003061BE"/>
    <w:rsid w:val="003062FF"/>
    <w:rsid w:val="00306528"/>
    <w:rsid w:val="00306533"/>
    <w:rsid w:val="00306537"/>
    <w:rsid w:val="00306621"/>
    <w:rsid w:val="00306782"/>
    <w:rsid w:val="003067D1"/>
    <w:rsid w:val="00306827"/>
    <w:rsid w:val="00306A9C"/>
    <w:rsid w:val="00306C2B"/>
    <w:rsid w:val="00306C58"/>
    <w:rsid w:val="00306D9D"/>
    <w:rsid w:val="00306DF5"/>
    <w:rsid w:val="00307019"/>
    <w:rsid w:val="0030721C"/>
    <w:rsid w:val="00307439"/>
    <w:rsid w:val="003074E9"/>
    <w:rsid w:val="003074FC"/>
    <w:rsid w:val="0030753A"/>
    <w:rsid w:val="00307583"/>
    <w:rsid w:val="003075C9"/>
    <w:rsid w:val="003076D6"/>
    <w:rsid w:val="0030775A"/>
    <w:rsid w:val="00307761"/>
    <w:rsid w:val="0030776C"/>
    <w:rsid w:val="003079DD"/>
    <w:rsid w:val="00307BA4"/>
    <w:rsid w:val="00310049"/>
    <w:rsid w:val="0031010B"/>
    <w:rsid w:val="00310122"/>
    <w:rsid w:val="003101ED"/>
    <w:rsid w:val="003101F7"/>
    <w:rsid w:val="00310223"/>
    <w:rsid w:val="00310256"/>
    <w:rsid w:val="00310315"/>
    <w:rsid w:val="003104E3"/>
    <w:rsid w:val="0031066F"/>
    <w:rsid w:val="00310774"/>
    <w:rsid w:val="003107A4"/>
    <w:rsid w:val="00310855"/>
    <w:rsid w:val="00310887"/>
    <w:rsid w:val="003108C5"/>
    <w:rsid w:val="003108C8"/>
    <w:rsid w:val="00310991"/>
    <w:rsid w:val="00310AA5"/>
    <w:rsid w:val="00310BDA"/>
    <w:rsid w:val="00310D90"/>
    <w:rsid w:val="00310F4E"/>
    <w:rsid w:val="00310F66"/>
    <w:rsid w:val="00310FC0"/>
    <w:rsid w:val="00311020"/>
    <w:rsid w:val="0031130A"/>
    <w:rsid w:val="00311378"/>
    <w:rsid w:val="003114AD"/>
    <w:rsid w:val="0031181E"/>
    <w:rsid w:val="00311A65"/>
    <w:rsid w:val="00311ADA"/>
    <w:rsid w:val="00311B54"/>
    <w:rsid w:val="00311C98"/>
    <w:rsid w:val="00311CE1"/>
    <w:rsid w:val="00311EB6"/>
    <w:rsid w:val="00311FFF"/>
    <w:rsid w:val="00312073"/>
    <w:rsid w:val="0031217F"/>
    <w:rsid w:val="00312280"/>
    <w:rsid w:val="00312322"/>
    <w:rsid w:val="00312338"/>
    <w:rsid w:val="003125FB"/>
    <w:rsid w:val="003126FF"/>
    <w:rsid w:val="0031288E"/>
    <w:rsid w:val="003128A1"/>
    <w:rsid w:val="00312A96"/>
    <w:rsid w:val="00312AD8"/>
    <w:rsid w:val="00312D6E"/>
    <w:rsid w:val="00312D86"/>
    <w:rsid w:val="00313005"/>
    <w:rsid w:val="003131DE"/>
    <w:rsid w:val="00313352"/>
    <w:rsid w:val="0031353B"/>
    <w:rsid w:val="003135EF"/>
    <w:rsid w:val="00313606"/>
    <w:rsid w:val="0031365E"/>
    <w:rsid w:val="00313664"/>
    <w:rsid w:val="00313685"/>
    <w:rsid w:val="003136B3"/>
    <w:rsid w:val="0031382B"/>
    <w:rsid w:val="00313959"/>
    <w:rsid w:val="00313AD4"/>
    <w:rsid w:val="00313AE4"/>
    <w:rsid w:val="00313B79"/>
    <w:rsid w:val="00313C07"/>
    <w:rsid w:val="00313D3E"/>
    <w:rsid w:val="00313DA5"/>
    <w:rsid w:val="00314119"/>
    <w:rsid w:val="0031422B"/>
    <w:rsid w:val="003145DE"/>
    <w:rsid w:val="00314683"/>
    <w:rsid w:val="0031471E"/>
    <w:rsid w:val="00314739"/>
    <w:rsid w:val="00314768"/>
    <w:rsid w:val="003148A2"/>
    <w:rsid w:val="003148AE"/>
    <w:rsid w:val="00314934"/>
    <w:rsid w:val="0031494A"/>
    <w:rsid w:val="0031496B"/>
    <w:rsid w:val="00314AAF"/>
    <w:rsid w:val="00314ABE"/>
    <w:rsid w:val="00314C4A"/>
    <w:rsid w:val="00314DD1"/>
    <w:rsid w:val="00314EAC"/>
    <w:rsid w:val="00315225"/>
    <w:rsid w:val="0031523C"/>
    <w:rsid w:val="003153A5"/>
    <w:rsid w:val="003153D7"/>
    <w:rsid w:val="003154EE"/>
    <w:rsid w:val="0031559E"/>
    <w:rsid w:val="003158FB"/>
    <w:rsid w:val="0031596B"/>
    <w:rsid w:val="00315C16"/>
    <w:rsid w:val="00315DAC"/>
    <w:rsid w:val="00315DC3"/>
    <w:rsid w:val="00315E4C"/>
    <w:rsid w:val="00315E82"/>
    <w:rsid w:val="00315ED2"/>
    <w:rsid w:val="00315F34"/>
    <w:rsid w:val="00315F3C"/>
    <w:rsid w:val="00315F51"/>
    <w:rsid w:val="00316175"/>
    <w:rsid w:val="003161F8"/>
    <w:rsid w:val="00316259"/>
    <w:rsid w:val="003163B5"/>
    <w:rsid w:val="0031646F"/>
    <w:rsid w:val="00316530"/>
    <w:rsid w:val="0031663D"/>
    <w:rsid w:val="003167B2"/>
    <w:rsid w:val="00316853"/>
    <w:rsid w:val="0031698A"/>
    <w:rsid w:val="00316B86"/>
    <w:rsid w:val="00316D02"/>
    <w:rsid w:val="00316D2D"/>
    <w:rsid w:val="00317044"/>
    <w:rsid w:val="0031709B"/>
    <w:rsid w:val="003172E7"/>
    <w:rsid w:val="00317B5E"/>
    <w:rsid w:val="00317C8B"/>
    <w:rsid w:val="00317CE1"/>
    <w:rsid w:val="00317E02"/>
    <w:rsid w:val="00320099"/>
    <w:rsid w:val="0032015A"/>
    <w:rsid w:val="003202CC"/>
    <w:rsid w:val="0032034C"/>
    <w:rsid w:val="003204DB"/>
    <w:rsid w:val="00320682"/>
    <w:rsid w:val="00320826"/>
    <w:rsid w:val="0032088B"/>
    <w:rsid w:val="00320A81"/>
    <w:rsid w:val="00320A92"/>
    <w:rsid w:val="00320B14"/>
    <w:rsid w:val="00320D8E"/>
    <w:rsid w:val="00320E46"/>
    <w:rsid w:val="00321375"/>
    <w:rsid w:val="00321420"/>
    <w:rsid w:val="003215F9"/>
    <w:rsid w:val="00321912"/>
    <w:rsid w:val="00321CE7"/>
    <w:rsid w:val="00321D0C"/>
    <w:rsid w:val="00321E1B"/>
    <w:rsid w:val="00321E22"/>
    <w:rsid w:val="003220E0"/>
    <w:rsid w:val="003223FC"/>
    <w:rsid w:val="00322440"/>
    <w:rsid w:val="00322665"/>
    <w:rsid w:val="00322815"/>
    <w:rsid w:val="003228A5"/>
    <w:rsid w:val="00322930"/>
    <w:rsid w:val="00322992"/>
    <w:rsid w:val="00322A86"/>
    <w:rsid w:val="00322B5C"/>
    <w:rsid w:val="00322BC0"/>
    <w:rsid w:val="00322CB1"/>
    <w:rsid w:val="00322EAA"/>
    <w:rsid w:val="00322FF0"/>
    <w:rsid w:val="00323281"/>
    <w:rsid w:val="00323327"/>
    <w:rsid w:val="003234FD"/>
    <w:rsid w:val="0032377B"/>
    <w:rsid w:val="00323C61"/>
    <w:rsid w:val="00323CE5"/>
    <w:rsid w:val="00323D74"/>
    <w:rsid w:val="00323DAD"/>
    <w:rsid w:val="00323E03"/>
    <w:rsid w:val="00323F8E"/>
    <w:rsid w:val="00324019"/>
    <w:rsid w:val="003240E8"/>
    <w:rsid w:val="00324160"/>
    <w:rsid w:val="0032451C"/>
    <w:rsid w:val="0032457A"/>
    <w:rsid w:val="00324606"/>
    <w:rsid w:val="00324A0C"/>
    <w:rsid w:val="00324D96"/>
    <w:rsid w:val="0032510D"/>
    <w:rsid w:val="003251A3"/>
    <w:rsid w:val="003252C7"/>
    <w:rsid w:val="00325383"/>
    <w:rsid w:val="0032550B"/>
    <w:rsid w:val="00325B70"/>
    <w:rsid w:val="00325C75"/>
    <w:rsid w:val="00325DF8"/>
    <w:rsid w:val="00325F76"/>
    <w:rsid w:val="00325FB3"/>
    <w:rsid w:val="003260BE"/>
    <w:rsid w:val="00326113"/>
    <w:rsid w:val="0032625E"/>
    <w:rsid w:val="003262B5"/>
    <w:rsid w:val="003262E2"/>
    <w:rsid w:val="0032649B"/>
    <w:rsid w:val="003264AD"/>
    <w:rsid w:val="00326553"/>
    <w:rsid w:val="00326629"/>
    <w:rsid w:val="0032679A"/>
    <w:rsid w:val="003267E1"/>
    <w:rsid w:val="003268EE"/>
    <w:rsid w:val="003269EB"/>
    <w:rsid w:val="00326A30"/>
    <w:rsid w:val="00326BA1"/>
    <w:rsid w:val="00326CEF"/>
    <w:rsid w:val="00326E17"/>
    <w:rsid w:val="0032717A"/>
    <w:rsid w:val="00327421"/>
    <w:rsid w:val="003275CB"/>
    <w:rsid w:val="003275D3"/>
    <w:rsid w:val="0032765E"/>
    <w:rsid w:val="0032768A"/>
    <w:rsid w:val="00327886"/>
    <w:rsid w:val="00327A00"/>
    <w:rsid w:val="00327AF5"/>
    <w:rsid w:val="00327B72"/>
    <w:rsid w:val="00327C69"/>
    <w:rsid w:val="00327C94"/>
    <w:rsid w:val="00327D43"/>
    <w:rsid w:val="00327DE0"/>
    <w:rsid w:val="00327FC3"/>
    <w:rsid w:val="003300C0"/>
    <w:rsid w:val="00330234"/>
    <w:rsid w:val="00330240"/>
    <w:rsid w:val="00330805"/>
    <w:rsid w:val="003308C2"/>
    <w:rsid w:val="0033094E"/>
    <w:rsid w:val="00330A2F"/>
    <w:rsid w:val="00330A3A"/>
    <w:rsid w:val="00330B8D"/>
    <w:rsid w:val="00330BE7"/>
    <w:rsid w:val="00330C8D"/>
    <w:rsid w:val="003310B7"/>
    <w:rsid w:val="00331187"/>
    <w:rsid w:val="003311E5"/>
    <w:rsid w:val="00331230"/>
    <w:rsid w:val="003312FF"/>
    <w:rsid w:val="0033161E"/>
    <w:rsid w:val="00331631"/>
    <w:rsid w:val="00331719"/>
    <w:rsid w:val="003319AE"/>
    <w:rsid w:val="003319DA"/>
    <w:rsid w:val="00331A28"/>
    <w:rsid w:val="00331AA4"/>
    <w:rsid w:val="00331BA2"/>
    <w:rsid w:val="00331CCC"/>
    <w:rsid w:val="00331CD2"/>
    <w:rsid w:val="00331D00"/>
    <w:rsid w:val="00331DA1"/>
    <w:rsid w:val="00331DAB"/>
    <w:rsid w:val="00331FEC"/>
    <w:rsid w:val="00332022"/>
    <w:rsid w:val="003320D0"/>
    <w:rsid w:val="003320FB"/>
    <w:rsid w:val="00332106"/>
    <w:rsid w:val="00332116"/>
    <w:rsid w:val="003322D9"/>
    <w:rsid w:val="00332364"/>
    <w:rsid w:val="003324DD"/>
    <w:rsid w:val="00332530"/>
    <w:rsid w:val="00332549"/>
    <w:rsid w:val="0033262C"/>
    <w:rsid w:val="003326D7"/>
    <w:rsid w:val="0033287E"/>
    <w:rsid w:val="00332921"/>
    <w:rsid w:val="0033295B"/>
    <w:rsid w:val="00332D07"/>
    <w:rsid w:val="00332EBD"/>
    <w:rsid w:val="00333115"/>
    <w:rsid w:val="003334FC"/>
    <w:rsid w:val="00333608"/>
    <w:rsid w:val="00333739"/>
    <w:rsid w:val="003337A1"/>
    <w:rsid w:val="003338B0"/>
    <w:rsid w:val="003338BF"/>
    <w:rsid w:val="003338CF"/>
    <w:rsid w:val="003339FF"/>
    <w:rsid w:val="00333D14"/>
    <w:rsid w:val="00333F73"/>
    <w:rsid w:val="0033403B"/>
    <w:rsid w:val="0033406F"/>
    <w:rsid w:val="003340F2"/>
    <w:rsid w:val="0033415D"/>
    <w:rsid w:val="003342BF"/>
    <w:rsid w:val="00334388"/>
    <w:rsid w:val="00334551"/>
    <w:rsid w:val="003346F2"/>
    <w:rsid w:val="0033479F"/>
    <w:rsid w:val="003347FF"/>
    <w:rsid w:val="00334936"/>
    <w:rsid w:val="003349CC"/>
    <w:rsid w:val="00334B25"/>
    <w:rsid w:val="00334C06"/>
    <w:rsid w:val="00334C42"/>
    <w:rsid w:val="00334C69"/>
    <w:rsid w:val="00334E69"/>
    <w:rsid w:val="00334EA9"/>
    <w:rsid w:val="00334F3A"/>
    <w:rsid w:val="00334F75"/>
    <w:rsid w:val="0033507E"/>
    <w:rsid w:val="003350FC"/>
    <w:rsid w:val="00335166"/>
    <w:rsid w:val="003351A2"/>
    <w:rsid w:val="0033528F"/>
    <w:rsid w:val="003352E6"/>
    <w:rsid w:val="00335311"/>
    <w:rsid w:val="0033532D"/>
    <w:rsid w:val="003353C7"/>
    <w:rsid w:val="003354C7"/>
    <w:rsid w:val="00335592"/>
    <w:rsid w:val="003355B7"/>
    <w:rsid w:val="00335642"/>
    <w:rsid w:val="003357ED"/>
    <w:rsid w:val="00335898"/>
    <w:rsid w:val="00335AA2"/>
    <w:rsid w:val="00335AFF"/>
    <w:rsid w:val="00335BD0"/>
    <w:rsid w:val="00335D73"/>
    <w:rsid w:val="00335F5F"/>
    <w:rsid w:val="0033626B"/>
    <w:rsid w:val="00336409"/>
    <w:rsid w:val="003366DA"/>
    <w:rsid w:val="00336957"/>
    <w:rsid w:val="00336A35"/>
    <w:rsid w:val="00336A6E"/>
    <w:rsid w:val="00336C57"/>
    <w:rsid w:val="003370CF"/>
    <w:rsid w:val="003373B5"/>
    <w:rsid w:val="00337606"/>
    <w:rsid w:val="00337782"/>
    <w:rsid w:val="00337B59"/>
    <w:rsid w:val="00337BDD"/>
    <w:rsid w:val="00337DE3"/>
    <w:rsid w:val="003401D1"/>
    <w:rsid w:val="00340544"/>
    <w:rsid w:val="0034063B"/>
    <w:rsid w:val="0034073B"/>
    <w:rsid w:val="003407F6"/>
    <w:rsid w:val="0034085C"/>
    <w:rsid w:val="003408B2"/>
    <w:rsid w:val="00340979"/>
    <w:rsid w:val="003409E8"/>
    <w:rsid w:val="00340A13"/>
    <w:rsid w:val="00340BDA"/>
    <w:rsid w:val="00340CAC"/>
    <w:rsid w:val="00340CBE"/>
    <w:rsid w:val="00340CC5"/>
    <w:rsid w:val="00340E48"/>
    <w:rsid w:val="00340EB8"/>
    <w:rsid w:val="003410CA"/>
    <w:rsid w:val="003411B4"/>
    <w:rsid w:val="00341428"/>
    <w:rsid w:val="0034147C"/>
    <w:rsid w:val="00341480"/>
    <w:rsid w:val="003414E2"/>
    <w:rsid w:val="00341660"/>
    <w:rsid w:val="003417AA"/>
    <w:rsid w:val="003418AC"/>
    <w:rsid w:val="003419ED"/>
    <w:rsid w:val="00341AB7"/>
    <w:rsid w:val="00341B95"/>
    <w:rsid w:val="00341BBE"/>
    <w:rsid w:val="00341C67"/>
    <w:rsid w:val="00341EE5"/>
    <w:rsid w:val="00341F40"/>
    <w:rsid w:val="003421B2"/>
    <w:rsid w:val="003422AE"/>
    <w:rsid w:val="003422C7"/>
    <w:rsid w:val="0034277C"/>
    <w:rsid w:val="00342833"/>
    <w:rsid w:val="00342977"/>
    <w:rsid w:val="00342AAF"/>
    <w:rsid w:val="00342B35"/>
    <w:rsid w:val="00342C2F"/>
    <w:rsid w:val="00342D03"/>
    <w:rsid w:val="00342E21"/>
    <w:rsid w:val="00342E87"/>
    <w:rsid w:val="003431A0"/>
    <w:rsid w:val="003431E0"/>
    <w:rsid w:val="003432E9"/>
    <w:rsid w:val="0034340C"/>
    <w:rsid w:val="0034343E"/>
    <w:rsid w:val="003434A5"/>
    <w:rsid w:val="00343605"/>
    <w:rsid w:val="00343667"/>
    <w:rsid w:val="00343B26"/>
    <w:rsid w:val="00343BF1"/>
    <w:rsid w:val="00343C2E"/>
    <w:rsid w:val="00343EC5"/>
    <w:rsid w:val="003441CB"/>
    <w:rsid w:val="0034424F"/>
    <w:rsid w:val="0034433A"/>
    <w:rsid w:val="00344376"/>
    <w:rsid w:val="00344470"/>
    <w:rsid w:val="003444E2"/>
    <w:rsid w:val="003445D4"/>
    <w:rsid w:val="003446E0"/>
    <w:rsid w:val="003447B0"/>
    <w:rsid w:val="003449F4"/>
    <w:rsid w:val="00344B88"/>
    <w:rsid w:val="00344C20"/>
    <w:rsid w:val="00344CE0"/>
    <w:rsid w:val="00344DE2"/>
    <w:rsid w:val="00344ECA"/>
    <w:rsid w:val="00344F28"/>
    <w:rsid w:val="00344F41"/>
    <w:rsid w:val="00344FDF"/>
    <w:rsid w:val="00345161"/>
    <w:rsid w:val="003452E0"/>
    <w:rsid w:val="0034530C"/>
    <w:rsid w:val="00345376"/>
    <w:rsid w:val="003454BB"/>
    <w:rsid w:val="003458DC"/>
    <w:rsid w:val="00345BCF"/>
    <w:rsid w:val="00345CE8"/>
    <w:rsid w:val="00345EC0"/>
    <w:rsid w:val="00345EC1"/>
    <w:rsid w:val="00345F1B"/>
    <w:rsid w:val="00345F42"/>
    <w:rsid w:val="00345F91"/>
    <w:rsid w:val="003460C6"/>
    <w:rsid w:val="003461F7"/>
    <w:rsid w:val="003461FD"/>
    <w:rsid w:val="003462F0"/>
    <w:rsid w:val="00346306"/>
    <w:rsid w:val="003463E4"/>
    <w:rsid w:val="003464FD"/>
    <w:rsid w:val="0034685C"/>
    <w:rsid w:val="00346878"/>
    <w:rsid w:val="00346904"/>
    <w:rsid w:val="00346A2D"/>
    <w:rsid w:val="00346B68"/>
    <w:rsid w:val="00346BAE"/>
    <w:rsid w:val="00346F57"/>
    <w:rsid w:val="003470EF"/>
    <w:rsid w:val="003471FA"/>
    <w:rsid w:val="003473CE"/>
    <w:rsid w:val="00347424"/>
    <w:rsid w:val="003474A6"/>
    <w:rsid w:val="00347A32"/>
    <w:rsid w:val="00347DD5"/>
    <w:rsid w:val="003501D8"/>
    <w:rsid w:val="003504AC"/>
    <w:rsid w:val="003506BD"/>
    <w:rsid w:val="003507E0"/>
    <w:rsid w:val="00350923"/>
    <w:rsid w:val="00350B0D"/>
    <w:rsid w:val="00350C11"/>
    <w:rsid w:val="00350C75"/>
    <w:rsid w:val="00350C95"/>
    <w:rsid w:val="00350CB1"/>
    <w:rsid w:val="00350F9C"/>
    <w:rsid w:val="00350FB2"/>
    <w:rsid w:val="00351017"/>
    <w:rsid w:val="0035106C"/>
    <w:rsid w:val="0035118A"/>
    <w:rsid w:val="003513BF"/>
    <w:rsid w:val="0035160F"/>
    <w:rsid w:val="00351684"/>
    <w:rsid w:val="003518B5"/>
    <w:rsid w:val="00351B27"/>
    <w:rsid w:val="00351DC9"/>
    <w:rsid w:val="003521F4"/>
    <w:rsid w:val="003522F2"/>
    <w:rsid w:val="003522F4"/>
    <w:rsid w:val="00352545"/>
    <w:rsid w:val="00352739"/>
    <w:rsid w:val="003528F9"/>
    <w:rsid w:val="00352ADD"/>
    <w:rsid w:val="00352C5E"/>
    <w:rsid w:val="00353005"/>
    <w:rsid w:val="0035348E"/>
    <w:rsid w:val="003534E4"/>
    <w:rsid w:val="003535C4"/>
    <w:rsid w:val="0035377B"/>
    <w:rsid w:val="0035379B"/>
    <w:rsid w:val="003537FA"/>
    <w:rsid w:val="00353AFF"/>
    <w:rsid w:val="00353B71"/>
    <w:rsid w:val="00353DED"/>
    <w:rsid w:val="00353E62"/>
    <w:rsid w:val="00353F09"/>
    <w:rsid w:val="00353F43"/>
    <w:rsid w:val="00354021"/>
    <w:rsid w:val="00354155"/>
    <w:rsid w:val="00354178"/>
    <w:rsid w:val="0035425E"/>
    <w:rsid w:val="0035431B"/>
    <w:rsid w:val="003544D6"/>
    <w:rsid w:val="003545D5"/>
    <w:rsid w:val="003546F6"/>
    <w:rsid w:val="003547AD"/>
    <w:rsid w:val="003549FA"/>
    <w:rsid w:val="00354D09"/>
    <w:rsid w:val="00354DDB"/>
    <w:rsid w:val="00355008"/>
    <w:rsid w:val="00355149"/>
    <w:rsid w:val="00355354"/>
    <w:rsid w:val="00355393"/>
    <w:rsid w:val="003553CE"/>
    <w:rsid w:val="003555EA"/>
    <w:rsid w:val="00355608"/>
    <w:rsid w:val="0035563D"/>
    <w:rsid w:val="003556A5"/>
    <w:rsid w:val="0035582A"/>
    <w:rsid w:val="00355957"/>
    <w:rsid w:val="00355968"/>
    <w:rsid w:val="00355B3D"/>
    <w:rsid w:val="00355B84"/>
    <w:rsid w:val="00355B9C"/>
    <w:rsid w:val="00355F0C"/>
    <w:rsid w:val="003560CA"/>
    <w:rsid w:val="0035613B"/>
    <w:rsid w:val="0035617C"/>
    <w:rsid w:val="003561EF"/>
    <w:rsid w:val="0035621C"/>
    <w:rsid w:val="0035629B"/>
    <w:rsid w:val="00356364"/>
    <w:rsid w:val="00356578"/>
    <w:rsid w:val="003569D7"/>
    <w:rsid w:val="00356AF1"/>
    <w:rsid w:val="00356AFD"/>
    <w:rsid w:val="00356F31"/>
    <w:rsid w:val="00357133"/>
    <w:rsid w:val="00357207"/>
    <w:rsid w:val="0035725B"/>
    <w:rsid w:val="00357567"/>
    <w:rsid w:val="003575E0"/>
    <w:rsid w:val="00357623"/>
    <w:rsid w:val="00357714"/>
    <w:rsid w:val="00357AD5"/>
    <w:rsid w:val="00357BC0"/>
    <w:rsid w:val="00357CC2"/>
    <w:rsid w:val="00357E54"/>
    <w:rsid w:val="003600E3"/>
    <w:rsid w:val="00360235"/>
    <w:rsid w:val="00360307"/>
    <w:rsid w:val="0036034E"/>
    <w:rsid w:val="003603DB"/>
    <w:rsid w:val="003605FC"/>
    <w:rsid w:val="0036075A"/>
    <w:rsid w:val="00360766"/>
    <w:rsid w:val="003607CD"/>
    <w:rsid w:val="003607E3"/>
    <w:rsid w:val="003608B6"/>
    <w:rsid w:val="00360ADE"/>
    <w:rsid w:val="00360AEB"/>
    <w:rsid w:val="00360C76"/>
    <w:rsid w:val="00360D51"/>
    <w:rsid w:val="00360D7C"/>
    <w:rsid w:val="00360EC9"/>
    <w:rsid w:val="00361113"/>
    <w:rsid w:val="003612EC"/>
    <w:rsid w:val="003613E2"/>
    <w:rsid w:val="00361458"/>
    <w:rsid w:val="00361591"/>
    <w:rsid w:val="00361768"/>
    <w:rsid w:val="0036198C"/>
    <w:rsid w:val="00361B50"/>
    <w:rsid w:val="00361B54"/>
    <w:rsid w:val="00361BD0"/>
    <w:rsid w:val="00361C8B"/>
    <w:rsid w:val="00361D53"/>
    <w:rsid w:val="003620EA"/>
    <w:rsid w:val="00362180"/>
    <w:rsid w:val="003621FE"/>
    <w:rsid w:val="00362241"/>
    <w:rsid w:val="003623D7"/>
    <w:rsid w:val="00362512"/>
    <w:rsid w:val="00362554"/>
    <w:rsid w:val="0036285F"/>
    <w:rsid w:val="00362867"/>
    <w:rsid w:val="0036287F"/>
    <w:rsid w:val="00362A40"/>
    <w:rsid w:val="00362A59"/>
    <w:rsid w:val="00362AAC"/>
    <w:rsid w:val="00362C64"/>
    <w:rsid w:val="00362E15"/>
    <w:rsid w:val="0036313A"/>
    <w:rsid w:val="0036319E"/>
    <w:rsid w:val="003631D9"/>
    <w:rsid w:val="00363459"/>
    <w:rsid w:val="003634AA"/>
    <w:rsid w:val="00363585"/>
    <w:rsid w:val="00363599"/>
    <w:rsid w:val="0036389A"/>
    <w:rsid w:val="00363ACC"/>
    <w:rsid w:val="00363E39"/>
    <w:rsid w:val="0036415E"/>
    <w:rsid w:val="0036415F"/>
    <w:rsid w:val="00364238"/>
    <w:rsid w:val="00364390"/>
    <w:rsid w:val="00364475"/>
    <w:rsid w:val="00364682"/>
    <w:rsid w:val="0036479E"/>
    <w:rsid w:val="003647C1"/>
    <w:rsid w:val="0036480F"/>
    <w:rsid w:val="00364B01"/>
    <w:rsid w:val="00364B86"/>
    <w:rsid w:val="00364BB7"/>
    <w:rsid w:val="00364E8B"/>
    <w:rsid w:val="00364F01"/>
    <w:rsid w:val="00364F22"/>
    <w:rsid w:val="00364F2B"/>
    <w:rsid w:val="00364FF6"/>
    <w:rsid w:val="003650CF"/>
    <w:rsid w:val="003651DA"/>
    <w:rsid w:val="00365251"/>
    <w:rsid w:val="0036536A"/>
    <w:rsid w:val="0036554E"/>
    <w:rsid w:val="00365702"/>
    <w:rsid w:val="00365C88"/>
    <w:rsid w:val="00365CDD"/>
    <w:rsid w:val="00365DCC"/>
    <w:rsid w:val="00365E62"/>
    <w:rsid w:val="00365EDD"/>
    <w:rsid w:val="00365FE2"/>
    <w:rsid w:val="003662C0"/>
    <w:rsid w:val="003662E0"/>
    <w:rsid w:val="00366337"/>
    <w:rsid w:val="00366366"/>
    <w:rsid w:val="003663C1"/>
    <w:rsid w:val="0036682D"/>
    <w:rsid w:val="00366CA1"/>
    <w:rsid w:val="00366CF1"/>
    <w:rsid w:val="00366F0B"/>
    <w:rsid w:val="00366F77"/>
    <w:rsid w:val="00366FA4"/>
    <w:rsid w:val="00367209"/>
    <w:rsid w:val="00367245"/>
    <w:rsid w:val="003672B8"/>
    <w:rsid w:val="003672EC"/>
    <w:rsid w:val="00367337"/>
    <w:rsid w:val="003674D8"/>
    <w:rsid w:val="0036754D"/>
    <w:rsid w:val="00367792"/>
    <w:rsid w:val="003677FE"/>
    <w:rsid w:val="0036796E"/>
    <w:rsid w:val="00367D31"/>
    <w:rsid w:val="00367E66"/>
    <w:rsid w:val="00367EB5"/>
    <w:rsid w:val="00367ECD"/>
    <w:rsid w:val="00370990"/>
    <w:rsid w:val="00370A5D"/>
    <w:rsid w:val="00370B6F"/>
    <w:rsid w:val="00370C32"/>
    <w:rsid w:val="00370D07"/>
    <w:rsid w:val="00370E33"/>
    <w:rsid w:val="00370E60"/>
    <w:rsid w:val="00370F89"/>
    <w:rsid w:val="00371216"/>
    <w:rsid w:val="003712A3"/>
    <w:rsid w:val="00371684"/>
    <w:rsid w:val="00371693"/>
    <w:rsid w:val="00371756"/>
    <w:rsid w:val="00371849"/>
    <w:rsid w:val="003719CA"/>
    <w:rsid w:val="00371AFB"/>
    <w:rsid w:val="00371B8F"/>
    <w:rsid w:val="00371F1F"/>
    <w:rsid w:val="00371F57"/>
    <w:rsid w:val="00371FA8"/>
    <w:rsid w:val="0037217E"/>
    <w:rsid w:val="0037240A"/>
    <w:rsid w:val="0037244C"/>
    <w:rsid w:val="003724E6"/>
    <w:rsid w:val="00372522"/>
    <w:rsid w:val="0037262C"/>
    <w:rsid w:val="00372651"/>
    <w:rsid w:val="003727D1"/>
    <w:rsid w:val="003727ED"/>
    <w:rsid w:val="003729F5"/>
    <w:rsid w:val="00372A1C"/>
    <w:rsid w:val="00372A23"/>
    <w:rsid w:val="00372B28"/>
    <w:rsid w:val="00372C44"/>
    <w:rsid w:val="00372E4E"/>
    <w:rsid w:val="00372F30"/>
    <w:rsid w:val="003730EE"/>
    <w:rsid w:val="00373259"/>
    <w:rsid w:val="00373475"/>
    <w:rsid w:val="00373504"/>
    <w:rsid w:val="0037365E"/>
    <w:rsid w:val="0037375F"/>
    <w:rsid w:val="00373B16"/>
    <w:rsid w:val="00373B5F"/>
    <w:rsid w:val="00373DD2"/>
    <w:rsid w:val="00373E4D"/>
    <w:rsid w:val="00373F91"/>
    <w:rsid w:val="003740B0"/>
    <w:rsid w:val="003740FF"/>
    <w:rsid w:val="003741EA"/>
    <w:rsid w:val="0037424C"/>
    <w:rsid w:val="0037454C"/>
    <w:rsid w:val="003745F9"/>
    <w:rsid w:val="0037474A"/>
    <w:rsid w:val="00374767"/>
    <w:rsid w:val="003747F5"/>
    <w:rsid w:val="0037491C"/>
    <w:rsid w:val="00374A14"/>
    <w:rsid w:val="00374B01"/>
    <w:rsid w:val="00374C4D"/>
    <w:rsid w:val="00374C90"/>
    <w:rsid w:val="00374D11"/>
    <w:rsid w:val="00374D6F"/>
    <w:rsid w:val="00374DBC"/>
    <w:rsid w:val="00374F57"/>
    <w:rsid w:val="00374F67"/>
    <w:rsid w:val="00374F92"/>
    <w:rsid w:val="0037516A"/>
    <w:rsid w:val="003753D4"/>
    <w:rsid w:val="0037553F"/>
    <w:rsid w:val="003755F5"/>
    <w:rsid w:val="00375614"/>
    <w:rsid w:val="00375871"/>
    <w:rsid w:val="0037589E"/>
    <w:rsid w:val="00375957"/>
    <w:rsid w:val="00375B3B"/>
    <w:rsid w:val="00375B40"/>
    <w:rsid w:val="00375BEF"/>
    <w:rsid w:val="00375D2C"/>
    <w:rsid w:val="00375D6C"/>
    <w:rsid w:val="00375FDE"/>
    <w:rsid w:val="003760C8"/>
    <w:rsid w:val="003760D7"/>
    <w:rsid w:val="003760E5"/>
    <w:rsid w:val="00376275"/>
    <w:rsid w:val="0037648F"/>
    <w:rsid w:val="00376564"/>
    <w:rsid w:val="0037664C"/>
    <w:rsid w:val="003766A2"/>
    <w:rsid w:val="0037673E"/>
    <w:rsid w:val="00376764"/>
    <w:rsid w:val="00376958"/>
    <w:rsid w:val="00376A12"/>
    <w:rsid w:val="00376A45"/>
    <w:rsid w:val="00376B93"/>
    <w:rsid w:val="00376CDA"/>
    <w:rsid w:val="00376DC7"/>
    <w:rsid w:val="00376E23"/>
    <w:rsid w:val="00376EEF"/>
    <w:rsid w:val="00377266"/>
    <w:rsid w:val="0037744E"/>
    <w:rsid w:val="0037755A"/>
    <w:rsid w:val="00377575"/>
    <w:rsid w:val="003775E7"/>
    <w:rsid w:val="00377929"/>
    <w:rsid w:val="00377CCC"/>
    <w:rsid w:val="00377E95"/>
    <w:rsid w:val="00377EE7"/>
    <w:rsid w:val="00380023"/>
    <w:rsid w:val="0038019F"/>
    <w:rsid w:val="003801AD"/>
    <w:rsid w:val="003801B4"/>
    <w:rsid w:val="003801D8"/>
    <w:rsid w:val="003803EE"/>
    <w:rsid w:val="00380418"/>
    <w:rsid w:val="0038041A"/>
    <w:rsid w:val="003804A9"/>
    <w:rsid w:val="003804D0"/>
    <w:rsid w:val="00380521"/>
    <w:rsid w:val="00380812"/>
    <w:rsid w:val="0038097C"/>
    <w:rsid w:val="00380A53"/>
    <w:rsid w:val="00380A97"/>
    <w:rsid w:val="00380BA9"/>
    <w:rsid w:val="00380DAC"/>
    <w:rsid w:val="00380DF2"/>
    <w:rsid w:val="00380F5E"/>
    <w:rsid w:val="00380F5F"/>
    <w:rsid w:val="00381021"/>
    <w:rsid w:val="003810BD"/>
    <w:rsid w:val="0038139B"/>
    <w:rsid w:val="003813CE"/>
    <w:rsid w:val="0038142E"/>
    <w:rsid w:val="00381443"/>
    <w:rsid w:val="00381672"/>
    <w:rsid w:val="00381693"/>
    <w:rsid w:val="003817B1"/>
    <w:rsid w:val="003817D5"/>
    <w:rsid w:val="00381933"/>
    <w:rsid w:val="00381B04"/>
    <w:rsid w:val="00381C40"/>
    <w:rsid w:val="00381D51"/>
    <w:rsid w:val="00381DBE"/>
    <w:rsid w:val="00381E28"/>
    <w:rsid w:val="00381E61"/>
    <w:rsid w:val="00381F27"/>
    <w:rsid w:val="00382199"/>
    <w:rsid w:val="003822A5"/>
    <w:rsid w:val="00382435"/>
    <w:rsid w:val="00382624"/>
    <w:rsid w:val="003826F3"/>
    <w:rsid w:val="00382945"/>
    <w:rsid w:val="00382A37"/>
    <w:rsid w:val="00382A60"/>
    <w:rsid w:val="00382B4C"/>
    <w:rsid w:val="00382C34"/>
    <w:rsid w:val="00382C7F"/>
    <w:rsid w:val="00382DF1"/>
    <w:rsid w:val="00382EB8"/>
    <w:rsid w:val="003832A7"/>
    <w:rsid w:val="00383315"/>
    <w:rsid w:val="003833C9"/>
    <w:rsid w:val="00383572"/>
    <w:rsid w:val="003836A4"/>
    <w:rsid w:val="003836CF"/>
    <w:rsid w:val="00383744"/>
    <w:rsid w:val="003837C9"/>
    <w:rsid w:val="0038386F"/>
    <w:rsid w:val="00383878"/>
    <w:rsid w:val="003838C2"/>
    <w:rsid w:val="00383CA6"/>
    <w:rsid w:val="00383D05"/>
    <w:rsid w:val="00383D68"/>
    <w:rsid w:val="00383D97"/>
    <w:rsid w:val="00383E22"/>
    <w:rsid w:val="00383EAC"/>
    <w:rsid w:val="00383FE7"/>
    <w:rsid w:val="003840E5"/>
    <w:rsid w:val="0038420E"/>
    <w:rsid w:val="003842FF"/>
    <w:rsid w:val="0038445B"/>
    <w:rsid w:val="003844E9"/>
    <w:rsid w:val="0038466E"/>
    <w:rsid w:val="00384678"/>
    <w:rsid w:val="003848EE"/>
    <w:rsid w:val="00384B2A"/>
    <w:rsid w:val="00384B94"/>
    <w:rsid w:val="00384DFE"/>
    <w:rsid w:val="00384FBE"/>
    <w:rsid w:val="003851E4"/>
    <w:rsid w:val="003851FD"/>
    <w:rsid w:val="00385681"/>
    <w:rsid w:val="003857DF"/>
    <w:rsid w:val="00385817"/>
    <w:rsid w:val="0038598F"/>
    <w:rsid w:val="00385A76"/>
    <w:rsid w:val="00385B9F"/>
    <w:rsid w:val="00385C29"/>
    <w:rsid w:val="00385CA4"/>
    <w:rsid w:val="00385CEC"/>
    <w:rsid w:val="00385CFB"/>
    <w:rsid w:val="00385D9B"/>
    <w:rsid w:val="00385FAB"/>
    <w:rsid w:val="00386116"/>
    <w:rsid w:val="003862FC"/>
    <w:rsid w:val="00386564"/>
    <w:rsid w:val="00386569"/>
    <w:rsid w:val="0038662B"/>
    <w:rsid w:val="00386680"/>
    <w:rsid w:val="003866E8"/>
    <w:rsid w:val="0038692E"/>
    <w:rsid w:val="003869C4"/>
    <w:rsid w:val="00386A56"/>
    <w:rsid w:val="00386A6F"/>
    <w:rsid w:val="00386B41"/>
    <w:rsid w:val="00386BA6"/>
    <w:rsid w:val="00386BE8"/>
    <w:rsid w:val="00386BF6"/>
    <w:rsid w:val="00386D2B"/>
    <w:rsid w:val="00386E75"/>
    <w:rsid w:val="00386EE4"/>
    <w:rsid w:val="00386FA4"/>
    <w:rsid w:val="003870EE"/>
    <w:rsid w:val="00387142"/>
    <w:rsid w:val="0038718D"/>
    <w:rsid w:val="003871EF"/>
    <w:rsid w:val="0038721D"/>
    <w:rsid w:val="0038726B"/>
    <w:rsid w:val="003872B5"/>
    <w:rsid w:val="003874EB"/>
    <w:rsid w:val="003875AF"/>
    <w:rsid w:val="00387779"/>
    <w:rsid w:val="0038788A"/>
    <w:rsid w:val="00387AD5"/>
    <w:rsid w:val="00387C48"/>
    <w:rsid w:val="00387CEC"/>
    <w:rsid w:val="00387DE2"/>
    <w:rsid w:val="00387EFD"/>
    <w:rsid w:val="00387F0B"/>
    <w:rsid w:val="0039054C"/>
    <w:rsid w:val="00390592"/>
    <w:rsid w:val="00390755"/>
    <w:rsid w:val="00390ABD"/>
    <w:rsid w:val="00390B80"/>
    <w:rsid w:val="00390C6B"/>
    <w:rsid w:val="00390D0A"/>
    <w:rsid w:val="00390E26"/>
    <w:rsid w:val="00390E3A"/>
    <w:rsid w:val="00391093"/>
    <w:rsid w:val="003910A7"/>
    <w:rsid w:val="003910DA"/>
    <w:rsid w:val="0039139B"/>
    <w:rsid w:val="003913B2"/>
    <w:rsid w:val="003914BC"/>
    <w:rsid w:val="0039168B"/>
    <w:rsid w:val="00391773"/>
    <w:rsid w:val="0039180C"/>
    <w:rsid w:val="0039181B"/>
    <w:rsid w:val="00391936"/>
    <w:rsid w:val="00391A53"/>
    <w:rsid w:val="00391B05"/>
    <w:rsid w:val="00391E85"/>
    <w:rsid w:val="00391ED1"/>
    <w:rsid w:val="0039213D"/>
    <w:rsid w:val="003923C5"/>
    <w:rsid w:val="00392530"/>
    <w:rsid w:val="00392793"/>
    <w:rsid w:val="003928D5"/>
    <w:rsid w:val="00392BA9"/>
    <w:rsid w:val="00392CD2"/>
    <w:rsid w:val="00392DAE"/>
    <w:rsid w:val="00392DD1"/>
    <w:rsid w:val="003930B5"/>
    <w:rsid w:val="00393149"/>
    <w:rsid w:val="003931DC"/>
    <w:rsid w:val="00393279"/>
    <w:rsid w:val="003932C0"/>
    <w:rsid w:val="00393328"/>
    <w:rsid w:val="00393337"/>
    <w:rsid w:val="0039336C"/>
    <w:rsid w:val="0039345C"/>
    <w:rsid w:val="00393494"/>
    <w:rsid w:val="00393502"/>
    <w:rsid w:val="00393605"/>
    <w:rsid w:val="0039372B"/>
    <w:rsid w:val="00393856"/>
    <w:rsid w:val="0039392C"/>
    <w:rsid w:val="00393BF9"/>
    <w:rsid w:val="00393EB7"/>
    <w:rsid w:val="00393F9D"/>
    <w:rsid w:val="00394057"/>
    <w:rsid w:val="0039405C"/>
    <w:rsid w:val="003940A7"/>
    <w:rsid w:val="0039431A"/>
    <w:rsid w:val="00394397"/>
    <w:rsid w:val="003943E9"/>
    <w:rsid w:val="0039444E"/>
    <w:rsid w:val="0039448B"/>
    <w:rsid w:val="003944E9"/>
    <w:rsid w:val="00394683"/>
    <w:rsid w:val="00394755"/>
    <w:rsid w:val="003949A4"/>
    <w:rsid w:val="00394A2F"/>
    <w:rsid w:val="00394B1F"/>
    <w:rsid w:val="00394BB2"/>
    <w:rsid w:val="00394D37"/>
    <w:rsid w:val="00394E50"/>
    <w:rsid w:val="00394EFB"/>
    <w:rsid w:val="0039502B"/>
    <w:rsid w:val="003952AB"/>
    <w:rsid w:val="0039534B"/>
    <w:rsid w:val="003953A2"/>
    <w:rsid w:val="003954C3"/>
    <w:rsid w:val="0039563E"/>
    <w:rsid w:val="00395646"/>
    <w:rsid w:val="003958A9"/>
    <w:rsid w:val="003958ED"/>
    <w:rsid w:val="003959BD"/>
    <w:rsid w:val="00395A3E"/>
    <w:rsid w:val="00395A4D"/>
    <w:rsid w:val="00395B40"/>
    <w:rsid w:val="00395CB1"/>
    <w:rsid w:val="00395E5E"/>
    <w:rsid w:val="00395EC1"/>
    <w:rsid w:val="00395F40"/>
    <w:rsid w:val="0039607A"/>
    <w:rsid w:val="00396080"/>
    <w:rsid w:val="0039618B"/>
    <w:rsid w:val="003962B0"/>
    <w:rsid w:val="003963DE"/>
    <w:rsid w:val="00396542"/>
    <w:rsid w:val="0039656F"/>
    <w:rsid w:val="003965BE"/>
    <w:rsid w:val="00396617"/>
    <w:rsid w:val="00396948"/>
    <w:rsid w:val="00396967"/>
    <w:rsid w:val="00396A79"/>
    <w:rsid w:val="00396B50"/>
    <w:rsid w:val="00396C67"/>
    <w:rsid w:val="00396EC6"/>
    <w:rsid w:val="00396F67"/>
    <w:rsid w:val="00396F8B"/>
    <w:rsid w:val="00396FC6"/>
    <w:rsid w:val="0039705C"/>
    <w:rsid w:val="0039713A"/>
    <w:rsid w:val="003971A0"/>
    <w:rsid w:val="003971B9"/>
    <w:rsid w:val="0039732A"/>
    <w:rsid w:val="00397659"/>
    <w:rsid w:val="003977D6"/>
    <w:rsid w:val="003978D8"/>
    <w:rsid w:val="00397BBA"/>
    <w:rsid w:val="00397C68"/>
    <w:rsid w:val="00397C9F"/>
    <w:rsid w:val="00397DC6"/>
    <w:rsid w:val="00397DF3"/>
    <w:rsid w:val="003A0217"/>
    <w:rsid w:val="003A03C7"/>
    <w:rsid w:val="003A03F0"/>
    <w:rsid w:val="003A046C"/>
    <w:rsid w:val="003A04B0"/>
    <w:rsid w:val="003A04F6"/>
    <w:rsid w:val="003A0600"/>
    <w:rsid w:val="003A0625"/>
    <w:rsid w:val="003A06B9"/>
    <w:rsid w:val="003A06EC"/>
    <w:rsid w:val="003A07FB"/>
    <w:rsid w:val="003A0B20"/>
    <w:rsid w:val="003A0B6B"/>
    <w:rsid w:val="003A0D3E"/>
    <w:rsid w:val="003A0D7A"/>
    <w:rsid w:val="003A0F0F"/>
    <w:rsid w:val="003A1062"/>
    <w:rsid w:val="003A10FD"/>
    <w:rsid w:val="003A1195"/>
    <w:rsid w:val="003A11C3"/>
    <w:rsid w:val="003A12F4"/>
    <w:rsid w:val="003A1429"/>
    <w:rsid w:val="003A146F"/>
    <w:rsid w:val="003A15C6"/>
    <w:rsid w:val="003A1600"/>
    <w:rsid w:val="003A166B"/>
    <w:rsid w:val="003A168E"/>
    <w:rsid w:val="003A18DE"/>
    <w:rsid w:val="003A1BAD"/>
    <w:rsid w:val="003A1CC1"/>
    <w:rsid w:val="003A1CD8"/>
    <w:rsid w:val="003A1D11"/>
    <w:rsid w:val="003A1F41"/>
    <w:rsid w:val="003A1FF5"/>
    <w:rsid w:val="003A20E5"/>
    <w:rsid w:val="003A2107"/>
    <w:rsid w:val="003A2187"/>
    <w:rsid w:val="003A21CE"/>
    <w:rsid w:val="003A21D0"/>
    <w:rsid w:val="003A21D9"/>
    <w:rsid w:val="003A2255"/>
    <w:rsid w:val="003A2415"/>
    <w:rsid w:val="003A2419"/>
    <w:rsid w:val="003A2442"/>
    <w:rsid w:val="003A2519"/>
    <w:rsid w:val="003A26BF"/>
    <w:rsid w:val="003A2753"/>
    <w:rsid w:val="003A275F"/>
    <w:rsid w:val="003A27E5"/>
    <w:rsid w:val="003A29F8"/>
    <w:rsid w:val="003A2A62"/>
    <w:rsid w:val="003A2B29"/>
    <w:rsid w:val="003A2DAE"/>
    <w:rsid w:val="003A2E34"/>
    <w:rsid w:val="003A2EBD"/>
    <w:rsid w:val="003A2ED0"/>
    <w:rsid w:val="003A3142"/>
    <w:rsid w:val="003A3177"/>
    <w:rsid w:val="003A33A6"/>
    <w:rsid w:val="003A3417"/>
    <w:rsid w:val="003A34B1"/>
    <w:rsid w:val="003A3776"/>
    <w:rsid w:val="003A383F"/>
    <w:rsid w:val="003A395B"/>
    <w:rsid w:val="003A3BCE"/>
    <w:rsid w:val="003A3BF9"/>
    <w:rsid w:val="003A3E83"/>
    <w:rsid w:val="003A3E9B"/>
    <w:rsid w:val="003A3EC1"/>
    <w:rsid w:val="003A3ED8"/>
    <w:rsid w:val="003A40C2"/>
    <w:rsid w:val="003A41A9"/>
    <w:rsid w:val="003A41B9"/>
    <w:rsid w:val="003A4266"/>
    <w:rsid w:val="003A44FC"/>
    <w:rsid w:val="003A4541"/>
    <w:rsid w:val="003A4621"/>
    <w:rsid w:val="003A4861"/>
    <w:rsid w:val="003A4866"/>
    <w:rsid w:val="003A4BD8"/>
    <w:rsid w:val="003A4C55"/>
    <w:rsid w:val="003A4D72"/>
    <w:rsid w:val="003A4D8A"/>
    <w:rsid w:val="003A4DFE"/>
    <w:rsid w:val="003A4FA1"/>
    <w:rsid w:val="003A5186"/>
    <w:rsid w:val="003A537D"/>
    <w:rsid w:val="003A543E"/>
    <w:rsid w:val="003A54AE"/>
    <w:rsid w:val="003A55AE"/>
    <w:rsid w:val="003A5618"/>
    <w:rsid w:val="003A5703"/>
    <w:rsid w:val="003A5789"/>
    <w:rsid w:val="003A5868"/>
    <w:rsid w:val="003A58A1"/>
    <w:rsid w:val="003A5D35"/>
    <w:rsid w:val="003A5E34"/>
    <w:rsid w:val="003A5E62"/>
    <w:rsid w:val="003A5EE5"/>
    <w:rsid w:val="003A5EF2"/>
    <w:rsid w:val="003A5F2D"/>
    <w:rsid w:val="003A5F37"/>
    <w:rsid w:val="003A601D"/>
    <w:rsid w:val="003A6097"/>
    <w:rsid w:val="003A62E2"/>
    <w:rsid w:val="003A636A"/>
    <w:rsid w:val="003A6462"/>
    <w:rsid w:val="003A673E"/>
    <w:rsid w:val="003A6DAE"/>
    <w:rsid w:val="003A6E1E"/>
    <w:rsid w:val="003A6EF5"/>
    <w:rsid w:val="003A6FE8"/>
    <w:rsid w:val="003A7221"/>
    <w:rsid w:val="003A72E5"/>
    <w:rsid w:val="003A740A"/>
    <w:rsid w:val="003A76E7"/>
    <w:rsid w:val="003A78B7"/>
    <w:rsid w:val="003A7DFF"/>
    <w:rsid w:val="003A7EA5"/>
    <w:rsid w:val="003A7F83"/>
    <w:rsid w:val="003A7FF6"/>
    <w:rsid w:val="003B03EB"/>
    <w:rsid w:val="003B047E"/>
    <w:rsid w:val="003B04EF"/>
    <w:rsid w:val="003B04FE"/>
    <w:rsid w:val="003B060B"/>
    <w:rsid w:val="003B0D44"/>
    <w:rsid w:val="003B0DA1"/>
    <w:rsid w:val="003B0E2C"/>
    <w:rsid w:val="003B0FBD"/>
    <w:rsid w:val="003B108E"/>
    <w:rsid w:val="003B10EB"/>
    <w:rsid w:val="003B115B"/>
    <w:rsid w:val="003B12B5"/>
    <w:rsid w:val="003B12DD"/>
    <w:rsid w:val="003B1757"/>
    <w:rsid w:val="003B17C9"/>
    <w:rsid w:val="003B17EA"/>
    <w:rsid w:val="003B1813"/>
    <w:rsid w:val="003B196E"/>
    <w:rsid w:val="003B1A6A"/>
    <w:rsid w:val="003B1ED3"/>
    <w:rsid w:val="003B2197"/>
    <w:rsid w:val="003B2222"/>
    <w:rsid w:val="003B22EC"/>
    <w:rsid w:val="003B25A0"/>
    <w:rsid w:val="003B25DC"/>
    <w:rsid w:val="003B2728"/>
    <w:rsid w:val="003B2877"/>
    <w:rsid w:val="003B293C"/>
    <w:rsid w:val="003B2BAB"/>
    <w:rsid w:val="003B2C37"/>
    <w:rsid w:val="003B2C39"/>
    <w:rsid w:val="003B2C90"/>
    <w:rsid w:val="003B2E25"/>
    <w:rsid w:val="003B2E30"/>
    <w:rsid w:val="003B2F2F"/>
    <w:rsid w:val="003B2F7C"/>
    <w:rsid w:val="003B2F81"/>
    <w:rsid w:val="003B2FC3"/>
    <w:rsid w:val="003B329E"/>
    <w:rsid w:val="003B3675"/>
    <w:rsid w:val="003B3697"/>
    <w:rsid w:val="003B3AFC"/>
    <w:rsid w:val="003B3B1C"/>
    <w:rsid w:val="003B3E3E"/>
    <w:rsid w:val="003B3F91"/>
    <w:rsid w:val="003B4076"/>
    <w:rsid w:val="003B40AE"/>
    <w:rsid w:val="003B4210"/>
    <w:rsid w:val="003B43E7"/>
    <w:rsid w:val="003B45EE"/>
    <w:rsid w:val="003B46E4"/>
    <w:rsid w:val="003B47F6"/>
    <w:rsid w:val="003B481E"/>
    <w:rsid w:val="003B4856"/>
    <w:rsid w:val="003B4898"/>
    <w:rsid w:val="003B48F2"/>
    <w:rsid w:val="003B4C0D"/>
    <w:rsid w:val="003B4C59"/>
    <w:rsid w:val="003B4C66"/>
    <w:rsid w:val="003B4CA0"/>
    <w:rsid w:val="003B4F09"/>
    <w:rsid w:val="003B4F70"/>
    <w:rsid w:val="003B4FFA"/>
    <w:rsid w:val="003B5172"/>
    <w:rsid w:val="003B51B1"/>
    <w:rsid w:val="003B5288"/>
    <w:rsid w:val="003B52DA"/>
    <w:rsid w:val="003B55D3"/>
    <w:rsid w:val="003B560D"/>
    <w:rsid w:val="003B56CC"/>
    <w:rsid w:val="003B5A17"/>
    <w:rsid w:val="003B5A98"/>
    <w:rsid w:val="003B62B2"/>
    <w:rsid w:val="003B64A3"/>
    <w:rsid w:val="003B6634"/>
    <w:rsid w:val="003B669D"/>
    <w:rsid w:val="003B6922"/>
    <w:rsid w:val="003B697C"/>
    <w:rsid w:val="003B69CA"/>
    <w:rsid w:val="003B6D87"/>
    <w:rsid w:val="003B6E42"/>
    <w:rsid w:val="003B6E9F"/>
    <w:rsid w:val="003B6F3E"/>
    <w:rsid w:val="003B6FCE"/>
    <w:rsid w:val="003B7135"/>
    <w:rsid w:val="003B71D4"/>
    <w:rsid w:val="003B7229"/>
    <w:rsid w:val="003B734E"/>
    <w:rsid w:val="003B74A2"/>
    <w:rsid w:val="003B75CB"/>
    <w:rsid w:val="003B76BC"/>
    <w:rsid w:val="003B77C2"/>
    <w:rsid w:val="003B7953"/>
    <w:rsid w:val="003B7A69"/>
    <w:rsid w:val="003B7AD9"/>
    <w:rsid w:val="003B7BC0"/>
    <w:rsid w:val="003B7C0B"/>
    <w:rsid w:val="003B7D8F"/>
    <w:rsid w:val="003B7DCD"/>
    <w:rsid w:val="003B7E77"/>
    <w:rsid w:val="003B7E9F"/>
    <w:rsid w:val="003C0239"/>
    <w:rsid w:val="003C03B8"/>
    <w:rsid w:val="003C041F"/>
    <w:rsid w:val="003C05C7"/>
    <w:rsid w:val="003C07EF"/>
    <w:rsid w:val="003C08BE"/>
    <w:rsid w:val="003C0909"/>
    <w:rsid w:val="003C0ADD"/>
    <w:rsid w:val="003C0B5A"/>
    <w:rsid w:val="003C0C59"/>
    <w:rsid w:val="003C0F4F"/>
    <w:rsid w:val="003C1188"/>
    <w:rsid w:val="003C142F"/>
    <w:rsid w:val="003C1489"/>
    <w:rsid w:val="003C15D5"/>
    <w:rsid w:val="003C17FF"/>
    <w:rsid w:val="003C198F"/>
    <w:rsid w:val="003C1A0D"/>
    <w:rsid w:val="003C1A29"/>
    <w:rsid w:val="003C1D36"/>
    <w:rsid w:val="003C1E78"/>
    <w:rsid w:val="003C1EA6"/>
    <w:rsid w:val="003C1F41"/>
    <w:rsid w:val="003C2040"/>
    <w:rsid w:val="003C22A2"/>
    <w:rsid w:val="003C248C"/>
    <w:rsid w:val="003C25FD"/>
    <w:rsid w:val="003C2653"/>
    <w:rsid w:val="003C2701"/>
    <w:rsid w:val="003C275E"/>
    <w:rsid w:val="003C278C"/>
    <w:rsid w:val="003C2853"/>
    <w:rsid w:val="003C296F"/>
    <w:rsid w:val="003C2980"/>
    <w:rsid w:val="003C2C79"/>
    <w:rsid w:val="003C2D82"/>
    <w:rsid w:val="003C313E"/>
    <w:rsid w:val="003C324D"/>
    <w:rsid w:val="003C397D"/>
    <w:rsid w:val="003C3EAC"/>
    <w:rsid w:val="003C3F51"/>
    <w:rsid w:val="003C41DF"/>
    <w:rsid w:val="003C4271"/>
    <w:rsid w:val="003C44E8"/>
    <w:rsid w:val="003C459A"/>
    <w:rsid w:val="003C478D"/>
    <w:rsid w:val="003C47C3"/>
    <w:rsid w:val="003C49F6"/>
    <w:rsid w:val="003C4A1E"/>
    <w:rsid w:val="003C4D0C"/>
    <w:rsid w:val="003C4E66"/>
    <w:rsid w:val="003C4F70"/>
    <w:rsid w:val="003C4FFC"/>
    <w:rsid w:val="003C5376"/>
    <w:rsid w:val="003C539D"/>
    <w:rsid w:val="003C5483"/>
    <w:rsid w:val="003C59A1"/>
    <w:rsid w:val="003C5A72"/>
    <w:rsid w:val="003C5B36"/>
    <w:rsid w:val="003C5E5D"/>
    <w:rsid w:val="003C6037"/>
    <w:rsid w:val="003C6169"/>
    <w:rsid w:val="003C63C0"/>
    <w:rsid w:val="003C6412"/>
    <w:rsid w:val="003C6453"/>
    <w:rsid w:val="003C659F"/>
    <w:rsid w:val="003C6661"/>
    <w:rsid w:val="003C68D7"/>
    <w:rsid w:val="003C69E6"/>
    <w:rsid w:val="003C6A10"/>
    <w:rsid w:val="003C6A6B"/>
    <w:rsid w:val="003C6E54"/>
    <w:rsid w:val="003C6F16"/>
    <w:rsid w:val="003C6F23"/>
    <w:rsid w:val="003C7151"/>
    <w:rsid w:val="003C7163"/>
    <w:rsid w:val="003C7182"/>
    <w:rsid w:val="003C71BC"/>
    <w:rsid w:val="003C720F"/>
    <w:rsid w:val="003C730C"/>
    <w:rsid w:val="003C73DD"/>
    <w:rsid w:val="003C74A2"/>
    <w:rsid w:val="003C74BA"/>
    <w:rsid w:val="003C7A92"/>
    <w:rsid w:val="003C7AE0"/>
    <w:rsid w:val="003D0142"/>
    <w:rsid w:val="003D0226"/>
    <w:rsid w:val="003D0258"/>
    <w:rsid w:val="003D0406"/>
    <w:rsid w:val="003D0435"/>
    <w:rsid w:val="003D060A"/>
    <w:rsid w:val="003D0A1A"/>
    <w:rsid w:val="003D0AC2"/>
    <w:rsid w:val="003D0D37"/>
    <w:rsid w:val="003D0E39"/>
    <w:rsid w:val="003D0E72"/>
    <w:rsid w:val="003D0EF8"/>
    <w:rsid w:val="003D0F5C"/>
    <w:rsid w:val="003D104C"/>
    <w:rsid w:val="003D1060"/>
    <w:rsid w:val="003D110F"/>
    <w:rsid w:val="003D11F0"/>
    <w:rsid w:val="003D120F"/>
    <w:rsid w:val="003D1451"/>
    <w:rsid w:val="003D152F"/>
    <w:rsid w:val="003D1631"/>
    <w:rsid w:val="003D16A0"/>
    <w:rsid w:val="003D16AA"/>
    <w:rsid w:val="003D19A3"/>
    <w:rsid w:val="003D19C4"/>
    <w:rsid w:val="003D1B95"/>
    <w:rsid w:val="003D1BA1"/>
    <w:rsid w:val="003D1CC0"/>
    <w:rsid w:val="003D1E47"/>
    <w:rsid w:val="003D1F0C"/>
    <w:rsid w:val="003D211A"/>
    <w:rsid w:val="003D213E"/>
    <w:rsid w:val="003D216A"/>
    <w:rsid w:val="003D217E"/>
    <w:rsid w:val="003D22DB"/>
    <w:rsid w:val="003D2349"/>
    <w:rsid w:val="003D23E2"/>
    <w:rsid w:val="003D23F5"/>
    <w:rsid w:val="003D240A"/>
    <w:rsid w:val="003D265A"/>
    <w:rsid w:val="003D26AB"/>
    <w:rsid w:val="003D26B1"/>
    <w:rsid w:val="003D2850"/>
    <w:rsid w:val="003D2CB5"/>
    <w:rsid w:val="003D2D98"/>
    <w:rsid w:val="003D2E5B"/>
    <w:rsid w:val="003D3019"/>
    <w:rsid w:val="003D331D"/>
    <w:rsid w:val="003D335F"/>
    <w:rsid w:val="003D34EF"/>
    <w:rsid w:val="003D36A1"/>
    <w:rsid w:val="003D3738"/>
    <w:rsid w:val="003D37AC"/>
    <w:rsid w:val="003D38EA"/>
    <w:rsid w:val="003D3AB5"/>
    <w:rsid w:val="003D3BC4"/>
    <w:rsid w:val="003D3D79"/>
    <w:rsid w:val="003D3D89"/>
    <w:rsid w:val="003D3DB6"/>
    <w:rsid w:val="003D3F3A"/>
    <w:rsid w:val="003D3FBE"/>
    <w:rsid w:val="003D444B"/>
    <w:rsid w:val="003D44D3"/>
    <w:rsid w:val="003D4582"/>
    <w:rsid w:val="003D47C6"/>
    <w:rsid w:val="003D4815"/>
    <w:rsid w:val="003D485E"/>
    <w:rsid w:val="003D49CC"/>
    <w:rsid w:val="003D49FF"/>
    <w:rsid w:val="003D4B6F"/>
    <w:rsid w:val="003D4BF5"/>
    <w:rsid w:val="003D4CB1"/>
    <w:rsid w:val="003D4E70"/>
    <w:rsid w:val="003D5051"/>
    <w:rsid w:val="003D509B"/>
    <w:rsid w:val="003D5163"/>
    <w:rsid w:val="003D51D3"/>
    <w:rsid w:val="003D531C"/>
    <w:rsid w:val="003D55BF"/>
    <w:rsid w:val="003D5791"/>
    <w:rsid w:val="003D58CA"/>
    <w:rsid w:val="003D598D"/>
    <w:rsid w:val="003D5C20"/>
    <w:rsid w:val="003D5D9F"/>
    <w:rsid w:val="003D5E7D"/>
    <w:rsid w:val="003D600F"/>
    <w:rsid w:val="003D6067"/>
    <w:rsid w:val="003D6154"/>
    <w:rsid w:val="003D6342"/>
    <w:rsid w:val="003D63D9"/>
    <w:rsid w:val="003D6693"/>
    <w:rsid w:val="003D669A"/>
    <w:rsid w:val="003D679C"/>
    <w:rsid w:val="003D67B5"/>
    <w:rsid w:val="003D68D7"/>
    <w:rsid w:val="003D6A2A"/>
    <w:rsid w:val="003D6CB2"/>
    <w:rsid w:val="003D6D92"/>
    <w:rsid w:val="003D6E36"/>
    <w:rsid w:val="003D7108"/>
    <w:rsid w:val="003D7220"/>
    <w:rsid w:val="003D728D"/>
    <w:rsid w:val="003D7293"/>
    <w:rsid w:val="003D732D"/>
    <w:rsid w:val="003D73BC"/>
    <w:rsid w:val="003D74ED"/>
    <w:rsid w:val="003D75B5"/>
    <w:rsid w:val="003D7777"/>
    <w:rsid w:val="003D791B"/>
    <w:rsid w:val="003D7956"/>
    <w:rsid w:val="003D7A8D"/>
    <w:rsid w:val="003D7B9F"/>
    <w:rsid w:val="003D7C42"/>
    <w:rsid w:val="003D7D47"/>
    <w:rsid w:val="003D7F15"/>
    <w:rsid w:val="003E010D"/>
    <w:rsid w:val="003E05EA"/>
    <w:rsid w:val="003E07A9"/>
    <w:rsid w:val="003E07B2"/>
    <w:rsid w:val="003E08A2"/>
    <w:rsid w:val="003E09BC"/>
    <w:rsid w:val="003E0BA9"/>
    <w:rsid w:val="003E0C00"/>
    <w:rsid w:val="003E0C6F"/>
    <w:rsid w:val="003E0D59"/>
    <w:rsid w:val="003E0DC7"/>
    <w:rsid w:val="003E0E00"/>
    <w:rsid w:val="003E0FBF"/>
    <w:rsid w:val="003E0FD8"/>
    <w:rsid w:val="003E0FEB"/>
    <w:rsid w:val="003E10CE"/>
    <w:rsid w:val="003E10FB"/>
    <w:rsid w:val="003E1146"/>
    <w:rsid w:val="003E115A"/>
    <w:rsid w:val="003E116B"/>
    <w:rsid w:val="003E11A8"/>
    <w:rsid w:val="003E13D7"/>
    <w:rsid w:val="003E1461"/>
    <w:rsid w:val="003E1483"/>
    <w:rsid w:val="003E160C"/>
    <w:rsid w:val="003E17C2"/>
    <w:rsid w:val="003E1820"/>
    <w:rsid w:val="003E197B"/>
    <w:rsid w:val="003E1A5B"/>
    <w:rsid w:val="003E1B0A"/>
    <w:rsid w:val="003E1D79"/>
    <w:rsid w:val="003E1DB3"/>
    <w:rsid w:val="003E2070"/>
    <w:rsid w:val="003E20C4"/>
    <w:rsid w:val="003E22A9"/>
    <w:rsid w:val="003E22F0"/>
    <w:rsid w:val="003E2301"/>
    <w:rsid w:val="003E236D"/>
    <w:rsid w:val="003E23F9"/>
    <w:rsid w:val="003E25CD"/>
    <w:rsid w:val="003E269A"/>
    <w:rsid w:val="003E27D3"/>
    <w:rsid w:val="003E2878"/>
    <w:rsid w:val="003E2926"/>
    <w:rsid w:val="003E2952"/>
    <w:rsid w:val="003E2C29"/>
    <w:rsid w:val="003E2C75"/>
    <w:rsid w:val="003E2EB4"/>
    <w:rsid w:val="003E2EDA"/>
    <w:rsid w:val="003E2EF4"/>
    <w:rsid w:val="003E3034"/>
    <w:rsid w:val="003E310F"/>
    <w:rsid w:val="003E33C3"/>
    <w:rsid w:val="003E340D"/>
    <w:rsid w:val="003E341E"/>
    <w:rsid w:val="003E3621"/>
    <w:rsid w:val="003E3644"/>
    <w:rsid w:val="003E371C"/>
    <w:rsid w:val="003E3778"/>
    <w:rsid w:val="003E3931"/>
    <w:rsid w:val="003E3A85"/>
    <w:rsid w:val="003E3B34"/>
    <w:rsid w:val="003E3CBD"/>
    <w:rsid w:val="003E3D6E"/>
    <w:rsid w:val="003E3DBB"/>
    <w:rsid w:val="003E3EB7"/>
    <w:rsid w:val="003E4023"/>
    <w:rsid w:val="003E4028"/>
    <w:rsid w:val="003E4083"/>
    <w:rsid w:val="003E41F8"/>
    <w:rsid w:val="003E420B"/>
    <w:rsid w:val="003E4273"/>
    <w:rsid w:val="003E435E"/>
    <w:rsid w:val="003E43F2"/>
    <w:rsid w:val="003E4615"/>
    <w:rsid w:val="003E46D2"/>
    <w:rsid w:val="003E4838"/>
    <w:rsid w:val="003E488D"/>
    <w:rsid w:val="003E48B6"/>
    <w:rsid w:val="003E48EF"/>
    <w:rsid w:val="003E490D"/>
    <w:rsid w:val="003E4DD7"/>
    <w:rsid w:val="003E4F56"/>
    <w:rsid w:val="003E500B"/>
    <w:rsid w:val="003E51A5"/>
    <w:rsid w:val="003E5379"/>
    <w:rsid w:val="003E5624"/>
    <w:rsid w:val="003E5897"/>
    <w:rsid w:val="003E58E0"/>
    <w:rsid w:val="003E5AF2"/>
    <w:rsid w:val="003E5D54"/>
    <w:rsid w:val="003E5F3B"/>
    <w:rsid w:val="003E605B"/>
    <w:rsid w:val="003E6321"/>
    <w:rsid w:val="003E640E"/>
    <w:rsid w:val="003E6434"/>
    <w:rsid w:val="003E66B1"/>
    <w:rsid w:val="003E6806"/>
    <w:rsid w:val="003E68BB"/>
    <w:rsid w:val="003E6A90"/>
    <w:rsid w:val="003E6A97"/>
    <w:rsid w:val="003E6BA4"/>
    <w:rsid w:val="003E6BF0"/>
    <w:rsid w:val="003E6C42"/>
    <w:rsid w:val="003E6F11"/>
    <w:rsid w:val="003E6F1C"/>
    <w:rsid w:val="003E6FD5"/>
    <w:rsid w:val="003E71F8"/>
    <w:rsid w:val="003E7299"/>
    <w:rsid w:val="003E742D"/>
    <w:rsid w:val="003E7585"/>
    <w:rsid w:val="003E7A5D"/>
    <w:rsid w:val="003E7A77"/>
    <w:rsid w:val="003E7AA8"/>
    <w:rsid w:val="003E7E6C"/>
    <w:rsid w:val="003F0335"/>
    <w:rsid w:val="003F045D"/>
    <w:rsid w:val="003F0476"/>
    <w:rsid w:val="003F04BD"/>
    <w:rsid w:val="003F0912"/>
    <w:rsid w:val="003F0A7A"/>
    <w:rsid w:val="003F0B47"/>
    <w:rsid w:val="003F0CA5"/>
    <w:rsid w:val="003F0D37"/>
    <w:rsid w:val="003F0EB4"/>
    <w:rsid w:val="003F0FB5"/>
    <w:rsid w:val="003F12A5"/>
    <w:rsid w:val="003F12B6"/>
    <w:rsid w:val="003F12C4"/>
    <w:rsid w:val="003F1551"/>
    <w:rsid w:val="003F15EB"/>
    <w:rsid w:val="003F1B0F"/>
    <w:rsid w:val="003F1C06"/>
    <w:rsid w:val="003F1C0C"/>
    <w:rsid w:val="003F1CE7"/>
    <w:rsid w:val="003F1D6B"/>
    <w:rsid w:val="003F1D9E"/>
    <w:rsid w:val="003F1EF3"/>
    <w:rsid w:val="003F1F51"/>
    <w:rsid w:val="003F2042"/>
    <w:rsid w:val="003F21AA"/>
    <w:rsid w:val="003F21BD"/>
    <w:rsid w:val="003F223E"/>
    <w:rsid w:val="003F22D1"/>
    <w:rsid w:val="003F236F"/>
    <w:rsid w:val="003F23D2"/>
    <w:rsid w:val="003F23F2"/>
    <w:rsid w:val="003F25C5"/>
    <w:rsid w:val="003F26DB"/>
    <w:rsid w:val="003F279A"/>
    <w:rsid w:val="003F28DA"/>
    <w:rsid w:val="003F2A08"/>
    <w:rsid w:val="003F2CEA"/>
    <w:rsid w:val="003F2DA4"/>
    <w:rsid w:val="003F2F27"/>
    <w:rsid w:val="003F301F"/>
    <w:rsid w:val="003F30CD"/>
    <w:rsid w:val="003F31AD"/>
    <w:rsid w:val="003F33E5"/>
    <w:rsid w:val="003F346C"/>
    <w:rsid w:val="003F3533"/>
    <w:rsid w:val="003F36B8"/>
    <w:rsid w:val="003F3703"/>
    <w:rsid w:val="003F37F2"/>
    <w:rsid w:val="003F37F8"/>
    <w:rsid w:val="003F3976"/>
    <w:rsid w:val="003F39AC"/>
    <w:rsid w:val="003F3BE9"/>
    <w:rsid w:val="003F3C22"/>
    <w:rsid w:val="003F40AF"/>
    <w:rsid w:val="003F413A"/>
    <w:rsid w:val="003F4201"/>
    <w:rsid w:val="003F4230"/>
    <w:rsid w:val="003F4244"/>
    <w:rsid w:val="003F4274"/>
    <w:rsid w:val="003F4307"/>
    <w:rsid w:val="003F4348"/>
    <w:rsid w:val="003F449E"/>
    <w:rsid w:val="003F44AD"/>
    <w:rsid w:val="003F44E0"/>
    <w:rsid w:val="003F4885"/>
    <w:rsid w:val="003F489C"/>
    <w:rsid w:val="003F49EC"/>
    <w:rsid w:val="003F4AE4"/>
    <w:rsid w:val="003F4BBC"/>
    <w:rsid w:val="003F4CB9"/>
    <w:rsid w:val="003F4E0A"/>
    <w:rsid w:val="003F4F76"/>
    <w:rsid w:val="003F52F3"/>
    <w:rsid w:val="003F5319"/>
    <w:rsid w:val="003F5355"/>
    <w:rsid w:val="003F53EB"/>
    <w:rsid w:val="003F54AB"/>
    <w:rsid w:val="003F5637"/>
    <w:rsid w:val="003F5860"/>
    <w:rsid w:val="003F58F0"/>
    <w:rsid w:val="003F5A56"/>
    <w:rsid w:val="003F5B52"/>
    <w:rsid w:val="003F5C38"/>
    <w:rsid w:val="003F5D54"/>
    <w:rsid w:val="003F5D9F"/>
    <w:rsid w:val="003F5DD5"/>
    <w:rsid w:val="003F5EE2"/>
    <w:rsid w:val="003F628A"/>
    <w:rsid w:val="003F6366"/>
    <w:rsid w:val="003F636A"/>
    <w:rsid w:val="003F64C8"/>
    <w:rsid w:val="003F6705"/>
    <w:rsid w:val="003F673B"/>
    <w:rsid w:val="003F67C1"/>
    <w:rsid w:val="003F67E0"/>
    <w:rsid w:val="003F6932"/>
    <w:rsid w:val="003F6A37"/>
    <w:rsid w:val="003F6AE0"/>
    <w:rsid w:val="003F6B05"/>
    <w:rsid w:val="003F6C9D"/>
    <w:rsid w:val="003F6E73"/>
    <w:rsid w:val="003F74CC"/>
    <w:rsid w:val="003F74F1"/>
    <w:rsid w:val="003F76FE"/>
    <w:rsid w:val="003F774A"/>
    <w:rsid w:val="003F7761"/>
    <w:rsid w:val="003F77D6"/>
    <w:rsid w:val="003F79A7"/>
    <w:rsid w:val="003F7AD4"/>
    <w:rsid w:val="003F7BEC"/>
    <w:rsid w:val="003F7BFD"/>
    <w:rsid w:val="00400059"/>
    <w:rsid w:val="00400107"/>
    <w:rsid w:val="00400128"/>
    <w:rsid w:val="00400195"/>
    <w:rsid w:val="00400527"/>
    <w:rsid w:val="00400618"/>
    <w:rsid w:val="004006A2"/>
    <w:rsid w:val="00400732"/>
    <w:rsid w:val="00400803"/>
    <w:rsid w:val="00400914"/>
    <w:rsid w:val="004009D2"/>
    <w:rsid w:val="004011D3"/>
    <w:rsid w:val="0040129A"/>
    <w:rsid w:val="004012FD"/>
    <w:rsid w:val="0040131A"/>
    <w:rsid w:val="0040138B"/>
    <w:rsid w:val="00401481"/>
    <w:rsid w:val="004016A8"/>
    <w:rsid w:val="004018DB"/>
    <w:rsid w:val="00401992"/>
    <w:rsid w:val="00401A34"/>
    <w:rsid w:val="00401B10"/>
    <w:rsid w:val="00401EFD"/>
    <w:rsid w:val="00401F41"/>
    <w:rsid w:val="004025D2"/>
    <w:rsid w:val="00402632"/>
    <w:rsid w:val="0040282F"/>
    <w:rsid w:val="00402A62"/>
    <w:rsid w:val="00402B5B"/>
    <w:rsid w:val="00402DC3"/>
    <w:rsid w:val="00402DCA"/>
    <w:rsid w:val="00402DEF"/>
    <w:rsid w:val="00402EB9"/>
    <w:rsid w:val="0040321A"/>
    <w:rsid w:val="004032B4"/>
    <w:rsid w:val="004036AA"/>
    <w:rsid w:val="0040374C"/>
    <w:rsid w:val="004038A0"/>
    <w:rsid w:val="00403926"/>
    <w:rsid w:val="0040399F"/>
    <w:rsid w:val="00403D41"/>
    <w:rsid w:val="00404031"/>
    <w:rsid w:val="00404055"/>
    <w:rsid w:val="004041BA"/>
    <w:rsid w:val="0040422A"/>
    <w:rsid w:val="0040436B"/>
    <w:rsid w:val="00404616"/>
    <w:rsid w:val="004046AF"/>
    <w:rsid w:val="004046DE"/>
    <w:rsid w:val="00404769"/>
    <w:rsid w:val="004048A5"/>
    <w:rsid w:val="00404995"/>
    <w:rsid w:val="004049B3"/>
    <w:rsid w:val="00404BC4"/>
    <w:rsid w:val="00404C58"/>
    <w:rsid w:val="00404D32"/>
    <w:rsid w:val="00404E60"/>
    <w:rsid w:val="0040501F"/>
    <w:rsid w:val="0040523B"/>
    <w:rsid w:val="004052F5"/>
    <w:rsid w:val="00405489"/>
    <w:rsid w:val="0040559E"/>
    <w:rsid w:val="004056AF"/>
    <w:rsid w:val="00405703"/>
    <w:rsid w:val="00405787"/>
    <w:rsid w:val="0040585F"/>
    <w:rsid w:val="0040596F"/>
    <w:rsid w:val="00405AF1"/>
    <w:rsid w:val="00405B3D"/>
    <w:rsid w:val="00405BAE"/>
    <w:rsid w:val="00406130"/>
    <w:rsid w:val="00406173"/>
    <w:rsid w:val="004062A5"/>
    <w:rsid w:val="004063AD"/>
    <w:rsid w:val="004066FF"/>
    <w:rsid w:val="00406932"/>
    <w:rsid w:val="00406991"/>
    <w:rsid w:val="00406AA1"/>
    <w:rsid w:val="00406B6E"/>
    <w:rsid w:val="00406BB5"/>
    <w:rsid w:val="00406E7C"/>
    <w:rsid w:val="00406FC5"/>
    <w:rsid w:val="00406FDA"/>
    <w:rsid w:val="00407012"/>
    <w:rsid w:val="0040701C"/>
    <w:rsid w:val="004072F1"/>
    <w:rsid w:val="00407456"/>
    <w:rsid w:val="0040746C"/>
    <w:rsid w:val="004074E7"/>
    <w:rsid w:val="004076D2"/>
    <w:rsid w:val="004078DF"/>
    <w:rsid w:val="00407A8A"/>
    <w:rsid w:val="00407ACF"/>
    <w:rsid w:val="00407BA8"/>
    <w:rsid w:val="00407D1C"/>
    <w:rsid w:val="00407E00"/>
    <w:rsid w:val="00407E05"/>
    <w:rsid w:val="00407EEB"/>
    <w:rsid w:val="00407F00"/>
    <w:rsid w:val="00407F31"/>
    <w:rsid w:val="00407F68"/>
    <w:rsid w:val="00410105"/>
    <w:rsid w:val="0041036F"/>
    <w:rsid w:val="00410495"/>
    <w:rsid w:val="0041088F"/>
    <w:rsid w:val="004108A6"/>
    <w:rsid w:val="004109D4"/>
    <w:rsid w:val="00410CA8"/>
    <w:rsid w:val="00410E20"/>
    <w:rsid w:val="00410FD7"/>
    <w:rsid w:val="004111C5"/>
    <w:rsid w:val="00411791"/>
    <w:rsid w:val="004117C7"/>
    <w:rsid w:val="004117F7"/>
    <w:rsid w:val="00411AC3"/>
    <w:rsid w:val="00411BC3"/>
    <w:rsid w:val="00411D4A"/>
    <w:rsid w:val="00411E18"/>
    <w:rsid w:val="0041201E"/>
    <w:rsid w:val="00412039"/>
    <w:rsid w:val="004120B4"/>
    <w:rsid w:val="00412138"/>
    <w:rsid w:val="0041222F"/>
    <w:rsid w:val="00412294"/>
    <w:rsid w:val="00412325"/>
    <w:rsid w:val="004127D6"/>
    <w:rsid w:val="00412807"/>
    <w:rsid w:val="00412828"/>
    <w:rsid w:val="00412838"/>
    <w:rsid w:val="00412842"/>
    <w:rsid w:val="004128EC"/>
    <w:rsid w:val="00412C2E"/>
    <w:rsid w:val="00412C35"/>
    <w:rsid w:val="00412D9D"/>
    <w:rsid w:val="00412E40"/>
    <w:rsid w:val="00412EDE"/>
    <w:rsid w:val="00412F8E"/>
    <w:rsid w:val="00412FE6"/>
    <w:rsid w:val="004131D7"/>
    <w:rsid w:val="004131F1"/>
    <w:rsid w:val="004132DC"/>
    <w:rsid w:val="00413696"/>
    <w:rsid w:val="004136C2"/>
    <w:rsid w:val="0041389E"/>
    <w:rsid w:val="004139ED"/>
    <w:rsid w:val="00413ADD"/>
    <w:rsid w:val="00413BC1"/>
    <w:rsid w:val="00413D55"/>
    <w:rsid w:val="00413E52"/>
    <w:rsid w:val="004141DB"/>
    <w:rsid w:val="00414238"/>
    <w:rsid w:val="0041423C"/>
    <w:rsid w:val="00414277"/>
    <w:rsid w:val="00414284"/>
    <w:rsid w:val="00414378"/>
    <w:rsid w:val="004143F2"/>
    <w:rsid w:val="00414529"/>
    <w:rsid w:val="00414672"/>
    <w:rsid w:val="004146A8"/>
    <w:rsid w:val="004149F8"/>
    <w:rsid w:val="00414A8E"/>
    <w:rsid w:val="00414AFA"/>
    <w:rsid w:val="00414B36"/>
    <w:rsid w:val="00414B5E"/>
    <w:rsid w:val="00414BEF"/>
    <w:rsid w:val="00414D6A"/>
    <w:rsid w:val="00414F87"/>
    <w:rsid w:val="00415120"/>
    <w:rsid w:val="0041532A"/>
    <w:rsid w:val="004154DE"/>
    <w:rsid w:val="0041571B"/>
    <w:rsid w:val="004158E4"/>
    <w:rsid w:val="004158F5"/>
    <w:rsid w:val="00415A48"/>
    <w:rsid w:val="00415BA3"/>
    <w:rsid w:val="00415BDB"/>
    <w:rsid w:val="00415C5E"/>
    <w:rsid w:val="00415CB9"/>
    <w:rsid w:val="00415DD7"/>
    <w:rsid w:val="00415E57"/>
    <w:rsid w:val="00415E95"/>
    <w:rsid w:val="004160B0"/>
    <w:rsid w:val="00416125"/>
    <w:rsid w:val="00416153"/>
    <w:rsid w:val="004164AC"/>
    <w:rsid w:val="0041661F"/>
    <w:rsid w:val="004166EA"/>
    <w:rsid w:val="004167A7"/>
    <w:rsid w:val="004169B8"/>
    <w:rsid w:val="00416D93"/>
    <w:rsid w:val="00416D9A"/>
    <w:rsid w:val="00416F69"/>
    <w:rsid w:val="004171A4"/>
    <w:rsid w:val="004171C1"/>
    <w:rsid w:val="00417275"/>
    <w:rsid w:val="0041737B"/>
    <w:rsid w:val="00417391"/>
    <w:rsid w:val="004175EB"/>
    <w:rsid w:val="004177EA"/>
    <w:rsid w:val="00417909"/>
    <w:rsid w:val="004179FD"/>
    <w:rsid w:val="00417BC9"/>
    <w:rsid w:val="00417D2C"/>
    <w:rsid w:val="00420140"/>
    <w:rsid w:val="00420579"/>
    <w:rsid w:val="004205E2"/>
    <w:rsid w:val="0042077A"/>
    <w:rsid w:val="00420895"/>
    <w:rsid w:val="00420C46"/>
    <w:rsid w:val="00420F42"/>
    <w:rsid w:val="00420F93"/>
    <w:rsid w:val="0042100B"/>
    <w:rsid w:val="00421083"/>
    <w:rsid w:val="004210AD"/>
    <w:rsid w:val="004212B3"/>
    <w:rsid w:val="004216F2"/>
    <w:rsid w:val="004218C4"/>
    <w:rsid w:val="00421A8A"/>
    <w:rsid w:val="00421C93"/>
    <w:rsid w:val="00421EF5"/>
    <w:rsid w:val="00421F2B"/>
    <w:rsid w:val="00421F42"/>
    <w:rsid w:val="00421F84"/>
    <w:rsid w:val="004220BE"/>
    <w:rsid w:val="00422134"/>
    <w:rsid w:val="004224F0"/>
    <w:rsid w:val="0042283F"/>
    <w:rsid w:val="00422889"/>
    <w:rsid w:val="004228E4"/>
    <w:rsid w:val="004228FF"/>
    <w:rsid w:val="0042296A"/>
    <w:rsid w:val="00422A54"/>
    <w:rsid w:val="00422AC6"/>
    <w:rsid w:val="00422B5B"/>
    <w:rsid w:val="00422C10"/>
    <w:rsid w:val="00423224"/>
    <w:rsid w:val="004233E8"/>
    <w:rsid w:val="00423538"/>
    <w:rsid w:val="00423640"/>
    <w:rsid w:val="0042364F"/>
    <w:rsid w:val="00423959"/>
    <w:rsid w:val="00423D62"/>
    <w:rsid w:val="00423E62"/>
    <w:rsid w:val="00423F39"/>
    <w:rsid w:val="00423F77"/>
    <w:rsid w:val="004240BE"/>
    <w:rsid w:val="004242D4"/>
    <w:rsid w:val="004243C3"/>
    <w:rsid w:val="0042470E"/>
    <w:rsid w:val="0042485C"/>
    <w:rsid w:val="004249D9"/>
    <w:rsid w:val="00424AB6"/>
    <w:rsid w:val="00424AC2"/>
    <w:rsid w:val="00424B2F"/>
    <w:rsid w:val="00424B3A"/>
    <w:rsid w:val="00424CA4"/>
    <w:rsid w:val="00424D65"/>
    <w:rsid w:val="00424E05"/>
    <w:rsid w:val="00424E48"/>
    <w:rsid w:val="00424F7B"/>
    <w:rsid w:val="00424F82"/>
    <w:rsid w:val="00424FA2"/>
    <w:rsid w:val="00425028"/>
    <w:rsid w:val="004251FE"/>
    <w:rsid w:val="00425349"/>
    <w:rsid w:val="00425429"/>
    <w:rsid w:val="004254AF"/>
    <w:rsid w:val="00425629"/>
    <w:rsid w:val="00425BA6"/>
    <w:rsid w:val="00425BDF"/>
    <w:rsid w:val="00425CC9"/>
    <w:rsid w:val="00425E8F"/>
    <w:rsid w:val="00425EE6"/>
    <w:rsid w:val="00425EE8"/>
    <w:rsid w:val="00425F76"/>
    <w:rsid w:val="00426071"/>
    <w:rsid w:val="0042621F"/>
    <w:rsid w:val="0042629E"/>
    <w:rsid w:val="00426320"/>
    <w:rsid w:val="00426390"/>
    <w:rsid w:val="004264F1"/>
    <w:rsid w:val="00426653"/>
    <w:rsid w:val="0042666F"/>
    <w:rsid w:val="0042695D"/>
    <w:rsid w:val="00426992"/>
    <w:rsid w:val="00426BE2"/>
    <w:rsid w:val="00426C52"/>
    <w:rsid w:val="00426C9B"/>
    <w:rsid w:val="00426E00"/>
    <w:rsid w:val="00426E54"/>
    <w:rsid w:val="00426F14"/>
    <w:rsid w:val="00426FF9"/>
    <w:rsid w:val="00427260"/>
    <w:rsid w:val="004273CD"/>
    <w:rsid w:val="0042751E"/>
    <w:rsid w:val="00427A20"/>
    <w:rsid w:val="00427AD3"/>
    <w:rsid w:val="00427BA4"/>
    <w:rsid w:val="00427BE8"/>
    <w:rsid w:val="00427E34"/>
    <w:rsid w:val="00427EEE"/>
    <w:rsid w:val="00427F8E"/>
    <w:rsid w:val="0043017F"/>
    <w:rsid w:val="0043023B"/>
    <w:rsid w:val="004302BD"/>
    <w:rsid w:val="004302D6"/>
    <w:rsid w:val="00430303"/>
    <w:rsid w:val="0043040E"/>
    <w:rsid w:val="0043054F"/>
    <w:rsid w:val="00430735"/>
    <w:rsid w:val="004308AC"/>
    <w:rsid w:val="00430929"/>
    <w:rsid w:val="004309CD"/>
    <w:rsid w:val="00430A3E"/>
    <w:rsid w:val="00430B31"/>
    <w:rsid w:val="00430BB6"/>
    <w:rsid w:val="00430D71"/>
    <w:rsid w:val="00430E15"/>
    <w:rsid w:val="00430E6E"/>
    <w:rsid w:val="00430F22"/>
    <w:rsid w:val="0043102E"/>
    <w:rsid w:val="004310BF"/>
    <w:rsid w:val="004310E1"/>
    <w:rsid w:val="00431162"/>
    <w:rsid w:val="00431181"/>
    <w:rsid w:val="004311C9"/>
    <w:rsid w:val="0043149A"/>
    <w:rsid w:val="004316A3"/>
    <w:rsid w:val="0043197A"/>
    <w:rsid w:val="00431AAB"/>
    <w:rsid w:val="00431B05"/>
    <w:rsid w:val="00431D0B"/>
    <w:rsid w:val="00431D83"/>
    <w:rsid w:val="00431D9E"/>
    <w:rsid w:val="00431F12"/>
    <w:rsid w:val="00432180"/>
    <w:rsid w:val="00432520"/>
    <w:rsid w:val="00432530"/>
    <w:rsid w:val="00432705"/>
    <w:rsid w:val="004327FB"/>
    <w:rsid w:val="00432ADE"/>
    <w:rsid w:val="00432BE3"/>
    <w:rsid w:val="00432C1F"/>
    <w:rsid w:val="00432C33"/>
    <w:rsid w:val="00432D1E"/>
    <w:rsid w:val="00432DC3"/>
    <w:rsid w:val="00432DE9"/>
    <w:rsid w:val="00432EC6"/>
    <w:rsid w:val="00432F94"/>
    <w:rsid w:val="00433040"/>
    <w:rsid w:val="004331E8"/>
    <w:rsid w:val="00433266"/>
    <w:rsid w:val="004332C7"/>
    <w:rsid w:val="004333C0"/>
    <w:rsid w:val="00433493"/>
    <w:rsid w:val="00433641"/>
    <w:rsid w:val="0043371F"/>
    <w:rsid w:val="00433B13"/>
    <w:rsid w:val="00433B31"/>
    <w:rsid w:val="00433BC2"/>
    <w:rsid w:val="00433C8F"/>
    <w:rsid w:val="00433FC3"/>
    <w:rsid w:val="00434055"/>
    <w:rsid w:val="00434152"/>
    <w:rsid w:val="004342CE"/>
    <w:rsid w:val="00434358"/>
    <w:rsid w:val="004343F6"/>
    <w:rsid w:val="004344EF"/>
    <w:rsid w:val="00434563"/>
    <w:rsid w:val="004345BE"/>
    <w:rsid w:val="0043469B"/>
    <w:rsid w:val="00434824"/>
    <w:rsid w:val="0043488E"/>
    <w:rsid w:val="004348CD"/>
    <w:rsid w:val="004348FE"/>
    <w:rsid w:val="00434989"/>
    <w:rsid w:val="00434A16"/>
    <w:rsid w:val="00434A5B"/>
    <w:rsid w:val="00434A5C"/>
    <w:rsid w:val="00434D87"/>
    <w:rsid w:val="00434E32"/>
    <w:rsid w:val="00434FDB"/>
    <w:rsid w:val="004355D2"/>
    <w:rsid w:val="00435A6B"/>
    <w:rsid w:val="00435BB5"/>
    <w:rsid w:val="00435BCA"/>
    <w:rsid w:val="00435C64"/>
    <w:rsid w:val="00435D16"/>
    <w:rsid w:val="00435DC6"/>
    <w:rsid w:val="00435DFD"/>
    <w:rsid w:val="00435EBF"/>
    <w:rsid w:val="00435F76"/>
    <w:rsid w:val="00436055"/>
    <w:rsid w:val="004360DA"/>
    <w:rsid w:val="004361EE"/>
    <w:rsid w:val="004362BB"/>
    <w:rsid w:val="00436322"/>
    <w:rsid w:val="00436422"/>
    <w:rsid w:val="0043654B"/>
    <w:rsid w:val="004365A3"/>
    <w:rsid w:val="0043660B"/>
    <w:rsid w:val="004369B2"/>
    <w:rsid w:val="004369D7"/>
    <w:rsid w:val="00436A3C"/>
    <w:rsid w:val="00436AE3"/>
    <w:rsid w:val="00436BEE"/>
    <w:rsid w:val="00436C4C"/>
    <w:rsid w:val="00436C8B"/>
    <w:rsid w:val="00436D78"/>
    <w:rsid w:val="00436E75"/>
    <w:rsid w:val="00436F0C"/>
    <w:rsid w:val="00437154"/>
    <w:rsid w:val="00437325"/>
    <w:rsid w:val="0043751E"/>
    <w:rsid w:val="00437866"/>
    <w:rsid w:val="004378FA"/>
    <w:rsid w:val="0043793A"/>
    <w:rsid w:val="00437B50"/>
    <w:rsid w:val="00437B8D"/>
    <w:rsid w:val="00437CBE"/>
    <w:rsid w:val="00437D5C"/>
    <w:rsid w:val="00437DAC"/>
    <w:rsid w:val="00437DCB"/>
    <w:rsid w:val="00437FA3"/>
    <w:rsid w:val="00437FE7"/>
    <w:rsid w:val="00440026"/>
    <w:rsid w:val="0044027A"/>
    <w:rsid w:val="00440284"/>
    <w:rsid w:val="004404D5"/>
    <w:rsid w:val="00440796"/>
    <w:rsid w:val="00440884"/>
    <w:rsid w:val="00440BFF"/>
    <w:rsid w:val="00440CD7"/>
    <w:rsid w:val="00440E92"/>
    <w:rsid w:val="00440F61"/>
    <w:rsid w:val="004410CC"/>
    <w:rsid w:val="004410E6"/>
    <w:rsid w:val="004411BF"/>
    <w:rsid w:val="004415A9"/>
    <w:rsid w:val="004415F0"/>
    <w:rsid w:val="00441603"/>
    <w:rsid w:val="00441696"/>
    <w:rsid w:val="00441804"/>
    <w:rsid w:val="00441977"/>
    <w:rsid w:val="00441FC5"/>
    <w:rsid w:val="00441FF3"/>
    <w:rsid w:val="004420F7"/>
    <w:rsid w:val="0044224A"/>
    <w:rsid w:val="0044227C"/>
    <w:rsid w:val="00442400"/>
    <w:rsid w:val="0044258C"/>
    <w:rsid w:val="004425A4"/>
    <w:rsid w:val="004425C8"/>
    <w:rsid w:val="0044267F"/>
    <w:rsid w:val="004427B0"/>
    <w:rsid w:val="00442855"/>
    <w:rsid w:val="00442887"/>
    <w:rsid w:val="00442911"/>
    <w:rsid w:val="004429DE"/>
    <w:rsid w:val="00442A62"/>
    <w:rsid w:val="00442B91"/>
    <w:rsid w:val="00442BB3"/>
    <w:rsid w:val="00442EC1"/>
    <w:rsid w:val="0044301C"/>
    <w:rsid w:val="00443133"/>
    <w:rsid w:val="004431BC"/>
    <w:rsid w:val="00443227"/>
    <w:rsid w:val="004432EF"/>
    <w:rsid w:val="00443565"/>
    <w:rsid w:val="00443600"/>
    <w:rsid w:val="00443721"/>
    <w:rsid w:val="0044399E"/>
    <w:rsid w:val="00443B29"/>
    <w:rsid w:val="00443E4A"/>
    <w:rsid w:val="0044408F"/>
    <w:rsid w:val="004443B8"/>
    <w:rsid w:val="004444BA"/>
    <w:rsid w:val="00444531"/>
    <w:rsid w:val="004445E8"/>
    <w:rsid w:val="00444868"/>
    <w:rsid w:val="004449D4"/>
    <w:rsid w:val="00444A56"/>
    <w:rsid w:val="00444CCC"/>
    <w:rsid w:val="00444EAD"/>
    <w:rsid w:val="00444EAF"/>
    <w:rsid w:val="00444EBE"/>
    <w:rsid w:val="0044523E"/>
    <w:rsid w:val="0044545B"/>
    <w:rsid w:val="004454BB"/>
    <w:rsid w:val="004454C3"/>
    <w:rsid w:val="004454E3"/>
    <w:rsid w:val="00445688"/>
    <w:rsid w:val="004456E0"/>
    <w:rsid w:val="0044598A"/>
    <w:rsid w:val="004459D4"/>
    <w:rsid w:val="004459EF"/>
    <w:rsid w:val="00445A48"/>
    <w:rsid w:val="00445A52"/>
    <w:rsid w:val="00445BA0"/>
    <w:rsid w:val="00445BE4"/>
    <w:rsid w:val="00445CA9"/>
    <w:rsid w:val="004460BC"/>
    <w:rsid w:val="00446338"/>
    <w:rsid w:val="00446442"/>
    <w:rsid w:val="004464D2"/>
    <w:rsid w:val="00446527"/>
    <w:rsid w:val="0044663F"/>
    <w:rsid w:val="0044664A"/>
    <w:rsid w:val="004466C7"/>
    <w:rsid w:val="0044683E"/>
    <w:rsid w:val="004468B2"/>
    <w:rsid w:val="004468C6"/>
    <w:rsid w:val="004468E2"/>
    <w:rsid w:val="00446900"/>
    <w:rsid w:val="00446B7C"/>
    <w:rsid w:val="00446C4F"/>
    <w:rsid w:val="00446F8A"/>
    <w:rsid w:val="004470C6"/>
    <w:rsid w:val="004474F3"/>
    <w:rsid w:val="0044757C"/>
    <w:rsid w:val="004476E1"/>
    <w:rsid w:val="00447734"/>
    <w:rsid w:val="00447920"/>
    <w:rsid w:val="00447BA4"/>
    <w:rsid w:val="00447EE7"/>
    <w:rsid w:val="00447F31"/>
    <w:rsid w:val="004502FA"/>
    <w:rsid w:val="00450439"/>
    <w:rsid w:val="0045051D"/>
    <w:rsid w:val="0045095C"/>
    <w:rsid w:val="00450A08"/>
    <w:rsid w:val="00450BD5"/>
    <w:rsid w:val="00450CD5"/>
    <w:rsid w:val="00450EB4"/>
    <w:rsid w:val="00450EE4"/>
    <w:rsid w:val="00450F29"/>
    <w:rsid w:val="0045102D"/>
    <w:rsid w:val="004511A7"/>
    <w:rsid w:val="00451225"/>
    <w:rsid w:val="00451337"/>
    <w:rsid w:val="004513FF"/>
    <w:rsid w:val="00451544"/>
    <w:rsid w:val="004515FE"/>
    <w:rsid w:val="00451672"/>
    <w:rsid w:val="004517ED"/>
    <w:rsid w:val="00451899"/>
    <w:rsid w:val="00451BC6"/>
    <w:rsid w:val="00451CF6"/>
    <w:rsid w:val="00451D07"/>
    <w:rsid w:val="00451DD7"/>
    <w:rsid w:val="00451E7E"/>
    <w:rsid w:val="00451EBC"/>
    <w:rsid w:val="00451EE4"/>
    <w:rsid w:val="00451FF4"/>
    <w:rsid w:val="00452174"/>
    <w:rsid w:val="004522F8"/>
    <w:rsid w:val="00452508"/>
    <w:rsid w:val="0045257B"/>
    <w:rsid w:val="004525F5"/>
    <w:rsid w:val="004526B5"/>
    <w:rsid w:val="004527C0"/>
    <w:rsid w:val="00452CBF"/>
    <w:rsid w:val="00452D58"/>
    <w:rsid w:val="00452E71"/>
    <w:rsid w:val="00453030"/>
    <w:rsid w:val="00453039"/>
    <w:rsid w:val="00453087"/>
    <w:rsid w:val="0045314E"/>
    <w:rsid w:val="004532F3"/>
    <w:rsid w:val="0045341C"/>
    <w:rsid w:val="00453502"/>
    <w:rsid w:val="00453718"/>
    <w:rsid w:val="00453D85"/>
    <w:rsid w:val="00453D9B"/>
    <w:rsid w:val="00453E26"/>
    <w:rsid w:val="00453EBF"/>
    <w:rsid w:val="00453EE9"/>
    <w:rsid w:val="00453F17"/>
    <w:rsid w:val="00453F21"/>
    <w:rsid w:val="00453F55"/>
    <w:rsid w:val="00453FA9"/>
    <w:rsid w:val="00453FB6"/>
    <w:rsid w:val="004540B9"/>
    <w:rsid w:val="004541E1"/>
    <w:rsid w:val="0045424A"/>
    <w:rsid w:val="0045428D"/>
    <w:rsid w:val="004544CF"/>
    <w:rsid w:val="00454521"/>
    <w:rsid w:val="00454573"/>
    <w:rsid w:val="00454603"/>
    <w:rsid w:val="00454632"/>
    <w:rsid w:val="004548BD"/>
    <w:rsid w:val="00454BB3"/>
    <w:rsid w:val="00454DF9"/>
    <w:rsid w:val="00454ECD"/>
    <w:rsid w:val="004552AF"/>
    <w:rsid w:val="004554FA"/>
    <w:rsid w:val="004555FF"/>
    <w:rsid w:val="0045560A"/>
    <w:rsid w:val="0045571E"/>
    <w:rsid w:val="0045584B"/>
    <w:rsid w:val="00455914"/>
    <w:rsid w:val="00455B19"/>
    <w:rsid w:val="00455DF8"/>
    <w:rsid w:val="00455E63"/>
    <w:rsid w:val="00455FCA"/>
    <w:rsid w:val="0045622A"/>
    <w:rsid w:val="00456336"/>
    <w:rsid w:val="00456380"/>
    <w:rsid w:val="00456454"/>
    <w:rsid w:val="004565DF"/>
    <w:rsid w:val="00456616"/>
    <w:rsid w:val="00456725"/>
    <w:rsid w:val="0045677F"/>
    <w:rsid w:val="00456B12"/>
    <w:rsid w:val="00456CE3"/>
    <w:rsid w:val="00456D5F"/>
    <w:rsid w:val="00456D75"/>
    <w:rsid w:val="00456D97"/>
    <w:rsid w:val="00456DD2"/>
    <w:rsid w:val="00456EE3"/>
    <w:rsid w:val="00456F74"/>
    <w:rsid w:val="00456FCF"/>
    <w:rsid w:val="0045718D"/>
    <w:rsid w:val="004571CF"/>
    <w:rsid w:val="004571FA"/>
    <w:rsid w:val="00457286"/>
    <w:rsid w:val="004573F2"/>
    <w:rsid w:val="004575E4"/>
    <w:rsid w:val="004576E7"/>
    <w:rsid w:val="0045776D"/>
    <w:rsid w:val="00457831"/>
    <w:rsid w:val="0045790C"/>
    <w:rsid w:val="004579E0"/>
    <w:rsid w:val="00457A17"/>
    <w:rsid w:val="00457B00"/>
    <w:rsid w:val="00457B1D"/>
    <w:rsid w:val="00457B20"/>
    <w:rsid w:val="00457B6D"/>
    <w:rsid w:val="00457BF3"/>
    <w:rsid w:val="00457CCA"/>
    <w:rsid w:val="00457D54"/>
    <w:rsid w:val="00457F20"/>
    <w:rsid w:val="00457F37"/>
    <w:rsid w:val="00457F8A"/>
    <w:rsid w:val="00457F97"/>
    <w:rsid w:val="004601B6"/>
    <w:rsid w:val="004602F1"/>
    <w:rsid w:val="004604F8"/>
    <w:rsid w:val="004605F9"/>
    <w:rsid w:val="0046080E"/>
    <w:rsid w:val="00460849"/>
    <w:rsid w:val="00460A4D"/>
    <w:rsid w:val="00460BD3"/>
    <w:rsid w:val="00460BEC"/>
    <w:rsid w:val="00460CF3"/>
    <w:rsid w:val="00460D5D"/>
    <w:rsid w:val="00460DE1"/>
    <w:rsid w:val="00460F66"/>
    <w:rsid w:val="00460F97"/>
    <w:rsid w:val="0046129E"/>
    <w:rsid w:val="0046168A"/>
    <w:rsid w:val="004617B1"/>
    <w:rsid w:val="004617FE"/>
    <w:rsid w:val="00461A90"/>
    <w:rsid w:val="00461B91"/>
    <w:rsid w:val="00461BBA"/>
    <w:rsid w:val="00461CE0"/>
    <w:rsid w:val="00461D3B"/>
    <w:rsid w:val="00461E53"/>
    <w:rsid w:val="00461E5E"/>
    <w:rsid w:val="00461E6A"/>
    <w:rsid w:val="00461EAD"/>
    <w:rsid w:val="00461F19"/>
    <w:rsid w:val="0046218F"/>
    <w:rsid w:val="004622DE"/>
    <w:rsid w:val="004623CE"/>
    <w:rsid w:val="0046246B"/>
    <w:rsid w:val="0046270D"/>
    <w:rsid w:val="00462869"/>
    <w:rsid w:val="0046296E"/>
    <w:rsid w:val="004629E2"/>
    <w:rsid w:val="00462A49"/>
    <w:rsid w:val="00462AB6"/>
    <w:rsid w:val="00462D57"/>
    <w:rsid w:val="00462EE7"/>
    <w:rsid w:val="00462F02"/>
    <w:rsid w:val="00462FA4"/>
    <w:rsid w:val="00463002"/>
    <w:rsid w:val="00463156"/>
    <w:rsid w:val="0046335B"/>
    <w:rsid w:val="00463420"/>
    <w:rsid w:val="004638ED"/>
    <w:rsid w:val="00463957"/>
    <w:rsid w:val="0046398F"/>
    <w:rsid w:val="00463B18"/>
    <w:rsid w:val="00463D11"/>
    <w:rsid w:val="00464105"/>
    <w:rsid w:val="0046414D"/>
    <w:rsid w:val="004641D9"/>
    <w:rsid w:val="004642ED"/>
    <w:rsid w:val="004643B7"/>
    <w:rsid w:val="004644D3"/>
    <w:rsid w:val="00464620"/>
    <w:rsid w:val="00464717"/>
    <w:rsid w:val="0046472A"/>
    <w:rsid w:val="00464856"/>
    <w:rsid w:val="004648C7"/>
    <w:rsid w:val="00464913"/>
    <w:rsid w:val="004649A4"/>
    <w:rsid w:val="004649E2"/>
    <w:rsid w:val="00464CBA"/>
    <w:rsid w:val="00464E2A"/>
    <w:rsid w:val="00465070"/>
    <w:rsid w:val="0046507B"/>
    <w:rsid w:val="004650DB"/>
    <w:rsid w:val="004650F6"/>
    <w:rsid w:val="004651EE"/>
    <w:rsid w:val="0046528C"/>
    <w:rsid w:val="00465446"/>
    <w:rsid w:val="004654F1"/>
    <w:rsid w:val="00465529"/>
    <w:rsid w:val="004656EC"/>
    <w:rsid w:val="0046583E"/>
    <w:rsid w:val="004659A2"/>
    <w:rsid w:val="00465AE4"/>
    <w:rsid w:val="00465B43"/>
    <w:rsid w:val="00465B4E"/>
    <w:rsid w:val="00465B60"/>
    <w:rsid w:val="00465BEE"/>
    <w:rsid w:val="00465C75"/>
    <w:rsid w:val="00465E4E"/>
    <w:rsid w:val="00465F06"/>
    <w:rsid w:val="00465F61"/>
    <w:rsid w:val="00465FEC"/>
    <w:rsid w:val="004661FF"/>
    <w:rsid w:val="00466307"/>
    <w:rsid w:val="00466519"/>
    <w:rsid w:val="0046651A"/>
    <w:rsid w:val="0046677F"/>
    <w:rsid w:val="00466833"/>
    <w:rsid w:val="00466A78"/>
    <w:rsid w:val="00466BF9"/>
    <w:rsid w:val="00466C23"/>
    <w:rsid w:val="00466C59"/>
    <w:rsid w:val="00466C62"/>
    <w:rsid w:val="00466CD8"/>
    <w:rsid w:val="00466CEC"/>
    <w:rsid w:val="00466E9F"/>
    <w:rsid w:val="00466FAD"/>
    <w:rsid w:val="00466FB1"/>
    <w:rsid w:val="004670BF"/>
    <w:rsid w:val="00467117"/>
    <w:rsid w:val="00467178"/>
    <w:rsid w:val="004671DC"/>
    <w:rsid w:val="0046734D"/>
    <w:rsid w:val="004674B6"/>
    <w:rsid w:val="0046752E"/>
    <w:rsid w:val="00467588"/>
    <w:rsid w:val="00467675"/>
    <w:rsid w:val="004676DB"/>
    <w:rsid w:val="0046774B"/>
    <w:rsid w:val="00467755"/>
    <w:rsid w:val="00467791"/>
    <w:rsid w:val="0046782A"/>
    <w:rsid w:val="00467985"/>
    <w:rsid w:val="00467AC8"/>
    <w:rsid w:val="00467C96"/>
    <w:rsid w:val="00467DEC"/>
    <w:rsid w:val="00467E20"/>
    <w:rsid w:val="00467E6A"/>
    <w:rsid w:val="00467E7D"/>
    <w:rsid w:val="00467FB4"/>
    <w:rsid w:val="00467FC2"/>
    <w:rsid w:val="0047005F"/>
    <w:rsid w:val="004700E4"/>
    <w:rsid w:val="00470126"/>
    <w:rsid w:val="0047026C"/>
    <w:rsid w:val="00470391"/>
    <w:rsid w:val="0047055E"/>
    <w:rsid w:val="0047074E"/>
    <w:rsid w:val="0047075D"/>
    <w:rsid w:val="004709E6"/>
    <w:rsid w:val="00470A66"/>
    <w:rsid w:val="00470ABF"/>
    <w:rsid w:val="00470B97"/>
    <w:rsid w:val="00470C39"/>
    <w:rsid w:val="00470C3C"/>
    <w:rsid w:val="00470D92"/>
    <w:rsid w:val="00470E01"/>
    <w:rsid w:val="00470EB7"/>
    <w:rsid w:val="004711AA"/>
    <w:rsid w:val="004711EF"/>
    <w:rsid w:val="004713D3"/>
    <w:rsid w:val="004713EC"/>
    <w:rsid w:val="004714B7"/>
    <w:rsid w:val="00471583"/>
    <w:rsid w:val="004716C9"/>
    <w:rsid w:val="004717E8"/>
    <w:rsid w:val="00471860"/>
    <w:rsid w:val="00471882"/>
    <w:rsid w:val="00471B56"/>
    <w:rsid w:val="00471B8A"/>
    <w:rsid w:val="00471CF0"/>
    <w:rsid w:val="00471D3E"/>
    <w:rsid w:val="00471DBF"/>
    <w:rsid w:val="00472307"/>
    <w:rsid w:val="0047236A"/>
    <w:rsid w:val="00472677"/>
    <w:rsid w:val="004727AC"/>
    <w:rsid w:val="004727C9"/>
    <w:rsid w:val="00472803"/>
    <w:rsid w:val="00472804"/>
    <w:rsid w:val="0047296F"/>
    <w:rsid w:val="00472999"/>
    <w:rsid w:val="00472B8B"/>
    <w:rsid w:val="00472E75"/>
    <w:rsid w:val="00472EB0"/>
    <w:rsid w:val="00472EC3"/>
    <w:rsid w:val="00473254"/>
    <w:rsid w:val="0047339E"/>
    <w:rsid w:val="004734E6"/>
    <w:rsid w:val="00473631"/>
    <w:rsid w:val="004736D5"/>
    <w:rsid w:val="004737D4"/>
    <w:rsid w:val="004737FF"/>
    <w:rsid w:val="004738C9"/>
    <w:rsid w:val="00473900"/>
    <w:rsid w:val="00474043"/>
    <w:rsid w:val="00474133"/>
    <w:rsid w:val="00474164"/>
    <w:rsid w:val="00474192"/>
    <w:rsid w:val="004742C9"/>
    <w:rsid w:val="004742DF"/>
    <w:rsid w:val="00474364"/>
    <w:rsid w:val="0047442B"/>
    <w:rsid w:val="00474456"/>
    <w:rsid w:val="00474495"/>
    <w:rsid w:val="004745C4"/>
    <w:rsid w:val="004746AF"/>
    <w:rsid w:val="004749A3"/>
    <w:rsid w:val="00474A43"/>
    <w:rsid w:val="00474BE5"/>
    <w:rsid w:val="00474DCC"/>
    <w:rsid w:val="00474F74"/>
    <w:rsid w:val="00475061"/>
    <w:rsid w:val="004750DB"/>
    <w:rsid w:val="004751A1"/>
    <w:rsid w:val="004753A8"/>
    <w:rsid w:val="00475645"/>
    <w:rsid w:val="0047575D"/>
    <w:rsid w:val="00475833"/>
    <w:rsid w:val="00475AA4"/>
    <w:rsid w:val="00475AB7"/>
    <w:rsid w:val="00475ABB"/>
    <w:rsid w:val="00475C01"/>
    <w:rsid w:val="00475C39"/>
    <w:rsid w:val="00475DBD"/>
    <w:rsid w:val="0047602C"/>
    <w:rsid w:val="0047607B"/>
    <w:rsid w:val="004760C7"/>
    <w:rsid w:val="00476214"/>
    <w:rsid w:val="0047621D"/>
    <w:rsid w:val="004763B1"/>
    <w:rsid w:val="00476640"/>
    <w:rsid w:val="004767F2"/>
    <w:rsid w:val="00476842"/>
    <w:rsid w:val="0047685D"/>
    <w:rsid w:val="00476882"/>
    <w:rsid w:val="00476C5F"/>
    <w:rsid w:val="00476CF8"/>
    <w:rsid w:val="00476D4C"/>
    <w:rsid w:val="00476EE1"/>
    <w:rsid w:val="00476F06"/>
    <w:rsid w:val="00476FEA"/>
    <w:rsid w:val="00477089"/>
    <w:rsid w:val="00477139"/>
    <w:rsid w:val="00477145"/>
    <w:rsid w:val="00477158"/>
    <w:rsid w:val="0047727D"/>
    <w:rsid w:val="004772BB"/>
    <w:rsid w:val="0047771B"/>
    <w:rsid w:val="0047774B"/>
    <w:rsid w:val="00477766"/>
    <w:rsid w:val="0047776C"/>
    <w:rsid w:val="00477B44"/>
    <w:rsid w:val="00477FDF"/>
    <w:rsid w:val="00480163"/>
    <w:rsid w:val="004804E4"/>
    <w:rsid w:val="00480521"/>
    <w:rsid w:val="0048054B"/>
    <w:rsid w:val="004805F2"/>
    <w:rsid w:val="00480808"/>
    <w:rsid w:val="00480849"/>
    <w:rsid w:val="004808BE"/>
    <w:rsid w:val="00480995"/>
    <w:rsid w:val="004809A3"/>
    <w:rsid w:val="004809B2"/>
    <w:rsid w:val="00480AA5"/>
    <w:rsid w:val="00480B01"/>
    <w:rsid w:val="00480E08"/>
    <w:rsid w:val="00480F9B"/>
    <w:rsid w:val="00481018"/>
    <w:rsid w:val="004810A8"/>
    <w:rsid w:val="004810B7"/>
    <w:rsid w:val="004811DE"/>
    <w:rsid w:val="00481202"/>
    <w:rsid w:val="00481316"/>
    <w:rsid w:val="00481435"/>
    <w:rsid w:val="0048147F"/>
    <w:rsid w:val="00481554"/>
    <w:rsid w:val="004815B0"/>
    <w:rsid w:val="004816C6"/>
    <w:rsid w:val="004817C7"/>
    <w:rsid w:val="0048186F"/>
    <w:rsid w:val="00481B37"/>
    <w:rsid w:val="00481B7B"/>
    <w:rsid w:val="00481DB0"/>
    <w:rsid w:val="00481E6A"/>
    <w:rsid w:val="00481EA3"/>
    <w:rsid w:val="00482014"/>
    <w:rsid w:val="0048209E"/>
    <w:rsid w:val="004820D5"/>
    <w:rsid w:val="0048211C"/>
    <w:rsid w:val="0048220F"/>
    <w:rsid w:val="004822AD"/>
    <w:rsid w:val="004822AF"/>
    <w:rsid w:val="004822CD"/>
    <w:rsid w:val="0048231F"/>
    <w:rsid w:val="0048235A"/>
    <w:rsid w:val="00482380"/>
    <w:rsid w:val="0048268F"/>
    <w:rsid w:val="00482857"/>
    <w:rsid w:val="004828DC"/>
    <w:rsid w:val="004829E5"/>
    <w:rsid w:val="00482A3E"/>
    <w:rsid w:val="00482BF6"/>
    <w:rsid w:val="00482C40"/>
    <w:rsid w:val="00482E82"/>
    <w:rsid w:val="004830CE"/>
    <w:rsid w:val="0048320F"/>
    <w:rsid w:val="004832E3"/>
    <w:rsid w:val="00483619"/>
    <w:rsid w:val="00483678"/>
    <w:rsid w:val="004836A4"/>
    <w:rsid w:val="00483721"/>
    <w:rsid w:val="004837F1"/>
    <w:rsid w:val="004839DA"/>
    <w:rsid w:val="00483A30"/>
    <w:rsid w:val="00483BDA"/>
    <w:rsid w:val="00483E06"/>
    <w:rsid w:val="00483E2D"/>
    <w:rsid w:val="00484019"/>
    <w:rsid w:val="00484059"/>
    <w:rsid w:val="004840BA"/>
    <w:rsid w:val="00484221"/>
    <w:rsid w:val="004843DB"/>
    <w:rsid w:val="0048445C"/>
    <w:rsid w:val="00484562"/>
    <w:rsid w:val="004846C7"/>
    <w:rsid w:val="00484719"/>
    <w:rsid w:val="00484863"/>
    <w:rsid w:val="004848E2"/>
    <w:rsid w:val="00484B12"/>
    <w:rsid w:val="00484BF3"/>
    <w:rsid w:val="00484C65"/>
    <w:rsid w:val="00484F56"/>
    <w:rsid w:val="00484F9B"/>
    <w:rsid w:val="00485022"/>
    <w:rsid w:val="0048523A"/>
    <w:rsid w:val="004852B6"/>
    <w:rsid w:val="004855B3"/>
    <w:rsid w:val="004857A9"/>
    <w:rsid w:val="00485982"/>
    <w:rsid w:val="00485D5E"/>
    <w:rsid w:val="00485E33"/>
    <w:rsid w:val="00485E36"/>
    <w:rsid w:val="00485EA1"/>
    <w:rsid w:val="00485F28"/>
    <w:rsid w:val="00485FCC"/>
    <w:rsid w:val="00486051"/>
    <w:rsid w:val="004860E6"/>
    <w:rsid w:val="00486186"/>
    <w:rsid w:val="004864E2"/>
    <w:rsid w:val="004864EC"/>
    <w:rsid w:val="0048655D"/>
    <w:rsid w:val="0048666D"/>
    <w:rsid w:val="004866AA"/>
    <w:rsid w:val="00486911"/>
    <w:rsid w:val="00486BD9"/>
    <w:rsid w:val="00486BE6"/>
    <w:rsid w:val="00486C14"/>
    <w:rsid w:val="00486E14"/>
    <w:rsid w:val="00487144"/>
    <w:rsid w:val="00487209"/>
    <w:rsid w:val="00487295"/>
    <w:rsid w:val="004874C4"/>
    <w:rsid w:val="00487688"/>
    <w:rsid w:val="00487723"/>
    <w:rsid w:val="004879B8"/>
    <w:rsid w:val="00487A7D"/>
    <w:rsid w:val="00487C7D"/>
    <w:rsid w:val="00487C9C"/>
    <w:rsid w:val="00487CA9"/>
    <w:rsid w:val="00487D13"/>
    <w:rsid w:val="00487F5D"/>
    <w:rsid w:val="00487FA8"/>
    <w:rsid w:val="00487FA9"/>
    <w:rsid w:val="00490160"/>
    <w:rsid w:val="00490564"/>
    <w:rsid w:val="00490594"/>
    <w:rsid w:val="00490617"/>
    <w:rsid w:val="0049072A"/>
    <w:rsid w:val="0049074F"/>
    <w:rsid w:val="00490755"/>
    <w:rsid w:val="004907BE"/>
    <w:rsid w:val="004907D5"/>
    <w:rsid w:val="004909F5"/>
    <w:rsid w:val="00490B22"/>
    <w:rsid w:val="00490BC4"/>
    <w:rsid w:val="00490CD5"/>
    <w:rsid w:val="00490E00"/>
    <w:rsid w:val="00490F03"/>
    <w:rsid w:val="00491083"/>
    <w:rsid w:val="004910F1"/>
    <w:rsid w:val="00491318"/>
    <w:rsid w:val="004913AD"/>
    <w:rsid w:val="004913DA"/>
    <w:rsid w:val="004913DF"/>
    <w:rsid w:val="00491642"/>
    <w:rsid w:val="00491647"/>
    <w:rsid w:val="00491667"/>
    <w:rsid w:val="0049168A"/>
    <w:rsid w:val="004916B2"/>
    <w:rsid w:val="00491732"/>
    <w:rsid w:val="00491785"/>
    <w:rsid w:val="0049181B"/>
    <w:rsid w:val="0049187F"/>
    <w:rsid w:val="00491885"/>
    <w:rsid w:val="004919F5"/>
    <w:rsid w:val="00491ADD"/>
    <w:rsid w:val="00492077"/>
    <w:rsid w:val="00492175"/>
    <w:rsid w:val="0049236E"/>
    <w:rsid w:val="0049237A"/>
    <w:rsid w:val="004925B5"/>
    <w:rsid w:val="0049263E"/>
    <w:rsid w:val="004927A0"/>
    <w:rsid w:val="004927AA"/>
    <w:rsid w:val="00492823"/>
    <w:rsid w:val="0049286E"/>
    <w:rsid w:val="00492945"/>
    <w:rsid w:val="00492A67"/>
    <w:rsid w:val="00492AAF"/>
    <w:rsid w:val="00492E84"/>
    <w:rsid w:val="00492F4A"/>
    <w:rsid w:val="00492FEB"/>
    <w:rsid w:val="00493122"/>
    <w:rsid w:val="00493136"/>
    <w:rsid w:val="004932B6"/>
    <w:rsid w:val="00493330"/>
    <w:rsid w:val="00493358"/>
    <w:rsid w:val="0049339F"/>
    <w:rsid w:val="004937AB"/>
    <w:rsid w:val="0049392B"/>
    <w:rsid w:val="00493B29"/>
    <w:rsid w:val="00493C89"/>
    <w:rsid w:val="00493D11"/>
    <w:rsid w:val="00493F4A"/>
    <w:rsid w:val="00493FB3"/>
    <w:rsid w:val="00493FD4"/>
    <w:rsid w:val="0049414F"/>
    <w:rsid w:val="00494167"/>
    <w:rsid w:val="00494251"/>
    <w:rsid w:val="0049449E"/>
    <w:rsid w:val="0049456C"/>
    <w:rsid w:val="0049461A"/>
    <w:rsid w:val="0049466E"/>
    <w:rsid w:val="004948DB"/>
    <w:rsid w:val="00494928"/>
    <w:rsid w:val="00494A0C"/>
    <w:rsid w:val="00494AE1"/>
    <w:rsid w:val="00494DF1"/>
    <w:rsid w:val="00494EFE"/>
    <w:rsid w:val="004952D3"/>
    <w:rsid w:val="004952DE"/>
    <w:rsid w:val="004952E1"/>
    <w:rsid w:val="004952EE"/>
    <w:rsid w:val="004953CE"/>
    <w:rsid w:val="004955A3"/>
    <w:rsid w:val="0049568D"/>
    <w:rsid w:val="004957A5"/>
    <w:rsid w:val="004958CD"/>
    <w:rsid w:val="00495A1E"/>
    <w:rsid w:val="00495B2F"/>
    <w:rsid w:val="00495BC5"/>
    <w:rsid w:val="00495C70"/>
    <w:rsid w:val="00495CD9"/>
    <w:rsid w:val="00495F84"/>
    <w:rsid w:val="00495FE5"/>
    <w:rsid w:val="004960B3"/>
    <w:rsid w:val="00496491"/>
    <w:rsid w:val="004964F8"/>
    <w:rsid w:val="0049659C"/>
    <w:rsid w:val="004966AF"/>
    <w:rsid w:val="004967B1"/>
    <w:rsid w:val="0049688A"/>
    <w:rsid w:val="00496A64"/>
    <w:rsid w:val="00496B38"/>
    <w:rsid w:val="00496B52"/>
    <w:rsid w:val="00496BBE"/>
    <w:rsid w:val="00496DB2"/>
    <w:rsid w:val="00496FF6"/>
    <w:rsid w:val="00497204"/>
    <w:rsid w:val="00497221"/>
    <w:rsid w:val="0049757C"/>
    <w:rsid w:val="0049769B"/>
    <w:rsid w:val="00497887"/>
    <w:rsid w:val="00497933"/>
    <w:rsid w:val="00497A60"/>
    <w:rsid w:val="00497A69"/>
    <w:rsid w:val="00497AC6"/>
    <w:rsid w:val="00497AF3"/>
    <w:rsid w:val="00497B3E"/>
    <w:rsid w:val="00497D74"/>
    <w:rsid w:val="00497F98"/>
    <w:rsid w:val="004A00A6"/>
    <w:rsid w:val="004A01D2"/>
    <w:rsid w:val="004A074F"/>
    <w:rsid w:val="004A0764"/>
    <w:rsid w:val="004A079C"/>
    <w:rsid w:val="004A0A47"/>
    <w:rsid w:val="004A0AE0"/>
    <w:rsid w:val="004A0B73"/>
    <w:rsid w:val="004A0C8B"/>
    <w:rsid w:val="004A0CB3"/>
    <w:rsid w:val="004A0FF3"/>
    <w:rsid w:val="004A10D3"/>
    <w:rsid w:val="004A11AC"/>
    <w:rsid w:val="004A11F2"/>
    <w:rsid w:val="004A120C"/>
    <w:rsid w:val="004A1229"/>
    <w:rsid w:val="004A12F5"/>
    <w:rsid w:val="004A13D4"/>
    <w:rsid w:val="004A13E9"/>
    <w:rsid w:val="004A141C"/>
    <w:rsid w:val="004A1602"/>
    <w:rsid w:val="004A16D0"/>
    <w:rsid w:val="004A1800"/>
    <w:rsid w:val="004A1929"/>
    <w:rsid w:val="004A1A1D"/>
    <w:rsid w:val="004A1B57"/>
    <w:rsid w:val="004A1B7A"/>
    <w:rsid w:val="004A1BD9"/>
    <w:rsid w:val="004A1E67"/>
    <w:rsid w:val="004A21CA"/>
    <w:rsid w:val="004A23BC"/>
    <w:rsid w:val="004A23D1"/>
    <w:rsid w:val="004A2473"/>
    <w:rsid w:val="004A257E"/>
    <w:rsid w:val="004A2824"/>
    <w:rsid w:val="004A2994"/>
    <w:rsid w:val="004A29F2"/>
    <w:rsid w:val="004A2A36"/>
    <w:rsid w:val="004A2B03"/>
    <w:rsid w:val="004A2C6A"/>
    <w:rsid w:val="004A2EE9"/>
    <w:rsid w:val="004A303B"/>
    <w:rsid w:val="004A3089"/>
    <w:rsid w:val="004A32EB"/>
    <w:rsid w:val="004A336B"/>
    <w:rsid w:val="004A33F7"/>
    <w:rsid w:val="004A373B"/>
    <w:rsid w:val="004A3963"/>
    <w:rsid w:val="004A3AC4"/>
    <w:rsid w:val="004A3D75"/>
    <w:rsid w:val="004A3F43"/>
    <w:rsid w:val="004A43A0"/>
    <w:rsid w:val="004A43BA"/>
    <w:rsid w:val="004A4471"/>
    <w:rsid w:val="004A44DB"/>
    <w:rsid w:val="004A4585"/>
    <w:rsid w:val="004A45D0"/>
    <w:rsid w:val="004A4685"/>
    <w:rsid w:val="004A48E9"/>
    <w:rsid w:val="004A48FB"/>
    <w:rsid w:val="004A495A"/>
    <w:rsid w:val="004A4976"/>
    <w:rsid w:val="004A49E0"/>
    <w:rsid w:val="004A4ADB"/>
    <w:rsid w:val="004A4AE6"/>
    <w:rsid w:val="004A4CC0"/>
    <w:rsid w:val="004A4CF7"/>
    <w:rsid w:val="004A4EF8"/>
    <w:rsid w:val="004A507B"/>
    <w:rsid w:val="004A5284"/>
    <w:rsid w:val="004A535B"/>
    <w:rsid w:val="004A5364"/>
    <w:rsid w:val="004A53F0"/>
    <w:rsid w:val="004A57BF"/>
    <w:rsid w:val="004A5844"/>
    <w:rsid w:val="004A59A3"/>
    <w:rsid w:val="004A5A01"/>
    <w:rsid w:val="004A5AED"/>
    <w:rsid w:val="004A5B97"/>
    <w:rsid w:val="004A5F7C"/>
    <w:rsid w:val="004A60D3"/>
    <w:rsid w:val="004A61CA"/>
    <w:rsid w:val="004A6350"/>
    <w:rsid w:val="004A639D"/>
    <w:rsid w:val="004A65C5"/>
    <w:rsid w:val="004A65CC"/>
    <w:rsid w:val="004A6602"/>
    <w:rsid w:val="004A66CA"/>
    <w:rsid w:val="004A66D6"/>
    <w:rsid w:val="004A686A"/>
    <w:rsid w:val="004A68D6"/>
    <w:rsid w:val="004A6994"/>
    <w:rsid w:val="004A69AA"/>
    <w:rsid w:val="004A6B71"/>
    <w:rsid w:val="004A6B9E"/>
    <w:rsid w:val="004A6E81"/>
    <w:rsid w:val="004A6F57"/>
    <w:rsid w:val="004A7167"/>
    <w:rsid w:val="004A721D"/>
    <w:rsid w:val="004A7327"/>
    <w:rsid w:val="004A7382"/>
    <w:rsid w:val="004A745D"/>
    <w:rsid w:val="004A78FB"/>
    <w:rsid w:val="004A7956"/>
    <w:rsid w:val="004A79B7"/>
    <w:rsid w:val="004A7AF4"/>
    <w:rsid w:val="004A7D4A"/>
    <w:rsid w:val="004A7EB8"/>
    <w:rsid w:val="004A7EE7"/>
    <w:rsid w:val="004B029A"/>
    <w:rsid w:val="004B085F"/>
    <w:rsid w:val="004B0867"/>
    <w:rsid w:val="004B09EA"/>
    <w:rsid w:val="004B0A1A"/>
    <w:rsid w:val="004B0A9B"/>
    <w:rsid w:val="004B0C7F"/>
    <w:rsid w:val="004B0ED9"/>
    <w:rsid w:val="004B11D1"/>
    <w:rsid w:val="004B1338"/>
    <w:rsid w:val="004B139B"/>
    <w:rsid w:val="004B1520"/>
    <w:rsid w:val="004B156F"/>
    <w:rsid w:val="004B171E"/>
    <w:rsid w:val="004B1841"/>
    <w:rsid w:val="004B18FB"/>
    <w:rsid w:val="004B19AA"/>
    <w:rsid w:val="004B1A53"/>
    <w:rsid w:val="004B1B52"/>
    <w:rsid w:val="004B1BCA"/>
    <w:rsid w:val="004B1C11"/>
    <w:rsid w:val="004B1CDC"/>
    <w:rsid w:val="004B1D33"/>
    <w:rsid w:val="004B1DF7"/>
    <w:rsid w:val="004B1F11"/>
    <w:rsid w:val="004B1F36"/>
    <w:rsid w:val="004B2022"/>
    <w:rsid w:val="004B22A7"/>
    <w:rsid w:val="004B22EC"/>
    <w:rsid w:val="004B234F"/>
    <w:rsid w:val="004B2501"/>
    <w:rsid w:val="004B2799"/>
    <w:rsid w:val="004B29B4"/>
    <w:rsid w:val="004B2E1B"/>
    <w:rsid w:val="004B2EF3"/>
    <w:rsid w:val="004B2F33"/>
    <w:rsid w:val="004B2FF8"/>
    <w:rsid w:val="004B302F"/>
    <w:rsid w:val="004B3053"/>
    <w:rsid w:val="004B343C"/>
    <w:rsid w:val="004B3793"/>
    <w:rsid w:val="004B381E"/>
    <w:rsid w:val="004B3935"/>
    <w:rsid w:val="004B39B9"/>
    <w:rsid w:val="004B3B5C"/>
    <w:rsid w:val="004B3BC6"/>
    <w:rsid w:val="004B3E58"/>
    <w:rsid w:val="004B4173"/>
    <w:rsid w:val="004B420D"/>
    <w:rsid w:val="004B4229"/>
    <w:rsid w:val="004B43DF"/>
    <w:rsid w:val="004B448F"/>
    <w:rsid w:val="004B449E"/>
    <w:rsid w:val="004B4558"/>
    <w:rsid w:val="004B4568"/>
    <w:rsid w:val="004B46C8"/>
    <w:rsid w:val="004B47EF"/>
    <w:rsid w:val="004B48C4"/>
    <w:rsid w:val="004B4977"/>
    <w:rsid w:val="004B4C5C"/>
    <w:rsid w:val="004B4EBB"/>
    <w:rsid w:val="004B4EE4"/>
    <w:rsid w:val="004B4FD2"/>
    <w:rsid w:val="004B50F6"/>
    <w:rsid w:val="004B5117"/>
    <w:rsid w:val="004B5142"/>
    <w:rsid w:val="004B5265"/>
    <w:rsid w:val="004B5380"/>
    <w:rsid w:val="004B54EE"/>
    <w:rsid w:val="004B55ED"/>
    <w:rsid w:val="004B56A8"/>
    <w:rsid w:val="004B5745"/>
    <w:rsid w:val="004B5A2E"/>
    <w:rsid w:val="004B5A82"/>
    <w:rsid w:val="004B5BE5"/>
    <w:rsid w:val="004B5D7F"/>
    <w:rsid w:val="004B5E91"/>
    <w:rsid w:val="004B5F2D"/>
    <w:rsid w:val="004B5F84"/>
    <w:rsid w:val="004B6246"/>
    <w:rsid w:val="004B639F"/>
    <w:rsid w:val="004B6662"/>
    <w:rsid w:val="004B6810"/>
    <w:rsid w:val="004B6949"/>
    <w:rsid w:val="004B6962"/>
    <w:rsid w:val="004B69AC"/>
    <w:rsid w:val="004B6AE2"/>
    <w:rsid w:val="004B6B44"/>
    <w:rsid w:val="004B6B6E"/>
    <w:rsid w:val="004B6B7A"/>
    <w:rsid w:val="004B6C3D"/>
    <w:rsid w:val="004B6CA5"/>
    <w:rsid w:val="004B6CF4"/>
    <w:rsid w:val="004B6D80"/>
    <w:rsid w:val="004B6E54"/>
    <w:rsid w:val="004B6F32"/>
    <w:rsid w:val="004B7089"/>
    <w:rsid w:val="004B7269"/>
    <w:rsid w:val="004B7407"/>
    <w:rsid w:val="004B744F"/>
    <w:rsid w:val="004B74EC"/>
    <w:rsid w:val="004B752B"/>
    <w:rsid w:val="004B7640"/>
    <w:rsid w:val="004B77E1"/>
    <w:rsid w:val="004B7958"/>
    <w:rsid w:val="004B7DAF"/>
    <w:rsid w:val="004B7FE4"/>
    <w:rsid w:val="004C004F"/>
    <w:rsid w:val="004C0250"/>
    <w:rsid w:val="004C0371"/>
    <w:rsid w:val="004C0521"/>
    <w:rsid w:val="004C05A9"/>
    <w:rsid w:val="004C06F5"/>
    <w:rsid w:val="004C0734"/>
    <w:rsid w:val="004C087B"/>
    <w:rsid w:val="004C09A2"/>
    <w:rsid w:val="004C0B7F"/>
    <w:rsid w:val="004C0BA8"/>
    <w:rsid w:val="004C0BB0"/>
    <w:rsid w:val="004C0C56"/>
    <w:rsid w:val="004C0C85"/>
    <w:rsid w:val="004C0D40"/>
    <w:rsid w:val="004C0D8C"/>
    <w:rsid w:val="004C0E86"/>
    <w:rsid w:val="004C117C"/>
    <w:rsid w:val="004C11EF"/>
    <w:rsid w:val="004C132B"/>
    <w:rsid w:val="004C157A"/>
    <w:rsid w:val="004C1723"/>
    <w:rsid w:val="004C1816"/>
    <w:rsid w:val="004C1839"/>
    <w:rsid w:val="004C1931"/>
    <w:rsid w:val="004C196C"/>
    <w:rsid w:val="004C1AE9"/>
    <w:rsid w:val="004C1BCB"/>
    <w:rsid w:val="004C1DAE"/>
    <w:rsid w:val="004C1DE3"/>
    <w:rsid w:val="004C1F04"/>
    <w:rsid w:val="004C1F35"/>
    <w:rsid w:val="004C2015"/>
    <w:rsid w:val="004C2165"/>
    <w:rsid w:val="004C22CC"/>
    <w:rsid w:val="004C263C"/>
    <w:rsid w:val="004C26CC"/>
    <w:rsid w:val="004C2871"/>
    <w:rsid w:val="004C28C0"/>
    <w:rsid w:val="004C2917"/>
    <w:rsid w:val="004C2A6C"/>
    <w:rsid w:val="004C2B5F"/>
    <w:rsid w:val="004C2C96"/>
    <w:rsid w:val="004C2CF6"/>
    <w:rsid w:val="004C2D61"/>
    <w:rsid w:val="004C2DBF"/>
    <w:rsid w:val="004C2E3D"/>
    <w:rsid w:val="004C2FAF"/>
    <w:rsid w:val="004C3144"/>
    <w:rsid w:val="004C3154"/>
    <w:rsid w:val="004C3197"/>
    <w:rsid w:val="004C34B3"/>
    <w:rsid w:val="004C35B8"/>
    <w:rsid w:val="004C3803"/>
    <w:rsid w:val="004C3828"/>
    <w:rsid w:val="004C38D0"/>
    <w:rsid w:val="004C3956"/>
    <w:rsid w:val="004C3A9D"/>
    <w:rsid w:val="004C3BBF"/>
    <w:rsid w:val="004C3C51"/>
    <w:rsid w:val="004C3F33"/>
    <w:rsid w:val="004C40DD"/>
    <w:rsid w:val="004C4235"/>
    <w:rsid w:val="004C4606"/>
    <w:rsid w:val="004C4867"/>
    <w:rsid w:val="004C4A72"/>
    <w:rsid w:val="004C4B17"/>
    <w:rsid w:val="004C4BD1"/>
    <w:rsid w:val="004C4CD8"/>
    <w:rsid w:val="004C4F2C"/>
    <w:rsid w:val="004C511A"/>
    <w:rsid w:val="004C541F"/>
    <w:rsid w:val="004C5609"/>
    <w:rsid w:val="004C5692"/>
    <w:rsid w:val="004C579B"/>
    <w:rsid w:val="004C5B4B"/>
    <w:rsid w:val="004C5B95"/>
    <w:rsid w:val="004C5BAF"/>
    <w:rsid w:val="004C5C13"/>
    <w:rsid w:val="004C5DB8"/>
    <w:rsid w:val="004C5FD6"/>
    <w:rsid w:val="004C61EF"/>
    <w:rsid w:val="004C6311"/>
    <w:rsid w:val="004C64B3"/>
    <w:rsid w:val="004C654D"/>
    <w:rsid w:val="004C6681"/>
    <w:rsid w:val="004C68C5"/>
    <w:rsid w:val="004C694E"/>
    <w:rsid w:val="004C6993"/>
    <w:rsid w:val="004C69ED"/>
    <w:rsid w:val="004C6A29"/>
    <w:rsid w:val="004C6A61"/>
    <w:rsid w:val="004C6BB4"/>
    <w:rsid w:val="004C6E95"/>
    <w:rsid w:val="004C6E97"/>
    <w:rsid w:val="004C7284"/>
    <w:rsid w:val="004C734B"/>
    <w:rsid w:val="004C73D3"/>
    <w:rsid w:val="004C7560"/>
    <w:rsid w:val="004C756F"/>
    <w:rsid w:val="004C75E0"/>
    <w:rsid w:val="004C77BA"/>
    <w:rsid w:val="004C77E5"/>
    <w:rsid w:val="004C7801"/>
    <w:rsid w:val="004C78A1"/>
    <w:rsid w:val="004C7956"/>
    <w:rsid w:val="004C7991"/>
    <w:rsid w:val="004C7A2E"/>
    <w:rsid w:val="004C7B22"/>
    <w:rsid w:val="004C7BD6"/>
    <w:rsid w:val="004C7CA8"/>
    <w:rsid w:val="004C7DB3"/>
    <w:rsid w:val="004C7FE2"/>
    <w:rsid w:val="004D000F"/>
    <w:rsid w:val="004D01E4"/>
    <w:rsid w:val="004D022C"/>
    <w:rsid w:val="004D0263"/>
    <w:rsid w:val="004D0292"/>
    <w:rsid w:val="004D035C"/>
    <w:rsid w:val="004D03A0"/>
    <w:rsid w:val="004D03C8"/>
    <w:rsid w:val="004D04A8"/>
    <w:rsid w:val="004D056D"/>
    <w:rsid w:val="004D0634"/>
    <w:rsid w:val="004D07A3"/>
    <w:rsid w:val="004D084A"/>
    <w:rsid w:val="004D09A5"/>
    <w:rsid w:val="004D0A84"/>
    <w:rsid w:val="004D0D42"/>
    <w:rsid w:val="004D0E7F"/>
    <w:rsid w:val="004D121F"/>
    <w:rsid w:val="004D137D"/>
    <w:rsid w:val="004D152B"/>
    <w:rsid w:val="004D15EE"/>
    <w:rsid w:val="004D16BB"/>
    <w:rsid w:val="004D16EB"/>
    <w:rsid w:val="004D1AD3"/>
    <w:rsid w:val="004D1BB0"/>
    <w:rsid w:val="004D1BD6"/>
    <w:rsid w:val="004D1C57"/>
    <w:rsid w:val="004D1C70"/>
    <w:rsid w:val="004D1E15"/>
    <w:rsid w:val="004D1F22"/>
    <w:rsid w:val="004D1F78"/>
    <w:rsid w:val="004D1FB9"/>
    <w:rsid w:val="004D1FF8"/>
    <w:rsid w:val="004D21CE"/>
    <w:rsid w:val="004D24D9"/>
    <w:rsid w:val="004D250B"/>
    <w:rsid w:val="004D252D"/>
    <w:rsid w:val="004D267B"/>
    <w:rsid w:val="004D28DD"/>
    <w:rsid w:val="004D2AA7"/>
    <w:rsid w:val="004D2EE9"/>
    <w:rsid w:val="004D33B9"/>
    <w:rsid w:val="004D3456"/>
    <w:rsid w:val="004D37E1"/>
    <w:rsid w:val="004D381F"/>
    <w:rsid w:val="004D382F"/>
    <w:rsid w:val="004D3A25"/>
    <w:rsid w:val="004D3CC1"/>
    <w:rsid w:val="004D3CEE"/>
    <w:rsid w:val="004D3D31"/>
    <w:rsid w:val="004D3D73"/>
    <w:rsid w:val="004D3EAF"/>
    <w:rsid w:val="004D3EC9"/>
    <w:rsid w:val="004D42F1"/>
    <w:rsid w:val="004D43F7"/>
    <w:rsid w:val="004D44E5"/>
    <w:rsid w:val="004D45FD"/>
    <w:rsid w:val="004D4648"/>
    <w:rsid w:val="004D4A30"/>
    <w:rsid w:val="004D4C4C"/>
    <w:rsid w:val="004D4C89"/>
    <w:rsid w:val="004D4D98"/>
    <w:rsid w:val="004D4FC8"/>
    <w:rsid w:val="004D513D"/>
    <w:rsid w:val="004D548E"/>
    <w:rsid w:val="004D580D"/>
    <w:rsid w:val="004D5881"/>
    <w:rsid w:val="004D5923"/>
    <w:rsid w:val="004D59E8"/>
    <w:rsid w:val="004D5A85"/>
    <w:rsid w:val="004D5AD3"/>
    <w:rsid w:val="004D5B2F"/>
    <w:rsid w:val="004D5CDD"/>
    <w:rsid w:val="004D5F2F"/>
    <w:rsid w:val="004D5F93"/>
    <w:rsid w:val="004D622E"/>
    <w:rsid w:val="004D62F9"/>
    <w:rsid w:val="004D634E"/>
    <w:rsid w:val="004D644C"/>
    <w:rsid w:val="004D6464"/>
    <w:rsid w:val="004D6505"/>
    <w:rsid w:val="004D6575"/>
    <w:rsid w:val="004D65DA"/>
    <w:rsid w:val="004D68C1"/>
    <w:rsid w:val="004D68F4"/>
    <w:rsid w:val="004D6949"/>
    <w:rsid w:val="004D6A56"/>
    <w:rsid w:val="004D6AE6"/>
    <w:rsid w:val="004D6D22"/>
    <w:rsid w:val="004D6D46"/>
    <w:rsid w:val="004D6DE8"/>
    <w:rsid w:val="004D6E3A"/>
    <w:rsid w:val="004D6E4E"/>
    <w:rsid w:val="004D6EBC"/>
    <w:rsid w:val="004D6EE2"/>
    <w:rsid w:val="004D7189"/>
    <w:rsid w:val="004D7372"/>
    <w:rsid w:val="004D77D0"/>
    <w:rsid w:val="004D7CD4"/>
    <w:rsid w:val="004D7D06"/>
    <w:rsid w:val="004D7D1E"/>
    <w:rsid w:val="004D7D41"/>
    <w:rsid w:val="004D7D77"/>
    <w:rsid w:val="004D7E29"/>
    <w:rsid w:val="004D7F03"/>
    <w:rsid w:val="004E005A"/>
    <w:rsid w:val="004E00FC"/>
    <w:rsid w:val="004E0103"/>
    <w:rsid w:val="004E015E"/>
    <w:rsid w:val="004E0493"/>
    <w:rsid w:val="004E09A0"/>
    <w:rsid w:val="004E0B52"/>
    <w:rsid w:val="004E0D76"/>
    <w:rsid w:val="004E0DF2"/>
    <w:rsid w:val="004E11E4"/>
    <w:rsid w:val="004E1360"/>
    <w:rsid w:val="004E1409"/>
    <w:rsid w:val="004E141E"/>
    <w:rsid w:val="004E143C"/>
    <w:rsid w:val="004E1680"/>
    <w:rsid w:val="004E16C7"/>
    <w:rsid w:val="004E1749"/>
    <w:rsid w:val="004E17A0"/>
    <w:rsid w:val="004E17D3"/>
    <w:rsid w:val="004E17F8"/>
    <w:rsid w:val="004E1973"/>
    <w:rsid w:val="004E1A89"/>
    <w:rsid w:val="004E1AD2"/>
    <w:rsid w:val="004E1C18"/>
    <w:rsid w:val="004E1C58"/>
    <w:rsid w:val="004E1DA4"/>
    <w:rsid w:val="004E1EFE"/>
    <w:rsid w:val="004E1F87"/>
    <w:rsid w:val="004E219F"/>
    <w:rsid w:val="004E21F7"/>
    <w:rsid w:val="004E2414"/>
    <w:rsid w:val="004E2442"/>
    <w:rsid w:val="004E24FA"/>
    <w:rsid w:val="004E2880"/>
    <w:rsid w:val="004E297C"/>
    <w:rsid w:val="004E29D8"/>
    <w:rsid w:val="004E2A24"/>
    <w:rsid w:val="004E2CA9"/>
    <w:rsid w:val="004E2DBD"/>
    <w:rsid w:val="004E2EB5"/>
    <w:rsid w:val="004E2FBB"/>
    <w:rsid w:val="004E2FFA"/>
    <w:rsid w:val="004E326C"/>
    <w:rsid w:val="004E3293"/>
    <w:rsid w:val="004E32E9"/>
    <w:rsid w:val="004E33B4"/>
    <w:rsid w:val="004E352B"/>
    <w:rsid w:val="004E356E"/>
    <w:rsid w:val="004E3621"/>
    <w:rsid w:val="004E3645"/>
    <w:rsid w:val="004E39CB"/>
    <w:rsid w:val="004E3BFB"/>
    <w:rsid w:val="004E3D21"/>
    <w:rsid w:val="004E3DA3"/>
    <w:rsid w:val="004E3FAD"/>
    <w:rsid w:val="004E40BF"/>
    <w:rsid w:val="004E411C"/>
    <w:rsid w:val="004E46A4"/>
    <w:rsid w:val="004E477E"/>
    <w:rsid w:val="004E47A7"/>
    <w:rsid w:val="004E49C2"/>
    <w:rsid w:val="004E4BAA"/>
    <w:rsid w:val="004E4C22"/>
    <w:rsid w:val="004E4EFB"/>
    <w:rsid w:val="004E4F00"/>
    <w:rsid w:val="004E507D"/>
    <w:rsid w:val="004E51A9"/>
    <w:rsid w:val="004E51AE"/>
    <w:rsid w:val="004E5261"/>
    <w:rsid w:val="004E53BB"/>
    <w:rsid w:val="004E53DB"/>
    <w:rsid w:val="004E5405"/>
    <w:rsid w:val="004E5660"/>
    <w:rsid w:val="004E56FD"/>
    <w:rsid w:val="004E59C1"/>
    <w:rsid w:val="004E59E5"/>
    <w:rsid w:val="004E5A8E"/>
    <w:rsid w:val="004E5B9B"/>
    <w:rsid w:val="004E5F70"/>
    <w:rsid w:val="004E5F84"/>
    <w:rsid w:val="004E5FCB"/>
    <w:rsid w:val="004E6045"/>
    <w:rsid w:val="004E618A"/>
    <w:rsid w:val="004E63A9"/>
    <w:rsid w:val="004E63BA"/>
    <w:rsid w:val="004E6467"/>
    <w:rsid w:val="004E64A4"/>
    <w:rsid w:val="004E670D"/>
    <w:rsid w:val="004E6849"/>
    <w:rsid w:val="004E6892"/>
    <w:rsid w:val="004E68C2"/>
    <w:rsid w:val="004E6A1D"/>
    <w:rsid w:val="004E6F78"/>
    <w:rsid w:val="004E6F94"/>
    <w:rsid w:val="004E704A"/>
    <w:rsid w:val="004E732F"/>
    <w:rsid w:val="004E742F"/>
    <w:rsid w:val="004E7613"/>
    <w:rsid w:val="004E76BA"/>
    <w:rsid w:val="004E772F"/>
    <w:rsid w:val="004E798D"/>
    <w:rsid w:val="004E79F7"/>
    <w:rsid w:val="004E7AE0"/>
    <w:rsid w:val="004E7B5D"/>
    <w:rsid w:val="004E7BF1"/>
    <w:rsid w:val="004E7D19"/>
    <w:rsid w:val="004E7E44"/>
    <w:rsid w:val="004E7E8F"/>
    <w:rsid w:val="004E7FE7"/>
    <w:rsid w:val="004F00F3"/>
    <w:rsid w:val="004F023A"/>
    <w:rsid w:val="004F0440"/>
    <w:rsid w:val="004F04BD"/>
    <w:rsid w:val="004F0509"/>
    <w:rsid w:val="004F0744"/>
    <w:rsid w:val="004F0817"/>
    <w:rsid w:val="004F094F"/>
    <w:rsid w:val="004F0B9D"/>
    <w:rsid w:val="004F0C91"/>
    <w:rsid w:val="004F0EC4"/>
    <w:rsid w:val="004F105E"/>
    <w:rsid w:val="004F10B2"/>
    <w:rsid w:val="004F11D3"/>
    <w:rsid w:val="004F1267"/>
    <w:rsid w:val="004F12A2"/>
    <w:rsid w:val="004F12F3"/>
    <w:rsid w:val="004F139B"/>
    <w:rsid w:val="004F13BD"/>
    <w:rsid w:val="004F13E5"/>
    <w:rsid w:val="004F1584"/>
    <w:rsid w:val="004F15D0"/>
    <w:rsid w:val="004F19AD"/>
    <w:rsid w:val="004F19D3"/>
    <w:rsid w:val="004F1C04"/>
    <w:rsid w:val="004F1D0E"/>
    <w:rsid w:val="004F1FE8"/>
    <w:rsid w:val="004F226C"/>
    <w:rsid w:val="004F226D"/>
    <w:rsid w:val="004F239D"/>
    <w:rsid w:val="004F2445"/>
    <w:rsid w:val="004F2497"/>
    <w:rsid w:val="004F2565"/>
    <w:rsid w:val="004F260E"/>
    <w:rsid w:val="004F261C"/>
    <w:rsid w:val="004F26CE"/>
    <w:rsid w:val="004F285F"/>
    <w:rsid w:val="004F2861"/>
    <w:rsid w:val="004F2CD6"/>
    <w:rsid w:val="004F2CD8"/>
    <w:rsid w:val="004F2E94"/>
    <w:rsid w:val="004F2ED9"/>
    <w:rsid w:val="004F2F2E"/>
    <w:rsid w:val="004F322A"/>
    <w:rsid w:val="004F34A3"/>
    <w:rsid w:val="004F350A"/>
    <w:rsid w:val="004F3583"/>
    <w:rsid w:val="004F3660"/>
    <w:rsid w:val="004F375A"/>
    <w:rsid w:val="004F37E4"/>
    <w:rsid w:val="004F3BE4"/>
    <w:rsid w:val="004F3E1B"/>
    <w:rsid w:val="004F3E98"/>
    <w:rsid w:val="004F3E9E"/>
    <w:rsid w:val="004F41AD"/>
    <w:rsid w:val="004F454E"/>
    <w:rsid w:val="004F45F1"/>
    <w:rsid w:val="004F4667"/>
    <w:rsid w:val="004F4728"/>
    <w:rsid w:val="004F473D"/>
    <w:rsid w:val="004F47AA"/>
    <w:rsid w:val="004F4B78"/>
    <w:rsid w:val="004F4DBC"/>
    <w:rsid w:val="004F4E85"/>
    <w:rsid w:val="004F4F02"/>
    <w:rsid w:val="004F4F5B"/>
    <w:rsid w:val="004F504B"/>
    <w:rsid w:val="004F5310"/>
    <w:rsid w:val="004F53B6"/>
    <w:rsid w:val="004F53B9"/>
    <w:rsid w:val="004F542B"/>
    <w:rsid w:val="004F5452"/>
    <w:rsid w:val="004F55A6"/>
    <w:rsid w:val="004F5686"/>
    <w:rsid w:val="004F5784"/>
    <w:rsid w:val="004F585F"/>
    <w:rsid w:val="004F590C"/>
    <w:rsid w:val="004F5958"/>
    <w:rsid w:val="004F5B86"/>
    <w:rsid w:val="004F5B93"/>
    <w:rsid w:val="004F5BB6"/>
    <w:rsid w:val="004F5BC9"/>
    <w:rsid w:val="004F5CFF"/>
    <w:rsid w:val="004F5F57"/>
    <w:rsid w:val="004F6003"/>
    <w:rsid w:val="004F6282"/>
    <w:rsid w:val="004F6495"/>
    <w:rsid w:val="004F6523"/>
    <w:rsid w:val="004F662F"/>
    <w:rsid w:val="004F68BB"/>
    <w:rsid w:val="004F68C6"/>
    <w:rsid w:val="004F6A99"/>
    <w:rsid w:val="004F6C5F"/>
    <w:rsid w:val="004F6F9A"/>
    <w:rsid w:val="004F72D2"/>
    <w:rsid w:val="004F7367"/>
    <w:rsid w:val="004F75C7"/>
    <w:rsid w:val="004F75D0"/>
    <w:rsid w:val="004F7882"/>
    <w:rsid w:val="004F7895"/>
    <w:rsid w:val="004F7A27"/>
    <w:rsid w:val="004F7B35"/>
    <w:rsid w:val="004F7CCC"/>
    <w:rsid w:val="004F7D1C"/>
    <w:rsid w:val="004F7E68"/>
    <w:rsid w:val="004F7F94"/>
    <w:rsid w:val="00500115"/>
    <w:rsid w:val="0050019D"/>
    <w:rsid w:val="005001CD"/>
    <w:rsid w:val="005001DD"/>
    <w:rsid w:val="0050034A"/>
    <w:rsid w:val="005005AA"/>
    <w:rsid w:val="005005FE"/>
    <w:rsid w:val="00500711"/>
    <w:rsid w:val="00500B66"/>
    <w:rsid w:val="00500BB3"/>
    <w:rsid w:val="00500D0E"/>
    <w:rsid w:val="00500EA9"/>
    <w:rsid w:val="00500EBE"/>
    <w:rsid w:val="0050113D"/>
    <w:rsid w:val="0050124C"/>
    <w:rsid w:val="00501568"/>
    <w:rsid w:val="005015F0"/>
    <w:rsid w:val="0050166E"/>
    <w:rsid w:val="00501820"/>
    <w:rsid w:val="00501959"/>
    <w:rsid w:val="00501AD4"/>
    <w:rsid w:val="00501BBB"/>
    <w:rsid w:val="00501C42"/>
    <w:rsid w:val="00501CF8"/>
    <w:rsid w:val="00501D3E"/>
    <w:rsid w:val="00501F58"/>
    <w:rsid w:val="00502053"/>
    <w:rsid w:val="00502064"/>
    <w:rsid w:val="00502236"/>
    <w:rsid w:val="00502257"/>
    <w:rsid w:val="00502269"/>
    <w:rsid w:val="00502281"/>
    <w:rsid w:val="00502283"/>
    <w:rsid w:val="005024B3"/>
    <w:rsid w:val="00502518"/>
    <w:rsid w:val="005025C9"/>
    <w:rsid w:val="0050260E"/>
    <w:rsid w:val="005026F2"/>
    <w:rsid w:val="00502716"/>
    <w:rsid w:val="005029CF"/>
    <w:rsid w:val="00502B65"/>
    <w:rsid w:val="00502B85"/>
    <w:rsid w:val="00502C39"/>
    <w:rsid w:val="00502C75"/>
    <w:rsid w:val="00502CC9"/>
    <w:rsid w:val="00502E7E"/>
    <w:rsid w:val="00502F87"/>
    <w:rsid w:val="00503079"/>
    <w:rsid w:val="0050322B"/>
    <w:rsid w:val="0050330B"/>
    <w:rsid w:val="00503313"/>
    <w:rsid w:val="00503392"/>
    <w:rsid w:val="00503711"/>
    <w:rsid w:val="0050372A"/>
    <w:rsid w:val="005037D8"/>
    <w:rsid w:val="0050382F"/>
    <w:rsid w:val="00503837"/>
    <w:rsid w:val="0050387B"/>
    <w:rsid w:val="005038F8"/>
    <w:rsid w:val="005038FA"/>
    <w:rsid w:val="00503A31"/>
    <w:rsid w:val="00503B7E"/>
    <w:rsid w:val="00503BAD"/>
    <w:rsid w:val="00503BDC"/>
    <w:rsid w:val="00503CA7"/>
    <w:rsid w:val="00503D52"/>
    <w:rsid w:val="00503E19"/>
    <w:rsid w:val="00503E9F"/>
    <w:rsid w:val="00503F84"/>
    <w:rsid w:val="005042E6"/>
    <w:rsid w:val="00504340"/>
    <w:rsid w:val="005043B7"/>
    <w:rsid w:val="005043D2"/>
    <w:rsid w:val="0050448C"/>
    <w:rsid w:val="00504667"/>
    <w:rsid w:val="005046F3"/>
    <w:rsid w:val="00504840"/>
    <w:rsid w:val="005048E6"/>
    <w:rsid w:val="00504904"/>
    <w:rsid w:val="00504AAD"/>
    <w:rsid w:val="00504E0B"/>
    <w:rsid w:val="00504FA9"/>
    <w:rsid w:val="00504FCB"/>
    <w:rsid w:val="00504FDE"/>
    <w:rsid w:val="0050512F"/>
    <w:rsid w:val="005051EA"/>
    <w:rsid w:val="00505385"/>
    <w:rsid w:val="00505454"/>
    <w:rsid w:val="00505533"/>
    <w:rsid w:val="005056BE"/>
    <w:rsid w:val="00505877"/>
    <w:rsid w:val="00505B7D"/>
    <w:rsid w:val="00505EA3"/>
    <w:rsid w:val="00505F3C"/>
    <w:rsid w:val="00505F51"/>
    <w:rsid w:val="00505FE3"/>
    <w:rsid w:val="0050600C"/>
    <w:rsid w:val="00506012"/>
    <w:rsid w:val="005060C1"/>
    <w:rsid w:val="005063B1"/>
    <w:rsid w:val="00506404"/>
    <w:rsid w:val="0050643F"/>
    <w:rsid w:val="005064A6"/>
    <w:rsid w:val="005065A6"/>
    <w:rsid w:val="00506741"/>
    <w:rsid w:val="005067CD"/>
    <w:rsid w:val="005069E7"/>
    <w:rsid w:val="00506A7C"/>
    <w:rsid w:val="00506AF9"/>
    <w:rsid w:val="00506B29"/>
    <w:rsid w:val="00506CB2"/>
    <w:rsid w:val="00506D88"/>
    <w:rsid w:val="00506EA2"/>
    <w:rsid w:val="00507002"/>
    <w:rsid w:val="00507038"/>
    <w:rsid w:val="00507065"/>
    <w:rsid w:val="00507067"/>
    <w:rsid w:val="00507191"/>
    <w:rsid w:val="0050768E"/>
    <w:rsid w:val="005076A2"/>
    <w:rsid w:val="0050773B"/>
    <w:rsid w:val="0050788C"/>
    <w:rsid w:val="005078A1"/>
    <w:rsid w:val="00507A32"/>
    <w:rsid w:val="00507C2A"/>
    <w:rsid w:val="00507CDD"/>
    <w:rsid w:val="00507E2E"/>
    <w:rsid w:val="00507E7C"/>
    <w:rsid w:val="00507EEB"/>
    <w:rsid w:val="00510136"/>
    <w:rsid w:val="00510242"/>
    <w:rsid w:val="0051037C"/>
    <w:rsid w:val="0051063C"/>
    <w:rsid w:val="005107AC"/>
    <w:rsid w:val="00510B82"/>
    <w:rsid w:val="00510D1E"/>
    <w:rsid w:val="00510D3B"/>
    <w:rsid w:val="00510D64"/>
    <w:rsid w:val="00510F6F"/>
    <w:rsid w:val="0051100A"/>
    <w:rsid w:val="0051103B"/>
    <w:rsid w:val="0051105A"/>
    <w:rsid w:val="00511170"/>
    <w:rsid w:val="00511204"/>
    <w:rsid w:val="005113B5"/>
    <w:rsid w:val="0051147D"/>
    <w:rsid w:val="0051154B"/>
    <w:rsid w:val="00511998"/>
    <w:rsid w:val="00511BF4"/>
    <w:rsid w:val="00511C0C"/>
    <w:rsid w:val="00511C2F"/>
    <w:rsid w:val="00511F0B"/>
    <w:rsid w:val="00511F39"/>
    <w:rsid w:val="0051214E"/>
    <w:rsid w:val="005122C8"/>
    <w:rsid w:val="00512316"/>
    <w:rsid w:val="00512849"/>
    <w:rsid w:val="005128E2"/>
    <w:rsid w:val="00512A82"/>
    <w:rsid w:val="00512C29"/>
    <w:rsid w:val="00512CBA"/>
    <w:rsid w:val="00512D4A"/>
    <w:rsid w:val="00512D5C"/>
    <w:rsid w:val="00512E92"/>
    <w:rsid w:val="00512ED3"/>
    <w:rsid w:val="0051312B"/>
    <w:rsid w:val="0051325E"/>
    <w:rsid w:val="0051335D"/>
    <w:rsid w:val="005135E3"/>
    <w:rsid w:val="00513608"/>
    <w:rsid w:val="0051395B"/>
    <w:rsid w:val="005139F4"/>
    <w:rsid w:val="00513AA3"/>
    <w:rsid w:val="005140A6"/>
    <w:rsid w:val="0051412E"/>
    <w:rsid w:val="005141A8"/>
    <w:rsid w:val="0051424D"/>
    <w:rsid w:val="00514412"/>
    <w:rsid w:val="00514427"/>
    <w:rsid w:val="005145CB"/>
    <w:rsid w:val="005146F7"/>
    <w:rsid w:val="005148FC"/>
    <w:rsid w:val="00514949"/>
    <w:rsid w:val="00514A67"/>
    <w:rsid w:val="00514B26"/>
    <w:rsid w:val="00514BBE"/>
    <w:rsid w:val="00514C2D"/>
    <w:rsid w:val="00514EEF"/>
    <w:rsid w:val="00514F6B"/>
    <w:rsid w:val="00514FD2"/>
    <w:rsid w:val="005150E7"/>
    <w:rsid w:val="005152E1"/>
    <w:rsid w:val="00515330"/>
    <w:rsid w:val="0051538B"/>
    <w:rsid w:val="0051566A"/>
    <w:rsid w:val="0051578E"/>
    <w:rsid w:val="005159BD"/>
    <w:rsid w:val="00515BBB"/>
    <w:rsid w:val="00515E82"/>
    <w:rsid w:val="00515F47"/>
    <w:rsid w:val="00515FA8"/>
    <w:rsid w:val="005161E3"/>
    <w:rsid w:val="00516325"/>
    <w:rsid w:val="00516571"/>
    <w:rsid w:val="00516629"/>
    <w:rsid w:val="005167C6"/>
    <w:rsid w:val="00516A27"/>
    <w:rsid w:val="00516A3B"/>
    <w:rsid w:val="00516BA4"/>
    <w:rsid w:val="00516BD0"/>
    <w:rsid w:val="00516C92"/>
    <w:rsid w:val="00516DC6"/>
    <w:rsid w:val="00516DDE"/>
    <w:rsid w:val="00516F76"/>
    <w:rsid w:val="00516F9D"/>
    <w:rsid w:val="00517000"/>
    <w:rsid w:val="005170BB"/>
    <w:rsid w:val="005173C1"/>
    <w:rsid w:val="00517422"/>
    <w:rsid w:val="00517555"/>
    <w:rsid w:val="005175B8"/>
    <w:rsid w:val="00517823"/>
    <w:rsid w:val="0051786F"/>
    <w:rsid w:val="005179C5"/>
    <w:rsid w:val="005179C9"/>
    <w:rsid w:val="00517BD2"/>
    <w:rsid w:val="00517DE4"/>
    <w:rsid w:val="00517EF5"/>
    <w:rsid w:val="00517F0D"/>
    <w:rsid w:val="00517F1C"/>
    <w:rsid w:val="00517F27"/>
    <w:rsid w:val="005200FA"/>
    <w:rsid w:val="00520130"/>
    <w:rsid w:val="00520178"/>
    <w:rsid w:val="00520335"/>
    <w:rsid w:val="005203E5"/>
    <w:rsid w:val="00520418"/>
    <w:rsid w:val="00520515"/>
    <w:rsid w:val="005205F3"/>
    <w:rsid w:val="005206A1"/>
    <w:rsid w:val="0052084B"/>
    <w:rsid w:val="00520865"/>
    <w:rsid w:val="00520948"/>
    <w:rsid w:val="00520950"/>
    <w:rsid w:val="00520E18"/>
    <w:rsid w:val="00520E36"/>
    <w:rsid w:val="00520E7A"/>
    <w:rsid w:val="00520F09"/>
    <w:rsid w:val="005212AA"/>
    <w:rsid w:val="0052149B"/>
    <w:rsid w:val="00521541"/>
    <w:rsid w:val="0052183A"/>
    <w:rsid w:val="00521853"/>
    <w:rsid w:val="005218C1"/>
    <w:rsid w:val="0052199D"/>
    <w:rsid w:val="00521A20"/>
    <w:rsid w:val="00521A48"/>
    <w:rsid w:val="00521A91"/>
    <w:rsid w:val="00521B32"/>
    <w:rsid w:val="00521B6F"/>
    <w:rsid w:val="00521C53"/>
    <w:rsid w:val="00521E21"/>
    <w:rsid w:val="00522003"/>
    <w:rsid w:val="00522032"/>
    <w:rsid w:val="005223CB"/>
    <w:rsid w:val="00522444"/>
    <w:rsid w:val="00522624"/>
    <w:rsid w:val="0052262A"/>
    <w:rsid w:val="0052286C"/>
    <w:rsid w:val="005228A1"/>
    <w:rsid w:val="00522A7D"/>
    <w:rsid w:val="00522AE4"/>
    <w:rsid w:val="00522B82"/>
    <w:rsid w:val="00522D5F"/>
    <w:rsid w:val="00523037"/>
    <w:rsid w:val="005230B8"/>
    <w:rsid w:val="0052330C"/>
    <w:rsid w:val="00523325"/>
    <w:rsid w:val="00523562"/>
    <w:rsid w:val="00523687"/>
    <w:rsid w:val="005236D3"/>
    <w:rsid w:val="0052377E"/>
    <w:rsid w:val="00523A04"/>
    <w:rsid w:val="00523B86"/>
    <w:rsid w:val="00523BB1"/>
    <w:rsid w:val="00523F39"/>
    <w:rsid w:val="00523F44"/>
    <w:rsid w:val="00523FA2"/>
    <w:rsid w:val="00524056"/>
    <w:rsid w:val="00524062"/>
    <w:rsid w:val="00524222"/>
    <w:rsid w:val="0052423A"/>
    <w:rsid w:val="005242E3"/>
    <w:rsid w:val="0052434C"/>
    <w:rsid w:val="005245AA"/>
    <w:rsid w:val="00524666"/>
    <w:rsid w:val="0052468F"/>
    <w:rsid w:val="00524788"/>
    <w:rsid w:val="0052494E"/>
    <w:rsid w:val="005249C9"/>
    <w:rsid w:val="00524B1F"/>
    <w:rsid w:val="00524B3C"/>
    <w:rsid w:val="00524B94"/>
    <w:rsid w:val="00524C2B"/>
    <w:rsid w:val="00524D8B"/>
    <w:rsid w:val="00524ECC"/>
    <w:rsid w:val="00524FBD"/>
    <w:rsid w:val="005250A4"/>
    <w:rsid w:val="005250C8"/>
    <w:rsid w:val="005252D4"/>
    <w:rsid w:val="005253E3"/>
    <w:rsid w:val="005254B9"/>
    <w:rsid w:val="0052566B"/>
    <w:rsid w:val="00525730"/>
    <w:rsid w:val="0052591A"/>
    <w:rsid w:val="00525D74"/>
    <w:rsid w:val="00525D7D"/>
    <w:rsid w:val="00525E35"/>
    <w:rsid w:val="00525EB4"/>
    <w:rsid w:val="00525EF2"/>
    <w:rsid w:val="00525FBB"/>
    <w:rsid w:val="005260B2"/>
    <w:rsid w:val="005262AD"/>
    <w:rsid w:val="0052636F"/>
    <w:rsid w:val="005263D8"/>
    <w:rsid w:val="00526465"/>
    <w:rsid w:val="00526502"/>
    <w:rsid w:val="00526593"/>
    <w:rsid w:val="0052662B"/>
    <w:rsid w:val="00526638"/>
    <w:rsid w:val="0052673B"/>
    <w:rsid w:val="005267F6"/>
    <w:rsid w:val="0052682B"/>
    <w:rsid w:val="00526855"/>
    <w:rsid w:val="005269C6"/>
    <w:rsid w:val="00526AB8"/>
    <w:rsid w:val="00526B1F"/>
    <w:rsid w:val="00526BC7"/>
    <w:rsid w:val="00526BFD"/>
    <w:rsid w:val="00526D6B"/>
    <w:rsid w:val="00526EB6"/>
    <w:rsid w:val="00526FD9"/>
    <w:rsid w:val="005273D9"/>
    <w:rsid w:val="005275EE"/>
    <w:rsid w:val="0052762B"/>
    <w:rsid w:val="00527792"/>
    <w:rsid w:val="00527910"/>
    <w:rsid w:val="00527B54"/>
    <w:rsid w:val="00527BC8"/>
    <w:rsid w:val="00527E35"/>
    <w:rsid w:val="00527F94"/>
    <w:rsid w:val="00527F97"/>
    <w:rsid w:val="005302AB"/>
    <w:rsid w:val="005302B3"/>
    <w:rsid w:val="005302E5"/>
    <w:rsid w:val="00530371"/>
    <w:rsid w:val="005303D3"/>
    <w:rsid w:val="0053044D"/>
    <w:rsid w:val="00530571"/>
    <w:rsid w:val="005305EA"/>
    <w:rsid w:val="0053064D"/>
    <w:rsid w:val="005306CE"/>
    <w:rsid w:val="005306F0"/>
    <w:rsid w:val="00530983"/>
    <w:rsid w:val="00530BD5"/>
    <w:rsid w:val="00530C98"/>
    <w:rsid w:val="00530D18"/>
    <w:rsid w:val="00530D5C"/>
    <w:rsid w:val="00530D8B"/>
    <w:rsid w:val="00530DD2"/>
    <w:rsid w:val="00531022"/>
    <w:rsid w:val="005313FC"/>
    <w:rsid w:val="00531407"/>
    <w:rsid w:val="00531549"/>
    <w:rsid w:val="005315AC"/>
    <w:rsid w:val="005315D0"/>
    <w:rsid w:val="005315EC"/>
    <w:rsid w:val="005317F9"/>
    <w:rsid w:val="005317FB"/>
    <w:rsid w:val="005319A0"/>
    <w:rsid w:val="005319CA"/>
    <w:rsid w:val="00531A40"/>
    <w:rsid w:val="00531A6E"/>
    <w:rsid w:val="00531B38"/>
    <w:rsid w:val="00531C0D"/>
    <w:rsid w:val="00531C97"/>
    <w:rsid w:val="00531CF3"/>
    <w:rsid w:val="00531ED1"/>
    <w:rsid w:val="00531FA3"/>
    <w:rsid w:val="00532034"/>
    <w:rsid w:val="005320BF"/>
    <w:rsid w:val="005321F1"/>
    <w:rsid w:val="005322E6"/>
    <w:rsid w:val="00532365"/>
    <w:rsid w:val="00532866"/>
    <w:rsid w:val="0053287E"/>
    <w:rsid w:val="00532C31"/>
    <w:rsid w:val="00532C3C"/>
    <w:rsid w:val="00532EB9"/>
    <w:rsid w:val="0053301E"/>
    <w:rsid w:val="005330B1"/>
    <w:rsid w:val="0053322B"/>
    <w:rsid w:val="00533599"/>
    <w:rsid w:val="005337E1"/>
    <w:rsid w:val="00533926"/>
    <w:rsid w:val="00533971"/>
    <w:rsid w:val="00533BB2"/>
    <w:rsid w:val="00533C08"/>
    <w:rsid w:val="00533E16"/>
    <w:rsid w:val="00534144"/>
    <w:rsid w:val="00534163"/>
    <w:rsid w:val="005341AD"/>
    <w:rsid w:val="005344FE"/>
    <w:rsid w:val="00534550"/>
    <w:rsid w:val="005347A6"/>
    <w:rsid w:val="005348AC"/>
    <w:rsid w:val="005349C9"/>
    <w:rsid w:val="00534A44"/>
    <w:rsid w:val="00534ADE"/>
    <w:rsid w:val="00534BD6"/>
    <w:rsid w:val="00534C6A"/>
    <w:rsid w:val="00534DF3"/>
    <w:rsid w:val="00534EE3"/>
    <w:rsid w:val="00535091"/>
    <w:rsid w:val="0053512F"/>
    <w:rsid w:val="00535156"/>
    <w:rsid w:val="005351CE"/>
    <w:rsid w:val="005351D8"/>
    <w:rsid w:val="0053527B"/>
    <w:rsid w:val="0053536A"/>
    <w:rsid w:val="005354A4"/>
    <w:rsid w:val="005354B4"/>
    <w:rsid w:val="0053559A"/>
    <w:rsid w:val="005356B8"/>
    <w:rsid w:val="00535927"/>
    <w:rsid w:val="005359C2"/>
    <w:rsid w:val="005359DF"/>
    <w:rsid w:val="00535A81"/>
    <w:rsid w:val="00535B33"/>
    <w:rsid w:val="00535B3B"/>
    <w:rsid w:val="00535D55"/>
    <w:rsid w:val="00535E1D"/>
    <w:rsid w:val="00535FF3"/>
    <w:rsid w:val="00536023"/>
    <w:rsid w:val="005363F4"/>
    <w:rsid w:val="00536622"/>
    <w:rsid w:val="0053674C"/>
    <w:rsid w:val="00536755"/>
    <w:rsid w:val="005369A7"/>
    <w:rsid w:val="00536B4A"/>
    <w:rsid w:val="00536C6D"/>
    <w:rsid w:val="00536CC4"/>
    <w:rsid w:val="00536E11"/>
    <w:rsid w:val="005370FB"/>
    <w:rsid w:val="00537144"/>
    <w:rsid w:val="005371BC"/>
    <w:rsid w:val="00537208"/>
    <w:rsid w:val="0053732A"/>
    <w:rsid w:val="005373DD"/>
    <w:rsid w:val="0053755C"/>
    <w:rsid w:val="00537693"/>
    <w:rsid w:val="0053797B"/>
    <w:rsid w:val="005379E7"/>
    <w:rsid w:val="00537A05"/>
    <w:rsid w:val="00537A69"/>
    <w:rsid w:val="00537AFA"/>
    <w:rsid w:val="00537BEA"/>
    <w:rsid w:val="00537D49"/>
    <w:rsid w:val="00537D91"/>
    <w:rsid w:val="00537D96"/>
    <w:rsid w:val="00537F1B"/>
    <w:rsid w:val="00537F57"/>
    <w:rsid w:val="005400C0"/>
    <w:rsid w:val="005402FC"/>
    <w:rsid w:val="0054042F"/>
    <w:rsid w:val="005405CA"/>
    <w:rsid w:val="005405D4"/>
    <w:rsid w:val="005407B0"/>
    <w:rsid w:val="0054092D"/>
    <w:rsid w:val="0054097C"/>
    <w:rsid w:val="005409C7"/>
    <w:rsid w:val="005409E4"/>
    <w:rsid w:val="00540B11"/>
    <w:rsid w:val="00540B6D"/>
    <w:rsid w:val="00540B8B"/>
    <w:rsid w:val="00540BC1"/>
    <w:rsid w:val="00540D8D"/>
    <w:rsid w:val="00540E93"/>
    <w:rsid w:val="00541682"/>
    <w:rsid w:val="00541973"/>
    <w:rsid w:val="00541B0F"/>
    <w:rsid w:val="00541CBF"/>
    <w:rsid w:val="00541CE1"/>
    <w:rsid w:val="0054201D"/>
    <w:rsid w:val="005427B8"/>
    <w:rsid w:val="00542816"/>
    <w:rsid w:val="00542C2B"/>
    <w:rsid w:val="00542DE0"/>
    <w:rsid w:val="0054302F"/>
    <w:rsid w:val="00543041"/>
    <w:rsid w:val="0054304A"/>
    <w:rsid w:val="00543121"/>
    <w:rsid w:val="00543303"/>
    <w:rsid w:val="00543505"/>
    <w:rsid w:val="0054358A"/>
    <w:rsid w:val="005436B6"/>
    <w:rsid w:val="005437A8"/>
    <w:rsid w:val="005437B7"/>
    <w:rsid w:val="0054388B"/>
    <w:rsid w:val="005439D0"/>
    <w:rsid w:val="00543A4F"/>
    <w:rsid w:val="00543A95"/>
    <w:rsid w:val="00543D31"/>
    <w:rsid w:val="00543D74"/>
    <w:rsid w:val="00543D98"/>
    <w:rsid w:val="00543E69"/>
    <w:rsid w:val="00543E8D"/>
    <w:rsid w:val="00543FFB"/>
    <w:rsid w:val="00544157"/>
    <w:rsid w:val="00544244"/>
    <w:rsid w:val="005442B6"/>
    <w:rsid w:val="0054431A"/>
    <w:rsid w:val="00544540"/>
    <w:rsid w:val="005445E7"/>
    <w:rsid w:val="00544929"/>
    <w:rsid w:val="00544AA6"/>
    <w:rsid w:val="00544B8B"/>
    <w:rsid w:val="00544C72"/>
    <w:rsid w:val="00544CA6"/>
    <w:rsid w:val="00544CD9"/>
    <w:rsid w:val="00544E7E"/>
    <w:rsid w:val="00544F22"/>
    <w:rsid w:val="00544FB6"/>
    <w:rsid w:val="00545023"/>
    <w:rsid w:val="00545038"/>
    <w:rsid w:val="0054507B"/>
    <w:rsid w:val="0054522C"/>
    <w:rsid w:val="005453BE"/>
    <w:rsid w:val="0054582E"/>
    <w:rsid w:val="0054590C"/>
    <w:rsid w:val="0054593E"/>
    <w:rsid w:val="00545A12"/>
    <w:rsid w:val="00545A97"/>
    <w:rsid w:val="00545B32"/>
    <w:rsid w:val="00545C84"/>
    <w:rsid w:val="00546075"/>
    <w:rsid w:val="005463DA"/>
    <w:rsid w:val="005463F1"/>
    <w:rsid w:val="005464F9"/>
    <w:rsid w:val="00546659"/>
    <w:rsid w:val="005466D5"/>
    <w:rsid w:val="00546B45"/>
    <w:rsid w:val="00546C10"/>
    <w:rsid w:val="00546DB8"/>
    <w:rsid w:val="00546DD4"/>
    <w:rsid w:val="00546E8C"/>
    <w:rsid w:val="00546F0E"/>
    <w:rsid w:val="00546F5A"/>
    <w:rsid w:val="005470ED"/>
    <w:rsid w:val="00547168"/>
    <w:rsid w:val="00547221"/>
    <w:rsid w:val="0054742C"/>
    <w:rsid w:val="005475BF"/>
    <w:rsid w:val="005476F8"/>
    <w:rsid w:val="00547775"/>
    <w:rsid w:val="00547778"/>
    <w:rsid w:val="005478D1"/>
    <w:rsid w:val="00547A57"/>
    <w:rsid w:val="00547CF5"/>
    <w:rsid w:val="00547DEB"/>
    <w:rsid w:val="00547FF3"/>
    <w:rsid w:val="005501F3"/>
    <w:rsid w:val="00550218"/>
    <w:rsid w:val="00550234"/>
    <w:rsid w:val="00550328"/>
    <w:rsid w:val="00550343"/>
    <w:rsid w:val="0055034E"/>
    <w:rsid w:val="00550684"/>
    <w:rsid w:val="0055069A"/>
    <w:rsid w:val="005507C3"/>
    <w:rsid w:val="00550808"/>
    <w:rsid w:val="0055091C"/>
    <w:rsid w:val="00550A08"/>
    <w:rsid w:val="00550A76"/>
    <w:rsid w:val="00550C0F"/>
    <w:rsid w:val="00550CCA"/>
    <w:rsid w:val="00550D27"/>
    <w:rsid w:val="00550D51"/>
    <w:rsid w:val="00550EAE"/>
    <w:rsid w:val="00551202"/>
    <w:rsid w:val="00551218"/>
    <w:rsid w:val="00551222"/>
    <w:rsid w:val="0055127B"/>
    <w:rsid w:val="005512C6"/>
    <w:rsid w:val="00551373"/>
    <w:rsid w:val="00551467"/>
    <w:rsid w:val="00551597"/>
    <w:rsid w:val="00551603"/>
    <w:rsid w:val="00551637"/>
    <w:rsid w:val="005517FB"/>
    <w:rsid w:val="0055181A"/>
    <w:rsid w:val="00551AAF"/>
    <w:rsid w:val="00551BE1"/>
    <w:rsid w:val="00551CDD"/>
    <w:rsid w:val="00551D42"/>
    <w:rsid w:val="00551FCB"/>
    <w:rsid w:val="005521F8"/>
    <w:rsid w:val="00552223"/>
    <w:rsid w:val="0055225B"/>
    <w:rsid w:val="005527C8"/>
    <w:rsid w:val="005527DF"/>
    <w:rsid w:val="00552A6D"/>
    <w:rsid w:val="00552B3A"/>
    <w:rsid w:val="00552D92"/>
    <w:rsid w:val="00552FAF"/>
    <w:rsid w:val="005530FE"/>
    <w:rsid w:val="00553230"/>
    <w:rsid w:val="005532D4"/>
    <w:rsid w:val="00553408"/>
    <w:rsid w:val="00553453"/>
    <w:rsid w:val="005535C6"/>
    <w:rsid w:val="005536D2"/>
    <w:rsid w:val="005538D7"/>
    <w:rsid w:val="00553A47"/>
    <w:rsid w:val="00553ACA"/>
    <w:rsid w:val="00553CE4"/>
    <w:rsid w:val="00553D1E"/>
    <w:rsid w:val="00553D27"/>
    <w:rsid w:val="00553D93"/>
    <w:rsid w:val="00553EA9"/>
    <w:rsid w:val="00553FC9"/>
    <w:rsid w:val="00554103"/>
    <w:rsid w:val="00554155"/>
    <w:rsid w:val="00554226"/>
    <w:rsid w:val="0055434B"/>
    <w:rsid w:val="00554397"/>
    <w:rsid w:val="005543E0"/>
    <w:rsid w:val="0055449A"/>
    <w:rsid w:val="0055461A"/>
    <w:rsid w:val="005546E6"/>
    <w:rsid w:val="00554821"/>
    <w:rsid w:val="00554996"/>
    <w:rsid w:val="005549B5"/>
    <w:rsid w:val="005549CB"/>
    <w:rsid w:val="00554A67"/>
    <w:rsid w:val="00554DD8"/>
    <w:rsid w:val="00554EEC"/>
    <w:rsid w:val="00554FED"/>
    <w:rsid w:val="0055511D"/>
    <w:rsid w:val="0055522B"/>
    <w:rsid w:val="0055522F"/>
    <w:rsid w:val="00555278"/>
    <w:rsid w:val="00555287"/>
    <w:rsid w:val="005552C8"/>
    <w:rsid w:val="0055533B"/>
    <w:rsid w:val="00555358"/>
    <w:rsid w:val="00555428"/>
    <w:rsid w:val="00555605"/>
    <w:rsid w:val="00555673"/>
    <w:rsid w:val="005556E0"/>
    <w:rsid w:val="005556FB"/>
    <w:rsid w:val="00555767"/>
    <w:rsid w:val="00555770"/>
    <w:rsid w:val="0055592D"/>
    <w:rsid w:val="00555930"/>
    <w:rsid w:val="005559AF"/>
    <w:rsid w:val="005559DA"/>
    <w:rsid w:val="00555CA2"/>
    <w:rsid w:val="00555D74"/>
    <w:rsid w:val="00555E2F"/>
    <w:rsid w:val="00555FBA"/>
    <w:rsid w:val="005560DC"/>
    <w:rsid w:val="005560E9"/>
    <w:rsid w:val="005561B8"/>
    <w:rsid w:val="005562D5"/>
    <w:rsid w:val="005564AE"/>
    <w:rsid w:val="00556543"/>
    <w:rsid w:val="0055663A"/>
    <w:rsid w:val="005566BD"/>
    <w:rsid w:val="00556894"/>
    <w:rsid w:val="005569D2"/>
    <w:rsid w:val="00556AD8"/>
    <w:rsid w:val="00556BE5"/>
    <w:rsid w:val="00556D1B"/>
    <w:rsid w:val="00556E38"/>
    <w:rsid w:val="00556EA7"/>
    <w:rsid w:val="00556EEC"/>
    <w:rsid w:val="00556F3F"/>
    <w:rsid w:val="005570AD"/>
    <w:rsid w:val="00557138"/>
    <w:rsid w:val="0055727A"/>
    <w:rsid w:val="005572DC"/>
    <w:rsid w:val="005572DD"/>
    <w:rsid w:val="005573E1"/>
    <w:rsid w:val="00557408"/>
    <w:rsid w:val="0055761C"/>
    <w:rsid w:val="00557680"/>
    <w:rsid w:val="005576E0"/>
    <w:rsid w:val="00557826"/>
    <w:rsid w:val="00557BC6"/>
    <w:rsid w:val="00557C33"/>
    <w:rsid w:val="00557D3C"/>
    <w:rsid w:val="00557D7A"/>
    <w:rsid w:val="00557DB4"/>
    <w:rsid w:val="00557F93"/>
    <w:rsid w:val="00560073"/>
    <w:rsid w:val="00560120"/>
    <w:rsid w:val="005601C2"/>
    <w:rsid w:val="00560351"/>
    <w:rsid w:val="00560394"/>
    <w:rsid w:val="0056058E"/>
    <w:rsid w:val="005607FA"/>
    <w:rsid w:val="00560945"/>
    <w:rsid w:val="005609D9"/>
    <w:rsid w:val="00560AD2"/>
    <w:rsid w:val="00560B00"/>
    <w:rsid w:val="00560B1A"/>
    <w:rsid w:val="00560EE3"/>
    <w:rsid w:val="00560F76"/>
    <w:rsid w:val="0056108B"/>
    <w:rsid w:val="00561249"/>
    <w:rsid w:val="00561403"/>
    <w:rsid w:val="0056144F"/>
    <w:rsid w:val="005614C6"/>
    <w:rsid w:val="00561569"/>
    <w:rsid w:val="005616EF"/>
    <w:rsid w:val="00561750"/>
    <w:rsid w:val="00561752"/>
    <w:rsid w:val="005618E6"/>
    <w:rsid w:val="00561A5A"/>
    <w:rsid w:val="00561A66"/>
    <w:rsid w:val="00561C59"/>
    <w:rsid w:val="00561C8B"/>
    <w:rsid w:val="0056224A"/>
    <w:rsid w:val="005622B1"/>
    <w:rsid w:val="005624A3"/>
    <w:rsid w:val="005625FA"/>
    <w:rsid w:val="00562671"/>
    <w:rsid w:val="00562706"/>
    <w:rsid w:val="005628DC"/>
    <w:rsid w:val="00562A00"/>
    <w:rsid w:val="00562AA3"/>
    <w:rsid w:val="00562D34"/>
    <w:rsid w:val="00562E42"/>
    <w:rsid w:val="00563011"/>
    <w:rsid w:val="00563075"/>
    <w:rsid w:val="005630F0"/>
    <w:rsid w:val="005631B0"/>
    <w:rsid w:val="0056331F"/>
    <w:rsid w:val="00563620"/>
    <w:rsid w:val="0056383D"/>
    <w:rsid w:val="00563931"/>
    <w:rsid w:val="005639CD"/>
    <w:rsid w:val="00563B0D"/>
    <w:rsid w:val="00563BD4"/>
    <w:rsid w:val="00563D33"/>
    <w:rsid w:val="00563DFB"/>
    <w:rsid w:val="00563F99"/>
    <w:rsid w:val="0056405F"/>
    <w:rsid w:val="00564061"/>
    <w:rsid w:val="005642E6"/>
    <w:rsid w:val="005643CB"/>
    <w:rsid w:val="00564498"/>
    <w:rsid w:val="005645B1"/>
    <w:rsid w:val="00564619"/>
    <w:rsid w:val="0056471E"/>
    <w:rsid w:val="00564798"/>
    <w:rsid w:val="00564887"/>
    <w:rsid w:val="005648E0"/>
    <w:rsid w:val="00564A7D"/>
    <w:rsid w:val="00564CA4"/>
    <w:rsid w:val="00564D2A"/>
    <w:rsid w:val="00564F07"/>
    <w:rsid w:val="00564F49"/>
    <w:rsid w:val="0056515B"/>
    <w:rsid w:val="005651A3"/>
    <w:rsid w:val="00565242"/>
    <w:rsid w:val="00565269"/>
    <w:rsid w:val="0056539E"/>
    <w:rsid w:val="005653AE"/>
    <w:rsid w:val="0056545D"/>
    <w:rsid w:val="0056568E"/>
    <w:rsid w:val="00565887"/>
    <w:rsid w:val="00565A02"/>
    <w:rsid w:val="00565B6C"/>
    <w:rsid w:val="00565C80"/>
    <w:rsid w:val="00565DD9"/>
    <w:rsid w:val="00566062"/>
    <w:rsid w:val="005660BD"/>
    <w:rsid w:val="005660EB"/>
    <w:rsid w:val="00566153"/>
    <w:rsid w:val="0056639A"/>
    <w:rsid w:val="00566584"/>
    <w:rsid w:val="005665DA"/>
    <w:rsid w:val="00566650"/>
    <w:rsid w:val="00566711"/>
    <w:rsid w:val="00566738"/>
    <w:rsid w:val="005668AC"/>
    <w:rsid w:val="005668EA"/>
    <w:rsid w:val="005668F5"/>
    <w:rsid w:val="00566CC7"/>
    <w:rsid w:val="00566E52"/>
    <w:rsid w:val="00566F39"/>
    <w:rsid w:val="00566FCB"/>
    <w:rsid w:val="00567034"/>
    <w:rsid w:val="005670AC"/>
    <w:rsid w:val="00567102"/>
    <w:rsid w:val="00567474"/>
    <w:rsid w:val="0056778D"/>
    <w:rsid w:val="00567941"/>
    <w:rsid w:val="0056796F"/>
    <w:rsid w:val="00567A1C"/>
    <w:rsid w:val="00567B35"/>
    <w:rsid w:val="00567E55"/>
    <w:rsid w:val="00567F3F"/>
    <w:rsid w:val="005701E7"/>
    <w:rsid w:val="005701F3"/>
    <w:rsid w:val="0057025D"/>
    <w:rsid w:val="005704A0"/>
    <w:rsid w:val="005704A9"/>
    <w:rsid w:val="005704E3"/>
    <w:rsid w:val="005704FD"/>
    <w:rsid w:val="00570588"/>
    <w:rsid w:val="005705B7"/>
    <w:rsid w:val="00570A52"/>
    <w:rsid w:val="00570E1A"/>
    <w:rsid w:val="00570E6C"/>
    <w:rsid w:val="00570EB4"/>
    <w:rsid w:val="00570EFF"/>
    <w:rsid w:val="00570F5F"/>
    <w:rsid w:val="00571040"/>
    <w:rsid w:val="005710D6"/>
    <w:rsid w:val="00571253"/>
    <w:rsid w:val="005712E6"/>
    <w:rsid w:val="005718C7"/>
    <w:rsid w:val="00571B7C"/>
    <w:rsid w:val="00571BAF"/>
    <w:rsid w:val="00571D66"/>
    <w:rsid w:val="00571E23"/>
    <w:rsid w:val="00571EBC"/>
    <w:rsid w:val="00571ECE"/>
    <w:rsid w:val="00572007"/>
    <w:rsid w:val="0057201E"/>
    <w:rsid w:val="005721F8"/>
    <w:rsid w:val="00572329"/>
    <w:rsid w:val="0057235E"/>
    <w:rsid w:val="005725CC"/>
    <w:rsid w:val="00572670"/>
    <w:rsid w:val="005728C7"/>
    <w:rsid w:val="00572A67"/>
    <w:rsid w:val="005731C7"/>
    <w:rsid w:val="00573287"/>
    <w:rsid w:val="0057347F"/>
    <w:rsid w:val="00573484"/>
    <w:rsid w:val="0057349B"/>
    <w:rsid w:val="005735CC"/>
    <w:rsid w:val="0057368D"/>
    <w:rsid w:val="0057372E"/>
    <w:rsid w:val="00573754"/>
    <w:rsid w:val="005737C0"/>
    <w:rsid w:val="0057390A"/>
    <w:rsid w:val="0057394A"/>
    <w:rsid w:val="00573B19"/>
    <w:rsid w:val="00573B73"/>
    <w:rsid w:val="00573E0C"/>
    <w:rsid w:val="00573FB9"/>
    <w:rsid w:val="005740D3"/>
    <w:rsid w:val="00574205"/>
    <w:rsid w:val="005744C2"/>
    <w:rsid w:val="00574530"/>
    <w:rsid w:val="005745A5"/>
    <w:rsid w:val="005745F0"/>
    <w:rsid w:val="00574649"/>
    <w:rsid w:val="00574684"/>
    <w:rsid w:val="00574742"/>
    <w:rsid w:val="0057480D"/>
    <w:rsid w:val="00574987"/>
    <w:rsid w:val="005749CE"/>
    <w:rsid w:val="00574B46"/>
    <w:rsid w:val="00574B57"/>
    <w:rsid w:val="00574C32"/>
    <w:rsid w:val="00574CCB"/>
    <w:rsid w:val="00574DC8"/>
    <w:rsid w:val="00574FD7"/>
    <w:rsid w:val="005753AB"/>
    <w:rsid w:val="005753E6"/>
    <w:rsid w:val="005754B1"/>
    <w:rsid w:val="0057564C"/>
    <w:rsid w:val="0057581C"/>
    <w:rsid w:val="00575A90"/>
    <w:rsid w:val="00575AA2"/>
    <w:rsid w:val="00575AB6"/>
    <w:rsid w:val="00575FB4"/>
    <w:rsid w:val="00575FD8"/>
    <w:rsid w:val="00576025"/>
    <w:rsid w:val="00576097"/>
    <w:rsid w:val="0057615E"/>
    <w:rsid w:val="00576272"/>
    <w:rsid w:val="00576328"/>
    <w:rsid w:val="0057643E"/>
    <w:rsid w:val="00576647"/>
    <w:rsid w:val="0057667D"/>
    <w:rsid w:val="005766F9"/>
    <w:rsid w:val="00576765"/>
    <w:rsid w:val="00576861"/>
    <w:rsid w:val="005769CB"/>
    <w:rsid w:val="00576C3B"/>
    <w:rsid w:val="00576E54"/>
    <w:rsid w:val="00576F49"/>
    <w:rsid w:val="00576F9D"/>
    <w:rsid w:val="00577017"/>
    <w:rsid w:val="0057710E"/>
    <w:rsid w:val="00577375"/>
    <w:rsid w:val="005773AD"/>
    <w:rsid w:val="00577560"/>
    <w:rsid w:val="00577605"/>
    <w:rsid w:val="00577690"/>
    <w:rsid w:val="005776A1"/>
    <w:rsid w:val="00577739"/>
    <w:rsid w:val="0057784D"/>
    <w:rsid w:val="00577B8A"/>
    <w:rsid w:val="00577D6A"/>
    <w:rsid w:val="00577FD0"/>
    <w:rsid w:val="0058011F"/>
    <w:rsid w:val="00580121"/>
    <w:rsid w:val="005802EE"/>
    <w:rsid w:val="005803A8"/>
    <w:rsid w:val="0058047A"/>
    <w:rsid w:val="005804C8"/>
    <w:rsid w:val="005807D9"/>
    <w:rsid w:val="00580806"/>
    <w:rsid w:val="00580914"/>
    <w:rsid w:val="00580A2B"/>
    <w:rsid w:val="00580B5E"/>
    <w:rsid w:val="00580C2D"/>
    <w:rsid w:val="00580DA4"/>
    <w:rsid w:val="005812A3"/>
    <w:rsid w:val="00581624"/>
    <w:rsid w:val="00581875"/>
    <w:rsid w:val="00581A80"/>
    <w:rsid w:val="00581C6C"/>
    <w:rsid w:val="00581E13"/>
    <w:rsid w:val="00582006"/>
    <w:rsid w:val="00582165"/>
    <w:rsid w:val="005822F9"/>
    <w:rsid w:val="00582310"/>
    <w:rsid w:val="00582545"/>
    <w:rsid w:val="005827A3"/>
    <w:rsid w:val="005827AB"/>
    <w:rsid w:val="00582995"/>
    <w:rsid w:val="00582A95"/>
    <w:rsid w:val="00582AF3"/>
    <w:rsid w:val="00582C35"/>
    <w:rsid w:val="00582C4E"/>
    <w:rsid w:val="00582C71"/>
    <w:rsid w:val="00582CA5"/>
    <w:rsid w:val="00582E38"/>
    <w:rsid w:val="00583074"/>
    <w:rsid w:val="0058327A"/>
    <w:rsid w:val="00583350"/>
    <w:rsid w:val="005834E4"/>
    <w:rsid w:val="0058351D"/>
    <w:rsid w:val="00583639"/>
    <w:rsid w:val="005837BA"/>
    <w:rsid w:val="005838B5"/>
    <w:rsid w:val="005838D7"/>
    <w:rsid w:val="00583BB5"/>
    <w:rsid w:val="00583C9E"/>
    <w:rsid w:val="0058402E"/>
    <w:rsid w:val="00584080"/>
    <w:rsid w:val="005842AB"/>
    <w:rsid w:val="00584300"/>
    <w:rsid w:val="0058430E"/>
    <w:rsid w:val="0058435E"/>
    <w:rsid w:val="005843B6"/>
    <w:rsid w:val="00584810"/>
    <w:rsid w:val="005848C1"/>
    <w:rsid w:val="005848FA"/>
    <w:rsid w:val="00584D49"/>
    <w:rsid w:val="00584DC1"/>
    <w:rsid w:val="00584E28"/>
    <w:rsid w:val="00584EA0"/>
    <w:rsid w:val="00584EE5"/>
    <w:rsid w:val="0058507F"/>
    <w:rsid w:val="005850A4"/>
    <w:rsid w:val="00585354"/>
    <w:rsid w:val="0058545B"/>
    <w:rsid w:val="005854AA"/>
    <w:rsid w:val="00585531"/>
    <w:rsid w:val="00585714"/>
    <w:rsid w:val="00585854"/>
    <w:rsid w:val="005858F1"/>
    <w:rsid w:val="00585A1A"/>
    <w:rsid w:val="00585B0D"/>
    <w:rsid w:val="00585D9A"/>
    <w:rsid w:val="00585E41"/>
    <w:rsid w:val="00585EC5"/>
    <w:rsid w:val="00585F0E"/>
    <w:rsid w:val="00585F0F"/>
    <w:rsid w:val="00585F3B"/>
    <w:rsid w:val="00586075"/>
    <w:rsid w:val="005860DE"/>
    <w:rsid w:val="00586196"/>
    <w:rsid w:val="00586332"/>
    <w:rsid w:val="0058639F"/>
    <w:rsid w:val="0058645C"/>
    <w:rsid w:val="0058647D"/>
    <w:rsid w:val="0058648C"/>
    <w:rsid w:val="0058658E"/>
    <w:rsid w:val="005865BA"/>
    <w:rsid w:val="005866C8"/>
    <w:rsid w:val="005867E3"/>
    <w:rsid w:val="00586819"/>
    <w:rsid w:val="00586A78"/>
    <w:rsid w:val="00586B78"/>
    <w:rsid w:val="00586CF2"/>
    <w:rsid w:val="00586D1C"/>
    <w:rsid w:val="00586E88"/>
    <w:rsid w:val="00586FB1"/>
    <w:rsid w:val="00586FE7"/>
    <w:rsid w:val="005870A8"/>
    <w:rsid w:val="00587117"/>
    <w:rsid w:val="00587125"/>
    <w:rsid w:val="005872BE"/>
    <w:rsid w:val="00587336"/>
    <w:rsid w:val="0058737B"/>
    <w:rsid w:val="0058757D"/>
    <w:rsid w:val="00587719"/>
    <w:rsid w:val="005878D9"/>
    <w:rsid w:val="00587939"/>
    <w:rsid w:val="005879F7"/>
    <w:rsid w:val="00587A8F"/>
    <w:rsid w:val="00587FC1"/>
    <w:rsid w:val="0059010A"/>
    <w:rsid w:val="0059034C"/>
    <w:rsid w:val="0059043C"/>
    <w:rsid w:val="00590658"/>
    <w:rsid w:val="0059098B"/>
    <w:rsid w:val="00590994"/>
    <w:rsid w:val="00590B6C"/>
    <w:rsid w:val="00590BEB"/>
    <w:rsid w:val="00590D43"/>
    <w:rsid w:val="00590D51"/>
    <w:rsid w:val="00590D73"/>
    <w:rsid w:val="00590F25"/>
    <w:rsid w:val="005910CB"/>
    <w:rsid w:val="00591198"/>
    <w:rsid w:val="00591217"/>
    <w:rsid w:val="00591271"/>
    <w:rsid w:val="0059131C"/>
    <w:rsid w:val="0059174C"/>
    <w:rsid w:val="00591972"/>
    <w:rsid w:val="00591AF4"/>
    <w:rsid w:val="00591D49"/>
    <w:rsid w:val="00591E69"/>
    <w:rsid w:val="00591E8A"/>
    <w:rsid w:val="00591EA0"/>
    <w:rsid w:val="00591F01"/>
    <w:rsid w:val="0059211F"/>
    <w:rsid w:val="0059225A"/>
    <w:rsid w:val="0059227C"/>
    <w:rsid w:val="00592708"/>
    <w:rsid w:val="0059273C"/>
    <w:rsid w:val="005927E6"/>
    <w:rsid w:val="00592937"/>
    <w:rsid w:val="00592D01"/>
    <w:rsid w:val="00593363"/>
    <w:rsid w:val="00593382"/>
    <w:rsid w:val="005934D3"/>
    <w:rsid w:val="00593819"/>
    <w:rsid w:val="0059389C"/>
    <w:rsid w:val="0059392E"/>
    <w:rsid w:val="00593A34"/>
    <w:rsid w:val="00593A77"/>
    <w:rsid w:val="00593AC7"/>
    <w:rsid w:val="00593C7E"/>
    <w:rsid w:val="00593CB4"/>
    <w:rsid w:val="00593CCB"/>
    <w:rsid w:val="00593D7E"/>
    <w:rsid w:val="00593F66"/>
    <w:rsid w:val="0059406B"/>
    <w:rsid w:val="005940D3"/>
    <w:rsid w:val="00594190"/>
    <w:rsid w:val="0059424F"/>
    <w:rsid w:val="0059429A"/>
    <w:rsid w:val="005942F3"/>
    <w:rsid w:val="005943DB"/>
    <w:rsid w:val="00594418"/>
    <w:rsid w:val="0059441D"/>
    <w:rsid w:val="00594436"/>
    <w:rsid w:val="0059456E"/>
    <w:rsid w:val="00594736"/>
    <w:rsid w:val="0059477A"/>
    <w:rsid w:val="005948D5"/>
    <w:rsid w:val="005949AA"/>
    <w:rsid w:val="00594B4C"/>
    <w:rsid w:val="00594BD1"/>
    <w:rsid w:val="00594D8C"/>
    <w:rsid w:val="00594DE3"/>
    <w:rsid w:val="005951DB"/>
    <w:rsid w:val="00595316"/>
    <w:rsid w:val="00595474"/>
    <w:rsid w:val="005954D3"/>
    <w:rsid w:val="00595613"/>
    <w:rsid w:val="005957B7"/>
    <w:rsid w:val="00595831"/>
    <w:rsid w:val="00595A4F"/>
    <w:rsid w:val="00595B1F"/>
    <w:rsid w:val="00595C2D"/>
    <w:rsid w:val="00595D34"/>
    <w:rsid w:val="00595DF1"/>
    <w:rsid w:val="00595E7C"/>
    <w:rsid w:val="00595F08"/>
    <w:rsid w:val="00596029"/>
    <w:rsid w:val="0059611A"/>
    <w:rsid w:val="005961C8"/>
    <w:rsid w:val="005963DC"/>
    <w:rsid w:val="005965B9"/>
    <w:rsid w:val="005965E4"/>
    <w:rsid w:val="0059695C"/>
    <w:rsid w:val="00596BA4"/>
    <w:rsid w:val="00596CBA"/>
    <w:rsid w:val="00596CC0"/>
    <w:rsid w:val="00596D3B"/>
    <w:rsid w:val="00596F27"/>
    <w:rsid w:val="00596FA3"/>
    <w:rsid w:val="005970EF"/>
    <w:rsid w:val="005970FE"/>
    <w:rsid w:val="0059719F"/>
    <w:rsid w:val="0059733F"/>
    <w:rsid w:val="00597546"/>
    <w:rsid w:val="0059764A"/>
    <w:rsid w:val="00597653"/>
    <w:rsid w:val="005977DE"/>
    <w:rsid w:val="00597859"/>
    <w:rsid w:val="0059785A"/>
    <w:rsid w:val="005979F9"/>
    <w:rsid w:val="00597A75"/>
    <w:rsid w:val="00597AC9"/>
    <w:rsid w:val="00597BC6"/>
    <w:rsid w:val="00597BD9"/>
    <w:rsid w:val="00597D0C"/>
    <w:rsid w:val="00597D49"/>
    <w:rsid w:val="00597FA8"/>
    <w:rsid w:val="005A0034"/>
    <w:rsid w:val="005A01A8"/>
    <w:rsid w:val="005A01F3"/>
    <w:rsid w:val="005A02E2"/>
    <w:rsid w:val="005A04C3"/>
    <w:rsid w:val="005A04C9"/>
    <w:rsid w:val="005A04F8"/>
    <w:rsid w:val="005A0638"/>
    <w:rsid w:val="005A063D"/>
    <w:rsid w:val="005A06B9"/>
    <w:rsid w:val="005A07C1"/>
    <w:rsid w:val="005A0831"/>
    <w:rsid w:val="005A0A23"/>
    <w:rsid w:val="005A0B68"/>
    <w:rsid w:val="005A0C71"/>
    <w:rsid w:val="005A0D3C"/>
    <w:rsid w:val="005A0E26"/>
    <w:rsid w:val="005A0F01"/>
    <w:rsid w:val="005A0F7E"/>
    <w:rsid w:val="005A107A"/>
    <w:rsid w:val="005A10D7"/>
    <w:rsid w:val="005A11FB"/>
    <w:rsid w:val="005A1274"/>
    <w:rsid w:val="005A12EF"/>
    <w:rsid w:val="005A1359"/>
    <w:rsid w:val="005A13EF"/>
    <w:rsid w:val="005A1535"/>
    <w:rsid w:val="005A16CD"/>
    <w:rsid w:val="005A179B"/>
    <w:rsid w:val="005A183D"/>
    <w:rsid w:val="005A18B9"/>
    <w:rsid w:val="005A1907"/>
    <w:rsid w:val="005A1A40"/>
    <w:rsid w:val="005A1B24"/>
    <w:rsid w:val="005A1BEA"/>
    <w:rsid w:val="005A1C10"/>
    <w:rsid w:val="005A1EE4"/>
    <w:rsid w:val="005A21EB"/>
    <w:rsid w:val="005A2218"/>
    <w:rsid w:val="005A25D4"/>
    <w:rsid w:val="005A268E"/>
    <w:rsid w:val="005A26A4"/>
    <w:rsid w:val="005A2740"/>
    <w:rsid w:val="005A2875"/>
    <w:rsid w:val="005A28A8"/>
    <w:rsid w:val="005A28FE"/>
    <w:rsid w:val="005A2CDD"/>
    <w:rsid w:val="005A2D31"/>
    <w:rsid w:val="005A2EA2"/>
    <w:rsid w:val="005A2F22"/>
    <w:rsid w:val="005A3019"/>
    <w:rsid w:val="005A3078"/>
    <w:rsid w:val="005A323F"/>
    <w:rsid w:val="005A3267"/>
    <w:rsid w:val="005A3404"/>
    <w:rsid w:val="005A3450"/>
    <w:rsid w:val="005A348E"/>
    <w:rsid w:val="005A3572"/>
    <w:rsid w:val="005A3645"/>
    <w:rsid w:val="005A3776"/>
    <w:rsid w:val="005A37F6"/>
    <w:rsid w:val="005A3828"/>
    <w:rsid w:val="005A39A8"/>
    <w:rsid w:val="005A3B3E"/>
    <w:rsid w:val="005A3B53"/>
    <w:rsid w:val="005A3B57"/>
    <w:rsid w:val="005A3B58"/>
    <w:rsid w:val="005A3CA7"/>
    <w:rsid w:val="005A3F05"/>
    <w:rsid w:val="005A3FE6"/>
    <w:rsid w:val="005A401E"/>
    <w:rsid w:val="005A4268"/>
    <w:rsid w:val="005A42E0"/>
    <w:rsid w:val="005A430C"/>
    <w:rsid w:val="005A4528"/>
    <w:rsid w:val="005A462A"/>
    <w:rsid w:val="005A464A"/>
    <w:rsid w:val="005A474C"/>
    <w:rsid w:val="005A476A"/>
    <w:rsid w:val="005A48C7"/>
    <w:rsid w:val="005A48CE"/>
    <w:rsid w:val="005A4978"/>
    <w:rsid w:val="005A4984"/>
    <w:rsid w:val="005A4AEB"/>
    <w:rsid w:val="005A4B32"/>
    <w:rsid w:val="005A4DAF"/>
    <w:rsid w:val="005A5123"/>
    <w:rsid w:val="005A5569"/>
    <w:rsid w:val="005A570F"/>
    <w:rsid w:val="005A5A27"/>
    <w:rsid w:val="005A5B9C"/>
    <w:rsid w:val="005A5C81"/>
    <w:rsid w:val="005A5C8F"/>
    <w:rsid w:val="005A5D0F"/>
    <w:rsid w:val="005A5D43"/>
    <w:rsid w:val="005A5E5E"/>
    <w:rsid w:val="005A5EAE"/>
    <w:rsid w:val="005A5EBF"/>
    <w:rsid w:val="005A5F0F"/>
    <w:rsid w:val="005A60A7"/>
    <w:rsid w:val="005A6190"/>
    <w:rsid w:val="005A6193"/>
    <w:rsid w:val="005A6204"/>
    <w:rsid w:val="005A6265"/>
    <w:rsid w:val="005A63A5"/>
    <w:rsid w:val="005A64F4"/>
    <w:rsid w:val="005A651A"/>
    <w:rsid w:val="005A651C"/>
    <w:rsid w:val="005A6550"/>
    <w:rsid w:val="005A67C0"/>
    <w:rsid w:val="005A68BC"/>
    <w:rsid w:val="005A6A65"/>
    <w:rsid w:val="005A6AB6"/>
    <w:rsid w:val="005A6AEC"/>
    <w:rsid w:val="005A6CA1"/>
    <w:rsid w:val="005A6D3F"/>
    <w:rsid w:val="005A6DD9"/>
    <w:rsid w:val="005A6E4E"/>
    <w:rsid w:val="005A6E5A"/>
    <w:rsid w:val="005A700C"/>
    <w:rsid w:val="005A704A"/>
    <w:rsid w:val="005A7077"/>
    <w:rsid w:val="005A7143"/>
    <w:rsid w:val="005A75B5"/>
    <w:rsid w:val="005A76BD"/>
    <w:rsid w:val="005A76CC"/>
    <w:rsid w:val="005A7807"/>
    <w:rsid w:val="005A79B2"/>
    <w:rsid w:val="005A7F09"/>
    <w:rsid w:val="005A7FB6"/>
    <w:rsid w:val="005A7FC3"/>
    <w:rsid w:val="005B01D1"/>
    <w:rsid w:val="005B02DC"/>
    <w:rsid w:val="005B03A0"/>
    <w:rsid w:val="005B03B8"/>
    <w:rsid w:val="005B0525"/>
    <w:rsid w:val="005B05F6"/>
    <w:rsid w:val="005B0626"/>
    <w:rsid w:val="005B09F7"/>
    <w:rsid w:val="005B0A45"/>
    <w:rsid w:val="005B0AC7"/>
    <w:rsid w:val="005B0ACE"/>
    <w:rsid w:val="005B0B4D"/>
    <w:rsid w:val="005B0D57"/>
    <w:rsid w:val="005B0DF4"/>
    <w:rsid w:val="005B1004"/>
    <w:rsid w:val="005B10D6"/>
    <w:rsid w:val="005B1263"/>
    <w:rsid w:val="005B1270"/>
    <w:rsid w:val="005B1321"/>
    <w:rsid w:val="005B1390"/>
    <w:rsid w:val="005B1418"/>
    <w:rsid w:val="005B14B6"/>
    <w:rsid w:val="005B1504"/>
    <w:rsid w:val="005B164A"/>
    <w:rsid w:val="005B1665"/>
    <w:rsid w:val="005B17E3"/>
    <w:rsid w:val="005B18CA"/>
    <w:rsid w:val="005B1A9C"/>
    <w:rsid w:val="005B1D85"/>
    <w:rsid w:val="005B1E77"/>
    <w:rsid w:val="005B1FCC"/>
    <w:rsid w:val="005B1FF0"/>
    <w:rsid w:val="005B203B"/>
    <w:rsid w:val="005B22D6"/>
    <w:rsid w:val="005B24A0"/>
    <w:rsid w:val="005B2831"/>
    <w:rsid w:val="005B283D"/>
    <w:rsid w:val="005B2917"/>
    <w:rsid w:val="005B2A78"/>
    <w:rsid w:val="005B2D87"/>
    <w:rsid w:val="005B2E12"/>
    <w:rsid w:val="005B2E35"/>
    <w:rsid w:val="005B2E6B"/>
    <w:rsid w:val="005B2EF0"/>
    <w:rsid w:val="005B3182"/>
    <w:rsid w:val="005B3382"/>
    <w:rsid w:val="005B3501"/>
    <w:rsid w:val="005B38D4"/>
    <w:rsid w:val="005B3908"/>
    <w:rsid w:val="005B3B39"/>
    <w:rsid w:val="005B3C31"/>
    <w:rsid w:val="005B3E51"/>
    <w:rsid w:val="005B3F9B"/>
    <w:rsid w:val="005B404F"/>
    <w:rsid w:val="005B4146"/>
    <w:rsid w:val="005B41D3"/>
    <w:rsid w:val="005B4277"/>
    <w:rsid w:val="005B4382"/>
    <w:rsid w:val="005B45A8"/>
    <w:rsid w:val="005B4656"/>
    <w:rsid w:val="005B4811"/>
    <w:rsid w:val="005B4984"/>
    <w:rsid w:val="005B4A25"/>
    <w:rsid w:val="005B4B36"/>
    <w:rsid w:val="005B4C40"/>
    <w:rsid w:val="005B4D2E"/>
    <w:rsid w:val="005B4D32"/>
    <w:rsid w:val="005B4E72"/>
    <w:rsid w:val="005B4EFF"/>
    <w:rsid w:val="005B50DC"/>
    <w:rsid w:val="005B543C"/>
    <w:rsid w:val="005B5440"/>
    <w:rsid w:val="005B5563"/>
    <w:rsid w:val="005B568D"/>
    <w:rsid w:val="005B5789"/>
    <w:rsid w:val="005B57AE"/>
    <w:rsid w:val="005B5AC7"/>
    <w:rsid w:val="005B5B2F"/>
    <w:rsid w:val="005B5E04"/>
    <w:rsid w:val="005B6033"/>
    <w:rsid w:val="005B60A3"/>
    <w:rsid w:val="005B60E9"/>
    <w:rsid w:val="005B6306"/>
    <w:rsid w:val="005B63BB"/>
    <w:rsid w:val="005B6524"/>
    <w:rsid w:val="005B65DC"/>
    <w:rsid w:val="005B6605"/>
    <w:rsid w:val="005B664F"/>
    <w:rsid w:val="005B669F"/>
    <w:rsid w:val="005B67B2"/>
    <w:rsid w:val="005B67D2"/>
    <w:rsid w:val="005B688A"/>
    <w:rsid w:val="005B69E1"/>
    <w:rsid w:val="005B6BF7"/>
    <w:rsid w:val="005B6F68"/>
    <w:rsid w:val="005B70A0"/>
    <w:rsid w:val="005B70C2"/>
    <w:rsid w:val="005B7102"/>
    <w:rsid w:val="005B714F"/>
    <w:rsid w:val="005B7178"/>
    <w:rsid w:val="005B7381"/>
    <w:rsid w:val="005B74B2"/>
    <w:rsid w:val="005B7537"/>
    <w:rsid w:val="005B76CC"/>
    <w:rsid w:val="005B7832"/>
    <w:rsid w:val="005B78C0"/>
    <w:rsid w:val="005B78FC"/>
    <w:rsid w:val="005B7D10"/>
    <w:rsid w:val="005B7F3D"/>
    <w:rsid w:val="005B7F6F"/>
    <w:rsid w:val="005B7F91"/>
    <w:rsid w:val="005B7FB4"/>
    <w:rsid w:val="005C0089"/>
    <w:rsid w:val="005C01E3"/>
    <w:rsid w:val="005C024E"/>
    <w:rsid w:val="005C02CF"/>
    <w:rsid w:val="005C02E9"/>
    <w:rsid w:val="005C037F"/>
    <w:rsid w:val="005C03CE"/>
    <w:rsid w:val="005C080A"/>
    <w:rsid w:val="005C0A66"/>
    <w:rsid w:val="005C0AFC"/>
    <w:rsid w:val="005C0CB8"/>
    <w:rsid w:val="005C0D24"/>
    <w:rsid w:val="005C1015"/>
    <w:rsid w:val="005C105F"/>
    <w:rsid w:val="005C109D"/>
    <w:rsid w:val="005C11BA"/>
    <w:rsid w:val="005C1262"/>
    <w:rsid w:val="005C1278"/>
    <w:rsid w:val="005C13D0"/>
    <w:rsid w:val="005C13F4"/>
    <w:rsid w:val="005C1497"/>
    <w:rsid w:val="005C14C5"/>
    <w:rsid w:val="005C14FE"/>
    <w:rsid w:val="005C15F1"/>
    <w:rsid w:val="005C1B67"/>
    <w:rsid w:val="005C1C17"/>
    <w:rsid w:val="005C1E89"/>
    <w:rsid w:val="005C1E9F"/>
    <w:rsid w:val="005C1EA8"/>
    <w:rsid w:val="005C208F"/>
    <w:rsid w:val="005C2241"/>
    <w:rsid w:val="005C234A"/>
    <w:rsid w:val="005C2454"/>
    <w:rsid w:val="005C24C4"/>
    <w:rsid w:val="005C2553"/>
    <w:rsid w:val="005C26EE"/>
    <w:rsid w:val="005C2700"/>
    <w:rsid w:val="005C2868"/>
    <w:rsid w:val="005C2FC6"/>
    <w:rsid w:val="005C3097"/>
    <w:rsid w:val="005C330B"/>
    <w:rsid w:val="005C3344"/>
    <w:rsid w:val="005C33D8"/>
    <w:rsid w:val="005C3416"/>
    <w:rsid w:val="005C3676"/>
    <w:rsid w:val="005C382A"/>
    <w:rsid w:val="005C3B94"/>
    <w:rsid w:val="005C3CAA"/>
    <w:rsid w:val="005C3DD7"/>
    <w:rsid w:val="005C4013"/>
    <w:rsid w:val="005C4066"/>
    <w:rsid w:val="005C4275"/>
    <w:rsid w:val="005C445B"/>
    <w:rsid w:val="005C45FC"/>
    <w:rsid w:val="005C4609"/>
    <w:rsid w:val="005C4738"/>
    <w:rsid w:val="005C4769"/>
    <w:rsid w:val="005C482F"/>
    <w:rsid w:val="005C4AC3"/>
    <w:rsid w:val="005C4DED"/>
    <w:rsid w:val="005C4E69"/>
    <w:rsid w:val="005C4E82"/>
    <w:rsid w:val="005C4EA2"/>
    <w:rsid w:val="005C500B"/>
    <w:rsid w:val="005C5073"/>
    <w:rsid w:val="005C50DE"/>
    <w:rsid w:val="005C50EA"/>
    <w:rsid w:val="005C50F4"/>
    <w:rsid w:val="005C514E"/>
    <w:rsid w:val="005C51AF"/>
    <w:rsid w:val="005C51CB"/>
    <w:rsid w:val="005C522C"/>
    <w:rsid w:val="005C5443"/>
    <w:rsid w:val="005C54AA"/>
    <w:rsid w:val="005C54C4"/>
    <w:rsid w:val="005C5642"/>
    <w:rsid w:val="005C564A"/>
    <w:rsid w:val="005C57AE"/>
    <w:rsid w:val="005C5A77"/>
    <w:rsid w:val="005C5B30"/>
    <w:rsid w:val="005C5C80"/>
    <w:rsid w:val="005C5D9D"/>
    <w:rsid w:val="005C5DC0"/>
    <w:rsid w:val="005C5F48"/>
    <w:rsid w:val="005C6043"/>
    <w:rsid w:val="005C60C2"/>
    <w:rsid w:val="005C60E5"/>
    <w:rsid w:val="005C613E"/>
    <w:rsid w:val="005C626B"/>
    <w:rsid w:val="005C6310"/>
    <w:rsid w:val="005C63B3"/>
    <w:rsid w:val="005C6402"/>
    <w:rsid w:val="005C64BB"/>
    <w:rsid w:val="005C6627"/>
    <w:rsid w:val="005C679D"/>
    <w:rsid w:val="005C6888"/>
    <w:rsid w:val="005C68A8"/>
    <w:rsid w:val="005C68E1"/>
    <w:rsid w:val="005C68FA"/>
    <w:rsid w:val="005C69C5"/>
    <w:rsid w:val="005C6CBE"/>
    <w:rsid w:val="005C6CE8"/>
    <w:rsid w:val="005C6E09"/>
    <w:rsid w:val="005C6E6A"/>
    <w:rsid w:val="005C6E97"/>
    <w:rsid w:val="005C6EB1"/>
    <w:rsid w:val="005C6F1B"/>
    <w:rsid w:val="005C709F"/>
    <w:rsid w:val="005C70A2"/>
    <w:rsid w:val="005C71B6"/>
    <w:rsid w:val="005C72A7"/>
    <w:rsid w:val="005C74F2"/>
    <w:rsid w:val="005C76C6"/>
    <w:rsid w:val="005C7970"/>
    <w:rsid w:val="005C7A69"/>
    <w:rsid w:val="005C7BDD"/>
    <w:rsid w:val="005C7C03"/>
    <w:rsid w:val="005C7C6A"/>
    <w:rsid w:val="005C7EA4"/>
    <w:rsid w:val="005C7F1C"/>
    <w:rsid w:val="005C7F24"/>
    <w:rsid w:val="005D00E8"/>
    <w:rsid w:val="005D01D4"/>
    <w:rsid w:val="005D01F7"/>
    <w:rsid w:val="005D0214"/>
    <w:rsid w:val="005D02D1"/>
    <w:rsid w:val="005D0336"/>
    <w:rsid w:val="005D042A"/>
    <w:rsid w:val="005D05C7"/>
    <w:rsid w:val="005D061D"/>
    <w:rsid w:val="005D0686"/>
    <w:rsid w:val="005D0828"/>
    <w:rsid w:val="005D0899"/>
    <w:rsid w:val="005D08ED"/>
    <w:rsid w:val="005D094E"/>
    <w:rsid w:val="005D0A8D"/>
    <w:rsid w:val="005D0F05"/>
    <w:rsid w:val="005D0F61"/>
    <w:rsid w:val="005D10C9"/>
    <w:rsid w:val="005D1158"/>
    <w:rsid w:val="005D14A1"/>
    <w:rsid w:val="005D1658"/>
    <w:rsid w:val="005D1697"/>
    <w:rsid w:val="005D195A"/>
    <w:rsid w:val="005D1A3A"/>
    <w:rsid w:val="005D1B9E"/>
    <w:rsid w:val="005D2169"/>
    <w:rsid w:val="005D2219"/>
    <w:rsid w:val="005D236A"/>
    <w:rsid w:val="005D243C"/>
    <w:rsid w:val="005D26AB"/>
    <w:rsid w:val="005D2739"/>
    <w:rsid w:val="005D27AA"/>
    <w:rsid w:val="005D27B2"/>
    <w:rsid w:val="005D28EA"/>
    <w:rsid w:val="005D299C"/>
    <w:rsid w:val="005D29F6"/>
    <w:rsid w:val="005D2A2A"/>
    <w:rsid w:val="005D2B08"/>
    <w:rsid w:val="005D2B94"/>
    <w:rsid w:val="005D2C4C"/>
    <w:rsid w:val="005D2C80"/>
    <w:rsid w:val="005D2CE4"/>
    <w:rsid w:val="005D2D67"/>
    <w:rsid w:val="005D2DA7"/>
    <w:rsid w:val="005D2DFB"/>
    <w:rsid w:val="005D2F3C"/>
    <w:rsid w:val="005D313C"/>
    <w:rsid w:val="005D3156"/>
    <w:rsid w:val="005D3256"/>
    <w:rsid w:val="005D3372"/>
    <w:rsid w:val="005D33A0"/>
    <w:rsid w:val="005D348E"/>
    <w:rsid w:val="005D3534"/>
    <w:rsid w:val="005D35F6"/>
    <w:rsid w:val="005D35FD"/>
    <w:rsid w:val="005D3806"/>
    <w:rsid w:val="005D38E5"/>
    <w:rsid w:val="005D3A8E"/>
    <w:rsid w:val="005D3AE5"/>
    <w:rsid w:val="005D3B65"/>
    <w:rsid w:val="005D3BFF"/>
    <w:rsid w:val="005D3C9E"/>
    <w:rsid w:val="005D3D53"/>
    <w:rsid w:val="005D4361"/>
    <w:rsid w:val="005D449E"/>
    <w:rsid w:val="005D44A5"/>
    <w:rsid w:val="005D4561"/>
    <w:rsid w:val="005D456D"/>
    <w:rsid w:val="005D4645"/>
    <w:rsid w:val="005D471D"/>
    <w:rsid w:val="005D4750"/>
    <w:rsid w:val="005D48A3"/>
    <w:rsid w:val="005D490A"/>
    <w:rsid w:val="005D4C26"/>
    <w:rsid w:val="005D4E28"/>
    <w:rsid w:val="005D532B"/>
    <w:rsid w:val="005D5510"/>
    <w:rsid w:val="005D56E6"/>
    <w:rsid w:val="005D5711"/>
    <w:rsid w:val="005D5725"/>
    <w:rsid w:val="005D572B"/>
    <w:rsid w:val="005D573A"/>
    <w:rsid w:val="005D5B68"/>
    <w:rsid w:val="005D5C50"/>
    <w:rsid w:val="005D5D4A"/>
    <w:rsid w:val="005D5E8F"/>
    <w:rsid w:val="005D5EB2"/>
    <w:rsid w:val="005D5FEF"/>
    <w:rsid w:val="005D601C"/>
    <w:rsid w:val="005D608D"/>
    <w:rsid w:val="005D619A"/>
    <w:rsid w:val="005D61EA"/>
    <w:rsid w:val="005D629E"/>
    <w:rsid w:val="005D6404"/>
    <w:rsid w:val="005D64EC"/>
    <w:rsid w:val="005D655C"/>
    <w:rsid w:val="005D66D1"/>
    <w:rsid w:val="005D675D"/>
    <w:rsid w:val="005D678A"/>
    <w:rsid w:val="005D688C"/>
    <w:rsid w:val="005D689D"/>
    <w:rsid w:val="005D6962"/>
    <w:rsid w:val="005D69D5"/>
    <w:rsid w:val="005D6B18"/>
    <w:rsid w:val="005D6C68"/>
    <w:rsid w:val="005D6E8D"/>
    <w:rsid w:val="005D6EEC"/>
    <w:rsid w:val="005D716B"/>
    <w:rsid w:val="005D735B"/>
    <w:rsid w:val="005D75C4"/>
    <w:rsid w:val="005D7646"/>
    <w:rsid w:val="005D7649"/>
    <w:rsid w:val="005D78D2"/>
    <w:rsid w:val="005D7DC7"/>
    <w:rsid w:val="005D7F43"/>
    <w:rsid w:val="005E0030"/>
    <w:rsid w:val="005E033B"/>
    <w:rsid w:val="005E0488"/>
    <w:rsid w:val="005E09E7"/>
    <w:rsid w:val="005E0A65"/>
    <w:rsid w:val="005E0BE8"/>
    <w:rsid w:val="005E0C66"/>
    <w:rsid w:val="005E0DA7"/>
    <w:rsid w:val="005E0F21"/>
    <w:rsid w:val="005E0F2D"/>
    <w:rsid w:val="005E1014"/>
    <w:rsid w:val="005E101A"/>
    <w:rsid w:val="005E10C0"/>
    <w:rsid w:val="005E10DC"/>
    <w:rsid w:val="005E1102"/>
    <w:rsid w:val="005E110B"/>
    <w:rsid w:val="005E14B0"/>
    <w:rsid w:val="005E1644"/>
    <w:rsid w:val="005E16C5"/>
    <w:rsid w:val="005E1809"/>
    <w:rsid w:val="005E195D"/>
    <w:rsid w:val="005E1971"/>
    <w:rsid w:val="005E19F3"/>
    <w:rsid w:val="005E1B60"/>
    <w:rsid w:val="005E1B82"/>
    <w:rsid w:val="005E1BC9"/>
    <w:rsid w:val="005E1C5F"/>
    <w:rsid w:val="005E1D99"/>
    <w:rsid w:val="005E1E96"/>
    <w:rsid w:val="005E1F2E"/>
    <w:rsid w:val="005E1F8E"/>
    <w:rsid w:val="005E2194"/>
    <w:rsid w:val="005E21C2"/>
    <w:rsid w:val="005E2295"/>
    <w:rsid w:val="005E23A5"/>
    <w:rsid w:val="005E23D8"/>
    <w:rsid w:val="005E2487"/>
    <w:rsid w:val="005E29D9"/>
    <w:rsid w:val="005E2C82"/>
    <w:rsid w:val="005E2D33"/>
    <w:rsid w:val="005E2EC3"/>
    <w:rsid w:val="005E2ECC"/>
    <w:rsid w:val="005E30E4"/>
    <w:rsid w:val="005E3146"/>
    <w:rsid w:val="005E3190"/>
    <w:rsid w:val="005E31BC"/>
    <w:rsid w:val="005E31F8"/>
    <w:rsid w:val="005E3333"/>
    <w:rsid w:val="005E3462"/>
    <w:rsid w:val="005E34E7"/>
    <w:rsid w:val="005E3517"/>
    <w:rsid w:val="005E3633"/>
    <w:rsid w:val="005E383F"/>
    <w:rsid w:val="005E3921"/>
    <w:rsid w:val="005E39B9"/>
    <w:rsid w:val="005E39D7"/>
    <w:rsid w:val="005E3A73"/>
    <w:rsid w:val="005E3A7E"/>
    <w:rsid w:val="005E3B26"/>
    <w:rsid w:val="005E3B4F"/>
    <w:rsid w:val="005E3E39"/>
    <w:rsid w:val="005E401D"/>
    <w:rsid w:val="005E41CE"/>
    <w:rsid w:val="005E4298"/>
    <w:rsid w:val="005E4377"/>
    <w:rsid w:val="005E4807"/>
    <w:rsid w:val="005E490C"/>
    <w:rsid w:val="005E4940"/>
    <w:rsid w:val="005E49B6"/>
    <w:rsid w:val="005E49FA"/>
    <w:rsid w:val="005E4A15"/>
    <w:rsid w:val="005E4CC5"/>
    <w:rsid w:val="005E4D69"/>
    <w:rsid w:val="005E4DD9"/>
    <w:rsid w:val="005E4E3C"/>
    <w:rsid w:val="005E4F27"/>
    <w:rsid w:val="005E4F91"/>
    <w:rsid w:val="005E4FAD"/>
    <w:rsid w:val="005E4FFE"/>
    <w:rsid w:val="005E514D"/>
    <w:rsid w:val="005E51FF"/>
    <w:rsid w:val="005E5379"/>
    <w:rsid w:val="005E553B"/>
    <w:rsid w:val="005E55DA"/>
    <w:rsid w:val="005E56D8"/>
    <w:rsid w:val="005E5B86"/>
    <w:rsid w:val="005E5BA1"/>
    <w:rsid w:val="005E5C70"/>
    <w:rsid w:val="005E5D8D"/>
    <w:rsid w:val="005E5EC4"/>
    <w:rsid w:val="005E5FAB"/>
    <w:rsid w:val="005E60D2"/>
    <w:rsid w:val="005E6127"/>
    <w:rsid w:val="005E62BD"/>
    <w:rsid w:val="005E6324"/>
    <w:rsid w:val="005E6445"/>
    <w:rsid w:val="005E67F2"/>
    <w:rsid w:val="005E67F5"/>
    <w:rsid w:val="005E6869"/>
    <w:rsid w:val="005E6A1E"/>
    <w:rsid w:val="005E6CDB"/>
    <w:rsid w:val="005E6ED3"/>
    <w:rsid w:val="005E6F99"/>
    <w:rsid w:val="005E6FD6"/>
    <w:rsid w:val="005E702B"/>
    <w:rsid w:val="005E703A"/>
    <w:rsid w:val="005E753B"/>
    <w:rsid w:val="005E7580"/>
    <w:rsid w:val="005E77A0"/>
    <w:rsid w:val="005E7877"/>
    <w:rsid w:val="005E78BC"/>
    <w:rsid w:val="005E79F2"/>
    <w:rsid w:val="005E7A5B"/>
    <w:rsid w:val="005E7D0A"/>
    <w:rsid w:val="005E7D3D"/>
    <w:rsid w:val="005E7D71"/>
    <w:rsid w:val="005E7DCC"/>
    <w:rsid w:val="005E7DFB"/>
    <w:rsid w:val="005F019A"/>
    <w:rsid w:val="005F02AD"/>
    <w:rsid w:val="005F02B4"/>
    <w:rsid w:val="005F0767"/>
    <w:rsid w:val="005F07BC"/>
    <w:rsid w:val="005F0826"/>
    <w:rsid w:val="005F0974"/>
    <w:rsid w:val="005F0C81"/>
    <w:rsid w:val="005F0C89"/>
    <w:rsid w:val="005F0DEA"/>
    <w:rsid w:val="005F0E5B"/>
    <w:rsid w:val="005F0EDE"/>
    <w:rsid w:val="005F0FB5"/>
    <w:rsid w:val="005F0FF6"/>
    <w:rsid w:val="005F1036"/>
    <w:rsid w:val="005F11CE"/>
    <w:rsid w:val="005F11D6"/>
    <w:rsid w:val="005F1517"/>
    <w:rsid w:val="005F16E9"/>
    <w:rsid w:val="005F1773"/>
    <w:rsid w:val="005F1774"/>
    <w:rsid w:val="005F185C"/>
    <w:rsid w:val="005F18AB"/>
    <w:rsid w:val="005F194B"/>
    <w:rsid w:val="005F1A11"/>
    <w:rsid w:val="005F1A35"/>
    <w:rsid w:val="005F2158"/>
    <w:rsid w:val="005F218C"/>
    <w:rsid w:val="005F2238"/>
    <w:rsid w:val="005F2286"/>
    <w:rsid w:val="005F239F"/>
    <w:rsid w:val="005F2600"/>
    <w:rsid w:val="005F26D3"/>
    <w:rsid w:val="005F2A2A"/>
    <w:rsid w:val="005F2BDD"/>
    <w:rsid w:val="005F2C2C"/>
    <w:rsid w:val="005F3217"/>
    <w:rsid w:val="005F3462"/>
    <w:rsid w:val="005F360E"/>
    <w:rsid w:val="005F396F"/>
    <w:rsid w:val="005F3A54"/>
    <w:rsid w:val="005F3BC7"/>
    <w:rsid w:val="005F3BE0"/>
    <w:rsid w:val="005F3CD4"/>
    <w:rsid w:val="005F3CF5"/>
    <w:rsid w:val="005F3D0D"/>
    <w:rsid w:val="005F3E22"/>
    <w:rsid w:val="005F4126"/>
    <w:rsid w:val="005F4387"/>
    <w:rsid w:val="005F4508"/>
    <w:rsid w:val="005F4632"/>
    <w:rsid w:val="005F47E7"/>
    <w:rsid w:val="005F4802"/>
    <w:rsid w:val="005F481A"/>
    <w:rsid w:val="005F4862"/>
    <w:rsid w:val="005F4A44"/>
    <w:rsid w:val="005F4C14"/>
    <w:rsid w:val="005F4E35"/>
    <w:rsid w:val="005F4F24"/>
    <w:rsid w:val="005F5174"/>
    <w:rsid w:val="005F5182"/>
    <w:rsid w:val="005F52D7"/>
    <w:rsid w:val="005F53B5"/>
    <w:rsid w:val="005F56B3"/>
    <w:rsid w:val="005F57BC"/>
    <w:rsid w:val="005F580A"/>
    <w:rsid w:val="005F5912"/>
    <w:rsid w:val="005F5C03"/>
    <w:rsid w:val="005F5E4B"/>
    <w:rsid w:val="005F5FA1"/>
    <w:rsid w:val="005F5FF1"/>
    <w:rsid w:val="005F60DC"/>
    <w:rsid w:val="005F6269"/>
    <w:rsid w:val="005F62F8"/>
    <w:rsid w:val="005F638D"/>
    <w:rsid w:val="005F63C6"/>
    <w:rsid w:val="005F63F2"/>
    <w:rsid w:val="005F6456"/>
    <w:rsid w:val="005F67B8"/>
    <w:rsid w:val="005F6852"/>
    <w:rsid w:val="005F68DD"/>
    <w:rsid w:val="005F6A70"/>
    <w:rsid w:val="005F6BEE"/>
    <w:rsid w:val="005F6D26"/>
    <w:rsid w:val="005F6D54"/>
    <w:rsid w:val="005F6F17"/>
    <w:rsid w:val="005F7108"/>
    <w:rsid w:val="005F7136"/>
    <w:rsid w:val="005F7154"/>
    <w:rsid w:val="005F7223"/>
    <w:rsid w:val="005F72D8"/>
    <w:rsid w:val="005F73EA"/>
    <w:rsid w:val="005F7455"/>
    <w:rsid w:val="005F747E"/>
    <w:rsid w:val="005F754F"/>
    <w:rsid w:val="005F7698"/>
    <w:rsid w:val="005F7972"/>
    <w:rsid w:val="005F7AA0"/>
    <w:rsid w:val="005F7AF5"/>
    <w:rsid w:val="005F7D7A"/>
    <w:rsid w:val="005F7E47"/>
    <w:rsid w:val="005F7FF5"/>
    <w:rsid w:val="00600001"/>
    <w:rsid w:val="0060032C"/>
    <w:rsid w:val="0060041A"/>
    <w:rsid w:val="00600635"/>
    <w:rsid w:val="00600756"/>
    <w:rsid w:val="006008D3"/>
    <w:rsid w:val="006008E7"/>
    <w:rsid w:val="00600915"/>
    <w:rsid w:val="00600F46"/>
    <w:rsid w:val="00600F58"/>
    <w:rsid w:val="00600F6C"/>
    <w:rsid w:val="00600FC3"/>
    <w:rsid w:val="0060101B"/>
    <w:rsid w:val="00601059"/>
    <w:rsid w:val="00601179"/>
    <w:rsid w:val="006011A3"/>
    <w:rsid w:val="006012CD"/>
    <w:rsid w:val="006013AF"/>
    <w:rsid w:val="00601658"/>
    <w:rsid w:val="00601791"/>
    <w:rsid w:val="00601993"/>
    <w:rsid w:val="00601BF6"/>
    <w:rsid w:val="00601C65"/>
    <w:rsid w:val="00601C9E"/>
    <w:rsid w:val="00601F43"/>
    <w:rsid w:val="00601FB3"/>
    <w:rsid w:val="006021C1"/>
    <w:rsid w:val="006021FC"/>
    <w:rsid w:val="00602295"/>
    <w:rsid w:val="006022EF"/>
    <w:rsid w:val="0060235C"/>
    <w:rsid w:val="006024E1"/>
    <w:rsid w:val="006026CD"/>
    <w:rsid w:val="006026FC"/>
    <w:rsid w:val="00602738"/>
    <w:rsid w:val="00602741"/>
    <w:rsid w:val="00602929"/>
    <w:rsid w:val="0060297A"/>
    <w:rsid w:val="006029BC"/>
    <w:rsid w:val="006029E7"/>
    <w:rsid w:val="00602A12"/>
    <w:rsid w:val="00602A31"/>
    <w:rsid w:val="00602A63"/>
    <w:rsid w:val="00602C4B"/>
    <w:rsid w:val="00602D6F"/>
    <w:rsid w:val="00602E68"/>
    <w:rsid w:val="0060305C"/>
    <w:rsid w:val="00603241"/>
    <w:rsid w:val="006033CA"/>
    <w:rsid w:val="006035F8"/>
    <w:rsid w:val="00603758"/>
    <w:rsid w:val="006038B0"/>
    <w:rsid w:val="00603A24"/>
    <w:rsid w:val="00603AC9"/>
    <w:rsid w:val="00603BFE"/>
    <w:rsid w:val="00603DE3"/>
    <w:rsid w:val="00603DFB"/>
    <w:rsid w:val="0060410D"/>
    <w:rsid w:val="0060412A"/>
    <w:rsid w:val="006041F5"/>
    <w:rsid w:val="0060435B"/>
    <w:rsid w:val="006044E8"/>
    <w:rsid w:val="00604591"/>
    <w:rsid w:val="006045DE"/>
    <w:rsid w:val="006045FB"/>
    <w:rsid w:val="00604890"/>
    <w:rsid w:val="0060494C"/>
    <w:rsid w:val="0060496C"/>
    <w:rsid w:val="00604988"/>
    <w:rsid w:val="00604AFC"/>
    <w:rsid w:val="00604C3C"/>
    <w:rsid w:val="00604D1B"/>
    <w:rsid w:val="00604DBF"/>
    <w:rsid w:val="00604F1B"/>
    <w:rsid w:val="0060500D"/>
    <w:rsid w:val="00605025"/>
    <w:rsid w:val="00605062"/>
    <w:rsid w:val="006050E6"/>
    <w:rsid w:val="00605181"/>
    <w:rsid w:val="00605238"/>
    <w:rsid w:val="00605389"/>
    <w:rsid w:val="0060545B"/>
    <w:rsid w:val="006054AE"/>
    <w:rsid w:val="00605581"/>
    <w:rsid w:val="006056F9"/>
    <w:rsid w:val="00605778"/>
    <w:rsid w:val="006057F3"/>
    <w:rsid w:val="00605815"/>
    <w:rsid w:val="006059F7"/>
    <w:rsid w:val="00605A4D"/>
    <w:rsid w:val="00605BB3"/>
    <w:rsid w:val="00605BEF"/>
    <w:rsid w:val="00605CDB"/>
    <w:rsid w:val="00605D9B"/>
    <w:rsid w:val="00605FB1"/>
    <w:rsid w:val="00606323"/>
    <w:rsid w:val="00606524"/>
    <w:rsid w:val="006065A0"/>
    <w:rsid w:val="00606A44"/>
    <w:rsid w:val="00606DFE"/>
    <w:rsid w:val="00606E66"/>
    <w:rsid w:val="00606EA8"/>
    <w:rsid w:val="00606F0D"/>
    <w:rsid w:val="00606FFB"/>
    <w:rsid w:val="00607222"/>
    <w:rsid w:val="0060732B"/>
    <w:rsid w:val="006075BE"/>
    <w:rsid w:val="00607649"/>
    <w:rsid w:val="00607818"/>
    <w:rsid w:val="00607932"/>
    <w:rsid w:val="00607A26"/>
    <w:rsid w:val="00607A44"/>
    <w:rsid w:val="00607CEC"/>
    <w:rsid w:val="00607D59"/>
    <w:rsid w:val="00607DCB"/>
    <w:rsid w:val="00607E07"/>
    <w:rsid w:val="00607F6B"/>
    <w:rsid w:val="00607FC2"/>
    <w:rsid w:val="00610027"/>
    <w:rsid w:val="006100D1"/>
    <w:rsid w:val="006101B5"/>
    <w:rsid w:val="00610267"/>
    <w:rsid w:val="0061057E"/>
    <w:rsid w:val="006105DF"/>
    <w:rsid w:val="0061083F"/>
    <w:rsid w:val="006108D3"/>
    <w:rsid w:val="00610951"/>
    <w:rsid w:val="00610BC5"/>
    <w:rsid w:val="00610D7F"/>
    <w:rsid w:val="00610E69"/>
    <w:rsid w:val="00610F5C"/>
    <w:rsid w:val="006110CE"/>
    <w:rsid w:val="00611240"/>
    <w:rsid w:val="0061134F"/>
    <w:rsid w:val="006115A7"/>
    <w:rsid w:val="00611856"/>
    <w:rsid w:val="006118AF"/>
    <w:rsid w:val="006118E6"/>
    <w:rsid w:val="00611D11"/>
    <w:rsid w:val="00611EDC"/>
    <w:rsid w:val="00611F26"/>
    <w:rsid w:val="00611F2D"/>
    <w:rsid w:val="0061202A"/>
    <w:rsid w:val="006120ED"/>
    <w:rsid w:val="0061210B"/>
    <w:rsid w:val="006122B2"/>
    <w:rsid w:val="006122C1"/>
    <w:rsid w:val="006122D2"/>
    <w:rsid w:val="006124FE"/>
    <w:rsid w:val="006125D9"/>
    <w:rsid w:val="00612CE6"/>
    <w:rsid w:val="006130D5"/>
    <w:rsid w:val="00613280"/>
    <w:rsid w:val="006133AB"/>
    <w:rsid w:val="006133FE"/>
    <w:rsid w:val="006135DA"/>
    <w:rsid w:val="00613829"/>
    <w:rsid w:val="00613900"/>
    <w:rsid w:val="00613A38"/>
    <w:rsid w:val="00613AA6"/>
    <w:rsid w:val="00613AEC"/>
    <w:rsid w:val="00613B3F"/>
    <w:rsid w:val="00613D05"/>
    <w:rsid w:val="00613D0F"/>
    <w:rsid w:val="00613E6F"/>
    <w:rsid w:val="00613EFB"/>
    <w:rsid w:val="0061411A"/>
    <w:rsid w:val="006141D9"/>
    <w:rsid w:val="00614235"/>
    <w:rsid w:val="006142AF"/>
    <w:rsid w:val="0061431D"/>
    <w:rsid w:val="0061447C"/>
    <w:rsid w:val="006145B5"/>
    <w:rsid w:val="0061463A"/>
    <w:rsid w:val="00614658"/>
    <w:rsid w:val="006147CE"/>
    <w:rsid w:val="006148C3"/>
    <w:rsid w:val="00614902"/>
    <w:rsid w:val="0061492F"/>
    <w:rsid w:val="00614B61"/>
    <w:rsid w:val="00614CA7"/>
    <w:rsid w:val="00614D61"/>
    <w:rsid w:val="00614E0D"/>
    <w:rsid w:val="00614EA8"/>
    <w:rsid w:val="00614F0C"/>
    <w:rsid w:val="00614F19"/>
    <w:rsid w:val="00614FC0"/>
    <w:rsid w:val="0061518D"/>
    <w:rsid w:val="006151B3"/>
    <w:rsid w:val="00615216"/>
    <w:rsid w:val="00615727"/>
    <w:rsid w:val="00615758"/>
    <w:rsid w:val="006157EE"/>
    <w:rsid w:val="006159E1"/>
    <w:rsid w:val="00615B7B"/>
    <w:rsid w:val="00615B90"/>
    <w:rsid w:val="00615BA3"/>
    <w:rsid w:val="00615FD7"/>
    <w:rsid w:val="006160A4"/>
    <w:rsid w:val="0061633E"/>
    <w:rsid w:val="006163C5"/>
    <w:rsid w:val="00616653"/>
    <w:rsid w:val="0061672D"/>
    <w:rsid w:val="006167BF"/>
    <w:rsid w:val="006167F6"/>
    <w:rsid w:val="006168B7"/>
    <w:rsid w:val="006168C4"/>
    <w:rsid w:val="006169A3"/>
    <w:rsid w:val="0061717D"/>
    <w:rsid w:val="0061724A"/>
    <w:rsid w:val="00617275"/>
    <w:rsid w:val="006172C3"/>
    <w:rsid w:val="00617399"/>
    <w:rsid w:val="006173C8"/>
    <w:rsid w:val="00617966"/>
    <w:rsid w:val="00617B1B"/>
    <w:rsid w:val="00617B20"/>
    <w:rsid w:val="00617B6C"/>
    <w:rsid w:val="00617C20"/>
    <w:rsid w:val="00617D7D"/>
    <w:rsid w:val="0062007A"/>
    <w:rsid w:val="0062016D"/>
    <w:rsid w:val="006202C7"/>
    <w:rsid w:val="00620476"/>
    <w:rsid w:val="006204CA"/>
    <w:rsid w:val="00620647"/>
    <w:rsid w:val="0062069D"/>
    <w:rsid w:val="006208BF"/>
    <w:rsid w:val="00620B42"/>
    <w:rsid w:val="00620C74"/>
    <w:rsid w:val="00620E52"/>
    <w:rsid w:val="0062127B"/>
    <w:rsid w:val="006213BF"/>
    <w:rsid w:val="0062145F"/>
    <w:rsid w:val="0062147B"/>
    <w:rsid w:val="00621844"/>
    <w:rsid w:val="00621AA2"/>
    <w:rsid w:val="00621ADE"/>
    <w:rsid w:val="00621B7B"/>
    <w:rsid w:val="00621C57"/>
    <w:rsid w:val="00621CA3"/>
    <w:rsid w:val="00621CBA"/>
    <w:rsid w:val="00621EEE"/>
    <w:rsid w:val="00621FE3"/>
    <w:rsid w:val="0062236D"/>
    <w:rsid w:val="00622409"/>
    <w:rsid w:val="00622519"/>
    <w:rsid w:val="006225C4"/>
    <w:rsid w:val="006226DB"/>
    <w:rsid w:val="0062270B"/>
    <w:rsid w:val="0062270F"/>
    <w:rsid w:val="00622744"/>
    <w:rsid w:val="00622846"/>
    <w:rsid w:val="00622B8D"/>
    <w:rsid w:val="00622B90"/>
    <w:rsid w:val="00622CF1"/>
    <w:rsid w:val="00622F3C"/>
    <w:rsid w:val="0062324B"/>
    <w:rsid w:val="006232CC"/>
    <w:rsid w:val="006233D2"/>
    <w:rsid w:val="0062343D"/>
    <w:rsid w:val="006236D7"/>
    <w:rsid w:val="006237CE"/>
    <w:rsid w:val="0062380C"/>
    <w:rsid w:val="00623981"/>
    <w:rsid w:val="00623A86"/>
    <w:rsid w:val="00623A99"/>
    <w:rsid w:val="00623A9B"/>
    <w:rsid w:val="00623D22"/>
    <w:rsid w:val="00623E39"/>
    <w:rsid w:val="00624243"/>
    <w:rsid w:val="0062430E"/>
    <w:rsid w:val="0062436F"/>
    <w:rsid w:val="00624588"/>
    <w:rsid w:val="00624620"/>
    <w:rsid w:val="00624771"/>
    <w:rsid w:val="006247CD"/>
    <w:rsid w:val="00624BE9"/>
    <w:rsid w:val="00624C17"/>
    <w:rsid w:val="00624C32"/>
    <w:rsid w:val="00624E07"/>
    <w:rsid w:val="00624E25"/>
    <w:rsid w:val="00624EBE"/>
    <w:rsid w:val="00624FD1"/>
    <w:rsid w:val="006250F8"/>
    <w:rsid w:val="0062542E"/>
    <w:rsid w:val="006258B2"/>
    <w:rsid w:val="00625ADB"/>
    <w:rsid w:val="00625B03"/>
    <w:rsid w:val="00625B29"/>
    <w:rsid w:val="00625E85"/>
    <w:rsid w:val="00625F6E"/>
    <w:rsid w:val="00626058"/>
    <w:rsid w:val="0062617D"/>
    <w:rsid w:val="006263F0"/>
    <w:rsid w:val="006264EF"/>
    <w:rsid w:val="00626589"/>
    <w:rsid w:val="00626596"/>
    <w:rsid w:val="00626741"/>
    <w:rsid w:val="0062677C"/>
    <w:rsid w:val="006267C0"/>
    <w:rsid w:val="006268EA"/>
    <w:rsid w:val="006269C1"/>
    <w:rsid w:val="00626D04"/>
    <w:rsid w:val="00626DA0"/>
    <w:rsid w:val="00626DB4"/>
    <w:rsid w:val="00626DC6"/>
    <w:rsid w:val="00626DF8"/>
    <w:rsid w:val="00626F17"/>
    <w:rsid w:val="00627016"/>
    <w:rsid w:val="006271C9"/>
    <w:rsid w:val="0062759F"/>
    <w:rsid w:val="00627620"/>
    <w:rsid w:val="006276A2"/>
    <w:rsid w:val="006276C7"/>
    <w:rsid w:val="00627724"/>
    <w:rsid w:val="006277F3"/>
    <w:rsid w:val="006278A4"/>
    <w:rsid w:val="00627B64"/>
    <w:rsid w:val="00627C4B"/>
    <w:rsid w:val="00627ED1"/>
    <w:rsid w:val="00627F30"/>
    <w:rsid w:val="00627F6C"/>
    <w:rsid w:val="0063002A"/>
    <w:rsid w:val="006300AE"/>
    <w:rsid w:val="00630341"/>
    <w:rsid w:val="006303C9"/>
    <w:rsid w:val="006303D5"/>
    <w:rsid w:val="00630595"/>
    <w:rsid w:val="006306C6"/>
    <w:rsid w:val="006308ED"/>
    <w:rsid w:val="00630988"/>
    <w:rsid w:val="006309F7"/>
    <w:rsid w:val="00630B7D"/>
    <w:rsid w:val="00630BEA"/>
    <w:rsid w:val="00630C5E"/>
    <w:rsid w:val="00630CCD"/>
    <w:rsid w:val="00630DB4"/>
    <w:rsid w:val="00630E87"/>
    <w:rsid w:val="00630EE7"/>
    <w:rsid w:val="00631013"/>
    <w:rsid w:val="006311B2"/>
    <w:rsid w:val="006311F2"/>
    <w:rsid w:val="00631226"/>
    <w:rsid w:val="00631819"/>
    <w:rsid w:val="00631830"/>
    <w:rsid w:val="006318E2"/>
    <w:rsid w:val="006319D3"/>
    <w:rsid w:val="006319FB"/>
    <w:rsid w:val="00631DD1"/>
    <w:rsid w:val="00631E0E"/>
    <w:rsid w:val="00631FD8"/>
    <w:rsid w:val="00632081"/>
    <w:rsid w:val="00632141"/>
    <w:rsid w:val="006321A8"/>
    <w:rsid w:val="0063227F"/>
    <w:rsid w:val="006322D2"/>
    <w:rsid w:val="006323D9"/>
    <w:rsid w:val="0063254A"/>
    <w:rsid w:val="00632677"/>
    <w:rsid w:val="0063267A"/>
    <w:rsid w:val="006326AD"/>
    <w:rsid w:val="00632B1A"/>
    <w:rsid w:val="006331B7"/>
    <w:rsid w:val="006335A7"/>
    <w:rsid w:val="00633668"/>
    <w:rsid w:val="00633709"/>
    <w:rsid w:val="0063376C"/>
    <w:rsid w:val="00633806"/>
    <w:rsid w:val="0063399B"/>
    <w:rsid w:val="006339C3"/>
    <w:rsid w:val="00633C8F"/>
    <w:rsid w:val="00633D30"/>
    <w:rsid w:val="00634063"/>
    <w:rsid w:val="006341AD"/>
    <w:rsid w:val="0063420B"/>
    <w:rsid w:val="00634228"/>
    <w:rsid w:val="0063423F"/>
    <w:rsid w:val="006342A8"/>
    <w:rsid w:val="0063430D"/>
    <w:rsid w:val="0063451A"/>
    <w:rsid w:val="006345DF"/>
    <w:rsid w:val="00634DF0"/>
    <w:rsid w:val="00634E62"/>
    <w:rsid w:val="006351DC"/>
    <w:rsid w:val="00635310"/>
    <w:rsid w:val="00635571"/>
    <w:rsid w:val="0063558C"/>
    <w:rsid w:val="006355BD"/>
    <w:rsid w:val="00635677"/>
    <w:rsid w:val="006356A8"/>
    <w:rsid w:val="006356F1"/>
    <w:rsid w:val="0063577A"/>
    <w:rsid w:val="00635841"/>
    <w:rsid w:val="006358B4"/>
    <w:rsid w:val="006359DA"/>
    <w:rsid w:val="00635BD8"/>
    <w:rsid w:val="00635C52"/>
    <w:rsid w:val="00635D28"/>
    <w:rsid w:val="0063626B"/>
    <w:rsid w:val="00636433"/>
    <w:rsid w:val="006365BA"/>
    <w:rsid w:val="00636737"/>
    <w:rsid w:val="00636B5B"/>
    <w:rsid w:val="00636C7E"/>
    <w:rsid w:val="00636F83"/>
    <w:rsid w:val="006373CF"/>
    <w:rsid w:val="006374A7"/>
    <w:rsid w:val="006374CB"/>
    <w:rsid w:val="006374E0"/>
    <w:rsid w:val="00637617"/>
    <w:rsid w:val="006379DA"/>
    <w:rsid w:val="00637BE7"/>
    <w:rsid w:val="00637D13"/>
    <w:rsid w:val="00637D4E"/>
    <w:rsid w:val="00637DCB"/>
    <w:rsid w:val="00637F77"/>
    <w:rsid w:val="0064023C"/>
    <w:rsid w:val="00640274"/>
    <w:rsid w:val="0064031C"/>
    <w:rsid w:val="00640348"/>
    <w:rsid w:val="006403A6"/>
    <w:rsid w:val="0064045D"/>
    <w:rsid w:val="00640535"/>
    <w:rsid w:val="006407A0"/>
    <w:rsid w:val="00640C6E"/>
    <w:rsid w:val="00640D84"/>
    <w:rsid w:val="00640DD6"/>
    <w:rsid w:val="00640EF9"/>
    <w:rsid w:val="00640FF5"/>
    <w:rsid w:val="00641020"/>
    <w:rsid w:val="00641251"/>
    <w:rsid w:val="00641308"/>
    <w:rsid w:val="006414E6"/>
    <w:rsid w:val="006415EF"/>
    <w:rsid w:val="00641748"/>
    <w:rsid w:val="00641A79"/>
    <w:rsid w:val="00641B67"/>
    <w:rsid w:val="00641C70"/>
    <w:rsid w:val="00641D78"/>
    <w:rsid w:val="00641E6C"/>
    <w:rsid w:val="00641EEF"/>
    <w:rsid w:val="00641F26"/>
    <w:rsid w:val="00642280"/>
    <w:rsid w:val="00642389"/>
    <w:rsid w:val="0064243A"/>
    <w:rsid w:val="006425CE"/>
    <w:rsid w:val="0064263B"/>
    <w:rsid w:val="0064280F"/>
    <w:rsid w:val="00642820"/>
    <w:rsid w:val="00642ACD"/>
    <w:rsid w:val="00642C9B"/>
    <w:rsid w:val="00642D6A"/>
    <w:rsid w:val="00642EDC"/>
    <w:rsid w:val="00642F9C"/>
    <w:rsid w:val="00643139"/>
    <w:rsid w:val="00643411"/>
    <w:rsid w:val="0064357E"/>
    <w:rsid w:val="00643718"/>
    <w:rsid w:val="0064376D"/>
    <w:rsid w:val="006437D9"/>
    <w:rsid w:val="006437FA"/>
    <w:rsid w:val="0064398A"/>
    <w:rsid w:val="00643A35"/>
    <w:rsid w:val="00643AE9"/>
    <w:rsid w:val="00643B17"/>
    <w:rsid w:val="00643B50"/>
    <w:rsid w:val="00643B66"/>
    <w:rsid w:val="00643BE0"/>
    <w:rsid w:val="00643CAD"/>
    <w:rsid w:val="00643CC9"/>
    <w:rsid w:val="00643DEE"/>
    <w:rsid w:val="00643EBD"/>
    <w:rsid w:val="00643F0A"/>
    <w:rsid w:val="006441D5"/>
    <w:rsid w:val="0064422D"/>
    <w:rsid w:val="00644269"/>
    <w:rsid w:val="00644465"/>
    <w:rsid w:val="00644483"/>
    <w:rsid w:val="006444CD"/>
    <w:rsid w:val="006445D1"/>
    <w:rsid w:val="006445DE"/>
    <w:rsid w:val="00644651"/>
    <w:rsid w:val="0064488D"/>
    <w:rsid w:val="006449EA"/>
    <w:rsid w:val="00644C43"/>
    <w:rsid w:val="00644D71"/>
    <w:rsid w:val="00644E57"/>
    <w:rsid w:val="00644ED8"/>
    <w:rsid w:val="00645197"/>
    <w:rsid w:val="0064523F"/>
    <w:rsid w:val="006452D3"/>
    <w:rsid w:val="0064530B"/>
    <w:rsid w:val="00645353"/>
    <w:rsid w:val="00645546"/>
    <w:rsid w:val="0064555A"/>
    <w:rsid w:val="006455D9"/>
    <w:rsid w:val="006458B4"/>
    <w:rsid w:val="00645BED"/>
    <w:rsid w:val="00645D26"/>
    <w:rsid w:val="00645DD3"/>
    <w:rsid w:val="00645E9A"/>
    <w:rsid w:val="00645F81"/>
    <w:rsid w:val="0064607F"/>
    <w:rsid w:val="006461F2"/>
    <w:rsid w:val="00646442"/>
    <w:rsid w:val="00646580"/>
    <w:rsid w:val="006465BA"/>
    <w:rsid w:val="0064666F"/>
    <w:rsid w:val="006466D7"/>
    <w:rsid w:val="0064676C"/>
    <w:rsid w:val="0064680A"/>
    <w:rsid w:val="006468B6"/>
    <w:rsid w:val="006469D6"/>
    <w:rsid w:val="00646B00"/>
    <w:rsid w:val="00646C43"/>
    <w:rsid w:val="00646CC6"/>
    <w:rsid w:val="00646D40"/>
    <w:rsid w:val="00646D42"/>
    <w:rsid w:val="00646D4E"/>
    <w:rsid w:val="00646FB6"/>
    <w:rsid w:val="006470FF"/>
    <w:rsid w:val="00647273"/>
    <w:rsid w:val="006473FE"/>
    <w:rsid w:val="00647576"/>
    <w:rsid w:val="0064757D"/>
    <w:rsid w:val="00647635"/>
    <w:rsid w:val="00647763"/>
    <w:rsid w:val="00647781"/>
    <w:rsid w:val="006478E5"/>
    <w:rsid w:val="0064796E"/>
    <w:rsid w:val="006479D8"/>
    <w:rsid w:val="00647B1F"/>
    <w:rsid w:val="00647C4C"/>
    <w:rsid w:val="00647F22"/>
    <w:rsid w:val="00650029"/>
    <w:rsid w:val="00650235"/>
    <w:rsid w:val="00650288"/>
    <w:rsid w:val="0065029D"/>
    <w:rsid w:val="006502E4"/>
    <w:rsid w:val="006503D2"/>
    <w:rsid w:val="00650412"/>
    <w:rsid w:val="006505CB"/>
    <w:rsid w:val="006506E7"/>
    <w:rsid w:val="0065080E"/>
    <w:rsid w:val="0065083A"/>
    <w:rsid w:val="0065095E"/>
    <w:rsid w:val="0065098E"/>
    <w:rsid w:val="006509B3"/>
    <w:rsid w:val="006509CF"/>
    <w:rsid w:val="00650A2C"/>
    <w:rsid w:val="00650B4C"/>
    <w:rsid w:val="00650B6D"/>
    <w:rsid w:val="00650DB2"/>
    <w:rsid w:val="00650E59"/>
    <w:rsid w:val="00650EFF"/>
    <w:rsid w:val="00650F16"/>
    <w:rsid w:val="00651024"/>
    <w:rsid w:val="0065122F"/>
    <w:rsid w:val="00651389"/>
    <w:rsid w:val="006516CE"/>
    <w:rsid w:val="006517A4"/>
    <w:rsid w:val="006517D3"/>
    <w:rsid w:val="00651B39"/>
    <w:rsid w:val="00651B77"/>
    <w:rsid w:val="00651CAC"/>
    <w:rsid w:val="00651EF6"/>
    <w:rsid w:val="00651F3F"/>
    <w:rsid w:val="0065200B"/>
    <w:rsid w:val="00652057"/>
    <w:rsid w:val="006521DD"/>
    <w:rsid w:val="006522DC"/>
    <w:rsid w:val="006522F7"/>
    <w:rsid w:val="006523C6"/>
    <w:rsid w:val="0065247D"/>
    <w:rsid w:val="00652481"/>
    <w:rsid w:val="006529C8"/>
    <w:rsid w:val="00652A1F"/>
    <w:rsid w:val="00652B69"/>
    <w:rsid w:val="00652D50"/>
    <w:rsid w:val="00652DFB"/>
    <w:rsid w:val="00652E3D"/>
    <w:rsid w:val="00652F4C"/>
    <w:rsid w:val="00652FFC"/>
    <w:rsid w:val="006531AD"/>
    <w:rsid w:val="006531D9"/>
    <w:rsid w:val="006531DE"/>
    <w:rsid w:val="0065344C"/>
    <w:rsid w:val="006536B6"/>
    <w:rsid w:val="006536C4"/>
    <w:rsid w:val="006537AE"/>
    <w:rsid w:val="006538FA"/>
    <w:rsid w:val="006539AA"/>
    <w:rsid w:val="006539C0"/>
    <w:rsid w:val="006539FE"/>
    <w:rsid w:val="00653A64"/>
    <w:rsid w:val="00653B32"/>
    <w:rsid w:val="00653B8D"/>
    <w:rsid w:val="00653BD6"/>
    <w:rsid w:val="00653C71"/>
    <w:rsid w:val="00653E29"/>
    <w:rsid w:val="00653F27"/>
    <w:rsid w:val="00654103"/>
    <w:rsid w:val="0065418D"/>
    <w:rsid w:val="0065424A"/>
    <w:rsid w:val="006542A5"/>
    <w:rsid w:val="006542F2"/>
    <w:rsid w:val="006544BF"/>
    <w:rsid w:val="00654554"/>
    <w:rsid w:val="0065499D"/>
    <w:rsid w:val="00654A79"/>
    <w:rsid w:val="00654B22"/>
    <w:rsid w:val="00654B50"/>
    <w:rsid w:val="00654B7C"/>
    <w:rsid w:val="00654BC8"/>
    <w:rsid w:val="00654C63"/>
    <w:rsid w:val="00654CB1"/>
    <w:rsid w:val="00654CE3"/>
    <w:rsid w:val="00654D4C"/>
    <w:rsid w:val="00654D6B"/>
    <w:rsid w:val="00654E70"/>
    <w:rsid w:val="00654ECA"/>
    <w:rsid w:val="00654F17"/>
    <w:rsid w:val="006550C3"/>
    <w:rsid w:val="0065510C"/>
    <w:rsid w:val="0065513B"/>
    <w:rsid w:val="00655194"/>
    <w:rsid w:val="006552E5"/>
    <w:rsid w:val="00655429"/>
    <w:rsid w:val="00655656"/>
    <w:rsid w:val="00655790"/>
    <w:rsid w:val="0065585C"/>
    <w:rsid w:val="00655A58"/>
    <w:rsid w:val="00655AD2"/>
    <w:rsid w:val="00655B59"/>
    <w:rsid w:val="00655E51"/>
    <w:rsid w:val="00655E7F"/>
    <w:rsid w:val="00656051"/>
    <w:rsid w:val="00656415"/>
    <w:rsid w:val="00656477"/>
    <w:rsid w:val="00656551"/>
    <w:rsid w:val="00656661"/>
    <w:rsid w:val="00656765"/>
    <w:rsid w:val="006567B5"/>
    <w:rsid w:val="006567CE"/>
    <w:rsid w:val="0065685A"/>
    <w:rsid w:val="00656987"/>
    <w:rsid w:val="00656A77"/>
    <w:rsid w:val="00656C26"/>
    <w:rsid w:val="00656DFA"/>
    <w:rsid w:val="00656ED2"/>
    <w:rsid w:val="006570E0"/>
    <w:rsid w:val="0065729F"/>
    <w:rsid w:val="0065746E"/>
    <w:rsid w:val="0065748D"/>
    <w:rsid w:val="006574BF"/>
    <w:rsid w:val="00657832"/>
    <w:rsid w:val="0065788E"/>
    <w:rsid w:val="00657931"/>
    <w:rsid w:val="00657BCA"/>
    <w:rsid w:val="00657CDB"/>
    <w:rsid w:val="00657E88"/>
    <w:rsid w:val="00657EB6"/>
    <w:rsid w:val="00657F5B"/>
    <w:rsid w:val="006601F6"/>
    <w:rsid w:val="006602E7"/>
    <w:rsid w:val="006605A0"/>
    <w:rsid w:val="00660737"/>
    <w:rsid w:val="00660823"/>
    <w:rsid w:val="006608DD"/>
    <w:rsid w:val="00660A56"/>
    <w:rsid w:val="00660A67"/>
    <w:rsid w:val="00660B28"/>
    <w:rsid w:val="00660BBB"/>
    <w:rsid w:val="00660DD6"/>
    <w:rsid w:val="00660E31"/>
    <w:rsid w:val="00660F72"/>
    <w:rsid w:val="006610A1"/>
    <w:rsid w:val="006611A6"/>
    <w:rsid w:val="006611AB"/>
    <w:rsid w:val="0066123A"/>
    <w:rsid w:val="00661277"/>
    <w:rsid w:val="006612D1"/>
    <w:rsid w:val="006612E4"/>
    <w:rsid w:val="00661339"/>
    <w:rsid w:val="0066149F"/>
    <w:rsid w:val="006614FB"/>
    <w:rsid w:val="00661609"/>
    <w:rsid w:val="006616D4"/>
    <w:rsid w:val="0066171B"/>
    <w:rsid w:val="00661733"/>
    <w:rsid w:val="006617E1"/>
    <w:rsid w:val="00661822"/>
    <w:rsid w:val="00661AE8"/>
    <w:rsid w:val="00661B0C"/>
    <w:rsid w:val="00661C24"/>
    <w:rsid w:val="00661C96"/>
    <w:rsid w:val="00661CD0"/>
    <w:rsid w:val="00661D01"/>
    <w:rsid w:val="00661D6E"/>
    <w:rsid w:val="00661DB1"/>
    <w:rsid w:val="00661E98"/>
    <w:rsid w:val="00661F02"/>
    <w:rsid w:val="00661F6F"/>
    <w:rsid w:val="00661FAC"/>
    <w:rsid w:val="00662256"/>
    <w:rsid w:val="00662267"/>
    <w:rsid w:val="00662427"/>
    <w:rsid w:val="00662A16"/>
    <w:rsid w:val="00662E24"/>
    <w:rsid w:val="00662F65"/>
    <w:rsid w:val="00662FCD"/>
    <w:rsid w:val="006633A3"/>
    <w:rsid w:val="006633E4"/>
    <w:rsid w:val="00663456"/>
    <w:rsid w:val="006636D5"/>
    <w:rsid w:val="00663705"/>
    <w:rsid w:val="00663955"/>
    <w:rsid w:val="006639DE"/>
    <w:rsid w:val="00663A23"/>
    <w:rsid w:val="00663A4F"/>
    <w:rsid w:val="00663BA4"/>
    <w:rsid w:val="00663BDF"/>
    <w:rsid w:val="00663C36"/>
    <w:rsid w:val="00663D1A"/>
    <w:rsid w:val="00663DB0"/>
    <w:rsid w:val="00664388"/>
    <w:rsid w:val="006645C7"/>
    <w:rsid w:val="006645CD"/>
    <w:rsid w:val="006646EC"/>
    <w:rsid w:val="00664745"/>
    <w:rsid w:val="00664758"/>
    <w:rsid w:val="00664794"/>
    <w:rsid w:val="006648AE"/>
    <w:rsid w:val="006648F8"/>
    <w:rsid w:val="006649D9"/>
    <w:rsid w:val="00664BC8"/>
    <w:rsid w:val="00664D05"/>
    <w:rsid w:val="00664DB3"/>
    <w:rsid w:val="00664FE1"/>
    <w:rsid w:val="00665198"/>
    <w:rsid w:val="006652C0"/>
    <w:rsid w:val="00665316"/>
    <w:rsid w:val="006654F3"/>
    <w:rsid w:val="0066596B"/>
    <w:rsid w:val="0066599B"/>
    <w:rsid w:val="006659F1"/>
    <w:rsid w:val="00665A4B"/>
    <w:rsid w:val="00665BC2"/>
    <w:rsid w:val="00665CF5"/>
    <w:rsid w:val="00665E69"/>
    <w:rsid w:val="00665F9B"/>
    <w:rsid w:val="0066600F"/>
    <w:rsid w:val="006660CB"/>
    <w:rsid w:val="006660F2"/>
    <w:rsid w:val="006662C0"/>
    <w:rsid w:val="0066644F"/>
    <w:rsid w:val="00666554"/>
    <w:rsid w:val="0066660A"/>
    <w:rsid w:val="006666B5"/>
    <w:rsid w:val="006666C4"/>
    <w:rsid w:val="006667CE"/>
    <w:rsid w:val="00666829"/>
    <w:rsid w:val="00666B41"/>
    <w:rsid w:val="00666C2D"/>
    <w:rsid w:val="00666CF2"/>
    <w:rsid w:val="00666D83"/>
    <w:rsid w:val="006671E4"/>
    <w:rsid w:val="00667299"/>
    <w:rsid w:val="00667302"/>
    <w:rsid w:val="006675D4"/>
    <w:rsid w:val="00667634"/>
    <w:rsid w:val="0066778E"/>
    <w:rsid w:val="006677AB"/>
    <w:rsid w:val="0066794C"/>
    <w:rsid w:val="00667960"/>
    <w:rsid w:val="00667962"/>
    <w:rsid w:val="00667B38"/>
    <w:rsid w:val="00667B3B"/>
    <w:rsid w:val="00667B9B"/>
    <w:rsid w:val="00667D86"/>
    <w:rsid w:val="00667DA2"/>
    <w:rsid w:val="00667E27"/>
    <w:rsid w:val="006702C2"/>
    <w:rsid w:val="006702ED"/>
    <w:rsid w:val="00670363"/>
    <w:rsid w:val="006703F3"/>
    <w:rsid w:val="00670434"/>
    <w:rsid w:val="0067043C"/>
    <w:rsid w:val="00670442"/>
    <w:rsid w:val="00670461"/>
    <w:rsid w:val="006704DE"/>
    <w:rsid w:val="00670532"/>
    <w:rsid w:val="0067055C"/>
    <w:rsid w:val="00670651"/>
    <w:rsid w:val="00670778"/>
    <w:rsid w:val="00670784"/>
    <w:rsid w:val="006707D7"/>
    <w:rsid w:val="00670AD6"/>
    <w:rsid w:val="00670F69"/>
    <w:rsid w:val="006710D3"/>
    <w:rsid w:val="0067110C"/>
    <w:rsid w:val="00671144"/>
    <w:rsid w:val="00671328"/>
    <w:rsid w:val="00671339"/>
    <w:rsid w:val="0067133E"/>
    <w:rsid w:val="0067138A"/>
    <w:rsid w:val="00671451"/>
    <w:rsid w:val="0067151E"/>
    <w:rsid w:val="006715EA"/>
    <w:rsid w:val="0067181D"/>
    <w:rsid w:val="00671907"/>
    <w:rsid w:val="006719A2"/>
    <w:rsid w:val="00671B2B"/>
    <w:rsid w:val="00671B79"/>
    <w:rsid w:val="00671D05"/>
    <w:rsid w:val="00671E64"/>
    <w:rsid w:val="00671EEA"/>
    <w:rsid w:val="00671F11"/>
    <w:rsid w:val="00671FC0"/>
    <w:rsid w:val="00672187"/>
    <w:rsid w:val="006722DB"/>
    <w:rsid w:val="00672341"/>
    <w:rsid w:val="006723F1"/>
    <w:rsid w:val="00672465"/>
    <w:rsid w:val="006726F4"/>
    <w:rsid w:val="00672707"/>
    <w:rsid w:val="006727BC"/>
    <w:rsid w:val="0067288C"/>
    <w:rsid w:val="00672BE3"/>
    <w:rsid w:val="00672C06"/>
    <w:rsid w:val="00672D09"/>
    <w:rsid w:val="00672D0F"/>
    <w:rsid w:val="00672E2F"/>
    <w:rsid w:val="00673063"/>
    <w:rsid w:val="006730B7"/>
    <w:rsid w:val="00673140"/>
    <w:rsid w:val="00673222"/>
    <w:rsid w:val="006732FF"/>
    <w:rsid w:val="00673309"/>
    <w:rsid w:val="00673380"/>
    <w:rsid w:val="0067353C"/>
    <w:rsid w:val="006735D4"/>
    <w:rsid w:val="006737AF"/>
    <w:rsid w:val="00673955"/>
    <w:rsid w:val="006739DB"/>
    <w:rsid w:val="00673BD1"/>
    <w:rsid w:val="00673C66"/>
    <w:rsid w:val="00673C94"/>
    <w:rsid w:val="00673D33"/>
    <w:rsid w:val="00673EF4"/>
    <w:rsid w:val="00673F7A"/>
    <w:rsid w:val="00674020"/>
    <w:rsid w:val="00674063"/>
    <w:rsid w:val="006740A6"/>
    <w:rsid w:val="00674381"/>
    <w:rsid w:val="006745AA"/>
    <w:rsid w:val="00674758"/>
    <w:rsid w:val="006749C3"/>
    <w:rsid w:val="006749D3"/>
    <w:rsid w:val="00674B2E"/>
    <w:rsid w:val="00674BBB"/>
    <w:rsid w:val="00674E1E"/>
    <w:rsid w:val="006750FD"/>
    <w:rsid w:val="006751FC"/>
    <w:rsid w:val="0067525C"/>
    <w:rsid w:val="006753E1"/>
    <w:rsid w:val="00675450"/>
    <w:rsid w:val="00675651"/>
    <w:rsid w:val="0067567E"/>
    <w:rsid w:val="0067590E"/>
    <w:rsid w:val="00675A6F"/>
    <w:rsid w:val="00675C3D"/>
    <w:rsid w:val="00675DAE"/>
    <w:rsid w:val="00675E6B"/>
    <w:rsid w:val="00675F63"/>
    <w:rsid w:val="00675F6A"/>
    <w:rsid w:val="00675FC6"/>
    <w:rsid w:val="00675FDF"/>
    <w:rsid w:val="00675FF2"/>
    <w:rsid w:val="0067602D"/>
    <w:rsid w:val="0067603F"/>
    <w:rsid w:val="006760C1"/>
    <w:rsid w:val="006760E6"/>
    <w:rsid w:val="00676184"/>
    <w:rsid w:val="006763F7"/>
    <w:rsid w:val="0067641F"/>
    <w:rsid w:val="00676606"/>
    <w:rsid w:val="00676698"/>
    <w:rsid w:val="00676793"/>
    <w:rsid w:val="006767B4"/>
    <w:rsid w:val="00676811"/>
    <w:rsid w:val="00676BBF"/>
    <w:rsid w:val="00676C68"/>
    <w:rsid w:val="00676D0B"/>
    <w:rsid w:val="00676E9F"/>
    <w:rsid w:val="00676F00"/>
    <w:rsid w:val="006770CD"/>
    <w:rsid w:val="00677179"/>
    <w:rsid w:val="00677195"/>
    <w:rsid w:val="006771E4"/>
    <w:rsid w:val="00677284"/>
    <w:rsid w:val="00677465"/>
    <w:rsid w:val="0067772B"/>
    <w:rsid w:val="006778E7"/>
    <w:rsid w:val="00677BF2"/>
    <w:rsid w:val="00677C8F"/>
    <w:rsid w:val="00677FB4"/>
    <w:rsid w:val="00680329"/>
    <w:rsid w:val="00680377"/>
    <w:rsid w:val="006804D1"/>
    <w:rsid w:val="0068054D"/>
    <w:rsid w:val="00680629"/>
    <w:rsid w:val="00680772"/>
    <w:rsid w:val="006808C4"/>
    <w:rsid w:val="00680BA5"/>
    <w:rsid w:val="00680FE4"/>
    <w:rsid w:val="0068102D"/>
    <w:rsid w:val="00681198"/>
    <w:rsid w:val="00681319"/>
    <w:rsid w:val="006813A3"/>
    <w:rsid w:val="006813D7"/>
    <w:rsid w:val="006815F4"/>
    <w:rsid w:val="006816F5"/>
    <w:rsid w:val="00681817"/>
    <w:rsid w:val="006819BA"/>
    <w:rsid w:val="00681A2C"/>
    <w:rsid w:val="00681B7A"/>
    <w:rsid w:val="00681D36"/>
    <w:rsid w:val="00681D4C"/>
    <w:rsid w:val="00681D61"/>
    <w:rsid w:val="006820D4"/>
    <w:rsid w:val="00682204"/>
    <w:rsid w:val="00682259"/>
    <w:rsid w:val="0068230A"/>
    <w:rsid w:val="00682517"/>
    <w:rsid w:val="0068253C"/>
    <w:rsid w:val="0068258F"/>
    <w:rsid w:val="00682601"/>
    <w:rsid w:val="006826C6"/>
    <w:rsid w:val="00682882"/>
    <w:rsid w:val="006828BE"/>
    <w:rsid w:val="00682A35"/>
    <w:rsid w:val="00682C77"/>
    <w:rsid w:val="00682F41"/>
    <w:rsid w:val="0068304A"/>
    <w:rsid w:val="006830E6"/>
    <w:rsid w:val="0068314D"/>
    <w:rsid w:val="0068316D"/>
    <w:rsid w:val="00683172"/>
    <w:rsid w:val="00683307"/>
    <w:rsid w:val="00683440"/>
    <w:rsid w:val="0068344B"/>
    <w:rsid w:val="0068348A"/>
    <w:rsid w:val="00683530"/>
    <w:rsid w:val="006836A3"/>
    <w:rsid w:val="006837BE"/>
    <w:rsid w:val="0068386D"/>
    <w:rsid w:val="00683891"/>
    <w:rsid w:val="00683996"/>
    <w:rsid w:val="00683CAF"/>
    <w:rsid w:val="00683E05"/>
    <w:rsid w:val="00683FC8"/>
    <w:rsid w:val="00684092"/>
    <w:rsid w:val="00684254"/>
    <w:rsid w:val="00684334"/>
    <w:rsid w:val="00684357"/>
    <w:rsid w:val="00684664"/>
    <w:rsid w:val="00684A5E"/>
    <w:rsid w:val="00684AED"/>
    <w:rsid w:val="00684C7A"/>
    <w:rsid w:val="00684CD4"/>
    <w:rsid w:val="00684DB4"/>
    <w:rsid w:val="00684EFD"/>
    <w:rsid w:val="00684F76"/>
    <w:rsid w:val="00684F82"/>
    <w:rsid w:val="00684FA0"/>
    <w:rsid w:val="00685056"/>
    <w:rsid w:val="00685061"/>
    <w:rsid w:val="00685702"/>
    <w:rsid w:val="0068598D"/>
    <w:rsid w:val="0068599E"/>
    <w:rsid w:val="006859EC"/>
    <w:rsid w:val="00685BBB"/>
    <w:rsid w:val="00685E43"/>
    <w:rsid w:val="00685FA6"/>
    <w:rsid w:val="00686003"/>
    <w:rsid w:val="00686188"/>
    <w:rsid w:val="006862A5"/>
    <w:rsid w:val="006862E6"/>
    <w:rsid w:val="00686488"/>
    <w:rsid w:val="006866D3"/>
    <w:rsid w:val="006868E0"/>
    <w:rsid w:val="006869AA"/>
    <w:rsid w:val="00686B8D"/>
    <w:rsid w:val="00686BD1"/>
    <w:rsid w:val="00686E64"/>
    <w:rsid w:val="00686EDE"/>
    <w:rsid w:val="00686F37"/>
    <w:rsid w:val="00686FE7"/>
    <w:rsid w:val="00687000"/>
    <w:rsid w:val="006871A5"/>
    <w:rsid w:val="0068744F"/>
    <w:rsid w:val="0068768A"/>
    <w:rsid w:val="00687696"/>
    <w:rsid w:val="006877FD"/>
    <w:rsid w:val="00687B29"/>
    <w:rsid w:val="00687C0E"/>
    <w:rsid w:val="00687D97"/>
    <w:rsid w:val="00687D9D"/>
    <w:rsid w:val="00687DF5"/>
    <w:rsid w:val="0069000B"/>
    <w:rsid w:val="006900BA"/>
    <w:rsid w:val="006900E2"/>
    <w:rsid w:val="00690182"/>
    <w:rsid w:val="00690185"/>
    <w:rsid w:val="00690224"/>
    <w:rsid w:val="00690374"/>
    <w:rsid w:val="006906D0"/>
    <w:rsid w:val="006906F5"/>
    <w:rsid w:val="00690805"/>
    <w:rsid w:val="00690818"/>
    <w:rsid w:val="006909AA"/>
    <w:rsid w:val="00690A0F"/>
    <w:rsid w:val="00690A9F"/>
    <w:rsid w:val="00690D45"/>
    <w:rsid w:val="00690E0F"/>
    <w:rsid w:val="00690E5A"/>
    <w:rsid w:val="0069108B"/>
    <w:rsid w:val="0069111F"/>
    <w:rsid w:val="00691538"/>
    <w:rsid w:val="0069170C"/>
    <w:rsid w:val="00691A76"/>
    <w:rsid w:val="00691D44"/>
    <w:rsid w:val="00691DDE"/>
    <w:rsid w:val="00691E4C"/>
    <w:rsid w:val="00691ECD"/>
    <w:rsid w:val="00692142"/>
    <w:rsid w:val="006922F3"/>
    <w:rsid w:val="00692328"/>
    <w:rsid w:val="006923CA"/>
    <w:rsid w:val="006924DF"/>
    <w:rsid w:val="00692592"/>
    <w:rsid w:val="006925E5"/>
    <w:rsid w:val="006925F2"/>
    <w:rsid w:val="00692671"/>
    <w:rsid w:val="00692839"/>
    <w:rsid w:val="00692875"/>
    <w:rsid w:val="0069290C"/>
    <w:rsid w:val="00692ADF"/>
    <w:rsid w:val="00692B2D"/>
    <w:rsid w:val="00692B41"/>
    <w:rsid w:val="00692BD0"/>
    <w:rsid w:val="00692DFB"/>
    <w:rsid w:val="00692E78"/>
    <w:rsid w:val="00692F15"/>
    <w:rsid w:val="00692F5E"/>
    <w:rsid w:val="00693305"/>
    <w:rsid w:val="00693561"/>
    <w:rsid w:val="006936BD"/>
    <w:rsid w:val="00693A6B"/>
    <w:rsid w:val="00693B1D"/>
    <w:rsid w:val="00693B88"/>
    <w:rsid w:val="00693B92"/>
    <w:rsid w:val="00693C33"/>
    <w:rsid w:val="00693DAC"/>
    <w:rsid w:val="0069408D"/>
    <w:rsid w:val="006940C7"/>
    <w:rsid w:val="00694116"/>
    <w:rsid w:val="0069414D"/>
    <w:rsid w:val="00694349"/>
    <w:rsid w:val="00694358"/>
    <w:rsid w:val="0069439C"/>
    <w:rsid w:val="00694442"/>
    <w:rsid w:val="00694460"/>
    <w:rsid w:val="00694488"/>
    <w:rsid w:val="006944C5"/>
    <w:rsid w:val="006945C1"/>
    <w:rsid w:val="00694697"/>
    <w:rsid w:val="0069482B"/>
    <w:rsid w:val="00694A05"/>
    <w:rsid w:val="00694AF1"/>
    <w:rsid w:val="00694BCA"/>
    <w:rsid w:val="00694C21"/>
    <w:rsid w:val="00694C7D"/>
    <w:rsid w:val="00694DA5"/>
    <w:rsid w:val="00694DBF"/>
    <w:rsid w:val="00694F65"/>
    <w:rsid w:val="00695098"/>
    <w:rsid w:val="00695197"/>
    <w:rsid w:val="0069531A"/>
    <w:rsid w:val="006955DE"/>
    <w:rsid w:val="00695841"/>
    <w:rsid w:val="00695905"/>
    <w:rsid w:val="00695A33"/>
    <w:rsid w:val="00695C3C"/>
    <w:rsid w:val="00695CCD"/>
    <w:rsid w:val="00695E0A"/>
    <w:rsid w:val="00695EBD"/>
    <w:rsid w:val="00695FF9"/>
    <w:rsid w:val="006960F5"/>
    <w:rsid w:val="006962AD"/>
    <w:rsid w:val="006964C9"/>
    <w:rsid w:val="006965C2"/>
    <w:rsid w:val="00696780"/>
    <w:rsid w:val="00696869"/>
    <w:rsid w:val="006968CD"/>
    <w:rsid w:val="006968D4"/>
    <w:rsid w:val="00696995"/>
    <w:rsid w:val="00696A24"/>
    <w:rsid w:val="00696A90"/>
    <w:rsid w:val="00696B3F"/>
    <w:rsid w:val="00696B72"/>
    <w:rsid w:val="00696BC5"/>
    <w:rsid w:val="00696CB3"/>
    <w:rsid w:val="00696F64"/>
    <w:rsid w:val="00696F88"/>
    <w:rsid w:val="006971F6"/>
    <w:rsid w:val="00697308"/>
    <w:rsid w:val="0069753E"/>
    <w:rsid w:val="00697608"/>
    <w:rsid w:val="00697625"/>
    <w:rsid w:val="0069767F"/>
    <w:rsid w:val="006976BC"/>
    <w:rsid w:val="006976C7"/>
    <w:rsid w:val="00697922"/>
    <w:rsid w:val="00697A12"/>
    <w:rsid w:val="00697B15"/>
    <w:rsid w:val="00697BD9"/>
    <w:rsid w:val="00697C0E"/>
    <w:rsid w:val="00697CAC"/>
    <w:rsid w:val="00697D5B"/>
    <w:rsid w:val="00697E8D"/>
    <w:rsid w:val="006A01AC"/>
    <w:rsid w:val="006A02CD"/>
    <w:rsid w:val="006A0407"/>
    <w:rsid w:val="006A04EB"/>
    <w:rsid w:val="006A05A8"/>
    <w:rsid w:val="006A05B3"/>
    <w:rsid w:val="006A08EC"/>
    <w:rsid w:val="006A097C"/>
    <w:rsid w:val="006A0A07"/>
    <w:rsid w:val="006A0A5C"/>
    <w:rsid w:val="006A0BE8"/>
    <w:rsid w:val="006A0C17"/>
    <w:rsid w:val="006A1190"/>
    <w:rsid w:val="006A137F"/>
    <w:rsid w:val="006A13AE"/>
    <w:rsid w:val="006A13D1"/>
    <w:rsid w:val="006A1466"/>
    <w:rsid w:val="006A147A"/>
    <w:rsid w:val="006A1626"/>
    <w:rsid w:val="006A16DB"/>
    <w:rsid w:val="006A172E"/>
    <w:rsid w:val="006A17E1"/>
    <w:rsid w:val="006A18F8"/>
    <w:rsid w:val="006A1C57"/>
    <w:rsid w:val="006A1C6F"/>
    <w:rsid w:val="006A1CB7"/>
    <w:rsid w:val="006A1E90"/>
    <w:rsid w:val="006A20BA"/>
    <w:rsid w:val="006A220F"/>
    <w:rsid w:val="006A22E2"/>
    <w:rsid w:val="006A23DA"/>
    <w:rsid w:val="006A2421"/>
    <w:rsid w:val="006A24FB"/>
    <w:rsid w:val="006A2591"/>
    <w:rsid w:val="006A25B2"/>
    <w:rsid w:val="006A262D"/>
    <w:rsid w:val="006A27AA"/>
    <w:rsid w:val="006A284B"/>
    <w:rsid w:val="006A284F"/>
    <w:rsid w:val="006A29EE"/>
    <w:rsid w:val="006A2A11"/>
    <w:rsid w:val="006A2A1E"/>
    <w:rsid w:val="006A2BDB"/>
    <w:rsid w:val="006A2DF3"/>
    <w:rsid w:val="006A2F27"/>
    <w:rsid w:val="006A2F82"/>
    <w:rsid w:val="006A2FBD"/>
    <w:rsid w:val="006A30F1"/>
    <w:rsid w:val="006A310E"/>
    <w:rsid w:val="006A31B9"/>
    <w:rsid w:val="006A3221"/>
    <w:rsid w:val="006A3244"/>
    <w:rsid w:val="006A3249"/>
    <w:rsid w:val="006A325E"/>
    <w:rsid w:val="006A3290"/>
    <w:rsid w:val="006A32BE"/>
    <w:rsid w:val="006A330D"/>
    <w:rsid w:val="006A3328"/>
    <w:rsid w:val="006A338B"/>
    <w:rsid w:val="006A3398"/>
    <w:rsid w:val="006A33F6"/>
    <w:rsid w:val="006A3420"/>
    <w:rsid w:val="006A35C0"/>
    <w:rsid w:val="006A383E"/>
    <w:rsid w:val="006A3A93"/>
    <w:rsid w:val="006A3B13"/>
    <w:rsid w:val="006A3B2A"/>
    <w:rsid w:val="006A3BFE"/>
    <w:rsid w:val="006A3DEA"/>
    <w:rsid w:val="006A3E07"/>
    <w:rsid w:val="006A3F0C"/>
    <w:rsid w:val="006A4388"/>
    <w:rsid w:val="006A45D6"/>
    <w:rsid w:val="006A469D"/>
    <w:rsid w:val="006A4AAC"/>
    <w:rsid w:val="006A4C98"/>
    <w:rsid w:val="006A4C9D"/>
    <w:rsid w:val="006A4CB0"/>
    <w:rsid w:val="006A4E68"/>
    <w:rsid w:val="006A4FCC"/>
    <w:rsid w:val="006A501D"/>
    <w:rsid w:val="006A51DB"/>
    <w:rsid w:val="006A51E9"/>
    <w:rsid w:val="006A5284"/>
    <w:rsid w:val="006A53B0"/>
    <w:rsid w:val="006A53D8"/>
    <w:rsid w:val="006A54B3"/>
    <w:rsid w:val="006A565B"/>
    <w:rsid w:val="006A578D"/>
    <w:rsid w:val="006A5939"/>
    <w:rsid w:val="006A596E"/>
    <w:rsid w:val="006A59BE"/>
    <w:rsid w:val="006A5A58"/>
    <w:rsid w:val="006A5EE6"/>
    <w:rsid w:val="006A611D"/>
    <w:rsid w:val="006A6277"/>
    <w:rsid w:val="006A62D1"/>
    <w:rsid w:val="006A6434"/>
    <w:rsid w:val="006A649F"/>
    <w:rsid w:val="006A64EB"/>
    <w:rsid w:val="006A68A1"/>
    <w:rsid w:val="006A6AA0"/>
    <w:rsid w:val="006A6D20"/>
    <w:rsid w:val="006A6F0D"/>
    <w:rsid w:val="006A6F7F"/>
    <w:rsid w:val="006A6FD9"/>
    <w:rsid w:val="006A7135"/>
    <w:rsid w:val="006A71E8"/>
    <w:rsid w:val="006A7330"/>
    <w:rsid w:val="006A757C"/>
    <w:rsid w:val="006A78EA"/>
    <w:rsid w:val="006A7A37"/>
    <w:rsid w:val="006A7AB9"/>
    <w:rsid w:val="006A7AF1"/>
    <w:rsid w:val="006A7B53"/>
    <w:rsid w:val="006A7BDE"/>
    <w:rsid w:val="006A7C6A"/>
    <w:rsid w:val="006A7CBB"/>
    <w:rsid w:val="006A7DDF"/>
    <w:rsid w:val="006A7E0B"/>
    <w:rsid w:val="006A7E2E"/>
    <w:rsid w:val="006A7ECF"/>
    <w:rsid w:val="006A7FDA"/>
    <w:rsid w:val="006B00BD"/>
    <w:rsid w:val="006B0165"/>
    <w:rsid w:val="006B01A2"/>
    <w:rsid w:val="006B025A"/>
    <w:rsid w:val="006B0386"/>
    <w:rsid w:val="006B0578"/>
    <w:rsid w:val="006B062A"/>
    <w:rsid w:val="006B063C"/>
    <w:rsid w:val="006B06F9"/>
    <w:rsid w:val="006B06FA"/>
    <w:rsid w:val="006B0884"/>
    <w:rsid w:val="006B0886"/>
    <w:rsid w:val="006B0AB0"/>
    <w:rsid w:val="006B0B55"/>
    <w:rsid w:val="006B0C74"/>
    <w:rsid w:val="006B0CBE"/>
    <w:rsid w:val="006B0FA7"/>
    <w:rsid w:val="006B12A7"/>
    <w:rsid w:val="006B13AA"/>
    <w:rsid w:val="006B1507"/>
    <w:rsid w:val="006B154F"/>
    <w:rsid w:val="006B15AC"/>
    <w:rsid w:val="006B1653"/>
    <w:rsid w:val="006B16EF"/>
    <w:rsid w:val="006B1722"/>
    <w:rsid w:val="006B173F"/>
    <w:rsid w:val="006B17A5"/>
    <w:rsid w:val="006B1876"/>
    <w:rsid w:val="006B18FE"/>
    <w:rsid w:val="006B19D0"/>
    <w:rsid w:val="006B1B31"/>
    <w:rsid w:val="006B1D2F"/>
    <w:rsid w:val="006B1DE3"/>
    <w:rsid w:val="006B1E63"/>
    <w:rsid w:val="006B1EEF"/>
    <w:rsid w:val="006B2131"/>
    <w:rsid w:val="006B21B5"/>
    <w:rsid w:val="006B224E"/>
    <w:rsid w:val="006B2418"/>
    <w:rsid w:val="006B261C"/>
    <w:rsid w:val="006B2B3C"/>
    <w:rsid w:val="006B2C7C"/>
    <w:rsid w:val="006B2E59"/>
    <w:rsid w:val="006B2ED1"/>
    <w:rsid w:val="006B2FA5"/>
    <w:rsid w:val="006B3199"/>
    <w:rsid w:val="006B32CE"/>
    <w:rsid w:val="006B3301"/>
    <w:rsid w:val="006B3310"/>
    <w:rsid w:val="006B333F"/>
    <w:rsid w:val="006B3388"/>
    <w:rsid w:val="006B3407"/>
    <w:rsid w:val="006B36D4"/>
    <w:rsid w:val="006B3804"/>
    <w:rsid w:val="006B388D"/>
    <w:rsid w:val="006B3A2A"/>
    <w:rsid w:val="006B3B16"/>
    <w:rsid w:val="006B3B39"/>
    <w:rsid w:val="006B3B4E"/>
    <w:rsid w:val="006B3B54"/>
    <w:rsid w:val="006B3D14"/>
    <w:rsid w:val="006B3E06"/>
    <w:rsid w:val="006B3EFB"/>
    <w:rsid w:val="006B3F37"/>
    <w:rsid w:val="006B3F6E"/>
    <w:rsid w:val="006B3FEC"/>
    <w:rsid w:val="006B3FF7"/>
    <w:rsid w:val="006B40DF"/>
    <w:rsid w:val="006B4276"/>
    <w:rsid w:val="006B42B7"/>
    <w:rsid w:val="006B4388"/>
    <w:rsid w:val="006B43B9"/>
    <w:rsid w:val="006B43D7"/>
    <w:rsid w:val="006B43DE"/>
    <w:rsid w:val="006B43F8"/>
    <w:rsid w:val="006B4444"/>
    <w:rsid w:val="006B44AF"/>
    <w:rsid w:val="006B44B3"/>
    <w:rsid w:val="006B468A"/>
    <w:rsid w:val="006B4A8B"/>
    <w:rsid w:val="006B4BA1"/>
    <w:rsid w:val="006B4C6C"/>
    <w:rsid w:val="006B5079"/>
    <w:rsid w:val="006B5113"/>
    <w:rsid w:val="006B5241"/>
    <w:rsid w:val="006B5490"/>
    <w:rsid w:val="006B562C"/>
    <w:rsid w:val="006B5860"/>
    <w:rsid w:val="006B58BB"/>
    <w:rsid w:val="006B5963"/>
    <w:rsid w:val="006B5A89"/>
    <w:rsid w:val="006B5B31"/>
    <w:rsid w:val="006B5B32"/>
    <w:rsid w:val="006B5B59"/>
    <w:rsid w:val="006B5D7E"/>
    <w:rsid w:val="006B5DF6"/>
    <w:rsid w:val="006B5EDF"/>
    <w:rsid w:val="006B5F41"/>
    <w:rsid w:val="006B5FF3"/>
    <w:rsid w:val="006B613B"/>
    <w:rsid w:val="006B6295"/>
    <w:rsid w:val="006B6367"/>
    <w:rsid w:val="006B6839"/>
    <w:rsid w:val="006B68D1"/>
    <w:rsid w:val="006B68D6"/>
    <w:rsid w:val="006B6E1F"/>
    <w:rsid w:val="006B6F2A"/>
    <w:rsid w:val="006B6F50"/>
    <w:rsid w:val="006B6F92"/>
    <w:rsid w:val="006B6FDD"/>
    <w:rsid w:val="006B702D"/>
    <w:rsid w:val="006B717A"/>
    <w:rsid w:val="006B71A8"/>
    <w:rsid w:val="006B721A"/>
    <w:rsid w:val="006B73D2"/>
    <w:rsid w:val="006B753F"/>
    <w:rsid w:val="006B758D"/>
    <w:rsid w:val="006B7714"/>
    <w:rsid w:val="006B7753"/>
    <w:rsid w:val="006B77AC"/>
    <w:rsid w:val="006B78C3"/>
    <w:rsid w:val="006B793B"/>
    <w:rsid w:val="006B7C4D"/>
    <w:rsid w:val="006B7EA4"/>
    <w:rsid w:val="006B7EF5"/>
    <w:rsid w:val="006B7F44"/>
    <w:rsid w:val="006B7F57"/>
    <w:rsid w:val="006C02B9"/>
    <w:rsid w:val="006C039B"/>
    <w:rsid w:val="006C03A7"/>
    <w:rsid w:val="006C0435"/>
    <w:rsid w:val="006C044F"/>
    <w:rsid w:val="006C0640"/>
    <w:rsid w:val="006C0666"/>
    <w:rsid w:val="006C0B88"/>
    <w:rsid w:val="006C0C02"/>
    <w:rsid w:val="006C116A"/>
    <w:rsid w:val="006C120C"/>
    <w:rsid w:val="006C1536"/>
    <w:rsid w:val="006C1BA4"/>
    <w:rsid w:val="006C1BAA"/>
    <w:rsid w:val="006C1C43"/>
    <w:rsid w:val="006C1D3F"/>
    <w:rsid w:val="006C1D7E"/>
    <w:rsid w:val="006C1E3E"/>
    <w:rsid w:val="006C1EA6"/>
    <w:rsid w:val="006C1F08"/>
    <w:rsid w:val="006C1FF4"/>
    <w:rsid w:val="006C213B"/>
    <w:rsid w:val="006C2753"/>
    <w:rsid w:val="006C279A"/>
    <w:rsid w:val="006C27DB"/>
    <w:rsid w:val="006C2809"/>
    <w:rsid w:val="006C2857"/>
    <w:rsid w:val="006C285F"/>
    <w:rsid w:val="006C2876"/>
    <w:rsid w:val="006C290E"/>
    <w:rsid w:val="006C298A"/>
    <w:rsid w:val="006C2B88"/>
    <w:rsid w:val="006C2BDC"/>
    <w:rsid w:val="006C2D36"/>
    <w:rsid w:val="006C2F0D"/>
    <w:rsid w:val="006C2F54"/>
    <w:rsid w:val="006C3023"/>
    <w:rsid w:val="006C3133"/>
    <w:rsid w:val="006C315B"/>
    <w:rsid w:val="006C319F"/>
    <w:rsid w:val="006C3583"/>
    <w:rsid w:val="006C35A7"/>
    <w:rsid w:val="006C3701"/>
    <w:rsid w:val="006C3923"/>
    <w:rsid w:val="006C3AF6"/>
    <w:rsid w:val="006C3D77"/>
    <w:rsid w:val="006C3DD6"/>
    <w:rsid w:val="006C3E08"/>
    <w:rsid w:val="006C3EC4"/>
    <w:rsid w:val="006C3FA8"/>
    <w:rsid w:val="006C4013"/>
    <w:rsid w:val="006C4056"/>
    <w:rsid w:val="006C4142"/>
    <w:rsid w:val="006C4236"/>
    <w:rsid w:val="006C4237"/>
    <w:rsid w:val="006C423B"/>
    <w:rsid w:val="006C427B"/>
    <w:rsid w:val="006C4576"/>
    <w:rsid w:val="006C468B"/>
    <w:rsid w:val="006C46B5"/>
    <w:rsid w:val="006C4831"/>
    <w:rsid w:val="006C493C"/>
    <w:rsid w:val="006C4969"/>
    <w:rsid w:val="006C4EA2"/>
    <w:rsid w:val="006C4F5E"/>
    <w:rsid w:val="006C5155"/>
    <w:rsid w:val="006C5437"/>
    <w:rsid w:val="006C5462"/>
    <w:rsid w:val="006C551E"/>
    <w:rsid w:val="006C55F3"/>
    <w:rsid w:val="006C5697"/>
    <w:rsid w:val="006C56AC"/>
    <w:rsid w:val="006C56E8"/>
    <w:rsid w:val="006C5786"/>
    <w:rsid w:val="006C57BF"/>
    <w:rsid w:val="006C5B98"/>
    <w:rsid w:val="006C5C81"/>
    <w:rsid w:val="006C5D51"/>
    <w:rsid w:val="006C5E09"/>
    <w:rsid w:val="006C6059"/>
    <w:rsid w:val="006C6092"/>
    <w:rsid w:val="006C60C4"/>
    <w:rsid w:val="006C6113"/>
    <w:rsid w:val="006C6166"/>
    <w:rsid w:val="006C6417"/>
    <w:rsid w:val="006C6542"/>
    <w:rsid w:val="006C6608"/>
    <w:rsid w:val="006C67F3"/>
    <w:rsid w:val="006C68A8"/>
    <w:rsid w:val="006C68DB"/>
    <w:rsid w:val="006C6B5D"/>
    <w:rsid w:val="006C6D70"/>
    <w:rsid w:val="006C6D9F"/>
    <w:rsid w:val="006C6DFD"/>
    <w:rsid w:val="006C6F8F"/>
    <w:rsid w:val="006C6FB8"/>
    <w:rsid w:val="006C714A"/>
    <w:rsid w:val="006C71DA"/>
    <w:rsid w:val="006C75D6"/>
    <w:rsid w:val="006C76C7"/>
    <w:rsid w:val="006C7A00"/>
    <w:rsid w:val="006C7A72"/>
    <w:rsid w:val="006C7AB5"/>
    <w:rsid w:val="006C7ADF"/>
    <w:rsid w:val="006C7D43"/>
    <w:rsid w:val="006C7DE6"/>
    <w:rsid w:val="006C7F2B"/>
    <w:rsid w:val="006C7FD4"/>
    <w:rsid w:val="006D0214"/>
    <w:rsid w:val="006D06BE"/>
    <w:rsid w:val="006D06C4"/>
    <w:rsid w:val="006D0858"/>
    <w:rsid w:val="006D09A2"/>
    <w:rsid w:val="006D0A40"/>
    <w:rsid w:val="006D0A61"/>
    <w:rsid w:val="006D0C05"/>
    <w:rsid w:val="006D0C16"/>
    <w:rsid w:val="006D0C51"/>
    <w:rsid w:val="006D0D41"/>
    <w:rsid w:val="006D0F04"/>
    <w:rsid w:val="006D103A"/>
    <w:rsid w:val="006D1059"/>
    <w:rsid w:val="006D1242"/>
    <w:rsid w:val="006D12B6"/>
    <w:rsid w:val="006D1377"/>
    <w:rsid w:val="006D1441"/>
    <w:rsid w:val="006D15E1"/>
    <w:rsid w:val="006D176C"/>
    <w:rsid w:val="006D1823"/>
    <w:rsid w:val="006D1885"/>
    <w:rsid w:val="006D18B0"/>
    <w:rsid w:val="006D192B"/>
    <w:rsid w:val="006D1AFB"/>
    <w:rsid w:val="006D1B2C"/>
    <w:rsid w:val="006D1CE2"/>
    <w:rsid w:val="006D1E50"/>
    <w:rsid w:val="006D1E6A"/>
    <w:rsid w:val="006D1EAF"/>
    <w:rsid w:val="006D1F88"/>
    <w:rsid w:val="006D22D8"/>
    <w:rsid w:val="006D2518"/>
    <w:rsid w:val="006D255E"/>
    <w:rsid w:val="006D2A74"/>
    <w:rsid w:val="006D2B76"/>
    <w:rsid w:val="006D2BE9"/>
    <w:rsid w:val="006D2C71"/>
    <w:rsid w:val="006D300C"/>
    <w:rsid w:val="006D32CD"/>
    <w:rsid w:val="006D351F"/>
    <w:rsid w:val="006D37AB"/>
    <w:rsid w:val="006D37BB"/>
    <w:rsid w:val="006D3918"/>
    <w:rsid w:val="006D399A"/>
    <w:rsid w:val="006D3A61"/>
    <w:rsid w:val="006D3DBB"/>
    <w:rsid w:val="006D3EC8"/>
    <w:rsid w:val="006D3F7F"/>
    <w:rsid w:val="006D4269"/>
    <w:rsid w:val="006D4441"/>
    <w:rsid w:val="006D4644"/>
    <w:rsid w:val="006D4769"/>
    <w:rsid w:val="006D48BF"/>
    <w:rsid w:val="006D4A13"/>
    <w:rsid w:val="006D4A86"/>
    <w:rsid w:val="006D4CC3"/>
    <w:rsid w:val="006D4E0E"/>
    <w:rsid w:val="006D4E8E"/>
    <w:rsid w:val="006D5134"/>
    <w:rsid w:val="006D51FA"/>
    <w:rsid w:val="006D5264"/>
    <w:rsid w:val="006D54EF"/>
    <w:rsid w:val="006D559C"/>
    <w:rsid w:val="006D55F3"/>
    <w:rsid w:val="006D5649"/>
    <w:rsid w:val="006D5762"/>
    <w:rsid w:val="006D5987"/>
    <w:rsid w:val="006D5A45"/>
    <w:rsid w:val="006D5B6D"/>
    <w:rsid w:val="006D5C39"/>
    <w:rsid w:val="006D5C65"/>
    <w:rsid w:val="006D5CAF"/>
    <w:rsid w:val="006D5E02"/>
    <w:rsid w:val="006D5E62"/>
    <w:rsid w:val="006D5EC8"/>
    <w:rsid w:val="006D609E"/>
    <w:rsid w:val="006D61D6"/>
    <w:rsid w:val="006D67EE"/>
    <w:rsid w:val="006D68B5"/>
    <w:rsid w:val="006D69BE"/>
    <w:rsid w:val="006D6A21"/>
    <w:rsid w:val="006D6D00"/>
    <w:rsid w:val="006D71E1"/>
    <w:rsid w:val="006D72EF"/>
    <w:rsid w:val="006D7312"/>
    <w:rsid w:val="006D73DA"/>
    <w:rsid w:val="006D76E2"/>
    <w:rsid w:val="006D771F"/>
    <w:rsid w:val="006D7956"/>
    <w:rsid w:val="006D7978"/>
    <w:rsid w:val="006D79C7"/>
    <w:rsid w:val="006D7A88"/>
    <w:rsid w:val="006D7AC6"/>
    <w:rsid w:val="006D7ADC"/>
    <w:rsid w:val="006D7BCD"/>
    <w:rsid w:val="006D7D27"/>
    <w:rsid w:val="006D7D8F"/>
    <w:rsid w:val="006D7ECB"/>
    <w:rsid w:val="006D7FE2"/>
    <w:rsid w:val="006E01C0"/>
    <w:rsid w:val="006E01E1"/>
    <w:rsid w:val="006E02A4"/>
    <w:rsid w:val="006E0415"/>
    <w:rsid w:val="006E047C"/>
    <w:rsid w:val="006E0882"/>
    <w:rsid w:val="006E08DE"/>
    <w:rsid w:val="006E0911"/>
    <w:rsid w:val="006E0A4A"/>
    <w:rsid w:val="006E0B64"/>
    <w:rsid w:val="006E0C81"/>
    <w:rsid w:val="006E0E0E"/>
    <w:rsid w:val="006E0F11"/>
    <w:rsid w:val="006E0FD1"/>
    <w:rsid w:val="006E1089"/>
    <w:rsid w:val="006E10B0"/>
    <w:rsid w:val="006E132A"/>
    <w:rsid w:val="006E1363"/>
    <w:rsid w:val="006E13B5"/>
    <w:rsid w:val="006E1A17"/>
    <w:rsid w:val="006E1C49"/>
    <w:rsid w:val="006E1C90"/>
    <w:rsid w:val="006E1DF0"/>
    <w:rsid w:val="006E1FA9"/>
    <w:rsid w:val="006E1FD4"/>
    <w:rsid w:val="006E221E"/>
    <w:rsid w:val="006E2291"/>
    <w:rsid w:val="006E2422"/>
    <w:rsid w:val="006E2668"/>
    <w:rsid w:val="006E26D7"/>
    <w:rsid w:val="006E29D1"/>
    <w:rsid w:val="006E29FA"/>
    <w:rsid w:val="006E2A72"/>
    <w:rsid w:val="006E2A83"/>
    <w:rsid w:val="006E2BE8"/>
    <w:rsid w:val="006E2C7E"/>
    <w:rsid w:val="006E2D93"/>
    <w:rsid w:val="006E2E34"/>
    <w:rsid w:val="006E2ED1"/>
    <w:rsid w:val="006E2F39"/>
    <w:rsid w:val="006E2FA8"/>
    <w:rsid w:val="006E2FCA"/>
    <w:rsid w:val="006E3074"/>
    <w:rsid w:val="006E31A6"/>
    <w:rsid w:val="006E31AE"/>
    <w:rsid w:val="006E3333"/>
    <w:rsid w:val="006E34A4"/>
    <w:rsid w:val="006E3593"/>
    <w:rsid w:val="006E364F"/>
    <w:rsid w:val="006E3748"/>
    <w:rsid w:val="006E37FB"/>
    <w:rsid w:val="006E386C"/>
    <w:rsid w:val="006E38A2"/>
    <w:rsid w:val="006E3B89"/>
    <w:rsid w:val="006E3B98"/>
    <w:rsid w:val="006E3BAC"/>
    <w:rsid w:val="006E3C65"/>
    <w:rsid w:val="006E3C66"/>
    <w:rsid w:val="006E3C6A"/>
    <w:rsid w:val="006E3C7B"/>
    <w:rsid w:val="006E3CA5"/>
    <w:rsid w:val="006E3CE6"/>
    <w:rsid w:val="006E3D8E"/>
    <w:rsid w:val="006E3ED4"/>
    <w:rsid w:val="006E4006"/>
    <w:rsid w:val="006E400F"/>
    <w:rsid w:val="006E4015"/>
    <w:rsid w:val="006E4148"/>
    <w:rsid w:val="006E4192"/>
    <w:rsid w:val="006E4260"/>
    <w:rsid w:val="006E4402"/>
    <w:rsid w:val="006E461D"/>
    <w:rsid w:val="006E465F"/>
    <w:rsid w:val="006E46C1"/>
    <w:rsid w:val="006E47AC"/>
    <w:rsid w:val="006E4832"/>
    <w:rsid w:val="006E48C2"/>
    <w:rsid w:val="006E49BB"/>
    <w:rsid w:val="006E4AA4"/>
    <w:rsid w:val="006E4B30"/>
    <w:rsid w:val="006E4B78"/>
    <w:rsid w:val="006E4C5E"/>
    <w:rsid w:val="006E4E0F"/>
    <w:rsid w:val="006E4E7D"/>
    <w:rsid w:val="006E4FFB"/>
    <w:rsid w:val="006E502A"/>
    <w:rsid w:val="006E53AB"/>
    <w:rsid w:val="006E53C3"/>
    <w:rsid w:val="006E553F"/>
    <w:rsid w:val="006E588C"/>
    <w:rsid w:val="006E5B14"/>
    <w:rsid w:val="006E5D74"/>
    <w:rsid w:val="006E5DB0"/>
    <w:rsid w:val="006E5DEA"/>
    <w:rsid w:val="006E5ED7"/>
    <w:rsid w:val="006E60BC"/>
    <w:rsid w:val="006E625B"/>
    <w:rsid w:val="006E6314"/>
    <w:rsid w:val="006E633B"/>
    <w:rsid w:val="006E638E"/>
    <w:rsid w:val="006E6857"/>
    <w:rsid w:val="006E6913"/>
    <w:rsid w:val="006E6999"/>
    <w:rsid w:val="006E69BA"/>
    <w:rsid w:val="006E6B22"/>
    <w:rsid w:val="006E6B8D"/>
    <w:rsid w:val="006E6D99"/>
    <w:rsid w:val="006E6E69"/>
    <w:rsid w:val="006E70A7"/>
    <w:rsid w:val="006E71D2"/>
    <w:rsid w:val="006E7331"/>
    <w:rsid w:val="006E7418"/>
    <w:rsid w:val="006E75DB"/>
    <w:rsid w:val="006E76BD"/>
    <w:rsid w:val="006E7870"/>
    <w:rsid w:val="006E79F4"/>
    <w:rsid w:val="006E7F3E"/>
    <w:rsid w:val="006F0014"/>
    <w:rsid w:val="006F01F2"/>
    <w:rsid w:val="006F0599"/>
    <w:rsid w:val="006F06CC"/>
    <w:rsid w:val="006F0711"/>
    <w:rsid w:val="006F0958"/>
    <w:rsid w:val="006F0985"/>
    <w:rsid w:val="006F09E8"/>
    <w:rsid w:val="006F0A99"/>
    <w:rsid w:val="006F0B58"/>
    <w:rsid w:val="006F0B82"/>
    <w:rsid w:val="006F0BA4"/>
    <w:rsid w:val="006F0DB7"/>
    <w:rsid w:val="006F0E38"/>
    <w:rsid w:val="006F115E"/>
    <w:rsid w:val="006F11C1"/>
    <w:rsid w:val="006F1353"/>
    <w:rsid w:val="006F140A"/>
    <w:rsid w:val="006F1684"/>
    <w:rsid w:val="006F17D6"/>
    <w:rsid w:val="006F194D"/>
    <w:rsid w:val="006F1C2E"/>
    <w:rsid w:val="006F1DD0"/>
    <w:rsid w:val="006F1E29"/>
    <w:rsid w:val="006F21AC"/>
    <w:rsid w:val="006F2230"/>
    <w:rsid w:val="006F2416"/>
    <w:rsid w:val="006F25FE"/>
    <w:rsid w:val="006F2806"/>
    <w:rsid w:val="006F2B48"/>
    <w:rsid w:val="006F2BE0"/>
    <w:rsid w:val="006F2CCB"/>
    <w:rsid w:val="006F2E34"/>
    <w:rsid w:val="006F2E6A"/>
    <w:rsid w:val="006F314B"/>
    <w:rsid w:val="006F322A"/>
    <w:rsid w:val="006F34A5"/>
    <w:rsid w:val="006F3604"/>
    <w:rsid w:val="006F38C5"/>
    <w:rsid w:val="006F3C0A"/>
    <w:rsid w:val="006F3C70"/>
    <w:rsid w:val="006F3C85"/>
    <w:rsid w:val="006F3D1A"/>
    <w:rsid w:val="006F3D33"/>
    <w:rsid w:val="006F3D56"/>
    <w:rsid w:val="006F3D5B"/>
    <w:rsid w:val="006F3E37"/>
    <w:rsid w:val="006F4168"/>
    <w:rsid w:val="006F4184"/>
    <w:rsid w:val="006F436D"/>
    <w:rsid w:val="006F4371"/>
    <w:rsid w:val="006F43F8"/>
    <w:rsid w:val="006F44F5"/>
    <w:rsid w:val="006F458F"/>
    <w:rsid w:val="006F45E7"/>
    <w:rsid w:val="006F47FD"/>
    <w:rsid w:val="006F4C8E"/>
    <w:rsid w:val="006F4D72"/>
    <w:rsid w:val="006F4DD3"/>
    <w:rsid w:val="006F4F43"/>
    <w:rsid w:val="006F519C"/>
    <w:rsid w:val="006F51E7"/>
    <w:rsid w:val="006F5238"/>
    <w:rsid w:val="006F5568"/>
    <w:rsid w:val="006F55B4"/>
    <w:rsid w:val="006F566D"/>
    <w:rsid w:val="006F583C"/>
    <w:rsid w:val="006F58C8"/>
    <w:rsid w:val="006F5915"/>
    <w:rsid w:val="006F596A"/>
    <w:rsid w:val="006F5A5F"/>
    <w:rsid w:val="006F5A67"/>
    <w:rsid w:val="006F5B4A"/>
    <w:rsid w:val="006F5B62"/>
    <w:rsid w:val="006F5C19"/>
    <w:rsid w:val="006F5C77"/>
    <w:rsid w:val="006F5FEC"/>
    <w:rsid w:val="006F60FF"/>
    <w:rsid w:val="006F612B"/>
    <w:rsid w:val="006F61C3"/>
    <w:rsid w:val="006F62C2"/>
    <w:rsid w:val="006F630A"/>
    <w:rsid w:val="006F6385"/>
    <w:rsid w:val="006F64DD"/>
    <w:rsid w:val="006F6649"/>
    <w:rsid w:val="006F6707"/>
    <w:rsid w:val="006F6727"/>
    <w:rsid w:val="006F6742"/>
    <w:rsid w:val="006F68F5"/>
    <w:rsid w:val="006F6DD3"/>
    <w:rsid w:val="006F70A1"/>
    <w:rsid w:val="006F7341"/>
    <w:rsid w:val="006F7509"/>
    <w:rsid w:val="006F750A"/>
    <w:rsid w:val="006F7514"/>
    <w:rsid w:val="006F755E"/>
    <w:rsid w:val="006F76AA"/>
    <w:rsid w:val="006F76FB"/>
    <w:rsid w:val="006F7851"/>
    <w:rsid w:val="006F79D8"/>
    <w:rsid w:val="006F7A1D"/>
    <w:rsid w:val="006F7AD2"/>
    <w:rsid w:val="006F7CC2"/>
    <w:rsid w:val="006F7CC9"/>
    <w:rsid w:val="006F7FB1"/>
    <w:rsid w:val="00700059"/>
    <w:rsid w:val="007000E8"/>
    <w:rsid w:val="007001C5"/>
    <w:rsid w:val="00700303"/>
    <w:rsid w:val="00700361"/>
    <w:rsid w:val="007003E3"/>
    <w:rsid w:val="00700463"/>
    <w:rsid w:val="00700553"/>
    <w:rsid w:val="0070076E"/>
    <w:rsid w:val="00700770"/>
    <w:rsid w:val="00700775"/>
    <w:rsid w:val="00700781"/>
    <w:rsid w:val="00700898"/>
    <w:rsid w:val="007009D0"/>
    <w:rsid w:val="00700C7A"/>
    <w:rsid w:val="00700E8E"/>
    <w:rsid w:val="00700EC7"/>
    <w:rsid w:val="00701126"/>
    <w:rsid w:val="0070116D"/>
    <w:rsid w:val="0070116F"/>
    <w:rsid w:val="007013AF"/>
    <w:rsid w:val="007013D3"/>
    <w:rsid w:val="00701616"/>
    <w:rsid w:val="007016E6"/>
    <w:rsid w:val="007016F0"/>
    <w:rsid w:val="0070182A"/>
    <w:rsid w:val="00701881"/>
    <w:rsid w:val="00701A57"/>
    <w:rsid w:val="00701AB4"/>
    <w:rsid w:val="00701B33"/>
    <w:rsid w:val="00701C52"/>
    <w:rsid w:val="00701DD4"/>
    <w:rsid w:val="00701E18"/>
    <w:rsid w:val="00701F8C"/>
    <w:rsid w:val="00701F94"/>
    <w:rsid w:val="00701FF6"/>
    <w:rsid w:val="00702043"/>
    <w:rsid w:val="0070223B"/>
    <w:rsid w:val="0070224D"/>
    <w:rsid w:val="00702930"/>
    <w:rsid w:val="007029A6"/>
    <w:rsid w:val="00702A31"/>
    <w:rsid w:val="00702ABC"/>
    <w:rsid w:val="00702E8E"/>
    <w:rsid w:val="00702E92"/>
    <w:rsid w:val="0070302E"/>
    <w:rsid w:val="00703190"/>
    <w:rsid w:val="0070319A"/>
    <w:rsid w:val="0070323B"/>
    <w:rsid w:val="007032D3"/>
    <w:rsid w:val="007032E4"/>
    <w:rsid w:val="00703319"/>
    <w:rsid w:val="00703359"/>
    <w:rsid w:val="0070341F"/>
    <w:rsid w:val="007035B4"/>
    <w:rsid w:val="0070366D"/>
    <w:rsid w:val="007036D4"/>
    <w:rsid w:val="00703706"/>
    <w:rsid w:val="007038D8"/>
    <w:rsid w:val="00703A1B"/>
    <w:rsid w:val="00703A44"/>
    <w:rsid w:val="00703B46"/>
    <w:rsid w:val="00703B53"/>
    <w:rsid w:val="00703C17"/>
    <w:rsid w:val="00703C80"/>
    <w:rsid w:val="00703CCA"/>
    <w:rsid w:val="0070445D"/>
    <w:rsid w:val="0070447D"/>
    <w:rsid w:val="00704982"/>
    <w:rsid w:val="00704AB2"/>
    <w:rsid w:val="00704C71"/>
    <w:rsid w:val="00704E27"/>
    <w:rsid w:val="00704F7F"/>
    <w:rsid w:val="0070525A"/>
    <w:rsid w:val="00705294"/>
    <w:rsid w:val="007052C4"/>
    <w:rsid w:val="0070533E"/>
    <w:rsid w:val="0070544E"/>
    <w:rsid w:val="00705475"/>
    <w:rsid w:val="007054FD"/>
    <w:rsid w:val="00705551"/>
    <w:rsid w:val="00705851"/>
    <w:rsid w:val="00705C2C"/>
    <w:rsid w:val="00705D53"/>
    <w:rsid w:val="00705DFE"/>
    <w:rsid w:val="00705DFF"/>
    <w:rsid w:val="00705E92"/>
    <w:rsid w:val="00705F40"/>
    <w:rsid w:val="00705F5B"/>
    <w:rsid w:val="0070609B"/>
    <w:rsid w:val="0070618F"/>
    <w:rsid w:val="00706222"/>
    <w:rsid w:val="00706250"/>
    <w:rsid w:val="0070643E"/>
    <w:rsid w:val="007064EE"/>
    <w:rsid w:val="00706533"/>
    <w:rsid w:val="007067EA"/>
    <w:rsid w:val="007067F5"/>
    <w:rsid w:val="00706826"/>
    <w:rsid w:val="00706AD9"/>
    <w:rsid w:val="00706B59"/>
    <w:rsid w:val="00706BA1"/>
    <w:rsid w:val="00706BB4"/>
    <w:rsid w:val="00706C05"/>
    <w:rsid w:val="00706C18"/>
    <w:rsid w:val="00706C4E"/>
    <w:rsid w:val="00706C61"/>
    <w:rsid w:val="00706E2E"/>
    <w:rsid w:val="00706E3F"/>
    <w:rsid w:val="00706F0B"/>
    <w:rsid w:val="00706FBD"/>
    <w:rsid w:val="00707041"/>
    <w:rsid w:val="0070710C"/>
    <w:rsid w:val="0070725B"/>
    <w:rsid w:val="007075C7"/>
    <w:rsid w:val="00707A6C"/>
    <w:rsid w:val="00707C42"/>
    <w:rsid w:val="00707D72"/>
    <w:rsid w:val="00710161"/>
    <w:rsid w:val="0071017C"/>
    <w:rsid w:val="00710214"/>
    <w:rsid w:val="00710460"/>
    <w:rsid w:val="00710523"/>
    <w:rsid w:val="0071054B"/>
    <w:rsid w:val="00710553"/>
    <w:rsid w:val="007105D8"/>
    <w:rsid w:val="007105E7"/>
    <w:rsid w:val="007105FA"/>
    <w:rsid w:val="007107EB"/>
    <w:rsid w:val="007108AE"/>
    <w:rsid w:val="007109BF"/>
    <w:rsid w:val="00710AB2"/>
    <w:rsid w:val="00710AD2"/>
    <w:rsid w:val="00710AFA"/>
    <w:rsid w:val="00710B18"/>
    <w:rsid w:val="00710C66"/>
    <w:rsid w:val="00710DDC"/>
    <w:rsid w:val="00711046"/>
    <w:rsid w:val="007110BB"/>
    <w:rsid w:val="007111D2"/>
    <w:rsid w:val="00711353"/>
    <w:rsid w:val="00711358"/>
    <w:rsid w:val="0071149D"/>
    <w:rsid w:val="007118DF"/>
    <w:rsid w:val="0071197F"/>
    <w:rsid w:val="00711981"/>
    <w:rsid w:val="007119CD"/>
    <w:rsid w:val="007119F0"/>
    <w:rsid w:val="007119F5"/>
    <w:rsid w:val="00711A68"/>
    <w:rsid w:val="00711A75"/>
    <w:rsid w:val="00711AD6"/>
    <w:rsid w:val="00711B4A"/>
    <w:rsid w:val="00711BFF"/>
    <w:rsid w:val="00711C8B"/>
    <w:rsid w:val="00711ECE"/>
    <w:rsid w:val="00711FD3"/>
    <w:rsid w:val="00712142"/>
    <w:rsid w:val="0071217E"/>
    <w:rsid w:val="0071242D"/>
    <w:rsid w:val="0071250F"/>
    <w:rsid w:val="00712699"/>
    <w:rsid w:val="00712826"/>
    <w:rsid w:val="007128A0"/>
    <w:rsid w:val="00712A07"/>
    <w:rsid w:val="00712A41"/>
    <w:rsid w:val="00712C98"/>
    <w:rsid w:val="00712C99"/>
    <w:rsid w:val="00712E81"/>
    <w:rsid w:val="00712FB0"/>
    <w:rsid w:val="00713010"/>
    <w:rsid w:val="007134DD"/>
    <w:rsid w:val="0071379C"/>
    <w:rsid w:val="007137C0"/>
    <w:rsid w:val="007138CB"/>
    <w:rsid w:val="0071395D"/>
    <w:rsid w:val="00713A60"/>
    <w:rsid w:val="00713BD7"/>
    <w:rsid w:val="00713BDE"/>
    <w:rsid w:val="00713FDC"/>
    <w:rsid w:val="0071418F"/>
    <w:rsid w:val="0071430F"/>
    <w:rsid w:val="00714530"/>
    <w:rsid w:val="0071458A"/>
    <w:rsid w:val="00714875"/>
    <w:rsid w:val="0071492C"/>
    <w:rsid w:val="007149DB"/>
    <w:rsid w:val="00714B21"/>
    <w:rsid w:val="00714D15"/>
    <w:rsid w:val="00714DF3"/>
    <w:rsid w:val="00714E30"/>
    <w:rsid w:val="0071508E"/>
    <w:rsid w:val="00715331"/>
    <w:rsid w:val="00715393"/>
    <w:rsid w:val="00715467"/>
    <w:rsid w:val="0071559A"/>
    <w:rsid w:val="00715626"/>
    <w:rsid w:val="007156A7"/>
    <w:rsid w:val="007156D6"/>
    <w:rsid w:val="007157B2"/>
    <w:rsid w:val="00715812"/>
    <w:rsid w:val="007158F9"/>
    <w:rsid w:val="00715AA1"/>
    <w:rsid w:val="00715AD5"/>
    <w:rsid w:val="00715B31"/>
    <w:rsid w:val="00715D15"/>
    <w:rsid w:val="00715DCA"/>
    <w:rsid w:val="00715E33"/>
    <w:rsid w:val="00715F1D"/>
    <w:rsid w:val="00715F95"/>
    <w:rsid w:val="00715FDB"/>
    <w:rsid w:val="00715FE6"/>
    <w:rsid w:val="00716161"/>
    <w:rsid w:val="007161F9"/>
    <w:rsid w:val="007162D9"/>
    <w:rsid w:val="007162F1"/>
    <w:rsid w:val="0071633E"/>
    <w:rsid w:val="0071635C"/>
    <w:rsid w:val="007163B8"/>
    <w:rsid w:val="007164B7"/>
    <w:rsid w:val="0071657C"/>
    <w:rsid w:val="00716625"/>
    <w:rsid w:val="00716690"/>
    <w:rsid w:val="007167F9"/>
    <w:rsid w:val="0071698A"/>
    <w:rsid w:val="00716A4A"/>
    <w:rsid w:val="00716B7B"/>
    <w:rsid w:val="007170CE"/>
    <w:rsid w:val="007172BC"/>
    <w:rsid w:val="007172D9"/>
    <w:rsid w:val="007174EB"/>
    <w:rsid w:val="0071755F"/>
    <w:rsid w:val="00717609"/>
    <w:rsid w:val="00717673"/>
    <w:rsid w:val="00717677"/>
    <w:rsid w:val="00717759"/>
    <w:rsid w:val="0071788C"/>
    <w:rsid w:val="007178E8"/>
    <w:rsid w:val="00717D50"/>
    <w:rsid w:val="00717D73"/>
    <w:rsid w:val="00717F4A"/>
    <w:rsid w:val="00717F87"/>
    <w:rsid w:val="00720161"/>
    <w:rsid w:val="0072025E"/>
    <w:rsid w:val="0072030F"/>
    <w:rsid w:val="007206FC"/>
    <w:rsid w:val="0072075F"/>
    <w:rsid w:val="00720782"/>
    <w:rsid w:val="007207BF"/>
    <w:rsid w:val="0072080E"/>
    <w:rsid w:val="00720874"/>
    <w:rsid w:val="00720905"/>
    <w:rsid w:val="007209D9"/>
    <w:rsid w:val="00720A40"/>
    <w:rsid w:val="00720B4A"/>
    <w:rsid w:val="00720B7B"/>
    <w:rsid w:val="00720BB6"/>
    <w:rsid w:val="00720C73"/>
    <w:rsid w:val="00720D24"/>
    <w:rsid w:val="00720D35"/>
    <w:rsid w:val="00720D51"/>
    <w:rsid w:val="00721346"/>
    <w:rsid w:val="00721453"/>
    <w:rsid w:val="007214C5"/>
    <w:rsid w:val="00721585"/>
    <w:rsid w:val="0072163A"/>
    <w:rsid w:val="007216A2"/>
    <w:rsid w:val="00721730"/>
    <w:rsid w:val="007218F1"/>
    <w:rsid w:val="00721A09"/>
    <w:rsid w:val="00721A52"/>
    <w:rsid w:val="00721A63"/>
    <w:rsid w:val="00721A70"/>
    <w:rsid w:val="00721AB7"/>
    <w:rsid w:val="00721BA3"/>
    <w:rsid w:val="00721C6E"/>
    <w:rsid w:val="00721DCD"/>
    <w:rsid w:val="0072200A"/>
    <w:rsid w:val="00722088"/>
    <w:rsid w:val="007221A6"/>
    <w:rsid w:val="007221FA"/>
    <w:rsid w:val="007222DA"/>
    <w:rsid w:val="0072237F"/>
    <w:rsid w:val="0072248D"/>
    <w:rsid w:val="007224BA"/>
    <w:rsid w:val="00722505"/>
    <w:rsid w:val="00722602"/>
    <w:rsid w:val="007227AF"/>
    <w:rsid w:val="007229C3"/>
    <w:rsid w:val="00722A6A"/>
    <w:rsid w:val="00722B03"/>
    <w:rsid w:val="00722B0C"/>
    <w:rsid w:val="00722B26"/>
    <w:rsid w:val="00722E42"/>
    <w:rsid w:val="00722F38"/>
    <w:rsid w:val="00722F6D"/>
    <w:rsid w:val="007230F5"/>
    <w:rsid w:val="00723139"/>
    <w:rsid w:val="007234B8"/>
    <w:rsid w:val="007235AC"/>
    <w:rsid w:val="007235E2"/>
    <w:rsid w:val="0072363C"/>
    <w:rsid w:val="007237F7"/>
    <w:rsid w:val="007238CA"/>
    <w:rsid w:val="00723950"/>
    <w:rsid w:val="007239E0"/>
    <w:rsid w:val="00723B4A"/>
    <w:rsid w:val="00723C4C"/>
    <w:rsid w:val="00723EB2"/>
    <w:rsid w:val="0072425E"/>
    <w:rsid w:val="007242EB"/>
    <w:rsid w:val="007244D9"/>
    <w:rsid w:val="0072476C"/>
    <w:rsid w:val="007247F5"/>
    <w:rsid w:val="0072493F"/>
    <w:rsid w:val="00724954"/>
    <w:rsid w:val="0072496C"/>
    <w:rsid w:val="007249CF"/>
    <w:rsid w:val="00724A3E"/>
    <w:rsid w:val="00724D3A"/>
    <w:rsid w:val="00724E34"/>
    <w:rsid w:val="00724E4D"/>
    <w:rsid w:val="00724E73"/>
    <w:rsid w:val="00724EC4"/>
    <w:rsid w:val="00725013"/>
    <w:rsid w:val="00725517"/>
    <w:rsid w:val="007255B1"/>
    <w:rsid w:val="00725608"/>
    <w:rsid w:val="00725633"/>
    <w:rsid w:val="00725749"/>
    <w:rsid w:val="007259BB"/>
    <w:rsid w:val="00725A77"/>
    <w:rsid w:val="00725BCC"/>
    <w:rsid w:val="00725CE3"/>
    <w:rsid w:val="00725D9D"/>
    <w:rsid w:val="00725DC1"/>
    <w:rsid w:val="00725DE6"/>
    <w:rsid w:val="00726035"/>
    <w:rsid w:val="007261C4"/>
    <w:rsid w:val="0072624E"/>
    <w:rsid w:val="007263A8"/>
    <w:rsid w:val="007265A8"/>
    <w:rsid w:val="00726984"/>
    <w:rsid w:val="007269D9"/>
    <w:rsid w:val="00726A71"/>
    <w:rsid w:val="00726AEB"/>
    <w:rsid w:val="00726B63"/>
    <w:rsid w:val="00726B84"/>
    <w:rsid w:val="00726C60"/>
    <w:rsid w:val="00726C83"/>
    <w:rsid w:val="00726D72"/>
    <w:rsid w:val="00726DF4"/>
    <w:rsid w:val="00726EEF"/>
    <w:rsid w:val="00726F69"/>
    <w:rsid w:val="00726F97"/>
    <w:rsid w:val="00727012"/>
    <w:rsid w:val="007272C8"/>
    <w:rsid w:val="007273C8"/>
    <w:rsid w:val="007274ED"/>
    <w:rsid w:val="00727593"/>
    <w:rsid w:val="007276DF"/>
    <w:rsid w:val="00727A77"/>
    <w:rsid w:val="00727AF5"/>
    <w:rsid w:val="00727AFA"/>
    <w:rsid w:val="00727BB1"/>
    <w:rsid w:val="00727DC6"/>
    <w:rsid w:val="00727E1F"/>
    <w:rsid w:val="00727E2F"/>
    <w:rsid w:val="007303A4"/>
    <w:rsid w:val="00730666"/>
    <w:rsid w:val="007306D1"/>
    <w:rsid w:val="00730786"/>
    <w:rsid w:val="00730987"/>
    <w:rsid w:val="007309F3"/>
    <w:rsid w:val="00730ACF"/>
    <w:rsid w:val="00730C9D"/>
    <w:rsid w:val="00730ECE"/>
    <w:rsid w:val="00731064"/>
    <w:rsid w:val="007310CB"/>
    <w:rsid w:val="007310CE"/>
    <w:rsid w:val="0073129E"/>
    <w:rsid w:val="0073132D"/>
    <w:rsid w:val="00731481"/>
    <w:rsid w:val="007314D2"/>
    <w:rsid w:val="0073158E"/>
    <w:rsid w:val="007315D1"/>
    <w:rsid w:val="007317D9"/>
    <w:rsid w:val="00731B16"/>
    <w:rsid w:val="00731C4B"/>
    <w:rsid w:val="00731D4D"/>
    <w:rsid w:val="00731E70"/>
    <w:rsid w:val="00731EC5"/>
    <w:rsid w:val="00731F18"/>
    <w:rsid w:val="00731F9A"/>
    <w:rsid w:val="00731FE6"/>
    <w:rsid w:val="00732056"/>
    <w:rsid w:val="00732107"/>
    <w:rsid w:val="007322A5"/>
    <w:rsid w:val="007322AD"/>
    <w:rsid w:val="0073231D"/>
    <w:rsid w:val="0073241E"/>
    <w:rsid w:val="007326C0"/>
    <w:rsid w:val="007326C3"/>
    <w:rsid w:val="007326EF"/>
    <w:rsid w:val="00732926"/>
    <w:rsid w:val="007329E6"/>
    <w:rsid w:val="00732AC7"/>
    <w:rsid w:val="00732ACF"/>
    <w:rsid w:val="00732B39"/>
    <w:rsid w:val="00732C01"/>
    <w:rsid w:val="00732DA2"/>
    <w:rsid w:val="00732E44"/>
    <w:rsid w:val="00732E69"/>
    <w:rsid w:val="00732F9C"/>
    <w:rsid w:val="00733288"/>
    <w:rsid w:val="0073359D"/>
    <w:rsid w:val="007336C1"/>
    <w:rsid w:val="007336EA"/>
    <w:rsid w:val="007337CB"/>
    <w:rsid w:val="00733888"/>
    <w:rsid w:val="00733C04"/>
    <w:rsid w:val="00733DF9"/>
    <w:rsid w:val="007341E1"/>
    <w:rsid w:val="0073421F"/>
    <w:rsid w:val="00734268"/>
    <w:rsid w:val="00734275"/>
    <w:rsid w:val="00734373"/>
    <w:rsid w:val="007343D6"/>
    <w:rsid w:val="0073449B"/>
    <w:rsid w:val="00734565"/>
    <w:rsid w:val="0073458E"/>
    <w:rsid w:val="0073487A"/>
    <w:rsid w:val="00734E99"/>
    <w:rsid w:val="0073518E"/>
    <w:rsid w:val="00735245"/>
    <w:rsid w:val="007352D0"/>
    <w:rsid w:val="00735392"/>
    <w:rsid w:val="00735499"/>
    <w:rsid w:val="0073549A"/>
    <w:rsid w:val="0073562A"/>
    <w:rsid w:val="00735704"/>
    <w:rsid w:val="00735852"/>
    <w:rsid w:val="007358EC"/>
    <w:rsid w:val="007358FF"/>
    <w:rsid w:val="00735973"/>
    <w:rsid w:val="00735F31"/>
    <w:rsid w:val="00735F86"/>
    <w:rsid w:val="00736179"/>
    <w:rsid w:val="0073619E"/>
    <w:rsid w:val="007362A5"/>
    <w:rsid w:val="007364CC"/>
    <w:rsid w:val="00736590"/>
    <w:rsid w:val="0073681E"/>
    <w:rsid w:val="00736A03"/>
    <w:rsid w:val="00736A31"/>
    <w:rsid w:val="00736ADE"/>
    <w:rsid w:val="00736B44"/>
    <w:rsid w:val="00736BA5"/>
    <w:rsid w:val="00736CC6"/>
    <w:rsid w:val="00736D24"/>
    <w:rsid w:val="00736E4A"/>
    <w:rsid w:val="00736EC4"/>
    <w:rsid w:val="00736FC6"/>
    <w:rsid w:val="00737445"/>
    <w:rsid w:val="00737466"/>
    <w:rsid w:val="007374F0"/>
    <w:rsid w:val="007375BC"/>
    <w:rsid w:val="00737690"/>
    <w:rsid w:val="007377CB"/>
    <w:rsid w:val="00737935"/>
    <w:rsid w:val="00737DCA"/>
    <w:rsid w:val="00740468"/>
    <w:rsid w:val="007407DC"/>
    <w:rsid w:val="00740BB6"/>
    <w:rsid w:val="00740C09"/>
    <w:rsid w:val="00740C20"/>
    <w:rsid w:val="00740CE4"/>
    <w:rsid w:val="00740D96"/>
    <w:rsid w:val="00740E31"/>
    <w:rsid w:val="00740E9B"/>
    <w:rsid w:val="00740F8C"/>
    <w:rsid w:val="00740FE1"/>
    <w:rsid w:val="00741043"/>
    <w:rsid w:val="00741054"/>
    <w:rsid w:val="00741074"/>
    <w:rsid w:val="0074109E"/>
    <w:rsid w:val="007410EE"/>
    <w:rsid w:val="00741273"/>
    <w:rsid w:val="007413C2"/>
    <w:rsid w:val="00741504"/>
    <w:rsid w:val="007416AE"/>
    <w:rsid w:val="007416BD"/>
    <w:rsid w:val="007416D3"/>
    <w:rsid w:val="007417DD"/>
    <w:rsid w:val="00741977"/>
    <w:rsid w:val="00741C22"/>
    <w:rsid w:val="00741DBF"/>
    <w:rsid w:val="00741FFC"/>
    <w:rsid w:val="00742121"/>
    <w:rsid w:val="00742209"/>
    <w:rsid w:val="00742283"/>
    <w:rsid w:val="00742630"/>
    <w:rsid w:val="0074281D"/>
    <w:rsid w:val="007428A3"/>
    <w:rsid w:val="00742ACA"/>
    <w:rsid w:val="00742B2A"/>
    <w:rsid w:val="00742BB8"/>
    <w:rsid w:val="00742D8A"/>
    <w:rsid w:val="00742F9C"/>
    <w:rsid w:val="00743012"/>
    <w:rsid w:val="007430A7"/>
    <w:rsid w:val="007431A7"/>
    <w:rsid w:val="00743247"/>
    <w:rsid w:val="007433C7"/>
    <w:rsid w:val="00743425"/>
    <w:rsid w:val="00743447"/>
    <w:rsid w:val="00743575"/>
    <w:rsid w:val="007435B9"/>
    <w:rsid w:val="007436A4"/>
    <w:rsid w:val="007439E7"/>
    <w:rsid w:val="00743B56"/>
    <w:rsid w:val="00743BA6"/>
    <w:rsid w:val="00743D2E"/>
    <w:rsid w:val="00743D6A"/>
    <w:rsid w:val="00743E2E"/>
    <w:rsid w:val="00743E7B"/>
    <w:rsid w:val="00743FD9"/>
    <w:rsid w:val="007441C8"/>
    <w:rsid w:val="007446FA"/>
    <w:rsid w:val="007446FD"/>
    <w:rsid w:val="007447B2"/>
    <w:rsid w:val="007448A2"/>
    <w:rsid w:val="007449D2"/>
    <w:rsid w:val="00744A1B"/>
    <w:rsid w:val="00744B2D"/>
    <w:rsid w:val="00744C3B"/>
    <w:rsid w:val="00744C4C"/>
    <w:rsid w:val="00744FC3"/>
    <w:rsid w:val="00745027"/>
    <w:rsid w:val="00745056"/>
    <w:rsid w:val="007450D6"/>
    <w:rsid w:val="00745112"/>
    <w:rsid w:val="007451CC"/>
    <w:rsid w:val="0074527A"/>
    <w:rsid w:val="0074539C"/>
    <w:rsid w:val="00745867"/>
    <w:rsid w:val="007458CD"/>
    <w:rsid w:val="00745C76"/>
    <w:rsid w:val="00745E71"/>
    <w:rsid w:val="00745EFF"/>
    <w:rsid w:val="00746054"/>
    <w:rsid w:val="00746060"/>
    <w:rsid w:val="0074614A"/>
    <w:rsid w:val="007463D1"/>
    <w:rsid w:val="007464B4"/>
    <w:rsid w:val="007469EF"/>
    <w:rsid w:val="00746A1E"/>
    <w:rsid w:val="00746B4A"/>
    <w:rsid w:val="00746C9B"/>
    <w:rsid w:val="00746F15"/>
    <w:rsid w:val="00746FC2"/>
    <w:rsid w:val="007470F5"/>
    <w:rsid w:val="00747329"/>
    <w:rsid w:val="0074733E"/>
    <w:rsid w:val="007473BD"/>
    <w:rsid w:val="007473CE"/>
    <w:rsid w:val="0074741A"/>
    <w:rsid w:val="00747618"/>
    <w:rsid w:val="007476CC"/>
    <w:rsid w:val="007476DF"/>
    <w:rsid w:val="0074777B"/>
    <w:rsid w:val="00747807"/>
    <w:rsid w:val="007479AE"/>
    <w:rsid w:val="00747A18"/>
    <w:rsid w:val="00747A26"/>
    <w:rsid w:val="00747C11"/>
    <w:rsid w:val="00747C37"/>
    <w:rsid w:val="00747D13"/>
    <w:rsid w:val="00747DF0"/>
    <w:rsid w:val="00747FA1"/>
    <w:rsid w:val="00747FAA"/>
    <w:rsid w:val="00750015"/>
    <w:rsid w:val="0075022B"/>
    <w:rsid w:val="00750261"/>
    <w:rsid w:val="007503AE"/>
    <w:rsid w:val="007503DF"/>
    <w:rsid w:val="007503ED"/>
    <w:rsid w:val="0075043F"/>
    <w:rsid w:val="007504DA"/>
    <w:rsid w:val="007505E2"/>
    <w:rsid w:val="00750878"/>
    <w:rsid w:val="00750902"/>
    <w:rsid w:val="0075093F"/>
    <w:rsid w:val="007509AB"/>
    <w:rsid w:val="00750A82"/>
    <w:rsid w:val="00750CB5"/>
    <w:rsid w:val="00750DD4"/>
    <w:rsid w:val="00750DF3"/>
    <w:rsid w:val="00750E35"/>
    <w:rsid w:val="00750F6F"/>
    <w:rsid w:val="007510EF"/>
    <w:rsid w:val="0075117B"/>
    <w:rsid w:val="007511E0"/>
    <w:rsid w:val="0075127B"/>
    <w:rsid w:val="007512EF"/>
    <w:rsid w:val="00751659"/>
    <w:rsid w:val="00751834"/>
    <w:rsid w:val="0075191A"/>
    <w:rsid w:val="0075193E"/>
    <w:rsid w:val="007519FB"/>
    <w:rsid w:val="00751A3F"/>
    <w:rsid w:val="00751A5D"/>
    <w:rsid w:val="00751AE5"/>
    <w:rsid w:val="00751AFF"/>
    <w:rsid w:val="00751B3C"/>
    <w:rsid w:val="00751CF2"/>
    <w:rsid w:val="00751D13"/>
    <w:rsid w:val="00751F02"/>
    <w:rsid w:val="00751FA2"/>
    <w:rsid w:val="0075212B"/>
    <w:rsid w:val="00752167"/>
    <w:rsid w:val="007522A4"/>
    <w:rsid w:val="007522F4"/>
    <w:rsid w:val="00752346"/>
    <w:rsid w:val="007523B3"/>
    <w:rsid w:val="007524B8"/>
    <w:rsid w:val="00752510"/>
    <w:rsid w:val="00752573"/>
    <w:rsid w:val="00752714"/>
    <w:rsid w:val="0075274E"/>
    <w:rsid w:val="007529DF"/>
    <w:rsid w:val="00752A4D"/>
    <w:rsid w:val="00752AA1"/>
    <w:rsid w:val="00752AD2"/>
    <w:rsid w:val="00752D30"/>
    <w:rsid w:val="00752D48"/>
    <w:rsid w:val="00752DD1"/>
    <w:rsid w:val="0075316A"/>
    <w:rsid w:val="007531F5"/>
    <w:rsid w:val="00753482"/>
    <w:rsid w:val="00753497"/>
    <w:rsid w:val="007535FD"/>
    <w:rsid w:val="00753868"/>
    <w:rsid w:val="0075386B"/>
    <w:rsid w:val="0075396D"/>
    <w:rsid w:val="007539CF"/>
    <w:rsid w:val="00753A0C"/>
    <w:rsid w:val="00753BF3"/>
    <w:rsid w:val="00753C83"/>
    <w:rsid w:val="00753CC8"/>
    <w:rsid w:val="00753D8A"/>
    <w:rsid w:val="00753E1F"/>
    <w:rsid w:val="00753EAA"/>
    <w:rsid w:val="00753F25"/>
    <w:rsid w:val="00754115"/>
    <w:rsid w:val="007541A4"/>
    <w:rsid w:val="0075432F"/>
    <w:rsid w:val="0075455E"/>
    <w:rsid w:val="00754866"/>
    <w:rsid w:val="007548BF"/>
    <w:rsid w:val="00754950"/>
    <w:rsid w:val="00754A8F"/>
    <w:rsid w:val="00754BF0"/>
    <w:rsid w:val="00754C02"/>
    <w:rsid w:val="00754CB3"/>
    <w:rsid w:val="00754DEA"/>
    <w:rsid w:val="00754EA1"/>
    <w:rsid w:val="00754EE0"/>
    <w:rsid w:val="00754EF4"/>
    <w:rsid w:val="00755386"/>
    <w:rsid w:val="007554B3"/>
    <w:rsid w:val="007558F1"/>
    <w:rsid w:val="00755B90"/>
    <w:rsid w:val="00755B9B"/>
    <w:rsid w:val="00755D3F"/>
    <w:rsid w:val="00755D57"/>
    <w:rsid w:val="00755E15"/>
    <w:rsid w:val="00755F88"/>
    <w:rsid w:val="0075605A"/>
    <w:rsid w:val="00756211"/>
    <w:rsid w:val="00756214"/>
    <w:rsid w:val="007563A7"/>
    <w:rsid w:val="007564F3"/>
    <w:rsid w:val="0075662C"/>
    <w:rsid w:val="00756802"/>
    <w:rsid w:val="00756983"/>
    <w:rsid w:val="00756B09"/>
    <w:rsid w:val="00756C2B"/>
    <w:rsid w:val="00756C6F"/>
    <w:rsid w:val="00756D75"/>
    <w:rsid w:val="00756D90"/>
    <w:rsid w:val="00756FE3"/>
    <w:rsid w:val="007570D9"/>
    <w:rsid w:val="007572A2"/>
    <w:rsid w:val="007572CF"/>
    <w:rsid w:val="00757378"/>
    <w:rsid w:val="0075744B"/>
    <w:rsid w:val="0075759D"/>
    <w:rsid w:val="00757677"/>
    <w:rsid w:val="00757748"/>
    <w:rsid w:val="007577E4"/>
    <w:rsid w:val="007578D8"/>
    <w:rsid w:val="00757932"/>
    <w:rsid w:val="00757B3B"/>
    <w:rsid w:val="00757C07"/>
    <w:rsid w:val="00757C56"/>
    <w:rsid w:val="00757DA2"/>
    <w:rsid w:val="00757EC3"/>
    <w:rsid w:val="00757EDB"/>
    <w:rsid w:val="0076002D"/>
    <w:rsid w:val="007600E0"/>
    <w:rsid w:val="00760476"/>
    <w:rsid w:val="00760568"/>
    <w:rsid w:val="007606FF"/>
    <w:rsid w:val="00760778"/>
    <w:rsid w:val="007608EB"/>
    <w:rsid w:val="0076097C"/>
    <w:rsid w:val="00760C77"/>
    <w:rsid w:val="00760D15"/>
    <w:rsid w:val="00760D9C"/>
    <w:rsid w:val="00760F25"/>
    <w:rsid w:val="00760F5E"/>
    <w:rsid w:val="00760F9E"/>
    <w:rsid w:val="007610C7"/>
    <w:rsid w:val="00761168"/>
    <w:rsid w:val="007611A4"/>
    <w:rsid w:val="0076124F"/>
    <w:rsid w:val="00761381"/>
    <w:rsid w:val="00761458"/>
    <w:rsid w:val="0076150D"/>
    <w:rsid w:val="0076155C"/>
    <w:rsid w:val="007615AA"/>
    <w:rsid w:val="0076171F"/>
    <w:rsid w:val="007617A4"/>
    <w:rsid w:val="00761A20"/>
    <w:rsid w:val="00761AC3"/>
    <w:rsid w:val="00761C82"/>
    <w:rsid w:val="00761CD7"/>
    <w:rsid w:val="00761F24"/>
    <w:rsid w:val="00762022"/>
    <w:rsid w:val="00762080"/>
    <w:rsid w:val="007620E0"/>
    <w:rsid w:val="00762325"/>
    <w:rsid w:val="007623CC"/>
    <w:rsid w:val="007625DB"/>
    <w:rsid w:val="007629A3"/>
    <w:rsid w:val="00762C34"/>
    <w:rsid w:val="00762C4D"/>
    <w:rsid w:val="00762F1B"/>
    <w:rsid w:val="007630FD"/>
    <w:rsid w:val="0076334E"/>
    <w:rsid w:val="007633A3"/>
    <w:rsid w:val="00763523"/>
    <w:rsid w:val="00763789"/>
    <w:rsid w:val="00763834"/>
    <w:rsid w:val="007639A3"/>
    <w:rsid w:val="00763A6C"/>
    <w:rsid w:val="00763BF3"/>
    <w:rsid w:val="00763DB5"/>
    <w:rsid w:val="00764196"/>
    <w:rsid w:val="00764329"/>
    <w:rsid w:val="00764362"/>
    <w:rsid w:val="00764382"/>
    <w:rsid w:val="0076439B"/>
    <w:rsid w:val="00764417"/>
    <w:rsid w:val="00764583"/>
    <w:rsid w:val="00764AED"/>
    <w:rsid w:val="00764BC5"/>
    <w:rsid w:val="00764C91"/>
    <w:rsid w:val="00764DA5"/>
    <w:rsid w:val="00764EC8"/>
    <w:rsid w:val="00765561"/>
    <w:rsid w:val="007655C7"/>
    <w:rsid w:val="00765780"/>
    <w:rsid w:val="007657FB"/>
    <w:rsid w:val="0076583C"/>
    <w:rsid w:val="007658CA"/>
    <w:rsid w:val="007658CD"/>
    <w:rsid w:val="007658EE"/>
    <w:rsid w:val="007658FF"/>
    <w:rsid w:val="007659EB"/>
    <w:rsid w:val="00765A83"/>
    <w:rsid w:val="00765B27"/>
    <w:rsid w:val="00765B42"/>
    <w:rsid w:val="00765CA1"/>
    <w:rsid w:val="00765CC5"/>
    <w:rsid w:val="00765D96"/>
    <w:rsid w:val="007660A5"/>
    <w:rsid w:val="007660CD"/>
    <w:rsid w:val="0076612F"/>
    <w:rsid w:val="0076625C"/>
    <w:rsid w:val="0076636C"/>
    <w:rsid w:val="007664EF"/>
    <w:rsid w:val="00766581"/>
    <w:rsid w:val="00766650"/>
    <w:rsid w:val="00766726"/>
    <w:rsid w:val="00766782"/>
    <w:rsid w:val="007668D6"/>
    <w:rsid w:val="00766A6D"/>
    <w:rsid w:val="00766C60"/>
    <w:rsid w:val="00766CAF"/>
    <w:rsid w:val="00766E69"/>
    <w:rsid w:val="00766E94"/>
    <w:rsid w:val="0076723C"/>
    <w:rsid w:val="007672C2"/>
    <w:rsid w:val="00767434"/>
    <w:rsid w:val="007675A2"/>
    <w:rsid w:val="00767611"/>
    <w:rsid w:val="007676B4"/>
    <w:rsid w:val="00767790"/>
    <w:rsid w:val="00767B88"/>
    <w:rsid w:val="00767DD4"/>
    <w:rsid w:val="00767DDA"/>
    <w:rsid w:val="00767E61"/>
    <w:rsid w:val="00767F4E"/>
    <w:rsid w:val="00767F83"/>
    <w:rsid w:val="00767FFC"/>
    <w:rsid w:val="0077000E"/>
    <w:rsid w:val="007701F8"/>
    <w:rsid w:val="007703D9"/>
    <w:rsid w:val="0077040F"/>
    <w:rsid w:val="00770434"/>
    <w:rsid w:val="00770638"/>
    <w:rsid w:val="00770756"/>
    <w:rsid w:val="007707A5"/>
    <w:rsid w:val="007708BD"/>
    <w:rsid w:val="00770994"/>
    <w:rsid w:val="007709C9"/>
    <w:rsid w:val="00770A3A"/>
    <w:rsid w:val="00770A64"/>
    <w:rsid w:val="00770CD7"/>
    <w:rsid w:val="00770D15"/>
    <w:rsid w:val="00770E2F"/>
    <w:rsid w:val="00771002"/>
    <w:rsid w:val="0077134A"/>
    <w:rsid w:val="0077141F"/>
    <w:rsid w:val="0077150C"/>
    <w:rsid w:val="00771875"/>
    <w:rsid w:val="007718F2"/>
    <w:rsid w:val="007719D5"/>
    <w:rsid w:val="00771A80"/>
    <w:rsid w:val="00771AC6"/>
    <w:rsid w:val="00771C61"/>
    <w:rsid w:val="00772088"/>
    <w:rsid w:val="0077208E"/>
    <w:rsid w:val="007722B4"/>
    <w:rsid w:val="0077275D"/>
    <w:rsid w:val="00772918"/>
    <w:rsid w:val="00772B19"/>
    <w:rsid w:val="00772C11"/>
    <w:rsid w:val="00772C75"/>
    <w:rsid w:val="00772E0F"/>
    <w:rsid w:val="00772E11"/>
    <w:rsid w:val="00772F0B"/>
    <w:rsid w:val="007730B9"/>
    <w:rsid w:val="007731B3"/>
    <w:rsid w:val="0077324A"/>
    <w:rsid w:val="007733E9"/>
    <w:rsid w:val="00773502"/>
    <w:rsid w:val="00773581"/>
    <w:rsid w:val="00773838"/>
    <w:rsid w:val="00773899"/>
    <w:rsid w:val="007738BB"/>
    <w:rsid w:val="00773933"/>
    <w:rsid w:val="00773AB8"/>
    <w:rsid w:val="00773C15"/>
    <w:rsid w:val="00773C2F"/>
    <w:rsid w:val="00773C59"/>
    <w:rsid w:val="00773CF2"/>
    <w:rsid w:val="00773D4C"/>
    <w:rsid w:val="00773E35"/>
    <w:rsid w:val="00773E76"/>
    <w:rsid w:val="00773FCB"/>
    <w:rsid w:val="00774001"/>
    <w:rsid w:val="007741BA"/>
    <w:rsid w:val="007742F5"/>
    <w:rsid w:val="0077463D"/>
    <w:rsid w:val="007746D7"/>
    <w:rsid w:val="007746F6"/>
    <w:rsid w:val="00774795"/>
    <w:rsid w:val="00774842"/>
    <w:rsid w:val="007748D3"/>
    <w:rsid w:val="007748FC"/>
    <w:rsid w:val="00774E9C"/>
    <w:rsid w:val="00774FBB"/>
    <w:rsid w:val="007750AE"/>
    <w:rsid w:val="007750E2"/>
    <w:rsid w:val="007750FF"/>
    <w:rsid w:val="00775189"/>
    <w:rsid w:val="007751B1"/>
    <w:rsid w:val="00775268"/>
    <w:rsid w:val="007753DA"/>
    <w:rsid w:val="007753E5"/>
    <w:rsid w:val="00775407"/>
    <w:rsid w:val="00775412"/>
    <w:rsid w:val="00775737"/>
    <w:rsid w:val="00775743"/>
    <w:rsid w:val="0077587B"/>
    <w:rsid w:val="007759AB"/>
    <w:rsid w:val="00775A91"/>
    <w:rsid w:val="00775AA3"/>
    <w:rsid w:val="00775B05"/>
    <w:rsid w:val="00775B52"/>
    <w:rsid w:val="00775B55"/>
    <w:rsid w:val="00775D35"/>
    <w:rsid w:val="00775F14"/>
    <w:rsid w:val="00776204"/>
    <w:rsid w:val="0077653F"/>
    <w:rsid w:val="007765C6"/>
    <w:rsid w:val="0077663E"/>
    <w:rsid w:val="00776951"/>
    <w:rsid w:val="00776B12"/>
    <w:rsid w:val="00776CA0"/>
    <w:rsid w:val="00776CA1"/>
    <w:rsid w:val="00776CDC"/>
    <w:rsid w:val="00776EC0"/>
    <w:rsid w:val="00776F00"/>
    <w:rsid w:val="00777033"/>
    <w:rsid w:val="00777057"/>
    <w:rsid w:val="007770B5"/>
    <w:rsid w:val="007771A0"/>
    <w:rsid w:val="007774B4"/>
    <w:rsid w:val="00777552"/>
    <w:rsid w:val="007776CC"/>
    <w:rsid w:val="00777782"/>
    <w:rsid w:val="0077789C"/>
    <w:rsid w:val="007778A9"/>
    <w:rsid w:val="00777B41"/>
    <w:rsid w:val="00780082"/>
    <w:rsid w:val="007800FD"/>
    <w:rsid w:val="00780151"/>
    <w:rsid w:val="0078026A"/>
    <w:rsid w:val="007802B3"/>
    <w:rsid w:val="00780544"/>
    <w:rsid w:val="007806A8"/>
    <w:rsid w:val="007806C6"/>
    <w:rsid w:val="00780816"/>
    <w:rsid w:val="0078088A"/>
    <w:rsid w:val="00780907"/>
    <w:rsid w:val="00780ABA"/>
    <w:rsid w:val="00780C69"/>
    <w:rsid w:val="00780CB6"/>
    <w:rsid w:val="00781076"/>
    <w:rsid w:val="007811BD"/>
    <w:rsid w:val="0078131A"/>
    <w:rsid w:val="00781389"/>
    <w:rsid w:val="00781476"/>
    <w:rsid w:val="0078168F"/>
    <w:rsid w:val="00781765"/>
    <w:rsid w:val="00781807"/>
    <w:rsid w:val="00781833"/>
    <w:rsid w:val="007819B3"/>
    <w:rsid w:val="00781BC1"/>
    <w:rsid w:val="00781E10"/>
    <w:rsid w:val="00781E9B"/>
    <w:rsid w:val="00781EF3"/>
    <w:rsid w:val="00781FE7"/>
    <w:rsid w:val="00782077"/>
    <w:rsid w:val="00782520"/>
    <w:rsid w:val="007825E3"/>
    <w:rsid w:val="00782734"/>
    <w:rsid w:val="0078277D"/>
    <w:rsid w:val="00782851"/>
    <w:rsid w:val="007828D8"/>
    <w:rsid w:val="00782B49"/>
    <w:rsid w:val="00782C17"/>
    <w:rsid w:val="00782C24"/>
    <w:rsid w:val="00782C7C"/>
    <w:rsid w:val="00782CA2"/>
    <w:rsid w:val="00782D3B"/>
    <w:rsid w:val="00782E11"/>
    <w:rsid w:val="00782E3D"/>
    <w:rsid w:val="00783138"/>
    <w:rsid w:val="00783156"/>
    <w:rsid w:val="00783165"/>
    <w:rsid w:val="00783295"/>
    <w:rsid w:val="0078330B"/>
    <w:rsid w:val="007833C6"/>
    <w:rsid w:val="0078351B"/>
    <w:rsid w:val="0078359D"/>
    <w:rsid w:val="007835B3"/>
    <w:rsid w:val="007838CF"/>
    <w:rsid w:val="00783B0A"/>
    <w:rsid w:val="00783B6C"/>
    <w:rsid w:val="00783CD4"/>
    <w:rsid w:val="00783D2A"/>
    <w:rsid w:val="00783DA7"/>
    <w:rsid w:val="00783EAF"/>
    <w:rsid w:val="00784079"/>
    <w:rsid w:val="00784169"/>
    <w:rsid w:val="0078418D"/>
    <w:rsid w:val="0078419F"/>
    <w:rsid w:val="00784289"/>
    <w:rsid w:val="00784528"/>
    <w:rsid w:val="00784607"/>
    <w:rsid w:val="00784750"/>
    <w:rsid w:val="007848DA"/>
    <w:rsid w:val="00784949"/>
    <w:rsid w:val="00784AAE"/>
    <w:rsid w:val="00784AE0"/>
    <w:rsid w:val="00784D24"/>
    <w:rsid w:val="00784D37"/>
    <w:rsid w:val="00784DAE"/>
    <w:rsid w:val="00784ECA"/>
    <w:rsid w:val="00784F03"/>
    <w:rsid w:val="00785003"/>
    <w:rsid w:val="00785149"/>
    <w:rsid w:val="0078533A"/>
    <w:rsid w:val="007853A9"/>
    <w:rsid w:val="007853B6"/>
    <w:rsid w:val="00785643"/>
    <w:rsid w:val="00785717"/>
    <w:rsid w:val="00785805"/>
    <w:rsid w:val="007858B1"/>
    <w:rsid w:val="00785B59"/>
    <w:rsid w:val="00785DEE"/>
    <w:rsid w:val="00785F3A"/>
    <w:rsid w:val="00786001"/>
    <w:rsid w:val="00786238"/>
    <w:rsid w:val="007862E0"/>
    <w:rsid w:val="0078636C"/>
    <w:rsid w:val="00786507"/>
    <w:rsid w:val="00786531"/>
    <w:rsid w:val="0078666F"/>
    <w:rsid w:val="007866F5"/>
    <w:rsid w:val="00786740"/>
    <w:rsid w:val="00786745"/>
    <w:rsid w:val="00786805"/>
    <w:rsid w:val="00786920"/>
    <w:rsid w:val="007869F2"/>
    <w:rsid w:val="00786A11"/>
    <w:rsid w:val="00786A33"/>
    <w:rsid w:val="00786B02"/>
    <w:rsid w:val="00786D4B"/>
    <w:rsid w:val="00786EB3"/>
    <w:rsid w:val="00787012"/>
    <w:rsid w:val="00787279"/>
    <w:rsid w:val="0078732B"/>
    <w:rsid w:val="0078736F"/>
    <w:rsid w:val="007874C9"/>
    <w:rsid w:val="00787730"/>
    <w:rsid w:val="00787770"/>
    <w:rsid w:val="007877DC"/>
    <w:rsid w:val="00787843"/>
    <w:rsid w:val="00787992"/>
    <w:rsid w:val="00787CEF"/>
    <w:rsid w:val="00787F23"/>
    <w:rsid w:val="00787FE5"/>
    <w:rsid w:val="00790075"/>
    <w:rsid w:val="0079024C"/>
    <w:rsid w:val="007902D3"/>
    <w:rsid w:val="0079043E"/>
    <w:rsid w:val="00790534"/>
    <w:rsid w:val="007905C3"/>
    <w:rsid w:val="0079063D"/>
    <w:rsid w:val="0079077C"/>
    <w:rsid w:val="007907DB"/>
    <w:rsid w:val="00790842"/>
    <w:rsid w:val="007908E2"/>
    <w:rsid w:val="007909D1"/>
    <w:rsid w:val="00790BDA"/>
    <w:rsid w:val="00790C7A"/>
    <w:rsid w:val="00790CAD"/>
    <w:rsid w:val="00790E26"/>
    <w:rsid w:val="00790F24"/>
    <w:rsid w:val="00790FA2"/>
    <w:rsid w:val="00791170"/>
    <w:rsid w:val="00791179"/>
    <w:rsid w:val="007911B6"/>
    <w:rsid w:val="007913E2"/>
    <w:rsid w:val="007914C1"/>
    <w:rsid w:val="00791527"/>
    <w:rsid w:val="00791599"/>
    <w:rsid w:val="007915D8"/>
    <w:rsid w:val="007917F9"/>
    <w:rsid w:val="00791967"/>
    <w:rsid w:val="00791C1C"/>
    <w:rsid w:val="00791C26"/>
    <w:rsid w:val="00791E5C"/>
    <w:rsid w:val="00792061"/>
    <w:rsid w:val="0079228A"/>
    <w:rsid w:val="007925AA"/>
    <w:rsid w:val="0079260F"/>
    <w:rsid w:val="00792613"/>
    <w:rsid w:val="0079263F"/>
    <w:rsid w:val="0079269B"/>
    <w:rsid w:val="00792875"/>
    <w:rsid w:val="00792977"/>
    <w:rsid w:val="007929C2"/>
    <w:rsid w:val="00792A22"/>
    <w:rsid w:val="00792B4E"/>
    <w:rsid w:val="00792BBC"/>
    <w:rsid w:val="00792D9C"/>
    <w:rsid w:val="00792DE9"/>
    <w:rsid w:val="00792E75"/>
    <w:rsid w:val="00792FD8"/>
    <w:rsid w:val="00793337"/>
    <w:rsid w:val="00793338"/>
    <w:rsid w:val="007934B6"/>
    <w:rsid w:val="007934FE"/>
    <w:rsid w:val="00793726"/>
    <w:rsid w:val="007937AB"/>
    <w:rsid w:val="00793872"/>
    <w:rsid w:val="00793D1B"/>
    <w:rsid w:val="00793DE4"/>
    <w:rsid w:val="00793DF6"/>
    <w:rsid w:val="00793EFE"/>
    <w:rsid w:val="00793F93"/>
    <w:rsid w:val="007944A1"/>
    <w:rsid w:val="007944BA"/>
    <w:rsid w:val="007948B9"/>
    <w:rsid w:val="007948C9"/>
    <w:rsid w:val="00794A09"/>
    <w:rsid w:val="00794B99"/>
    <w:rsid w:val="00794DAA"/>
    <w:rsid w:val="00794DB1"/>
    <w:rsid w:val="00794FD7"/>
    <w:rsid w:val="00795533"/>
    <w:rsid w:val="0079565B"/>
    <w:rsid w:val="0079570C"/>
    <w:rsid w:val="00795A81"/>
    <w:rsid w:val="00795AAB"/>
    <w:rsid w:val="00795B7D"/>
    <w:rsid w:val="00795B97"/>
    <w:rsid w:val="00795CFD"/>
    <w:rsid w:val="00796027"/>
    <w:rsid w:val="007960D6"/>
    <w:rsid w:val="0079616A"/>
    <w:rsid w:val="007962A7"/>
    <w:rsid w:val="007964A7"/>
    <w:rsid w:val="007964E6"/>
    <w:rsid w:val="0079662A"/>
    <w:rsid w:val="0079669A"/>
    <w:rsid w:val="007969D3"/>
    <w:rsid w:val="00796A44"/>
    <w:rsid w:val="00796AC3"/>
    <w:rsid w:val="00796C17"/>
    <w:rsid w:val="00796FAD"/>
    <w:rsid w:val="007972C5"/>
    <w:rsid w:val="00797316"/>
    <w:rsid w:val="0079733A"/>
    <w:rsid w:val="00797626"/>
    <w:rsid w:val="00797711"/>
    <w:rsid w:val="0079789C"/>
    <w:rsid w:val="0079790B"/>
    <w:rsid w:val="00797912"/>
    <w:rsid w:val="007979DF"/>
    <w:rsid w:val="00797BFF"/>
    <w:rsid w:val="00797D86"/>
    <w:rsid w:val="00797EAC"/>
    <w:rsid w:val="00797EFB"/>
    <w:rsid w:val="00797FC0"/>
    <w:rsid w:val="007A0026"/>
    <w:rsid w:val="007A005F"/>
    <w:rsid w:val="007A023B"/>
    <w:rsid w:val="007A02B1"/>
    <w:rsid w:val="007A03A4"/>
    <w:rsid w:val="007A04B9"/>
    <w:rsid w:val="007A0863"/>
    <w:rsid w:val="007A0877"/>
    <w:rsid w:val="007A0878"/>
    <w:rsid w:val="007A08B6"/>
    <w:rsid w:val="007A08E7"/>
    <w:rsid w:val="007A09C2"/>
    <w:rsid w:val="007A0A93"/>
    <w:rsid w:val="007A0B7B"/>
    <w:rsid w:val="007A0B98"/>
    <w:rsid w:val="007A0C2E"/>
    <w:rsid w:val="007A0E63"/>
    <w:rsid w:val="007A1040"/>
    <w:rsid w:val="007A1045"/>
    <w:rsid w:val="007A10FA"/>
    <w:rsid w:val="007A142A"/>
    <w:rsid w:val="007A145A"/>
    <w:rsid w:val="007A149A"/>
    <w:rsid w:val="007A157D"/>
    <w:rsid w:val="007A16B8"/>
    <w:rsid w:val="007A1846"/>
    <w:rsid w:val="007A186F"/>
    <w:rsid w:val="007A1955"/>
    <w:rsid w:val="007A1AB8"/>
    <w:rsid w:val="007A1BD7"/>
    <w:rsid w:val="007A1EFE"/>
    <w:rsid w:val="007A1FA7"/>
    <w:rsid w:val="007A20D1"/>
    <w:rsid w:val="007A2126"/>
    <w:rsid w:val="007A223B"/>
    <w:rsid w:val="007A24CA"/>
    <w:rsid w:val="007A2664"/>
    <w:rsid w:val="007A2791"/>
    <w:rsid w:val="007A28C9"/>
    <w:rsid w:val="007A29AC"/>
    <w:rsid w:val="007A29F9"/>
    <w:rsid w:val="007A2A34"/>
    <w:rsid w:val="007A2CDB"/>
    <w:rsid w:val="007A2CE6"/>
    <w:rsid w:val="007A2E23"/>
    <w:rsid w:val="007A2F0F"/>
    <w:rsid w:val="007A30EA"/>
    <w:rsid w:val="007A3238"/>
    <w:rsid w:val="007A33DA"/>
    <w:rsid w:val="007A33E2"/>
    <w:rsid w:val="007A3404"/>
    <w:rsid w:val="007A347D"/>
    <w:rsid w:val="007A3489"/>
    <w:rsid w:val="007A3603"/>
    <w:rsid w:val="007A36D8"/>
    <w:rsid w:val="007A373E"/>
    <w:rsid w:val="007A3968"/>
    <w:rsid w:val="007A3A6D"/>
    <w:rsid w:val="007A3D2D"/>
    <w:rsid w:val="007A3DA5"/>
    <w:rsid w:val="007A409D"/>
    <w:rsid w:val="007A40A1"/>
    <w:rsid w:val="007A4102"/>
    <w:rsid w:val="007A4116"/>
    <w:rsid w:val="007A423B"/>
    <w:rsid w:val="007A429F"/>
    <w:rsid w:val="007A4333"/>
    <w:rsid w:val="007A43BA"/>
    <w:rsid w:val="007A44E1"/>
    <w:rsid w:val="007A468D"/>
    <w:rsid w:val="007A475E"/>
    <w:rsid w:val="007A48D8"/>
    <w:rsid w:val="007A49BA"/>
    <w:rsid w:val="007A4A52"/>
    <w:rsid w:val="007A4B66"/>
    <w:rsid w:val="007A4BED"/>
    <w:rsid w:val="007A4C66"/>
    <w:rsid w:val="007A4D5C"/>
    <w:rsid w:val="007A4D64"/>
    <w:rsid w:val="007A4D93"/>
    <w:rsid w:val="007A4EBC"/>
    <w:rsid w:val="007A4F74"/>
    <w:rsid w:val="007A5097"/>
    <w:rsid w:val="007A5120"/>
    <w:rsid w:val="007A5151"/>
    <w:rsid w:val="007A52E3"/>
    <w:rsid w:val="007A53B6"/>
    <w:rsid w:val="007A544E"/>
    <w:rsid w:val="007A54AA"/>
    <w:rsid w:val="007A54AB"/>
    <w:rsid w:val="007A5596"/>
    <w:rsid w:val="007A56C4"/>
    <w:rsid w:val="007A571C"/>
    <w:rsid w:val="007A5927"/>
    <w:rsid w:val="007A594A"/>
    <w:rsid w:val="007A5A51"/>
    <w:rsid w:val="007A5A76"/>
    <w:rsid w:val="007A5B51"/>
    <w:rsid w:val="007A5BAD"/>
    <w:rsid w:val="007A5C9B"/>
    <w:rsid w:val="007A5D9E"/>
    <w:rsid w:val="007A5F88"/>
    <w:rsid w:val="007A5FD9"/>
    <w:rsid w:val="007A5FFE"/>
    <w:rsid w:val="007A64D6"/>
    <w:rsid w:val="007A64F7"/>
    <w:rsid w:val="007A6532"/>
    <w:rsid w:val="007A65E8"/>
    <w:rsid w:val="007A665A"/>
    <w:rsid w:val="007A6702"/>
    <w:rsid w:val="007A673F"/>
    <w:rsid w:val="007A6797"/>
    <w:rsid w:val="007A6A06"/>
    <w:rsid w:val="007A6AB2"/>
    <w:rsid w:val="007A6B4A"/>
    <w:rsid w:val="007A6C7D"/>
    <w:rsid w:val="007A6C86"/>
    <w:rsid w:val="007A6DB7"/>
    <w:rsid w:val="007A6F32"/>
    <w:rsid w:val="007A701C"/>
    <w:rsid w:val="007A70C3"/>
    <w:rsid w:val="007A7157"/>
    <w:rsid w:val="007A71A5"/>
    <w:rsid w:val="007A71E6"/>
    <w:rsid w:val="007A7207"/>
    <w:rsid w:val="007A73D7"/>
    <w:rsid w:val="007A746F"/>
    <w:rsid w:val="007A75DF"/>
    <w:rsid w:val="007A762B"/>
    <w:rsid w:val="007A7890"/>
    <w:rsid w:val="007A789C"/>
    <w:rsid w:val="007A78C0"/>
    <w:rsid w:val="007A7912"/>
    <w:rsid w:val="007A7986"/>
    <w:rsid w:val="007A7A29"/>
    <w:rsid w:val="007A7AB0"/>
    <w:rsid w:val="007A7B2E"/>
    <w:rsid w:val="007A7DBC"/>
    <w:rsid w:val="007A7F1F"/>
    <w:rsid w:val="007B0015"/>
    <w:rsid w:val="007B0072"/>
    <w:rsid w:val="007B00EA"/>
    <w:rsid w:val="007B01C0"/>
    <w:rsid w:val="007B02FB"/>
    <w:rsid w:val="007B04AB"/>
    <w:rsid w:val="007B061B"/>
    <w:rsid w:val="007B0B23"/>
    <w:rsid w:val="007B0C9C"/>
    <w:rsid w:val="007B0CFC"/>
    <w:rsid w:val="007B0D76"/>
    <w:rsid w:val="007B0DD8"/>
    <w:rsid w:val="007B0E93"/>
    <w:rsid w:val="007B1003"/>
    <w:rsid w:val="007B1098"/>
    <w:rsid w:val="007B1130"/>
    <w:rsid w:val="007B12EF"/>
    <w:rsid w:val="007B1327"/>
    <w:rsid w:val="007B1391"/>
    <w:rsid w:val="007B15C3"/>
    <w:rsid w:val="007B1668"/>
    <w:rsid w:val="007B1837"/>
    <w:rsid w:val="007B197A"/>
    <w:rsid w:val="007B1985"/>
    <w:rsid w:val="007B1C1A"/>
    <w:rsid w:val="007B1C6C"/>
    <w:rsid w:val="007B1DAE"/>
    <w:rsid w:val="007B1E0C"/>
    <w:rsid w:val="007B1E2E"/>
    <w:rsid w:val="007B1E37"/>
    <w:rsid w:val="007B1E74"/>
    <w:rsid w:val="007B1EDD"/>
    <w:rsid w:val="007B1FF1"/>
    <w:rsid w:val="007B2323"/>
    <w:rsid w:val="007B2428"/>
    <w:rsid w:val="007B260A"/>
    <w:rsid w:val="007B26ED"/>
    <w:rsid w:val="007B2AAB"/>
    <w:rsid w:val="007B2B51"/>
    <w:rsid w:val="007B2CA9"/>
    <w:rsid w:val="007B2CBF"/>
    <w:rsid w:val="007B2DF5"/>
    <w:rsid w:val="007B2E05"/>
    <w:rsid w:val="007B2E58"/>
    <w:rsid w:val="007B32D2"/>
    <w:rsid w:val="007B33BF"/>
    <w:rsid w:val="007B3501"/>
    <w:rsid w:val="007B3781"/>
    <w:rsid w:val="007B37DA"/>
    <w:rsid w:val="007B3898"/>
    <w:rsid w:val="007B399D"/>
    <w:rsid w:val="007B3AFF"/>
    <w:rsid w:val="007B3B96"/>
    <w:rsid w:val="007B3BB2"/>
    <w:rsid w:val="007B4175"/>
    <w:rsid w:val="007B4525"/>
    <w:rsid w:val="007B4551"/>
    <w:rsid w:val="007B4676"/>
    <w:rsid w:val="007B46EA"/>
    <w:rsid w:val="007B4747"/>
    <w:rsid w:val="007B47F2"/>
    <w:rsid w:val="007B4885"/>
    <w:rsid w:val="007B4C99"/>
    <w:rsid w:val="007B4E9E"/>
    <w:rsid w:val="007B4F39"/>
    <w:rsid w:val="007B4F55"/>
    <w:rsid w:val="007B4F87"/>
    <w:rsid w:val="007B506A"/>
    <w:rsid w:val="007B50C3"/>
    <w:rsid w:val="007B5136"/>
    <w:rsid w:val="007B5326"/>
    <w:rsid w:val="007B5399"/>
    <w:rsid w:val="007B574B"/>
    <w:rsid w:val="007B5958"/>
    <w:rsid w:val="007B5977"/>
    <w:rsid w:val="007B5AE2"/>
    <w:rsid w:val="007B5C68"/>
    <w:rsid w:val="007B5C6F"/>
    <w:rsid w:val="007B5D86"/>
    <w:rsid w:val="007B614B"/>
    <w:rsid w:val="007B6268"/>
    <w:rsid w:val="007B64C6"/>
    <w:rsid w:val="007B6597"/>
    <w:rsid w:val="007B65D4"/>
    <w:rsid w:val="007B65E1"/>
    <w:rsid w:val="007B6893"/>
    <w:rsid w:val="007B68DA"/>
    <w:rsid w:val="007B6A28"/>
    <w:rsid w:val="007B6B15"/>
    <w:rsid w:val="007B6B4D"/>
    <w:rsid w:val="007B6BE2"/>
    <w:rsid w:val="007B6C45"/>
    <w:rsid w:val="007B6C6E"/>
    <w:rsid w:val="007B6CEB"/>
    <w:rsid w:val="007B6F0A"/>
    <w:rsid w:val="007B70BF"/>
    <w:rsid w:val="007B71AE"/>
    <w:rsid w:val="007B723F"/>
    <w:rsid w:val="007B7275"/>
    <w:rsid w:val="007B7278"/>
    <w:rsid w:val="007B729B"/>
    <w:rsid w:val="007B734F"/>
    <w:rsid w:val="007B746D"/>
    <w:rsid w:val="007B77B4"/>
    <w:rsid w:val="007B7809"/>
    <w:rsid w:val="007B7854"/>
    <w:rsid w:val="007B78A5"/>
    <w:rsid w:val="007B79C5"/>
    <w:rsid w:val="007B7B28"/>
    <w:rsid w:val="007B7CA9"/>
    <w:rsid w:val="007B7F2A"/>
    <w:rsid w:val="007C00EC"/>
    <w:rsid w:val="007C049A"/>
    <w:rsid w:val="007C04F6"/>
    <w:rsid w:val="007C0545"/>
    <w:rsid w:val="007C06AE"/>
    <w:rsid w:val="007C07B8"/>
    <w:rsid w:val="007C0883"/>
    <w:rsid w:val="007C08E4"/>
    <w:rsid w:val="007C093F"/>
    <w:rsid w:val="007C09D6"/>
    <w:rsid w:val="007C0A3F"/>
    <w:rsid w:val="007C0AEE"/>
    <w:rsid w:val="007C0B04"/>
    <w:rsid w:val="007C0BC7"/>
    <w:rsid w:val="007C0C0B"/>
    <w:rsid w:val="007C0D77"/>
    <w:rsid w:val="007C0EAF"/>
    <w:rsid w:val="007C1019"/>
    <w:rsid w:val="007C1176"/>
    <w:rsid w:val="007C1186"/>
    <w:rsid w:val="007C1382"/>
    <w:rsid w:val="007C13C2"/>
    <w:rsid w:val="007C140B"/>
    <w:rsid w:val="007C1577"/>
    <w:rsid w:val="007C15CC"/>
    <w:rsid w:val="007C167F"/>
    <w:rsid w:val="007C1B58"/>
    <w:rsid w:val="007C1BA1"/>
    <w:rsid w:val="007C1BBF"/>
    <w:rsid w:val="007C1DAE"/>
    <w:rsid w:val="007C1E1E"/>
    <w:rsid w:val="007C1E99"/>
    <w:rsid w:val="007C1EDB"/>
    <w:rsid w:val="007C200B"/>
    <w:rsid w:val="007C211B"/>
    <w:rsid w:val="007C22EF"/>
    <w:rsid w:val="007C23DB"/>
    <w:rsid w:val="007C2472"/>
    <w:rsid w:val="007C24CA"/>
    <w:rsid w:val="007C2567"/>
    <w:rsid w:val="007C25BF"/>
    <w:rsid w:val="007C269F"/>
    <w:rsid w:val="007C274C"/>
    <w:rsid w:val="007C2786"/>
    <w:rsid w:val="007C2915"/>
    <w:rsid w:val="007C2A1E"/>
    <w:rsid w:val="007C2A78"/>
    <w:rsid w:val="007C2B6C"/>
    <w:rsid w:val="007C2D91"/>
    <w:rsid w:val="007C2E5F"/>
    <w:rsid w:val="007C2E65"/>
    <w:rsid w:val="007C2F7F"/>
    <w:rsid w:val="007C3037"/>
    <w:rsid w:val="007C30F3"/>
    <w:rsid w:val="007C31BE"/>
    <w:rsid w:val="007C32DB"/>
    <w:rsid w:val="007C3385"/>
    <w:rsid w:val="007C3453"/>
    <w:rsid w:val="007C35A4"/>
    <w:rsid w:val="007C37AD"/>
    <w:rsid w:val="007C37C5"/>
    <w:rsid w:val="007C37DE"/>
    <w:rsid w:val="007C3847"/>
    <w:rsid w:val="007C3848"/>
    <w:rsid w:val="007C38A2"/>
    <w:rsid w:val="007C3907"/>
    <w:rsid w:val="007C3E0C"/>
    <w:rsid w:val="007C3EF8"/>
    <w:rsid w:val="007C3F2C"/>
    <w:rsid w:val="007C3FC6"/>
    <w:rsid w:val="007C43C5"/>
    <w:rsid w:val="007C44EA"/>
    <w:rsid w:val="007C4810"/>
    <w:rsid w:val="007C48C7"/>
    <w:rsid w:val="007C4A39"/>
    <w:rsid w:val="007C4B58"/>
    <w:rsid w:val="007C4CC9"/>
    <w:rsid w:val="007C4CF9"/>
    <w:rsid w:val="007C4DD0"/>
    <w:rsid w:val="007C4EE5"/>
    <w:rsid w:val="007C4F0B"/>
    <w:rsid w:val="007C4FC5"/>
    <w:rsid w:val="007C5126"/>
    <w:rsid w:val="007C51EE"/>
    <w:rsid w:val="007C5253"/>
    <w:rsid w:val="007C53C6"/>
    <w:rsid w:val="007C54E0"/>
    <w:rsid w:val="007C563D"/>
    <w:rsid w:val="007C586E"/>
    <w:rsid w:val="007C5900"/>
    <w:rsid w:val="007C5914"/>
    <w:rsid w:val="007C595E"/>
    <w:rsid w:val="007C5B37"/>
    <w:rsid w:val="007C5BE2"/>
    <w:rsid w:val="007C5DB2"/>
    <w:rsid w:val="007C5E9E"/>
    <w:rsid w:val="007C5EE1"/>
    <w:rsid w:val="007C5F5A"/>
    <w:rsid w:val="007C6052"/>
    <w:rsid w:val="007C6128"/>
    <w:rsid w:val="007C614C"/>
    <w:rsid w:val="007C6278"/>
    <w:rsid w:val="007C636F"/>
    <w:rsid w:val="007C6397"/>
    <w:rsid w:val="007C6517"/>
    <w:rsid w:val="007C69EE"/>
    <w:rsid w:val="007C6E6A"/>
    <w:rsid w:val="007C6E95"/>
    <w:rsid w:val="007C7106"/>
    <w:rsid w:val="007C746B"/>
    <w:rsid w:val="007C75A9"/>
    <w:rsid w:val="007C7666"/>
    <w:rsid w:val="007C7961"/>
    <w:rsid w:val="007C7B28"/>
    <w:rsid w:val="007C7BAA"/>
    <w:rsid w:val="007C7BDB"/>
    <w:rsid w:val="007D0053"/>
    <w:rsid w:val="007D028A"/>
    <w:rsid w:val="007D02A6"/>
    <w:rsid w:val="007D0381"/>
    <w:rsid w:val="007D03B5"/>
    <w:rsid w:val="007D0413"/>
    <w:rsid w:val="007D04BA"/>
    <w:rsid w:val="007D04F1"/>
    <w:rsid w:val="007D055B"/>
    <w:rsid w:val="007D0732"/>
    <w:rsid w:val="007D0828"/>
    <w:rsid w:val="007D0AB6"/>
    <w:rsid w:val="007D0BAA"/>
    <w:rsid w:val="007D0C53"/>
    <w:rsid w:val="007D0DF9"/>
    <w:rsid w:val="007D0E1D"/>
    <w:rsid w:val="007D0E6A"/>
    <w:rsid w:val="007D0EA0"/>
    <w:rsid w:val="007D0F16"/>
    <w:rsid w:val="007D128D"/>
    <w:rsid w:val="007D140E"/>
    <w:rsid w:val="007D147C"/>
    <w:rsid w:val="007D14F8"/>
    <w:rsid w:val="007D15B1"/>
    <w:rsid w:val="007D1647"/>
    <w:rsid w:val="007D1957"/>
    <w:rsid w:val="007D1A08"/>
    <w:rsid w:val="007D1AAE"/>
    <w:rsid w:val="007D1B41"/>
    <w:rsid w:val="007D1C44"/>
    <w:rsid w:val="007D1C91"/>
    <w:rsid w:val="007D23F4"/>
    <w:rsid w:val="007D24CD"/>
    <w:rsid w:val="007D29A0"/>
    <w:rsid w:val="007D29C7"/>
    <w:rsid w:val="007D2B46"/>
    <w:rsid w:val="007D2B73"/>
    <w:rsid w:val="007D2BF3"/>
    <w:rsid w:val="007D3087"/>
    <w:rsid w:val="007D30E4"/>
    <w:rsid w:val="007D31A8"/>
    <w:rsid w:val="007D31B4"/>
    <w:rsid w:val="007D332A"/>
    <w:rsid w:val="007D339A"/>
    <w:rsid w:val="007D3485"/>
    <w:rsid w:val="007D34FF"/>
    <w:rsid w:val="007D3540"/>
    <w:rsid w:val="007D378F"/>
    <w:rsid w:val="007D37C5"/>
    <w:rsid w:val="007D388D"/>
    <w:rsid w:val="007D3ACE"/>
    <w:rsid w:val="007D3B1F"/>
    <w:rsid w:val="007D3D47"/>
    <w:rsid w:val="007D3FDD"/>
    <w:rsid w:val="007D4340"/>
    <w:rsid w:val="007D45F6"/>
    <w:rsid w:val="007D48F3"/>
    <w:rsid w:val="007D49BC"/>
    <w:rsid w:val="007D4B91"/>
    <w:rsid w:val="007D4C51"/>
    <w:rsid w:val="007D4C58"/>
    <w:rsid w:val="007D4D48"/>
    <w:rsid w:val="007D4DD9"/>
    <w:rsid w:val="007D4F1F"/>
    <w:rsid w:val="007D5035"/>
    <w:rsid w:val="007D51CF"/>
    <w:rsid w:val="007D51D1"/>
    <w:rsid w:val="007D524C"/>
    <w:rsid w:val="007D546E"/>
    <w:rsid w:val="007D56C0"/>
    <w:rsid w:val="007D5815"/>
    <w:rsid w:val="007D5840"/>
    <w:rsid w:val="007D5B4F"/>
    <w:rsid w:val="007D5B5B"/>
    <w:rsid w:val="007D5B99"/>
    <w:rsid w:val="007D5BA7"/>
    <w:rsid w:val="007D5CCA"/>
    <w:rsid w:val="007D5DBE"/>
    <w:rsid w:val="007D5E95"/>
    <w:rsid w:val="007D5E97"/>
    <w:rsid w:val="007D5F63"/>
    <w:rsid w:val="007D5F95"/>
    <w:rsid w:val="007D5FAA"/>
    <w:rsid w:val="007D5FCC"/>
    <w:rsid w:val="007D606E"/>
    <w:rsid w:val="007D614B"/>
    <w:rsid w:val="007D617A"/>
    <w:rsid w:val="007D6199"/>
    <w:rsid w:val="007D6219"/>
    <w:rsid w:val="007D6325"/>
    <w:rsid w:val="007D6376"/>
    <w:rsid w:val="007D63CA"/>
    <w:rsid w:val="007D649F"/>
    <w:rsid w:val="007D64F6"/>
    <w:rsid w:val="007D6723"/>
    <w:rsid w:val="007D674C"/>
    <w:rsid w:val="007D67ED"/>
    <w:rsid w:val="007D6837"/>
    <w:rsid w:val="007D68E7"/>
    <w:rsid w:val="007D6BEA"/>
    <w:rsid w:val="007D6E10"/>
    <w:rsid w:val="007D6ECA"/>
    <w:rsid w:val="007D6F73"/>
    <w:rsid w:val="007D7021"/>
    <w:rsid w:val="007D71A4"/>
    <w:rsid w:val="007D71E9"/>
    <w:rsid w:val="007D721A"/>
    <w:rsid w:val="007D72EC"/>
    <w:rsid w:val="007D72FC"/>
    <w:rsid w:val="007D744A"/>
    <w:rsid w:val="007D74CC"/>
    <w:rsid w:val="007D75BD"/>
    <w:rsid w:val="007D769A"/>
    <w:rsid w:val="007D76A4"/>
    <w:rsid w:val="007D770C"/>
    <w:rsid w:val="007D7857"/>
    <w:rsid w:val="007D79E5"/>
    <w:rsid w:val="007D7A03"/>
    <w:rsid w:val="007D7B88"/>
    <w:rsid w:val="007D7DE4"/>
    <w:rsid w:val="007D7FE5"/>
    <w:rsid w:val="007E01E0"/>
    <w:rsid w:val="007E030C"/>
    <w:rsid w:val="007E0386"/>
    <w:rsid w:val="007E0407"/>
    <w:rsid w:val="007E0434"/>
    <w:rsid w:val="007E0472"/>
    <w:rsid w:val="007E0516"/>
    <w:rsid w:val="007E0588"/>
    <w:rsid w:val="007E05AE"/>
    <w:rsid w:val="007E06A5"/>
    <w:rsid w:val="007E06FD"/>
    <w:rsid w:val="007E0830"/>
    <w:rsid w:val="007E09ED"/>
    <w:rsid w:val="007E0B9A"/>
    <w:rsid w:val="007E0D94"/>
    <w:rsid w:val="007E0DBB"/>
    <w:rsid w:val="007E0F20"/>
    <w:rsid w:val="007E104B"/>
    <w:rsid w:val="007E1213"/>
    <w:rsid w:val="007E126D"/>
    <w:rsid w:val="007E131C"/>
    <w:rsid w:val="007E171E"/>
    <w:rsid w:val="007E18A4"/>
    <w:rsid w:val="007E1B7D"/>
    <w:rsid w:val="007E1BE6"/>
    <w:rsid w:val="007E1CF4"/>
    <w:rsid w:val="007E1D9A"/>
    <w:rsid w:val="007E1E3A"/>
    <w:rsid w:val="007E1E76"/>
    <w:rsid w:val="007E1F3C"/>
    <w:rsid w:val="007E1FC6"/>
    <w:rsid w:val="007E2016"/>
    <w:rsid w:val="007E2076"/>
    <w:rsid w:val="007E222C"/>
    <w:rsid w:val="007E2315"/>
    <w:rsid w:val="007E2491"/>
    <w:rsid w:val="007E2671"/>
    <w:rsid w:val="007E273D"/>
    <w:rsid w:val="007E28E1"/>
    <w:rsid w:val="007E292B"/>
    <w:rsid w:val="007E2E40"/>
    <w:rsid w:val="007E2ED3"/>
    <w:rsid w:val="007E3258"/>
    <w:rsid w:val="007E343B"/>
    <w:rsid w:val="007E348F"/>
    <w:rsid w:val="007E3827"/>
    <w:rsid w:val="007E38A3"/>
    <w:rsid w:val="007E38EC"/>
    <w:rsid w:val="007E39D8"/>
    <w:rsid w:val="007E39DC"/>
    <w:rsid w:val="007E3A3C"/>
    <w:rsid w:val="007E3A4C"/>
    <w:rsid w:val="007E3BDF"/>
    <w:rsid w:val="007E3CA3"/>
    <w:rsid w:val="007E3CDE"/>
    <w:rsid w:val="007E3CF7"/>
    <w:rsid w:val="007E3D09"/>
    <w:rsid w:val="007E3D97"/>
    <w:rsid w:val="007E3E0F"/>
    <w:rsid w:val="007E3E37"/>
    <w:rsid w:val="007E3F51"/>
    <w:rsid w:val="007E402F"/>
    <w:rsid w:val="007E404A"/>
    <w:rsid w:val="007E41D7"/>
    <w:rsid w:val="007E4769"/>
    <w:rsid w:val="007E479F"/>
    <w:rsid w:val="007E4876"/>
    <w:rsid w:val="007E487F"/>
    <w:rsid w:val="007E488B"/>
    <w:rsid w:val="007E4B43"/>
    <w:rsid w:val="007E4C8C"/>
    <w:rsid w:val="007E4D7B"/>
    <w:rsid w:val="007E4DBE"/>
    <w:rsid w:val="007E4F30"/>
    <w:rsid w:val="007E4F67"/>
    <w:rsid w:val="007E5016"/>
    <w:rsid w:val="007E508A"/>
    <w:rsid w:val="007E5201"/>
    <w:rsid w:val="007E544F"/>
    <w:rsid w:val="007E547E"/>
    <w:rsid w:val="007E5533"/>
    <w:rsid w:val="007E5573"/>
    <w:rsid w:val="007E5592"/>
    <w:rsid w:val="007E569A"/>
    <w:rsid w:val="007E5725"/>
    <w:rsid w:val="007E5873"/>
    <w:rsid w:val="007E5941"/>
    <w:rsid w:val="007E59B6"/>
    <w:rsid w:val="007E59C6"/>
    <w:rsid w:val="007E5A31"/>
    <w:rsid w:val="007E5AD5"/>
    <w:rsid w:val="007E5F3E"/>
    <w:rsid w:val="007E606B"/>
    <w:rsid w:val="007E60AF"/>
    <w:rsid w:val="007E61D6"/>
    <w:rsid w:val="007E6345"/>
    <w:rsid w:val="007E64B7"/>
    <w:rsid w:val="007E669F"/>
    <w:rsid w:val="007E66ED"/>
    <w:rsid w:val="007E66F0"/>
    <w:rsid w:val="007E67AC"/>
    <w:rsid w:val="007E68C4"/>
    <w:rsid w:val="007E6976"/>
    <w:rsid w:val="007E69E6"/>
    <w:rsid w:val="007E6A55"/>
    <w:rsid w:val="007E6B64"/>
    <w:rsid w:val="007E6C46"/>
    <w:rsid w:val="007E6DD7"/>
    <w:rsid w:val="007E6E71"/>
    <w:rsid w:val="007E6F4A"/>
    <w:rsid w:val="007E6FDD"/>
    <w:rsid w:val="007E70DD"/>
    <w:rsid w:val="007E71FE"/>
    <w:rsid w:val="007E74E4"/>
    <w:rsid w:val="007E75B0"/>
    <w:rsid w:val="007E7641"/>
    <w:rsid w:val="007E76A2"/>
    <w:rsid w:val="007E76B6"/>
    <w:rsid w:val="007E7A2D"/>
    <w:rsid w:val="007E7A50"/>
    <w:rsid w:val="007E7A8C"/>
    <w:rsid w:val="007E7ADA"/>
    <w:rsid w:val="007E7C41"/>
    <w:rsid w:val="007E7C6A"/>
    <w:rsid w:val="007E7D5C"/>
    <w:rsid w:val="007E7E2F"/>
    <w:rsid w:val="007E7F48"/>
    <w:rsid w:val="007F00E8"/>
    <w:rsid w:val="007F014C"/>
    <w:rsid w:val="007F0176"/>
    <w:rsid w:val="007F0181"/>
    <w:rsid w:val="007F0217"/>
    <w:rsid w:val="007F02D1"/>
    <w:rsid w:val="007F03F0"/>
    <w:rsid w:val="007F04FD"/>
    <w:rsid w:val="007F0910"/>
    <w:rsid w:val="007F09B2"/>
    <w:rsid w:val="007F0A3A"/>
    <w:rsid w:val="007F0B84"/>
    <w:rsid w:val="007F0C15"/>
    <w:rsid w:val="007F0DF8"/>
    <w:rsid w:val="007F0E38"/>
    <w:rsid w:val="007F0E5E"/>
    <w:rsid w:val="007F0E62"/>
    <w:rsid w:val="007F0F1D"/>
    <w:rsid w:val="007F1353"/>
    <w:rsid w:val="007F1648"/>
    <w:rsid w:val="007F18EA"/>
    <w:rsid w:val="007F18EC"/>
    <w:rsid w:val="007F1AE8"/>
    <w:rsid w:val="007F1B41"/>
    <w:rsid w:val="007F1C30"/>
    <w:rsid w:val="007F1E24"/>
    <w:rsid w:val="007F1E2C"/>
    <w:rsid w:val="007F1EC1"/>
    <w:rsid w:val="007F1EC3"/>
    <w:rsid w:val="007F1F4C"/>
    <w:rsid w:val="007F209E"/>
    <w:rsid w:val="007F20AA"/>
    <w:rsid w:val="007F29CE"/>
    <w:rsid w:val="007F2AF5"/>
    <w:rsid w:val="007F2B74"/>
    <w:rsid w:val="007F2BB4"/>
    <w:rsid w:val="007F2DE1"/>
    <w:rsid w:val="007F2F18"/>
    <w:rsid w:val="007F3182"/>
    <w:rsid w:val="007F318B"/>
    <w:rsid w:val="007F3210"/>
    <w:rsid w:val="007F334D"/>
    <w:rsid w:val="007F345C"/>
    <w:rsid w:val="007F3916"/>
    <w:rsid w:val="007F3B9F"/>
    <w:rsid w:val="007F3CB4"/>
    <w:rsid w:val="007F3D30"/>
    <w:rsid w:val="007F3D7E"/>
    <w:rsid w:val="007F3F46"/>
    <w:rsid w:val="007F3F54"/>
    <w:rsid w:val="007F3FFC"/>
    <w:rsid w:val="007F41A6"/>
    <w:rsid w:val="007F4274"/>
    <w:rsid w:val="007F4406"/>
    <w:rsid w:val="007F464F"/>
    <w:rsid w:val="007F46DA"/>
    <w:rsid w:val="007F46E7"/>
    <w:rsid w:val="007F471B"/>
    <w:rsid w:val="007F47A4"/>
    <w:rsid w:val="007F47AF"/>
    <w:rsid w:val="007F4E8D"/>
    <w:rsid w:val="007F5096"/>
    <w:rsid w:val="007F535C"/>
    <w:rsid w:val="007F5382"/>
    <w:rsid w:val="007F57CF"/>
    <w:rsid w:val="007F57E1"/>
    <w:rsid w:val="007F5949"/>
    <w:rsid w:val="007F594C"/>
    <w:rsid w:val="007F5AAB"/>
    <w:rsid w:val="007F5B2A"/>
    <w:rsid w:val="007F5B9E"/>
    <w:rsid w:val="007F5BBB"/>
    <w:rsid w:val="007F5C14"/>
    <w:rsid w:val="007F5D78"/>
    <w:rsid w:val="007F5F9D"/>
    <w:rsid w:val="007F60A8"/>
    <w:rsid w:val="007F619C"/>
    <w:rsid w:val="007F61D5"/>
    <w:rsid w:val="007F6489"/>
    <w:rsid w:val="007F65BA"/>
    <w:rsid w:val="007F6726"/>
    <w:rsid w:val="007F6796"/>
    <w:rsid w:val="007F6840"/>
    <w:rsid w:val="007F6859"/>
    <w:rsid w:val="007F68A6"/>
    <w:rsid w:val="007F68D8"/>
    <w:rsid w:val="007F6CAF"/>
    <w:rsid w:val="007F6CDC"/>
    <w:rsid w:val="007F6F08"/>
    <w:rsid w:val="007F6FB5"/>
    <w:rsid w:val="007F72AD"/>
    <w:rsid w:val="007F73B2"/>
    <w:rsid w:val="007F7588"/>
    <w:rsid w:val="007F75BC"/>
    <w:rsid w:val="007F76A7"/>
    <w:rsid w:val="007F7956"/>
    <w:rsid w:val="007F7971"/>
    <w:rsid w:val="007F7B34"/>
    <w:rsid w:val="007F7CDC"/>
    <w:rsid w:val="007F7E4A"/>
    <w:rsid w:val="007F7FAD"/>
    <w:rsid w:val="00800059"/>
    <w:rsid w:val="008003E3"/>
    <w:rsid w:val="0080040B"/>
    <w:rsid w:val="00800450"/>
    <w:rsid w:val="008005A5"/>
    <w:rsid w:val="008005BD"/>
    <w:rsid w:val="008005C1"/>
    <w:rsid w:val="00800667"/>
    <w:rsid w:val="00800825"/>
    <w:rsid w:val="00800861"/>
    <w:rsid w:val="008008C0"/>
    <w:rsid w:val="008009B9"/>
    <w:rsid w:val="00800A09"/>
    <w:rsid w:val="00800AB0"/>
    <w:rsid w:val="00800B23"/>
    <w:rsid w:val="00800DF5"/>
    <w:rsid w:val="00800E2D"/>
    <w:rsid w:val="00800E8A"/>
    <w:rsid w:val="008010F3"/>
    <w:rsid w:val="008013C9"/>
    <w:rsid w:val="008014A4"/>
    <w:rsid w:val="00801596"/>
    <w:rsid w:val="008015B5"/>
    <w:rsid w:val="00801794"/>
    <w:rsid w:val="0080182B"/>
    <w:rsid w:val="0080185C"/>
    <w:rsid w:val="008019A3"/>
    <w:rsid w:val="00801C32"/>
    <w:rsid w:val="00801DBF"/>
    <w:rsid w:val="00801F43"/>
    <w:rsid w:val="00802018"/>
    <w:rsid w:val="00802257"/>
    <w:rsid w:val="008022E8"/>
    <w:rsid w:val="0080230E"/>
    <w:rsid w:val="0080257B"/>
    <w:rsid w:val="008025DA"/>
    <w:rsid w:val="0080269E"/>
    <w:rsid w:val="00802A5E"/>
    <w:rsid w:val="00802B47"/>
    <w:rsid w:val="00802E96"/>
    <w:rsid w:val="00802EAF"/>
    <w:rsid w:val="00802F82"/>
    <w:rsid w:val="008030B1"/>
    <w:rsid w:val="00803160"/>
    <w:rsid w:val="008031FA"/>
    <w:rsid w:val="0080341B"/>
    <w:rsid w:val="0080362E"/>
    <w:rsid w:val="008037A6"/>
    <w:rsid w:val="0080388D"/>
    <w:rsid w:val="0080394D"/>
    <w:rsid w:val="00803C2B"/>
    <w:rsid w:val="00803E38"/>
    <w:rsid w:val="00803E3D"/>
    <w:rsid w:val="00803FDC"/>
    <w:rsid w:val="0080408E"/>
    <w:rsid w:val="008040B7"/>
    <w:rsid w:val="0080422B"/>
    <w:rsid w:val="00804268"/>
    <w:rsid w:val="0080428C"/>
    <w:rsid w:val="0080456E"/>
    <w:rsid w:val="00804596"/>
    <w:rsid w:val="0080461A"/>
    <w:rsid w:val="0080463C"/>
    <w:rsid w:val="0080481B"/>
    <w:rsid w:val="008049A4"/>
    <w:rsid w:val="00804A40"/>
    <w:rsid w:val="00804B02"/>
    <w:rsid w:val="00804D91"/>
    <w:rsid w:val="00805111"/>
    <w:rsid w:val="008052EB"/>
    <w:rsid w:val="00805485"/>
    <w:rsid w:val="008054B0"/>
    <w:rsid w:val="0080552B"/>
    <w:rsid w:val="00805624"/>
    <w:rsid w:val="00805633"/>
    <w:rsid w:val="0080582B"/>
    <w:rsid w:val="008058B5"/>
    <w:rsid w:val="00805908"/>
    <w:rsid w:val="0080592E"/>
    <w:rsid w:val="00805B0C"/>
    <w:rsid w:val="00806035"/>
    <w:rsid w:val="008060E3"/>
    <w:rsid w:val="0080614B"/>
    <w:rsid w:val="008064CB"/>
    <w:rsid w:val="00806584"/>
    <w:rsid w:val="0080662C"/>
    <w:rsid w:val="0080685F"/>
    <w:rsid w:val="00806B10"/>
    <w:rsid w:val="00806C2A"/>
    <w:rsid w:val="00806D4E"/>
    <w:rsid w:val="00806E93"/>
    <w:rsid w:val="00806F8B"/>
    <w:rsid w:val="0080725C"/>
    <w:rsid w:val="00807339"/>
    <w:rsid w:val="00807402"/>
    <w:rsid w:val="008075A7"/>
    <w:rsid w:val="008075D6"/>
    <w:rsid w:val="00807721"/>
    <w:rsid w:val="0080795B"/>
    <w:rsid w:val="00807C35"/>
    <w:rsid w:val="00807C5F"/>
    <w:rsid w:val="00807F2B"/>
    <w:rsid w:val="00807F4F"/>
    <w:rsid w:val="008101E9"/>
    <w:rsid w:val="00810378"/>
    <w:rsid w:val="00810442"/>
    <w:rsid w:val="008104C1"/>
    <w:rsid w:val="00810588"/>
    <w:rsid w:val="00810A00"/>
    <w:rsid w:val="00810B3D"/>
    <w:rsid w:val="00810B80"/>
    <w:rsid w:val="00810B97"/>
    <w:rsid w:val="00810C77"/>
    <w:rsid w:val="00810CF1"/>
    <w:rsid w:val="00810DE8"/>
    <w:rsid w:val="00810E07"/>
    <w:rsid w:val="00810E24"/>
    <w:rsid w:val="008111C8"/>
    <w:rsid w:val="0081120C"/>
    <w:rsid w:val="00811267"/>
    <w:rsid w:val="008113DB"/>
    <w:rsid w:val="0081163B"/>
    <w:rsid w:val="008118FA"/>
    <w:rsid w:val="00811B0C"/>
    <w:rsid w:val="00812013"/>
    <w:rsid w:val="00812049"/>
    <w:rsid w:val="008120C1"/>
    <w:rsid w:val="00812353"/>
    <w:rsid w:val="0081236C"/>
    <w:rsid w:val="00812453"/>
    <w:rsid w:val="0081267E"/>
    <w:rsid w:val="008127A5"/>
    <w:rsid w:val="008127B2"/>
    <w:rsid w:val="0081281E"/>
    <w:rsid w:val="008129E6"/>
    <w:rsid w:val="00812A0F"/>
    <w:rsid w:val="00812A18"/>
    <w:rsid w:val="00812D4C"/>
    <w:rsid w:val="00812E0A"/>
    <w:rsid w:val="00812ED3"/>
    <w:rsid w:val="008131CB"/>
    <w:rsid w:val="00813217"/>
    <w:rsid w:val="0081327D"/>
    <w:rsid w:val="0081342F"/>
    <w:rsid w:val="00813594"/>
    <w:rsid w:val="00813764"/>
    <w:rsid w:val="008137EB"/>
    <w:rsid w:val="00813889"/>
    <w:rsid w:val="008138C8"/>
    <w:rsid w:val="008139CA"/>
    <w:rsid w:val="00813C09"/>
    <w:rsid w:val="00813D1A"/>
    <w:rsid w:val="00813D6A"/>
    <w:rsid w:val="00813D90"/>
    <w:rsid w:val="00813DB0"/>
    <w:rsid w:val="00813E00"/>
    <w:rsid w:val="00813E26"/>
    <w:rsid w:val="00814001"/>
    <w:rsid w:val="00814169"/>
    <w:rsid w:val="008141FA"/>
    <w:rsid w:val="008143DB"/>
    <w:rsid w:val="0081441A"/>
    <w:rsid w:val="00814463"/>
    <w:rsid w:val="0081451C"/>
    <w:rsid w:val="00814609"/>
    <w:rsid w:val="00814632"/>
    <w:rsid w:val="0081464F"/>
    <w:rsid w:val="008146E5"/>
    <w:rsid w:val="00814758"/>
    <w:rsid w:val="008148C6"/>
    <w:rsid w:val="008149E1"/>
    <w:rsid w:val="008149F0"/>
    <w:rsid w:val="00814B68"/>
    <w:rsid w:val="00814C0B"/>
    <w:rsid w:val="00814C16"/>
    <w:rsid w:val="00814CFA"/>
    <w:rsid w:val="00814D17"/>
    <w:rsid w:val="00814E80"/>
    <w:rsid w:val="00815214"/>
    <w:rsid w:val="00815215"/>
    <w:rsid w:val="0081539F"/>
    <w:rsid w:val="00815438"/>
    <w:rsid w:val="00815591"/>
    <w:rsid w:val="008155AD"/>
    <w:rsid w:val="00815A95"/>
    <w:rsid w:val="00815AAC"/>
    <w:rsid w:val="00815C04"/>
    <w:rsid w:val="00815D0F"/>
    <w:rsid w:val="00815D96"/>
    <w:rsid w:val="00815EAB"/>
    <w:rsid w:val="00815ECD"/>
    <w:rsid w:val="0081610A"/>
    <w:rsid w:val="008166D7"/>
    <w:rsid w:val="00816731"/>
    <w:rsid w:val="00816820"/>
    <w:rsid w:val="00816825"/>
    <w:rsid w:val="00816AAC"/>
    <w:rsid w:val="00816B7E"/>
    <w:rsid w:val="00816C6F"/>
    <w:rsid w:val="00816F7C"/>
    <w:rsid w:val="008172B7"/>
    <w:rsid w:val="0081732A"/>
    <w:rsid w:val="00817494"/>
    <w:rsid w:val="008174C7"/>
    <w:rsid w:val="008174D6"/>
    <w:rsid w:val="008174D8"/>
    <w:rsid w:val="00817516"/>
    <w:rsid w:val="008177A4"/>
    <w:rsid w:val="00817A21"/>
    <w:rsid w:val="00817B0D"/>
    <w:rsid w:val="00817B5B"/>
    <w:rsid w:val="00817DC7"/>
    <w:rsid w:val="00817E75"/>
    <w:rsid w:val="00817E79"/>
    <w:rsid w:val="00817F93"/>
    <w:rsid w:val="00820315"/>
    <w:rsid w:val="00820345"/>
    <w:rsid w:val="00820353"/>
    <w:rsid w:val="008203BF"/>
    <w:rsid w:val="00820586"/>
    <w:rsid w:val="00820604"/>
    <w:rsid w:val="00820678"/>
    <w:rsid w:val="0082071E"/>
    <w:rsid w:val="00820731"/>
    <w:rsid w:val="00820756"/>
    <w:rsid w:val="00820800"/>
    <w:rsid w:val="0082086A"/>
    <w:rsid w:val="0082089B"/>
    <w:rsid w:val="00820A6F"/>
    <w:rsid w:val="00820C0D"/>
    <w:rsid w:val="00820CA6"/>
    <w:rsid w:val="00820CCC"/>
    <w:rsid w:val="00820D9F"/>
    <w:rsid w:val="00820E7F"/>
    <w:rsid w:val="00821166"/>
    <w:rsid w:val="00821460"/>
    <w:rsid w:val="00821575"/>
    <w:rsid w:val="0082172E"/>
    <w:rsid w:val="0082188D"/>
    <w:rsid w:val="00821896"/>
    <w:rsid w:val="008218F7"/>
    <w:rsid w:val="008219BC"/>
    <w:rsid w:val="00821A95"/>
    <w:rsid w:val="00821BA8"/>
    <w:rsid w:val="00821D29"/>
    <w:rsid w:val="00821E9E"/>
    <w:rsid w:val="008220DE"/>
    <w:rsid w:val="00822591"/>
    <w:rsid w:val="0082262D"/>
    <w:rsid w:val="0082282F"/>
    <w:rsid w:val="00822856"/>
    <w:rsid w:val="00822AE4"/>
    <w:rsid w:val="00822C5A"/>
    <w:rsid w:val="00822D97"/>
    <w:rsid w:val="00822EC7"/>
    <w:rsid w:val="00823080"/>
    <w:rsid w:val="0082317A"/>
    <w:rsid w:val="008232E9"/>
    <w:rsid w:val="00823502"/>
    <w:rsid w:val="00823542"/>
    <w:rsid w:val="0082367F"/>
    <w:rsid w:val="008237C6"/>
    <w:rsid w:val="008238F9"/>
    <w:rsid w:val="00823915"/>
    <w:rsid w:val="00823BF0"/>
    <w:rsid w:val="00823C12"/>
    <w:rsid w:val="00823F00"/>
    <w:rsid w:val="00823F6A"/>
    <w:rsid w:val="00823F98"/>
    <w:rsid w:val="0082405B"/>
    <w:rsid w:val="0082414A"/>
    <w:rsid w:val="0082430B"/>
    <w:rsid w:val="008245ED"/>
    <w:rsid w:val="008246BF"/>
    <w:rsid w:val="008246EB"/>
    <w:rsid w:val="0082498D"/>
    <w:rsid w:val="00824A3A"/>
    <w:rsid w:val="00824A55"/>
    <w:rsid w:val="00824B54"/>
    <w:rsid w:val="00824D10"/>
    <w:rsid w:val="00824EA3"/>
    <w:rsid w:val="00824F59"/>
    <w:rsid w:val="00824FCC"/>
    <w:rsid w:val="008252F8"/>
    <w:rsid w:val="00825621"/>
    <w:rsid w:val="008257E0"/>
    <w:rsid w:val="00825840"/>
    <w:rsid w:val="008259D8"/>
    <w:rsid w:val="00825A56"/>
    <w:rsid w:val="00825A72"/>
    <w:rsid w:val="00825C66"/>
    <w:rsid w:val="00825E4D"/>
    <w:rsid w:val="00825F72"/>
    <w:rsid w:val="00825FCC"/>
    <w:rsid w:val="0082620E"/>
    <w:rsid w:val="00826293"/>
    <w:rsid w:val="0082648B"/>
    <w:rsid w:val="008264D6"/>
    <w:rsid w:val="00826574"/>
    <w:rsid w:val="00826651"/>
    <w:rsid w:val="00826666"/>
    <w:rsid w:val="0082671D"/>
    <w:rsid w:val="00826798"/>
    <w:rsid w:val="008267D1"/>
    <w:rsid w:val="008269FE"/>
    <w:rsid w:val="00826A8D"/>
    <w:rsid w:val="00826C1F"/>
    <w:rsid w:val="00826D8D"/>
    <w:rsid w:val="00826E4B"/>
    <w:rsid w:val="00826E66"/>
    <w:rsid w:val="00826EC6"/>
    <w:rsid w:val="00826F63"/>
    <w:rsid w:val="00826F71"/>
    <w:rsid w:val="00827005"/>
    <w:rsid w:val="0082735D"/>
    <w:rsid w:val="0082758B"/>
    <w:rsid w:val="00827647"/>
    <w:rsid w:val="008277B2"/>
    <w:rsid w:val="008277D9"/>
    <w:rsid w:val="00827922"/>
    <w:rsid w:val="00827991"/>
    <w:rsid w:val="00827B86"/>
    <w:rsid w:val="00827F26"/>
    <w:rsid w:val="008300D5"/>
    <w:rsid w:val="00830452"/>
    <w:rsid w:val="008304D3"/>
    <w:rsid w:val="0083078F"/>
    <w:rsid w:val="008307D1"/>
    <w:rsid w:val="00830D0F"/>
    <w:rsid w:val="00830F65"/>
    <w:rsid w:val="00830FAE"/>
    <w:rsid w:val="00830FC6"/>
    <w:rsid w:val="00831051"/>
    <w:rsid w:val="008310DC"/>
    <w:rsid w:val="00831148"/>
    <w:rsid w:val="0083125B"/>
    <w:rsid w:val="008312C7"/>
    <w:rsid w:val="008312E1"/>
    <w:rsid w:val="00831317"/>
    <w:rsid w:val="00831339"/>
    <w:rsid w:val="008313C1"/>
    <w:rsid w:val="00831457"/>
    <w:rsid w:val="0083152E"/>
    <w:rsid w:val="00831745"/>
    <w:rsid w:val="0083174C"/>
    <w:rsid w:val="00831760"/>
    <w:rsid w:val="0083186D"/>
    <w:rsid w:val="00831A31"/>
    <w:rsid w:val="00831B1E"/>
    <w:rsid w:val="00831BB9"/>
    <w:rsid w:val="00831BDA"/>
    <w:rsid w:val="00831D5E"/>
    <w:rsid w:val="00831EC1"/>
    <w:rsid w:val="0083204A"/>
    <w:rsid w:val="008320DB"/>
    <w:rsid w:val="008320E3"/>
    <w:rsid w:val="0083211E"/>
    <w:rsid w:val="008321A9"/>
    <w:rsid w:val="00832456"/>
    <w:rsid w:val="008324D9"/>
    <w:rsid w:val="00832558"/>
    <w:rsid w:val="0083262D"/>
    <w:rsid w:val="00832928"/>
    <w:rsid w:val="00832A0A"/>
    <w:rsid w:val="00832A61"/>
    <w:rsid w:val="00832ACF"/>
    <w:rsid w:val="00832E7F"/>
    <w:rsid w:val="0083303F"/>
    <w:rsid w:val="008332A7"/>
    <w:rsid w:val="00833553"/>
    <w:rsid w:val="0083358D"/>
    <w:rsid w:val="008335C4"/>
    <w:rsid w:val="00833665"/>
    <w:rsid w:val="0083377E"/>
    <w:rsid w:val="0083385E"/>
    <w:rsid w:val="008339A0"/>
    <w:rsid w:val="00833A67"/>
    <w:rsid w:val="00833A7F"/>
    <w:rsid w:val="00833AEF"/>
    <w:rsid w:val="00833B76"/>
    <w:rsid w:val="00833CDE"/>
    <w:rsid w:val="00833D86"/>
    <w:rsid w:val="00833F30"/>
    <w:rsid w:val="00833F8D"/>
    <w:rsid w:val="008341D2"/>
    <w:rsid w:val="0083434C"/>
    <w:rsid w:val="008343A9"/>
    <w:rsid w:val="008343E9"/>
    <w:rsid w:val="00834604"/>
    <w:rsid w:val="0083467B"/>
    <w:rsid w:val="008346D1"/>
    <w:rsid w:val="00834734"/>
    <w:rsid w:val="008347A7"/>
    <w:rsid w:val="008348F4"/>
    <w:rsid w:val="008349D5"/>
    <w:rsid w:val="00834D1C"/>
    <w:rsid w:val="00834DC9"/>
    <w:rsid w:val="00834E87"/>
    <w:rsid w:val="00834EA8"/>
    <w:rsid w:val="00834EDF"/>
    <w:rsid w:val="00834F65"/>
    <w:rsid w:val="00835054"/>
    <w:rsid w:val="0083508A"/>
    <w:rsid w:val="00835114"/>
    <w:rsid w:val="00835161"/>
    <w:rsid w:val="008351A5"/>
    <w:rsid w:val="00835310"/>
    <w:rsid w:val="0083552C"/>
    <w:rsid w:val="008357A5"/>
    <w:rsid w:val="00835994"/>
    <w:rsid w:val="008359C2"/>
    <w:rsid w:val="00835A26"/>
    <w:rsid w:val="00835A78"/>
    <w:rsid w:val="00835B22"/>
    <w:rsid w:val="00835B5F"/>
    <w:rsid w:val="00836073"/>
    <w:rsid w:val="008360E4"/>
    <w:rsid w:val="00836295"/>
    <w:rsid w:val="008363B0"/>
    <w:rsid w:val="008363EF"/>
    <w:rsid w:val="008364A1"/>
    <w:rsid w:val="008364F2"/>
    <w:rsid w:val="00836726"/>
    <w:rsid w:val="008368D0"/>
    <w:rsid w:val="00836982"/>
    <w:rsid w:val="00836ADC"/>
    <w:rsid w:val="00836B1E"/>
    <w:rsid w:val="00836B56"/>
    <w:rsid w:val="00836B77"/>
    <w:rsid w:val="0083703A"/>
    <w:rsid w:val="00837074"/>
    <w:rsid w:val="0083707F"/>
    <w:rsid w:val="0083720F"/>
    <w:rsid w:val="00837247"/>
    <w:rsid w:val="0083724E"/>
    <w:rsid w:val="00837255"/>
    <w:rsid w:val="008372DA"/>
    <w:rsid w:val="008372F6"/>
    <w:rsid w:val="00837357"/>
    <w:rsid w:val="00837547"/>
    <w:rsid w:val="008377BB"/>
    <w:rsid w:val="00837874"/>
    <w:rsid w:val="00837B08"/>
    <w:rsid w:val="00837B6B"/>
    <w:rsid w:val="00837BC9"/>
    <w:rsid w:val="00837BE6"/>
    <w:rsid w:val="00837C5B"/>
    <w:rsid w:val="00837C87"/>
    <w:rsid w:val="00837CA3"/>
    <w:rsid w:val="00837EAF"/>
    <w:rsid w:val="00837F83"/>
    <w:rsid w:val="008400BE"/>
    <w:rsid w:val="0084010E"/>
    <w:rsid w:val="00840160"/>
    <w:rsid w:val="008401EC"/>
    <w:rsid w:val="00840208"/>
    <w:rsid w:val="008403EF"/>
    <w:rsid w:val="00840409"/>
    <w:rsid w:val="008404D8"/>
    <w:rsid w:val="0084050C"/>
    <w:rsid w:val="008405DC"/>
    <w:rsid w:val="008406C0"/>
    <w:rsid w:val="0084086D"/>
    <w:rsid w:val="00840AB9"/>
    <w:rsid w:val="00840EAE"/>
    <w:rsid w:val="00841042"/>
    <w:rsid w:val="008411E8"/>
    <w:rsid w:val="008412B7"/>
    <w:rsid w:val="0084158A"/>
    <w:rsid w:val="008418ED"/>
    <w:rsid w:val="00841B79"/>
    <w:rsid w:val="00841FEA"/>
    <w:rsid w:val="00841FF5"/>
    <w:rsid w:val="0084205A"/>
    <w:rsid w:val="00842079"/>
    <w:rsid w:val="00842192"/>
    <w:rsid w:val="0084226B"/>
    <w:rsid w:val="0084243B"/>
    <w:rsid w:val="00842724"/>
    <w:rsid w:val="008428A2"/>
    <w:rsid w:val="00842935"/>
    <w:rsid w:val="00842992"/>
    <w:rsid w:val="008429A7"/>
    <w:rsid w:val="008429CA"/>
    <w:rsid w:val="00842A53"/>
    <w:rsid w:val="00842AE1"/>
    <w:rsid w:val="00842B15"/>
    <w:rsid w:val="00842CDF"/>
    <w:rsid w:val="00842F17"/>
    <w:rsid w:val="00842F1E"/>
    <w:rsid w:val="00843018"/>
    <w:rsid w:val="0084307D"/>
    <w:rsid w:val="008434FC"/>
    <w:rsid w:val="00843517"/>
    <w:rsid w:val="00843564"/>
    <w:rsid w:val="008435A5"/>
    <w:rsid w:val="00843612"/>
    <w:rsid w:val="00843614"/>
    <w:rsid w:val="0084392F"/>
    <w:rsid w:val="00843A72"/>
    <w:rsid w:val="00843D09"/>
    <w:rsid w:val="00843E2B"/>
    <w:rsid w:val="00843ED9"/>
    <w:rsid w:val="00843F24"/>
    <w:rsid w:val="00843FA9"/>
    <w:rsid w:val="00844052"/>
    <w:rsid w:val="0084406D"/>
    <w:rsid w:val="0084408C"/>
    <w:rsid w:val="0084409D"/>
    <w:rsid w:val="00844187"/>
    <w:rsid w:val="008441F9"/>
    <w:rsid w:val="008443C6"/>
    <w:rsid w:val="008445FF"/>
    <w:rsid w:val="008446C1"/>
    <w:rsid w:val="0084477A"/>
    <w:rsid w:val="0084480F"/>
    <w:rsid w:val="008448C3"/>
    <w:rsid w:val="00844ACD"/>
    <w:rsid w:val="00844B9D"/>
    <w:rsid w:val="00844BA6"/>
    <w:rsid w:val="00844CC4"/>
    <w:rsid w:val="00844F0B"/>
    <w:rsid w:val="00844FEF"/>
    <w:rsid w:val="008450CF"/>
    <w:rsid w:val="0084525F"/>
    <w:rsid w:val="0084546A"/>
    <w:rsid w:val="008454D4"/>
    <w:rsid w:val="00845513"/>
    <w:rsid w:val="0084558F"/>
    <w:rsid w:val="00845640"/>
    <w:rsid w:val="00845758"/>
    <w:rsid w:val="008457E0"/>
    <w:rsid w:val="00845888"/>
    <w:rsid w:val="00845A69"/>
    <w:rsid w:val="00845B61"/>
    <w:rsid w:val="00845B98"/>
    <w:rsid w:val="00845D0D"/>
    <w:rsid w:val="00845D9C"/>
    <w:rsid w:val="008462D5"/>
    <w:rsid w:val="00846341"/>
    <w:rsid w:val="008464E2"/>
    <w:rsid w:val="008466F3"/>
    <w:rsid w:val="008467D9"/>
    <w:rsid w:val="008468AC"/>
    <w:rsid w:val="008469A4"/>
    <w:rsid w:val="00846A13"/>
    <w:rsid w:val="00846ABF"/>
    <w:rsid w:val="00846AF1"/>
    <w:rsid w:val="00846B43"/>
    <w:rsid w:val="00846B52"/>
    <w:rsid w:val="00846E2A"/>
    <w:rsid w:val="00846F0A"/>
    <w:rsid w:val="00846FF7"/>
    <w:rsid w:val="008470CF"/>
    <w:rsid w:val="008470E5"/>
    <w:rsid w:val="00847164"/>
    <w:rsid w:val="00847276"/>
    <w:rsid w:val="008474C0"/>
    <w:rsid w:val="008475A3"/>
    <w:rsid w:val="008477E5"/>
    <w:rsid w:val="0084780C"/>
    <w:rsid w:val="00847871"/>
    <w:rsid w:val="00847885"/>
    <w:rsid w:val="008478B7"/>
    <w:rsid w:val="00847B81"/>
    <w:rsid w:val="00847CDE"/>
    <w:rsid w:val="00847D9C"/>
    <w:rsid w:val="00847DE0"/>
    <w:rsid w:val="00847FB2"/>
    <w:rsid w:val="00850324"/>
    <w:rsid w:val="008503E7"/>
    <w:rsid w:val="00850413"/>
    <w:rsid w:val="0085050A"/>
    <w:rsid w:val="00850678"/>
    <w:rsid w:val="0085099C"/>
    <w:rsid w:val="00850B74"/>
    <w:rsid w:val="00850C78"/>
    <w:rsid w:val="00850C9C"/>
    <w:rsid w:val="00850E6C"/>
    <w:rsid w:val="00850F28"/>
    <w:rsid w:val="008510F9"/>
    <w:rsid w:val="00851176"/>
    <w:rsid w:val="0085128C"/>
    <w:rsid w:val="008512BF"/>
    <w:rsid w:val="008512DD"/>
    <w:rsid w:val="00851500"/>
    <w:rsid w:val="008516E9"/>
    <w:rsid w:val="008516FD"/>
    <w:rsid w:val="00851746"/>
    <w:rsid w:val="0085174B"/>
    <w:rsid w:val="00851B1C"/>
    <w:rsid w:val="00851B55"/>
    <w:rsid w:val="00851B83"/>
    <w:rsid w:val="00851CB7"/>
    <w:rsid w:val="00851E53"/>
    <w:rsid w:val="00851EC2"/>
    <w:rsid w:val="00851FF4"/>
    <w:rsid w:val="00852023"/>
    <w:rsid w:val="00852027"/>
    <w:rsid w:val="0085204C"/>
    <w:rsid w:val="00852063"/>
    <w:rsid w:val="00852195"/>
    <w:rsid w:val="0085235D"/>
    <w:rsid w:val="00852500"/>
    <w:rsid w:val="00852597"/>
    <w:rsid w:val="0085278E"/>
    <w:rsid w:val="008527BA"/>
    <w:rsid w:val="00852881"/>
    <w:rsid w:val="00852959"/>
    <w:rsid w:val="00852A67"/>
    <w:rsid w:val="00852C78"/>
    <w:rsid w:val="00852DCB"/>
    <w:rsid w:val="008530DF"/>
    <w:rsid w:val="00853138"/>
    <w:rsid w:val="0085356F"/>
    <w:rsid w:val="00853862"/>
    <w:rsid w:val="00853928"/>
    <w:rsid w:val="00853942"/>
    <w:rsid w:val="00853ABE"/>
    <w:rsid w:val="00854184"/>
    <w:rsid w:val="008541DF"/>
    <w:rsid w:val="008543F4"/>
    <w:rsid w:val="008543F5"/>
    <w:rsid w:val="00854626"/>
    <w:rsid w:val="0085488C"/>
    <w:rsid w:val="00854983"/>
    <w:rsid w:val="00854A35"/>
    <w:rsid w:val="00854AF8"/>
    <w:rsid w:val="00854BEB"/>
    <w:rsid w:val="00854C9C"/>
    <w:rsid w:val="00854CC5"/>
    <w:rsid w:val="00854D6E"/>
    <w:rsid w:val="00854E2F"/>
    <w:rsid w:val="00854EE7"/>
    <w:rsid w:val="00854FC0"/>
    <w:rsid w:val="00854FE7"/>
    <w:rsid w:val="00855279"/>
    <w:rsid w:val="008554DE"/>
    <w:rsid w:val="00855674"/>
    <w:rsid w:val="0085569D"/>
    <w:rsid w:val="008559FC"/>
    <w:rsid w:val="00855CA4"/>
    <w:rsid w:val="00855D0D"/>
    <w:rsid w:val="00855DEC"/>
    <w:rsid w:val="00855FB0"/>
    <w:rsid w:val="0085619B"/>
    <w:rsid w:val="00856287"/>
    <w:rsid w:val="0085631C"/>
    <w:rsid w:val="00856363"/>
    <w:rsid w:val="008563A4"/>
    <w:rsid w:val="008563EA"/>
    <w:rsid w:val="00856529"/>
    <w:rsid w:val="008566BA"/>
    <w:rsid w:val="008566E8"/>
    <w:rsid w:val="008567DE"/>
    <w:rsid w:val="00856812"/>
    <w:rsid w:val="00856819"/>
    <w:rsid w:val="0085695A"/>
    <w:rsid w:val="0085697A"/>
    <w:rsid w:val="00856BAA"/>
    <w:rsid w:val="00856CD1"/>
    <w:rsid w:val="00856CD5"/>
    <w:rsid w:val="00856E63"/>
    <w:rsid w:val="00856F13"/>
    <w:rsid w:val="008570DA"/>
    <w:rsid w:val="00857240"/>
    <w:rsid w:val="0085726F"/>
    <w:rsid w:val="00857353"/>
    <w:rsid w:val="008574C1"/>
    <w:rsid w:val="008574D8"/>
    <w:rsid w:val="00857545"/>
    <w:rsid w:val="00857601"/>
    <w:rsid w:val="00857807"/>
    <w:rsid w:val="0085783B"/>
    <w:rsid w:val="0085785C"/>
    <w:rsid w:val="008579B7"/>
    <w:rsid w:val="00857A78"/>
    <w:rsid w:val="00857CC3"/>
    <w:rsid w:val="00857D53"/>
    <w:rsid w:val="00857D7F"/>
    <w:rsid w:val="00857F5D"/>
    <w:rsid w:val="00857F70"/>
    <w:rsid w:val="00857FF4"/>
    <w:rsid w:val="008600CC"/>
    <w:rsid w:val="008600D7"/>
    <w:rsid w:val="008601E2"/>
    <w:rsid w:val="008602BF"/>
    <w:rsid w:val="008604EB"/>
    <w:rsid w:val="008607C1"/>
    <w:rsid w:val="008608F1"/>
    <w:rsid w:val="0086090F"/>
    <w:rsid w:val="008609DB"/>
    <w:rsid w:val="008609FD"/>
    <w:rsid w:val="00860BA3"/>
    <w:rsid w:val="00860C21"/>
    <w:rsid w:val="00860DAB"/>
    <w:rsid w:val="00860DC0"/>
    <w:rsid w:val="00860E1C"/>
    <w:rsid w:val="00861041"/>
    <w:rsid w:val="0086125B"/>
    <w:rsid w:val="00861274"/>
    <w:rsid w:val="00861303"/>
    <w:rsid w:val="0086130E"/>
    <w:rsid w:val="00861310"/>
    <w:rsid w:val="00861487"/>
    <w:rsid w:val="008615A7"/>
    <w:rsid w:val="008617EB"/>
    <w:rsid w:val="00861835"/>
    <w:rsid w:val="008618D3"/>
    <w:rsid w:val="008619AB"/>
    <w:rsid w:val="00861CFF"/>
    <w:rsid w:val="00861D1E"/>
    <w:rsid w:val="00861D4F"/>
    <w:rsid w:val="00861EDC"/>
    <w:rsid w:val="00861FAC"/>
    <w:rsid w:val="00862CFA"/>
    <w:rsid w:val="00862D65"/>
    <w:rsid w:val="00862FC7"/>
    <w:rsid w:val="0086311D"/>
    <w:rsid w:val="00863388"/>
    <w:rsid w:val="00863623"/>
    <w:rsid w:val="00863636"/>
    <w:rsid w:val="00863642"/>
    <w:rsid w:val="00863762"/>
    <w:rsid w:val="00863776"/>
    <w:rsid w:val="008637AE"/>
    <w:rsid w:val="00863A04"/>
    <w:rsid w:val="00863CED"/>
    <w:rsid w:val="00863EA5"/>
    <w:rsid w:val="00863F46"/>
    <w:rsid w:val="0086402C"/>
    <w:rsid w:val="00864084"/>
    <w:rsid w:val="00864096"/>
    <w:rsid w:val="00864233"/>
    <w:rsid w:val="00864291"/>
    <w:rsid w:val="00864298"/>
    <w:rsid w:val="008643D0"/>
    <w:rsid w:val="00864638"/>
    <w:rsid w:val="008648AA"/>
    <w:rsid w:val="00864A04"/>
    <w:rsid w:val="00864A85"/>
    <w:rsid w:val="00864E45"/>
    <w:rsid w:val="00864E7C"/>
    <w:rsid w:val="00864F60"/>
    <w:rsid w:val="00864FBA"/>
    <w:rsid w:val="008650B4"/>
    <w:rsid w:val="008651D1"/>
    <w:rsid w:val="0086523A"/>
    <w:rsid w:val="0086526F"/>
    <w:rsid w:val="0086528F"/>
    <w:rsid w:val="008653C7"/>
    <w:rsid w:val="008654AF"/>
    <w:rsid w:val="00865585"/>
    <w:rsid w:val="00865642"/>
    <w:rsid w:val="00865981"/>
    <w:rsid w:val="008659A0"/>
    <w:rsid w:val="00865D5A"/>
    <w:rsid w:val="00865DB4"/>
    <w:rsid w:val="00865EEA"/>
    <w:rsid w:val="00865F38"/>
    <w:rsid w:val="0086614A"/>
    <w:rsid w:val="008664E0"/>
    <w:rsid w:val="008665DF"/>
    <w:rsid w:val="0086672D"/>
    <w:rsid w:val="0086678C"/>
    <w:rsid w:val="00866979"/>
    <w:rsid w:val="00866A1F"/>
    <w:rsid w:val="00866CCA"/>
    <w:rsid w:val="00866D60"/>
    <w:rsid w:val="00866D95"/>
    <w:rsid w:val="00866E0C"/>
    <w:rsid w:val="00866F4B"/>
    <w:rsid w:val="00867083"/>
    <w:rsid w:val="0086708F"/>
    <w:rsid w:val="008674B1"/>
    <w:rsid w:val="00867512"/>
    <w:rsid w:val="00867689"/>
    <w:rsid w:val="0086775F"/>
    <w:rsid w:val="0086779C"/>
    <w:rsid w:val="008678A8"/>
    <w:rsid w:val="00867E9A"/>
    <w:rsid w:val="008701A6"/>
    <w:rsid w:val="008703E8"/>
    <w:rsid w:val="008703FA"/>
    <w:rsid w:val="0087067D"/>
    <w:rsid w:val="00870CBE"/>
    <w:rsid w:val="00870D67"/>
    <w:rsid w:val="00870E13"/>
    <w:rsid w:val="00870F04"/>
    <w:rsid w:val="008713A4"/>
    <w:rsid w:val="0087162B"/>
    <w:rsid w:val="00871756"/>
    <w:rsid w:val="0087199F"/>
    <w:rsid w:val="00871A1C"/>
    <w:rsid w:val="00871A76"/>
    <w:rsid w:val="00871C25"/>
    <w:rsid w:val="00871C56"/>
    <w:rsid w:val="00871D1E"/>
    <w:rsid w:val="00871D60"/>
    <w:rsid w:val="00871EB3"/>
    <w:rsid w:val="00871F52"/>
    <w:rsid w:val="00872440"/>
    <w:rsid w:val="008725D5"/>
    <w:rsid w:val="00872888"/>
    <w:rsid w:val="008728FF"/>
    <w:rsid w:val="00872A67"/>
    <w:rsid w:val="00872ACC"/>
    <w:rsid w:val="00872AD2"/>
    <w:rsid w:val="00872ADD"/>
    <w:rsid w:val="00872B12"/>
    <w:rsid w:val="00872BCB"/>
    <w:rsid w:val="00872D22"/>
    <w:rsid w:val="00872DF3"/>
    <w:rsid w:val="00872E10"/>
    <w:rsid w:val="00872F91"/>
    <w:rsid w:val="00872F9D"/>
    <w:rsid w:val="00873071"/>
    <w:rsid w:val="008731EA"/>
    <w:rsid w:val="0087320D"/>
    <w:rsid w:val="00873228"/>
    <w:rsid w:val="00873239"/>
    <w:rsid w:val="0087344A"/>
    <w:rsid w:val="00873520"/>
    <w:rsid w:val="0087357F"/>
    <w:rsid w:val="008736AB"/>
    <w:rsid w:val="00873744"/>
    <w:rsid w:val="008739F6"/>
    <w:rsid w:val="00873C24"/>
    <w:rsid w:val="0087404B"/>
    <w:rsid w:val="008741E0"/>
    <w:rsid w:val="008742DB"/>
    <w:rsid w:val="008744BA"/>
    <w:rsid w:val="008746B5"/>
    <w:rsid w:val="008746BE"/>
    <w:rsid w:val="008746FA"/>
    <w:rsid w:val="0087470B"/>
    <w:rsid w:val="00874715"/>
    <w:rsid w:val="00874754"/>
    <w:rsid w:val="0087489E"/>
    <w:rsid w:val="00874A3B"/>
    <w:rsid w:val="00874A65"/>
    <w:rsid w:val="00874C98"/>
    <w:rsid w:val="00874CBC"/>
    <w:rsid w:val="00874DE9"/>
    <w:rsid w:val="00874E0E"/>
    <w:rsid w:val="00874E29"/>
    <w:rsid w:val="00874FA7"/>
    <w:rsid w:val="00874FD6"/>
    <w:rsid w:val="0087517A"/>
    <w:rsid w:val="008752AE"/>
    <w:rsid w:val="00875317"/>
    <w:rsid w:val="008754DD"/>
    <w:rsid w:val="0087571E"/>
    <w:rsid w:val="00875B59"/>
    <w:rsid w:val="00875BE8"/>
    <w:rsid w:val="00875D41"/>
    <w:rsid w:val="00875E59"/>
    <w:rsid w:val="00875EFA"/>
    <w:rsid w:val="00875F69"/>
    <w:rsid w:val="00876033"/>
    <w:rsid w:val="008760A9"/>
    <w:rsid w:val="00876128"/>
    <w:rsid w:val="00876267"/>
    <w:rsid w:val="00876865"/>
    <w:rsid w:val="00876BC3"/>
    <w:rsid w:val="00876BD4"/>
    <w:rsid w:val="00876E7B"/>
    <w:rsid w:val="00876F06"/>
    <w:rsid w:val="00876FB9"/>
    <w:rsid w:val="00877129"/>
    <w:rsid w:val="0087714A"/>
    <w:rsid w:val="008771B5"/>
    <w:rsid w:val="008771F9"/>
    <w:rsid w:val="0087722E"/>
    <w:rsid w:val="0087731E"/>
    <w:rsid w:val="008773CF"/>
    <w:rsid w:val="008773F4"/>
    <w:rsid w:val="008774E7"/>
    <w:rsid w:val="00877548"/>
    <w:rsid w:val="00877799"/>
    <w:rsid w:val="008777F2"/>
    <w:rsid w:val="00877867"/>
    <w:rsid w:val="00877A21"/>
    <w:rsid w:val="00877A63"/>
    <w:rsid w:val="00877A6D"/>
    <w:rsid w:val="00877C9E"/>
    <w:rsid w:val="00877DC0"/>
    <w:rsid w:val="00877E77"/>
    <w:rsid w:val="00877E9E"/>
    <w:rsid w:val="0088004B"/>
    <w:rsid w:val="00880084"/>
    <w:rsid w:val="008800CC"/>
    <w:rsid w:val="00880278"/>
    <w:rsid w:val="008802BE"/>
    <w:rsid w:val="008802EE"/>
    <w:rsid w:val="0088037A"/>
    <w:rsid w:val="0088053B"/>
    <w:rsid w:val="00880596"/>
    <w:rsid w:val="00880645"/>
    <w:rsid w:val="008806EF"/>
    <w:rsid w:val="008808D9"/>
    <w:rsid w:val="00880B78"/>
    <w:rsid w:val="00880CEB"/>
    <w:rsid w:val="00880F3B"/>
    <w:rsid w:val="00881056"/>
    <w:rsid w:val="00881221"/>
    <w:rsid w:val="00881336"/>
    <w:rsid w:val="008813B1"/>
    <w:rsid w:val="008814EE"/>
    <w:rsid w:val="00881500"/>
    <w:rsid w:val="0088165C"/>
    <w:rsid w:val="008817B6"/>
    <w:rsid w:val="0088184F"/>
    <w:rsid w:val="00881B7F"/>
    <w:rsid w:val="00881BC3"/>
    <w:rsid w:val="00881F31"/>
    <w:rsid w:val="0088225D"/>
    <w:rsid w:val="00882358"/>
    <w:rsid w:val="00882373"/>
    <w:rsid w:val="00882486"/>
    <w:rsid w:val="00882492"/>
    <w:rsid w:val="0088261C"/>
    <w:rsid w:val="008826DE"/>
    <w:rsid w:val="008828DF"/>
    <w:rsid w:val="00882B5B"/>
    <w:rsid w:val="00882C5F"/>
    <w:rsid w:val="00882D7A"/>
    <w:rsid w:val="00882FC6"/>
    <w:rsid w:val="008831F5"/>
    <w:rsid w:val="0088332B"/>
    <w:rsid w:val="00883358"/>
    <w:rsid w:val="008834F1"/>
    <w:rsid w:val="0088351C"/>
    <w:rsid w:val="008835B4"/>
    <w:rsid w:val="0088362D"/>
    <w:rsid w:val="008839BE"/>
    <w:rsid w:val="00883A6A"/>
    <w:rsid w:val="00883A96"/>
    <w:rsid w:val="00883AD6"/>
    <w:rsid w:val="00883AF5"/>
    <w:rsid w:val="00883CAC"/>
    <w:rsid w:val="00883F83"/>
    <w:rsid w:val="00883FDD"/>
    <w:rsid w:val="0088421D"/>
    <w:rsid w:val="008842E1"/>
    <w:rsid w:val="00884479"/>
    <w:rsid w:val="0088459B"/>
    <w:rsid w:val="008845A2"/>
    <w:rsid w:val="0088464E"/>
    <w:rsid w:val="008847A3"/>
    <w:rsid w:val="0088483A"/>
    <w:rsid w:val="0088487E"/>
    <w:rsid w:val="00884905"/>
    <w:rsid w:val="0088498E"/>
    <w:rsid w:val="00884A92"/>
    <w:rsid w:val="00884A9B"/>
    <w:rsid w:val="00884AAA"/>
    <w:rsid w:val="00884B1D"/>
    <w:rsid w:val="00884BE1"/>
    <w:rsid w:val="00884C20"/>
    <w:rsid w:val="00884C4E"/>
    <w:rsid w:val="00884C73"/>
    <w:rsid w:val="00884E42"/>
    <w:rsid w:val="008850C6"/>
    <w:rsid w:val="0088542A"/>
    <w:rsid w:val="00885451"/>
    <w:rsid w:val="00885675"/>
    <w:rsid w:val="0088578B"/>
    <w:rsid w:val="008857B3"/>
    <w:rsid w:val="008858FF"/>
    <w:rsid w:val="00885918"/>
    <w:rsid w:val="008859AC"/>
    <w:rsid w:val="00885A69"/>
    <w:rsid w:val="00885AA7"/>
    <w:rsid w:val="00885CC1"/>
    <w:rsid w:val="00885E3B"/>
    <w:rsid w:val="00885E6B"/>
    <w:rsid w:val="00885E83"/>
    <w:rsid w:val="00885F0D"/>
    <w:rsid w:val="008860D6"/>
    <w:rsid w:val="00886107"/>
    <w:rsid w:val="00886233"/>
    <w:rsid w:val="008865E5"/>
    <w:rsid w:val="00886661"/>
    <w:rsid w:val="00886833"/>
    <w:rsid w:val="0088683B"/>
    <w:rsid w:val="0088686D"/>
    <w:rsid w:val="008868C7"/>
    <w:rsid w:val="00886915"/>
    <w:rsid w:val="00886A4E"/>
    <w:rsid w:val="00886A70"/>
    <w:rsid w:val="00886AEB"/>
    <w:rsid w:val="00886D31"/>
    <w:rsid w:val="00886E66"/>
    <w:rsid w:val="00886E90"/>
    <w:rsid w:val="00886F7C"/>
    <w:rsid w:val="00886F9A"/>
    <w:rsid w:val="00886FC4"/>
    <w:rsid w:val="00886FD7"/>
    <w:rsid w:val="00886FDB"/>
    <w:rsid w:val="0088704B"/>
    <w:rsid w:val="0088708A"/>
    <w:rsid w:val="00887184"/>
    <w:rsid w:val="00887257"/>
    <w:rsid w:val="0088738E"/>
    <w:rsid w:val="00887825"/>
    <w:rsid w:val="00887833"/>
    <w:rsid w:val="0088789C"/>
    <w:rsid w:val="008878FD"/>
    <w:rsid w:val="00887A24"/>
    <w:rsid w:val="00887A2B"/>
    <w:rsid w:val="00887A2F"/>
    <w:rsid w:val="00887B0A"/>
    <w:rsid w:val="00887B56"/>
    <w:rsid w:val="00887C56"/>
    <w:rsid w:val="00887CEC"/>
    <w:rsid w:val="00887D65"/>
    <w:rsid w:val="00887D8F"/>
    <w:rsid w:val="0089016C"/>
    <w:rsid w:val="008902F1"/>
    <w:rsid w:val="008903A1"/>
    <w:rsid w:val="00890448"/>
    <w:rsid w:val="00890610"/>
    <w:rsid w:val="0089065C"/>
    <w:rsid w:val="0089077B"/>
    <w:rsid w:val="00890814"/>
    <w:rsid w:val="00890825"/>
    <w:rsid w:val="0089090B"/>
    <w:rsid w:val="00890937"/>
    <w:rsid w:val="00890977"/>
    <w:rsid w:val="00890D6C"/>
    <w:rsid w:val="00890E54"/>
    <w:rsid w:val="008910B1"/>
    <w:rsid w:val="00891130"/>
    <w:rsid w:val="00891184"/>
    <w:rsid w:val="0089122B"/>
    <w:rsid w:val="0089137C"/>
    <w:rsid w:val="00891395"/>
    <w:rsid w:val="008914BD"/>
    <w:rsid w:val="0089159D"/>
    <w:rsid w:val="00891641"/>
    <w:rsid w:val="00891709"/>
    <w:rsid w:val="00891A4C"/>
    <w:rsid w:val="00891AC1"/>
    <w:rsid w:val="00891C0C"/>
    <w:rsid w:val="00891D3D"/>
    <w:rsid w:val="00891D7F"/>
    <w:rsid w:val="00891E6F"/>
    <w:rsid w:val="00891EC2"/>
    <w:rsid w:val="0089203E"/>
    <w:rsid w:val="00892045"/>
    <w:rsid w:val="00892050"/>
    <w:rsid w:val="008923FF"/>
    <w:rsid w:val="008924A7"/>
    <w:rsid w:val="0089256C"/>
    <w:rsid w:val="008925AC"/>
    <w:rsid w:val="00892786"/>
    <w:rsid w:val="00892A02"/>
    <w:rsid w:val="00892BFA"/>
    <w:rsid w:val="00892C2E"/>
    <w:rsid w:val="00892E87"/>
    <w:rsid w:val="00892F46"/>
    <w:rsid w:val="0089354C"/>
    <w:rsid w:val="00893610"/>
    <w:rsid w:val="008936C9"/>
    <w:rsid w:val="0089370E"/>
    <w:rsid w:val="0089380F"/>
    <w:rsid w:val="008938AC"/>
    <w:rsid w:val="008939A8"/>
    <w:rsid w:val="00893BCE"/>
    <w:rsid w:val="00893C13"/>
    <w:rsid w:val="00893C58"/>
    <w:rsid w:val="00893CF2"/>
    <w:rsid w:val="00893E73"/>
    <w:rsid w:val="008940C5"/>
    <w:rsid w:val="008941E6"/>
    <w:rsid w:val="00894209"/>
    <w:rsid w:val="008942E6"/>
    <w:rsid w:val="008944DC"/>
    <w:rsid w:val="00894644"/>
    <w:rsid w:val="00894837"/>
    <w:rsid w:val="008949AB"/>
    <w:rsid w:val="00894A79"/>
    <w:rsid w:val="00894B15"/>
    <w:rsid w:val="00894EC6"/>
    <w:rsid w:val="00894F85"/>
    <w:rsid w:val="008951FB"/>
    <w:rsid w:val="00895266"/>
    <w:rsid w:val="008952BE"/>
    <w:rsid w:val="00895450"/>
    <w:rsid w:val="008954A8"/>
    <w:rsid w:val="008954DF"/>
    <w:rsid w:val="0089551F"/>
    <w:rsid w:val="0089555A"/>
    <w:rsid w:val="008955CF"/>
    <w:rsid w:val="00895654"/>
    <w:rsid w:val="008956D1"/>
    <w:rsid w:val="008958E4"/>
    <w:rsid w:val="00895A84"/>
    <w:rsid w:val="00895ACC"/>
    <w:rsid w:val="00895AFF"/>
    <w:rsid w:val="00895BBF"/>
    <w:rsid w:val="00895CAB"/>
    <w:rsid w:val="00895D16"/>
    <w:rsid w:val="00895E09"/>
    <w:rsid w:val="0089605B"/>
    <w:rsid w:val="008960A8"/>
    <w:rsid w:val="00896259"/>
    <w:rsid w:val="0089634E"/>
    <w:rsid w:val="0089649A"/>
    <w:rsid w:val="0089668F"/>
    <w:rsid w:val="008968B8"/>
    <w:rsid w:val="00896996"/>
    <w:rsid w:val="008969E7"/>
    <w:rsid w:val="0089714B"/>
    <w:rsid w:val="0089717A"/>
    <w:rsid w:val="008977E0"/>
    <w:rsid w:val="00897930"/>
    <w:rsid w:val="00897A0F"/>
    <w:rsid w:val="00897BD9"/>
    <w:rsid w:val="00897C6B"/>
    <w:rsid w:val="00897C7C"/>
    <w:rsid w:val="00897D06"/>
    <w:rsid w:val="008A008B"/>
    <w:rsid w:val="008A0477"/>
    <w:rsid w:val="008A0719"/>
    <w:rsid w:val="008A07D5"/>
    <w:rsid w:val="008A085A"/>
    <w:rsid w:val="008A0912"/>
    <w:rsid w:val="008A0A59"/>
    <w:rsid w:val="008A0AE0"/>
    <w:rsid w:val="008A0B3B"/>
    <w:rsid w:val="008A0E59"/>
    <w:rsid w:val="008A1161"/>
    <w:rsid w:val="008A1289"/>
    <w:rsid w:val="008A142B"/>
    <w:rsid w:val="008A14C9"/>
    <w:rsid w:val="008A150E"/>
    <w:rsid w:val="008A177C"/>
    <w:rsid w:val="008A18F4"/>
    <w:rsid w:val="008A1931"/>
    <w:rsid w:val="008A1DCF"/>
    <w:rsid w:val="008A2079"/>
    <w:rsid w:val="008A2462"/>
    <w:rsid w:val="008A2474"/>
    <w:rsid w:val="008A254F"/>
    <w:rsid w:val="008A2564"/>
    <w:rsid w:val="008A257F"/>
    <w:rsid w:val="008A2723"/>
    <w:rsid w:val="008A2857"/>
    <w:rsid w:val="008A29A9"/>
    <w:rsid w:val="008A29D2"/>
    <w:rsid w:val="008A2B40"/>
    <w:rsid w:val="008A2BAD"/>
    <w:rsid w:val="008A2D04"/>
    <w:rsid w:val="008A2E4C"/>
    <w:rsid w:val="008A2EC7"/>
    <w:rsid w:val="008A2F45"/>
    <w:rsid w:val="008A31AB"/>
    <w:rsid w:val="008A32BA"/>
    <w:rsid w:val="008A334D"/>
    <w:rsid w:val="008A33DF"/>
    <w:rsid w:val="008A345D"/>
    <w:rsid w:val="008A34EA"/>
    <w:rsid w:val="008A3681"/>
    <w:rsid w:val="008A36D0"/>
    <w:rsid w:val="008A386D"/>
    <w:rsid w:val="008A38C2"/>
    <w:rsid w:val="008A39FF"/>
    <w:rsid w:val="008A3BC0"/>
    <w:rsid w:val="008A3BD9"/>
    <w:rsid w:val="008A3C74"/>
    <w:rsid w:val="008A3D50"/>
    <w:rsid w:val="008A3D9C"/>
    <w:rsid w:val="008A3F99"/>
    <w:rsid w:val="008A426E"/>
    <w:rsid w:val="008A42F8"/>
    <w:rsid w:val="008A4371"/>
    <w:rsid w:val="008A43B2"/>
    <w:rsid w:val="008A4414"/>
    <w:rsid w:val="008A45BE"/>
    <w:rsid w:val="008A4812"/>
    <w:rsid w:val="008A4B7B"/>
    <w:rsid w:val="008A4C79"/>
    <w:rsid w:val="008A4DD9"/>
    <w:rsid w:val="008A4E42"/>
    <w:rsid w:val="008A50C4"/>
    <w:rsid w:val="008A5118"/>
    <w:rsid w:val="008A534A"/>
    <w:rsid w:val="008A5511"/>
    <w:rsid w:val="008A564E"/>
    <w:rsid w:val="008A576C"/>
    <w:rsid w:val="008A5CBF"/>
    <w:rsid w:val="008A619E"/>
    <w:rsid w:val="008A64EB"/>
    <w:rsid w:val="008A67A6"/>
    <w:rsid w:val="008A6806"/>
    <w:rsid w:val="008A68B2"/>
    <w:rsid w:val="008A6925"/>
    <w:rsid w:val="008A69D7"/>
    <w:rsid w:val="008A6A18"/>
    <w:rsid w:val="008A6A8D"/>
    <w:rsid w:val="008A6C79"/>
    <w:rsid w:val="008A6E36"/>
    <w:rsid w:val="008A6E59"/>
    <w:rsid w:val="008A6F20"/>
    <w:rsid w:val="008A7081"/>
    <w:rsid w:val="008A70C1"/>
    <w:rsid w:val="008A70D1"/>
    <w:rsid w:val="008A7105"/>
    <w:rsid w:val="008A72B6"/>
    <w:rsid w:val="008A730C"/>
    <w:rsid w:val="008A73C2"/>
    <w:rsid w:val="008A7431"/>
    <w:rsid w:val="008A7438"/>
    <w:rsid w:val="008A7477"/>
    <w:rsid w:val="008A749B"/>
    <w:rsid w:val="008A761C"/>
    <w:rsid w:val="008A7756"/>
    <w:rsid w:val="008A78D7"/>
    <w:rsid w:val="008A798A"/>
    <w:rsid w:val="008A7A1B"/>
    <w:rsid w:val="008A7AC3"/>
    <w:rsid w:val="008A7BE9"/>
    <w:rsid w:val="008A7D0B"/>
    <w:rsid w:val="008A7DC2"/>
    <w:rsid w:val="008A7E78"/>
    <w:rsid w:val="008A7FA7"/>
    <w:rsid w:val="008B055A"/>
    <w:rsid w:val="008B0657"/>
    <w:rsid w:val="008B0798"/>
    <w:rsid w:val="008B07C2"/>
    <w:rsid w:val="008B087D"/>
    <w:rsid w:val="008B096B"/>
    <w:rsid w:val="008B0991"/>
    <w:rsid w:val="008B09EB"/>
    <w:rsid w:val="008B0BC5"/>
    <w:rsid w:val="008B0CC6"/>
    <w:rsid w:val="008B0E3F"/>
    <w:rsid w:val="008B100F"/>
    <w:rsid w:val="008B117F"/>
    <w:rsid w:val="008B125E"/>
    <w:rsid w:val="008B12E8"/>
    <w:rsid w:val="008B143C"/>
    <w:rsid w:val="008B1500"/>
    <w:rsid w:val="008B151C"/>
    <w:rsid w:val="008B16C8"/>
    <w:rsid w:val="008B18B5"/>
    <w:rsid w:val="008B1D68"/>
    <w:rsid w:val="008B1DA0"/>
    <w:rsid w:val="008B1E23"/>
    <w:rsid w:val="008B1F17"/>
    <w:rsid w:val="008B1F93"/>
    <w:rsid w:val="008B21F4"/>
    <w:rsid w:val="008B231A"/>
    <w:rsid w:val="008B233D"/>
    <w:rsid w:val="008B2546"/>
    <w:rsid w:val="008B2607"/>
    <w:rsid w:val="008B2613"/>
    <w:rsid w:val="008B26C2"/>
    <w:rsid w:val="008B280C"/>
    <w:rsid w:val="008B283B"/>
    <w:rsid w:val="008B28F0"/>
    <w:rsid w:val="008B296F"/>
    <w:rsid w:val="008B2BD6"/>
    <w:rsid w:val="008B2BD9"/>
    <w:rsid w:val="008B32B5"/>
    <w:rsid w:val="008B32E3"/>
    <w:rsid w:val="008B3334"/>
    <w:rsid w:val="008B360E"/>
    <w:rsid w:val="008B3838"/>
    <w:rsid w:val="008B38D7"/>
    <w:rsid w:val="008B390B"/>
    <w:rsid w:val="008B3947"/>
    <w:rsid w:val="008B395C"/>
    <w:rsid w:val="008B3A17"/>
    <w:rsid w:val="008B3B71"/>
    <w:rsid w:val="008B3C60"/>
    <w:rsid w:val="008B3C91"/>
    <w:rsid w:val="008B3CA5"/>
    <w:rsid w:val="008B3E57"/>
    <w:rsid w:val="008B3E83"/>
    <w:rsid w:val="008B3E8F"/>
    <w:rsid w:val="008B3E90"/>
    <w:rsid w:val="008B4126"/>
    <w:rsid w:val="008B41AA"/>
    <w:rsid w:val="008B43F5"/>
    <w:rsid w:val="008B464A"/>
    <w:rsid w:val="008B478C"/>
    <w:rsid w:val="008B4BA0"/>
    <w:rsid w:val="008B4BB0"/>
    <w:rsid w:val="008B4BD5"/>
    <w:rsid w:val="008B4CC9"/>
    <w:rsid w:val="008B4F0E"/>
    <w:rsid w:val="008B4F96"/>
    <w:rsid w:val="008B51D5"/>
    <w:rsid w:val="008B528B"/>
    <w:rsid w:val="008B5376"/>
    <w:rsid w:val="008B53FA"/>
    <w:rsid w:val="008B54E4"/>
    <w:rsid w:val="008B5537"/>
    <w:rsid w:val="008B56EC"/>
    <w:rsid w:val="008B58B4"/>
    <w:rsid w:val="008B58CC"/>
    <w:rsid w:val="008B5927"/>
    <w:rsid w:val="008B593C"/>
    <w:rsid w:val="008B593E"/>
    <w:rsid w:val="008B59F7"/>
    <w:rsid w:val="008B5A62"/>
    <w:rsid w:val="008B5A9E"/>
    <w:rsid w:val="008B5D30"/>
    <w:rsid w:val="008B5D8C"/>
    <w:rsid w:val="008B5DD5"/>
    <w:rsid w:val="008B5EB4"/>
    <w:rsid w:val="008B5F51"/>
    <w:rsid w:val="008B60BA"/>
    <w:rsid w:val="008B61BF"/>
    <w:rsid w:val="008B62A5"/>
    <w:rsid w:val="008B6321"/>
    <w:rsid w:val="008B6324"/>
    <w:rsid w:val="008B639C"/>
    <w:rsid w:val="008B64B0"/>
    <w:rsid w:val="008B6587"/>
    <w:rsid w:val="008B6659"/>
    <w:rsid w:val="008B681A"/>
    <w:rsid w:val="008B68CA"/>
    <w:rsid w:val="008B6AE5"/>
    <w:rsid w:val="008B6C93"/>
    <w:rsid w:val="008B6C9E"/>
    <w:rsid w:val="008B703A"/>
    <w:rsid w:val="008B705B"/>
    <w:rsid w:val="008B705F"/>
    <w:rsid w:val="008B7075"/>
    <w:rsid w:val="008B718B"/>
    <w:rsid w:val="008B72E8"/>
    <w:rsid w:val="008B72FB"/>
    <w:rsid w:val="008B75B6"/>
    <w:rsid w:val="008B79E6"/>
    <w:rsid w:val="008B7B72"/>
    <w:rsid w:val="008B7B78"/>
    <w:rsid w:val="008B7BC3"/>
    <w:rsid w:val="008B7C91"/>
    <w:rsid w:val="008B7D7D"/>
    <w:rsid w:val="008C0182"/>
    <w:rsid w:val="008C035A"/>
    <w:rsid w:val="008C03DF"/>
    <w:rsid w:val="008C047A"/>
    <w:rsid w:val="008C0708"/>
    <w:rsid w:val="008C0921"/>
    <w:rsid w:val="008C095B"/>
    <w:rsid w:val="008C0B5B"/>
    <w:rsid w:val="008C0B69"/>
    <w:rsid w:val="008C0C69"/>
    <w:rsid w:val="008C0D32"/>
    <w:rsid w:val="008C0FB2"/>
    <w:rsid w:val="008C0FE5"/>
    <w:rsid w:val="008C0FFF"/>
    <w:rsid w:val="008C1181"/>
    <w:rsid w:val="008C1313"/>
    <w:rsid w:val="008C147E"/>
    <w:rsid w:val="008C14EA"/>
    <w:rsid w:val="008C1637"/>
    <w:rsid w:val="008C17AE"/>
    <w:rsid w:val="008C19D0"/>
    <w:rsid w:val="008C1C45"/>
    <w:rsid w:val="008C1CED"/>
    <w:rsid w:val="008C1DD0"/>
    <w:rsid w:val="008C1E5D"/>
    <w:rsid w:val="008C1EC4"/>
    <w:rsid w:val="008C213A"/>
    <w:rsid w:val="008C214D"/>
    <w:rsid w:val="008C2278"/>
    <w:rsid w:val="008C22AC"/>
    <w:rsid w:val="008C22EF"/>
    <w:rsid w:val="008C2348"/>
    <w:rsid w:val="008C244B"/>
    <w:rsid w:val="008C24BA"/>
    <w:rsid w:val="008C257A"/>
    <w:rsid w:val="008C25A0"/>
    <w:rsid w:val="008C25A8"/>
    <w:rsid w:val="008C26A8"/>
    <w:rsid w:val="008C280F"/>
    <w:rsid w:val="008C2860"/>
    <w:rsid w:val="008C2A21"/>
    <w:rsid w:val="008C2BCC"/>
    <w:rsid w:val="008C2C4E"/>
    <w:rsid w:val="008C2D23"/>
    <w:rsid w:val="008C2ED1"/>
    <w:rsid w:val="008C2FE7"/>
    <w:rsid w:val="008C3072"/>
    <w:rsid w:val="008C307E"/>
    <w:rsid w:val="008C30BA"/>
    <w:rsid w:val="008C3180"/>
    <w:rsid w:val="008C33BB"/>
    <w:rsid w:val="008C3426"/>
    <w:rsid w:val="008C350F"/>
    <w:rsid w:val="008C35C8"/>
    <w:rsid w:val="008C3694"/>
    <w:rsid w:val="008C387D"/>
    <w:rsid w:val="008C38A0"/>
    <w:rsid w:val="008C38C8"/>
    <w:rsid w:val="008C3944"/>
    <w:rsid w:val="008C3B18"/>
    <w:rsid w:val="008C3EDD"/>
    <w:rsid w:val="008C4083"/>
    <w:rsid w:val="008C40AD"/>
    <w:rsid w:val="008C40DD"/>
    <w:rsid w:val="008C4156"/>
    <w:rsid w:val="008C4343"/>
    <w:rsid w:val="008C4495"/>
    <w:rsid w:val="008C46E9"/>
    <w:rsid w:val="008C483A"/>
    <w:rsid w:val="008C4924"/>
    <w:rsid w:val="008C4A8D"/>
    <w:rsid w:val="008C4BF5"/>
    <w:rsid w:val="008C4C16"/>
    <w:rsid w:val="008C4D9A"/>
    <w:rsid w:val="008C5039"/>
    <w:rsid w:val="008C5443"/>
    <w:rsid w:val="008C5563"/>
    <w:rsid w:val="008C556F"/>
    <w:rsid w:val="008C5587"/>
    <w:rsid w:val="008C5610"/>
    <w:rsid w:val="008C5688"/>
    <w:rsid w:val="008C5826"/>
    <w:rsid w:val="008C58CD"/>
    <w:rsid w:val="008C58D6"/>
    <w:rsid w:val="008C5939"/>
    <w:rsid w:val="008C5ACD"/>
    <w:rsid w:val="008C5B5F"/>
    <w:rsid w:val="008C5CB0"/>
    <w:rsid w:val="008C5D8A"/>
    <w:rsid w:val="008C5DCD"/>
    <w:rsid w:val="008C5FEC"/>
    <w:rsid w:val="008C600E"/>
    <w:rsid w:val="008C60E6"/>
    <w:rsid w:val="008C61E7"/>
    <w:rsid w:val="008C6595"/>
    <w:rsid w:val="008C65A8"/>
    <w:rsid w:val="008C6705"/>
    <w:rsid w:val="008C6881"/>
    <w:rsid w:val="008C6A08"/>
    <w:rsid w:val="008C6D8E"/>
    <w:rsid w:val="008C6DBC"/>
    <w:rsid w:val="008C711B"/>
    <w:rsid w:val="008C7207"/>
    <w:rsid w:val="008C7401"/>
    <w:rsid w:val="008C7558"/>
    <w:rsid w:val="008C7690"/>
    <w:rsid w:val="008C78EF"/>
    <w:rsid w:val="008C7981"/>
    <w:rsid w:val="008C7A9B"/>
    <w:rsid w:val="008C7B8A"/>
    <w:rsid w:val="008C7C4B"/>
    <w:rsid w:val="008C7D77"/>
    <w:rsid w:val="008C7E6C"/>
    <w:rsid w:val="008C7ED9"/>
    <w:rsid w:val="008D0177"/>
    <w:rsid w:val="008D0241"/>
    <w:rsid w:val="008D0378"/>
    <w:rsid w:val="008D0383"/>
    <w:rsid w:val="008D0569"/>
    <w:rsid w:val="008D0607"/>
    <w:rsid w:val="008D0976"/>
    <w:rsid w:val="008D09AD"/>
    <w:rsid w:val="008D09BB"/>
    <w:rsid w:val="008D0A13"/>
    <w:rsid w:val="008D0A5B"/>
    <w:rsid w:val="008D0C87"/>
    <w:rsid w:val="008D0E0D"/>
    <w:rsid w:val="008D0EA8"/>
    <w:rsid w:val="008D1292"/>
    <w:rsid w:val="008D136E"/>
    <w:rsid w:val="008D13E3"/>
    <w:rsid w:val="008D1445"/>
    <w:rsid w:val="008D1450"/>
    <w:rsid w:val="008D159F"/>
    <w:rsid w:val="008D1941"/>
    <w:rsid w:val="008D1B8E"/>
    <w:rsid w:val="008D1C43"/>
    <w:rsid w:val="008D1CB4"/>
    <w:rsid w:val="008D1CCB"/>
    <w:rsid w:val="008D1D96"/>
    <w:rsid w:val="008D204A"/>
    <w:rsid w:val="008D212C"/>
    <w:rsid w:val="008D2151"/>
    <w:rsid w:val="008D2370"/>
    <w:rsid w:val="008D239C"/>
    <w:rsid w:val="008D253D"/>
    <w:rsid w:val="008D2693"/>
    <w:rsid w:val="008D28D2"/>
    <w:rsid w:val="008D2909"/>
    <w:rsid w:val="008D2AEA"/>
    <w:rsid w:val="008D2B06"/>
    <w:rsid w:val="008D2C9C"/>
    <w:rsid w:val="008D2DF4"/>
    <w:rsid w:val="008D3058"/>
    <w:rsid w:val="008D307A"/>
    <w:rsid w:val="008D3090"/>
    <w:rsid w:val="008D32D1"/>
    <w:rsid w:val="008D332E"/>
    <w:rsid w:val="008D333A"/>
    <w:rsid w:val="008D342A"/>
    <w:rsid w:val="008D3531"/>
    <w:rsid w:val="008D356D"/>
    <w:rsid w:val="008D3703"/>
    <w:rsid w:val="008D3772"/>
    <w:rsid w:val="008D38B9"/>
    <w:rsid w:val="008D39B5"/>
    <w:rsid w:val="008D39FB"/>
    <w:rsid w:val="008D3A47"/>
    <w:rsid w:val="008D3AA2"/>
    <w:rsid w:val="008D3AA4"/>
    <w:rsid w:val="008D3AAC"/>
    <w:rsid w:val="008D3C61"/>
    <w:rsid w:val="008D3D82"/>
    <w:rsid w:val="008D3D9A"/>
    <w:rsid w:val="008D3E87"/>
    <w:rsid w:val="008D4037"/>
    <w:rsid w:val="008D41D7"/>
    <w:rsid w:val="008D43DD"/>
    <w:rsid w:val="008D4636"/>
    <w:rsid w:val="008D4C3F"/>
    <w:rsid w:val="008D4D6A"/>
    <w:rsid w:val="008D4E7E"/>
    <w:rsid w:val="008D50A4"/>
    <w:rsid w:val="008D5104"/>
    <w:rsid w:val="008D5131"/>
    <w:rsid w:val="008D544C"/>
    <w:rsid w:val="008D54BF"/>
    <w:rsid w:val="008D54D1"/>
    <w:rsid w:val="008D54D8"/>
    <w:rsid w:val="008D57AE"/>
    <w:rsid w:val="008D589E"/>
    <w:rsid w:val="008D5DCF"/>
    <w:rsid w:val="008D5FCE"/>
    <w:rsid w:val="008D5FDC"/>
    <w:rsid w:val="008D608D"/>
    <w:rsid w:val="008D6164"/>
    <w:rsid w:val="008D6168"/>
    <w:rsid w:val="008D6252"/>
    <w:rsid w:val="008D6383"/>
    <w:rsid w:val="008D63F8"/>
    <w:rsid w:val="008D6452"/>
    <w:rsid w:val="008D655C"/>
    <w:rsid w:val="008D6838"/>
    <w:rsid w:val="008D6858"/>
    <w:rsid w:val="008D6911"/>
    <w:rsid w:val="008D696B"/>
    <w:rsid w:val="008D6BC1"/>
    <w:rsid w:val="008D6CB9"/>
    <w:rsid w:val="008D6DC3"/>
    <w:rsid w:val="008D7069"/>
    <w:rsid w:val="008D73A6"/>
    <w:rsid w:val="008D73DE"/>
    <w:rsid w:val="008D74CD"/>
    <w:rsid w:val="008D75E0"/>
    <w:rsid w:val="008D786E"/>
    <w:rsid w:val="008D7AB2"/>
    <w:rsid w:val="008D7B6F"/>
    <w:rsid w:val="008D7BA3"/>
    <w:rsid w:val="008D7D36"/>
    <w:rsid w:val="008D7D42"/>
    <w:rsid w:val="008D7DF8"/>
    <w:rsid w:val="008D7E98"/>
    <w:rsid w:val="008E0067"/>
    <w:rsid w:val="008E01EA"/>
    <w:rsid w:val="008E0243"/>
    <w:rsid w:val="008E0523"/>
    <w:rsid w:val="008E05F6"/>
    <w:rsid w:val="008E062A"/>
    <w:rsid w:val="008E0646"/>
    <w:rsid w:val="008E0758"/>
    <w:rsid w:val="008E07C1"/>
    <w:rsid w:val="008E089C"/>
    <w:rsid w:val="008E0976"/>
    <w:rsid w:val="008E0A70"/>
    <w:rsid w:val="008E0A8B"/>
    <w:rsid w:val="008E0DB0"/>
    <w:rsid w:val="008E0E1C"/>
    <w:rsid w:val="008E0E5B"/>
    <w:rsid w:val="008E0E6E"/>
    <w:rsid w:val="008E0ED9"/>
    <w:rsid w:val="008E10CE"/>
    <w:rsid w:val="008E138A"/>
    <w:rsid w:val="008E139F"/>
    <w:rsid w:val="008E153D"/>
    <w:rsid w:val="008E169D"/>
    <w:rsid w:val="008E1700"/>
    <w:rsid w:val="008E17BC"/>
    <w:rsid w:val="008E18EB"/>
    <w:rsid w:val="008E1A4A"/>
    <w:rsid w:val="008E1B9B"/>
    <w:rsid w:val="008E1C2A"/>
    <w:rsid w:val="008E1E65"/>
    <w:rsid w:val="008E2037"/>
    <w:rsid w:val="008E2120"/>
    <w:rsid w:val="008E2290"/>
    <w:rsid w:val="008E24FF"/>
    <w:rsid w:val="008E2537"/>
    <w:rsid w:val="008E2B3A"/>
    <w:rsid w:val="008E2D05"/>
    <w:rsid w:val="008E2F90"/>
    <w:rsid w:val="008E3121"/>
    <w:rsid w:val="008E332B"/>
    <w:rsid w:val="008E34B9"/>
    <w:rsid w:val="008E3630"/>
    <w:rsid w:val="008E3735"/>
    <w:rsid w:val="008E39B8"/>
    <w:rsid w:val="008E3A64"/>
    <w:rsid w:val="008E3A6C"/>
    <w:rsid w:val="008E3C83"/>
    <w:rsid w:val="008E3DE3"/>
    <w:rsid w:val="008E3FF6"/>
    <w:rsid w:val="008E43C2"/>
    <w:rsid w:val="008E43F4"/>
    <w:rsid w:val="008E4412"/>
    <w:rsid w:val="008E4455"/>
    <w:rsid w:val="008E44C8"/>
    <w:rsid w:val="008E45A5"/>
    <w:rsid w:val="008E4832"/>
    <w:rsid w:val="008E4884"/>
    <w:rsid w:val="008E49AA"/>
    <w:rsid w:val="008E4B23"/>
    <w:rsid w:val="008E4B4F"/>
    <w:rsid w:val="008E4C74"/>
    <w:rsid w:val="008E4D16"/>
    <w:rsid w:val="008E4E55"/>
    <w:rsid w:val="008E500A"/>
    <w:rsid w:val="008E50BA"/>
    <w:rsid w:val="008E51E6"/>
    <w:rsid w:val="008E5218"/>
    <w:rsid w:val="008E5261"/>
    <w:rsid w:val="008E5339"/>
    <w:rsid w:val="008E5451"/>
    <w:rsid w:val="008E584A"/>
    <w:rsid w:val="008E5AA9"/>
    <w:rsid w:val="008E5B23"/>
    <w:rsid w:val="008E5C11"/>
    <w:rsid w:val="008E5C73"/>
    <w:rsid w:val="008E5DF9"/>
    <w:rsid w:val="008E60C7"/>
    <w:rsid w:val="008E615C"/>
    <w:rsid w:val="008E61BD"/>
    <w:rsid w:val="008E62E9"/>
    <w:rsid w:val="008E63A3"/>
    <w:rsid w:val="008E6880"/>
    <w:rsid w:val="008E6A3E"/>
    <w:rsid w:val="008E6B33"/>
    <w:rsid w:val="008E6BD0"/>
    <w:rsid w:val="008E6D21"/>
    <w:rsid w:val="008E6D2F"/>
    <w:rsid w:val="008E7149"/>
    <w:rsid w:val="008E7152"/>
    <w:rsid w:val="008E715F"/>
    <w:rsid w:val="008E7309"/>
    <w:rsid w:val="008E749D"/>
    <w:rsid w:val="008E75B0"/>
    <w:rsid w:val="008E76F3"/>
    <w:rsid w:val="008E7AAD"/>
    <w:rsid w:val="008E7ABF"/>
    <w:rsid w:val="008E7D68"/>
    <w:rsid w:val="008E7E44"/>
    <w:rsid w:val="008E7E50"/>
    <w:rsid w:val="008E7F69"/>
    <w:rsid w:val="008F0018"/>
    <w:rsid w:val="008F00F0"/>
    <w:rsid w:val="008F01C5"/>
    <w:rsid w:val="008F02BF"/>
    <w:rsid w:val="008F043D"/>
    <w:rsid w:val="008F0555"/>
    <w:rsid w:val="008F058D"/>
    <w:rsid w:val="008F06C9"/>
    <w:rsid w:val="008F0769"/>
    <w:rsid w:val="008F0919"/>
    <w:rsid w:val="008F0A98"/>
    <w:rsid w:val="008F0B35"/>
    <w:rsid w:val="008F0BA1"/>
    <w:rsid w:val="008F0C5E"/>
    <w:rsid w:val="008F0D96"/>
    <w:rsid w:val="008F0F0B"/>
    <w:rsid w:val="008F0F4F"/>
    <w:rsid w:val="008F104D"/>
    <w:rsid w:val="008F122C"/>
    <w:rsid w:val="008F1327"/>
    <w:rsid w:val="008F1368"/>
    <w:rsid w:val="008F13E6"/>
    <w:rsid w:val="008F1922"/>
    <w:rsid w:val="008F1937"/>
    <w:rsid w:val="008F19E7"/>
    <w:rsid w:val="008F1AE0"/>
    <w:rsid w:val="008F1B2A"/>
    <w:rsid w:val="008F1B35"/>
    <w:rsid w:val="008F1E0C"/>
    <w:rsid w:val="008F20BC"/>
    <w:rsid w:val="008F20F2"/>
    <w:rsid w:val="008F2227"/>
    <w:rsid w:val="008F22BD"/>
    <w:rsid w:val="008F22C0"/>
    <w:rsid w:val="008F2453"/>
    <w:rsid w:val="008F24BA"/>
    <w:rsid w:val="008F2600"/>
    <w:rsid w:val="008F2901"/>
    <w:rsid w:val="008F2926"/>
    <w:rsid w:val="008F2A4C"/>
    <w:rsid w:val="008F2D5D"/>
    <w:rsid w:val="008F2D71"/>
    <w:rsid w:val="008F2FC3"/>
    <w:rsid w:val="008F3056"/>
    <w:rsid w:val="008F30AC"/>
    <w:rsid w:val="008F326A"/>
    <w:rsid w:val="008F32C3"/>
    <w:rsid w:val="008F3423"/>
    <w:rsid w:val="008F363B"/>
    <w:rsid w:val="008F36B6"/>
    <w:rsid w:val="008F37A8"/>
    <w:rsid w:val="008F3A69"/>
    <w:rsid w:val="008F3DC0"/>
    <w:rsid w:val="008F3F28"/>
    <w:rsid w:val="008F405C"/>
    <w:rsid w:val="008F40B9"/>
    <w:rsid w:val="008F41F3"/>
    <w:rsid w:val="008F4465"/>
    <w:rsid w:val="008F45AA"/>
    <w:rsid w:val="008F462D"/>
    <w:rsid w:val="008F4698"/>
    <w:rsid w:val="008F4ACA"/>
    <w:rsid w:val="008F4AEA"/>
    <w:rsid w:val="008F4C8F"/>
    <w:rsid w:val="008F4CC0"/>
    <w:rsid w:val="008F4D94"/>
    <w:rsid w:val="008F4F6B"/>
    <w:rsid w:val="008F50CE"/>
    <w:rsid w:val="008F50E5"/>
    <w:rsid w:val="008F543C"/>
    <w:rsid w:val="008F5483"/>
    <w:rsid w:val="008F54C9"/>
    <w:rsid w:val="008F5638"/>
    <w:rsid w:val="008F56CE"/>
    <w:rsid w:val="008F5821"/>
    <w:rsid w:val="008F5963"/>
    <w:rsid w:val="008F5975"/>
    <w:rsid w:val="008F5A33"/>
    <w:rsid w:val="008F5AC4"/>
    <w:rsid w:val="008F5CA7"/>
    <w:rsid w:val="008F5E86"/>
    <w:rsid w:val="008F5EED"/>
    <w:rsid w:val="008F620E"/>
    <w:rsid w:val="008F62D2"/>
    <w:rsid w:val="008F6390"/>
    <w:rsid w:val="008F64D8"/>
    <w:rsid w:val="008F667B"/>
    <w:rsid w:val="008F6BA1"/>
    <w:rsid w:val="008F6BA6"/>
    <w:rsid w:val="008F6C8A"/>
    <w:rsid w:val="008F6E75"/>
    <w:rsid w:val="008F6E87"/>
    <w:rsid w:val="008F6F15"/>
    <w:rsid w:val="008F6F4E"/>
    <w:rsid w:val="008F6F62"/>
    <w:rsid w:val="008F7012"/>
    <w:rsid w:val="008F7248"/>
    <w:rsid w:val="008F7377"/>
    <w:rsid w:val="008F73CB"/>
    <w:rsid w:val="008F7548"/>
    <w:rsid w:val="008F799A"/>
    <w:rsid w:val="008F79B2"/>
    <w:rsid w:val="008F79BC"/>
    <w:rsid w:val="008F79DC"/>
    <w:rsid w:val="008F79F4"/>
    <w:rsid w:val="008F7AD1"/>
    <w:rsid w:val="008F7B8C"/>
    <w:rsid w:val="008F7EA4"/>
    <w:rsid w:val="008F7FD2"/>
    <w:rsid w:val="008F7FFD"/>
    <w:rsid w:val="009001E5"/>
    <w:rsid w:val="0090023C"/>
    <w:rsid w:val="009002DF"/>
    <w:rsid w:val="009003A9"/>
    <w:rsid w:val="009006F4"/>
    <w:rsid w:val="009008E6"/>
    <w:rsid w:val="00900A3A"/>
    <w:rsid w:val="00900A5B"/>
    <w:rsid w:val="00900AFB"/>
    <w:rsid w:val="00900B93"/>
    <w:rsid w:val="00900B94"/>
    <w:rsid w:val="00900EB4"/>
    <w:rsid w:val="00900FC4"/>
    <w:rsid w:val="00901084"/>
    <w:rsid w:val="009010B3"/>
    <w:rsid w:val="0090138A"/>
    <w:rsid w:val="00901520"/>
    <w:rsid w:val="009015FF"/>
    <w:rsid w:val="00901723"/>
    <w:rsid w:val="00901747"/>
    <w:rsid w:val="0090177E"/>
    <w:rsid w:val="009019B5"/>
    <w:rsid w:val="00901B80"/>
    <w:rsid w:val="00901CC5"/>
    <w:rsid w:val="00901D2E"/>
    <w:rsid w:val="00901D43"/>
    <w:rsid w:val="00901E10"/>
    <w:rsid w:val="00901E1C"/>
    <w:rsid w:val="00901F2E"/>
    <w:rsid w:val="00902029"/>
    <w:rsid w:val="009020B9"/>
    <w:rsid w:val="00902260"/>
    <w:rsid w:val="00902263"/>
    <w:rsid w:val="00902385"/>
    <w:rsid w:val="00902563"/>
    <w:rsid w:val="009026C9"/>
    <w:rsid w:val="0090278B"/>
    <w:rsid w:val="00902844"/>
    <w:rsid w:val="00902A01"/>
    <w:rsid w:val="00902A8C"/>
    <w:rsid w:val="00902AFA"/>
    <w:rsid w:val="00902BCE"/>
    <w:rsid w:val="00902F5C"/>
    <w:rsid w:val="009033E1"/>
    <w:rsid w:val="00903475"/>
    <w:rsid w:val="00903712"/>
    <w:rsid w:val="0090395E"/>
    <w:rsid w:val="00903AF7"/>
    <w:rsid w:val="00903BCE"/>
    <w:rsid w:val="00903C90"/>
    <w:rsid w:val="00903CD8"/>
    <w:rsid w:val="00903D68"/>
    <w:rsid w:val="00903DEA"/>
    <w:rsid w:val="00903E36"/>
    <w:rsid w:val="00903ECE"/>
    <w:rsid w:val="00904175"/>
    <w:rsid w:val="009041B8"/>
    <w:rsid w:val="00904291"/>
    <w:rsid w:val="00904292"/>
    <w:rsid w:val="00904346"/>
    <w:rsid w:val="00904443"/>
    <w:rsid w:val="009045A0"/>
    <w:rsid w:val="009045ED"/>
    <w:rsid w:val="009046C9"/>
    <w:rsid w:val="0090482F"/>
    <w:rsid w:val="0090486A"/>
    <w:rsid w:val="0090488A"/>
    <w:rsid w:val="009049DF"/>
    <w:rsid w:val="009049F9"/>
    <w:rsid w:val="00904AB0"/>
    <w:rsid w:val="00904AE9"/>
    <w:rsid w:val="00904CCD"/>
    <w:rsid w:val="00904D45"/>
    <w:rsid w:val="009051F7"/>
    <w:rsid w:val="00905515"/>
    <w:rsid w:val="009055F7"/>
    <w:rsid w:val="00905678"/>
    <w:rsid w:val="0090568B"/>
    <w:rsid w:val="009056D0"/>
    <w:rsid w:val="009056D5"/>
    <w:rsid w:val="009056FB"/>
    <w:rsid w:val="0090599A"/>
    <w:rsid w:val="00905DA2"/>
    <w:rsid w:val="00905ED2"/>
    <w:rsid w:val="0090605B"/>
    <w:rsid w:val="009060C3"/>
    <w:rsid w:val="0090611A"/>
    <w:rsid w:val="00906247"/>
    <w:rsid w:val="00906538"/>
    <w:rsid w:val="00906648"/>
    <w:rsid w:val="00906809"/>
    <w:rsid w:val="00906C19"/>
    <w:rsid w:val="00906C7D"/>
    <w:rsid w:val="00906DF1"/>
    <w:rsid w:val="0090701C"/>
    <w:rsid w:val="009070C5"/>
    <w:rsid w:val="009070DD"/>
    <w:rsid w:val="00907284"/>
    <w:rsid w:val="009072E9"/>
    <w:rsid w:val="00907359"/>
    <w:rsid w:val="00907463"/>
    <w:rsid w:val="00907663"/>
    <w:rsid w:val="0090766D"/>
    <w:rsid w:val="00907844"/>
    <w:rsid w:val="00907A12"/>
    <w:rsid w:val="00907AE3"/>
    <w:rsid w:val="00907B2C"/>
    <w:rsid w:val="00907E93"/>
    <w:rsid w:val="0091000D"/>
    <w:rsid w:val="00910050"/>
    <w:rsid w:val="0091009F"/>
    <w:rsid w:val="009100A8"/>
    <w:rsid w:val="009102E0"/>
    <w:rsid w:val="0091034C"/>
    <w:rsid w:val="00910641"/>
    <w:rsid w:val="009107D4"/>
    <w:rsid w:val="0091086F"/>
    <w:rsid w:val="009108C0"/>
    <w:rsid w:val="00910AAF"/>
    <w:rsid w:val="00910AB4"/>
    <w:rsid w:val="00910BAD"/>
    <w:rsid w:val="00910D6E"/>
    <w:rsid w:val="00910E51"/>
    <w:rsid w:val="00910EB4"/>
    <w:rsid w:val="00910F2B"/>
    <w:rsid w:val="00910FF2"/>
    <w:rsid w:val="0091108F"/>
    <w:rsid w:val="00911200"/>
    <w:rsid w:val="0091128E"/>
    <w:rsid w:val="0091136B"/>
    <w:rsid w:val="00911538"/>
    <w:rsid w:val="00911563"/>
    <w:rsid w:val="009115CB"/>
    <w:rsid w:val="009116AC"/>
    <w:rsid w:val="0091173C"/>
    <w:rsid w:val="00911742"/>
    <w:rsid w:val="0091186B"/>
    <w:rsid w:val="009118BE"/>
    <w:rsid w:val="00911A01"/>
    <w:rsid w:val="00911A0A"/>
    <w:rsid w:val="00911A4A"/>
    <w:rsid w:val="00911A6E"/>
    <w:rsid w:val="00911AFC"/>
    <w:rsid w:val="00911B7B"/>
    <w:rsid w:val="00911BFF"/>
    <w:rsid w:val="00911C4A"/>
    <w:rsid w:val="00911C92"/>
    <w:rsid w:val="00911EAA"/>
    <w:rsid w:val="00911EB8"/>
    <w:rsid w:val="009121E4"/>
    <w:rsid w:val="009121E5"/>
    <w:rsid w:val="00912259"/>
    <w:rsid w:val="00912331"/>
    <w:rsid w:val="009124D4"/>
    <w:rsid w:val="00912520"/>
    <w:rsid w:val="00912524"/>
    <w:rsid w:val="00912586"/>
    <w:rsid w:val="00912A24"/>
    <w:rsid w:val="00912A40"/>
    <w:rsid w:val="00912CAD"/>
    <w:rsid w:val="00912D9D"/>
    <w:rsid w:val="00912ED5"/>
    <w:rsid w:val="00913220"/>
    <w:rsid w:val="009132A5"/>
    <w:rsid w:val="00913338"/>
    <w:rsid w:val="009133DC"/>
    <w:rsid w:val="00913410"/>
    <w:rsid w:val="00913463"/>
    <w:rsid w:val="0091347F"/>
    <w:rsid w:val="0091349B"/>
    <w:rsid w:val="009139C2"/>
    <w:rsid w:val="009139ED"/>
    <w:rsid w:val="00913ADA"/>
    <w:rsid w:val="00913BD4"/>
    <w:rsid w:val="00913F2C"/>
    <w:rsid w:val="00913F47"/>
    <w:rsid w:val="00914197"/>
    <w:rsid w:val="009143C1"/>
    <w:rsid w:val="009144DB"/>
    <w:rsid w:val="00914668"/>
    <w:rsid w:val="00914694"/>
    <w:rsid w:val="009148D0"/>
    <w:rsid w:val="00914ACF"/>
    <w:rsid w:val="00914B35"/>
    <w:rsid w:val="00914BA3"/>
    <w:rsid w:val="00914D98"/>
    <w:rsid w:val="00914DA1"/>
    <w:rsid w:val="009150FE"/>
    <w:rsid w:val="009151AA"/>
    <w:rsid w:val="0091568E"/>
    <w:rsid w:val="00915899"/>
    <w:rsid w:val="00915A9E"/>
    <w:rsid w:val="00915E8C"/>
    <w:rsid w:val="00916008"/>
    <w:rsid w:val="009160CA"/>
    <w:rsid w:val="009160DD"/>
    <w:rsid w:val="00916649"/>
    <w:rsid w:val="00916789"/>
    <w:rsid w:val="00916A90"/>
    <w:rsid w:val="00916C47"/>
    <w:rsid w:val="00916CF4"/>
    <w:rsid w:val="00916D87"/>
    <w:rsid w:val="009170D4"/>
    <w:rsid w:val="00917123"/>
    <w:rsid w:val="009172F3"/>
    <w:rsid w:val="00917446"/>
    <w:rsid w:val="00917582"/>
    <w:rsid w:val="0091788F"/>
    <w:rsid w:val="0091793C"/>
    <w:rsid w:val="00917AAF"/>
    <w:rsid w:val="00917B3A"/>
    <w:rsid w:val="00917BE0"/>
    <w:rsid w:val="00917ED0"/>
    <w:rsid w:val="00917F26"/>
    <w:rsid w:val="009200B0"/>
    <w:rsid w:val="00920455"/>
    <w:rsid w:val="009204A3"/>
    <w:rsid w:val="00920963"/>
    <w:rsid w:val="009209AE"/>
    <w:rsid w:val="009209E6"/>
    <w:rsid w:val="00920CC8"/>
    <w:rsid w:val="00920F86"/>
    <w:rsid w:val="00921158"/>
    <w:rsid w:val="00921165"/>
    <w:rsid w:val="009211DE"/>
    <w:rsid w:val="00921279"/>
    <w:rsid w:val="009212C1"/>
    <w:rsid w:val="0092141D"/>
    <w:rsid w:val="00921558"/>
    <w:rsid w:val="00921596"/>
    <w:rsid w:val="009215C8"/>
    <w:rsid w:val="00921605"/>
    <w:rsid w:val="00921629"/>
    <w:rsid w:val="00921789"/>
    <w:rsid w:val="00921915"/>
    <w:rsid w:val="00921954"/>
    <w:rsid w:val="00921B6F"/>
    <w:rsid w:val="00921D3F"/>
    <w:rsid w:val="00921D7C"/>
    <w:rsid w:val="00921EDD"/>
    <w:rsid w:val="00921FEE"/>
    <w:rsid w:val="00922019"/>
    <w:rsid w:val="00922046"/>
    <w:rsid w:val="009220F3"/>
    <w:rsid w:val="0092260A"/>
    <w:rsid w:val="00922807"/>
    <w:rsid w:val="00922849"/>
    <w:rsid w:val="009229FE"/>
    <w:rsid w:val="00922A83"/>
    <w:rsid w:val="00922DE9"/>
    <w:rsid w:val="00922F9D"/>
    <w:rsid w:val="00922FAB"/>
    <w:rsid w:val="0092342F"/>
    <w:rsid w:val="00923453"/>
    <w:rsid w:val="00923534"/>
    <w:rsid w:val="0092355E"/>
    <w:rsid w:val="00923819"/>
    <w:rsid w:val="009238BD"/>
    <w:rsid w:val="0092397B"/>
    <w:rsid w:val="009239AB"/>
    <w:rsid w:val="00923B94"/>
    <w:rsid w:val="00923BA8"/>
    <w:rsid w:val="00923CE3"/>
    <w:rsid w:val="00924008"/>
    <w:rsid w:val="009241FB"/>
    <w:rsid w:val="009241FD"/>
    <w:rsid w:val="00924250"/>
    <w:rsid w:val="0092437F"/>
    <w:rsid w:val="00924453"/>
    <w:rsid w:val="00924B0E"/>
    <w:rsid w:val="00924B0F"/>
    <w:rsid w:val="00924B13"/>
    <w:rsid w:val="00924B74"/>
    <w:rsid w:val="00924CB7"/>
    <w:rsid w:val="00924D3D"/>
    <w:rsid w:val="00924F2F"/>
    <w:rsid w:val="00924F50"/>
    <w:rsid w:val="009250D4"/>
    <w:rsid w:val="0092527A"/>
    <w:rsid w:val="009254B1"/>
    <w:rsid w:val="009256CE"/>
    <w:rsid w:val="00925715"/>
    <w:rsid w:val="0092575B"/>
    <w:rsid w:val="00925760"/>
    <w:rsid w:val="0092589F"/>
    <w:rsid w:val="009258CB"/>
    <w:rsid w:val="00925A25"/>
    <w:rsid w:val="00925A26"/>
    <w:rsid w:val="00925B8F"/>
    <w:rsid w:val="00925C70"/>
    <w:rsid w:val="00925CBE"/>
    <w:rsid w:val="00925DDB"/>
    <w:rsid w:val="00925F0C"/>
    <w:rsid w:val="00926016"/>
    <w:rsid w:val="00926313"/>
    <w:rsid w:val="009264AA"/>
    <w:rsid w:val="00926553"/>
    <w:rsid w:val="00926569"/>
    <w:rsid w:val="0092675B"/>
    <w:rsid w:val="00926810"/>
    <w:rsid w:val="0092682B"/>
    <w:rsid w:val="00926924"/>
    <w:rsid w:val="00926927"/>
    <w:rsid w:val="00926960"/>
    <w:rsid w:val="009269FB"/>
    <w:rsid w:val="00926A05"/>
    <w:rsid w:val="00926BBA"/>
    <w:rsid w:val="00926D68"/>
    <w:rsid w:val="00926DA6"/>
    <w:rsid w:val="00926DBD"/>
    <w:rsid w:val="00926EF8"/>
    <w:rsid w:val="00926F63"/>
    <w:rsid w:val="00926F7B"/>
    <w:rsid w:val="00926FDD"/>
    <w:rsid w:val="00927082"/>
    <w:rsid w:val="009270D5"/>
    <w:rsid w:val="009270DF"/>
    <w:rsid w:val="00927107"/>
    <w:rsid w:val="00927370"/>
    <w:rsid w:val="00927548"/>
    <w:rsid w:val="009275D9"/>
    <w:rsid w:val="00927763"/>
    <w:rsid w:val="0092785D"/>
    <w:rsid w:val="00927CB5"/>
    <w:rsid w:val="00927D03"/>
    <w:rsid w:val="00927EDF"/>
    <w:rsid w:val="0093007F"/>
    <w:rsid w:val="00930087"/>
    <w:rsid w:val="0093012D"/>
    <w:rsid w:val="00930238"/>
    <w:rsid w:val="009305D6"/>
    <w:rsid w:val="00930712"/>
    <w:rsid w:val="009307EE"/>
    <w:rsid w:val="00930900"/>
    <w:rsid w:val="00930959"/>
    <w:rsid w:val="009309F1"/>
    <w:rsid w:val="00930BC4"/>
    <w:rsid w:val="00930C7C"/>
    <w:rsid w:val="00930D00"/>
    <w:rsid w:val="00930F2A"/>
    <w:rsid w:val="00930F50"/>
    <w:rsid w:val="0093100E"/>
    <w:rsid w:val="0093112B"/>
    <w:rsid w:val="00931278"/>
    <w:rsid w:val="0093139E"/>
    <w:rsid w:val="00931723"/>
    <w:rsid w:val="009317A4"/>
    <w:rsid w:val="009317DB"/>
    <w:rsid w:val="00931830"/>
    <w:rsid w:val="0093183F"/>
    <w:rsid w:val="00931A0D"/>
    <w:rsid w:val="00931BD9"/>
    <w:rsid w:val="00931FBD"/>
    <w:rsid w:val="009320EF"/>
    <w:rsid w:val="00932119"/>
    <w:rsid w:val="009321B4"/>
    <w:rsid w:val="0093238D"/>
    <w:rsid w:val="009323DC"/>
    <w:rsid w:val="00932435"/>
    <w:rsid w:val="0093249D"/>
    <w:rsid w:val="0093259C"/>
    <w:rsid w:val="009325F0"/>
    <w:rsid w:val="00932734"/>
    <w:rsid w:val="009327A2"/>
    <w:rsid w:val="0093287D"/>
    <w:rsid w:val="009328E5"/>
    <w:rsid w:val="0093291A"/>
    <w:rsid w:val="00932927"/>
    <w:rsid w:val="0093293C"/>
    <w:rsid w:val="00932A11"/>
    <w:rsid w:val="00932D39"/>
    <w:rsid w:val="00933193"/>
    <w:rsid w:val="00933300"/>
    <w:rsid w:val="00933321"/>
    <w:rsid w:val="0093335F"/>
    <w:rsid w:val="009334DC"/>
    <w:rsid w:val="0093392E"/>
    <w:rsid w:val="009339CA"/>
    <w:rsid w:val="00933A65"/>
    <w:rsid w:val="00933B46"/>
    <w:rsid w:val="00933B95"/>
    <w:rsid w:val="00933C81"/>
    <w:rsid w:val="00933CE1"/>
    <w:rsid w:val="00933DD3"/>
    <w:rsid w:val="00933FBC"/>
    <w:rsid w:val="00933FEE"/>
    <w:rsid w:val="0093418F"/>
    <w:rsid w:val="0093420D"/>
    <w:rsid w:val="00934213"/>
    <w:rsid w:val="00934539"/>
    <w:rsid w:val="00934662"/>
    <w:rsid w:val="0093470D"/>
    <w:rsid w:val="0093472D"/>
    <w:rsid w:val="00934762"/>
    <w:rsid w:val="009348A6"/>
    <w:rsid w:val="00934B37"/>
    <w:rsid w:val="00934B9C"/>
    <w:rsid w:val="00934BCB"/>
    <w:rsid w:val="00934F60"/>
    <w:rsid w:val="00934FE1"/>
    <w:rsid w:val="00935019"/>
    <w:rsid w:val="00935136"/>
    <w:rsid w:val="009352B7"/>
    <w:rsid w:val="00935371"/>
    <w:rsid w:val="009358A9"/>
    <w:rsid w:val="00935982"/>
    <w:rsid w:val="009359A5"/>
    <w:rsid w:val="00935A1A"/>
    <w:rsid w:val="00935B2F"/>
    <w:rsid w:val="00935C80"/>
    <w:rsid w:val="00935CA3"/>
    <w:rsid w:val="00935CD6"/>
    <w:rsid w:val="00936180"/>
    <w:rsid w:val="0093618B"/>
    <w:rsid w:val="00936374"/>
    <w:rsid w:val="0093692F"/>
    <w:rsid w:val="00936BC7"/>
    <w:rsid w:val="0093704B"/>
    <w:rsid w:val="009370FA"/>
    <w:rsid w:val="00937122"/>
    <w:rsid w:val="0093718A"/>
    <w:rsid w:val="00937308"/>
    <w:rsid w:val="00937363"/>
    <w:rsid w:val="00937382"/>
    <w:rsid w:val="0093749B"/>
    <w:rsid w:val="009375CB"/>
    <w:rsid w:val="00937665"/>
    <w:rsid w:val="009376CC"/>
    <w:rsid w:val="00937748"/>
    <w:rsid w:val="0093777B"/>
    <w:rsid w:val="00937947"/>
    <w:rsid w:val="009379C1"/>
    <w:rsid w:val="00937B53"/>
    <w:rsid w:val="00937C99"/>
    <w:rsid w:val="0094003A"/>
    <w:rsid w:val="00940161"/>
    <w:rsid w:val="00940164"/>
    <w:rsid w:val="00940413"/>
    <w:rsid w:val="009404BB"/>
    <w:rsid w:val="0094075B"/>
    <w:rsid w:val="00940760"/>
    <w:rsid w:val="009408D4"/>
    <w:rsid w:val="009409B3"/>
    <w:rsid w:val="00940A65"/>
    <w:rsid w:val="00940B3F"/>
    <w:rsid w:val="00940B4D"/>
    <w:rsid w:val="00940C5F"/>
    <w:rsid w:val="00940C8D"/>
    <w:rsid w:val="0094111C"/>
    <w:rsid w:val="00941417"/>
    <w:rsid w:val="0094164D"/>
    <w:rsid w:val="0094175C"/>
    <w:rsid w:val="00941765"/>
    <w:rsid w:val="0094180C"/>
    <w:rsid w:val="00941857"/>
    <w:rsid w:val="009418C6"/>
    <w:rsid w:val="00941926"/>
    <w:rsid w:val="00941A06"/>
    <w:rsid w:val="00941A68"/>
    <w:rsid w:val="00941CD2"/>
    <w:rsid w:val="00941D4A"/>
    <w:rsid w:val="00941EA9"/>
    <w:rsid w:val="00941EBD"/>
    <w:rsid w:val="0094235C"/>
    <w:rsid w:val="00942365"/>
    <w:rsid w:val="009423B0"/>
    <w:rsid w:val="00942736"/>
    <w:rsid w:val="00942762"/>
    <w:rsid w:val="0094287F"/>
    <w:rsid w:val="00942930"/>
    <w:rsid w:val="009429AD"/>
    <w:rsid w:val="009429D5"/>
    <w:rsid w:val="00942A14"/>
    <w:rsid w:val="00942AD2"/>
    <w:rsid w:val="00942CB7"/>
    <w:rsid w:val="009432FD"/>
    <w:rsid w:val="00943514"/>
    <w:rsid w:val="00943533"/>
    <w:rsid w:val="00943711"/>
    <w:rsid w:val="0094371B"/>
    <w:rsid w:val="0094376A"/>
    <w:rsid w:val="0094386C"/>
    <w:rsid w:val="00943940"/>
    <w:rsid w:val="00943B32"/>
    <w:rsid w:val="00943BB8"/>
    <w:rsid w:val="00943BD4"/>
    <w:rsid w:val="00943CA3"/>
    <w:rsid w:val="00943D43"/>
    <w:rsid w:val="00943DB5"/>
    <w:rsid w:val="00943E51"/>
    <w:rsid w:val="00943E5B"/>
    <w:rsid w:val="00943ECA"/>
    <w:rsid w:val="009440C8"/>
    <w:rsid w:val="009441F6"/>
    <w:rsid w:val="009442CB"/>
    <w:rsid w:val="00944346"/>
    <w:rsid w:val="0094438E"/>
    <w:rsid w:val="009443EB"/>
    <w:rsid w:val="009446D6"/>
    <w:rsid w:val="009446DD"/>
    <w:rsid w:val="009449D1"/>
    <w:rsid w:val="00944ACE"/>
    <w:rsid w:val="00944B87"/>
    <w:rsid w:val="00944B8F"/>
    <w:rsid w:val="00944C40"/>
    <w:rsid w:val="00944CC4"/>
    <w:rsid w:val="00944CD4"/>
    <w:rsid w:val="00944E29"/>
    <w:rsid w:val="00944E64"/>
    <w:rsid w:val="009450CB"/>
    <w:rsid w:val="00945169"/>
    <w:rsid w:val="00945331"/>
    <w:rsid w:val="00945417"/>
    <w:rsid w:val="009456E1"/>
    <w:rsid w:val="00945857"/>
    <w:rsid w:val="00945AD1"/>
    <w:rsid w:val="00945BE1"/>
    <w:rsid w:val="00945BFB"/>
    <w:rsid w:val="00945D70"/>
    <w:rsid w:val="00945E08"/>
    <w:rsid w:val="00945E9C"/>
    <w:rsid w:val="00945EC7"/>
    <w:rsid w:val="00945EE3"/>
    <w:rsid w:val="00945FB9"/>
    <w:rsid w:val="00946170"/>
    <w:rsid w:val="0094625E"/>
    <w:rsid w:val="0094636C"/>
    <w:rsid w:val="009464E9"/>
    <w:rsid w:val="00946622"/>
    <w:rsid w:val="009467E2"/>
    <w:rsid w:val="009468BB"/>
    <w:rsid w:val="0094690B"/>
    <w:rsid w:val="0094690E"/>
    <w:rsid w:val="009469ED"/>
    <w:rsid w:val="00946A7A"/>
    <w:rsid w:val="00946C0E"/>
    <w:rsid w:val="00946D3D"/>
    <w:rsid w:val="00946F09"/>
    <w:rsid w:val="00947070"/>
    <w:rsid w:val="009470D5"/>
    <w:rsid w:val="009475DA"/>
    <w:rsid w:val="0094778B"/>
    <w:rsid w:val="00947861"/>
    <w:rsid w:val="009478D2"/>
    <w:rsid w:val="00947B3A"/>
    <w:rsid w:val="00947D17"/>
    <w:rsid w:val="00947EA6"/>
    <w:rsid w:val="00947EFA"/>
    <w:rsid w:val="009501D5"/>
    <w:rsid w:val="00950484"/>
    <w:rsid w:val="009504CC"/>
    <w:rsid w:val="00950597"/>
    <w:rsid w:val="00950652"/>
    <w:rsid w:val="00950757"/>
    <w:rsid w:val="00950771"/>
    <w:rsid w:val="009508EF"/>
    <w:rsid w:val="00950936"/>
    <w:rsid w:val="009509FF"/>
    <w:rsid w:val="00950AFA"/>
    <w:rsid w:val="00950BC7"/>
    <w:rsid w:val="00950D04"/>
    <w:rsid w:val="00950E5C"/>
    <w:rsid w:val="009510F7"/>
    <w:rsid w:val="00951459"/>
    <w:rsid w:val="009514AC"/>
    <w:rsid w:val="009514B6"/>
    <w:rsid w:val="009514EA"/>
    <w:rsid w:val="009514F2"/>
    <w:rsid w:val="0095167E"/>
    <w:rsid w:val="00951682"/>
    <w:rsid w:val="009519DB"/>
    <w:rsid w:val="00951AFB"/>
    <w:rsid w:val="00951B5E"/>
    <w:rsid w:val="00951D64"/>
    <w:rsid w:val="00951DBB"/>
    <w:rsid w:val="00951EB8"/>
    <w:rsid w:val="00951F47"/>
    <w:rsid w:val="009521E9"/>
    <w:rsid w:val="00952224"/>
    <w:rsid w:val="009524BF"/>
    <w:rsid w:val="009524FF"/>
    <w:rsid w:val="00952751"/>
    <w:rsid w:val="0095282B"/>
    <w:rsid w:val="00952863"/>
    <w:rsid w:val="00952906"/>
    <w:rsid w:val="00952AEF"/>
    <w:rsid w:val="00952AF4"/>
    <w:rsid w:val="00952B34"/>
    <w:rsid w:val="00952D76"/>
    <w:rsid w:val="00952DF5"/>
    <w:rsid w:val="00952EB1"/>
    <w:rsid w:val="0095302C"/>
    <w:rsid w:val="009531F6"/>
    <w:rsid w:val="009532A6"/>
    <w:rsid w:val="00953500"/>
    <w:rsid w:val="00953578"/>
    <w:rsid w:val="0095364D"/>
    <w:rsid w:val="009538B6"/>
    <w:rsid w:val="00953CAC"/>
    <w:rsid w:val="00953CC2"/>
    <w:rsid w:val="00953E9E"/>
    <w:rsid w:val="00953ED0"/>
    <w:rsid w:val="00953F1C"/>
    <w:rsid w:val="0095408D"/>
    <w:rsid w:val="009541CB"/>
    <w:rsid w:val="00954231"/>
    <w:rsid w:val="009542F3"/>
    <w:rsid w:val="00954340"/>
    <w:rsid w:val="00954685"/>
    <w:rsid w:val="00954714"/>
    <w:rsid w:val="0095477D"/>
    <w:rsid w:val="00954806"/>
    <w:rsid w:val="009549D5"/>
    <w:rsid w:val="00954B00"/>
    <w:rsid w:val="00954B1C"/>
    <w:rsid w:val="00954B9A"/>
    <w:rsid w:val="00954C51"/>
    <w:rsid w:val="00955399"/>
    <w:rsid w:val="00955479"/>
    <w:rsid w:val="00955490"/>
    <w:rsid w:val="0095567D"/>
    <w:rsid w:val="009556A0"/>
    <w:rsid w:val="009558DB"/>
    <w:rsid w:val="00955C7F"/>
    <w:rsid w:val="00955DF1"/>
    <w:rsid w:val="00955EFF"/>
    <w:rsid w:val="00955F3E"/>
    <w:rsid w:val="00955F44"/>
    <w:rsid w:val="00956163"/>
    <w:rsid w:val="0095625A"/>
    <w:rsid w:val="00956376"/>
    <w:rsid w:val="009568F6"/>
    <w:rsid w:val="009569F8"/>
    <w:rsid w:val="00956A49"/>
    <w:rsid w:val="00956B02"/>
    <w:rsid w:val="00956BF8"/>
    <w:rsid w:val="00956C67"/>
    <w:rsid w:val="00956DB5"/>
    <w:rsid w:val="00956DCF"/>
    <w:rsid w:val="00956E52"/>
    <w:rsid w:val="00956F20"/>
    <w:rsid w:val="00956F92"/>
    <w:rsid w:val="00956FAE"/>
    <w:rsid w:val="0095714E"/>
    <w:rsid w:val="009571D7"/>
    <w:rsid w:val="00957248"/>
    <w:rsid w:val="0095739D"/>
    <w:rsid w:val="00957414"/>
    <w:rsid w:val="00957456"/>
    <w:rsid w:val="009578B0"/>
    <w:rsid w:val="0095796D"/>
    <w:rsid w:val="00957AC5"/>
    <w:rsid w:val="00957D01"/>
    <w:rsid w:val="00957D04"/>
    <w:rsid w:val="00957D64"/>
    <w:rsid w:val="009600E4"/>
    <w:rsid w:val="009601E6"/>
    <w:rsid w:val="00960210"/>
    <w:rsid w:val="00960268"/>
    <w:rsid w:val="0096039C"/>
    <w:rsid w:val="009603DD"/>
    <w:rsid w:val="00960555"/>
    <w:rsid w:val="00960569"/>
    <w:rsid w:val="0096057D"/>
    <w:rsid w:val="009605D9"/>
    <w:rsid w:val="00960655"/>
    <w:rsid w:val="009606F3"/>
    <w:rsid w:val="009606F4"/>
    <w:rsid w:val="00960759"/>
    <w:rsid w:val="00960819"/>
    <w:rsid w:val="00960974"/>
    <w:rsid w:val="00960BFC"/>
    <w:rsid w:val="00960E5D"/>
    <w:rsid w:val="00960F0E"/>
    <w:rsid w:val="00961172"/>
    <w:rsid w:val="00961183"/>
    <w:rsid w:val="00961414"/>
    <w:rsid w:val="009614CB"/>
    <w:rsid w:val="009614F3"/>
    <w:rsid w:val="0096160F"/>
    <w:rsid w:val="00961652"/>
    <w:rsid w:val="0096179E"/>
    <w:rsid w:val="00961A9D"/>
    <w:rsid w:val="00961AD3"/>
    <w:rsid w:val="00961B47"/>
    <w:rsid w:val="00961C5E"/>
    <w:rsid w:val="00961D6E"/>
    <w:rsid w:val="00961DFB"/>
    <w:rsid w:val="00961F22"/>
    <w:rsid w:val="00961F23"/>
    <w:rsid w:val="009620B0"/>
    <w:rsid w:val="00962201"/>
    <w:rsid w:val="0096222A"/>
    <w:rsid w:val="00962339"/>
    <w:rsid w:val="00962443"/>
    <w:rsid w:val="009626CF"/>
    <w:rsid w:val="009626F2"/>
    <w:rsid w:val="00962965"/>
    <w:rsid w:val="00962A9C"/>
    <w:rsid w:val="00962AE3"/>
    <w:rsid w:val="00962DBC"/>
    <w:rsid w:val="00962F3D"/>
    <w:rsid w:val="00962FEF"/>
    <w:rsid w:val="00963283"/>
    <w:rsid w:val="009632A2"/>
    <w:rsid w:val="009635AA"/>
    <w:rsid w:val="009638C3"/>
    <w:rsid w:val="00963957"/>
    <w:rsid w:val="009639E5"/>
    <w:rsid w:val="00963A98"/>
    <w:rsid w:val="00963AB0"/>
    <w:rsid w:val="00963C88"/>
    <w:rsid w:val="00963DA5"/>
    <w:rsid w:val="00963E45"/>
    <w:rsid w:val="00963E61"/>
    <w:rsid w:val="00963F73"/>
    <w:rsid w:val="00963FE0"/>
    <w:rsid w:val="0096427A"/>
    <w:rsid w:val="009642DE"/>
    <w:rsid w:val="00964530"/>
    <w:rsid w:val="00964599"/>
    <w:rsid w:val="00964683"/>
    <w:rsid w:val="00964715"/>
    <w:rsid w:val="00964724"/>
    <w:rsid w:val="0096488B"/>
    <w:rsid w:val="009648A2"/>
    <w:rsid w:val="009649DF"/>
    <w:rsid w:val="00964A3B"/>
    <w:rsid w:val="00964A42"/>
    <w:rsid w:val="00964BD8"/>
    <w:rsid w:val="00964D07"/>
    <w:rsid w:val="00964D74"/>
    <w:rsid w:val="00964DBD"/>
    <w:rsid w:val="00964E71"/>
    <w:rsid w:val="00964EA3"/>
    <w:rsid w:val="0096509C"/>
    <w:rsid w:val="009653F4"/>
    <w:rsid w:val="0096541C"/>
    <w:rsid w:val="009656A7"/>
    <w:rsid w:val="0096571E"/>
    <w:rsid w:val="0096582C"/>
    <w:rsid w:val="00965951"/>
    <w:rsid w:val="00965A2E"/>
    <w:rsid w:val="00965B59"/>
    <w:rsid w:val="00965C43"/>
    <w:rsid w:val="00965D58"/>
    <w:rsid w:val="00966161"/>
    <w:rsid w:val="00966223"/>
    <w:rsid w:val="00966241"/>
    <w:rsid w:val="009663D1"/>
    <w:rsid w:val="0096658F"/>
    <w:rsid w:val="00966758"/>
    <w:rsid w:val="00966798"/>
    <w:rsid w:val="009668B6"/>
    <w:rsid w:val="0096693D"/>
    <w:rsid w:val="00966995"/>
    <w:rsid w:val="00966AD4"/>
    <w:rsid w:val="00966C53"/>
    <w:rsid w:val="00966DE9"/>
    <w:rsid w:val="00966E2A"/>
    <w:rsid w:val="00967367"/>
    <w:rsid w:val="00967556"/>
    <w:rsid w:val="00967594"/>
    <w:rsid w:val="009675FD"/>
    <w:rsid w:val="009677A5"/>
    <w:rsid w:val="009678B0"/>
    <w:rsid w:val="009678DE"/>
    <w:rsid w:val="00967A2B"/>
    <w:rsid w:val="00967B0F"/>
    <w:rsid w:val="00967C23"/>
    <w:rsid w:val="00967D55"/>
    <w:rsid w:val="00970278"/>
    <w:rsid w:val="00970334"/>
    <w:rsid w:val="00970892"/>
    <w:rsid w:val="00970964"/>
    <w:rsid w:val="009709BA"/>
    <w:rsid w:val="00970B01"/>
    <w:rsid w:val="00970CF8"/>
    <w:rsid w:val="00970DCA"/>
    <w:rsid w:val="00970FC1"/>
    <w:rsid w:val="0097101A"/>
    <w:rsid w:val="0097114D"/>
    <w:rsid w:val="0097158D"/>
    <w:rsid w:val="009715F5"/>
    <w:rsid w:val="0097165A"/>
    <w:rsid w:val="0097187C"/>
    <w:rsid w:val="00971AD5"/>
    <w:rsid w:val="00971D40"/>
    <w:rsid w:val="00971DB4"/>
    <w:rsid w:val="00971F39"/>
    <w:rsid w:val="00971FFD"/>
    <w:rsid w:val="0097209D"/>
    <w:rsid w:val="009720EF"/>
    <w:rsid w:val="009721B3"/>
    <w:rsid w:val="0097220C"/>
    <w:rsid w:val="0097225B"/>
    <w:rsid w:val="0097233B"/>
    <w:rsid w:val="00972427"/>
    <w:rsid w:val="00972573"/>
    <w:rsid w:val="00972581"/>
    <w:rsid w:val="00972612"/>
    <w:rsid w:val="009728A8"/>
    <w:rsid w:val="00972913"/>
    <w:rsid w:val="00972ACD"/>
    <w:rsid w:val="00972CCD"/>
    <w:rsid w:val="00972D01"/>
    <w:rsid w:val="00972E4A"/>
    <w:rsid w:val="00972F74"/>
    <w:rsid w:val="00973112"/>
    <w:rsid w:val="0097313E"/>
    <w:rsid w:val="009731B1"/>
    <w:rsid w:val="009731CE"/>
    <w:rsid w:val="00973224"/>
    <w:rsid w:val="0097338C"/>
    <w:rsid w:val="00973576"/>
    <w:rsid w:val="00973599"/>
    <w:rsid w:val="009735BB"/>
    <w:rsid w:val="00973629"/>
    <w:rsid w:val="0097362F"/>
    <w:rsid w:val="00973B2B"/>
    <w:rsid w:val="00973CA0"/>
    <w:rsid w:val="00973D2C"/>
    <w:rsid w:val="00973E4B"/>
    <w:rsid w:val="00973E7E"/>
    <w:rsid w:val="0097410B"/>
    <w:rsid w:val="00974301"/>
    <w:rsid w:val="0097437B"/>
    <w:rsid w:val="009747EA"/>
    <w:rsid w:val="00974802"/>
    <w:rsid w:val="009748BC"/>
    <w:rsid w:val="009748DF"/>
    <w:rsid w:val="00974941"/>
    <w:rsid w:val="00974B90"/>
    <w:rsid w:val="00974C29"/>
    <w:rsid w:val="00974EC8"/>
    <w:rsid w:val="00974EFF"/>
    <w:rsid w:val="00974F96"/>
    <w:rsid w:val="00974FAD"/>
    <w:rsid w:val="00975137"/>
    <w:rsid w:val="0097519B"/>
    <w:rsid w:val="0097519E"/>
    <w:rsid w:val="0097530F"/>
    <w:rsid w:val="00975352"/>
    <w:rsid w:val="0097552A"/>
    <w:rsid w:val="009755C3"/>
    <w:rsid w:val="0097566A"/>
    <w:rsid w:val="0097582A"/>
    <w:rsid w:val="00975880"/>
    <w:rsid w:val="00975971"/>
    <w:rsid w:val="009759A7"/>
    <w:rsid w:val="009759B5"/>
    <w:rsid w:val="00975AC6"/>
    <w:rsid w:val="00975BBD"/>
    <w:rsid w:val="00975CD4"/>
    <w:rsid w:val="00975E98"/>
    <w:rsid w:val="00975FB5"/>
    <w:rsid w:val="00976062"/>
    <w:rsid w:val="0097615B"/>
    <w:rsid w:val="0097616C"/>
    <w:rsid w:val="009761C1"/>
    <w:rsid w:val="009762E6"/>
    <w:rsid w:val="009764A5"/>
    <w:rsid w:val="00976507"/>
    <w:rsid w:val="009768AA"/>
    <w:rsid w:val="00976933"/>
    <w:rsid w:val="00976B3D"/>
    <w:rsid w:val="00976C74"/>
    <w:rsid w:val="00976EB2"/>
    <w:rsid w:val="00976F0F"/>
    <w:rsid w:val="009770AB"/>
    <w:rsid w:val="0097710B"/>
    <w:rsid w:val="00977187"/>
    <w:rsid w:val="00977254"/>
    <w:rsid w:val="009772E6"/>
    <w:rsid w:val="00977368"/>
    <w:rsid w:val="00977420"/>
    <w:rsid w:val="00977488"/>
    <w:rsid w:val="009774A9"/>
    <w:rsid w:val="0097751E"/>
    <w:rsid w:val="009776AB"/>
    <w:rsid w:val="00977792"/>
    <w:rsid w:val="009777D3"/>
    <w:rsid w:val="0097780A"/>
    <w:rsid w:val="00977931"/>
    <w:rsid w:val="00977C37"/>
    <w:rsid w:val="00977C55"/>
    <w:rsid w:val="00977DC2"/>
    <w:rsid w:val="00977E73"/>
    <w:rsid w:val="00977E92"/>
    <w:rsid w:val="0098011D"/>
    <w:rsid w:val="0098018D"/>
    <w:rsid w:val="0098018F"/>
    <w:rsid w:val="00980487"/>
    <w:rsid w:val="00980632"/>
    <w:rsid w:val="0098067C"/>
    <w:rsid w:val="009807CD"/>
    <w:rsid w:val="00980C5A"/>
    <w:rsid w:val="00980EF7"/>
    <w:rsid w:val="0098108E"/>
    <w:rsid w:val="00981503"/>
    <w:rsid w:val="0098153F"/>
    <w:rsid w:val="00981664"/>
    <w:rsid w:val="009816EA"/>
    <w:rsid w:val="00981BEA"/>
    <w:rsid w:val="00981DF6"/>
    <w:rsid w:val="00981E7E"/>
    <w:rsid w:val="00981EE2"/>
    <w:rsid w:val="00982028"/>
    <w:rsid w:val="0098220E"/>
    <w:rsid w:val="00982229"/>
    <w:rsid w:val="009823D4"/>
    <w:rsid w:val="009824C1"/>
    <w:rsid w:val="009826B5"/>
    <w:rsid w:val="009826F0"/>
    <w:rsid w:val="00982A3D"/>
    <w:rsid w:val="00982A8E"/>
    <w:rsid w:val="00982B30"/>
    <w:rsid w:val="00982C49"/>
    <w:rsid w:val="00982CB2"/>
    <w:rsid w:val="00982CD2"/>
    <w:rsid w:val="00982DC4"/>
    <w:rsid w:val="00982DFB"/>
    <w:rsid w:val="00982F3D"/>
    <w:rsid w:val="00982FD2"/>
    <w:rsid w:val="00983141"/>
    <w:rsid w:val="00983740"/>
    <w:rsid w:val="00983743"/>
    <w:rsid w:val="009837C7"/>
    <w:rsid w:val="00983864"/>
    <w:rsid w:val="0098388B"/>
    <w:rsid w:val="009838AC"/>
    <w:rsid w:val="009838F6"/>
    <w:rsid w:val="00983ACB"/>
    <w:rsid w:val="00983C3E"/>
    <w:rsid w:val="00983CAE"/>
    <w:rsid w:val="009840A9"/>
    <w:rsid w:val="0098428E"/>
    <w:rsid w:val="0098436D"/>
    <w:rsid w:val="009844C9"/>
    <w:rsid w:val="0098460A"/>
    <w:rsid w:val="0098464C"/>
    <w:rsid w:val="009847F6"/>
    <w:rsid w:val="009848D0"/>
    <w:rsid w:val="009849DE"/>
    <w:rsid w:val="00984A3B"/>
    <w:rsid w:val="00984AAA"/>
    <w:rsid w:val="00984AF5"/>
    <w:rsid w:val="00984CC0"/>
    <w:rsid w:val="00984D8C"/>
    <w:rsid w:val="00984E53"/>
    <w:rsid w:val="0098509E"/>
    <w:rsid w:val="009851CE"/>
    <w:rsid w:val="00985332"/>
    <w:rsid w:val="0098557B"/>
    <w:rsid w:val="00985581"/>
    <w:rsid w:val="009856E5"/>
    <w:rsid w:val="00985795"/>
    <w:rsid w:val="00985842"/>
    <w:rsid w:val="009858AC"/>
    <w:rsid w:val="009858C3"/>
    <w:rsid w:val="00985A7A"/>
    <w:rsid w:val="00985AA0"/>
    <w:rsid w:val="00985C44"/>
    <w:rsid w:val="00985EA9"/>
    <w:rsid w:val="00986147"/>
    <w:rsid w:val="00986327"/>
    <w:rsid w:val="00986334"/>
    <w:rsid w:val="00986484"/>
    <w:rsid w:val="00986596"/>
    <w:rsid w:val="009865CD"/>
    <w:rsid w:val="009866F2"/>
    <w:rsid w:val="009868EB"/>
    <w:rsid w:val="0098691B"/>
    <w:rsid w:val="00986CFD"/>
    <w:rsid w:val="00987016"/>
    <w:rsid w:val="009871DF"/>
    <w:rsid w:val="00987275"/>
    <w:rsid w:val="009872AC"/>
    <w:rsid w:val="009874B4"/>
    <w:rsid w:val="009876F6"/>
    <w:rsid w:val="00987751"/>
    <w:rsid w:val="009878C9"/>
    <w:rsid w:val="00987973"/>
    <w:rsid w:val="00987ABF"/>
    <w:rsid w:val="00987BD9"/>
    <w:rsid w:val="00987C6B"/>
    <w:rsid w:val="00987DBF"/>
    <w:rsid w:val="00987FD4"/>
    <w:rsid w:val="00990296"/>
    <w:rsid w:val="009903A0"/>
    <w:rsid w:val="00990505"/>
    <w:rsid w:val="0099058B"/>
    <w:rsid w:val="009905DD"/>
    <w:rsid w:val="00990688"/>
    <w:rsid w:val="00990BDC"/>
    <w:rsid w:val="00990C6A"/>
    <w:rsid w:val="00990D18"/>
    <w:rsid w:val="00990D45"/>
    <w:rsid w:val="00990E35"/>
    <w:rsid w:val="00990FAE"/>
    <w:rsid w:val="00991062"/>
    <w:rsid w:val="009910B1"/>
    <w:rsid w:val="009910B6"/>
    <w:rsid w:val="009910D7"/>
    <w:rsid w:val="009911A1"/>
    <w:rsid w:val="0099122E"/>
    <w:rsid w:val="009914B1"/>
    <w:rsid w:val="0099161B"/>
    <w:rsid w:val="00991623"/>
    <w:rsid w:val="009916C1"/>
    <w:rsid w:val="009919D9"/>
    <w:rsid w:val="00991CEE"/>
    <w:rsid w:val="00991E78"/>
    <w:rsid w:val="00991F12"/>
    <w:rsid w:val="0099206B"/>
    <w:rsid w:val="00992134"/>
    <w:rsid w:val="009921DA"/>
    <w:rsid w:val="00992232"/>
    <w:rsid w:val="009922CC"/>
    <w:rsid w:val="00992337"/>
    <w:rsid w:val="0099262F"/>
    <w:rsid w:val="00992668"/>
    <w:rsid w:val="00992882"/>
    <w:rsid w:val="00992AEB"/>
    <w:rsid w:val="00992B84"/>
    <w:rsid w:val="00992C2C"/>
    <w:rsid w:val="00993098"/>
    <w:rsid w:val="009930D0"/>
    <w:rsid w:val="009930F2"/>
    <w:rsid w:val="00993126"/>
    <w:rsid w:val="0099315A"/>
    <w:rsid w:val="0099330E"/>
    <w:rsid w:val="009934A8"/>
    <w:rsid w:val="0099354D"/>
    <w:rsid w:val="0099360D"/>
    <w:rsid w:val="0099380A"/>
    <w:rsid w:val="00993959"/>
    <w:rsid w:val="00993C89"/>
    <w:rsid w:val="00993DF8"/>
    <w:rsid w:val="00993EE9"/>
    <w:rsid w:val="00993F96"/>
    <w:rsid w:val="00993FBD"/>
    <w:rsid w:val="00994024"/>
    <w:rsid w:val="00994212"/>
    <w:rsid w:val="0099435F"/>
    <w:rsid w:val="00994701"/>
    <w:rsid w:val="0099476A"/>
    <w:rsid w:val="009947B1"/>
    <w:rsid w:val="00994870"/>
    <w:rsid w:val="00994B3B"/>
    <w:rsid w:val="00994BD0"/>
    <w:rsid w:val="00994C3B"/>
    <w:rsid w:val="00994C8E"/>
    <w:rsid w:val="00994EBA"/>
    <w:rsid w:val="009951DF"/>
    <w:rsid w:val="009952CA"/>
    <w:rsid w:val="009954D3"/>
    <w:rsid w:val="009955A6"/>
    <w:rsid w:val="00995665"/>
    <w:rsid w:val="00995756"/>
    <w:rsid w:val="0099585D"/>
    <w:rsid w:val="009958F9"/>
    <w:rsid w:val="009958FA"/>
    <w:rsid w:val="0099590E"/>
    <w:rsid w:val="00995A42"/>
    <w:rsid w:val="00995B93"/>
    <w:rsid w:val="00995BB2"/>
    <w:rsid w:val="00995CC3"/>
    <w:rsid w:val="009960EA"/>
    <w:rsid w:val="009961BB"/>
    <w:rsid w:val="00996226"/>
    <w:rsid w:val="00996288"/>
    <w:rsid w:val="009963F4"/>
    <w:rsid w:val="0099641B"/>
    <w:rsid w:val="00996540"/>
    <w:rsid w:val="009965BE"/>
    <w:rsid w:val="0099670B"/>
    <w:rsid w:val="00996727"/>
    <w:rsid w:val="009968C8"/>
    <w:rsid w:val="0099698E"/>
    <w:rsid w:val="00996B2C"/>
    <w:rsid w:val="00996CA6"/>
    <w:rsid w:val="00996D05"/>
    <w:rsid w:val="00996DC9"/>
    <w:rsid w:val="00997108"/>
    <w:rsid w:val="0099745B"/>
    <w:rsid w:val="0099747C"/>
    <w:rsid w:val="00997575"/>
    <w:rsid w:val="009975B4"/>
    <w:rsid w:val="009975CB"/>
    <w:rsid w:val="0099763E"/>
    <w:rsid w:val="00997653"/>
    <w:rsid w:val="009976CA"/>
    <w:rsid w:val="009976E8"/>
    <w:rsid w:val="00997701"/>
    <w:rsid w:val="009977D1"/>
    <w:rsid w:val="009978C4"/>
    <w:rsid w:val="009978D2"/>
    <w:rsid w:val="0099793B"/>
    <w:rsid w:val="0099795B"/>
    <w:rsid w:val="00997A75"/>
    <w:rsid w:val="00997B1A"/>
    <w:rsid w:val="00997BA9"/>
    <w:rsid w:val="00997C81"/>
    <w:rsid w:val="00997DBD"/>
    <w:rsid w:val="00997DE0"/>
    <w:rsid w:val="009A008B"/>
    <w:rsid w:val="009A020C"/>
    <w:rsid w:val="009A03E7"/>
    <w:rsid w:val="009A0438"/>
    <w:rsid w:val="009A0440"/>
    <w:rsid w:val="009A05A3"/>
    <w:rsid w:val="009A05CF"/>
    <w:rsid w:val="009A05ED"/>
    <w:rsid w:val="009A05F9"/>
    <w:rsid w:val="009A0627"/>
    <w:rsid w:val="009A0637"/>
    <w:rsid w:val="009A06A5"/>
    <w:rsid w:val="009A0703"/>
    <w:rsid w:val="009A07E8"/>
    <w:rsid w:val="009A0B1A"/>
    <w:rsid w:val="009A0BBE"/>
    <w:rsid w:val="009A0C25"/>
    <w:rsid w:val="009A1062"/>
    <w:rsid w:val="009A10B9"/>
    <w:rsid w:val="009A10C0"/>
    <w:rsid w:val="009A12AC"/>
    <w:rsid w:val="009A1420"/>
    <w:rsid w:val="009A1483"/>
    <w:rsid w:val="009A14B2"/>
    <w:rsid w:val="009A14BF"/>
    <w:rsid w:val="009A1CCE"/>
    <w:rsid w:val="009A1E0E"/>
    <w:rsid w:val="009A1E7D"/>
    <w:rsid w:val="009A1F53"/>
    <w:rsid w:val="009A1FF4"/>
    <w:rsid w:val="009A2272"/>
    <w:rsid w:val="009A2332"/>
    <w:rsid w:val="009A2428"/>
    <w:rsid w:val="009A2429"/>
    <w:rsid w:val="009A26AA"/>
    <w:rsid w:val="009A26CE"/>
    <w:rsid w:val="009A2770"/>
    <w:rsid w:val="009A28AA"/>
    <w:rsid w:val="009A28C4"/>
    <w:rsid w:val="009A2982"/>
    <w:rsid w:val="009A2AEA"/>
    <w:rsid w:val="009A2DC3"/>
    <w:rsid w:val="009A2EB9"/>
    <w:rsid w:val="009A2F23"/>
    <w:rsid w:val="009A3047"/>
    <w:rsid w:val="009A314E"/>
    <w:rsid w:val="009A3195"/>
    <w:rsid w:val="009A3390"/>
    <w:rsid w:val="009A34AE"/>
    <w:rsid w:val="009A36CD"/>
    <w:rsid w:val="009A3760"/>
    <w:rsid w:val="009A3814"/>
    <w:rsid w:val="009A395B"/>
    <w:rsid w:val="009A3974"/>
    <w:rsid w:val="009A3A05"/>
    <w:rsid w:val="009A3B71"/>
    <w:rsid w:val="009A3D71"/>
    <w:rsid w:val="009A3DC5"/>
    <w:rsid w:val="009A3DE3"/>
    <w:rsid w:val="009A3EB0"/>
    <w:rsid w:val="009A40A4"/>
    <w:rsid w:val="009A4102"/>
    <w:rsid w:val="009A4175"/>
    <w:rsid w:val="009A4434"/>
    <w:rsid w:val="009A449F"/>
    <w:rsid w:val="009A44D9"/>
    <w:rsid w:val="009A451A"/>
    <w:rsid w:val="009A4BB9"/>
    <w:rsid w:val="009A4BF4"/>
    <w:rsid w:val="009A4CB3"/>
    <w:rsid w:val="009A4ECC"/>
    <w:rsid w:val="009A5108"/>
    <w:rsid w:val="009A51D2"/>
    <w:rsid w:val="009A51E5"/>
    <w:rsid w:val="009A53CE"/>
    <w:rsid w:val="009A5435"/>
    <w:rsid w:val="009A5471"/>
    <w:rsid w:val="009A5512"/>
    <w:rsid w:val="009A5613"/>
    <w:rsid w:val="009A561B"/>
    <w:rsid w:val="009A58CA"/>
    <w:rsid w:val="009A595E"/>
    <w:rsid w:val="009A5995"/>
    <w:rsid w:val="009A5B95"/>
    <w:rsid w:val="009A5C03"/>
    <w:rsid w:val="009A5C12"/>
    <w:rsid w:val="009A5C24"/>
    <w:rsid w:val="009A5C5A"/>
    <w:rsid w:val="009A5D18"/>
    <w:rsid w:val="009A5E3B"/>
    <w:rsid w:val="009A60B8"/>
    <w:rsid w:val="009A627D"/>
    <w:rsid w:val="009A62A1"/>
    <w:rsid w:val="009A62A2"/>
    <w:rsid w:val="009A6353"/>
    <w:rsid w:val="009A6570"/>
    <w:rsid w:val="009A6870"/>
    <w:rsid w:val="009A68CE"/>
    <w:rsid w:val="009A6976"/>
    <w:rsid w:val="009A6CC5"/>
    <w:rsid w:val="009A6E62"/>
    <w:rsid w:val="009A7068"/>
    <w:rsid w:val="009A7092"/>
    <w:rsid w:val="009A70AD"/>
    <w:rsid w:val="009A74E7"/>
    <w:rsid w:val="009A74F2"/>
    <w:rsid w:val="009A78A5"/>
    <w:rsid w:val="009A78BA"/>
    <w:rsid w:val="009A7B4C"/>
    <w:rsid w:val="009A7C66"/>
    <w:rsid w:val="009B0125"/>
    <w:rsid w:val="009B03C6"/>
    <w:rsid w:val="009B04EA"/>
    <w:rsid w:val="009B064F"/>
    <w:rsid w:val="009B0814"/>
    <w:rsid w:val="009B082E"/>
    <w:rsid w:val="009B0AC2"/>
    <w:rsid w:val="009B0B4A"/>
    <w:rsid w:val="009B0C4C"/>
    <w:rsid w:val="009B1737"/>
    <w:rsid w:val="009B1A1A"/>
    <w:rsid w:val="009B1C35"/>
    <w:rsid w:val="009B1C90"/>
    <w:rsid w:val="009B1D0E"/>
    <w:rsid w:val="009B1D7C"/>
    <w:rsid w:val="009B1DBA"/>
    <w:rsid w:val="009B1DFF"/>
    <w:rsid w:val="009B1EAD"/>
    <w:rsid w:val="009B213E"/>
    <w:rsid w:val="009B2143"/>
    <w:rsid w:val="009B231C"/>
    <w:rsid w:val="009B2507"/>
    <w:rsid w:val="009B2695"/>
    <w:rsid w:val="009B26ED"/>
    <w:rsid w:val="009B273A"/>
    <w:rsid w:val="009B2740"/>
    <w:rsid w:val="009B285C"/>
    <w:rsid w:val="009B29D1"/>
    <w:rsid w:val="009B2A89"/>
    <w:rsid w:val="009B2CC7"/>
    <w:rsid w:val="009B3201"/>
    <w:rsid w:val="009B3228"/>
    <w:rsid w:val="009B33CA"/>
    <w:rsid w:val="009B362D"/>
    <w:rsid w:val="009B363D"/>
    <w:rsid w:val="009B3813"/>
    <w:rsid w:val="009B3930"/>
    <w:rsid w:val="009B3A9A"/>
    <w:rsid w:val="009B3C18"/>
    <w:rsid w:val="009B40F2"/>
    <w:rsid w:val="009B4257"/>
    <w:rsid w:val="009B42CC"/>
    <w:rsid w:val="009B42FF"/>
    <w:rsid w:val="009B4353"/>
    <w:rsid w:val="009B4367"/>
    <w:rsid w:val="009B442B"/>
    <w:rsid w:val="009B45DD"/>
    <w:rsid w:val="009B47AF"/>
    <w:rsid w:val="009B4986"/>
    <w:rsid w:val="009B4B87"/>
    <w:rsid w:val="009B4EFD"/>
    <w:rsid w:val="009B4FE4"/>
    <w:rsid w:val="009B53EC"/>
    <w:rsid w:val="009B5587"/>
    <w:rsid w:val="009B560F"/>
    <w:rsid w:val="009B563E"/>
    <w:rsid w:val="009B597D"/>
    <w:rsid w:val="009B5A0F"/>
    <w:rsid w:val="009B5AFA"/>
    <w:rsid w:val="009B5CD5"/>
    <w:rsid w:val="009B5DD5"/>
    <w:rsid w:val="009B5E05"/>
    <w:rsid w:val="009B5FB3"/>
    <w:rsid w:val="009B614A"/>
    <w:rsid w:val="009B619A"/>
    <w:rsid w:val="009B61E6"/>
    <w:rsid w:val="009B6246"/>
    <w:rsid w:val="009B6281"/>
    <w:rsid w:val="009B63FD"/>
    <w:rsid w:val="009B6425"/>
    <w:rsid w:val="009B6597"/>
    <w:rsid w:val="009B65C5"/>
    <w:rsid w:val="009B675A"/>
    <w:rsid w:val="009B6779"/>
    <w:rsid w:val="009B6789"/>
    <w:rsid w:val="009B67F2"/>
    <w:rsid w:val="009B67FA"/>
    <w:rsid w:val="009B6B72"/>
    <w:rsid w:val="009B6D1B"/>
    <w:rsid w:val="009B6D1F"/>
    <w:rsid w:val="009B6DA6"/>
    <w:rsid w:val="009B6DE1"/>
    <w:rsid w:val="009B6E2E"/>
    <w:rsid w:val="009B7010"/>
    <w:rsid w:val="009B7029"/>
    <w:rsid w:val="009B70B1"/>
    <w:rsid w:val="009B71AB"/>
    <w:rsid w:val="009B720A"/>
    <w:rsid w:val="009B724C"/>
    <w:rsid w:val="009B7294"/>
    <w:rsid w:val="009B734D"/>
    <w:rsid w:val="009B73D5"/>
    <w:rsid w:val="009B75B6"/>
    <w:rsid w:val="009B76A3"/>
    <w:rsid w:val="009B77DD"/>
    <w:rsid w:val="009B7C6A"/>
    <w:rsid w:val="009B7D99"/>
    <w:rsid w:val="009B7DE0"/>
    <w:rsid w:val="009B7F4E"/>
    <w:rsid w:val="009B7F57"/>
    <w:rsid w:val="009C0101"/>
    <w:rsid w:val="009C0102"/>
    <w:rsid w:val="009C01D9"/>
    <w:rsid w:val="009C01E8"/>
    <w:rsid w:val="009C02ED"/>
    <w:rsid w:val="009C03F3"/>
    <w:rsid w:val="009C041F"/>
    <w:rsid w:val="009C0837"/>
    <w:rsid w:val="009C09DC"/>
    <w:rsid w:val="009C0A14"/>
    <w:rsid w:val="009C0A89"/>
    <w:rsid w:val="009C0C55"/>
    <w:rsid w:val="009C0C5E"/>
    <w:rsid w:val="009C0D98"/>
    <w:rsid w:val="009C0FBB"/>
    <w:rsid w:val="009C1319"/>
    <w:rsid w:val="009C163E"/>
    <w:rsid w:val="009C169E"/>
    <w:rsid w:val="009C180F"/>
    <w:rsid w:val="009C18A5"/>
    <w:rsid w:val="009C1900"/>
    <w:rsid w:val="009C1A80"/>
    <w:rsid w:val="009C1BB5"/>
    <w:rsid w:val="009C1CCF"/>
    <w:rsid w:val="009C1E1C"/>
    <w:rsid w:val="009C2006"/>
    <w:rsid w:val="009C2049"/>
    <w:rsid w:val="009C215E"/>
    <w:rsid w:val="009C2165"/>
    <w:rsid w:val="009C227D"/>
    <w:rsid w:val="009C258E"/>
    <w:rsid w:val="009C25D4"/>
    <w:rsid w:val="009C289D"/>
    <w:rsid w:val="009C29CC"/>
    <w:rsid w:val="009C2A07"/>
    <w:rsid w:val="009C2B0E"/>
    <w:rsid w:val="009C2B6C"/>
    <w:rsid w:val="009C2B72"/>
    <w:rsid w:val="009C2B9B"/>
    <w:rsid w:val="009C2BAD"/>
    <w:rsid w:val="009C2CAF"/>
    <w:rsid w:val="009C2FB1"/>
    <w:rsid w:val="009C2FF4"/>
    <w:rsid w:val="009C3109"/>
    <w:rsid w:val="009C3123"/>
    <w:rsid w:val="009C314C"/>
    <w:rsid w:val="009C354D"/>
    <w:rsid w:val="009C37BC"/>
    <w:rsid w:val="009C38F4"/>
    <w:rsid w:val="009C3938"/>
    <w:rsid w:val="009C3944"/>
    <w:rsid w:val="009C3B22"/>
    <w:rsid w:val="009C3B4E"/>
    <w:rsid w:val="009C3CAA"/>
    <w:rsid w:val="009C3D59"/>
    <w:rsid w:val="009C3E00"/>
    <w:rsid w:val="009C3EA0"/>
    <w:rsid w:val="009C3EC0"/>
    <w:rsid w:val="009C4014"/>
    <w:rsid w:val="009C403A"/>
    <w:rsid w:val="009C41F1"/>
    <w:rsid w:val="009C4219"/>
    <w:rsid w:val="009C4231"/>
    <w:rsid w:val="009C431A"/>
    <w:rsid w:val="009C4558"/>
    <w:rsid w:val="009C4A83"/>
    <w:rsid w:val="009C4AB1"/>
    <w:rsid w:val="009C4BA9"/>
    <w:rsid w:val="009C4BB6"/>
    <w:rsid w:val="009C4C82"/>
    <w:rsid w:val="009C4F6F"/>
    <w:rsid w:val="009C5079"/>
    <w:rsid w:val="009C515A"/>
    <w:rsid w:val="009C51CB"/>
    <w:rsid w:val="009C542B"/>
    <w:rsid w:val="009C55BF"/>
    <w:rsid w:val="009C5653"/>
    <w:rsid w:val="009C5730"/>
    <w:rsid w:val="009C574E"/>
    <w:rsid w:val="009C57CD"/>
    <w:rsid w:val="009C5A03"/>
    <w:rsid w:val="009C5B94"/>
    <w:rsid w:val="009C5CE9"/>
    <w:rsid w:val="009C5D18"/>
    <w:rsid w:val="009C5FC8"/>
    <w:rsid w:val="009C5FED"/>
    <w:rsid w:val="009C61CC"/>
    <w:rsid w:val="009C6215"/>
    <w:rsid w:val="009C6390"/>
    <w:rsid w:val="009C6489"/>
    <w:rsid w:val="009C64E7"/>
    <w:rsid w:val="009C655F"/>
    <w:rsid w:val="009C65C5"/>
    <w:rsid w:val="009C6623"/>
    <w:rsid w:val="009C6705"/>
    <w:rsid w:val="009C694B"/>
    <w:rsid w:val="009C6C1C"/>
    <w:rsid w:val="009C6DC2"/>
    <w:rsid w:val="009C6ED9"/>
    <w:rsid w:val="009C6FEB"/>
    <w:rsid w:val="009C7005"/>
    <w:rsid w:val="009C7026"/>
    <w:rsid w:val="009C70D9"/>
    <w:rsid w:val="009C71D3"/>
    <w:rsid w:val="009C7236"/>
    <w:rsid w:val="009C76E7"/>
    <w:rsid w:val="009C772C"/>
    <w:rsid w:val="009C788A"/>
    <w:rsid w:val="009C793A"/>
    <w:rsid w:val="009C7D41"/>
    <w:rsid w:val="009C7D4A"/>
    <w:rsid w:val="009C7DF9"/>
    <w:rsid w:val="009C7EAC"/>
    <w:rsid w:val="009C7ED6"/>
    <w:rsid w:val="009C7F52"/>
    <w:rsid w:val="009C7FD0"/>
    <w:rsid w:val="009D012D"/>
    <w:rsid w:val="009D0263"/>
    <w:rsid w:val="009D02AC"/>
    <w:rsid w:val="009D048F"/>
    <w:rsid w:val="009D053A"/>
    <w:rsid w:val="009D0578"/>
    <w:rsid w:val="009D06E4"/>
    <w:rsid w:val="009D0707"/>
    <w:rsid w:val="009D07A4"/>
    <w:rsid w:val="009D08EA"/>
    <w:rsid w:val="009D0BD6"/>
    <w:rsid w:val="009D0D3B"/>
    <w:rsid w:val="009D0D6C"/>
    <w:rsid w:val="009D1096"/>
    <w:rsid w:val="009D1270"/>
    <w:rsid w:val="009D1294"/>
    <w:rsid w:val="009D140D"/>
    <w:rsid w:val="009D1565"/>
    <w:rsid w:val="009D18DA"/>
    <w:rsid w:val="009D18E3"/>
    <w:rsid w:val="009D190C"/>
    <w:rsid w:val="009D196E"/>
    <w:rsid w:val="009D19CA"/>
    <w:rsid w:val="009D1C90"/>
    <w:rsid w:val="009D1D3B"/>
    <w:rsid w:val="009D1D7A"/>
    <w:rsid w:val="009D2013"/>
    <w:rsid w:val="009D2258"/>
    <w:rsid w:val="009D232B"/>
    <w:rsid w:val="009D2335"/>
    <w:rsid w:val="009D23D6"/>
    <w:rsid w:val="009D23DE"/>
    <w:rsid w:val="009D24E0"/>
    <w:rsid w:val="009D2528"/>
    <w:rsid w:val="009D254F"/>
    <w:rsid w:val="009D2764"/>
    <w:rsid w:val="009D27FE"/>
    <w:rsid w:val="009D29F9"/>
    <w:rsid w:val="009D2D8F"/>
    <w:rsid w:val="009D2DC3"/>
    <w:rsid w:val="009D2E68"/>
    <w:rsid w:val="009D2F58"/>
    <w:rsid w:val="009D2FDB"/>
    <w:rsid w:val="009D30D4"/>
    <w:rsid w:val="009D3137"/>
    <w:rsid w:val="009D3246"/>
    <w:rsid w:val="009D325D"/>
    <w:rsid w:val="009D33CB"/>
    <w:rsid w:val="009D3562"/>
    <w:rsid w:val="009D3588"/>
    <w:rsid w:val="009D35B8"/>
    <w:rsid w:val="009D3848"/>
    <w:rsid w:val="009D38EA"/>
    <w:rsid w:val="009D3A70"/>
    <w:rsid w:val="009D3E37"/>
    <w:rsid w:val="009D3E9F"/>
    <w:rsid w:val="009D40AD"/>
    <w:rsid w:val="009D40BA"/>
    <w:rsid w:val="009D45C8"/>
    <w:rsid w:val="009D462B"/>
    <w:rsid w:val="009D468D"/>
    <w:rsid w:val="009D46BF"/>
    <w:rsid w:val="009D471F"/>
    <w:rsid w:val="009D47B4"/>
    <w:rsid w:val="009D48F6"/>
    <w:rsid w:val="009D4A83"/>
    <w:rsid w:val="009D4D60"/>
    <w:rsid w:val="009D4ED5"/>
    <w:rsid w:val="009D501A"/>
    <w:rsid w:val="009D5207"/>
    <w:rsid w:val="009D53DC"/>
    <w:rsid w:val="009D5430"/>
    <w:rsid w:val="009D556B"/>
    <w:rsid w:val="009D5664"/>
    <w:rsid w:val="009D58AB"/>
    <w:rsid w:val="009D59BB"/>
    <w:rsid w:val="009D5D6D"/>
    <w:rsid w:val="009D5ECE"/>
    <w:rsid w:val="009D60E0"/>
    <w:rsid w:val="009D610D"/>
    <w:rsid w:val="009D6371"/>
    <w:rsid w:val="009D6488"/>
    <w:rsid w:val="009D64B8"/>
    <w:rsid w:val="009D661E"/>
    <w:rsid w:val="009D66D1"/>
    <w:rsid w:val="009D6765"/>
    <w:rsid w:val="009D6838"/>
    <w:rsid w:val="009D68E3"/>
    <w:rsid w:val="009D696A"/>
    <w:rsid w:val="009D6B1C"/>
    <w:rsid w:val="009D6B6A"/>
    <w:rsid w:val="009D6D8B"/>
    <w:rsid w:val="009D6E55"/>
    <w:rsid w:val="009D71FC"/>
    <w:rsid w:val="009D72E4"/>
    <w:rsid w:val="009D733F"/>
    <w:rsid w:val="009D7419"/>
    <w:rsid w:val="009D7437"/>
    <w:rsid w:val="009D7545"/>
    <w:rsid w:val="009D75B4"/>
    <w:rsid w:val="009D76A3"/>
    <w:rsid w:val="009D7954"/>
    <w:rsid w:val="009D7C17"/>
    <w:rsid w:val="009D7CCA"/>
    <w:rsid w:val="009D7E58"/>
    <w:rsid w:val="009D7E5B"/>
    <w:rsid w:val="009D7F3F"/>
    <w:rsid w:val="009E00C0"/>
    <w:rsid w:val="009E01A7"/>
    <w:rsid w:val="009E02B4"/>
    <w:rsid w:val="009E0419"/>
    <w:rsid w:val="009E0600"/>
    <w:rsid w:val="009E077C"/>
    <w:rsid w:val="009E0B8B"/>
    <w:rsid w:val="009E0BEF"/>
    <w:rsid w:val="009E0C19"/>
    <w:rsid w:val="009E0E15"/>
    <w:rsid w:val="009E1045"/>
    <w:rsid w:val="009E10CF"/>
    <w:rsid w:val="009E12A1"/>
    <w:rsid w:val="009E1405"/>
    <w:rsid w:val="009E14A2"/>
    <w:rsid w:val="009E1621"/>
    <w:rsid w:val="009E1660"/>
    <w:rsid w:val="009E1692"/>
    <w:rsid w:val="009E172D"/>
    <w:rsid w:val="009E179B"/>
    <w:rsid w:val="009E18B5"/>
    <w:rsid w:val="009E1904"/>
    <w:rsid w:val="009E1AEE"/>
    <w:rsid w:val="009E2065"/>
    <w:rsid w:val="009E213D"/>
    <w:rsid w:val="009E2249"/>
    <w:rsid w:val="009E22FF"/>
    <w:rsid w:val="009E2428"/>
    <w:rsid w:val="009E2534"/>
    <w:rsid w:val="009E2612"/>
    <w:rsid w:val="009E26FC"/>
    <w:rsid w:val="009E2C1B"/>
    <w:rsid w:val="009E2CA7"/>
    <w:rsid w:val="009E2D51"/>
    <w:rsid w:val="009E2D88"/>
    <w:rsid w:val="009E2E09"/>
    <w:rsid w:val="009E2F58"/>
    <w:rsid w:val="009E305F"/>
    <w:rsid w:val="009E30CC"/>
    <w:rsid w:val="009E30DF"/>
    <w:rsid w:val="009E312A"/>
    <w:rsid w:val="009E3458"/>
    <w:rsid w:val="009E34AC"/>
    <w:rsid w:val="009E3630"/>
    <w:rsid w:val="009E3992"/>
    <w:rsid w:val="009E3C27"/>
    <w:rsid w:val="009E3C59"/>
    <w:rsid w:val="009E3C99"/>
    <w:rsid w:val="009E3DC1"/>
    <w:rsid w:val="009E3FB7"/>
    <w:rsid w:val="009E4010"/>
    <w:rsid w:val="009E40D2"/>
    <w:rsid w:val="009E40DC"/>
    <w:rsid w:val="009E416B"/>
    <w:rsid w:val="009E428F"/>
    <w:rsid w:val="009E436D"/>
    <w:rsid w:val="009E43E1"/>
    <w:rsid w:val="009E4437"/>
    <w:rsid w:val="009E44C1"/>
    <w:rsid w:val="009E464D"/>
    <w:rsid w:val="009E4A6A"/>
    <w:rsid w:val="009E4A6B"/>
    <w:rsid w:val="009E4A84"/>
    <w:rsid w:val="009E4EBF"/>
    <w:rsid w:val="009E5129"/>
    <w:rsid w:val="009E5211"/>
    <w:rsid w:val="009E554C"/>
    <w:rsid w:val="009E5575"/>
    <w:rsid w:val="009E567B"/>
    <w:rsid w:val="009E589A"/>
    <w:rsid w:val="009E5968"/>
    <w:rsid w:val="009E5994"/>
    <w:rsid w:val="009E5A3B"/>
    <w:rsid w:val="009E5C53"/>
    <w:rsid w:val="009E6148"/>
    <w:rsid w:val="009E622E"/>
    <w:rsid w:val="009E63A5"/>
    <w:rsid w:val="009E6431"/>
    <w:rsid w:val="009E653B"/>
    <w:rsid w:val="009E659A"/>
    <w:rsid w:val="009E6602"/>
    <w:rsid w:val="009E6859"/>
    <w:rsid w:val="009E694A"/>
    <w:rsid w:val="009E69F2"/>
    <w:rsid w:val="009E6A47"/>
    <w:rsid w:val="009E6B70"/>
    <w:rsid w:val="009E6E8A"/>
    <w:rsid w:val="009E70C7"/>
    <w:rsid w:val="009E7155"/>
    <w:rsid w:val="009E7664"/>
    <w:rsid w:val="009E77C9"/>
    <w:rsid w:val="009E7883"/>
    <w:rsid w:val="009E7B7D"/>
    <w:rsid w:val="009E7CD7"/>
    <w:rsid w:val="009E7D50"/>
    <w:rsid w:val="009E7D83"/>
    <w:rsid w:val="009E7EF9"/>
    <w:rsid w:val="009E7F84"/>
    <w:rsid w:val="009F0049"/>
    <w:rsid w:val="009F00D2"/>
    <w:rsid w:val="009F01C2"/>
    <w:rsid w:val="009F021D"/>
    <w:rsid w:val="009F0423"/>
    <w:rsid w:val="009F04F1"/>
    <w:rsid w:val="009F05AA"/>
    <w:rsid w:val="009F06B4"/>
    <w:rsid w:val="009F07C7"/>
    <w:rsid w:val="009F0912"/>
    <w:rsid w:val="009F0D1F"/>
    <w:rsid w:val="009F0E17"/>
    <w:rsid w:val="009F13D8"/>
    <w:rsid w:val="009F15C1"/>
    <w:rsid w:val="009F165C"/>
    <w:rsid w:val="009F17B9"/>
    <w:rsid w:val="009F17C0"/>
    <w:rsid w:val="009F1957"/>
    <w:rsid w:val="009F1ABF"/>
    <w:rsid w:val="009F1D5A"/>
    <w:rsid w:val="009F1DE1"/>
    <w:rsid w:val="009F20BD"/>
    <w:rsid w:val="009F21E2"/>
    <w:rsid w:val="009F2432"/>
    <w:rsid w:val="009F2671"/>
    <w:rsid w:val="009F26A0"/>
    <w:rsid w:val="009F288F"/>
    <w:rsid w:val="009F2922"/>
    <w:rsid w:val="009F295E"/>
    <w:rsid w:val="009F2A26"/>
    <w:rsid w:val="009F2A71"/>
    <w:rsid w:val="009F2A81"/>
    <w:rsid w:val="009F2ACC"/>
    <w:rsid w:val="009F2C89"/>
    <w:rsid w:val="009F2E5D"/>
    <w:rsid w:val="009F2F5C"/>
    <w:rsid w:val="009F2FB5"/>
    <w:rsid w:val="009F2FD1"/>
    <w:rsid w:val="009F3347"/>
    <w:rsid w:val="009F3383"/>
    <w:rsid w:val="009F3403"/>
    <w:rsid w:val="009F3494"/>
    <w:rsid w:val="009F3619"/>
    <w:rsid w:val="009F39AB"/>
    <w:rsid w:val="009F3AB0"/>
    <w:rsid w:val="009F3EDB"/>
    <w:rsid w:val="009F41DE"/>
    <w:rsid w:val="009F4217"/>
    <w:rsid w:val="009F4255"/>
    <w:rsid w:val="009F429D"/>
    <w:rsid w:val="009F44B2"/>
    <w:rsid w:val="009F4581"/>
    <w:rsid w:val="009F469B"/>
    <w:rsid w:val="009F46FD"/>
    <w:rsid w:val="009F48F4"/>
    <w:rsid w:val="009F4955"/>
    <w:rsid w:val="009F4F69"/>
    <w:rsid w:val="009F5005"/>
    <w:rsid w:val="009F51F5"/>
    <w:rsid w:val="009F521B"/>
    <w:rsid w:val="009F557D"/>
    <w:rsid w:val="009F565F"/>
    <w:rsid w:val="009F5751"/>
    <w:rsid w:val="009F581C"/>
    <w:rsid w:val="009F5966"/>
    <w:rsid w:val="009F59F8"/>
    <w:rsid w:val="009F5B8D"/>
    <w:rsid w:val="009F5CD3"/>
    <w:rsid w:val="009F5D57"/>
    <w:rsid w:val="009F5F97"/>
    <w:rsid w:val="009F6077"/>
    <w:rsid w:val="009F649A"/>
    <w:rsid w:val="009F64D3"/>
    <w:rsid w:val="009F669D"/>
    <w:rsid w:val="009F66E3"/>
    <w:rsid w:val="009F681C"/>
    <w:rsid w:val="009F6A0A"/>
    <w:rsid w:val="009F6A10"/>
    <w:rsid w:val="009F6B30"/>
    <w:rsid w:val="009F6C30"/>
    <w:rsid w:val="009F6D49"/>
    <w:rsid w:val="009F6DC1"/>
    <w:rsid w:val="009F6E07"/>
    <w:rsid w:val="009F6EFF"/>
    <w:rsid w:val="009F6F08"/>
    <w:rsid w:val="009F7219"/>
    <w:rsid w:val="009F73E2"/>
    <w:rsid w:val="009F741A"/>
    <w:rsid w:val="009F751A"/>
    <w:rsid w:val="009F76FC"/>
    <w:rsid w:val="009F770A"/>
    <w:rsid w:val="009F770B"/>
    <w:rsid w:val="009F77DC"/>
    <w:rsid w:val="009F7A86"/>
    <w:rsid w:val="009F7AB9"/>
    <w:rsid w:val="009F7AC6"/>
    <w:rsid w:val="009F7BCB"/>
    <w:rsid w:val="009F7C46"/>
    <w:rsid w:val="009F7C5C"/>
    <w:rsid w:val="009F7C8C"/>
    <w:rsid w:val="009F7E13"/>
    <w:rsid w:val="009F7E78"/>
    <w:rsid w:val="009F7F6B"/>
    <w:rsid w:val="009F7FA1"/>
    <w:rsid w:val="00A0009B"/>
    <w:rsid w:val="00A001AC"/>
    <w:rsid w:val="00A00250"/>
    <w:rsid w:val="00A0034E"/>
    <w:rsid w:val="00A00360"/>
    <w:rsid w:val="00A00722"/>
    <w:rsid w:val="00A007B6"/>
    <w:rsid w:val="00A008E0"/>
    <w:rsid w:val="00A0094E"/>
    <w:rsid w:val="00A00F6E"/>
    <w:rsid w:val="00A01047"/>
    <w:rsid w:val="00A01764"/>
    <w:rsid w:val="00A0178A"/>
    <w:rsid w:val="00A01A93"/>
    <w:rsid w:val="00A01AD5"/>
    <w:rsid w:val="00A01B16"/>
    <w:rsid w:val="00A01CF5"/>
    <w:rsid w:val="00A01DB0"/>
    <w:rsid w:val="00A01F02"/>
    <w:rsid w:val="00A01F75"/>
    <w:rsid w:val="00A0206E"/>
    <w:rsid w:val="00A02111"/>
    <w:rsid w:val="00A025FD"/>
    <w:rsid w:val="00A027F8"/>
    <w:rsid w:val="00A02813"/>
    <w:rsid w:val="00A0293C"/>
    <w:rsid w:val="00A02984"/>
    <w:rsid w:val="00A02A5F"/>
    <w:rsid w:val="00A02B14"/>
    <w:rsid w:val="00A02CDB"/>
    <w:rsid w:val="00A02D1C"/>
    <w:rsid w:val="00A02EB3"/>
    <w:rsid w:val="00A03079"/>
    <w:rsid w:val="00A031DA"/>
    <w:rsid w:val="00A03323"/>
    <w:rsid w:val="00A033EE"/>
    <w:rsid w:val="00A034C8"/>
    <w:rsid w:val="00A03507"/>
    <w:rsid w:val="00A0352A"/>
    <w:rsid w:val="00A03537"/>
    <w:rsid w:val="00A0372E"/>
    <w:rsid w:val="00A03889"/>
    <w:rsid w:val="00A038B6"/>
    <w:rsid w:val="00A0398B"/>
    <w:rsid w:val="00A03A6D"/>
    <w:rsid w:val="00A03EDF"/>
    <w:rsid w:val="00A03FAB"/>
    <w:rsid w:val="00A04156"/>
    <w:rsid w:val="00A0417D"/>
    <w:rsid w:val="00A0431A"/>
    <w:rsid w:val="00A04479"/>
    <w:rsid w:val="00A0455F"/>
    <w:rsid w:val="00A04743"/>
    <w:rsid w:val="00A047A5"/>
    <w:rsid w:val="00A04806"/>
    <w:rsid w:val="00A0496E"/>
    <w:rsid w:val="00A04AD7"/>
    <w:rsid w:val="00A04BA2"/>
    <w:rsid w:val="00A04CF7"/>
    <w:rsid w:val="00A04D03"/>
    <w:rsid w:val="00A04D28"/>
    <w:rsid w:val="00A04E0F"/>
    <w:rsid w:val="00A04FBF"/>
    <w:rsid w:val="00A051C5"/>
    <w:rsid w:val="00A051CA"/>
    <w:rsid w:val="00A0522D"/>
    <w:rsid w:val="00A0543C"/>
    <w:rsid w:val="00A05542"/>
    <w:rsid w:val="00A0569D"/>
    <w:rsid w:val="00A05B17"/>
    <w:rsid w:val="00A05B58"/>
    <w:rsid w:val="00A05BAD"/>
    <w:rsid w:val="00A05C58"/>
    <w:rsid w:val="00A05CB3"/>
    <w:rsid w:val="00A05DE4"/>
    <w:rsid w:val="00A05F15"/>
    <w:rsid w:val="00A05FA4"/>
    <w:rsid w:val="00A062AC"/>
    <w:rsid w:val="00A062BF"/>
    <w:rsid w:val="00A0634D"/>
    <w:rsid w:val="00A0655D"/>
    <w:rsid w:val="00A066B4"/>
    <w:rsid w:val="00A069DB"/>
    <w:rsid w:val="00A06A37"/>
    <w:rsid w:val="00A06A78"/>
    <w:rsid w:val="00A06B30"/>
    <w:rsid w:val="00A06D46"/>
    <w:rsid w:val="00A06DEA"/>
    <w:rsid w:val="00A06E4E"/>
    <w:rsid w:val="00A06FC8"/>
    <w:rsid w:val="00A07107"/>
    <w:rsid w:val="00A07218"/>
    <w:rsid w:val="00A072D6"/>
    <w:rsid w:val="00A07394"/>
    <w:rsid w:val="00A073C5"/>
    <w:rsid w:val="00A073CF"/>
    <w:rsid w:val="00A07443"/>
    <w:rsid w:val="00A074F0"/>
    <w:rsid w:val="00A07553"/>
    <w:rsid w:val="00A076AC"/>
    <w:rsid w:val="00A07B5D"/>
    <w:rsid w:val="00A07C4E"/>
    <w:rsid w:val="00A07D26"/>
    <w:rsid w:val="00A07EB2"/>
    <w:rsid w:val="00A07F70"/>
    <w:rsid w:val="00A102CD"/>
    <w:rsid w:val="00A1039F"/>
    <w:rsid w:val="00A103F0"/>
    <w:rsid w:val="00A10633"/>
    <w:rsid w:val="00A10A10"/>
    <w:rsid w:val="00A10C0D"/>
    <w:rsid w:val="00A10C10"/>
    <w:rsid w:val="00A10D1A"/>
    <w:rsid w:val="00A10D21"/>
    <w:rsid w:val="00A10F1E"/>
    <w:rsid w:val="00A10F62"/>
    <w:rsid w:val="00A11034"/>
    <w:rsid w:val="00A11036"/>
    <w:rsid w:val="00A110B1"/>
    <w:rsid w:val="00A111D7"/>
    <w:rsid w:val="00A112BA"/>
    <w:rsid w:val="00A11312"/>
    <w:rsid w:val="00A11329"/>
    <w:rsid w:val="00A11405"/>
    <w:rsid w:val="00A1166A"/>
    <w:rsid w:val="00A1181B"/>
    <w:rsid w:val="00A11844"/>
    <w:rsid w:val="00A11876"/>
    <w:rsid w:val="00A118D9"/>
    <w:rsid w:val="00A1198B"/>
    <w:rsid w:val="00A119D0"/>
    <w:rsid w:val="00A11A79"/>
    <w:rsid w:val="00A11B09"/>
    <w:rsid w:val="00A11C8C"/>
    <w:rsid w:val="00A11DA7"/>
    <w:rsid w:val="00A11E15"/>
    <w:rsid w:val="00A11F9C"/>
    <w:rsid w:val="00A12345"/>
    <w:rsid w:val="00A12347"/>
    <w:rsid w:val="00A126A2"/>
    <w:rsid w:val="00A12724"/>
    <w:rsid w:val="00A12A84"/>
    <w:rsid w:val="00A12C9B"/>
    <w:rsid w:val="00A12D1D"/>
    <w:rsid w:val="00A12F7A"/>
    <w:rsid w:val="00A13109"/>
    <w:rsid w:val="00A136FD"/>
    <w:rsid w:val="00A1378C"/>
    <w:rsid w:val="00A138BE"/>
    <w:rsid w:val="00A139E2"/>
    <w:rsid w:val="00A13A07"/>
    <w:rsid w:val="00A13A10"/>
    <w:rsid w:val="00A13A58"/>
    <w:rsid w:val="00A13B8A"/>
    <w:rsid w:val="00A13D99"/>
    <w:rsid w:val="00A13E23"/>
    <w:rsid w:val="00A13F7D"/>
    <w:rsid w:val="00A13FCE"/>
    <w:rsid w:val="00A14009"/>
    <w:rsid w:val="00A14345"/>
    <w:rsid w:val="00A14370"/>
    <w:rsid w:val="00A143A4"/>
    <w:rsid w:val="00A14464"/>
    <w:rsid w:val="00A144D5"/>
    <w:rsid w:val="00A14542"/>
    <w:rsid w:val="00A147CA"/>
    <w:rsid w:val="00A147E5"/>
    <w:rsid w:val="00A1482A"/>
    <w:rsid w:val="00A14840"/>
    <w:rsid w:val="00A148C7"/>
    <w:rsid w:val="00A14A01"/>
    <w:rsid w:val="00A14AC9"/>
    <w:rsid w:val="00A14AF8"/>
    <w:rsid w:val="00A14B85"/>
    <w:rsid w:val="00A14B8F"/>
    <w:rsid w:val="00A14C04"/>
    <w:rsid w:val="00A14D29"/>
    <w:rsid w:val="00A14D3F"/>
    <w:rsid w:val="00A14D89"/>
    <w:rsid w:val="00A14D94"/>
    <w:rsid w:val="00A14DA6"/>
    <w:rsid w:val="00A14DAB"/>
    <w:rsid w:val="00A14EC7"/>
    <w:rsid w:val="00A14F08"/>
    <w:rsid w:val="00A15011"/>
    <w:rsid w:val="00A15059"/>
    <w:rsid w:val="00A151FC"/>
    <w:rsid w:val="00A153B0"/>
    <w:rsid w:val="00A154BD"/>
    <w:rsid w:val="00A1589B"/>
    <w:rsid w:val="00A158A9"/>
    <w:rsid w:val="00A159A2"/>
    <w:rsid w:val="00A15AAA"/>
    <w:rsid w:val="00A15C67"/>
    <w:rsid w:val="00A15EFE"/>
    <w:rsid w:val="00A15FE8"/>
    <w:rsid w:val="00A1601B"/>
    <w:rsid w:val="00A16356"/>
    <w:rsid w:val="00A1667F"/>
    <w:rsid w:val="00A16816"/>
    <w:rsid w:val="00A168AE"/>
    <w:rsid w:val="00A168B8"/>
    <w:rsid w:val="00A168C1"/>
    <w:rsid w:val="00A168E3"/>
    <w:rsid w:val="00A16936"/>
    <w:rsid w:val="00A16E5B"/>
    <w:rsid w:val="00A1710D"/>
    <w:rsid w:val="00A17155"/>
    <w:rsid w:val="00A172BA"/>
    <w:rsid w:val="00A17407"/>
    <w:rsid w:val="00A17610"/>
    <w:rsid w:val="00A17844"/>
    <w:rsid w:val="00A1786B"/>
    <w:rsid w:val="00A17975"/>
    <w:rsid w:val="00A17984"/>
    <w:rsid w:val="00A179F4"/>
    <w:rsid w:val="00A17AD2"/>
    <w:rsid w:val="00A17BC5"/>
    <w:rsid w:val="00A17C3D"/>
    <w:rsid w:val="00A17CB8"/>
    <w:rsid w:val="00A20138"/>
    <w:rsid w:val="00A201ED"/>
    <w:rsid w:val="00A20308"/>
    <w:rsid w:val="00A20379"/>
    <w:rsid w:val="00A203C5"/>
    <w:rsid w:val="00A20470"/>
    <w:rsid w:val="00A2055F"/>
    <w:rsid w:val="00A2056D"/>
    <w:rsid w:val="00A2058D"/>
    <w:rsid w:val="00A20613"/>
    <w:rsid w:val="00A206DE"/>
    <w:rsid w:val="00A20903"/>
    <w:rsid w:val="00A20B5F"/>
    <w:rsid w:val="00A20CFE"/>
    <w:rsid w:val="00A20D5F"/>
    <w:rsid w:val="00A20DF8"/>
    <w:rsid w:val="00A20EDA"/>
    <w:rsid w:val="00A21047"/>
    <w:rsid w:val="00A210EA"/>
    <w:rsid w:val="00A213C9"/>
    <w:rsid w:val="00A2145C"/>
    <w:rsid w:val="00A2149B"/>
    <w:rsid w:val="00A21825"/>
    <w:rsid w:val="00A21A00"/>
    <w:rsid w:val="00A21A59"/>
    <w:rsid w:val="00A21C8D"/>
    <w:rsid w:val="00A21E2F"/>
    <w:rsid w:val="00A21F34"/>
    <w:rsid w:val="00A21FD6"/>
    <w:rsid w:val="00A22040"/>
    <w:rsid w:val="00A22047"/>
    <w:rsid w:val="00A22173"/>
    <w:rsid w:val="00A22186"/>
    <w:rsid w:val="00A221D9"/>
    <w:rsid w:val="00A22533"/>
    <w:rsid w:val="00A225AA"/>
    <w:rsid w:val="00A22675"/>
    <w:rsid w:val="00A2287E"/>
    <w:rsid w:val="00A22991"/>
    <w:rsid w:val="00A22B0A"/>
    <w:rsid w:val="00A22B5A"/>
    <w:rsid w:val="00A22E54"/>
    <w:rsid w:val="00A22E7E"/>
    <w:rsid w:val="00A230E8"/>
    <w:rsid w:val="00A23275"/>
    <w:rsid w:val="00A233D7"/>
    <w:rsid w:val="00A236C1"/>
    <w:rsid w:val="00A23900"/>
    <w:rsid w:val="00A239F9"/>
    <w:rsid w:val="00A23C72"/>
    <w:rsid w:val="00A23D97"/>
    <w:rsid w:val="00A242F6"/>
    <w:rsid w:val="00A243E9"/>
    <w:rsid w:val="00A24412"/>
    <w:rsid w:val="00A24487"/>
    <w:rsid w:val="00A245C9"/>
    <w:rsid w:val="00A245E6"/>
    <w:rsid w:val="00A24631"/>
    <w:rsid w:val="00A24728"/>
    <w:rsid w:val="00A24829"/>
    <w:rsid w:val="00A2485E"/>
    <w:rsid w:val="00A249D0"/>
    <w:rsid w:val="00A24B19"/>
    <w:rsid w:val="00A250AF"/>
    <w:rsid w:val="00A25191"/>
    <w:rsid w:val="00A2530D"/>
    <w:rsid w:val="00A254E4"/>
    <w:rsid w:val="00A25683"/>
    <w:rsid w:val="00A25783"/>
    <w:rsid w:val="00A25890"/>
    <w:rsid w:val="00A258F7"/>
    <w:rsid w:val="00A259E2"/>
    <w:rsid w:val="00A25AE7"/>
    <w:rsid w:val="00A25AFE"/>
    <w:rsid w:val="00A25BAE"/>
    <w:rsid w:val="00A25CC9"/>
    <w:rsid w:val="00A25E4E"/>
    <w:rsid w:val="00A25F74"/>
    <w:rsid w:val="00A2609E"/>
    <w:rsid w:val="00A260F2"/>
    <w:rsid w:val="00A261A6"/>
    <w:rsid w:val="00A263A2"/>
    <w:rsid w:val="00A263C5"/>
    <w:rsid w:val="00A2642E"/>
    <w:rsid w:val="00A264BF"/>
    <w:rsid w:val="00A26618"/>
    <w:rsid w:val="00A26784"/>
    <w:rsid w:val="00A267DE"/>
    <w:rsid w:val="00A26998"/>
    <w:rsid w:val="00A26A18"/>
    <w:rsid w:val="00A26C17"/>
    <w:rsid w:val="00A26C25"/>
    <w:rsid w:val="00A26EFF"/>
    <w:rsid w:val="00A26FE9"/>
    <w:rsid w:val="00A27341"/>
    <w:rsid w:val="00A273D3"/>
    <w:rsid w:val="00A2774B"/>
    <w:rsid w:val="00A27968"/>
    <w:rsid w:val="00A279D0"/>
    <w:rsid w:val="00A27B70"/>
    <w:rsid w:val="00A27CF7"/>
    <w:rsid w:val="00A27EDB"/>
    <w:rsid w:val="00A27F72"/>
    <w:rsid w:val="00A27F91"/>
    <w:rsid w:val="00A27FBC"/>
    <w:rsid w:val="00A27FC5"/>
    <w:rsid w:val="00A30048"/>
    <w:rsid w:val="00A30149"/>
    <w:rsid w:val="00A301A2"/>
    <w:rsid w:val="00A30218"/>
    <w:rsid w:val="00A3037D"/>
    <w:rsid w:val="00A303D4"/>
    <w:rsid w:val="00A3053B"/>
    <w:rsid w:val="00A30697"/>
    <w:rsid w:val="00A3071B"/>
    <w:rsid w:val="00A30963"/>
    <w:rsid w:val="00A30A48"/>
    <w:rsid w:val="00A30A58"/>
    <w:rsid w:val="00A30AB8"/>
    <w:rsid w:val="00A30ABF"/>
    <w:rsid w:val="00A30BB2"/>
    <w:rsid w:val="00A30BB8"/>
    <w:rsid w:val="00A30CC0"/>
    <w:rsid w:val="00A30E8D"/>
    <w:rsid w:val="00A30ECA"/>
    <w:rsid w:val="00A31099"/>
    <w:rsid w:val="00A310BA"/>
    <w:rsid w:val="00A31186"/>
    <w:rsid w:val="00A312DB"/>
    <w:rsid w:val="00A31327"/>
    <w:rsid w:val="00A31420"/>
    <w:rsid w:val="00A314FA"/>
    <w:rsid w:val="00A31832"/>
    <w:rsid w:val="00A3191E"/>
    <w:rsid w:val="00A31968"/>
    <w:rsid w:val="00A319BC"/>
    <w:rsid w:val="00A31CAB"/>
    <w:rsid w:val="00A31D30"/>
    <w:rsid w:val="00A31D4A"/>
    <w:rsid w:val="00A31EA4"/>
    <w:rsid w:val="00A31F60"/>
    <w:rsid w:val="00A31FA1"/>
    <w:rsid w:val="00A32069"/>
    <w:rsid w:val="00A320A5"/>
    <w:rsid w:val="00A320F7"/>
    <w:rsid w:val="00A322E0"/>
    <w:rsid w:val="00A32576"/>
    <w:rsid w:val="00A326CF"/>
    <w:rsid w:val="00A326D3"/>
    <w:rsid w:val="00A32775"/>
    <w:rsid w:val="00A32A0E"/>
    <w:rsid w:val="00A32C3E"/>
    <w:rsid w:val="00A32D6A"/>
    <w:rsid w:val="00A32FBC"/>
    <w:rsid w:val="00A331A3"/>
    <w:rsid w:val="00A33415"/>
    <w:rsid w:val="00A338A2"/>
    <w:rsid w:val="00A33923"/>
    <w:rsid w:val="00A33935"/>
    <w:rsid w:val="00A3396B"/>
    <w:rsid w:val="00A33BBB"/>
    <w:rsid w:val="00A33BDA"/>
    <w:rsid w:val="00A33C7A"/>
    <w:rsid w:val="00A33DC5"/>
    <w:rsid w:val="00A33E38"/>
    <w:rsid w:val="00A340CF"/>
    <w:rsid w:val="00A34259"/>
    <w:rsid w:val="00A343E1"/>
    <w:rsid w:val="00A344C4"/>
    <w:rsid w:val="00A3490D"/>
    <w:rsid w:val="00A34931"/>
    <w:rsid w:val="00A34965"/>
    <w:rsid w:val="00A34AA7"/>
    <w:rsid w:val="00A34DFB"/>
    <w:rsid w:val="00A3542B"/>
    <w:rsid w:val="00A3543D"/>
    <w:rsid w:val="00A35453"/>
    <w:rsid w:val="00A3552F"/>
    <w:rsid w:val="00A35564"/>
    <w:rsid w:val="00A356E9"/>
    <w:rsid w:val="00A357C4"/>
    <w:rsid w:val="00A359C4"/>
    <w:rsid w:val="00A35AF2"/>
    <w:rsid w:val="00A35B65"/>
    <w:rsid w:val="00A35CEE"/>
    <w:rsid w:val="00A35CF9"/>
    <w:rsid w:val="00A35D0E"/>
    <w:rsid w:val="00A35D11"/>
    <w:rsid w:val="00A36039"/>
    <w:rsid w:val="00A360F8"/>
    <w:rsid w:val="00A3613C"/>
    <w:rsid w:val="00A36173"/>
    <w:rsid w:val="00A36237"/>
    <w:rsid w:val="00A362F0"/>
    <w:rsid w:val="00A36768"/>
    <w:rsid w:val="00A369B6"/>
    <w:rsid w:val="00A36C7D"/>
    <w:rsid w:val="00A36E3E"/>
    <w:rsid w:val="00A3701D"/>
    <w:rsid w:val="00A37125"/>
    <w:rsid w:val="00A37347"/>
    <w:rsid w:val="00A373C5"/>
    <w:rsid w:val="00A37471"/>
    <w:rsid w:val="00A376A8"/>
    <w:rsid w:val="00A37A4C"/>
    <w:rsid w:val="00A37A76"/>
    <w:rsid w:val="00A37B93"/>
    <w:rsid w:val="00A37BFE"/>
    <w:rsid w:val="00A37C0C"/>
    <w:rsid w:val="00A37C1C"/>
    <w:rsid w:val="00A37E0D"/>
    <w:rsid w:val="00A37F4D"/>
    <w:rsid w:val="00A40145"/>
    <w:rsid w:val="00A403BA"/>
    <w:rsid w:val="00A403E2"/>
    <w:rsid w:val="00A4044A"/>
    <w:rsid w:val="00A406F0"/>
    <w:rsid w:val="00A408FE"/>
    <w:rsid w:val="00A40B5D"/>
    <w:rsid w:val="00A40B66"/>
    <w:rsid w:val="00A40DD7"/>
    <w:rsid w:val="00A40EDC"/>
    <w:rsid w:val="00A40FE6"/>
    <w:rsid w:val="00A41047"/>
    <w:rsid w:val="00A410B7"/>
    <w:rsid w:val="00A41125"/>
    <w:rsid w:val="00A4116D"/>
    <w:rsid w:val="00A413FA"/>
    <w:rsid w:val="00A4144F"/>
    <w:rsid w:val="00A414B0"/>
    <w:rsid w:val="00A41890"/>
    <w:rsid w:val="00A419CD"/>
    <w:rsid w:val="00A41A01"/>
    <w:rsid w:val="00A41A8D"/>
    <w:rsid w:val="00A41C86"/>
    <w:rsid w:val="00A41D96"/>
    <w:rsid w:val="00A41EF6"/>
    <w:rsid w:val="00A41FB0"/>
    <w:rsid w:val="00A4223D"/>
    <w:rsid w:val="00A4228A"/>
    <w:rsid w:val="00A42415"/>
    <w:rsid w:val="00A42451"/>
    <w:rsid w:val="00A425D2"/>
    <w:rsid w:val="00A425E1"/>
    <w:rsid w:val="00A426DE"/>
    <w:rsid w:val="00A42890"/>
    <w:rsid w:val="00A428F1"/>
    <w:rsid w:val="00A42937"/>
    <w:rsid w:val="00A42BFC"/>
    <w:rsid w:val="00A42D00"/>
    <w:rsid w:val="00A42D4B"/>
    <w:rsid w:val="00A42D55"/>
    <w:rsid w:val="00A42DD5"/>
    <w:rsid w:val="00A42EE0"/>
    <w:rsid w:val="00A43027"/>
    <w:rsid w:val="00A43048"/>
    <w:rsid w:val="00A430A5"/>
    <w:rsid w:val="00A43157"/>
    <w:rsid w:val="00A433D6"/>
    <w:rsid w:val="00A436C5"/>
    <w:rsid w:val="00A436C8"/>
    <w:rsid w:val="00A4388D"/>
    <w:rsid w:val="00A4391E"/>
    <w:rsid w:val="00A43933"/>
    <w:rsid w:val="00A439BA"/>
    <w:rsid w:val="00A43A8D"/>
    <w:rsid w:val="00A44245"/>
    <w:rsid w:val="00A443EE"/>
    <w:rsid w:val="00A4449C"/>
    <w:rsid w:val="00A4454C"/>
    <w:rsid w:val="00A44662"/>
    <w:rsid w:val="00A44A11"/>
    <w:rsid w:val="00A44B47"/>
    <w:rsid w:val="00A44CA6"/>
    <w:rsid w:val="00A44D76"/>
    <w:rsid w:val="00A44FB3"/>
    <w:rsid w:val="00A450C0"/>
    <w:rsid w:val="00A450C9"/>
    <w:rsid w:val="00A4512D"/>
    <w:rsid w:val="00A451FD"/>
    <w:rsid w:val="00A452BB"/>
    <w:rsid w:val="00A453FF"/>
    <w:rsid w:val="00A4542B"/>
    <w:rsid w:val="00A4546F"/>
    <w:rsid w:val="00A45570"/>
    <w:rsid w:val="00A4566B"/>
    <w:rsid w:val="00A4591E"/>
    <w:rsid w:val="00A459E7"/>
    <w:rsid w:val="00A45B17"/>
    <w:rsid w:val="00A45BF9"/>
    <w:rsid w:val="00A45DBE"/>
    <w:rsid w:val="00A45F04"/>
    <w:rsid w:val="00A45F85"/>
    <w:rsid w:val="00A45FAC"/>
    <w:rsid w:val="00A45FF6"/>
    <w:rsid w:val="00A464B0"/>
    <w:rsid w:val="00A46512"/>
    <w:rsid w:val="00A465A3"/>
    <w:rsid w:val="00A46A6F"/>
    <w:rsid w:val="00A46ABB"/>
    <w:rsid w:val="00A46AE9"/>
    <w:rsid w:val="00A46C06"/>
    <w:rsid w:val="00A46C43"/>
    <w:rsid w:val="00A46D0E"/>
    <w:rsid w:val="00A46DDC"/>
    <w:rsid w:val="00A471CF"/>
    <w:rsid w:val="00A47304"/>
    <w:rsid w:val="00A47373"/>
    <w:rsid w:val="00A4752E"/>
    <w:rsid w:val="00A475BE"/>
    <w:rsid w:val="00A4766D"/>
    <w:rsid w:val="00A4781B"/>
    <w:rsid w:val="00A4795D"/>
    <w:rsid w:val="00A479C1"/>
    <w:rsid w:val="00A47AF9"/>
    <w:rsid w:val="00A47BCC"/>
    <w:rsid w:val="00A47BEE"/>
    <w:rsid w:val="00A47C59"/>
    <w:rsid w:val="00A47D3B"/>
    <w:rsid w:val="00A47E11"/>
    <w:rsid w:val="00A47EEE"/>
    <w:rsid w:val="00A47F52"/>
    <w:rsid w:val="00A47F8E"/>
    <w:rsid w:val="00A500FF"/>
    <w:rsid w:val="00A50456"/>
    <w:rsid w:val="00A5079D"/>
    <w:rsid w:val="00A50BA3"/>
    <w:rsid w:val="00A50C32"/>
    <w:rsid w:val="00A50C34"/>
    <w:rsid w:val="00A50C90"/>
    <w:rsid w:val="00A50D29"/>
    <w:rsid w:val="00A510D9"/>
    <w:rsid w:val="00A51220"/>
    <w:rsid w:val="00A51223"/>
    <w:rsid w:val="00A5124B"/>
    <w:rsid w:val="00A51278"/>
    <w:rsid w:val="00A51322"/>
    <w:rsid w:val="00A5171B"/>
    <w:rsid w:val="00A51933"/>
    <w:rsid w:val="00A51992"/>
    <w:rsid w:val="00A51F4F"/>
    <w:rsid w:val="00A52020"/>
    <w:rsid w:val="00A521A4"/>
    <w:rsid w:val="00A522F1"/>
    <w:rsid w:val="00A524CA"/>
    <w:rsid w:val="00A527D7"/>
    <w:rsid w:val="00A52972"/>
    <w:rsid w:val="00A529B3"/>
    <w:rsid w:val="00A52ACC"/>
    <w:rsid w:val="00A52D0E"/>
    <w:rsid w:val="00A52E90"/>
    <w:rsid w:val="00A531BF"/>
    <w:rsid w:val="00A5324F"/>
    <w:rsid w:val="00A53347"/>
    <w:rsid w:val="00A53492"/>
    <w:rsid w:val="00A5368E"/>
    <w:rsid w:val="00A53898"/>
    <w:rsid w:val="00A538B3"/>
    <w:rsid w:val="00A539B6"/>
    <w:rsid w:val="00A53A57"/>
    <w:rsid w:val="00A53A8F"/>
    <w:rsid w:val="00A53B39"/>
    <w:rsid w:val="00A53B53"/>
    <w:rsid w:val="00A53E22"/>
    <w:rsid w:val="00A53E5D"/>
    <w:rsid w:val="00A53F69"/>
    <w:rsid w:val="00A5415C"/>
    <w:rsid w:val="00A54160"/>
    <w:rsid w:val="00A541A1"/>
    <w:rsid w:val="00A542CC"/>
    <w:rsid w:val="00A5441B"/>
    <w:rsid w:val="00A54422"/>
    <w:rsid w:val="00A54586"/>
    <w:rsid w:val="00A54803"/>
    <w:rsid w:val="00A54812"/>
    <w:rsid w:val="00A54839"/>
    <w:rsid w:val="00A54D1A"/>
    <w:rsid w:val="00A54FAD"/>
    <w:rsid w:val="00A54FFC"/>
    <w:rsid w:val="00A55017"/>
    <w:rsid w:val="00A55043"/>
    <w:rsid w:val="00A5512D"/>
    <w:rsid w:val="00A55492"/>
    <w:rsid w:val="00A5553D"/>
    <w:rsid w:val="00A556CD"/>
    <w:rsid w:val="00A5587B"/>
    <w:rsid w:val="00A55AAE"/>
    <w:rsid w:val="00A55C64"/>
    <w:rsid w:val="00A55D19"/>
    <w:rsid w:val="00A56332"/>
    <w:rsid w:val="00A564BD"/>
    <w:rsid w:val="00A564C3"/>
    <w:rsid w:val="00A564D2"/>
    <w:rsid w:val="00A565F2"/>
    <w:rsid w:val="00A566EE"/>
    <w:rsid w:val="00A56962"/>
    <w:rsid w:val="00A569A5"/>
    <w:rsid w:val="00A56A76"/>
    <w:rsid w:val="00A56CA9"/>
    <w:rsid w:val="00A56D33"/>
    <w:rsid w:val="00A56E2E"/>
    <w:rsid w:val="00A56F45"/>
    <w:rsid w:val="00A56FA8"/>
    <w:rsid w:val="00A56FBA"/>
    <w:rsid w:val="00A56FBF"/>
    <w:rsid w:val="00A57084"/>
    <w:rsid w:val="00A5712C"/>
    <w:rsid w:val="00A5718F"/>
    <w:rsid w:val="00A5735B"/>
    <w:rsid w:val="00A5736A"/>
    <w:rsid w:val="00A5740D"/>
    <w:rsid w:val="00A57466"/>
    <w:rsid w:val="00A5755D"/>
    <w:rsid w:val="00A576E7"/>
    <w:rsid w:val="00A5780A"/>
    <w:rsid w:val="00A57941"/>
    <w:rsid w:val="00A57998"/>
    <w:rsid w:val="00A57A6B"/>
    <w:rsid w:val="00A57B23"/>
    <w:rsid w:val="00A57BEA"/>
    <w:rsid w:val="00A57D5F"/>
    <w:rsid w:val="00A602B8"/>
    <w:rsid w:val="00A602ED"/>
    <w:rsid w:val="00A602FE"/>
    <w:rsid w:val="00A604C0"/>
    <w:rsid w:val="00A607CF"/>
    <w:rsid w:val="00A60947"/>
    <w:rsid w:val="00A609CC"/>
    <w:rsid w:val="00A60B90"/>
    <w:rsid w:val="00A60E32"/>
    <w:rsid w:val="00A60FC9"/>
    <w:rsid w:val="00A61193"/>
    <w:rsid w:val="00A611AB"/>
    <w:rsid w:val="00A61256"/>
    <w:rsid w:val="00A6128C"/>
    <w:rsid w:val="00A61305"/>
    <w:rsid w:val="00A614C1"/>
    <w:rsid w:val="00A616F6"/>
    <w:rsid w:val="00A616FC"/>
    <w:rsid w:val="00A618BA"/>
    <w:rsid w:val="00A61EAF"/>
    <w:rsid w:val="00A61F50"/>
    <w:rsid w:val="00A620C2"/>
    <w:rsid w:val="00A621E1"/>
    <w:rsid w:val="00A62280"/>
    <w:rsid w:val="00A62370"/>
    <w:rsid w:val="00A629C4"/>
    <w:rsid w:val="00A62AA3"/>
    <w:rsid w:val="00A632A8"/>
    <w:rsid w:val="00A633BD"/>
    <w:rsid w:val="00A634A8"/>
    <w:rsid w:val="00A6356C"/>
    <w:rsid w:val="00A636BE"/>
    <w:rsid w:val="00A6371B"/>
    <w:rsid w:val="00A63747"/>
    <w:rsid w:val="00A63758"/>
    <w:rsid w:val="00A63863"/>
    <w:rsid w:val="00A6391B"/>
    <w:rsid w:val="00A6398C"/>
    <w:rsid w:val="00A63B10"/>
    <w:rsid w:val="00A63BEC"/>
    <w:rsid w:val="00A63CC4"/>
    <w:rsid w:val="00A63DF3"/>
    <w:rsid w:val="00A63E11"/>
    <w:rsid w:val="00A63EA2"/>
    <w:rsid w:val="00A64101"/>
    <w:rsid w:val="00A64239"/>
    <w:rsid w:val="00A64248"/>
    <w:rsid w:val="00A6439C"/>
    <w:rsid w:val="00A643E8"/>
    <w:rsid w:val="00A64445"/>
    <w:rsid w:val="00A644BE"/>
    <w:rsid w:val="00A644E8"/>
    <w:rsid w:val="00A64670"/>
    <w:rsid w:val="00A64679"/>
    <w:rsid w:val="00A64A43"/>
    <w:rsid w:val="00A64BAA"/>
    <w:rsid w:val="00A64CB3"/>
    <w:rsid w:val="00A64CE0"/>
    <w:rsid w:val="00A64DDB"/>
    <w:rsid w:val="00A64E91"/>
    <w:rsid w:val="00A64FF5"/>
    <w:rsid w:val="00A6523D"/>
    <w:rsid w:val="00A65261"/>
    <w:rsid w:val="00A65289"/>
    <w:rsid w:val="00A652ED"/>
    <w:rsid w:val="00A65375"/>
    <w:rsid w:val="00A653F3"/>
    <w:rsid w:val="00A65469"/>
    <w:rsid w:val="00A65481"/>
    <w:rsid w:val="00A6550D"/>
    <w:rsid w:val="00A65511"/>
    <w:rsid w:val="00A655AE"/>
    <w:rsid w:val="00A657BE"/>
    <w:rsid w:val="00A658A3"/>
    <w:rsid w:val="00A65932"/>
    <w:rsid w:val="00A65AF7"/>
    <w:rsid w:val="00A65D36"/>
    <w:rsid w:val="00A65DBC"/>
    <w:rsid w:val="00A6602C"/>
    <w:rsid w:val="00A660AF"/>
    <w:rsid w:val="00A66172"/>
    <w:rsid w:val="00A662AB"/>
    <w:rsid w:val="00A662EF"/>
    <w:rsid w:val="00A6631F"/>
    <w:rsid w:val="00A6632F"/>
    <w:rsid w:val="00A66342"/>
    <w:rsid w:val="00A6673E"/>
    <w:rsid w:val="00A66744"/>
    <w:rsid w:val="00A667CA"/>
    <w:rsid w:val="00A668E9"/>
    <w:rsid w:val="00A66B83"/>
    <w:rsid w:val="00A66D14"/>
    <w:rsid w:val="00A6707F"/>
    <w:rsid w:val="00A672B4"/>
    <w:rsid w:val="00A676AD"/>
    <w:rsid w:val="00A677B5"/>
    <w:rsid w:val="00A67B9F"/>
    <w:rsid w:val="00A67C19"/>
    <w:rsid w:val="00A67C32"/>
    <w:rsid w:val="00A67F66"/>
    <w:rsid w:val="00A67FBF"/>
    <w:rsid w:val="00A700B2"/>
    <w:rsid w:val="00A700C1"/>
    <w:rsid w:val="00A7010D"/>
    <w:rsid w:val="00A70222"/>
    <w:rsid w:val="00A7058F"/>
    <w:rsid w:val="00A70616"/>
    <w:rsid w:val="00A70ACB"/>
    <w:rsid w:val="00A70ACD"/>
    <w:rsid w:val="00A70C1D"/>
    <w:rsid w:val="00A70C29"/>
    <w:rsid w:val="00A70DE1"/>
    <w:rsid w:val="00A71150"/>
    <w:rsid w:val="00A71163"/>
    <w:rsid w:val="00A71299"/>
    <w:rsid w:val="00A712AB"/>
    <w:rsid w:val="00A712CB"/>
    <w:rsid w:val="00A71435"/>
    <w:rsid w:val="00A71534"/>
    <w:rsid w:val="00A71562"/>
    <w:rsid w:val="00A71668"/>
    <w:rsid w:val="00A71A62"/>
    <w:rsid w:val="00A71C3C"/>
    <w:rsid w:val="00A71D97"/>
    <w:rsid w:val="00A71ECE"/>
    <w:rsid w:val="00A71F59"/>
    <w:rsid w:val="00A71FBA"/>
    <w:rsid w:val="00A7234E"/>
    <w:rsid w:val="00A72372"/>
    <w:rsid w:val="00A723DB"/>
    <w:rsid w:val="00A72707"/>
    <w:rsid w:val="00A72A2C"/>
    <w:rsid w:val="00A72A56"/>
    <w:rsid w:val="00A72BF6"/>
    <w:rsid w:val="00A72C73"/>
    <w:rsid w:val="00A72D45"/>
    <w:rsid w:val="00A72D60"/>
    <w:rsid w:val="00A72E03"/>
    <w:rsid w:val="00A72E30"/>
    <w:rsid w:val="00A72EAF"/>
    <w:rsid w:val="00A72F55"/>
    <w:rsid w:val="00A73106"/>
    <w:rsid w:val="00A732AA"/>
    <w:rsid w:val="00A73372"/>
    <w:rsid w:val="00A73382"/>
    <w:rsid w:val="00A73668"/>
    <w:rsid w:val="00A737C8"/>
    <w:rsid w:val="00A739BC"/>
    <w:rsid w:val="00A73A47"/>
    <w:rsid w:val="00A73A6C"/>
    <w:rsid w:val="00A73B8D"/>
    <w:rsid w:val="00A73C8E"/>
    <w:rsid w:val="00A73DB1"/>
    <w:rsid w:val="00A74064"/>
    <w:rsid w:val="00A7414A"/>
    <w:rsid w:val="00A74317"/>
    <w:rsid w:val="00A7433C"/>
    <w:rsid w:val="00A743D0"/>
    <w:rsid w:val="00A74564"/>
    <w:rsid w:val="00A74689"/>
    <w:rsid w:val="00A748D4"/>
    <w:rsid w:val="00A74955"/>
    <w:rsid w:val="00A74AA1"/>
    <w:rsid w:val="00A74AB8"/>
    <w:rsid w:val="00A74E4E"/>
    <w:rsid w:val="00A7537D"/>
    <w:rsid w:val="00A7538E"/>
    <w:rsid w:val="00A753E4"/>
    <w:rsid w:val="00A75414"/>
    <w:rsid w:val="00A7555B"/>
    <w:rsid w:val="00A75771"/>
    <w:rsid w:val="00A758AB"/>
    <w:rsid w:val="00A75997"/>
    <w:rsid w:val="00A759A8"/>
    <w:rsid w:val="00A759C1"/>
    <w:rsid w:val="00A75ADB"/>
    <w:rsid w:val="00A75AE4"/>
    <w:rsid w:val="00A75C28"/>
    <w:rsid w:val="00A75D41"/>
    <w:rsid w:val="00A75E22"/>
    <w:rsid w:val="00A75E2D"/>
    <w:rsid w:val="00A75ECB"/>
    <w:rsid w:val="00A76085"/>
    <w:rsid w:val="00A76263"/>
    <w:rsid w:val="00A76335"/>
    <w:rsid w:val="00A76446"/>
    <w:rsid w:val="00A765D1"/>
    <w:rsid w:val="00A766D8"/>
    <w:rsid w:val="00A767B9"/>
    <w:rsid w:val="00A76851"/>
    <w:rsid w:val="00A7689F"/>
    <w:rsid w:val="00A769A2"/>
    <w:rsid w:val="00A76CFD"/>
    <w:rsid w:val="00A76DB5"/>
    <w:rsid w:val="00A76F5B"/>
    <w:rsid w:val="00A76FC5"/>
    <w:rsid w:val="00A76FCD"/>
    <w:rsid w:val="00A76FF1"/>
    <w:rsid w:val="00A7702B"/>
    <w:rsid w:val="00A7710F"/>
    <w:rsid w:val="00A7711F"/>
    <w:rsid w:val="00A771FC"/>
    <w:rsid w:val="00A772F7"/>
    <w:rsid w:val="00A773AC"/>
    <w:rsid w:val="00A774C7"/>
    <w:rsid w:val="00A77554"/>
    <w:rsid w:val="00A77865"/>
    <w:rsid w:val="00A778D5"/>
    <w:rsid w:val="00A7792B"/>
    <w:rsid w:val="00A7794C"/>
    <w:rsid w:val="00A77CFE"/>
    <w:rsid w:val="00A77E74"/>
    <w:rsid w:val="00A77FAB"/>
    <w:rsid w:val="00A80096"/>
    <w:rsid w:val="00A80325"/>
    <w:rsid w:val="00A803C8"/>
    <w:rsid w:val="00A803EA"/>
    <w:rsid w:val="00A805B7"/>
    <w:rsid w:val="00A80656"/>
    <w:rsid w:val="00A80895"/>
    <w:rsid w:val="00A80A6E"/>
    <w:rsid w:val="00A80C81"/>
    <w:rsid w:val="00A80D24"/>
    <w:rsid w:val="00A80E50"/>
    <w:rsid w:val="00A80EC4"/>
    <w:rsid w:val="00A80F7C"/>
    <w:rsid w:val="00A80FD0"/>
    <w:rsid w:val="00A81010"/>
    <w:rsid w:val="00A81030"/>
    <w:rsid w:val="00A81293"/>
    <w:rsid w:val="00A813AB"/>
    <w:rsid w:val="00A8142A"/>
    <w:rsid w:val="00A814B6"/>
    <w:rsid w:val="00A81568"/>
    <w:rsid w:val="00A815CD"/>
    <w:rsid w:val="00A8167B"/>
    <w:rsid w:val="00A81865"/>
    <w:rsid w:val="00A818B4"/>
    <w:rsid w:val="00A81907"/>
    <w:rsid w:val="00A81999"/>
    <w:rsid w:val="00A81A04"/>
    <w:rsid w:val="00A81A48"/>
    <w:rsid w:val="00A81A95"/>
    <w:rsid w:val="00A81AF4"/>
    <w:rsid w:val="00A81B2A"/>
    <w:rsid w:val="00A81CEC"/>
    <w:rsid w:val="00A81DBE"/>
    <w:rsid w:val="00A81E7C"/>
    <w:rsid w:val="00A81ED5"/>
    <w:rsid w:val="00A8223A"/>
    <w:rsid w:val="00A82260"/>
    <w:rsid w:val="00A82457"/>
    <w:rsid w:val="00A824D8"/>
    <w:rsid w:val="00A8262A"/>
    <w:rsid w:val="00A829FC"/>
    <w:rsid w:val="00A82A35"/>
    <w:rsid w:val="00A82B0D"/>
    <w:rsid w:val="00A82B49"/>
    <w:rsid w:val="00A82B4B"/>
    <w:rsid w:val="00A82EE0"/>
    <w:rsid w:val="00A82EFC"/>
    <w:rsid w:val="00A82FE5"/>
    <w:rsid w:val="00A830D9"/>
    <w:rsid w:val="00A832AA"/>
    <w:rsid w:val="00A8345F"/>
    <w:rsid w:val="00A835CF"/>
    <w:rsid w:val="00A835F1"/>
    <w:rsid w:val="00A8374D"/>
    <w:rsid w:val="00A839F2"/>
    <w:rsid w:val="00A83A4F"/>
    <w:rsid w:val="00A83B5C"/>
    <w:rsid w:val="00A83D48"/>
    <w:rsid w:val="00A83D6F"/>
    <w:rsid w:val="00A83EBF"/>
    <w:rsid w:val="00A83F74"/>
    <w:rsid w:val="00A83FC9"/>
    <w:rsid w:val="00A84026"/>
    <w:rsid w:val="00A8408A"/>
    <w:rsid w:val="00A84115"/>
    <w:rsid w:val="00A84128"/>
    <w:rsid w:val="00A841D8"/>
    <w:rsid w:val="00A844F4"/>
    <w:rsid w:val="00A84732"/>
    <w:rsid w:val="00A8487F"/>
    <w:rsid w:val="00A84912"/>
    <w:rsid w:val="00A84946"/>
    <w:rsid w:val="00A84A1E"/>
    <w:rsid w:val="00A84C4D"/>
    <w:rsid w:val="00A84E47"/>
    <w:rsid w:val="00A84FE9"/>
    <w:rsid w:val="00A85083"/>
    <w:rsid w:val="00A850F5"/>
    <w:rsid w:val="00A85453"/>
    <w:rsid w:val="00A85464"/>
    <w:rsid w:val="00A857C4"/>
    <w:rsid w:val="00A858A0"/>
    <w:rsid w:val="00A8590A"/>
    <w:rsid w:val="00A8594A"/>
    <w:rsid w:val="00A85992"/>
    <w:rsid w:val="00A85A6B"/>
    <w:rsid w:val="00A85DA1"/>
    <w:rsid w:val="00A85DFA"/>
    <w:rsid w:val="00A85EF3"/>
    <w:rsid w:val="00A85F6E"/>
    <w:rsid w:val="00A86058"/>
    <w:rsid w:val="00A860D6"/>
    <w:rsid w:val="00A8641A"/>
    <w:rsid w:val="00A864B9"/>
    <w:rsid w:val="00A865C3"/>
    <w:rsid w:val="00A866DE"/>
    <w:rsid w:val="00A866EF"/>
    <w:rsid w:val="00A86707"/>
    <w:rsid w:val="00A8687A"/>
    <w:rsid w:val="00A8693F"/>
    <w:rsid w:val="00A86C87"/>
    <w:rsid w:val="00A86D1A"/>
    <w:rsid w:val="00A86E6A"/>
    <w:rsid w:val="00A87484"/>
    <w:rsid w:val="00A87560"/>
    <w:rsid w:val="00A875A2"/>
    <w:rsid w:val="00A87835"/>
    <w:rsid w:val="00A87A49"/>
    <w:rsid w:val="00A87AF3"/>
    <w:rsid w:val="00A87BFF"/>
    <w:rsid w:val="00A87C05"/>
    <w:rsid w:val="00A87C99"/>
    <w:rsid w:val="00A87DDF"/>
    <w:rsid w:val="00A9016E"/>
    <w:rsid w:val="00A9042F"/>
    <w:rsid w:val="00A9044E"/>
    <w:rsid w:val="00A906ED"/>
    <w:rsid w:val="00A90729"/>
    <w:rsid w:val="00A907B3"/>
    <w:rsid w:val="00A907B5"/>
    <w:rsid w:val="00A90AE9"/>
    <w:rsid w:val="00A90BE8"/>
    <w:rsid w:val="00A90C75"/>
    <w:rsid w:val="00A90E57"/>
    <w:rsid w:val="00A90F7B"/>
    <w:rsid w:val="00A91101"/>
    <w:rsid w:val="00A911E0"/>
    <w:rsid w:val="00A91301"/>
    <w:rsid w:val="00A9151B"/>
    <w:rsid w:val="00A915D2"/>
    <w:rsid w:val="00A91651"/>
    <w:rsid w:val="00A9168D"/>
    <w:rsid w:val="00A918A3"/>
    <w:rsid w:val="00A91A0D"/>
    <w:rsid w:val="00A91A75"/>
    <w:rsid w:val="00A91A8E"/>
    <w:rsid w:val="00A91ACC"/>
    <w:rsid w:val="00A9221F"/>
    <w:rsid w:val="00A92227"/>
    <w:rsid w:val="00A923CB"/>
    <w:rsid w:val="00A9243E"/>
    <w:rsid w:val="00A92475"/>
    <w:rsid w:val="00A92575"/>
    <w:rsid w:val="00A92897"/>
    <w:rsid w:val="00A92CA7"/>
    <w:rsid w:val="00A92D07"/>
    <w:rsid w:val="00A92D40"/>
    <w:rsid w:val="00A92DEB"/>
    <w:rsid w:val="00A92DF0"/>
    <w:rsid w:val="00A92E5C"/>
    <w:rsid w:val="00A92F1E"/>
    <w:rsid w:val="00A92F25"/>
    <w:rsid w:val="00A92FF1"/>
    <w:rsid w:val="00A93031"/>
    <w:rsid w:val="00A93078"/>
    <w:rsid w:val="00A93097"/>
    <w:rsid w:val="00A933A5"/>
    <w:rsid w:val="00A934A6"/>
    <w:rsid w:val="00A934C7"/>
    <w:rsid w:val="00A93518"/>
    <w:rsid w:val="00A9356E"/>
    <w:rsid w:val="00A936A9"/>
    <w:rsid w:val="00A936D2"/>
    <w:rsid w:val="00A937DF"/>
    <w:rsid w:val="00A938E4"/>
    <w:rsid w:val="00A93910"/>
    <w:rsid w:val="00A9394D"/>
    <w:rsid w:val="00A93B52"/>
    <w:rsid w:val="00A93E69"/>
    <w:rsid w:val="00A93E77"/>
    <w:rsid w:val="00A93E7C"/>
    <w:rsid w:val="00A93FE6"/>
    <w:rsid w:val="00A942D9"/>
    <w:rsid w:val="00A94336"/>
    <w:rsid w:val="00A943DD"/>
    <w:rsid w:val="00A9491C"/>
    <w:rsid w:val="00A9499C"/>
    <w:rsid w:val="00A949A1"/>
    <w:rsid w:val="00A94AE7"/>
    <w:rsid w:val="00A94DEE"/>
    <w:rsid w:val="00A9507B"/>
    <w:rsid w:val="00A9508A"/>
    <w:rsid w:val="00A950B9"/>
    <w:rsid w:val="00A951B5"/>
    <w:rsid w:val="00A9553D"/>
    <w:rsid w:val="00A95701"/>
    <w:rsid w:val="00A9590C"/>
    <w:rsid w:val="00A95AF7"/>
    <w:rsid w:val="00A95B56"/>
    <w:rsid w:val="00A95B5B"/>
    <w:rsid w:val="00A95C63"/>
    <w:rsid w:val="00A95C7B"/>
    <w:rsid w:val="00A95D96"/>
    <w:rsid w:val="00A95DE2"/>
    <w:rsid w:val="00A95E36"/>
    <w:rsid w:val="00A96104"/>
    <w:rsid w:val="00A96161"/>
    <w:rsid w:val="00A96172"/>
    <w:rsid w:val="00A962DE"/>
    <w:rsid w:val="00A96374"/>
    <w:rsid w:val="00A96519"/>
    <w:rsid w:val="00A96582"/>
    <w:rsid w:val="00A9671D"/>
    <w:rsid w:val="00A968E7"/>
    <w:rsid w:val="00A968ED"/>
    <w:rsid w:val="00A96901"/>
    <w:rsid w:val="00A96939"/>
    <w:rsid w:val="00A96A31"/>
    <w:rsid w:val="00A96A8A"/>
    <w:rsid w:val="00A96D18"/>
    <w:rsid w:val="00A9712D"/>
    <w:rsid w:val="00A97421"/>
    <w:rsid w:val="00A974B3"/>
    <w:rsid w:val="00A97678"/>
    <w:rsid w:val="00A9771C"/>
    <w:rsid w:val="00A9772F"/>
    <w:rsid w:val="00A9777F"/>
    <w:rsid w:val="00A9788A"/>
    <w:rsid w:val="00A97919"/>
    <w:rsid w:val="00A97AD8"/>
    <w:rsid w:val="00A97B9C"/>
    <w:rsid w:val="00A97BF6"/>
    <w:rsid w:val="00A97E3A"/>
    <w:rsid w:val="00A97F79"/>
    <w:rsid w:val="00A97FD6"/>
    <w:rsid w:val="00AA001F"/>
    <w:rsid w:val="00AA0071"/>
    <w:rsid w:val="00AA0103"/>
    <w:rsid w:val="00AA0249"/>
    <w:rsid w:val="00AA02F8"/>
    <w:rsid w:val="00AA0337"/>
    <w:rsid w:val="00AA0416"/>
    <w:rsid w:val="00AA0468"/>
    <w:rsid w:val="00AA070C"/>
    <w:rsid w:val="00AA077D"/>
    <w:rsid w:val="00AA07C1"/>
    <w:rsid w:val="00AA0A8D"/>
    <w:rsid w:val="00AA0A9C"/>
    <w:rsid w:val="00AA0C14"/>
    <w:rsid w:val="00AA0C81"/>
    <w:rsid w:val="00AA0E10"/>
    <w:rsid w:val="00AA0ED8"/>
    <w:rsid w:val="00AA10AD"/>
    <w:rsid w:val="00AA1101"/>
    <w:rsid w:val="00AA118A"/>
    <w:rsid w:val="00AA1232"/>
    <w:rsid w:val="00AA124C"/>
    <w:rsid w:val="00AA15FF"/>
    <w:rsid w:val="00AA17EF"/>
    <w:rsid w:val="00AA1A0F"/>
    <w:rsid w:val="00AA1AD0"/>
    <w:rsid w:val="00AA1DC6"/>
    <w:rsid w:val="00AA1ED3"/>
    <w:rsid w:val="00AA1F4C"/>
    <w:rsid w:val="00AA1F6B"/>
    <w:rsid w:val="00AA1FAE"/>
    <w:rsid w:val="00AA2069"/>
    <w:rsid w:val="00AA2383"/>
    <w:rsid w:val="00AA2403"/>
    <w:rsid w:val="00AA240D"/>
    <w:rsid w:val="00AA2446"/>
    <w:rsid w:val="00AA2526"/>
    <w:rsid w:val="00AA25A5"/>
    <w:rsid w:val="00AA25B5"/>
    <w:rsid w:val="00AA27C3"/>
    <w:rsid w:val="00AA2A86"/>
    <w:rsid w:val="00AA2AA5"/>
    <w:rsid w:val="00AA2C7F"/>
    <w:rsid w:val="00AA2C99"/>
    <w:rsid w:val="00AA2E18"/>
    <w:rsid w:val="00AA2E7E"/>
    <w:rsid w:val="00AA2FBB"/>
    <w:rsid w:val="00AA31EE"/>
    <w:rsid w:val="00AA3258"/>
    <w:rsid w:val="00AA32BD"/>
    <w:rsid w:val="00AA33BB"/>
    <w:rsid w:val="00AA35DE"/>
    <w:rsid w:val="00AA3BAE"/>
    <w:rsid w:val="00AA3CCF"/>
    <w:rsid w:val="00AA3FE7"/>
    <w:rsid w:val="00AA42A4"/>
    <w:rsid w:val="00AA42FF"/>
    <w:rsid w:val="00AA4350"/>
    <w:rsid w:val="00AA458D"/>
    <w:rsid w:val="00AA4601"/>
    <w:rsid w:val="00AA483E"/>
    <w:rsid w:val="00AA4917"/>
    <w:rsid w:val="00AA4973"/>
    <w:rsid w:val="00AA4C5B"/>
    <w:rsid w:val="00AA4D85"/>
    <w:rsid w:val="00AA4F78"/>
    <w:rsid w:val="00AA4FC0"/>
    <w:rsid w:val="00AA51BE"/>
    <w:rsid w:val="00AA52EE"/>
    <w:rsid w:val="00AA5381"/>
    <w:rsid w:val="00AA5416"/>
    <w:rsid w:val="00AA5483"/>
    <w:rsid w:val="00AA5588"/>
    <w:rsid w:val="00AA5740"/>
    <w:rsid w:val="00AA577C"/>
    <w:rsid w:val="00AA57D1"/>
    <w:rsid w:val="00AA57EF"/>
    <w:rsid w:val="00AA58BC"/>
    <w:rsid w:val="00AA591F"/>
    <w:rsid w:val="00AA5D4F"/>
    <w:rsid w:val="00AA5DA4"/>
    <w:rsid w:val="00AA5F38"/>
    <w:rsid w:val="00AA5FEB"/>
    <w:rsid w:val="00AA6149"/>
    <w:rsid w:val="00AA61A1"/>
    <w:rsid w:val="00AA6224"/>
    <w:rsid w:val="00AA63AF"/>
    <w:rsid w:val="00AA6535"/>
    <w:rsid w:val="00AA65B5"/>
    <w:rsid w:val="00AA666B"/>
    <w:rsid w:val="00AA68D5"/>
    <w:rsid w:val="00AA6930"/>
    <w:rsid w:val="00AA6A4E"/>
    <w:rsid w:val="00AA6B44"/>
    <w:rsid w:val="00AA6C9B"/>
    <w:rsid w:val="00AA6D6E"/>
    <w:rsid w:val="00AA6DAF"/>
    <w:rsid w:val="00AA6DCD"/>
    <w:rsid w:val="00AA6DFB"/>
    <w:rsid w:val="00AA6F7A"/>
    <w:rsid w:val="00AA7252"/>
    <w:rsid w:val="00AA7269"/>
    <w:rsid w:val="00AA73D1"/>
    <w:rsid w:val="00AA7723"/>
    <w:rsid w:val="00AA77B8"/>
    <w:rsid w:val="00AA77FA"/>
    <w:rsid w:val="00AA7B6D"/>
    <w:rsid w:val="00AA7C38"/>
    <w:rsid w:val="00AA7CAB"/>
    <w:rsid w:val="00AA7DBF"/>
    <w:rsid w:val="00AA7DF6"/>
    <w:rsid w:val="00AA7E94"/>
    <w:rsid w:val="00AB0086"/>
    <w:rsid w:val="00AB00A2"/>
    <w:rsid w:val="00AB00F0"/>
    <w:rsid w:val="00AB012E"/>
    <w:rsid w:val="00AB02E8"/>
    <w:rsid w:val="00AB0322"/>
    <w:rsid w:val="00AB040E"/>
    <w:rsid w:val="00AB0667"/>
    <w:rsid w:val="00AB0676"/>
    <w:rsid w:val="00AB0726"/>
    <w:rsid w:val="00AB0917"/>
    <w:rsid w:val="00AB0A02"/>
    <w:rsid w:val="00AB0A7C"/>
    <w:rsid w:val="00AB0B43"/>
    <w:rsid w:val="00AB0B52"/>
    <w:rsid w:val="00AB0B65"/>
    <w:rsid w:val="00AB0B91"/>
    <w:rsid w:val="00AB0CCF"/>
    <w:rsid w:val="00AB0CDF"/>
    <w:rsid w:val="00AB0CFB"/>
    <w:rsid w:val="00AB0D86"/>
    <w:rsid w:val="00AB0E52"/>
    <w:rsid w:val="00AB105A"/>
    <w:rsid w:val="00AB107A"/>
    <w:rsid w:val="00AB127E"/>
    <w:rsid w:val="00AB135A"/>
    <w:rsid w:val="00AB143C"/>
    <w:rsid w:val="00AB147D"/>
    <w:rsid w:val="00AB14E0"/>
    <w:rsid w:val="00AB172E"/>
    <w:rsid w:val="00AB1837"/>
    <w:rsid w:val="00AB196C"/>
    <w:rsid w:val="00AB1B22"/>
    <w:rsid w:val="00AB1B2F"/>
    <w:rsid w:val="00AB1C01"/>
    <w:rsid w:val="00AB1CBE"/>
    <w:rsid w:val="00AB1D63"/>
    <w:rsid w:val="00AB1F40"/>
    <w:rsid w:val="00AB1F57"/>
    <w:rsid w:val="00AB219C"/>
    <w:rsid w:val="00AB2337"/>
    <w:rsid w:val="00AB235F"/>
    <w:rsid w:val="00AB239A"/>
    <w:rsid w:val="00AB24A3"/>
    <w:rsid w:val="00AB25DE"/>
    <w:rsid w:val="00AB26BA"/>
    <w:rsid w:val="00AB26C7"/>
    <w:rsid w:val="00AB2714"/>
    <w:rsid w:val="00AB277B"/>
    <w:rsid w:val="00AB281A"/>
    <w:rsid w:val="00AB28AB"/>
    <w:rsid w:val="00AB29E5"/>
    <w:rsid w:val="00AB2AD8"/>
    <w:rsid w:val="00AB2F53"/>
    <w:rsid w:val="00AB30D2"/>
    <w:rsid w:val="00AB313A"/>
    <w:rsid w:val="00AB3183"/>
    <w:rsid w:val="00AB31D2"/>
    <w:rsid w:val="00AB33FB"/>
    <w:rsid w:val="00AB352B"/>
    <w:rsid w:val="00AB3558"/>
    <w:rsid w:val="00AB3571"/>
    <w:rsid w:val="00AB35F2"/>
    <w:rsid w:val="00AB370D"/>
    <w:rsid w:val="00AB370F"/>
    <w:rsid w:val="00AB373F"/>
    <w:rsid w:val="00AB3A41"/>
    <w:rsid w:val="00AB3A90"/>
    <w:rsid w:val="00AB3D51"/>
    <w:rsid w:val="00AB3D83"/>
    <w:rsid w:val="00AB3F86"/>
    <w:rsid w:val="00AB44C0"/>
    <w:rsid w:val="00AB45FB"/>
    <w:rsid w:val="00AB46AD"/>
    <w:rsid w:val="00AB47E6"/>
    <w:rsid w:val="00AB4852"/>
    <w:rsid w:val="00AB489A"/>
    <w:rsid w:val="00AB491D"/>
    <w:rsid w:val="00AB495F"/>
    <w:rsid w:val="00AB4B0C"/>
    <w:rsid w:val="00AB4B70"/>
    <w:rsid w:val="00AB4BF8"/>
    <w:rsid w:val="00AB4C5C"/>
    <w:rsid w:val="00AB4DF6"/>
    <w:rsid w:val="00AB4EE2"/>
    <w:rsid w:val="00AB4EF2"/>
    <w:rsid w:val="00AB4FBC"/>
    <w:rsid w:val="00AB4FEB"/>
    <w:rsid w:val="00AB524C"/>
    <w:rsid w:val="00AB5371"/>
    <w:rsid w:val="00AB55D0"/>
    <w:rsid w:val="00AB5691"/>
    <w:rsid w:val="00AB56A3"/>
    <w:rsid w:val="00AB5A72"/>
    <w:rsid w:val="00AB5B7F"/>
    <w:rsid w:val="00AB5E5E"/>
    <w:rsid w:val="00AB5E8F"/>
    <w:rsid w:val="00AB6090"/>
    <w:rsid w:val="00AB6299"/>
    <w:rsid w:val="00AB66E1"/>
    <w:rsid w:val="00AB66E4"/>
    <w:rsid w:val="00AB6784"/>
    <w:rsid w:val="00AB67E8"/>
    <w:rsid w:val="00AB68E3"/>
    <w:rsid w:val="00AB69AA"/>
    <w:rsid w:val="00AB6B13"/>
    <w:rsid w:val="00AB6BF4"/>
    <w:rsid w:val="00AB6BF5"/>
    <w:rsid w:val="00AB6E20"/>
    <w:rsid w:val="00AB70F0"/>
    <w:rsid w:val="00AB7185"/>
    <w:rsid w:val="00AB71E6"/>
    <w:rsid w:val="00AB7257"/>
    <w:rsid w:val="00AB742B"/>
    <w:rsid w:val="00AB74C8"/>
    <w:rsid w:val="00AB7626"/>
    <w:rsid w:val="00AB769C"/>
    <w:rsid w:val="00AB76F8"/>
    <w:rsid w:val="00AB78E4"/>
    <w:rsid w:val="00AB7B80"/>
    <w:rsid w:val="00AB7D1F"/>
    <w:rsid w:val="00AB7EF2"/>
    <w:rsid w:val="00AC0279"/>
    <w:rsid w:val="00AC03A8"/>
    <w:rsid w:val="00AC04D6"/>
    <w:rsid w:val="00AC082F"/>
    <w:rsid w:val="00AC092B"/>
    <w:rsid w:val="00AC09BB"/>
    <w:rsid w:val="00AC0CDF"/>
    <w:rsid w:val="00AC0D4C"/>
    <w:rsid w:val="00AC1016"/>
    <w:rsid w:val="00AC11D0"/>
    <w:rsid w:val="00AC11F4"/>
    <w:rsid w:val="00AC11F5"/>
    <w:rsid w:val="00AC1264"/>
    <w:rsid w:val="00AC1327"/>
    <w:rsid w:val="00AC1385"/>
    <w:rsid w:val="00AC157C"/>
    <w:rsid w:val="00AC15DF"/>
    <w:rsid w:val="00AC1602"/>
    <w:rsid w:val="00AC1905"/>
    <w:rsid w:val="00AC19CE"/>
    <w:rsid w:val="00AC1B8E"/>
    <w:rsid w:val="00AC1DF1"/>
    <w:rsid w:val="00AC1F5C"/>
    <w:rsid w:val="00AC2266"/>
    <w:rsid w:val="00AC22EA"/>
    <w:rsid w:val="00AC23E5"/>
    <w:rsid w:val="00AC257B"/>
    <w:rsid w:val="00AC2619"/>
    <w:rsid w:val="00AC27AC"/>
    <w:rsid w:val="00AC2943"/>
    <w:rsid w:val="00AC296F"/>
    <w:rsid w:val="00AC2A38"/>
    <w:rsid w:val="00AC2A62"/>
    <w:rsid w:val="00AC2EE0"/>
    <w:rsid w:val="00AC2FF0"/>
    <w:rsid w:val="00AC3043"/>
    <w:rsid w:val="00AC3078"/>
    <w:rsid w:val="00AC30EC"/>
    <w:rsid w:val="00AC338E"/>
    <w:rsid w:val="00AC3653"/>
    <w:rsid w:val="00AC367A"/>
    <w:rsid w:val="00AC3935"/>
    <w:rsid w:val="00AC3ACF"/>
    <w:rsid w:val="00AC3EA7"/>
    <w:rsid w:val="00AC42A9"/>
    <w:rsid w:val="00AC42AE"/>
    <w:rsid w:val="00AC4446"/>
    <w:rsid w:val="00AC4480"/>
    <w:rsid w:val="00AC4499"/>
    <w:rsid w:val="00AC46C6"/>
    <w:rsid w:val="00AC472E"/>
    <w:rsid w:val="00AC49B6"/>
    <w:rsid w:val="00AC49FD"/>
    <w:rsid w:val="00AC4A0D"/>
    <w:rsid w:val="00AC4A74"/>
    <w:rsid w:val="00AC4A75"/>
    <w:rsid w:val="00AC4C9C"/>
    <w:rsid w:val="00AC4CD8"/>
    <w:rsid w:val="00AC4E03"/>
    <w:rsid w:val="00AC501C"/>
    <w:rsid w:val="00AC50BA"/>
    <w:rsid w:val="00AC51BD"/>
    <w:rsid w:val="00AC529F"/>
    <w:rsid w:val="00AC52AF"/>
    <w:rsid w:val="00AC5351"/>
    <w:rsid w:val="00AC55EC"/>
    <w:rsid w:val="00AC5777"/>
    <w:rsid w:val="00AC5AA0"/>
    <w:rsid w:val="00AC5AAC"/>
    <w:rsid w:val="00AC5B95"/>
    <w:rsid w:val="00AC5C68"/>
    <w:rsid w:val="00AC5C83"/>
    <w:rsid w:val="00AC5E76"/>
    <w:rsid w:val="00AC5F5D"/>
    <w:rsid w:val="00AC5FF2"/>
    <w:rsid w:val="00AC6462"/>
    <w:rsid w:val="00AC6688"/>
    <w:rsid w:val="00AC6692"/>
    <w:rsid w:val="00AC66D6"/>
    <w:rsid w:val="00AC6877"/>
    <w:rsid w:val="00AC68DA"/>
    <w:rsid w:val="00AC6911"/>
    <w:rsid w:val="00AC6939"/>
    <w:rsid w:val="00AC6997"/>
    <w:rsid w:val="00AC69EE"/>
    <w:rsid w:val="00AC6B83"/>
    <w:rsid w:val="00AC6BA3"/>
    <w:rsid w:val="00AC6F69"/>
    <w:rsid w:val="00AC711C"/>
    <w:rsid w:val="00AC7328"/>
    <w:rsid w:val="00AC7478"/>
    <w:rsid w:val="00AC759E"/>
    <w:rsid w:val="00AC76C3"/>
    <w:rsid w:val="00AC76FE"/>
    <w:rsid w:val="00AC7856"/>
    <w:rsid w:val="00AC7A65"/>
    <w:rsid w:val="00AC7BAC"/>
    <w:rsid w:val="00AC7C57"/>
    <w:rsid w:val="00AC7E27"/>
    <w:rsid w:val="00AC7E89"/>
    <w:rsid w:val="00AC7ED7"/>
    <w:rsid w:val="00AC7F0F"/>
    <w:rsid w:val="00AD0010"/>
    <w:rsid w:val="00AD014E"/>
    <w:rsid w:val="00AD0279"/>
    <w:rsid w:val="00AD03C6"/>
    <w:rsid w:val="00AD06AA"/>
    <w:rsid w:val="00AD07F0"/>
    <w:rsid w:val="00AD08B1"/>
    <w:rsid w:val="00AD0A74"/>
    <w:rsid w:val="00AD0AB9"/>
    <w:rsid w:val="00AD0BF7"/>
    <w:rsid w:val="00AD0DC0"/>
    <w:rsid w:val="00AD0DF0"/>
    <w:rsid w:val="00AD0E6C"/>
    <w:rsid w:val="00AD0F86"/>
    <w:rsid w:val="00AD0F9E"/>
    <w:rsid w:val="00AD10E0"/>
    <w:rsid w:val="00AD11A3"/>
    <w:rsid w:val="00AD130A"/>
    <w:rsid w:val="00AD1388"/>
    <w:rsid w:val="00AD14C9"/>
    <w:rsid w:val="00AD1805"/>
    <w:rsid w:val="00AD1878"/>
    <w:rsid w:val="00AD1D93"/>
    <w:rsid w:val="00AD1E71"/>
    <w:rsid w:val="00AD22F5"/>
    <w:rsid w:val="00AD2315"/>
    <w:rsid w:val="00AD23B7"/>
    <w:rsid w:val="00AD250B"/>
    <w:rsid w:val="00AD250D"/>
    <w:rsid w:val="00AD2571"/>
    <w:rsid w:val="00AD2628"/>
    <w:rsid w:val="00AD27C9"/>
    <w:rsid w:val="00AD2850"/>
    <w:rsid w:val="00AD2A36"/>
    <w:rsid w:val="00AD2B36"/>
    <w:rsid w:val="00AD2CBD"/>
    <w:rsid w:val="00AD2FC8"/>
    <w:rsid w:val="00AD31B9"/>
    <w:rsid w:val="00AD32C7"/>
    <w:rsid w:val="00AD33A2"/>
    <w:rsid w:val="00AD3547"/>
    <w:rsid w:val="00AD379C"/>
    <w:rsid w:val="00AD3A02"/>
    <w:rsid w:val="00AD3CBC"/>
    <w:rsid w:val="00AD3F7C"/>
    <w:rsid w:val="00AD406E"/>
    <w:rsid w:val="00AD4093"/>
    <w:rsid w:val="00AD4258"/>
    <w:rsid w:val="00AD451D"/>
    <w:rsid w:val="00AD4560"/>
    <w:rsid w:val="00AD4581"/>
    <w:rsid w:val="00AD45A8"/>
    <w:rsid w:val="00AD4665"/>
    <w:rsid w:val="00AD472F"/>
    <w:rsid w:val="00AD48CC"/>
    <w:rsid w:val="00AD4915"/>
    <w:rsid w:val="00AD4945"/>
    <w:rsid w:val="00AD4A55"/>
    <w:rsid w:val="00AD4B36"/>
    <w:rsid w:val="00AD4C89"/>
    <w:rsid w:val="00AD4DF1"/>
    <w:rsid w:val="00AD4EB0"/>
    <w:rsid w:val="00AD4EF5"/>
    <w:rsid w:val="00AD4F98"/>
    <w:rsid w:val="00AD559D"/>
    <w:rsid w:val="00AD573B"/>
    <w:rsid w:val="00AD579F"/>
    <w:rsid w:val="00AD58AD"/>
    <w:rsid w:val="00AD5A9D"/>
    <w:rsid w:val="00AD5B80"/>
    <w:rsid w:val="00AD5BC2"/>
    <w:rsid w:val="00AD5D4E"/>
    <w:rsid w:val="00AD5D8F"/>
    <w:rsid w:val="00AD5E36"/>
    <w:rsid w:val="00AD60EF"/>
    <w:rsid w:val="00AD61FB"/>
    <w:rsid w:val="00AD626E"/>
    <w:rsid w:val="00AD665D"/>
    <w:rsid w:val="00AD671A"/>
    <w:rsid w:val="00AD6752"/>
    <w:rsid w:val="00AD6793"/>
    <w:rsid w:val="00AD6B3A"/>
    <w:rsid w:val="00AD6E6C"/>
    <w:rsid w:val="00AD7173"/>
    <w:rsid w:val="00AD72BE"/>
    <w:rsid w:val="00AD72FE"/>
    <w:rsid w:val="00AD7320"/>
    <w:rsid w:val="00AD741D"/>
    <w:rsid w:val="00AD7535"/>
    <w:rsid w:val="00AD75B8"/>
    <w:rsid w:val="00AD75F1"/>
    <w:rsid w:val="00AD7788"/>
    <w:rsid w:val="00AD7CF7"/>
    <w:rsid w:val="00AD7DFA"/>
    <w:rsid w:val="00AE023E"/>
    <w:rsid w:val="00AE0284"/>
    <w:rsid w:val="00AE03DD"/>
    <w:rsid w:val="00AE0487"/>
    <w:rsid w:val="00AE06C2"/>
    <w:rsid w:val="00AE0935"/>
    <w:rsid w:val="00AE0969"/>
    <w:rsid w:val="00AE0BAD"/>
    <w:rsid w:val="00AE0C86"/>
    <w:rsid w:val="00AE0E38"/>
    <w:rsid w:val="00AE100E"/>
    <w:rsid w:val="00AE1153"/>
    <w:rsid w:val="00AE1192"/>
    <w:rsid w:val="00AE11C0"/>
    <w:rsid w:val="00AE125A"/>
    <w:rsid w:val="00AE142D"/>
    <w:rsid w:val="00AE146A"/>
    <w:rsid w:val="00AE149A"/>
    <w:rsid w:val="00AE15B7"/>
    <w:rsid w:val="00AE1630"/>
    <w:rsid w:val="00AE1659"/>
    <w:rsid w:val="00AE19CB"/>
    <w:rsid w:val="00AE19E0"/>
    <w:rsid w:val="00AE1A0E"/>
    <w:rsid w:val="00AE1D2D"/>
    <w:rsid w:val="00AE1FA1"/>
    <w:rsid w:val="00AE22C3"/>
    <w:rsid w:val="00AE236D"/>
    <w:rsid w:val="00AE2379"/>
    <w:rsid w:val="00AE23C6"/>
    <w:rsid w:val="00AE2565"/>
    <w:rsid w:val="00AE25DE"/>
    <w:rsid w:val="00AE265F"/>
    <w:rsid w:val="00AE26BA"/>
    <w:rsid w:val="00AE2C07"/>
    <w:rsid w:val="00AE2D5B"/>
    <w:rsid w:val="00AE2D5E"/>
    <w:rsid w:val="00AE2D6E"/>
    <w:rsid w:val="00AE2DA7"/>
    <w:rsid w:val="00AE2ED1"/>
    <w:rsid w:val="00AE2F6F"/>
    <w:rsid w:val="00AE30AB"/>
    <w:rsid w:val="00AE311F"/>
    <w:rsid w:val="00AE31A0"/>
    <w:rsid w:val="00AE32A3"/>
    <w:rsid w:val="00AE32B2"/>
    <w:rsid w:val="00AE3337"/>
    <w:rsid w:val="00AE366C"/>
    <w:rsid w:val="00AE3A56"/>
    <w:rsid w:val="00AE3A92"/>
    <w:rsid w:val="00AE3B6B"/>
    <w:rsid w:val="00AE3C4F"/>
    <w:rsid w:val="00AE3D5A"/>
    <w:rsid w:val="00AE3DB5"/>
    <w:rsid w:val="00AE3E11"/>
    <w:rsid w:val="00AE3E3F"/>
    <w:rsid w:val="00AE42FA"/>
    <w:rsid w:val="00AE4841"/>
    <w:rsid w:val="00AE4943"/>
    <w:rsid w:val="00AE4AB2"/>
    <w:rsid w:val="00AE4B5A"/>
    <w:rsid w:val="00AE4D26"/>
    <w:rsid w:val="00AE4E3E"/>
    <w:rsid w:val="00AE4ECB"/>
    <w:rsid w:val="00AE4F8D"/>
    <w:rsid w:val="00AE4FB8"/>
    <w:rsid w:val="00AE5033"/>
    <w:rsid w:val="00AE50AF"/>
    <w:rsid w:val="00AE50DE"/>
    <w:rsid w:val="00AE50FD"/>
    <w:rsid w:val="00AE51FA"/>
    <w:rsid w:val="00AE52AA"/>
    <w:rsid w:val="00AE52DC"/>
    <w:rsid w:val="00AE5343"/>
    <w:rsid w:val="00AE5548"/>
    <w:rsid w:val="00AE557E"/>
    <w:rsid w:val="00AE5599"/>
    <w:rsid w:val="00AE55A7"/>
    <w:rsid w:val="00AE569B"/>
    <w:rsid w:val="00AE573F"/>
    <w:rsid w:val="00AE589F"/>
    <w:rsid w:val="00AE5920"/>
    <w:rsid w:val="00AE5955"/>
    <w:rsid w:val="00AE5AB2"/>
    <w:rsid w:val="00AE5BE0"/>
    <w:rsid w:val="00AE5BE1"/>
    <w:rsid w:val="00AE5BF0"/>
    <w:rsid w:val="00AE5BFA"/>
    <w:rsid w:val="00AE5D0D"/>
    <w:rsid w:val="00AE5D15"/>
    <w:rsid w:val="00AE5E0D"/>
    <w:rsid w:val="00AE603D"/>
    <w:rsid w:val="00AE6228"/>
    <w:rsid w:val="00AE6355"/>
    <w:rsid w:val="00AE63AF"/>
    <w:rsid w:val="00AE643E"/>
    <w:rsid w:val="00AE6798"/>
    <w:rsid w:val="00AE68F2"/>
    <w:rsid w:val="00AE6D61"/>
    <w:rsid w:val="00AE6F42"/>
    <w:rsid w:val="00AE7006"/>
    <w:rsid w:val="00AE72A0"/>
    <w:rsid w:val="00AE7759"/>
    <w:rsid w:val="00AE77FC"/>
    <w:rsid w:val="00AE7892"/>
    <w:rsid w:val="00AE7B5E"/>
    <w:rsid w:val="00AE7BE2"/>
    <w:rsid w:val="00AE7CCB"/>
    <w:rsid w:val="00AE7DB6"/>
    <w:rsid w:val="00AF025A"/>
    <w:rsid w:val="00AF026A"/>
    <w:rsid w:val="00AF0425"/>
    <w:rsid w:val="00AF04AF"/>
    <w:rsid w:val="00AF04BA"/>
    <w:rsid w:val="00AF06D9"/>
    <w:rsid w:val="00AF0786"/>
    <w:rsid w:val="00AF08C5"/>
    <w:rsid w:val="00AF096A"/>
    <w:rsid w:val="00AF0981"/>
    <w:rsid w:val="00AF0999"/>
    <w:rsid w:val="00AF0AFE"/>
    <w:rsid w:val="00AF0D26"/>
    <w:rsid w:val="00AF0D60"/>
    <w:rsid w:val="00AF0EA5"/>
    <w:rsid w:val="00AF0F77"/>
    <w:rsid w:val="00AF123E"/>
    <w:rsid w:val="00AF1260"/>
    <w:rsid w:val="00AF1326"/>
    <w:rsid w:val="00AF134E"/>
    <w:rsid w:val="00AF1391"/>
    <w:rsid w:val="00AF14C7"/>
    <w:rsid w:val="00AF1548"/>
    <w:rsid w:val="00AF1560"/>
    <w:rsid w:val="00AF158E"/>
    <w:rsid w:val="00AF1706"/>
    <w:rsid w:val="00AF1935"/>
    <w:rsid w:val="00AF1954"/>
    <w:rsid w:val="00AF19A8"/>
    <w:rsid w:val="00AF1F37"/>
    <w:rsid w:val="00AF1FB9"/>
    <w:rsid w:val="00AF217F"/>
    <w:rsid w:val="00AF2212"/>
    <w:rsid w:val="00AF22B5"/>
    <w:rsid w:val="00AF2466"/>
    <w:rsid w:val="00AF246B"/>
    <w:rsid w:val="00AF24CC"/>
    <w:rsid w:val="00AF2644"/>
    <w:rsid w:val="00AF287B"/>
    <w:rsid w:val="00AF2934"/>
    <w:rsid w:val="00AF2A2B"/>
    <w:rsid w:val="00AF2C09"/>
    <w:rsid w:val="00AF2C21"/>
    <w:rsid w:val="00AF2C65"/>
    <w:rsid w:val="00AF2D84"/>
    <w:rsid w:val="00AF2E1D"/>
    <w:rsid w:val="00AF2E5B"/>
    <w:rsid w:val="00AF2EB2"/>
    <w:rsid w:val="00AF2F47"/>
    <w:rsid w:val="00AF2FE3"/>
    <w:rsid w:val="00AF30C7"/>
    <w:rsid w:val="00AF3238"/>
    <w:rsid w:val="00AF323C"/>
    <w:rsid w:val="00AF32ED"/>
    <w:rsid w:val="00AF3309"/>
    <w:rsid w:val="00AF33D2"/>
    <w:rsid w:val="00AF34C1"/>
    <w:rsid w:val="00AF34D0"/>
    <w:rsid w:val="00AF37AF"/>
    <w:rsid w:val="00AF396D"/>
    <w:rsid w:val="00AF39AD"/>
    <w:rsid w:val="00AF3A16"/>
    <w:rsid w:val="00AF3ADB"/>
    <w:rsid w:val="00AF3DE5"/>
    <w:rsid w:val="00AF3F98"/>
    <w:rsid w:val="00AF42F5"/>
    <w:rsid w:val="00AF4380"/>
    <w:rsid w:val="00AF43DE"/>
    <w:rsid w:val="00AF451B"/>
    <w:rsid w:val="00AF48DB"/>
    <w:rsid w:val="00AF4A28"/>
    <w:rsid w:val="00AF4DB2"/>
    <w:rsid w:val="00AF4E02"/>
    <w:rsid w:val="00AF4E15"/>
    <w:rsid w:val="00AF4ECE"/>
    <w:rsid w:val="00AF4EFF"/>
    <w:rsid w:val="00AF5083"/>
    <w:rsid w:val="00AF508A"/>
    <w:rsid w:val="00AF509C"/>
    <w:rsid w:val="00AF5139"/>
    <w:rsid w:val="00AF5488"/>
    <w:rsid w:val="00AF5524"/>
    <w:rsid w:val="00AF5590"/>
    <w:rsid w:val="00AF58AD"/>
    <w:rsid w:val="00AF58DA"/>
    <w:rsid w:val="00AF59E8"/>
    <w:rsid w:val="00AF5BD3"/>
    <w:rsid w:val="00AF5E49"/>
    <w:rsid w:val="00AF5E9E"/>
    <w:rsid w:val="00AF5F0D"/>
    <w:rsid w:val="00AF5F4F"/>
    <w:rsid w:val="00AF6055"/>
    <w:rsid w:val="00AF6177"/>
    <w:rsid w:val="00AF618B"/>
    <w:rsid w:val="00AF61D6"/>
    <w:rsid w:val="00AF62F8"/>
    <w:rsid w:val="00AF6464"/>
    <w:rsid w:val="00AF6605"/>
    <w:rsid w:val="00AF67A4"/>
    <w:rsid w:val="00AF6882"/>
    <w:rsid w:val="00AF68DF"/>
    <w:rsid w:val="00AF6932"/>
    <w:rsid w:val="00AF6974"/>
    <w:rsid w:val="00AF6AAF"/>
    <w:rsid w:val="00AF6AE6"/>
    <w:rsid w:val="00AF6B01"/>
    <w:rsid w:val="00AF6BEB"/>
    <w:rsid w:val="00AF6C43"/>
    <w:rsid w:val="00AF6DE5"/>
    <w:rsid w:val="00AF6E05"/>
    <w:rsid w:val="00AF6E7A"/>
    <w:rsid w:val="00AF6F11"/>
    <w:rsid w:val="00AF6F60"/>
    <w:rsid w:val="00AF7212"/>
    <w:rsid w:val="00AF7288"/>
    <w:rsid w:val="00AF758E"/>
    <w:rsid w:val="00AF7609"/>
    <w:rsid w:val="00AF7648"/>
    <w:rsid w:val="00AF7709"/>
    <w:rsid w:val="00AF771A"/>
    <w:rsid w:val="00AF7726"/>
    <w:rsid w:val="00AF7778"/>
    <w:rsid w:val="00AF78A7"/>
    <w:rsid w:val="00AF7C48"/>
    <w:rsid w:val="00AF7ED7"/>
    <w:rsid w:val="00AF7F1A"/>
    <w:rsid w:val="00B000E3"/>
    <w:rsid w:val="00B00186"/>
    <w:rsid w:val="00B0034C"/>
    <w:rsid w:val="00B006BA"/>
    <w:rsid w:val="00B00871"/>
    <w:rsid w:val="00B008C5"/>
    <w:rsid w:val="00B00B91"/>
    <w:rsid w:val="00B00C1D"/>
    <w:rsid w:val="00B00DFC"/>
    <w:rsid w:val="00B00F8B"/>
    <w:rsid w:val="00B0106F"/>
    <w:rsid w:val="00B010CE"/>
    <w:rsid w:val="00B0119D"/>
    <w:rsid w:val="00B01276"/>
    <w:rsid w:val="00B01420"/>
    <w:rsid w:val="00B01439"/>
    <w:rsid w:val="00B01559"/>
    <w:rsid w:val="00B015C9"/>
    <w:rsid w:val="00B015E6"/>
    <w:rsid w:val="00B0185D"/>
    <w:rsid w:val="00B0195C"/>
    <w:rsid w:val="00B01A4A"/>
    <w:rsid w:val="00B01B31"/>
    <w:rsid w:val="00B01F30"/>
    <w:rsid w:val="00B0212B"/>
    <w:rsid w:val="00B0214E"/>
    <w:rsid w:val="00B02276"/>
    <w:rsid w:val="00B022E7"/>
    <w:rsid w:val="00B02716"/>
    <w:rsid w:val="00B02845"/>
    <w:rsid w:val="00B02874"/>
    <w:rsid w:val="00B02881"/>
    <w:rsid w:val="00B02971"/>
    <w:rsid w:val="00B02B64"/>
    <w:rsid w:val="00B02D79"/>
    <w:rsid w:val="00B02D92"/>
    <w:rsid w:val="00B02F11"/>
    <w:rsid w:val="00B02F49"/>
    <w:rsid w:val="00B03054"/>
    <w:rsid w:val="00B030AA"/>
    <w:rsid w:val="00B030CE"/>
    <w:rsid w:val="00B033C7"/>
    <w:rsid w:val="00B035F2"/>
    <w:rsid w:val="00B039EF"/>
    <w:rsid w:val="00B03B62"/>
    <w:rsid w:val="00B03CB3"/>
    <w:rsid w:val="00B03CFD"/>
    <w:rsid w:val="00B03EDA"/>
    <w:rsid w:val="00B03F38"/>
    <w:rsid w:val="00B03F53"/>
    <w:rsid w:val="00B03FCC"/>
    <w:rsid w:val="00B042AE"/>
    <w:rsid w:val="00B042B4"/>
    <w:rsid w:val="00B043F7"/>
    <w:rsid w:val="00B04481"/>
    <w:rsid w:val="00B045C5"/>
    <w:rsid w:val="00B04605"/>
    <w:rsid w:val="00B0474B"/>
    <w:rsid w:val="00B04895"/>
    <w:rsid w:val="00B04B6D"/>
    <w:rsid w:val="00B04BBA"/>
    <w:rsid w:val="00B04BF1"/>
    <w:rsid w:val="00B04D58"/>
    <w:rsid w:val="00B05152"/>
    <w:rsid w:val="00B051AD"/>
    <w:rsid w:val="00B051BB"/>
    <w:rsid w:val="00B05250"/>
    <w:rsid w:val="00B05348"/>
    <w:rsid w:val="00B0555F"/>
    <w:rsid w:val="00B05802"/>
    <w:rsid w:val="00B05A93"/>
    <w:rsid w:val="00B05AD8"/>
    <w:rsid w:val="00B060A0"/>
    <w:rsid w:val="00B060F0"/>
    <w:rsid w:val="00B061C0"/>
    <w:rsid w:val="00B0632F"/>
    <w:rsid w:val="00B06799"/>
    <w:rsid w:val="00B068B4"/>
    <w:rsid w:val="00B068E8"/>
    <w:rsid w:val="00B069A9"/>
    <w:rsid w:val="00B069FD"/>
    <w:rsid w:val="00B06B72"/>
    <w:rsid w:val="00B06BA8"/>
    <w:rsid w:val="00B06DA8"/>
    <w:rsid w:val="00B06E48"/>
    <w:rsid w:val="00B071C1"/>
    <w:rsid w:val="00B0725E"/>
    <w:rsid w:val="00B07275"/>
    <w:rsid w:val="00B07312"/>
    <w:rsid w:val="00B074A0"/>
    <w:rsid w:val="00B074B5"/>
    <w:rsid w:val="00B074F6"/>
    <w:rsid w:val="00B075FD"/>
    <w:rsid w:val="00B07673"/>
    <w:rsid w:val="00B07680"/>
    <w:rsid w:val="00B07778"/>
    <w:rsid w:val="00B07820"/>
    <w:rsid w:val="00B07957"/>
    <w:rsid w:val="00B07C5D"/>
    <w:rsid w:val="00B07D8F"/>
    <w:rsid w:val="00B07DD9"/>
    <w:rsid w:val="00B07F0C"/>
    <w:rsid w:val="00B07F26"/>
    <w:rsid w:val="00B07FB7"/>
    <w:rsid w:val="00B07FE2"/>
    <w:rsid w:val="00B10346"/>
    <w:rsid w:val="00B1039E"/>
    <w:rsid w:val="00B103CB"/>
    <w:rsid w:val="00B103F5"/>
    <w:rsid w:val="00B104FE"/>
    <w:rsid w:val="00B106FE"/>
    <w:rsid w:val="00B108EF"/>
    <w:rsid w:val="00B109AE"/>
    <w:rsid w:val="00B10B56"/>
    <w:rsid w:val="00B10BEF"/>
    <w:rsid w:val="00B10ED4"/>
    <w:rsid w:val="00B1103F"/>
    <w:rsid w:val="00B112D6"/>
    <w:rsid w:val="00B115A0"/>
    <w:rsid w:val="00B11628"/>
    <w:rsid w:val="00B11864"/>
    <w:rsid w:val="00B1186A"/>
    <w:rsid w:val="00B11880"/>
    <w:rsid w:val="00B119F1"/>
    <w:rsid w:val="00B11A1B"/>
    <w:rsid w:val="00B11B02"/>
    <w:rsid w:val="00B11BCD"/>
    <w:rsid w:val="00B11F7D"/>
    <w:rsid w:val="00B11FC8"/>
    <w:rsid w:val="00B12148"/>
    <w:rsid w:val="00B121ED"/>
    <w:rsid w:val="00B12565"/>
    <w:rsid w:val="00B12566"/>
    <w:rsid w:val="00B126E7"/>
    <w:rsid w:val="00B129C8"/>
    <w:rsid w:val="00B12A49"/>
    <w:rsid w:val="00B12CE3"/>
    <w:rsid w:val="00B12FF5"/>
    <w:rsid w:val="00B1315A"/>
    <w:rsid w:val="00B1322F"/>
    <w:rsid w:val="00B1330E"/>
    <w:rsid w:val="00B13443"/>
    <w:rsid w:val="00B1356D"/>
    <w:rsid w:val="00B13691"/>
    <w:rsid w:val="00B137BD"/>
    <w:rsid w:val="00B13862"/>
    <w:rsid w:val="00B13910"/>
    <w:rsid w:val="00B13A79"/>
    <w:rsid w:val="00B13BC1"/>
    <w:rsid w:val="00B13D14"/>
    <w:rsid w:val="00B13D30"/>
    <w:rsid w:val="00B13D85"/>
    <w:rsid w:val="00B13E90"/>
    <w:rsid w:val="00B13EE1"/>
    <w:rsid w:val="00B13FE0"/>
    <w:rsid w:val="00B140E8"/>
    <w:rsid w:val="00B140FB"/>
    <w:rsid w:val="00B14184"/>
    <w:rsid w:val="00B1425B"/>
    <w:rsid w:val="00B14700"/>
    <w:rsid w:val="00B148CA"/>
    <w:rsid w:val="00B14920"/>
    <w:rsid w:val="00B14AB9"/>
    <w:rsid w:val="00B14D3E"/>
    <w:rsid w:val="00B14FAC"/>
    <w:rsid w:val="00B150E3"/>
    <w:rsid w:val="00B15252"/>
    <w:rsid w:val="00B15266"/>
    <w:rsid w:val="00B1529C"/>
    <w:rsid w:val="00B152BD"/>
    <w:rsid w:val="00B15530"/>
    <w:rsid w:val="00B157DE"/>
    <w:rsid w:val="00B1596B"/>
    <w:rsid w:val="00B1598F"/>
    <w:rsid w:val="00B15B8B"/>
    <w:rsid w:val="00B15E84"/>
    <w:rsid w:val="00B15EDC"/>
    <w:rsid w:val="00B160CC"/>
    <w:rsid w:val="00B160DF"/>
    <w:rsid w:val="00B1615E"/>
    <w:rsid w:val="00B16200"/>
    <w:rsid w:val="00B16397"/>
    <w:rsid w:val="00B166F9"/>
    <w:rsid w:val="00B16754"/>
    <w:rsid w:val="00B16804"/>
    <w:rsid w:val="00B16883"/>
    <w:rsid w:val="00B168D4"/>
    <w:rsid w:val="00B1696A"/>
    <w:rsid w:val="00B16B5B"/>
    <w:rsid w:val="00B16E06"/>
    <w:rsid w:val="00B16E84"/>
    <w:rsid w:val="00B17121"/>
    <w:rsid w:val="00B17129"/>
    <w:rsid w:val="00B171B1"/>
    <w:rsid w:val="00B171B7"/>
    <w:rsid w:val="00B172B2"/>
    <w:rsid w:val="00B1739F"/>
    <w:rsid w:val="00B173FD"/>
    <w:rsid w:val="00B1748E"/>
    <w:rsid w:val="00B174E2"/>
    <w:rsid w:val="00B175B1"/>
    <w:rsid w:val="00B1795C"/>
    <w:rsid w:val="00B17B15"/>
    <w:rsid w:val="00B17B84"/>
    <w:rsid w:val="00B17C05"/>
    <w:rsid w:val="00B17C52"/>
    <w:rsid w:val="00B17C9F"/>
    <w:rsid w:val="00B17D2F"/>
    <w:rsid w:val="00B17DF1"/>
    <w:rsid w:val="00B17F14"/>
    <w:rsid w:val="00B17F6A"/>
    <w:rsid w:val="00B20104"/>
    <w:rsid w:val="00B20643"/>
    <w:rsid w:val="00B20704"/>
    <w:rsid w:val="00B20760"/>
    <w:rsid w:val="00B20772"/>
    <w:rsid w:val="00B2082C"/>
    <w:rsid w:val="00B208FC"/>
    <w:rsid w:val="00B20BE0"/>
    <w:rsid w:val="00B20E1F"/>
    <w:rsid w:val="00B20ED0"/>
    <w:rsid w:val="00B2100C"/>
    <w:rsid w:val="00B2126E"/>
    <w:rsid w:val="00B2158F"/>
    <w:rsid w:val="00B215C4"/>
    <w:rsid w:val="00B21607"/>
    <w:rsid w:val="00B21791"/>
    <w:rsid w:val="00B217F5"/>
    <w:rsid w:val="00B2190D"/>
    <w:rsid w:val="00B21954"/>
    <w:rsid w:val="00B21AD5"/>
    <w:rsid w:val="00B21CCA"/>
    <w:rsid w:val="00B21D06"/>
    <w:rsid w:val="00B21ED5"/>
    <w:rsid w:val="00B21FC8"/>
    <w:rsid w:val="00B221F5"/>
    <w:rsid w:val="00B22272"/>
    <w:rsid w:val="00B2279B"/>
    <w:rsid w:val="00B2281C"/>
    <w:rsid w:val="00B22839"/>
    <w:rsid w:val="00B22890"/>
    <w:rsid w:val="00B228D7"/>
    <w:rsid w:val="00B22D73"/>
    <w:rsid w:val="00B23080"/>
    <w:rsid w:val="00B23188"/>
    <w:rsid w:val="00B231CD"/>
    <w:rsid w:val="00B23468"/>
    <w:rsid w:val="00B234DA"/>
    <w:rsid w:val="00B235CE"/>
    <w:rsid w:val="00B2364E"/>
    <w:rsid w:val="00B23671"/>
    <w:rsid w:val="00B23695"/>
    <w:rsid w:val="00B2378E"/>
    <w:rsid w:val="00B237E3"/>
    <w:rsid w:val="00B23AC5"/>
    <w:rsid w:val="00B23BA8"/>
    <w:rsid w:val="00B23F22"/>
    <w:rsid w:val="00B24114"/>
    <w:rsid w:val="00B241B8"/>
    <w:rsid w:val="00B24215"/>
    <w:rsid w:val="00B244F4"/>
    <w:rsid w:val="00B24B21"/>
    <w:rsid w:val="00B24B5F"/>
    <w:rsid w:val="00B24F15"/>
    <w:rsid w:val="00B2500D"/>
    <w:rsid w:val="00B25020"/>
    <w:rsid w:val="00B25130"/>
    <w:rsid w:val="00B2531F"/>
    <w:rsid w:val="00B25533"/>
    <w:rsid w:val="00B25652"/>
    <w:rsid w:val="00B257F3"/>
    <w:rsid w:val="00B258B7"/>
    <w:rsid w:val="00B25A20"/>
    <w:rsid w:val="00B25A6D"/>
    <w:rsid w:val="00B25BFE"/>
    <w:rsid w:val="00B25D7A"/>
    <w:rsid w:val="00B25E00"/>
    <w:rsid w:val="00B25E28"/>
    <w:rsid w:val="00B25F70"/>
    <w:rsid w:val="00B25FB0"/>
    <w:rsid w:val="00B26076"/>
    <w:rsid w:val="00B260B4"/>
    <w:rsid w:val="00B2618C"/>
    <w:rsid w:val="00B26259"/>
    <w:rsid w:val="00B262E5"/>
    <w:rsid w:val="00B26334"/>
    <w:rsid w:val="00B263BC"/>
    <w:rsid w:val="00B26440"/>
    <w:rsid w:val="00B26478"/>
    <w:rsid w:val="00B264DA"/>
    <w:rsid w:val="00B264E8"/>
    <w:rsid w:val="00B2652D"/>
    <w:rsid w:val="00B2652F"/>
    <w:rsid w:val="00B2667D"/>
    <w:rsid w:val="00B266CB"/>
    <w:rsid w:val="00B26784"/>
    <w:rsid w:val="00B26A28"/>
    <w:rsid w:val="00B26A30"/>
    <w:rsid w:val="00B26A41"/>
    <w:rsid w:val="00B26A47"/>
    <w:rsid w:val="00B26BF0"/>
    <w:rsid w:val="00B26D77"/>
    <w:rsid w:val="00B26E1A"/>
    <w:rsid w:val="00B270F6"/>
    <w:rsid w:val="00B27120"/>
    <w:rsid w:val="00B27136"/>
    <w:rsid w:val="00B2727E"/>
    <w:rsid w:val="00B274B5"/>
    <w:rsid w:val="00B27711"/>
    <w:rsid w:val="00B2786E"/>
    <w:rsid w:val="00B27880"/>
    <w:rsid w:val="00B278D8"/>
    <w:rsid w:val="00B27B1C"/>
    <w:rsid w:val="00B27C11"/>
    <w:rsid w:val="00B27F3E"/>
    <w:rsid w:val="00B3003B"/>
    <w:rsid w:val="00B301E3"/>
    <w:rsid w:val="00B301FA"/>
    <w:rsid w:val="00B30393"/>
    <w:rsid w:val="00B305E8"/>
    <w:rsid w:val="00B307D0"/>
    <w:rsid w:val="00B308E1"/>
    <w:rsid w:val="00B30A9B"/>
    <w:rsid w:val="00B30C9C"/>
    <w:rsid w:val="00B30CAB"/>
    <w:rsid w:val="00B30CD5"/>
    <w:rsid w:val="00B30CE3"/>
    <w:rsid w:val="00B310BC"/>
    <w:rsid w:val="00B310D6"/>
    <w:rsid w:val="00B3114D"/>
    <w:rsid w:val="00B312D8"/>
    <w:rsid w:val="00B31308"/>
    <w:rsid w:val="00B31518"/>
    <w:rsid w:val="00B31561"/>
    <w:rsid w:val="00B31946"/>
    <w:rsid w:val="00B31A28"/>
    <w:rsid w:val="00B31A77"/>
    <w:rsid w:val="00B31C9A"/>
    <w:rsid w:val="00B31CAF"/>
    <w:rsid w:val="00B31CC8"/>
    <w:rsid w:val="00B31D62"/>
    <w:rsid w:val="00B31EEB"/>
    <w:rsid w:val="00B320B0"/>
    <w:rsid w:val="00B3212C"/>
    <w:rsid w:val="00B3215A"/>
    <w:rsid w:val="00B321E0"/>
    <w:rsid w:val="00B3237D"/>
    <w:rsid w:val="00B323A6"/>
    <w:rsid w:val="00B3264C"/>
    <w:rsid w:val="00B32751"/>
    <w:rsid w:val="00B32812"/>
    <w:rsid w:val="00B32880"/>
    <w:rsid w:val="00B32B5C"/>
    <w:rsid w:val="00B32D13"/>
    <w:rsid w:val="00B330D2"/>
    <w:rsid w:val="00B33140"/>
    <w:rsid w:val="00B33186"/>
    <w:rsid w:val="00B332A8"/>
    <w:rsid w:val="00B3335B"/>
    <w:rsid w:val="00B3342E"/>
    <w:rsid w:val="00B33542"/>
    <w:rsid w:val="00B336DC"/>
    <w:rsid w:val="00B33905"/>
    <w:rsid w:val="00B33A9B"/>
    <w:rsid w:val="00B33E44"/>
    <w:rsid w:val="00B33FC6"/>
    <w:rsid w:val="00B342CD"/>
    <w:rsid w:val="00B34704"/>
    <w:rsid w:val="00B34797"/>
    <w:rsid w:val="00B348B2"/>
    <w:rsid w:val="00B34B0F"/>
    <w:rsid w:val="00B34C40"/>
    <w:rsid w:val="00B34DE2"/>
    <w:rsid w:val="00B3537F"/>
    <w:rsid w:val="00B35470"/>
    <w:rsid w:val="00B35803"/>
    <w:rsid w:val="00B35905"/>
    <w:rsid w:val="00B35A9A"/>
    <w:rsid w:val="00B35C87"/>
    <w:rsid w:val="00B35D7C"/>
    <w:rsid w:val="00B35E13"/>
    <w:rsid w:val="00B360BE"/>
    <w:rsid w:val="00B361C8"/>
    <w:rsid w:val="00B361CD"/>
    <w:rsid w:val="00B362D4"/>
    <w:rsid w:val="00B3632E"/>
    <w:rsid w:val="00B36398"/>
    <w:rsid w:val="00B363ED"/>
    <w:rsid w:val="00B3640A"/>
    <w:rsid w:val="00B3651B"/>
    <w:rsid w:val="00B36545"/>
    <w:rsid w:val="00B3660F"/>
    <w:rsid w:val="00B3670B"/>
    <w:rsid w:val="00B36816"/>
    <w:rsid w:val="00B36A05"/>
    <w:rsid w:val="00B36B05"/>
    <w:rsid w:val="00B36BAE"/>
    <w:rsid w:val="00B36BF5"/>
    <w:rsid w:val="00B36C61"/>
    <w:rsid w:val="00B36CB3"/>
    <w:rsid w:val="00B36E50"/>
    <w:rsid w:val="00B36FA3"/>
    <w:rsid w:val="00B370B2"/>
    <w:rsid w:val="00B370CC"/>
    <w:rsid w:val="00B37155"/>
    <w:rsid w:val="00B372E0"/>
    <w:rsid w:val="00B37373"/>
    <w:rsid w:val="00B373B7"/>
    <w:rsid w:val="00B374CA"/>
    <w:rsid w:val="00B3754C"/>
    <w:rsid w:val="00B37626"/>
    <w:rsid w:val="00B37651"/>
    <w:rsid w:val="00B37823"/>
    <w:rsid w:val="00B3787F"/>
    <w:rsid w:val="00B37B1F"/>
    <w:rsid w:val="00B37D6A"/>
    <w:rsid w:val="00B37E7C"/>
    <w:rsid w:val="00B401C0"/>
    <w:rsid w:val="00B40360"/>
    <w:rsid w:val="00B403ED"/>
    <w:rsid w:val="00B4046D"/>
    <w:rsid w:val="00B40532"/>
    <w:rsid w:val="00B4090B"/>
    <w:rsid w:val="00B40922"/>
    <w:rsid w:val="00B40A06"/>
    <w:rsid w:val="00B40A3D"/>
    <w:rsid w:val="00B40A9F"/>
    <w:rsid w:val="00B40C11"/>
    <w:rsid w:val="00B40C3C"/>
    <w:rsid w:val="00B40C6F"/>
    <w:rsid w:val="00B40D5F"/>
    <w:rsid w:val="00B40D98"/>
    <w:rsid w:val="00B41089"/>
    <w:rsid w:val="00B41211"/>
    <w:rsid w:val="00B41256"/>
    <w:rsid w:val="00B4141D"/>
    <w:rsid w:val="00B41619"/>
    <w:rsid w:val="00B41780"/>
    <w:rsid w:val="00B41968"/>
    <w:rsid w:val="00B41BBF"/>
    <w:rsid w:val="00B41C0A"/>
    <w:rsid w:val="00B41C0D"/>
    <w:rsid w:val="00B41CF4"/>
    <w:rsid w:val="00B41E6B"/>
    <w:rsid w:val="00B41F2B"/>
    <w:rsid w:val="00B423C3"/>
    <w:rsid w:val="00B4240C"/>
    <w:rsid w:val="00B42561"/>
    <w:rsid w:val="00B42725"/>
    <w:rsid w:val="00B428CE"/>
    <w:rsid w:val="00B4292B"/>
    <w:rsid w:val="00B42B1C"/>
    <w:rsid w:val="00B42D3D"/>
    <w:rsid w:val="00B42D8E"/>
    <w:rsid w:val="00B42DF7"/>
    <w:rsid w:val="00B42EFC"/>
    <w:rsid w:val="00B43041"/>
    <w:rsid w:val="00B430B7"/>
    <w:rsid w:val="00B430C0"/>
    <w:rsid w:val="00B430D2"/>
    <w:rsid w:val="00B43215"/>
    <w:rsid w:val="00B4329D"/>
    <w:rsid w:val="00B43457"/>
    <w:rsid w:val="00B4348B"/>
    <w:rsid w:val="00B43659"/>
    <w:rsid w:val="00B43668"/>
    <w:rsid w:val="00B438DC"/>
    <w:rsid w:val="00B43A1A"/>
    <w:rsid w:val="00B43A3F"/>
    <w:rsid w:val="00B43A50"/>
    <w:rsid w:val="00B43D9B"/>
    <w:rsid w:val="00B43F3B"/>
    <w:rsid w:val="00B443A6"/>
    <w:rsid w:val="00B4441D"/>
    <w:rsid w:val="00B44478"/>
    <w:rsid w:val="00B4456E"/>
    <w:rsid w:val="00B44661"/>
    <w:rsid w:val="00B4468B"/>
    <w:rsid w:val="00B446E1"/>
    <w:rsid w:val="00B4482B"/>
    <w:rsid w:val="00B44B55"/>
    <w:rsid w:val="00B44C2E"/>
    <w:rsid w:val="00B450D5"/>
    <w:rsid w:val="00B450FB"/>
    <w:rsid w:val="00B45226"/>
    <w:rsid w:val="00B45391"/>
    <w:rsid w:val="00B45426"/>
    <w:rsid w:val="00B45552"/>
    <w:rsid w:val="00B4573F"/>
    <w:rsid w:val="00B4581C"/>
    <w:rsid w:val="00B45CE7"/>
    <w:rsid w:val="00B45DF9"/>
    <w:rsid w:val="00B4651A"/>
    <w:rsid w:val="00B4656B"/>
    <w:rsid w:val="00B465C4"/>
    <w:rsid w:val="00B4660E"/>
    <w:rsid w:val="00B46A46"/>
    <w:rsid w:val="00B46A90"/>
    <w:rsid w:val="00B46B00"/>
    <w:rsid w:val="00B46CCC"/>
    <w:rsid w:val="00B46D02"/>
    <w:rsid w:val="00B46D6C"/>
    <w:rsid w:val="00B46E34"/>
    <w:rsid w:val="00B46F19"/>
    <w:rsid w:val="00B472C1"/>
    <w:rsid w:val="00B473DD"/>
    <w:rsid w:val="00B47667"/>
    <w:rsid w:val="00B476F4"/>
    <w:rsid w:val="00B4770B"/>
    <w:rsid w:val="00B4791E"/>
    <w:rsid w:val="00B47940"/>
    <w:rsid w:val="00B47975"/>
    <w:rsid w:val="00B50143"/>
    <w:rsid w:val="00B5039F"/>
    <w:rsid w:val="00B503F7"/>
    <w:rsid w:val="00B5054D"/>
    <w:rsid w:val="00B505A1"/>
    <w:rsid w:val="00B5068B"/>
    <w:rsid w:val="00B50BE9"/>
    <w:rsid w:val="00B50D55"/>
    <w:rsid w:val="00B50D61"/>
    <w:rsid w:val="00B50D6E"/>
    <w:rsid w:val="00B50E1B"/>
    <w:rsid w:val="00B50F81"/>
    <w:rsid w:val="00B510C5"/>
    <w:rsid w:val="00B511C3"/>
    <w:rsid w:val="00B51391"/>
    <w:rsid w:val="00B5141B"/>
    <w:rsid w:val="00B5144A"/>
    <w:rsid w:val="00B51491"/>
    <w:rsid w:val="00B514A2"/>
    <w:rsid w:val="00B514F7"/>
    <w:rsid w:val="00B51554"/>
    <w:rsid w:val="00B515DE"/>
    <w:rsid w:val="00B51654"/>
    <w:rsid w:val="00B51679"/>
    <w:rsid w:val="00B517BE"/>
    <w:rsid w:val="00B517C6"/>
    <w:rsid w:val="00B519BB"/>
    <w:rsid w:val="00B51A01"/>
    <w:rsid w:val="00B51B89"/>
    <w:rsid w:val="00B51C2E"/>
    <w:rsid w:val="00B51F66"/>
    <w:rsid w:val="00B5203D"/>
    <w:rsid w:val="00B520B4"/>
    <w:rsid w:val="00B5215E"/>
    <w:rsid w:val="00B52450"/>
    <w:rsid w:val="00B525C6"/>
    <w:rsid w:val="00B5265C"/>
    <w:rsid w:val="00B52950"/>
    <w:rsid w:val="00B529A0"/>
    <w:rsid w:val="00B52CC5"/>
    <w:rsid w:val="00B52DC9"/>
    <w:rsid w:val="00B52F25"/>
    <w:rsid w:val="00B53023"/>
    <w:rsid w:val="00B53059"/>
    <w:rsid w:val="00B531B8"/>
    <w:rsid w:val="00B53234"/>
    <w:rsid w:val="00B532BF"/>
    <w:rsid w:val="00B53311"/>
    <w:rsid w:val="00B533D1"/>
    <w:rsid w:val="00B533E3"/>
    <w:rsid w:val="00B5353B"/>
    <w:rsid w:val="00B53597"/>
    <w:rsid w:val="00B536E4"/>
    <w:rsid w:val="00B5380F"/>
    <w:rsid w:val="00B53831"/>
    <w:rsid w:val="00B53962"/>
    <w:rsid w:val="00B539BD"/>
    <w:rsid w:val="00B53A30"/>
    <w:rsid w:val="00B53AAC"/>
    <w:rsid w:val="00B53C64"/>
    <w:rsid w:val="00B53D67"/>
    <w:rsid w:val="00B53DAC"/>
    <w:rsid w:val="00B53DDF"/>
    <w:rsid w:val="00B54103"/>
    <w:rsid w:val="00B54159"/>
    <w:rsid w:val="00B541E4"/>
    <w:rsid w:val="00B543C6"/>
    <w:rsid w:val="00B547FA"/>
    <w:rsid w:val="00B54DAA"/>
    <w:rsid w:val="00B54DFA"/>
    <w:rsid w:val="00B54E41"/>
    <w:rsid w:val="00B54FB5"/>
    <w:rsid w:val="00B550DC"/>
    <w:rsid w:val="00B5512D"/>
    <w:rsid w:val="00B5528F"/>
    <w:rsid w:val="00B552B9"/>
    <w:rsid w:val="00B553E2"/>
    <w:rsid w:val="00B55588"/>
    <w:rsid w:val="00B5563A"/>
    <w:rsid w:val="00B55754"/>
    <w:rsid w:val="00B55985"/>
    <w:rsid w:val="00B55B5C"/>
    <w:rsid w:val="00B55C04"/>
    <w:rsid w:val="00B55C27"/>
    <w:rsid w:val="00B55C5B"/>
    <w:rsid w:val="00B55C99"/>
    <w:rsid w:val="00B55D49"/>
    <w:rsid w:val="00B55E22"/>
    <w:rsid w:val="00B55F39"/>
    <w:rsid w:val="00B56026"/>
    <w:rsid w:val="00B562D5"/>
    <w:rsid w:val="00B564BB"/>
    <w:rsid w:val="00B564EB"/>
    <w:rsid w:val="00B56A71"/>
    <w:rsid w:val="00B56B69"/>
    <w:rsid w:val="00B56B6F"/>
    <w:rsid w:val="00B56CE3"/>
    <w:rsid w:val="00B56E33"/>
    <w:rsid w:val="00B56E4D"/>
    <w:rsid w:val="00B56EA7"/>
    <w:rsid w:val="00B56F6C"/>
    <w:rsid w:val="00B56F98"/>
    <w:rsid w:val="00B570F0"/>
    <w:rsid w:val="00B57123"/>
    <w:rsid w:val="00B571EB"/>
    <w:rsid w:val="00B574AF"/>
    <w:rsid w:val="00B57786"/>
    <w:rsid w:val="00B57A8F"/>
    <w:rsid w:val="00B57ADF"/>
    <w:rsid w:val="00B57BBC"/>
    <w:rsid w:val="00B57C31"/>
    <w:rsid w:val="00B57C62"/>
    <w:rsid w:val="00B57DE1"/>
    <w:rsid w:val="00B602D8"/>
    <w:rsid w:val="00B605E1"/>
    <w:rsid w:val="00B607F5"/>
    <w:rsid w:val="00B60921"/>
    <w:rsid w:val="00B609FC"/>
    <w:rsid w:val="00B60B73"/>
    <w:rsid w:val="00B60BCF"/>
    <w:rsid w:val="00B60DC2"/>
    <w:rsid w:val="00B60E3E"/>
    <w:rsid w:val="00B60E43"/>
    <w:rsid w:val="00B60F42"/>
    <w:rsid w:val="00B6103F"/>
    <w:rsid w:val="00B61192"/>
    <w:rsid w:val="00B61366"/>
    <w:rsid w:val="00B61482"/>
    <w:rsid w:val="00B61489"/>
    <w:rsid w:val="00B616BF"/>
    <w:rsid w:val="00B61755"/>
    <w:rsid w:val="00B6177C"/>
    <w:rsid w:val="00B61854"/>
    <w:rsid w:val="00B61891"/>
    <w:rsid w:val="00B6191B"/>
    <w:rsid w:val="00B61986"/>
    <w:rsid w:val="00B61A95"/>
    <w:rsid w:val="00B61B71"/>
    <w:rsid w:val="00B61C6B"/>
    <w:rsid w:val="00B61D90"/>
    <w:rsid w:val="00B61D92"/>
    <w:rsid w:val="00B61F2D"/>
    <w:rsid w:val="00B61F4E"/>
    <w:rsid w:val="00B61F8E"/>
    <w:rsid w:val="00B620EC"/>
    <w:rsid w:val="00B6216B"/>
    <w:rsid w:val="00B622A7"/>
    <w:rsid w:val="00B623EB"/>
    <w:rsid w:val="00B6240C"/>
    <w:rsid w:val="00B625D7"/>
    <w:rsid w:val="00B6271D"/>
    <w:rsid w:val="00B6278B"/>
    <w:rsid w:val="00B627DA"/>
    <w:rsid w:val="00B627EF"/>
    <w:rsid w:val="00B62AE8"/>
    <w:rsid w:val="00B62B7A"/>
    <w:rsid w:val="00B62DF7"/>
    <w:rsid w:val="00B62EB7"/>
    <w:rsid w:val="00B62FF9"/>
    <w:rsid w:val="00B63201"/>
    <w:rsid w:val="00B632F7"/>
    <w:rsid w:val="00B6340E"/>
    <w:rsid w:val="00B63615"/>
    <w:rsid w:val="00B63638"/>
    <w:rsid w:val="00B638AB"/>
    <w:rsid w:val="00B63997"/>
    <w:rsid w:val="00B63A15"/>
    <w:rsid w:val="00B63A6C"/>
    <w:rsid w:val="00B63AC5"/>
    <w:rsid w:val="00B63B39"/>
    <w:rsid w:val="00B63BF0"/>
    <w:rsid w:val="00B63CD1"/>
    <w:rsid w:val="00B63CF1"/>
    <w:rsid w:val="00B63D6A"/>
    <w:rsid w:val="00B63D89"/>
    <w:rsid w:val="00B63E61"/>
    <w:rsid w:val="00B63EB2"/>
    <w:rsid w:val="00B63EE5"/>
    <w:rsid w:val="00B63F52"/>
    <w:rsid w:val="00B63F6C"/>
    <w:rsid w:val="00B63FFC"/>
    <w:rsid w:val="00B6404F"/>
    <w:rsid w:val="00B640DD"/>
    <w:rsid w:val="00B6412D"/>
    <w:rsid w:val="00B64304"/>
    <w:rsid w:val="00B64377"/>
    <w:rsid w:val="00B6440B"/>
    <w:rsid w:val="00B6446F"/>
    <w:rsid w:val="00B645D7"/>
    <w:rsid w:val="00B645F2"/>
    <w:rsid w:val="00B64679"/>
    <w:rsid w:val="00B64701"/>
    <w:rsid w:val="00B64757"/>
    <w:rsid w:val="00B64ACE"/>
    <w:rsid w:val="00B64ADC"/>
    <w:rsid w:val="00B64B31"/>
    <w:rsid w:val="00B64BDF"/>
    <w:rsid w:val="00B655F0"/>
    <w:rsid w:val="00B65765"/>
    <w:rsid w:val="00B65917"/>
    <w:rsid w:val="00B659C3"/>
    <w:rsid w:val="00B659F6"/>
    <w:rsid w:val="00B65AEF"/>
    <w:rsid w:val="00B65CDE"/>
    <w:rsid w:val="00B65EE2"/>
    <w:rsid w:val="00B65F87"/>
    <w:rsid w:val="00B660AB"/>
    <w:rsid w:val="00B66451"/>
    <w:rsid w:val="00B66569"/>
    <w:rsid w:val="00B667DE"/>
    <w:rsid w:val="00B66B73"/>
    <w:rsid w:val="00B66BED"/>
    <w:rsid w:val="00B66C69"/>
    <w:rsid w:val="00B66F7D"/>
    <w:rsid w:val="00B67024"/>
    <w:rsid w:val="00B6708B"/>
    <w:rsid w:val="00B670DD"/>
    <w:rsid w:val="00B6711F"/>
    <w:rsid w:val="00B672A8"/>
    <w:rsid w:val="00B672D8"/>
    <w:rsid w:val="00B674ED"/>
    <w:rsid w:val="00B67548"/>
    <w:rsid w:val="00B67629"/>
    <w:rsid w:val="00B67743"/>
    <w:rsid w:val="00B67747"/>
    <w:rsid w:val="00B677C3"/>
    <w:rsid w:val="00B67867"/>
    <w:rsid w:val="00B6787C"/>
    <w:rsid w:val="00B67885"/>
    <w:rsid w:val="00B6789D"/>
    <w:rsid w:val="00B678C9"/>
    <w:rsid w:val="00B67B27"/>
    <w:rsid w:val="00B67C10"/>
    <w:rsid w:val="00B67C18"/>
    <w:rsid w:val="00B67D3B"/>
    <w:rsid w:val="00B67E07"/>
    <w:rsid w:val="00B702FF"/>
    <w:rsid w:val="00B7033B"/>
    <w:rsid w:val="00B70389"/>
    <w:rsid w:val="00B706DA"/>
    <w:rsid w:val="00B708AA"/>
    <w:rsid w:val="00B70ACD"/>
    <w:rsid w:val="00B70B67"/>
    <w:rsid w:val="00B70B74"/>
    <w:rsid w:val="00B70C5E"/>
    <w:rsid w:val="00B70C8E"/>
    <w:rsid w:val="00B70E79"/>
    <w:rsid w:val="00B70FDF"/>
    <w:rsid w:val="00B71332"/>
    <w:rsid w:val="00B7138C"/>
    <w:rsid w:val="00B715A3"/>
    <w:rsid w:val="00B716C8"/>
    <w:rsid w:val="00B71801"/>
    <w:rsid w:val="00B719D4"/>
    <w:rsid w:val="00B719F1"/>
    <w:rsid w:val="00B71A35"/>
    <w:rsid w:val="00B71A47"/>
    <w:rsid w:val="00B71AF7"/>
    <w:rsid w:val="00B71B00"/>
    <w:rsid w:val="00B71D21"/>
    <w:rsid w:val="00B71E03"/>
    <w:rsid w:val="00B71F4F"/>
    <w:rsid w:val="00B71F72"/>
    <w:rsid w:val="00B7201A"/>
    <w:rsid w:val="00B7215B"/>
    <w:rsid w:val="00B72167"/>
    <w:rsid w:val="00B721BA"/>
    <w:rsid w:val="00B721E5"/>
    <w:rsid w:val="00B72310"/>
    <w:rsid w:val="00B7276C"/>
    <w:rsid w:val="00B72780"/>
    <w:rsid w:val="00B7289A"/>
    <w:rsid w:val="00B728BF"/>
    <w:rsid w:val="00B72901"/>
    <w:rsid w:val="00B729A8"/>
    <w:rsid w:val="00B729BE"/>
    <w:rsid w:val="00B729DA"/>
    <w:rsid w:val="00B72A85"/>
    <w:rsid w:val="00B72DB2"/>
    <w:rsid w:val="00B72EB0"/>
    <w:rsid w:val="00B72F22"/>
    <w:rsid w:val="00B732A1"/>
    <w:rsid w:val="00B73302"/>
    <w:rsid w:val="00B73383"/>
    <w:rsid w:val="00B7340B"/>
    <w:rsid w:val="00B73541"/>
    <w:rsid w:val="00B73611"/>
    <w:rsid w:val="00B7378A"/>
    <w:rsid w:val="00B737E9"/>
    <w:rsid w:val="00B7383D"/>
    <w:rsid w:val="00B73871"/>
    <w:rsid w:val="00B73929"/>
    <w:rsid w:val="00B739D3"/>
    <w:rsid w:val="00B73B49"/>
    <w:rsid w:val="00B73CCC"/>
    <w:rsid w:val="00B73CE3"/>
    <w:rsid w:val="00B73CF6"/>
    <w:rsid w:val="00B73DD2"/>
    <w:rsid w:val="00B73DE2"/>
    <w:rsid w:val="00B73E17"/>
    <w:rsid w:val="00B73E53"/>
    <w:rsid w:val="00B73EC2"/>
    <w:rsid w:val="00B73FE4"/>
    <w:rsid w:val="00B7400F"/>
    <w:rsid w:val="00B740A3"/>
    <w:rsid w:val="00B7420F"/>
    <w:rsid w:val="00B74298"/>
    <w:rsid w:val="00B742C2"/>
    <w:rsid w:val="00B74460"/>
    <w:rsid w:val="00B7487A"/>
    <w:rsid w:val="00B74BB4"/>
    <w:rsid w:val="00B74CCD"/>
    <w:rsid w:val="00B74D05"/>
    <w:rsid w:val="00B74D8F"/>
    <w:rsid w:val="00B74EE6"/>
    <w:rsid w:val="00B75080"/>
    <w:rsid w:val="00B7508F"/>
    <w:rsid w:val="00B750C3"/>
    <w:rsid w:val="00B75158"/>
    <w:rsid w:val="00B75245"/>
    <w:rsid w:val="00B75392"/>
    <w:rsid w:val="00B753D9"/>
    <w:rsid w:val="00B7542C"/>
    <w:rsid w:val="00B7548D"/>
    <w:rsid w:val="00B7553C"/>
    <w:rsid w:val="00B75571"/>
    <w:rsid w:val="00B755DD"/>
    <w:rsid w:val="00B75618"/>
    <w:rsid w:val="00B75621"/>
    <w:rsid w:val="00B75677"/>
    <w:rsid w:val="00B7568A"/>
    <w:rsid w:val="00B7571D"/>
    <w:rsid w:val="00B758C3"/>
    <w:rsid w:val="00B75B6D"/>
    <w:rsid w:val="00B75C3C"/>
    <w:rsid w:val="00B75FE1"/>
    <w:rsid w:val="00B76216"/>
    <w:rsid w:val="00B76347"/>
    <w:rsid w:val="00B766CE"/>
    <w:rsid w:val="00B76755"/>
    <w:rsid w:val="00B76839"/>
    <w:rsid w:val="00B76A43"/>
    <w:rsid w:val="00B76B4A"/>
    <w:rsid w:val="00B76E38"/>
    <w:rsid w:val="00B76E72"/>
    <w:rsid w:val="00B770DB"/>
    <w:rsid w:val="00B770EC"/>
    <w:rsid w:val="00B77174"/>
    <w:rsid w:val="00B771CD"/>
    <w:rsid w:val="00B77428"/>
    <w:rsid w:val="00B77463"/>
    <w:rsid w:val="00B77479"/>
    <w:rsid w:val="00B77AD0"/>
    <w:rsid w:val="00B77B64"/>
    <w:rsid w:val="00B77BFE"/>
    <w:rsid w:val="00B77BFF"/>
    <w:rsid w:val="00B77CEA"/>
    <w:rsid w:val="00B77F29"/>
    <w:rsid w:val="00B77F2A"/>
    <w:rsid w:val="00B77F50"/>
    <w:rsid w:val="00B80073"/>
    <w:rsid w:val="00B8018F"/>
    <w:rsid w:val="00B8033F"/>
    <w:rsid w:val="00B80507"/>
    <w:rsid w:val="00B80612"/>
    <w:rsid w:val="00B809E4"/>
    <w:rsid w:val="00B80B15"/>
    <w:rsid w:val="00B80C13"/>
    <w:rsid w:val="00B80CC7"/>
    <w:rsid w:val="00B80DCB"/>
    <w:rsid w:val="00B80EA3"/>
    <w:rsid w:val="00B80F20"/>
    <w:rsid w:val="00B81163"/>
    <w:rsid w:val="00B811D2"/>
    <w:rsid w:val="00B813D8"/>
    <w:rsid w:val="00B814A8"/>
    <w:rsid w:val="00B814E6"/>
    <w:rsid w:val="00B81638"/>
    <w:rsid w:val="00B816C7"/>
    <w:rsid w:val="00B81734"/>
    <w:rsid w:val="00B819B0"/>
    <w:rsid w:val="00B819D0"/>
    <w:rsid w:val="00B81B92"/>
    <w:rsid w:val="00B81B9D"/>
    <w:rsid w:val="00B81C17"/>
    <w:rsid w:val="00B81CE7"/>
    <w:rsid w:val="00B81E13"/>
    <w:rsid w:val="00B81FB0"/>
    <w:rsid w:val="00B82364"/>
    <w:rsid w:val="00B82455"/>
    <w:rsid w:val="00B82494"/>
    <w:rsid w:val="00B82651"/>
    <w:rsid w:val="00B82C85"/>
    <w:rsid w:val="00B82CF4"/>
    <w:rsid w:val="00B82DF8"/>
    <w:rsid w:val="00B82E48"/>
    <w:rsid w:val="00B82E5F"/>
    <w:rsid w:val="00B82EB7"/>
    <w:rsid w:val="00B82F86"/>
    <w:rsid w:val="00B83237"/>
    <w:rsid w:val="00B832A6"/>
    <w:rsid w:val="00B8350D"/>
    <w:rsid w:val="00B8365B"/>
    <w:rsid w:val="00B83A6A"/>
    <w:rsid w:val="00B83A6F"/>
    <w:rsid w:val="00B83ACF"/>
    <w:rsid w:val="00B83C43"/>
    <w:rsid w:val="00B83C58"/>
    <w:rsid w:val="00B83C74"/>
    <w:rsid w:val="00B83D88"/>
    <w:rsid w:val="00B83DD5"/>
    <w:rsid w:val="00B84084"/>
    <w:rsid w:val="00B847B0"/>
    <w:rsid w:val="00B848A7"/>
    <w:rsid w:val="00B8490B"/>
    <w:rsid w:val="00B849E0"/>
    <w:rsid w:val="00B84C11"/>
    <w:rsid w:val="00B84C2C"/>
    <w:rsid w:val="00B84CFB"/>
    <w:rsid w:val="00B84E36"/>
    <w:rsid w:val="00B84F46"/>
    <w:rsid w:val="00B85006"/>
    <w:rsid w:val="00B85052"/>
    <w:rsid w:val="00B8507A"/>
    <w:rsid w:val="00B850DA"/>
    <w:rsid w:val="00B8516C"/>
    <w:rsid w:val="00B851CD"/>
    <w:rsid w:val="00B85418"/>
    <w:rsid w:val="00B85804"/>
    <w:rsid w:val="00B85906"/>
    <w:rsid w:val="00B859EF"/>
    <w:rsid w:val="00B85A43"/>
    <w:rsid w:val="00B85CD1"/>
    <w:rsid w:val="00B85F2C"/>
    <w:rsid w:val="00B85FE9"/>
    <w:rsid w:val="00B860CB"/>
    <w:rsid w:val="00B86204"/>
    <w:rsid w:val="00B862DF"/>
    <w:rsid w:val="00B86315"/>
    <w:rsid w:val="00B863BF"/>
    <w:rsid w:val="00B864C6"/>
    <w:rsid w:val="00B86556"/>
    <w:rsid w:val="00B86848"/>
    <w:rsid w:val="00B86B08"/>
    <w:rsid w:val="00B86BAE"/>
    <w:rsid w:val="00B86DEC"/>
    <w:rsid w:val="00B86E13"/>
    <w:rsid w:val="00B86F1A"/>
    <w:rsid w:val="00B87132"/>
    <w:rsid w:val="00B871A6"/>
    <w:rsid w:val="00B8727D"/>
    <w:rsid w:val="00B87496"/>
    <w:rsid w:val="00B87610"/>
    <w:rsid w:val="00B87B3A"/>
    <w:rsid w:val="00B87EBC"/>
    <w:rsid w:val="00B87F42"/>
    <w:rsid w:val="00B87F9B"/>
    <w:rsid w:val="00B90482"/>
    <w:rsid w:val="00B90549"/>
    <w:rsid w:val="00B905C9"/>
    <w:rsid w:val="00B905DE"/>
    <w:rsid w:val="00B9099D"/>
    <w:rsid w:val="00B90B33"/>
    <w:rsid w:val="00B90C38"/>
    <w:rsid w:val="00B90C71"/>
    <w:rsid w:val="00B90C9F"/>
    <w:rsid w:val="00B90F2E"/>
    <w:rsid w:val="00B90F9B"/>
    <w:rsid w:val="00B91451"/>
    <w:rsid w:val="00B91547"/>
    <w:rsid w:val="00B9154E"/>
    <w:rsid w:val="00B915A1"/>
    <w:rsid w:val="00B916EC"/>
    <w:rsid w:val="00B91702"/>
    <w:rsid w:val="00B91741"/>
    <w:rsid w:val="00B91772"/>
    <w:rsid w:val="00B918EF"/>
    <w:rsid w:val="00B918F7"/>
    <w:rsid w:val="00B91B61"/>
    <w:rsid w:val="00B91BD8"/>
    <w:rsid w:val="00B91D10"/>
    <w:rsid w:val="00B9226A"/>
    <w:rsid w:val="00B92455"/>
    <w:rsid w:val="00B925D6"/>
    <w:rsid w:val="00B926E8"/>
    <w:rsid w:val="00B926FA"/>
    <w:rsid w:val="00B9280B"/>
    <w:rsid w:val="00B9282F"/>
    <w:rsid w:val="00B928DE"/>
    <w:rsid w:val="00B92B4E"/>
    <w:rsid w:val="00B92BFB"/>
    <w:rsid w:val="00B92C24"/>
    <w:rsid w:val="00B930B6"/>
    <w:rsid w:val="00B930F9"/>
    <w:rsid w:val="00B933F4"/>
    <w:rsid w:val="00B93714"/>
    <w:rsid w:val="00B93809"/>
    <w:rsid w:val="00B93850"/>
    <w:rsid w:val="00B93D76"/>
    <w:rsid w:val="00B93DB7"/>
    <w:rsid w:val="00B93E99"/>
    <w:rsid w:val="00B94001"/>
    <w:rsid w:val="00B940F4"/>
    <w:rsid w:val="00B941D4"/>
    <w:rsid w:val="00B9426F"/>
    <w:rsid w:val="00B942A8"/>
    <w:rsid w:val="00B942B4"/>
    <w:rsid w:val="00B944D3"/>
    <w:rsid w:val="00B94524"/>
    <w:rsid w:val="00B9457D"/>
    <w:rsid w:val="00B9460E"/>
    <w:rsid w:val="00B9476D"/>
    <w:rsid w:val="00B94B23"/>
    <w:rsid w:val="00B94C78"/>
    <w:rsid w:val="00B94D3E"/>
    <w:rsid w:val="00B94E8F"/>
    <w:rsid w:val="00B94ECB"/>
    <w:rsid w:val="00B94EEF"/>
    <w:rsid w:val="00B94F93"/>
    <w:rsid w:val="00B950FA"/>
    <w:rsid w:val="00B95335"/>
    <w:rsid w:val="00B954DD"/>
    <w:rsid w:val="00B95871"/>
    <w:rsid w:val="00B958FF"/>
    <w:rsid w:val="00B95AF2"/>
    <w:rsid w:val="00B95B4C"/>
    <w:rsid w:val="00B95B79"/>
    <w:rsid w:val="00B95D2B"/>
    <w:rsid w:val="00B95E31"/>
    <w:rsid w:val="00B95F86"/>
    <w:rsid w:val="00B9603F"/>
    <w:rsid w:val="00B960E6"/>
    <w:rsid w:val="00B9623B"/>
    <w:rsid w:val="00B9630C"/>
    <w:rsid w:val="00B96393"/>
    <w:rsid w:val="00B96497"/>
    <w:rsid w:val="00B964E0"/>
    <w:rsid w:val="00B96A28"/>
    <w:rsid w:val="00B96A44"/>
    <w:rsid w:val="00B96A9E"/>
    <w:rsid w:val="00B96D89"/>
    <w:rsid w:val="00B96DD4"/>
    <w:rsid w:val="00B9700A"/>
    <w:rsid w:val="00B970E6"/>
    <w:rsid w:val="00B97203"/>
    <w:rsid w:val="00B9754F"/>
    <w:rsid w:val="00B9770C"/>
    <w:rsid w:val="00B979D8"/>
    <w:rsid w:val="00B97A0F"/>
    <w:rsid w:val="00B97A71"/>
    <w:rsid w:val="00B97A90"/>
    <w:rsid w:val="00B97ABA"/>
    <w:rsid w:val="00B97ABD"/>
    <w:rsid w:val="00B97C74"/>
    <w:rsid w:val="00B97F8A"/>
    <w:rsid w:val="00BA009C"/>
    <w:rsid w:val="00BA00AC"/>
    <w:rsid w:val="00BA01D7"/>
    <w:rsid w:val="00BA03BD"/>
    <w:rsid w:val="00BA0442"/>
    <w:rsid w:val="00BA06F1"/>
    <w:rsid w:val="00BA0992"/>
    <w:rsid w:val="00BA09A7"/>
    <w:rsid w:val="00BA09C7"/>
    <w:rsid w:val="00BA0B31"/>
    <w:rsid w:val="00BA0E2B"/>
    <w:rsid w:val="00BA0E3A"/>
    <w:rsid w:val="00BA0E81"/>
    <w:rsid w:val="00BA1351"/>
    <w:rsid w:val="00BA17A9"/>
    <w:rsid w:val="00BA18A7"/>
    <w:rsid w:val="00BA18F4"/>
    <w:rsid w:val="00BA1923"/>
    <w:rsid w:val="00BA1929"/>
    <w:rsid w:val="00BA1A2A"/>
    <w:rsid w:val="00BA1A30"/>
    <w:rsid w:val="00BA1C2F"/>
    <w:rsid w:val="00BA1D37"/>
    <w:rsid w:val="00BA1D44"/>
    <w:rsid w:val="00BA1ED6"/>
    <w:rsid w:val="00BA2119"/>
    <w:rsid w:val="00BA215A"/>
    <w:rsid w:val="00BA22B0"/>
    <w:rsid w:val="00BA2332"/>
    <w:rsid w:val="00BA2465"/>
    <w:rsid w:val="00BA2525"/>
    <w:rsid w:val="00BA25FF"/>
    <w:rsid w:val="00BA2631"/>
    <w:rsid w:val="00BA2851"/>
    <w:rsid w:val="00BA287B"/>
    <w:rsid w:val="00BA2931"/>
    <w:rsid w:val="00BA2B83"/>
    <w:rsid w:val="00BA2CC0"/>
    <w:rsid w:val="00BA2D83"/>
    <w:rsid w:val="00BA2DC4"/>
    <w:rsid w:val="00BA2F85"/>
    <w:rsid w:val="00BA31D0"/>
    <w:rsid w:val="00BA34C4"/>
    <w:rsid w:val="00BA399C"/>
    <w:rsid w:val="00BA3D41"/>
    <w:rsid w:val="00BA3EA1"/>
    <w:rsid w:val="00BA3EC8"/>
    <w:rsid w:val="00BA3F3A"/>
    <w:rsid w:val="00BA4115"/>
    <w:rsid w:val="00BA4293"/>
    <w:rsid w:val="00BA43FF"/>
    <w:rsid w:val="00BA4879"/>
    <w:rsid w:val="00BA48F4"/>
    <w:rsid w:val="00BA49CB"/>
    <w:rsid w:val="00BA4A7C"/>
    <w:rsid w:val="00BA4A91"/>
    <w:rsid w:val="00BA4B6A"/>
    <w:rsid w:val="00BA4BAC"/>
    <w:rsid w:val="00BA4C79"/>
    <w:rsid w:val="00BA4D1A"/>
    <w:rsid w:val="00BA4D51"/>
    <w:rsid w:val="00BA4E84"/>
    <w:rsid w:val="00BA4FB6"/>
    <w:rsid w:val="00BA503B"/>
    <w:rsid w:val="00BA52CB"/>
    <w:rsid w:val="00BA54AB"/>
    <w:rsid w:val="00BA566C"/>
    <w:rsid w:val="00BA5692"/>
    <w:rsid w:val="00BA595F"/>
    <w:rsid w:val="00BA5A33"/>
    <w:rsid w:val="00BA5B68"/>
    <w:rsid w:val="00BA5C3C"/>
    <w:rsid w:val="00BA5D59"/>
    <w:rsid w:val="00BA5E3A"/>
    <w:rsid w:val="00BA5F83"/>
    <w:rsid w:val="00BA6230"/>
    <w:rsid w:val="00BA627B"/>
    <w:rsid w:val="00BA6299"/>
    <w:rsid w:val="00BA63E8"/>
    <w:rsid w:val="00BA6455"/>
    <w:rsid w:val="00BA6523"/>
    <w:rsid w:val="00BA655D"/>
    <w:rsid w:val="00BA661A"/>
    <w:rsid w:val="00BA672E"/>
    <w:rsid w:val="00BA6777"/>
    <w:rsid w:val="00BA67E2"/>
    <w:rsid w:val="00BA681F"/>
    <w:rsid w:val="00BA682E"/>
    <w:rsid w:val="00BA6976"/>
    <w:rsid w:val="00BA69D2"/>
    <w:rsid w:val="00BA6A4C"/>
    <w:rsid w:val="00BA6D85"/>
    <w:rsid w:val="00BA7022"/>
    <w:rsid w:val="00BA722A"/>
    <w:rsid w:val="00BA7240"/>
    <w:rsid w:val="00BA7293"/>
    <w:rsid w:val="00BA7383"/>
    <w:rsid w:val="00BA742F"/>
    <w:rsid w:val="00BA7448"/>
    <w:rsid w:val="00BA74A6"/>
    <w:rsid w:val="00BA75F4"/>
    <w:rsid w:val="00BA7653"/>
    <w:rsid w:val="00BA76B5"/>
    <w:rsid w:val="00BA789A"/>
    <w:rsid w:val="00BA7A59"/>
    <w:rsid w:val="00BA7A83"/>
    <w:rsid w:val="00BA7BDC"/>
    <w:rsid w:val="00BA7C01"/>
    <w:rsid w:val="00BA7C1C"/>
    <w:rsid w:val="00BA7CB6"/>
    <w:rsid w:val="00BA7D5F"/>
    <w:rsid w:val="00BA7DAD"/>
    <w:rsid w:val="00BA7E00"/>
    <w:rsid w:val="00BA7F0C"/>
    <w:rsid w:val="00BA7FDC"/>
    <w:rsid w:val="00BB0267"/>
    <w:rsid w:val="00BB0350"/>
    <w:rsid w:val="00BB0351"/>
    <w:rsid w:val="00BB036D"/>
    <w:rsid w:val="00BB0474"/>
    <w:rsid w:val="00BB04BE"/>
    <w:rsid w:val="00BB04DE"/>
    <w:rsid w:val="00BB0578"/>
    <w:rsid w:val="00BB05AA"/>
    <w:rsid w:val="00BB05DA"/>
    <w:rsid w:val="00BB0647"/>
    <w:rsid w:val="00BB0734"/>
    <w:rsid w:val="00BB07EE"/>
    <w:rsid w:val="00BB07F2"/>
    <w:rsid w:val="00BB0A66"/>
    <w:rsid w:val="00BB0B19"/>
    <w:rsid w:val="00BB0BB6"/>
    <w:rsid w:val="00BB0CF7"/>
    <w:rsid w:val="00BB0EDE"/>
    <w:rsid w:val="00BB0F5E"/>
    <w:rsid w:val="00BB110C"/>
    <w:rsid w:val="00BB1157"/>
    <w:rsid w:val="00BB119E"/>
    <w:rsid w:val="00BB11B2"/>
    <w:rsid w:val="00BB11B3"/>
    <w:rsid w:val="00BB1247"/>
    <w:rsid w:val="00BB1431"/>
    <w:rsid w:val="00BB1665"/>
    <w:rsid w:val="00BB1719"/>
    <w:rsid w:val="00BB176D"/>
    <w:rsid w:val="00BB1977"/>
    <w:rsid w:val="00BB1C13"/>
    <w:rsid w:val="00BB1C4D"/>
    <w:rsid w:val="00BB1CBE"/>
    <w:rsid w:val="00BB1CF3"/>
    <w:rsid w:val="00BB1D49"/>
    <w:rsid w:val="00BB1DB7"/>
    <w:rsid w:val="00BB22DB"/>
    <w:rsid w:val="00BB24AC"/>
    <w:rsid w:val="00BB25FA"/>
    <w:rsid w:val="00BB2709"/>
    <w:rsid w:val="00BB2947"/>
    <w:rsid w:val="00BB29E4"/>
    <w:rsid w:val="00BB2BC3"/>
    <w:rsid w:val="00BB2CD5"/>
    <w:rsid w:val="00BB2CE0"/>
    <w:rsid w:val="00BB2D3E"/>
    <w:rsid w:val="00BB2DD3"/>
    <w:rsid w:val="00BB2DE7"/>
    <w:rsid w:val="00BB2EC7"/>
    <w:rsid w:val="00BB2F69"/>
    <w:rsid w:val="00BB2FF4"/>
    <w:rsid w:val="00BB3057"/>
    <w:rsid w:val="00BB31FC"/>
    <w:rsid w:val="00BB32E3"/>
    <w:rsid w:val="00BB3312"/>
    <w:rsid w:val="00BB3464"/>
    <w:rsid w:val="00BB3468"/>
    <w:rsid w:val="00BB36A7"/>
    <w:rsid w:val="00BB370F"/>
    <w:rsid w:val="00BB37C6"/>
    <w:rsid w:val="00BB3817"/>
    <w:rsid w:val="00BB38EA"/>
    <w:rsid w:val="00BB3A14"/>
    <w:rsid w:val="00BB3A62"/>
    <w:rsid w:val="00BB3AB6"/>
    <w:rsid w:val="00BB3B0A"/>
    <w:rsid w:val="00BB3BCB"/>
    <w:rsid w:val="00BB3BDB"/>
    <w:rsid w:val="00BB3CC0"/>
    <w:rsid w:val="00BB3DA5"/>
    <w:rsid w:val="00BB3E47"/>
    <w:rsid w:val="00BB3E7E"/>
    <w:rsid w:val="00BB4056"/>
    <w:rsid w:val="00BB41A1"/>
    <w:rsid w:val="00BB445D"/>
    <w:rsid w:val="00BB44B9"/>
    <w:rsid w:val="00BB45B5"/>
    <w:rsid w:val="00BB4629"/>
    <w:rsid w:val="00BB46C2"/>
    <w:rsid w:val="00BB48D6"/>
    <w:rsid w:val="00BB4A83"/>
    <w:rsid w:val="00BB4C9C"/>
    <w:rsid w:val="00BB4E52"/>
    <w:rsid w:val="00BB502A"/>
    <w:rsid w:val="00BB54B6"/>
    <w:rsid w:val="00BB5593"/>
    <w:rsid w:val="00BB56D1"/>
    <w:rsid w:val="00BB5806"/>
    <w:rsid w:val="00BB5891"/>
    <w:rsid w:val="00BB59C8"/>
    <w:rsid w:val="00BB59F1"/>
    <w:rsid w:val="00BB5A45"/>
    <w:rsid w:val="00BB5AA9"/>
    <w:rsid w:val="00BB5D0A"/>
    <w:rsid w:val="00BB5D5D"/>
    <w:rsid w:val="00BB5D81"/>
    <w:rsid w:val="00BB5D9B"/>
    <w:rsid w:val="00BB5ED6"/>
    <w:rsid w:val="00BB5F30"/>
    <w:rsid w:val="00BB608D"/>
    <w:rsid w:val="00BB615E"/>
    <w:rsid w:val="00BB644C"/>
    <w:rsid w:val="00BB6532"/>
    <w:rsid w:val="00BB690F"/>
    <w:rsid w:val="00BB698F"/>
    <w:rsid w:val="00BB6A56"/>
    <w:rsid w:val="00BB6B57"/>
    <w:rsid w:val="00BB6CC6"/>
    <w:rsid w:val="00BB6D62"/>
    <w:rsid w:val="00BB6D9F"/>
    <w:rsid w:val="00BB6DE6"/>
    <w:rsid w:val="00BB6E1A"/>
    <w:rsid w:val="00BB6E92"/>
    <w:rsid w:val="00BB7314"/>
    <w:rsid w:val="00BB73E3"/>
    <w:rsid w:val="00BB74FA"/>
    <w:rsid w:val="00BB74FE"/>
    <w:rsid w:val="00BB75ED"/>
    <w:rsid w:val="00BB7603"/>
    <w:rsid w:val="00BB769F"/>
    <w:rsid w:val="00BB772A"/>
    <w:rsid w:val="00BB781E"/>
    <w:rsid w:val="00BB7A27"/>
    <w:rsid w:val="00BB7A67"/>
    <w:rsid w:val="00BB7A68"/>
    <w:rsid w:val="00BB7C5D"/>
    <w:rsid w:val="00BB7F1C"/>
    <w:rsid w:val="00BB7F23"/>
    <w:rsid w:val="00BB7F7D"/>
    <w:rsid w:val="00BC0013"/>
    <w:rsid w:val="00BC00A2"/>
    <w:rsid w:val="00BC00EB"/>
    <w:rsid w:val="00BC0278"/>
    <w:rsid w:val="00BC03B3"/>
    <w:rsid w:val="00BC04D5"/>
    <w:rsid w:val="00BC071B"/>
    <w:rsid w:val="00BC07C7"/>
    <w:rsid w:val="00BC0A5B"/>
    <w:rsid w:val="00BC0C59"/>
    <w:rsid w:val="00BC0E17"/>
    <w:rsid w:val="00BC1205"/>
    <w:rsid w:val="00BC12D9"/>
    <w:rsid w:val="00BC14C2"/>
    <w:rsid w:val="00BC1522"/>
    <w:rsid w:val="00BC1641"/>
    <w:rsid w:val="00BC1880"/>
    <w:rsid w:val="00BC18F5"/>
    <w:rsid w:val="00BC1960"/>
    <w:rsid w:val="00BC1A4C"/>
    <w:rsid w:val="00BC1F41"/>
    <w:rsid w:val="00BC2060"/>
    <w:rsid w:val="00BC218F"/>
    <w:rsid w:val="00BC22F2"/>
    <w:rsid w:val="00BC2332"/>
    <w:rsid w:val="00BC2388"/>
    <w:rsid w:val="00BC2441"/>
    <w:rsid w:val="00BC28D7"/>
    <w:rsid w:val="00BC28FB"/>
    <w:rsid w:val="00BC2A03"/>
    <w:rsid w:val="00BC2CE0"/>
    <w:rsid w:val="00BC2D31"/>
    <w:rsid w:val="00BC302F"/>
    <w:rsid w:val="00BC3069"/>
    <w:rsid w:val="00BC3255"/>
    <w:rsid w:val="00BC32F7"/>
    <w:rsid w:val="00BC33C7"/>
    <w:rsid w:val="00BC33F8"/>
    <w:rsid w:val="00BC346A"/>
    <w:rsid w:val="00BC34CA"/>
    <w:rsid w:val="00BC3573"/>
    <w:rsid w:val="00BC35EF"/>
    <w:rsid w:val="00BC36A9"/>
    <w:rsid w:val="00BC378D"/>
    <w:rsid w:val="00BC37BD"/>
    <w:rsid w:val="00BC3AB4"/>
    <w:rsid w:val="00BC3ABB"/>
    <w:rsid w:val="00BC3B5C"/>
    <w:rsid w:val="00BC3C03"/>
    <w:rsid w:val="00BC3C0F"/>
    <w:rsid w:val="00BC3C55"/>
    <w:rsid w:val="00BC3DAA"/>
    <w:rsid w:val="00BC3E79"/>
    <w:rsid w:val="00BC4167"/>
    <w:rsid w:val="00BC41F3"/>
    <w:rsid w:val="00BC4531"/>
    <w:rsid w:val="00BC458A"/>
    <w:rsid w:val="00BC4960"/>
    <w:rsid w:val="00BC4FD5"/>
    <w:rsid w:val="00BC5055"/>
    <w:rsid w:val="00BC5133"/>
    <w:rsid w:val="00BC51CF"/>
    <w:rsid w:val="00BC5258"/>
    <w:rsid w:val="00BC538B"/>
    <w:rsid w:val="00BC5463"/>
    <w:rsid w:val="00BC56D4"/>
    <w:rsid w:val="00BC570B"/>
    <w:rsid w:val="00BC5A18"/>
    <w:rsid w:val="00BC5AF3"/>
    <w:rsid w:val="00BC5BE6"/>
    <w:rsid w:val="00BC5DDD"/>
    <w:rsid w:val="00BC5E0B"/>
    <w:rsid w:val="00BC6079"/>
    <w:rsid w:val="00BC62EE"/>
    <w:rsid w:val="00BC64A9"/>
    <w:rsid w:val="00BC6524"/>
    <w:rsid w:val="00BC654A"/>
    <w:rsid w:val="00BC6787"/>
    <w:rsid w:val="00BC6875"/>
    <w:rsid w:val="00BC6CA2"/>
    <w:rsid w:val="00BC6D21"/>
    <w:rsid w:val="00BC6DE8"/>
    <w:rsid w:val="00BC6FBA"/>
    <w:rsid w:val="00BC7007"/>
    <w:rsid w:val="00BC71D8"/>
    <w:rsid w:val="00BC724D"/>
    <w:rsid w:val="00BC752B"/>
    <w:rsid w:val="00BC7C9E"/>
    <w:rsid w:val="00BC7D57"/>
    <w:rsid w:val="00BC7DAF"/>
    <w:rsid w:val="00BD000C"/>
    <w:rsid w:val="00BD006A"/>
    <w:rsid w:val="00BD00B2"/>
    <w:rsid w:val="00BD035E"/>
    <w:rsid w:val="00BD06A2"/>
    <w:rsid w:val="00BD0770"/>
    <w:rsid w:val="00BD07AE"/>
    <w:rsid w:val="00BD07F0"/>
    <w:rsid w:val="00BD082B"/>
    <w:rsid w:val="00BD0839"/>
    <w:rsid w:val="00BD085B"/>
    <w:rsid w:val="00BD0A2A"/>
    <w:rsid w:val="00BD0AAF"/>
    <w:rsid w:val="00BD0D04"/>
    <w:rsid w:val="00BD0DD4"/>
    <w:rsid w:val="00BD0FF6"/>
    <w:rsid w:val="00BD10A7"/>
    <w:rsid w:val="00BD1156"/>
    <w:rsid w:val="00BD11CA"/>
    <w:rsid w:val="00BD1229"/>
    <w:rsid w:val="00BD1248"/>
    <w:rsid w:val="00BD14F0"/>
    <w:rsid w:val="00BD14FF"/>
    <w:rsid w:val="00BD153E"/>
    <w:rsid w:val="00BD1618"/>
    <w:rsid w:val="00BD1874"/>
    <w:rsid w:val="00BD1971"/>
    <w:rsid w:val="00BD1AE8"/>
    <w:rsid w:val="00BD1B07"/>
    <w:rsid w:val="00BD1B5C"/>
    <w:rsid w:val="00BD1B66"/>
    <w:rsid w:val="00BD1CF2"/>
    <w:rsid w:val="00BD2232"/>
    <w:rsid w:val="00BD23F7"/>
    <w:rsid w:val="00BD2424"/>
    <w:rsid w:val="00BD24DA"/>
    <w:rsid w:val="00BD252B"/>
    <w:rsid w:val="00BD2598"/>
    <w:rsid w:val="00BD26C3"/>
    <w:rsid w:val="00BD276E"/>
    <w:rsid w:val="00BD2C5E"/>
    <w:rsid w:val="00BD2CC8"/>
    <w:rsid w:val="00BD2E0A"/>
    <w:rsid w:val="00BD2F0C"/>
    <w:rsid w:val="00BD2F10"/>
    <w:rsid w:val="00BD2FB4"/>
    <w:rsid w:val="00BD3010"/>
    <w:rsid w:val="00BD310C"/>
    <w:rsid w:val="00BD3168"/>
    <w:rsid w:val="00BD32B3"/>
    <w:rsid w:val="00BD32C1"/>
    <w:rsid w:val="00BD33A4"/>
    <w:rsid w:val="00BD33CD"/>
    <w:rsid w:val="00BD343B"/>
    <w:rsid w:val="00BD3539"/>
    <w:rsid w:val="00BD3730"/>
    <w:rsid w:val="00BD37E2"/>
    <w:rsid w:val="00BD389D"/>
    <w:rsid w:val="00BD3962"/>
    <w:rsid w:val="00BD39EF"/>
    <w:rsid w:val="00BD3AE5"/>
    <w:rsid w:val="00BD3B2D"/>
    <w:rsid w:val="00BD3B82"/>
    <w:rsid w:val="00BD3C78"/>
    <w:rsid w:val="00BD3D53"/>
    <w:rsid w:val="00BD3E6E"/>
    <w:rsid w:val="00BD3E95"/>
    <w:rsid w:val="00BD3F81"/>
    <w:rsid w:val="00BD4054"/>
    <w:rsid w:val="00BD407E"/>
    <w:rsid w:val="00BD40DB"/>
    <w:rsid w:val="00BD4268"/>
    <w:rsid w:val="00BD42F7"/>
    <w:rsid w:val="00BD42F9"/>
    <w:rsid w:val="00BD4381"/>
    <w:rsid w:val="00BD4428"/>
    <w:rsid w:val="00BD443A"/>
    <w:rsid w:val="00BD44A8"/>
    <w:rsid w:val="00BD451A"/>
    <w:rsid w:val="00BD4620"/>
    <w:rsid w:val="00BD468C"/>
    <w:rsid w:val="00BD47A5"/>
    <w:rsid w:val="00BD47B8"/>
    <w:rsid w:val="00BD47C6"/>
    <w:rsid w:val="00BD4A4A"/>
    <w:rsid w:val="00BD4AF6"/>
    <w:rsid w:val="00BD4B35"/>
    <w:rsid w:val="00BD4B76"/>
    <w:rsid w:val="00BD4BB5"/>
    <w:rsid w:val="00BD4BD0"/>
    <w:rsid w:val="00BD4E99"/>
    <w:rsid w:val="00BD4FFD"/>
    <w:rsid w:val="00BD5086"/>
    <w:rsid w:val="00BD5225"/>
    <w:rsid w:val="00BD5299"/>
    <w:rsid w:val="00BD5353"/>
    <w:rsid w:val="00BD5508"/>
    <w:rsid w:val="00BD556A"/>
    <w:rsid w:val="00BD564D"/>
    <w:rsid w:val="00BD5734"/>
    <w:rsid w:val="00BD57EE"/>
    <w:rsid w:val="00BD58D0"/>
    <w:rsid w:val="00BD5955"/>
    <w:rsid w:val="00BD5A95"/>
    <w:rsid w:val="00BD5BD0"/>
    <w:rsid w:val="00BD5F6B"/>
    <w:rsid w:val="00BD5F77"/>
    <w:rsid w:val="00BD6017"/>
    <w:rsid w:val="00BD62C5"/>
    <w:rsid w:val="00BD62EC"/>
    <w:rsid w:val="00BD63AB"/>
    <w:rsid w:val="00BD6449"/>
    <w:rsid w:val="00BD6491"/>
    <w:rsid w:val="00BD65BB"/>
    <w:rsid w:val="00BD65CA"/>
    <w:rsid w:val="00BD65D0"/>
    <w:rsid w:val="00BD660D"/>
    <w:rsid w:val="00BD679A"/>
    <w:rsid w:val="00BD68B7"/>
    <w:rsid w:val="00BD68EF"/>
    <w:rsid w:val="00BD69C9"/>
    <w:rsid w:val="00BD6B59"/>
    <w:rsid w:val="00BD6DD5"/>
    <w:rsid w:val="00BD6EC0"/>
    <w:rsid w:val="00BD6F64"/>
    <w:rsid w:val="00BD740C"/>
    <w:rsid w:val="00BD7475"/>
    <w:rsid w:val="00BD75C4"/>
    <w:rsid w:val="00BD7630"/>
    <w:rsid w:val="00BD7650"/>
    <w:rsid w:val="00BD7688"/>
    <w:rsid w:val="00BD76A7"/>
    <w:rsid w:val="00BD76CF"/>
    <w:rsid w:val="00BD7734"/>
    <w:rsid w:val="00BD7848"/>
    <w:rsid w:val="00BD7863"/>
    <w:rsid w:val="00BD7866"/>
    <w:rsid w:val="00BD78A8"/>
    <w:rsid w:val="00BD79B2"/>
    <w:rsid w:val="00BD7B43"/>
    <w:rsid w:val="00BD7C60"/>
    <w:rsid w:val="00BD7D18"/>
    <w:rsid w:val="00BD7E9A"/>
    <w:rsid w:val="00BE00D4"/>
    <w:rsid w:val="00BE07B7"/>
    <w:rsid w:val="00BE086D"/>
    <w:rsid w:val="00BE08BB"/>
    <w:rsid w:val="00BE0B23"/>
    <w:rsid w:val="00BE0BE6"/>
    <w:rsid w:val="00BE0BF9"/>
    <w:rsid w:val="00BE0D97"/>
    <w:rsid w:val="00BE0EA8"/>
    <w:rsid w:val="00BE0F59"/>
    <w:rsid w:val="00BE0FBF"/>
    <w:rsid w:val="00BE10A9"/>
    <w:rsid w:val="00BE1134"/>
    <w:rsid w:val="00BE122E"/>
    <w:rsid w:val="00BE12FF"/>
    <w:rsid w:val="00BE1364"/>
    <w:rsid w:val="00BE14A7"/>
    <w:rsid w:val="00BE14D1"/>
    <w:rsid w:val="00BE1500"/>
    <w:rsid w:val="00BE15CD"/>
    <w:rsid w:val="00BE1644"/>
    <w:rsid w:val="00BE1A4A"/>
    <w:rsid w:val="00BE1BD8"/>
    <w:rsid w:val="00BE1DED"/>
    <w:rsid w:val="00BE1E62"/>
    <w:rsid w:val="00BE1E97"/>
    <w:rsid w:val="00BE1EA8"/>
    <w:rsid w:val="00BE2045"/>
    <w:rsid w:val="00BE2105"/>
    <w:rsid w:val="00BE2468"/>
    <w:rsid w:val="00BE24DC"/>
    <w:rsid w:val="00BE264F"/>
    <w:rsid w:val="00BE26A6"/>
    <w:rsid w:val="00BE2795"/>
    <w:rsid w:val="00BE27C2"/>
    <w:rsid w:val="00BE27CD"/>
    <w:rsid w:val="00BE2925"/>
    <w:rsid w:val="00BE298E"/>
    <w:rsid w:val="00BE2A31"/>
    <w:rsid w:val="00BE2AA8"/>
    <w:rsid w:val="00BE2BB6"/>
    <w:rsid w:val="00BE2BFA"/>
    <w:rsid w:val="00BE2C1D"/>
    <w:rsid w:val="00BE2E3E"/>
    <w:rsid w:val="00BE2F29"/>
    <w:rsid w:val="00BE2F60"/>
    <w:rsid w:val="00BE2FBC"/>
    <w:rsid w:val="00BE2FF9"/>
    <w:rsid w:val="00BE30FA"/>
    <w:rsid w:val="00BE3101"/>
    <w:rsid w:val="00BE329D"/>
    <w:rsid w:val="00BE3455"/>
    <w:rsid w:val="00BE3602"/>
    <w:rsid w:val="00BE365E"/>
    <w:rsid w:val="00BE37BC"/>
    <w:rsid w:val="00BE3968"/>
    <w:rsid w:val="00BE3B4F"/>
    <w:rsid w:val="00BE3B9E"/>
    <w:rsid w:val="00BE3C09"/>
    <w:rsid w:val="00BE3C85"/>
    <w:rsid w:val="00BE3D6B"/>
    <w:rsid w:val="00BE3EA8"/>
    <w:rsid w:val="00BE3ED3"/>
    <w:rsid w:val="00BE3F40"/>
    <w:rsid w:val="00BE3F55"/>
    <w:rsid w:val="00BE4052"/>
    <w:rsid w:val="00BE40F7"/>
    <w:rsid w:val="00BE4127"/>
    <w:rsid w:val="00BE41D2"/>
    <w:rsid w:val="00BE42CE"/>
    <w:rsid w:val="00BE43F8"/>
    <w:rsid w:val="00BE4678"/>
    <w:rsid w:val="00BE4705"/>
    <w:rsid w:val="00BE47DE"/>
    <w:rsid w:val="00BE48A3"/>
    <w:rsid w:val="00BE4965"/>
    <w:rsid w:val="00BE4B82"/>
    <w:rsid w:val="00BE4DA2"/>
    <w:rsid w:val="00BE4DBF"/>
    <w:rsid w:val="00BE4E0A"/>
    <w:rsid w:val="00BE4ED4"/>
    <w:rsid w:val="00BE4F34"/>
    <w:rsid w:val="00BE52E4"/>
    <w:rsid w:val="00BE53E4"/>
    <w:rsid w:val="00BE550E"/>
    <w:rsid w:val="00BE5510"/>
    <w:rsid w:val="00BE5637"/>
    <w:rsid w:val="00BE563B"/>
    <w:rsid w:val="00BE573E"/>
    <w:rsid w:val="00BE5857"/>
    <w:rsid w:val="00BE5A63"/>
    <w:rsid w:val="00BE5B1C"/>
    <w:rsid w:val="00BE63BE"/>
    <w:rsid w:val="00BE660C"/>
    <w:rsid w:val="00BE677F"/>
    <w:rsid w:val="00BE6929"/>
    <w:rsid w:val="00BE6A5E"/>
    <w:rsid w:val="00BE6A75"/>
    <w:rsid w:val="00BE6B5D"/>
    <w:rsid w:val="00BE6B62"/>
    <w:rsid w:val="00BE6B6B"/>
    <w:rsid w:val="00BE6BEC"/>
    <w:rsid w:val="00BE6C4D"/>
    <w:rsid w:val="00BE6C9D"/>
    <w:rsid w:val="00BE6D03"/>
    <w:rsid w:val="00BE6DCB"/>
    <w:rsid w:val="00BE7074"/>
    <w:rsid w:val="00BE70B8"/>
    <w:rsid w:val="00BE70F6"/>
    <w:rsid w:val="00BE7134"/>
    <w:rsid w:val="00BE71A0"/>
    <w:rsid w:val="00BE71DE"/>
    <w:rsid w:val="00BE7247"/>
    <w:rsid w:val="00BE7450"/>
    <w:rsid w:val="00BE751A"/>
    <w:rsid w:val="00BE78CB"/>
    <w:rsid w:val="00BE78D5"/>
    <w:rsid w:val="00BE7A19"/>
    <w:rsid w:val="00BE7B9F"/>
    <w:rsid w:val="00BE7E13"/>
    <w:rsid w:val="00BF0135"/>
    <w:rsid w:val="00BF0290"/>
    <w:rsid w:val="00BF02F3"/>
    <w:rsid w:val="00BF03A9"/>
    <w:rsid w:val="00BF0548"/>
    <w:rsid w:val="00BF0607"/>
    <w:rsid w:val="00BF075B"/>
    <w:rsid w:val="00BF075D"/>
    <w:rsid w:val="00BF0908"/>
    <w:rsid w:val="00BF091C"/>
    <w:rsid w:val="00BF0A28"/>
    <w:rsid w:val="00BF0A34"/>
    <w:rsid w:val="00BF0AAF"/>
    <w:rsid w:val="00BF0ACC"/>
    <w:rsid w:val="00BF0AEA"/>
    <w:rsid w:val="00BF0B07"/>
    <w:rsid w:val="00BF0B2B"/>
    <w:rsid w:val="00BF0C7B"/>
    <w:rsid w:val="00BF0CCA"/>
    <w:rsid w:val="00BF0D60"/>
    <w:rsid w:val="00BF0E7B"/>
    <w:rsid w:val="00BF0F20"/>
    <w:rsid w:val="00BF1120"/>
    <w:rsid w:val="00BF123C"/>
    <w:rsid w:val="00BF12CF"/>
    <w:rsid w:val="00BF1385"/>
    <w:rsid w:val="00BF1529"/>
    <w:rsid w:val="00BF1661"/>
    <w:rsid w:val="00BF167D"/>
    <w:rsid w:val="00BF173E"/>
    <w:rsid w:val="00BF1789"/>
    <w:rsid w:val="00BF17B1"/>
    <w:rsid w:val="00BF187A"/>
    <w:rsid w:val="00BF18BF"/>
    <w:rsid w:val="00BF192E"/>
    <w:rsid w:val="00BF194A"/>
    <w:rsid w:val="00BF1987"/>
    <w:rsid w:val="00BF19A1"/>
    <w:rsid w:val="00BF1A57"/>
    <w:rsid w:val="00BF1B58"/>
    <w:rsid w:val="00BF1ED3"/>
    <w:rsid w:val="00BF1EF8"/>
    <w:rsid w:val="00BF2136"/>
    <w:rsid w:val="00BF2148"/>
    <w:rsid w:val="00BF214A"/>
    <w:rsid w:val="00BF227C"/>
    <w:rsid w:val="00BF233A"/>
    <w:rsid w:val="00BF2424"/>
    <w:rsid w:val="00BF2451"/>
    <w:rsid w:val="00BF25C1"/>
    <w:rsid w:val="00BF25F5"/>
    <w:rsid w:val="00BF2634"/>
    <w:rsid w:val="00BF265B"/>
    <w:rsid w:val="00BF26DD"/>
    <w:rsid w:val="00BF2706"/>
    <w:rsid w:val="00BF27AE"/>
    <w:rsid w:val="00BF28CD"/>
    <w:rsid w:val="00BF2916"/>
    <w:rsid w:val="00BF2A04"/>
    <w:rsid w:val="00BF2AAF"/>
    <w:rsid w:val="00BF2B2E"/>
    <w:rsid w:val="00BF2B35"/>
    <w:rsid w:val="00BF2C7D"/>
    <w:rsid w:val="00BF2D4E"/>
    <w:rsid w:val="00BF2EB7"/>
    <w:rsid w:val="00BF30CE"/>
    <w:rsid w:val="00BF3146"/>
    <w:rsid w:val="00BF32C2"/>
    <w:rsid w:val="00BF33E7"/>
    <w:rsid w:val="00BF34C4"/>
    <w:rsid w:val="00BF3507"/>
    <w:rsid w:val="00BF35EA"/>
    <w:rsid w:val="00BF3627"/>
    <w:rsid w:val="00BF3A14"/>
    <w:rsid w:val="00BF3AC7"/>
    <w:rsid w:val="00BF3AD7"/>
    <w:rsid w:val="00BF3E03"/>
    <w:rsid w:val="00BF3E4C"/>
    <w:rsid w:val="00BF4072"/>
    <w:rsid w:val="00BF424B"/>
    <w:rsid w:val="00BF42F0"/>
    <w:rsid w:val="00BF4326"/>
    <w:rsid w:val="00BF45D0"/>
    <w:rsid w:val="00BF470E"/>
    <w:rsid w:val="00BF470F"/>
    <w:rsid w:val="00BF47A0"/>
    <w:rsid w:val="00BF47E6"/>
    <w:rsid w:val="00BF4969"/>
    <w:rsid w:val="00BF49DA"/>
    <w:rsid w:val="00BF4AC3"/>
    <w:rsid w:val="00BF4BCC"/>
    <w:rsid w:val="00BF4C1B"/>
    <w:rsid w:val="00BF4F14"/>
    <w:rsid w:val="00BF4FA7"/>
    <w:rsid w:val="00BF512D"/>
    <w:rsid w:val="00BF51FD"/>
    <w:rsid w:val="00BF529E"/>
    <w:rsid w:val="00BF5396"/>
    <w:rsid w:val="00BF552F"/>
    <w:rsid w:val="00BF5650"/>
    <w:rsid w:val="00BF569F"/>
    <w:rsid w:val="00BF587D"/>
    <w:rsid w:val="00BF588C"/>
    <w:rsid w:val="00BF5AD2"/>
    <w:rsid w:val="00BF5C9D"/>
    <w:rsid w:val="00BF5E0B"/>
    <w:rsid w:val="00BF5EFB"/>
    <w:rsid w:val="00BF5F74"/>
    <w:rsid w:val="00BF5F75"/>
    <w:rsid w:val="00BF6071"/>
    <w:rsid w:val="00BF6146"/>
    <w:rsid w:val="00BF61F3"/>
    <w:rsid w:val="00BF6245"/>
    <w:rsid w:val="00BF624A"/>
    <w:rsid w:val="00BF6605"/>
    <w:rsid w:val="00BF6666"/>
    <w:rsid w:val="00BF66D6"/>
    <w:rsid w:val="00BF6AC1"/>
    <w:rsid w:val="00BF6C1D"/>
    <w:rsid w:val="00BF6E4D"/>
    <w:rsid w:val="00BF716C"/>
    <w:rsid w:val="00BF723F"/>
    <w:rsid w:val="00BF730E"/>
    <w:rsid w:val="00BF7339"/>
    <w:rsid w:val="00BF73B1"/>
    <w:rsid w:val="00BF73D7"/>
    <w:rsid w:val="00BF74BD"/>
    <w:rsid w:val="00BF75AF"/>
    <w:rsid w:val="00BF7848"/>
    <w:rsid w:val="00BF7ACA"/>
    <w:rsid w:val="00BF7CBD"/>
    <w:rsid w:val="00BF7DE4"/>
    <w:rsid w:val="00BF7E2F"/>
    <w:rsid w:val="00BF7FC7"/>
    <w:rsid w:val="00C00317"/>
    <w:rsid w:val="00C00441"/>
    <w:rsid w:val="00C004CA"/>
    <w:rsid w:val="00C00601"/>
    <w:rsid w:val="00C006D8"/>
    <w:rsid w:val="00C0080C"/>
    <w:rsid w:val="00C00855"/>
    <w:rsid w:val="00C009BC"/>
    <w:rsid w:val="00C00AC2"/>
    <w:rsid w:val="00C00B94"/>
    <w:rsid w:val="00C00C42"/>
    <w:rsid w:val="00C011C3"/>
    <w:rsid w:val="00C0123A"/>
    <w:rsid w:val="00C016A7"/>
    <w:rsid w:val="00C0173C"/>
    <w:rsid w:val="00C0175C"/>
    <w:rsid w:val="00C01853"/>
    <w:rsid w:val="00C018E3"/>
    <w:rsid w:val="00C01914"/>
    <w:rsid w:val="00C01A9A"/>
    <w:rsid w:val="00C01B45"/>
    <w:rsid w:val="00C01D03"/>
    <w:rsid w:val="00C01DED"/>
    <w:rsid w:val="00C01E0F"/>
    <w:rsid w:val="00C01E76"/>
    <w:rsid w:val="00C01F07"/>
    <w:rsid w:val="00C01F23"/>
    <w:rsid w:val="00C01F9E"/>
    <w:rsid w:val="00C01FCA"/>
    <w:rsid w:val="00C0209F"/>
    <w:rsid w:val="00C0210B"/>
    <w:rsid w:val="00C02437"/>
    <w:rsid w:val="00C02563"/>
    <w:rsid w:val="00C025CB"/>
    <w:rsid w:val="00C02906"/>
    <w:rsid w:val="00C02986"/>
    <w:rsid w:val="00C02A27"/>
    <w:rsid w:val="00C02BAE"/>
    <w:rsid w:val="00C02BC3"/>
    <w:rsid w:val="00C02BDF"/>
    <w:rsid w:val="00C02CF6"/>
    <w:rsid w:val="00C02E7C"/>
    <w:rsid w:val="00C02EEC"/>
    <w:rsid w:val="00C030C1"/>
    <w:rsid w:val="00C03346"/>
    <w:rsid w:val="00C03759"/>
    <w:rsid w:val="00C03B90"/>
    <w:rsid w:val="00C03D39"/>
    <w:rsid w:val="00C03E0F"/>
    <w:rsid w:val="00C03ED4"/>
    <w:rsid w:val="00C03F65"/>
    <w:rsid w:val="00C03FAE"/>
    <w:rsid w:val="00C03FBD"/>
    <w:rsid w:val="00C04325"/>
    <w:rsid w:val="00C043EC"/>
    <w:rsid w:val="00C04550"/>
    <w:rsid w:val="00C0472E"/>
    <w:rsid w:val="00C0476A"/>
    <w:rsid w:val="00C04870"/>
    <w:rsid w:val="00C04C8B"/>
    <w:rsid w:val="00C050C2"/>
    <w:rsid w:val="00C0516E"/>
    <w:rsid w:val="00C051AA"/>
    <w:rsid w:val="00C05482"/>
    <w:rsid w:val="00C054DD"/>
    <w:rsid w:val="00C0566C"/>
    <w:rsid w:val="00C058D2"/>
    <w:rsid w:val="00C05B0A"/>
    <w:rsid w:val="00C05BAF"/>
    <w:rsid w:val="00C05C94"/>
    <w:rsid w:val="00C05EE8"/>
    <w:rsid w:val="00C06040"/>
    <w:rsid w:val="00C06129"/>
    <w:rsid w:val="00C06311"/>
    <w:rsid w:val="00C06328"/>
    <w:rsid w:val="00C06384"/>
    <w:rsid w:val="00C06388"/>
    <w:rsid w:val="00C064C9"/>
    <w:rsid w:val="00C068F0"/>
    <w:rsid w:val="00C069EF"/>
    <w:rsid w:val="00C06A38"/>
    <w:rsid w:val="00C06C56"/>
    <w:rsid w:val="00C06ED0"/>
    <w:rsid w:val="00C072D3"/>
    <w:rsid w:val="00C07365"/>
    <w:rsid w:val="00C076C9"/>
    <w:rsid w:val="00C0794C"/>
    <w:rsid w:val="00C07E74"/>
    <w:rsid w:val="00C07FF2"/>
    <w:rsid w:val="00C1006D"/>
    <w:rsid w:val="00C1012F"/>
    <w:rsid w:val="00C104E1"/>
    <w:rsid w:val="00C1056F"/>
    <w:rsid w:val="00C106EE"/>
    <w:rsid w:val="00C1070E"/>
    <w:rsid w:val="00C1074F"/>
    <w:rsid w:val="00C1080E"/>
    <w:rsid w:val="00C1098F"/>
    <w:rsid w:val="00C10C3B"/>
    <w:rsid w:val="00C10C7F"/>
    <w:rsid w:val="00C10CE7"/>
    <w:rsid w:val="00C10CF4"/>
    <w:rsid w:val="00C10D59"/>
    <w:rsid w:val="00C10D9C"/>
    <w:rsid w:val="00C10DAD"/>
    <w:rsid w:val="00C10F94"/>
    <w:rsid w:val="00C11026"/>
    <w:rsid w:val="00C11069"/>
    <w:rsid w:val="00C11205"/>
    <w:rsid w:val="00C112F7"/>
    <w:rsid w:val="00C112FE"/>
    <w:rsid w:val="00C11384"/>
    <w:rsid w:val="00C11421"/>
    <w:rsid w:val="00C114E0"/>
    <w:rsid w:val="00C11621"/>
    <w:rsid w:val="00C11A1D"/>
    <w:rsid w:val="00C11A8C"/>
    <w:rsid w:val="00C11AA4"/>
    <w:rsid w:val="00C11B25"/>
    <w:rsid w:val="00C11C18"/>
    <w:rsid w:val="00C11F15"/>
    <w:rsid w:val="00C120A4"/>
    <w:rsid w:val="00C120B4"/>
    <w:rsid w:val="00C120DA"/>
    <w:rsid w:val="00C1213C"/>
    <w:rsid w:val="00C1217B"/>
    <w:rsid w:val="00C122E2"/>
    <w:rsid w:val="00C125A8"/>
    <w:rsid w:val="00C12798"/>
    <w:rsid w:val="00C12AC3"/>
    <w:rsid w:val="00C12D65"/>
    <w:rsid w:val="00C12D99"/>
    <w:rsid w:val="00C12E30"/>
    <w:rsid w:val="00C12ED6"/>
    <w:rsid w:val="00C13077"/>
    <w:rsid w:val="00C1309E"/>
    <w:rsid w:val="00C13104"/>
    <w:rsid w:val="00C1354F"/>
    <w:rsid w:val="00C135BC"/>
    <w:rsid w:val="00C136C1"/>
    <w:rsid w:val="00C13777"/>
    <w:rsid w:val="00C138D4"/>
    <w:rsid w:val="00C13CBB"/>
    <w:rsid w:val="00C13D9D"/>
    <w:rsid w:val="00C13E9A"/>
    <w:rsid w:val="00C142CE"/>
    <w:rsid w:val="00C1430E"/>
    <w:rsid w:val="00C14330"/>
    <w:rsid w:val="00C14459"/>
    <w:rsid w:val="00C14748"/>
    <w:rsid w:val="00C147AD"/>
    <w:rsid w:val="00C1484A"/>
    <w:rsid w:val="00C1496A"/>
    <w:rsid w:val="00C14A71"/>
    <w:rsid w:val="00C14B04"/>
    <w:rsid w:val="00C14EC5"/>
    <w:rsid w:val="00C15164"/>
    <w:rsid w:val="00C1526D"/>
    <w:rsid w:val="00C15278"/>
    <w:rsid w:val="00C15299"/>
    <w:rsid w:val="00C152D0"/>
    <w:rsid w:val="00C1535E"/>
    <w:rsid w:val="00C1537E"/>
    <w:rsid w:val="00C153B8"/>
    <w:rsid w:val="00C1549B"/>
    <w:rsid w:val="00C1551E"/>
    <w:rsid w:val="00C15532"/>
    <w:rsid w:val="00C15678"/>
    <w:rsid w:val="00C158BD"/>
    <w:rsid w:val="00C158D1"/>
    <w:rsid w:val="00C1590C"/>
    <w:rsid w:val="00C159DF"/>
    <w:rsid w:val="00C15A6C"/>
    <w:rsid w:val="00C15BED"/>
    <w:rsid w:val="00C15C67"/>
    <w:rsid w:val="00C15FE3"/>
    <w:rsid w:val="00C16173"/>
    <w:rsid w:val="00C16374"/>
    <w:rsid w:val="00C1660F"/>
    <w:rsid w:val="00C166C0"/>
    <w:rsid w:val="00C1675E"/>
    <w:rsid w:val="00C1679B"/>
    <w:rsid w:val="00C1683C"/>
    <w:rsid w:val="00C168DB"/>
    <w:rsid w:val="00C169B6"/>
    <w:rsid w:val="00C169DC"/>
    <w:rsid w:val="00C16BFB"/>
    <w:rsid w:val="00C16D56"/>
    <w:rsid w:val="00C16D93"/>
    <w:rsid w:val="00C16E20"/>
    <w:rsid w:val="00C16E2D"/>
    <w:rsid w:val="00C16F2F"/>
    <w:rsid w:val="00C172A3"/>
    <w:rsid w:val="00C172DB"/>
    <w:rsid w:val="00C17306"/>
    <w:rsid w:val="00C173F2"/>
    <w:rsid w:val="00C17417"/>
    <w:rsid w:val="00C17464"/>
    <w:rsid w:val="00C17626"/>
    <w:rsid w:val="00C17742"/>
    <w:rsid w:val="00C178BF"/>
    <w:rsid w:val="00C17909"/>
    <w:rsid w:val="00C17916"/>
    <w:rsid w:val="00C17928"/>
    <w:rsid w:val="00C17A82"/>
    <w:rsid w:val="00C17E43"/>
    <w:rsid w:val="00C17E58"/>
    <w:rsid w:val="00C20050"/>
    <w:rsid w:val="00C200A6"/>
    <w:rsid w:val="00C202AF"/>
    <w:rsid w:val="00C204E2"/>
    <w:rsid w:val="00C20779"/>
    <w:rsid w:val="00C20841"/>
    <w:rsid w:val="00C20ABD"/>
    <w:rsid w:val="00C20BA0"/>
    <w:rsid w:val="00C20C31"/>
    <w:rsid w:val="00C20CA5"/>
    <w:rsid w:val="00C20D9B"/>
    <w:rsid w:val="00C20EDC"/>
    <w:rsid w:val="00C21114"/>
    <w:rsid w:val="00C211A4"/>
    <w:rsid w:val="00C21254"/>
    <w:rsid w:val="00C2129A"/>
    <w:rsid w:val="00C21387"/>
    <w:rsid w:val="00C214E4"/>
    <w:rsid w:val="00C214E5"/>
    <w:rsid w:val="00C2153A"/>
    <w:rsid w:val="00C2160A"/>
    <w:rsid w:val="00C216F9"/>
    <w:rsid w:val="00C21741"/>
    <w:rsid w:val="00C21899"/>
    <w:rsid w:val="00C219E3"/>
    <w:rsid w:val="00C21A10"/>
    <w:rsid w:val="00C21A31"/>
    <w:rsid w:val="00C21C42"/>
    <w:rsid w:val="00C21F2F"/>
    <w:rsid w:val="00C21F69"/>
    <w:rsid w:val="00C22014"/>
    <w:rsid w:val="00C221AC"/>
    <w:rsid w:val="00C227AE"/>
    <w:rsid w:val="00C227BC"/>
    <w:rsid w:val="00C228A2"/>
    <w:rsid w:val="00C229C7"/>
    <w:rsid w:val="00C22A77"/>
    <w:rsid w:val="00C22B71"/>
    <w:rsid w:val="00C22B9D"/>
    <w:rsid w:val="00C22BA4"/>
    <w:rsid w:val="00C22C19"/>
    <w:rsid w:val="00C22D00"/>
    <w:rsid w:val="00C22F11"/>
    <w:rsid w:val="00C22F4E"/>
    <w:rsid w:val="00C2306E"/>
    <w:rsid w:val="00C230A0"/>
    <w:rsid w:val="00C230E4"/>
    <w:rsid w:val="00C231DE"/>
    <w:rsid w:val="00C23203"/>
    <w:rsid w:val="00C23209"/>
    <w:rsid w:val="00C23266"/>
    <w:rsid w:val="00C233FD"/>
    <w:rsid w:val="00C23435"/>
    <w:rsid w:val="00C234F6"/>
    <w:rsid w:val="00C23722"/>
    <w:rsid w:val="00C238C3"/>
    <w:rsid w:val="00C239C8"/>
    <w:rsid w:val="00C23AA2"/>
    <w:rsid w:val="00C23B11"/>
    <w:rsid w:val="00C23BDA"/>
    <w:rsid w:val="00C23E57"/>
    <w:rsid w:val="00C23EAD"/>
    <w:rsid w:val="00C23EE5"/>
    <w:rsid w:val="00C242B9"/>
    <w:rsid w:val="00C242D9"/>
    <w:rsid w:val="00C24352"/>
    <w:rsid w:val="00C24468"/>
    <w:rsid w:val="00C2447F"/>
    <w:rsid w:val="00C24561"/>
    <w:rsid w:val="00C24594"/>
    <w:rsid w:val="00C245EA"/>
    <w:rsid w:val="00C24844"/>
    <w:rsid w:val="00C24898"/>
    <w:rsid w:val="00C248CF"/>
    <w:rsid w:val="00C2492D"/>
    <w:rsid w:val="00C2497E"/>
    <w:rsid w:val="00C24995"/>
    <w:rsid w:val="00C2499A"/>
    <w:rsid w:val="00C249D5"/>
    <w:rsid w:val="00C24A70"/>
    <w:rsid w:val="00C24AD6"/>
    <w:rsid w:val="00C24ADF"/>
    <w:rsid w:val="00C24C04"/>
    <w:rsid w:val="00C2500E"/>
    <w:rsid w:val="00C25064"/>
    <w:rsid w:val="00C25155"/>
    <w:rsid w:val="00C251BA"/>
    <w:rsid w:val="00C252CA"/>
    <w:rsid w:val="00C25315"/>
    <w:rsid w:val="00C25399"/>
    <w:rsid w:val="00C25589"/>
    <w:rsid w:val="00C25678"/>
    <w:rsid w:val="00C2568F"/>
    <w:rsid w:val="00C25A0C"/>
    <w:rsid w:val="00C25A61"/>
    <w:rsid w:val="00C26034"/>
    <w:rsid w:val="00C260C0"/>
    <w:rsid w:val="00C26181"/>
    <w:rsid w:val="00C26242"/>
    <w:rsid w:val="00C262C4"/>
    <w:rsid w:val="00C2640D"/>
    <w:rsid w:val="00C26445"/>
    <w:rsid w:val="00C2671D"/>
    <w:rsid w:val="00C26BD3"/>
    <w:rsid w:val="00C26DB8"/>
    <w:rsid w:val="00C26E3A"/>
    <w:rsid w:val="00C26F32"/>
    <w:rsid w:val="00C26F7F"/>
    <w:rsid w:val="00C2705C"/>
    <w:rsid w:val="00C27197"/>
    <w:rsid w:val="00C2723A"/>
    <w:rsid w:val="00C27574"/>
    <w:rsid w:val="00C27657"/>
    <w:rsid w:val="00C27715"/>
    <w:rsid w:val="00C277D9"/>
    <w:rsid w:val="00C2780A"/>
    <w:rsid w:val="00C27839"/>
    <w:rsid w:val="00C27975"/>
    <w:rsid w:val="00C27992"/>
    <w:rsid w:val="00C27A7B"/>
    <w:rsid w:val="00C27D92"/>
    <w:rsid w:val="00C30089"/>
    <w:rsid w:val="00C3013C"/>
    <w:rsid w:val="00C30160"/>
    <w:rsid w:val="00C302F0"/>
    <w:rsid w:val="00C30351"/>
    <w:rsid w:val="00C305EF"/>
    <w:rsid w:val="00C30611"/>
    <w:rsid w:val="00C30801"/>
    <w:rsid w:val="00C308BA"/>
    <w:rsid w:val="00C30A72"/>
    <w:rsid w:val="00C30AE4"/>
    <w:rsid w:val="00C30B2C"/>
    <w:rsid w:val="00C30C78"/>
    <w:rsid w:val="00C30E36"/>
    <w:rsid w:val="00C30E57"/>
    <w:rsid w:val="00C31174"/>
    <w:rsid w:val="00C3123D"/>
    <w:rsid w:val="00C31340"/>
    <w:rsid w:val="00C31464"/>
    <w:rsid w:val="00C31540"/>
    <w:rsid w:val="00C316AD"/>
    <w:rsid w:val="00C316BE"/>
    <w:rsid w:val="00C317EA"/>
    <w:rsid w:val="00C31859"/>
    <w:rsid w:val="00C318D3"/>
    <w:rsid w:val="00C3193C"/>
    <w:rsid w:val="00C31A29"/>
    <w:rsid w:val="00C31BFA"/>
    <w:rsid w:val="00C31C9F"/>
    <w:rsid w:val="00C31D3B"/>
    <w:rsid w:val="00C32021"/>
    <w:rsid w:val="00C32048"/>
    <w:rsid w:val="00C320D8"/>
    <w:rsid w:val="00C320D9"/>
    <w:rsid w:val="00C321ED"/>
    <w:rsid w:val="00C32381"/>
    <w:rsid w:val="00C3272B"/>
    <w:rsid w:val="00C328EB"/>
    <w:rsid w:val="00C32905"/>
    <w:rsid w:val="00C3298C"/>
    <w:rsid w:val="00C32AB1"/>
    <w:rsid w:val="00C32AFD"/>
    <w:rsid w:val="00C32B87"/>
    <w:rsid w:val="00C32C82"/>
    <w:rsid w:val="00C32CE9"/>
    <w:rsid w:val="00C32EBD"/>
    <w:rsid w:val="00C3325B"/>
    <w:rsid w:val="00C332A2"/>
    <w:rsid w:val="00C335B4"/>
    <w:rsid w:val="00C3363A"/>
    <w:rsid w:val="00C33722"/>
    <w:rsid w:val="00C33773"/>
    <w:rsid w:val="00C33AB1"/>
    <w:rsid w:val="00C33C94"/>
    <w:rsid w:val="00C33C9C"/>
    <w:rsid w:val="00C33E64"/>
    <w:rsid w:val="00C34039"/>
    <w:rsid w:val="00C34093"/>
    <w:rsid w:val="00C34118"/>
    <w:rsid w:val="00C341A2"/>
    <w:rsid w:val="00C342A5"/>
    <w:rsid w:val="00C342D6"/>
    <w:rsid w:val="00C343AE"/>
    <w:rsid w:val="00C343F6"/>
    <w:rsid w:val="00C344B7"/>
    <w:rsid w:val="00C34567"/>
    <w:rsid w:val="00C34703"/>
    <w:rsid w:val="00C34708"/>
    <w:rsid w:val="00C34758"/>
    <w:rsid w:val="00C347BD"/>
    <w:rsid w:val="00C34BAF"/>
    <w:rsid w:val="00C34C42"/>
    <w:rsid w:val="00C34CA5"/>
    <w:rsid w:val="00C34D89"/>
    <w:rsid w:val="00C34DC7"/>
    <w:rsid w:val="00C34DCD"/>
    <w:rsid w:val="00C35140"/>
    <w:rsid w:val="00C3524E"/>
    <w:rsid w:val="00C3531E"/>
    <w:rsid w:val="00C35471"/>
    <w:rsid w:val="00C35613"/>
    <w:rsid w:val="00C3575D"/>
    <w:rsid w:val="00C3595E"/>
    <w:rsid w:val="00C35ABA"/>
    <w:rsid w:val="00C35ACF"/>
    <w:rsid w:val="00C35C5D"/>
    <w:rsid w:val="00C35D27"/>
    <w:rsid w:val="00C35DD0"/>
    <w:rsid w:val="00C35EA1"/>
    <w:rsid w:val="00C35EE3"/>
    <w:rsid w:val="00C360B2"/>
    <w:rsid w:val="00C361F5"/>
    <w:rsid w:val="00C362CC"/>
    <w:rsid w:val="00C3630F"/>
    <w:rsid w:val="00C363CE"/>
    <w:rsid w:val="00C36414"/>
    <w:rsid w:val="00C36549"/>
    <w:rsid w:val="00C36620"/>
    <w:rsid w:val="00C3666B"/>
    <w:rsid w:val="00C36AF2"/>
    <w:rsid w:val="00C36B6E"/>
    <w:rsid w:val="00C36BA0"/>
    <w:rsid w:val="00C36BF0"/>
    <w:rsid w:val="00C36C08"/>
    <w:rsid w:val="00C36C66"/>
    <w:rsid w:val="00C36CBE"/>
    <w:rsid w:val="00C36D48"/>
    <w:rsid w:val="00C36DB3"/>
    <w:rsid w:val="00C36DED"/>
    <w:rsid w:val="00C36DFF"/>
    <w:rsid w:val="00C3704D"/>
    <w:rsid w:val="00C372B2"/>
    <w:rsid w:val="00C37426"/>
    <w:rsid w:val="00C37511"/>
    <w:rsid w:val="00C37576"/>
    <w:rsid w:val="00C375D1"/>
    <w:rsid w:val="00C37700"/>
    <w:rsid w:val="00C3781F"/>
    <w:rsid w:val="00C378F0"/>
    <w:rsid w:val="00C37B6F"/>
    <w:rsid w:val="00C37BE1"/>
    <w:rsid w:val="00C401B5"/>
    <w:rsid w:val="00C402D1"/>
    <w:rsid w:val="00C40332"/>
    <w:rsid w:val="00C403DF"/>
    <w:rsid w:val="00C40418"/>
    <w:rsid w:val="00C4047C"/>
    <w:rsid w:val="00C40659"/>
    <w:rsid w:val="00C407A0"/>
    <w:rsid w:val="00C407A6"/>
    <w:rsid w:val="00C407B3"/>
    <w:rsid w:val="00C4095F"/>
    <w:rsid w:val="00C40B97"/>
    <w:rsid w:val="00C40CA4"/>
    <w:rsid w:val="00C40CB8"/>
    <w:rsid w:val="00C40D26"/>
    <w:rsid w:val="00C41086"/>
    <w:rsid w:val="00C4115A"/>
    <w:rsid w:val="00C417CE"/>
    <w:rsid w:val="00C41971"/>
    <w:rsid w:val="00C419A5"/>
    <w:rsid w:val="00C419C9"/>
    <w:rsid w:val="00C41A09"/>
    <w:rsid w:val="00C41B3A"/>
    <w:rsid w:val="00C41CAC"/>
    <w:rsid w:val="00C41E69"/>
    <w:rsid w:val="00C41FB7"/>
    <w:rsid w:val="00C42015"/>
    <w:rsid w:val="00C420B2"/>
    <w:rsid w:val="00C423D0"/>
    <w:rsid w:val="00C4256A"/>
    <w:rsid w:val="00C4258B"/>
    <w:rsid w:val="00C42593"/>
    <w:rsid w:val="00C4261F"/>
    <w:rsid w:val="00C426E3"/>
    <w:rsid w:val="00C426FA"/>
    <w:rsid w:val="00C428A6"/>
    <w:rsid w:val="00C4295A"/>
    <w:rsid w:val="00C42B4E"/>
    <w:rsid w:val="00C42DB5"/>
    <w:rsid w:val="00C42E50"/>
    <w:rsid w:val="00C42E86"/>
    <w:rsid w:val="00C42F0A"/>
    <w:rsid w:val="00C433D9"/>
    <w:rsid w:val="00C4347E"/>
    <w:rsid w:val="00C434D4"/>
    <w:rsid w:val="00C435C3"/>
    <w:rsid w:val="00C43740"/>
    <w:rsid w:val="00C43A06"/>
    <w:rsid w:val="00C43A78"/>
    <w:rsid w:val="00C43A83"/>
    <w:rsid w:val="00C43AA7"/>
    <w:rsid w:val="00C43CA5"/>
    <w:rsid w:val="00C43F0B"/>
    <w:rsid w:val="00C43F85"/>
    <w:rsid w:val="00C4412D"/>
    <w:rsid w:val="00C44180"/>
    <w:rsid w:val="00C44277"/>
    <w:rsid w:val="00C4447B"/>
    <w:rsid w:val="00C44493"/>
    <w:rsid w:val="00C445F2"/>
    <w:rsid w:val="00C4462C"/>
    <w:rsid w:val="00C446EB"/>
    <w:rsid w:val="00C44749"/>
    <w:rsid w:val="00C44841"/>
    <w:rsid w:val="00C44951"/>
    <w:rsid w:val="00C44A23"/>
    <w:rsid w:val="00C44A67"/>
    <w:rsid w:val="00C44BB7"/>
    <w:rsid w:val="00C44BFC"/>
    <w:rsid w:val="00C44F0A"/>
    <w:rsid w:val="00C45119"/>
    <w:rsid w:val="00C451AD"/>
    <w:rsid w:val="00C45270"/>
    <w:rsid w:val="00C452C7"/>
    <w:rsid w:val="00C4542E"/>
    <w:rsid w:val="00C4564A"/>
    <w:rsid w:val="00C457BA"/>
    <w:rsid w:val="00C4597A"/>
    <w:rsid w:val="00C45ABA"/>
    <w:rsid w:val="00C46041"/>
    <w:rsid w:val="00C46162"/>
    <w:rsid w:val="00C4617E"/>
    <w:rsid w:val="00C4619A"/>
    <w:rsid w:val="00C461F2"/>
    <w:rsid w:val="00C461FA"/>
    <w:rsid w:val="00C4620E"/>
    <w:rsid w:val="00C46315"/>
    <w:rsid w:val="00C46335"/>
    <w:rsid w:val="00C46485"/>
    <w:rsid w:val="00C464FB"/>
    <w:rsid w:val="00C46563"/>
    <w:rsid w:val="00C4671E"/>
    <w:rsid w:val="00C46825"/>
    <w:rsid w:val="00C46B0D"/>
    <w:rsid w:val="00C46B9A"/>
    <w:rsid w:val="00C46BD8"/>
    <w:rsid w:val="00C46D13"/>
    <w:rsid w:val="00C46E5B"/>
    <w:rsid w:val="00C46E73"/>
    <w:rsid w:val="00C46E83"/>
    <w:rsid w:val="00C46FFE"/>
    <w:rsid w:val="00C470E3"/>
    <w:rsid w:val="00C4736D"/>
    <w:rsid w:val="00C474EC"/>
    <w:rsid w:val="00C475B5"/>
    <w:rsid w:val="00C476AB"/>
    <w:rsid w:val="00C47791"/>
    <w:rsid w:val="00C4784E"/>
    <w:rsid w:val="00C479A3"/>
    <w:rsid w:val="00C47B66"/>
    <w:rsid w:val="00C47C7F"/>
    <w:rsid w:val="00C47C98"/>
    <w:rsid w:val="00C47CA4"/>
    <w:rsid w:val="00C47D5E"/>
    <w:rsid w:val="00C47D60"/>
    <w:rsid w:val="00C47EBC"/>
    <w:rsid w:val="00C47F86"/>
    <w:rsid w:val="00C50148"/>
    <w:rsid w:val="00C50412"/>
    <w:rsid w:val="00C5066E"/>
    <w:rsid w:val="00C506EC"/>
    <w:rsid w:val="00C50855"/>
    <w:rsid w:val="00C50890"/>
    <w:rsid w:val="00C508E9"/>
    <w:rsid w:val="00C50A17"/>
    <w:rsid w:val="00C50B32"/>
    <w:rsid w:val="00C50C4D"/>
    <w:rsid w:val="00C50F06"/>
    <w:rsid w:val="00C50F34"/>
    <w:rsid w:val="00C50F98"/>
    <w:rsid w:val="00C50FB7"/>
    <w:rsid w:val="00C510E3"/>
    <w:rsid w:val="00C5120D"/>
    <w:rsid w:val="00C51366"/>
    <w:rsid w:val="00C51393"/>
    <w:rsid w:val="00C51649"/>
    <w:rsid w:val="00C51A47"/>
    <w:rsid w:val="00C51ABA"/>
    <w:rsid w:val="00C51D7E"/>
    <w:rsid w:val="00C51E0A"/>
    <w:rsid w:val="00C51E83"/>
    <w:rsid w:val="00C51F55"/>
    <w:rsid w:val="00C5204C"/>
    <w:rsid w:val="00C5215F"/>
    <w:rsid w:val="00C521AC"/>
    <w:rsid w:val="00C5222E"/>
    <w:rsid w:val="00C52277"/>
    <w:rsid w:val="00C5244C"/>
    <w:rsid w:val="00C52508"/>
    <w:rsid w:val="00C52532"/>
    <w:rsid w:val="00C52643"/>
    <w:rsid w:val="00C527A7"/>
    <w:rsid w:val="00C527BB"/>
    <w:rsid w:val="00C529B8"/>
    <w:rsid w:val="00C52BCC"/>
    <w:rsid w:val="00C52E15"/>
    <w:rsid w:val="00C52F0A"/>
    <w:rsid w:val="00C52F5C"/>
    <w:rsid w:val="00C531A8"/>
    <w:rsid w:val="00C53380"/>
    <w:rsid w:val="00C53512"/>
    <w:rsid w:val="00C53629"/>
    <w:rsid w:val="00C536D4"/>
    <w:rsid w:val="00C53728"/>
    <w:rsid w:val="00C53747"/>
    <w:rsid w:val="00C5393A"/>
    <w:rsid w:val="00C53941"/>
    <w:rsid w:val="00C53C75"/>
    <w:rsid w:val="00C53CF9"/>
    <w:rsid w:val="00C53E8E"/>
    <w:rsid w:val="00C53FD2"/>
    <w:rsid w:val="00C545F7"/>
    <w:rsid w:val="00C546B1"/>
    <w:rsid w:val="00C546C8"/>
    <w:rsid w:val="00C54772"/>
    <w:rsid w:val="00C54859"/>
    <w:rsid w:val="00C548FD"/>
    <w:rsid w:val="00C54969"/>
    <w:rsid w:val="00C54CCF"/>
    <w:rsid w:val="00C54D59"/>
    <w:rsid w:val="00C54F54"/>
    <w:rsid w:val="00C55011"/>
    <w:rsid w:val="00C550FA"/>
    <w:rsid w:val="00C5521E"/>
    <w:rsid w:val="00C553B3"/>
    <w:rsid w:val="00C555E4"/>
    <w:rsid w:val="00C5574E"/>
    <w:rsid w:val="00C559C4"/>
    <w:rsid w:val="00C559EA"/>
    <w:rsid w:val="00C559FE"/>
    <w:rsid w:val="00C55B52"/>
    <w:rsid w:val="00C55B87"/>
    <w:rsid w:val="00C55BD0"/>
    <w:rsid w:val="00C55D5C"/>
    <w:rsid w:val="00C55EA1"/>
    <w:rsid w:val="00C55F28"/>
    <w:rsid w:val="00C55FFD"/>
    <w:rsid w:val="00C561B7"/>
    <w:rsid w:val="00C562C2"/>
    <w:rsid w:val="00C563B4"/>
    <w:rsid w:val="00C5661C"/>
    <w:rsid w:val="00C5678C"/>
    <w:rsid w:val="00C568EE"/>
    <w:rsid w:val="00C5696D"/>
    <w:rsid w:val="00C56D1A"/>
    <w:rsid w:val="00C56EBE"/>
    <w:rsid w:val="00C56FD8"/>
    <w:rsid w:val="00C57093"/>
    <w:rsid w:val="00C570B0"/>
    <w:rsid w:val="00C57153"/>
    <w:rsid w:val="00C5724F"/>
    <w:rsid w:val="00C574D2"/>
    <w:rsid w:val="00C57555"/>
    <w:rsid w:val="00C57685"/>
    <w:rsid w:val="00C5769D"/>
    <w:rsid w:val="00C57706"/>
    <w:rsid w:val="00C57800"/>
    <w:rsid w:val="00C57995"/>
    <w:rsid w:val="00C57B5A"/>
    <w:rsid w:val="00C57C11"/>
    <w:rsid w:val="00C57C74"/>
    <w:rsid w:val="00C57CAD"/>
    <w:rsid w:val="00C57D0D"/>
    <w:rsid w:val="00C57DDB"/>
    <w:rsid w:val="00C57E78"/>
    <w:rsid w:val="00C57F6C"/>
    <w:rsid w:val="00C600EB"/>
    <w:rsid w:val="00C60300"/>
    <w:rsid w:val="00C60622"/>
    <w:rsid w:val="00C6070A"/>
    <w:rsid w:val="00C60A56"/>
    <w:rsid w:val="00C60CB0"/>
    <w:rsid w:val="00C60E7A"/>
    <w:rsid w:val="00C60ED7"/>
    <w:rsid w:val="00C61000"/>
    <w:rsid w:val="00C6104F"/>
    <w:rsid w:val="00C610F9"/>
    <w:rsid w:val="00C61105"/>
    <w:rsid w:val="00C6127A"/>
    <w:rsid w:val="00C612B8"/>
    <w:rsid w:val="00C61562"/>
    <w:rsid w:val="00C616EF"/>
    <w:rsid w:val="00C61789"/>
    <w:rsid w:val="00C617A1"/>
    <w:rsid w:val="00C6196D"/>
    <w:rsid w:val="00C61A01"/>
    <w:rsid w:val="00C61B63"/>
    <w:rsid w:val="00C61BA6"/>
    <w:rsid w:val="00C61C0E"/>
    <w:rsid w:val="00C61D24"/>
    <w:rsid w:val="00C61F82"/>
    <w:rsid w:val="00C62000"/>
    <w:rsid w:val="00C6205D"/>
    <w:rsid w:val="00C62194"/>
    <w:rsid w:val="00C62297"/>
    <w:rsid w:val="00C6233E"/>
    <w:rsid w:val="00C62391"/>
    <w:rsid w:val="00C6239B"/>
    <w:rsid w:val="00C62492"/>
    <w:rsid w:val="00C6277C"/>
    <w:rsid w:val="00C6281C"/>
    <w:rsid w:val="00C62ABC"/>
    <w:rsid w:val="00C62D35"/>
    <w:rsid w:val="00C62D42"/>
    <w:rsid w:val="00C62D61"/>
    <w:rsid w:val="00C62E04"/>
    <w:rsid w:val="00C62E40"/>
    <w:rsid w:val="00C62E41"/>
    <w:rsid w:val="00C63026"/>
    <w:rsid w:val="00C6308D"/>
    <w:rsid w:val="00C6308E"/>
    <w:rsid w:val="00C63097"/>
    <w:rsid w:val="00C630E7"/>
    <w:rsid w:val="00C63404"/>
    <w:rsid w:val="00C6342A"/>
    <w:rsid w:val="00C6350F"/>
    <w:rsid w:val="00C63798"/>
    <w:rsid w:val="00C638D5"/>
    <w:rsid w:val="00C63A4C"/>
    <w:rsid w:val="00C63B7E"/>
    <w:rsid w:val="00C63BA6"/>
    <w:rsid w:val="00C63BE4"/>
    <w:rsid w:val="00C63CFE"/>
    <w:rsid w:val="00C63D74"/>
    <w:rsid w:val="00C63F17"/>
    <w:rsid w:val="00C63F45"/>
    <w:rsid w:val="00C64079"/>
    <w:rsid w:val="00C64299"/>
    <w:rsid w:val="00C64396"/>
    <w:rsid w:val="00C64504"/>
    <w:rsid w:val="00C645F5"/>
    <w:rsid w:val="00C6463D"/>
    <w:rsid w:val="00C6487B"/>
    <w:rsid w:val="00C648A6"/>
    <w:rsid w:val="00C64939"/>
    <w:rsid w:val="00C64943"/>
    <w:rsid w:val="00C64951"/>
    <w:rsid w:val="00C64A55"/>
    <w:rsid w:val="00C64A88"/>
    <w:rsid w:val="00C64C90"/>
    <w:rsid w:val="00C64D68"/>
    <w:rsid w:val="00C64D78"/>
    <w:rsid w:val="00C64D9D"/>
    <w:rsid w:val="00C64DA6"/>
    <w:rsid w:val="00C64ECA"/>
    <w:rsid w:val="00C64ECC"/>
    <w:rsid w:val="00C64ED0"/>
    <w:rsid w:val="00C6509B"/>
    <w:rsid w:val="00C650F9"/>
    <w:rsid w:val="00C6523A"/>
    <w:rsid w:val="00C6524F"/>
    <w:rsid w:val="00C65404"/>
    <w:rsid w:val="00C654F0"/>
    <w:rsid w:val="00C656C4"/>
    <w:rsid w:val="00C65A54"/>
    <w:rsid w:val="00C65BE6"/>
    <w:rsid w:val="00C65C2E"/>
    <w:rsid w:val="00C6602B"/>
    <w:rsid w:val="00C6622A"/>
    <w:rsid w:val="00C66466"/>
    <w:rsid w:val="00C6677E"/>
    <w:rsid w:val="00C66860"/>
    <w:rsid w:val="00C669DA"/>
    <w:rsid w:val="00C66A2B"/>
    <w:rsid w:val="00C66A4B"/>
    <w:rsid w:val="00C66B1C"/>
    <w:rsid w:val="00C66B98"/>
    <w:rsid w:val="00C66D2D"/>
    <w:rsid w:val="00C66DE7"/>
    <w:rsid w:val="00C66E88"/>
    <w:rsid w:val="00C6705C"/>
    <w:rsid w:val="00C67241"/>
    <w:rsid w:val="00C672F0"/>
    <w:rsid w:val="00C67468"/>
    <w:rsid w:val="00C675EF"/>
    <w:rsid w:val="00C677A3"/>
    <w:rsid w:val="00C677BB"/>
    <w:rsid w:val="00C6793E"/>
    <w:rsid w:val="00C67A2B"/>
    <w:rsid w:val="00C67AF1"/>
    <w:rsid w:val="00C67B88"/>
    <w:rsid w:val="00C67B97"/>
    <w:rsid w:val="00C67C4C"/>
    <w:rsid w:val="00C67E0B"/>
    <w:rsid w:val="00C67F70"/>
    <w:rsid w:val="00C70343"/>
    <w:rsid w:val="00C70350"/>
    <w:rsid w:val="00C703A9"/>
    <w:rsid w:val="00C70913"/>
    <w:rsid w:val="00C70B0D"/>
    <w:rsid w:val="00C70B99"/>
    <w:rsid w:val="00C70BF9"/>
    <w:rsid w:val="00C70DA9"/>
    <w:rsid w:val="00C70F0B"/>
    <w:rsid w:val="00C70F51"/>
    <w:rsid w:val="00C70F7F"/>
    <w:rsid w:val="00C70FA5"/>
    <w:rsid w:val="00C710BA"/>
    <w:rsid w:val="00C712DC"/>
    <w:rsid w:val="00C713CD"/>
    <w:rsid w:val="00C71465"/>
    <w:rsid w:val="00C715C9"/>
    <w:rsid w:val="00C7174B"/>
    <w:rsid w:val="00C717EC"/>
    <w:rsid w:val="00C71818"/>
    <w:rsid w:val="00C71B0B"/>
    <w:rsid w:val="00C71BA7"/>
    <w:rsid w:val="00C71FDA"/>
    <w:rsid w:val="00C71FF2"/>
    <w:rsid w:val="00C7201E"/>
    <w:rsid w:val="00C7220C"/>
    <w:rsid w:val="00C7223B"/>
    <w:rsid w:val="00C723AA"/>
    <w:rsid w:val="00C723C7"/>
    <w:rsid w:val="00C725DA"/>
    <w:rsid w:val="00C7284E"/>
    <w:rsid w:val="00C72873"/>
    <w:rsid w:val="00C7290A"/>
    <w:rsid w:val="00C72B9D"/>
    <w:rsid w:val="00C72BD1"/>
    <w:rsid w:val="00C72D2C"/>
    <w:rsid w:val="00C72D7B"/>
    <w:rsid w:val="00C72DC3"/>
    <w:rsid w:val="00C72EB1"/>
    <w:rsid w:val="00C72F72"/>
    <w:rsid w:val="00C72FCC"/>
    <w:rsid w:val="00C735DA"/>
    <w:rsid w:val="00C7376C"/>
    <w:rsid w:val="00C73822"/>
    <w:rsid w:val="00C73C6B"/>
    <w:rsid w:val="00C74065"/>
    <w:rsid w:val="00C7420E"/>
    <w:rsid w:val="00C74226"/>
    <w:rsid w:val="00C74228"/>
    <w:rsid w:val="00C74240"/>
    <w:rsid w:val="00C74298"/>
    <w:rsid w:val="00C743AB"/>
    <w:rsid w:val="00C7444A"/>
    <w:rsid w:val="00C744BB"/>
    <w:rsid w:val="00C7457B"/>
    <w:rsid w:val="00C745DC"/>
    <w:rsid w:val="00C74657"/>
    <w:rsid w:val="00C7472F"/>
    <w:rsid w:val="00C748DC"/>
    <w:rsid w:val="00C74DC2"/>
    <w:rsid w:val="00C74E8C"/>
    <w:rsid w:val="00C74F3A"/>
    <w:rsid w:val="00C74F46"/>
    <w:rsid w:val="00C750CB"/>
    <w:rsid w:val="00C751DC"/>
    <w:rsid w:val="00C75258"/>
    <w:rsid w:val="00C7565A"/>
    <w:rsid w:val="00C75711"/>
    <w:rsid w:val="00C7574F"/>
    <w:rsid w:val="00C7578E"/>
    <w:rsid w:val="00C759E3"/>
    <w:rsid w:val="00C75A36"/>
    <w:rsid w:val="00C75ABD"/>
    <w:rsid w:val="00C75CCE"/>
    <w:rsid w:val="00C75FC1"/>
    <w:rsid w:val="00C7602C"/>
    <w:rsid w:val="00C7604B"/>
    <w:rsid w:val="00C762F0"/>
    <w:rsid w:val="00C76586"/>
    <w:rsid w:val="00C767F9"/>
    <w:rsid w:val="00C768DF"/>
    <w:rsid w:val="00C76917"/>
    <w:rsid w:val="00C76D62"/>
    <w:rsid w:val="00C76E03"/>
    <w:rsid w:val="00C770D3"/>
    <w:rsid w:val="00C7713E"/>
    <w:rsid w:val="00C7739E"/>
    <w:rsid w:val="00C7751B"/>
    <w:rsid w:val="00C7768D"/>
    <w:rsid w:val="00C776EE"/>
    <w:rsid w:val="00C77963"/>
    <w:rsid w:val="00C77A02"/>
    <w:rsid w:val="00C77A3D"/>
    <w:rsid w:val="00C77ADB"/>
    <w:rsid w:val="00C77C34"/>
    <w:rsid w:val="00C77C88"/>
    <w:rsid w:val="00C77CD5"/>
    <w:rsid w:val="00C77D2A"/>
    <w:rsid w:val="00C77E17"/>
    <w:rsid w:val="00C800ED"/>
    <w:rsid w:val="00C80417"/>
    <w:rsid w:val="00C80722"/>
    <w:rsid w:val="00C808F3"/>
    <w:rsid w:val="00C8099C"/>
    <w:rsid w:val="00C80A7A"/>
    <w:rsid w:val="00C80AA5"/>
    <w:rsid w:val="00C80BCE"/>
    <w:rsid w:val="00C80BFE"/>
    <w:rsid w:val="00C80CC8"/>
    <w:rsid w:val="00C80D77"/>
    <w:rsid w:val="00C81049"/>
    <w:rsid w:val="00C81077"/>
    <w:rsid w:val="00C810A2"/>
    <w:rsid w:val="00C810D9"/>
    <w:rsid w:val="00C8110F"/>
    <w:rsid w:val="00C814E6"/>
    <w:rsid w:val="00C8157E"/>
    <w:rsid w:val="00C816C2"/>
    <w:rsid w:val="00C816C7"/>
    <w:rsid w:val="00C81B6D"/>
    <w:rsid w:val="00C81C38"/>
    <w:rsid w:val="00C81D1B"/>
    <w:rsid w:val="00C81EA7"/>
    <w:rsid w:val="00C81FD6"/>
    <w:rsid w:val="00C82124"/>
    <w:rsid w:val="00C822E5"/>
    <w:rsid w:val="00C82421"/>
    <w:rsid w:val="00C8243F"/>
    <w:rsid w:val="00C82453"/>
    <w:rsid w:val="00C824DC"/>
    <w:rsid w:val="00C827AD"/>
    <w:rsid w:val="00C827C6"/>
    <w:rsid w:val="00C8285E"/>
    <w:rsid w:val="00C8296D"/>
    <w:rsid w:val="00C829BB"/>
    <w:rsid w:val="00C82A8E"/>
    <w:rsid w:val="00C82ABE"/>
    <w:rsid w:val="00C82B31"/>
    <w:rsid w:val="00C82BFF"/>
    <w:rsid w:val="00C82CCA"/>
    <w:rsid w:val="00C82D98"/>
    <w:rsid w:val="00C82FFB"/>
    <w:rsid w:val="00C8303E"/>
    <w:rsid w:val="00C83189"/>
    <w:rsid w:val="00C83694"/>
    <w:rsid w:val="00C8374A"/>
    <w:rsid w:val="00C83830"/>
    <w:rsid w:val="00C839AA"/>
    <w:rsid w:val="00C839D0"/>
    <w:rsid w:val="00C83A4B"/>
    <w:rsid w:val="00C83BFB"/>
    <w:rsid w:val="00C83CEB"/>
    <w:rsid w:val="00C83E8A"/>
    <w:rsid w:val="00C83EA7"/>
    <w:rsid w:val="00C83F04"/>
    <w:rsid w:val="00C841AC"/>
    <w:rsid w:val="00C8428E"/>
    <w:rsid w:val="00C8450C"/>
    <w:rsid w:val="00C845E0"/>
    <w:rsid w:val="00C8467A"/>
    <w:rsid w:val="00C84897"/>
    <w:rsid w:val="00C848A9"/>
    <w:rsid w:val="00C849EF"/>
    <w:rsid w:val="00C84C09"/>
    <w:rsid w:val="00C84CFF"/>
    <w:rsid w:val="00C84D59"/>
    <w:rsid w:val="00C84D8E"/>
    <w:rsid w:val="00C84E2E"/>
    <w:rsid w:val="00C84EAA"/>
    <w:rsid w:val="00C85085"/>
    <w:rsid w:val="00C85189"/>
    <w:rsid w:val="00C85194"/>
    <w:rsid w:val="00C8521F"/>
    <w:rsid w:val="00C85234"/>
    <w:rsid w:val="00C85398"/>
    <w:rsid w:val="00C855B3"/>
    <w:rsid w:val="00C855BA"/>
    <w:rsid w:val="00C85623"/>
    <w:rsid w:val="00C85750"/>
    <w:rsid w:val="00C858DD"/>
    <w:rsid w:val="00C85A4D"/>
    <w:rsid w:val="00C85A87"/>
    <w:rsid w:val="00C85AAB"/>
    <w:rsid w:val="00C85ADD"/>
    <w:rsid w:val="00C85D8D"/>
    <w:rsid w:val="00C85D95"/>
    <w:rsid w:val="00C85DCE"/>
    <w:rsid w:val="00C85E2E"/>
    <w:rsid w:val="00C85FFC"/>
    <w:rsid w:val="00C86195"/>
    <w:rsid w:val="00C86242"/>
    <w:rsid w:val="00C86255"/>
    <w:rsid w:val="00C863DC"/>
    <w:rsid w:val="00C86910"/>
    <w:rsid w:val="00C86AF0"/>
    <w:rsid w:val="00C86B7F"/>
    <w:rsid w:val="00C86E5D"/>
    <w:rsid w:val="00C8704C"/>
    <w:rsid w:val="00C870D4"/>
    <w:rsid w:val="00C871CB"/>
    <w:rsid w:val="00C87311"/>
    <w:rsid w:val="00C8742F"/>
    <w:rsid w:val="00C874B8"/>
    <w:rsid w:val="00C8767E"/>
    <w:rsid w:val="00C87697"/>
    <w:rsid w:val="00C8771B"/>
    <w:rsid w:val="00C877A3"/>
    <w:rsid w:val="00C877D1"/>
    <w:rsid w:val="00C8784C"/>
    <w:rsid w:val="00C8794B"/>
    <w:rsid w:val="00C879B1"/>
    <w:rsid w:val="00C879F0"/>
    <w:rsid w:val="00C87B08"/>
    <w:rsid w:val="00C87BA9"/>
    <w:rsid w:val="00C87D31"/>
    <w:rsid w:val="00C87E7F"/>
    <w:rsid w:val="00C90354"/>
    <w:rsid w:val="00C904B2"/>
    <w:rsid w:val="00C90560"/>
    <w:rsid w:val="00C90632"/>
    <w:rsid w:val="00C90678"/>
    <w:rsid w:val="00C90818"/>
    <w:rsid w:val="00C9088C"/>
    <w:rsid w:val="00C908C6"/>
    <w:rsid w:val="00C90AFE"/>
    <w:rsid w:val="00C90AFF"/>
    <w:rsid w:val="00C90BA5"/>
    <w:rsid w:val="00C90C65"/>
    <w:rsid w:val="00C90D18"/>
    <w:rsid w:val="00C90D97"/>
    <w:rsid w:val="00C90DB6"/>
    <w:rsid w:val="00C90EF5"/>
    <w:rsid w:val="00C90F0C"/>
    <w:rsid w:val="00C90FE7"/>
    <w:rsid w:val="00C91139"/>
    <w:rsid w:val="00C91226"/>
    <w:rsid w:val="00C91298"/>
    <w:rsid w:val="00C91475"/>
    <w:rsid w:val="00C91541"/>
    <w:rsid w:val="00C91560"/>
    <w:rsid w:val="00C91645"/>
    <w:rsid w:val="00C91766"/>
    <w:rsid w:val="00C91794"/>
    <w:rsid w:val="00C9184E"/>
    <w:rsid w:val="00C918EB"/>
    <w:rsid w:val="00C918F9"/>
    <w:rsid w:val="00C919D0"/>
    <w:rsid w:val="00C91B97"/>
    <w:rsid w:val="00C91CBD"/>
    <w:rsid w:val="00C91DA0"/>
    <w:rsid w:val="00C91E04"/>
    <w:rsid w:val="00C91E53"/>
    <w:rsid w:val="00C91EF5"/>
    <w:rsid w:val="00C91FFC"/>
    <w:rsid w:val="00C92121"/>
    <w:rsid w:val="00C92210"/>
    <w:rsid w:val="00C92309"/>
    <w:rsid w:val="00C9235D"/>
    <w:rsid w:val="00C923F8"/>
    <w:rsid w:val="00C926D3"/>
    <w:rsid w:val="00C92758"/>
    <w:rsid w:val="00C92815"/>
    <w:rsid w:val="00C92823"/>
    <w:rsid w:val="00C9283E"/>
    <w:rsid w:val="00C92999"/>
    <w:rsid w:val="00C92D20"/>
    <w:rsid w:val="00C92D4E"/>
    <w:rsid w:val="00C93212"/>
    <w:rsid w:val="00C9347D"/>
    <w:rsid w:val="00C93633"/>
    <w:rsid w:val="00C9383C"/>
    <w:rsid w:val="00C93A98"/>
    <w:rsid w:val="00C93E9C"/>
    <w:rsid w:val="00C9414A"/>
    <w:rsid w:val="00C941A0"/>
    <w:rsid w:val="00C942B6"/>
    <w:rsid w:val="00C9449E"/>
    <w:rsid w:val="00C94515"/>
    <w:rsid w:val="00C9454E"/>
    <w:rsid w:val="00C94718"/>
    <w:rsid w:val="00C9480C"/>
    <w:rsid w:val="00C94898"/>
    <w:rsid w:val="00C948EB"/>
    <w:rsid w:val="00C9492C"/>
    <w:rsid w:val="00C94ABA"/>
    <w:rsid w:val="00C94BE1"/>
    <w:rsid w:val="00C94C81"/>
    <w:rsid w:val="00C94D4C"/>
    <w:rsid w:val="00C94E56"/>
    <w:rsid w:val="00C94FE7"/>
    <w:rsid w:val="00C951BD"/>
    <w:rsid w:val="00C9524C"/>
    <w:rsid w:val="00C95422"/>
    <w:rsid w:val="00C95553"/>
    <w:rsid w:val="00C95746"/>
    <w:rsid w:val="00C9575E"/>
    <w:rsid w:val="00C95910"/>
    <w:rsid w:val="00C95A9C"/>
    <w:rsid w:val="00C95AB0"/>
    <w:rsid w:val="00C95BB2"/>
    <w:rsid w:val="00C95DE8"/>
    <w:rsid w:val="00C96086"/>
    <w:rsid w:val="00C96194"/>
    <w:rsid w:val="00C961D1"/>
    <w:rsid w:val="00C96269"/>
    <w:rsid w:val="00C963EF"/>
    <w:rsid w:val="00C9640A"/>
    <w:rsid w:val="00C965E7"/>
    <w:rsid w:val="00C965EB"/>
    <w:rsid w:val="00C965F8"/>
    <w:rsid w:val="00C9666B"/>
    <w:rsid w:val="00C96697"/>
    <w:rsid w:val="00C96878"/>
    <w:rsid w:val="00C968E8"/>
    <w:rsid w:val="00C96976"/>
    <w:rsid w:val="00C96990"/>
    <w:rsid w:val="00C969FB"/>
    <w:rsid w:val="00C96BCF"/>
    <w:rsid w:val="00C96D2F"/>
    <w:rsid w:val="00C96DE2"/>
    <w:rsid w:val="00C96E00"/>
    <w:rsid w:val="00C96E03"/>
    <w:rsid w:val="00C96E05"/>
    <w:rsid w:val="00C96F4D"/>
    <w:rsid w:val="00C97616"/>
    <w:rsid w:val="00C979F9"/>
    <w:rsid w:val="00C97A74"/>
    <w:rsid w:val="00C97C89"/>
    <w:rsid w:val="00C97CB4"/>
    <w:rsid w:val="00C97CC3"/>
    <w:rsid w:val="00C97D57"/>
    <w:rsid w:val="00C97D88"/>
    <w:rsid w:val="00C97FCE"/>
    <w:rsid w:val="00CA0057"/>
    <w:rsid w:val="00CA0107"/>
    <w:rsid w:val="00CA014B"/>
    <w:rsid w:val="00CA01E0"/>
    <w:rsid w:val="00CA02CE"/>
    <w:rsid w:val="00CA0838"/>
    <w:rsid w:val="00CA087F"/>
    <w:rsid w:val="00CA089A"/>
    <w:rsid w:val="00CA08AD"/>
    <w:rsid w:val="00CA08DE"/>
    <w:rsid w:val="00CA09A2"/>
    <w:rsid w:val="00CA0B09"/>
    <w:rsid w:val="00CA0B44"/>
    <w:rsid w:val="00CA0BBB"/>
    <w:rsid w:val="00CA0DD7"/>
    <w:rsid w:val="00CA11CC"/>
    <w:rsid w:val="00CA1267"/>
    <w:rsid w:val="00CA133B"/>
    <w:rsid w:val="00CA138A"/>
    <w:rsid w:val="00CA13A3"/>
    <w:rsid w:val="00CA1443"/>
    <w:rsid w:val="00CA1583"/>
    <w:rsid w:val="00CA1633"/>
    <w:rsid w:val="00CA16AB"/>
    <w:rsid w:val="00CA16B5"/>
    <w:rsid w:val="00CA16DE"/>
    <w:rsid w:val="00CA17DA"/>
    <w:rsid w:val="00CA1826"/>
    <w:rsid w:val="00CA1929"/>
    <w:rsid w:val="00CA192E"/>
    <w:rsid w:val="00CA1AAC"/>
    <w:rsid w:val="00CA1BC2"/>
    <w:rsid w:val="00CA1D29"/>
    <w:rsid w:val="00CA1E90"/>
    <w:rsid w:val="00CA20AC"/>
    <w:rsid w:val="00CA22F7"/>
    <w:rsid w:val="00CA235E"/>
    <w:rsid w:val="00CA248F"/>
    <w:rsid w:val="00CA24B3"/>
    <w:rsid w:val="00CA24BD"/>
    <w:rsid w:val="00CA25BF"/>
    <w:rsid w:val="00CA2AEF"/>
    <w:rsid w:val="00CA2AF7"/>
    <w:rsid w:val="00CA2B0A"/>
    <w:rsid w:val="00CA2CE1"/>
    <w:rsid w:val="00CA2F5C"/>
    <w:rsid w:val="00CA314F"/>
    <w:rsid w:val="00CA3157"/>
    <w:rsid w:val="00CA327F"/>
    <w:rsid w:val="00CA3324"/>
    <w:rsid w:val="00CA3358"/>
    <w:rsid w:val="00CA34E9"/>
    <w:rsid w:val="00CA3598"/>
    <w:rsid w:val="00CA35BA"/>
    <w:rsid w:val="00CA3703"/>
    <w:rsid w:val="00CA3791"/>
    <w:rsid w:val="00CA3A6B"/>
    <w:rsid w:val="00CA3CE9"/>
    <w:rsid w:val="00CA3E77"/>
    <w:rsid w:val="00CA3E7E"/>
    <w:rsid w:val="00CA4077"/>
    <w:rsid w:val="00CA439A"/>
    <w:rsid w:val="00CA43DF"/>
    <w:rsid w:val="00CA43F9"/>
    <w:rsid w:val="00CA453A"/>
    <w:rsid w:val="00CA45BD"/>
    <w:rsid w:val="00CA4911"/>
    <w:rsid w:val="00CA4914"/>
    <w:rsid w:val="00CA4A7B"/>
    <w:rsid w:val="00CA4BF1"/>
    <w:rsid w:val="00CA4F68"/>
    <w:rsid w:val="00CA5024"/>
    <w:rsid w:val="00CA5364"/>
    <w:rsid w:val="00CA5525"/>
    <w:rsid w:val="00CA564D"/>
    <w:rsid w:val="00CA571A"/>
    <w:rsid w:val="00CA5AAF"/>
    <w:rsid w:val="00CA5C96"/>
    <w:rsid w:val="00CA5F76"/>
    <w:rsid w:val="00CA6005"/>
    <w:rsid w:val="00CA60B0"/>
    <w:rsid w:val="00CA612D"/>
    <w:rsid w:val="00CA6301"/>
    <w:rsid w:val="00CA63D1"/>
    <w:rsid w:val="00CA63D5"/>
    <w:rsid w:val="00CA6492"/>
    <w:rsid w:val="00CA6699"/>
    <w:rsid w:val="00CA671A"/>
    <w:rsid w:val="00CA67FE"/>
    <w:rsid w:val="00CA682B"/>
    <w:rsid w:val="00CA686D"/>
    <w:rsid w:val="00CA69A9"/>
    <w:rsid w:val="00CA69C8"/>
    <w:rsid w:val="00CA6A4E"/>
    <w:rsid w:val="00CA6B97"/>
    <w:rsid w:val="00CA6D80"/>
    <w:rsid w:val="00CA6E10"/>
    <w:rsid w:val="00CA6E58"/>
    <w:rsid w:val="00CA6EF6"/>
    <w:rsid w:val="00CA6FFA"/>
    <w:rsid w:val="00CA7013"/>
    <w:rsid w:val="00CA7083"/>
    <w:rsid w:val="00CA765E"/>
    <w:rsid w:val="00CA77AF"/>
    <w:rsid w:val="00CA77C2"/>
    <w:rsid w:val="00CA7B00"/>
    <w:rsid w:val="00CA7D35"/>
    <w:rsid w:val="00CA7EB4"/>
    <w:rsid w:val="00CB0097"/>
    <w:rsid w:val="00CB02A7"/>
    <w:rsid w:val="00CB02C0"/>
    <w:rsid w:val="00CB033D"/>
    <w:rsid w:val="00CB0462"/>
    <w:rsid w:val="00CB06B7"/>
    <w:rsid w:val="00CB06D3"/>
    <w:rsid w:val="00CB077F"/>
    <w:rsid w:val="00CB099A"/>
    <w:rsid w:val="00CB0A95"/>
    <w:rsid w:val="00CB0ACF"/>
    <w:rsid w:val="00CB0CEE"/>
    <w:rsid w:val="00CB0DB4"/>
    <w:rsid w:val="00CB0FE9"/>
    <w:rsid w:val="00CB1097"/>
    <w:rsid w:val="00CB11D3"/>
    <w:rsid w:val="00CB1485"/>
    <w:rsid w:val="00CB1492"/>
    <w:rsid w:val="00CB157F"/>
    <w:rsid w:val="00CB15B4"/>
    <w:rsid w:val="00CB1646"/>
    <w:rsid w:val="00CB1669"/>
    <w:rsid w:val="00CB17B2"/>
    <w:rsid w:val="00CB188B"/>
    <w:rsid w:val="00CB1A0B"/>
    <w:rsid w:val="00CB1CDC"/>
    <w:rsid w:val="00CB1DBB"/>
    <w:rsid w:val="00CB2359"/>
    <w:rsid w:val="00CB23E4"/>
    <w:rsid w:val="00CB249E"/>
    <w:rsid w:val="00CB2649"/>
    <w:rsid w:val="00CB273F"/>
    <w:rsid w:val="00CB2843"/>
    <w:rsid w:val="00CB28FA"/>
    <w:rsid w:val="00CB2926"/>
    <w:rsid w:val="00CB2988"/>
    <w:rsid w:val="00CB2B58"/>
    <w:rsid w:val="00CB2CE8"/>
    <w:rsid w:val="00CB2DA1"/>
    <w:rsid w:val="00CB2DB2"/>
    <w:rsid w:val="00CB2E69"/>
    <w:rsid w:val="00CB2F88"/>
    <w:rsid w:val="00CB300F"/>
    <w:rsid w:val="00CB314A"/>
    <w:rsid w:val="00CB3261"/>
    <w:rsid w:val="00CB3283"/>
    <w:rsid w:val="00CB3295"/>
    <w:rsid w:val="00CB32B3"/>
    <w:rsid w:val="00CB3399"/>
    <w:rsid w:val="00CB34AD"/>
    <w:rsid w:val="00CB34F4"/>
    <w:rsid w:val="00CB35EA"/>
    <w:rsid w:val="00CB3691"/>
    <w:rsid w:val="00CB372E"/>
    <w:rsid w:val="00CB37B3"/>
    <w:rsid w:val="00CB3AA2"/>
    <w:rsid w:val="00CB3AE9"/>
    <w:rsid w:val="00CB3BAC"/>
    <w:rsid w:val="00CB3C13"/>
    <w:rsid w:val="00CB3C25"/>
    <w:rsid w:val="00CB4134"/>
    <w:rsid w:val="00CB428D"/>
    <w:rsid w:val="00CB4464"/>
    <w:rsid w:val="00CB47E4"/>
    <w:rsid w:val="00CB49B2"/>
    <w:rsid w:val="00CB4A85"/>
    <w:rsid w:val="00CB4BAA"/>
    <w:rsid w:val="00CB4C03"/>
    <w:rsid w:val="00CB4C1A"/>
    <w:rsid w:val="00CB4CFE"/>
    <w:rsid w:val="00CB4D09"/>
    <w:rsid w:val="00CB4EB9"/>
    <w:rsid w:val="00CB4F44"/>
    <w:rsid w:val="00CB50ED"/>
    <w:rsid w:val="00CB511E"/>
    <w:rsid w:val="00CB51BB"/>
    <w:rsid w:val="00CB53F7"/>
    <w:rsid w:val="00CB5734"/>
    <w:rsid w:val="00CB5741"/>
    <w:rsid w:val="00CB575D"/>
    <w:rsid w:val="00CB588C"/>
    <w:rsid w:val="00CB59A4"/>
    <w:rsid w:val="00CB59CF"/>
    <w:rsid w:val="00CB5A1F"/>
    <w:rsid w:val="00CB5B96"/>
    <w:rsid w:val="00CB5BE0"/>
    <w:rsid w:val="00CB5D3B"/>
    <w:rsid w:val="00CB5D4A"/>
    <w:rsid w:val="00CB5D55"/>
    <w:rsid w:val="00CB5DBC"/>
    <w:rsid w:val="00CB61E9"/>
    <w:rsid w:val="00CB6493"/>
    <w:rsid w:val="00CB6496"/>
    <w:rsid w:val="00CB652F"/>
    <w:rsid w:val="00CB6535"/>
    <w:rsid w:val="00CB65F6"/>
    <w:rsid w:val="00CB672C"/>
    <w:rsid w:val="00CB69B9"/>
    <w:rsid w:val="00CB6BC8"/>
    <w:rsid w:val="00CB6C30"/>
    <w:rsid w:val="00CB6D17"/>
    <w:rsid w:val="00CB6E1B"/>
    <w:rsid w:val="00CB6F9B"/>
    <w:rsid w:val="00CB704E"/>
    <w:rsid w:val="00CB70C9"/>
    <w:rsid w:val="00CB71CC"/>
    <w:rsid w:val="00CB7202"/>
    <w:rsid w:val="00CB7225"/>
    <w:rsid w:val="00CB7386"/>
    <w:rsid w:val="00CB7864"/>
    <w:rsid w:val="00CB7A3F"/>
    <w:rsid w:val="00CB7B63"/>
    <w:rsid w:val="00CB7D2F"/>
    <w:rsid w:val="00CB7F0F"/>
    <w:rsid w:val="00CB7FC8"/>
    <w:rsid w:val="00CC00ED"/>
    <w:rsid w:val="00CC01EC"/>
    <w:rsid w:val="00CC02B4"/>
    <w:rsid w:val="00CC03F0"/>
    <w:rsid w:val="00CC0428"/>
    <w:rsid w:val="00CC08F8"/>
    <w:rsid w:val="00CC0962"/>
    <w:rsid w:val="00CC097F"/>
    <w:rsid w:val="00CC0B9C"/>
    <w:rsid w:val="00CC0C23"/>
    <w:rsid w:val="00CC0CAA"/>
    <w:rsid w:val="00CC0E38"/>
    <w:rsid w:val="00CC0EBD"/>
    <w:rsid w:val="00CC0FC0"/>
    <w:rsid w:val="00CC109E"/>
    <w:rsid w:val="00CC10F7"/>
    <w:rsid w:val="00CC11C2"/>
    <w:rsid w:val="00CC14C5"/>
    <w:rsid w:val="00CC152B"/>
    <w:rsid w:val="00CC15FA"/>
    <w:rsid w:val="00CC16D3"/>
    <w:rsid w:val="00CC16E1"/>
    <w:rsid w:val="00CC1983"/>
    <w:rsid w:val="00CC19C2"/>
    <w:rsid w:val="00CC1AE3"/>
    <w:rsid w:val="00CC1BB6"/>
    <w:rsid w:val="00CC1C39"/>
    <w:rsid w:val="00CC1E98"/>
    <w:rsid w:val="00CC1FA4"/>
    <w:rsid w:val="00CC1FED"/>
    <w:rsid w:val="00CC1FF7"/>
    <w:rsid w:val="00CC21C1"/>
    <w:rsid w:val="00CC21D0"/>
    <w:rsid w:val="00CC2232"/>
    <w:rsid w:val="00CC23CD"/>
    <w:rsid w:val="00CC250D"/>
    <w:rsid w:val="00CC28D3"/>
    <w:rsid w:val="00CC295D"/>
    <w:rsid w:val="00CC298C"/>
    <w:rsid w:val="00CC2A5B"/>
    <w:rsid w:val="00CC2ABF"/>
    <w:rsid w:val="00CC2C6B"/>
    <w:rsid w:val="00CC2CA8"/>
    <w:rsid w:val="00CC2CAC"/>
    <w:rsid w:val="00CC2F0B"/>
    <w:rsid w:val="00CC2FB9"/>
    <w:rsid w:val="00CC3255"/>
    <w:rsid w:val="00CC32B2"/>
    <w:rsid w:val="00CC32EB"/>
    <w:rsid w:val="00CC33C9"/>
    <w:rsid w:val="00CC3550"/>
    <w:rsid w:val="00CC3659"/>
    <w:rsid w:val="00CC37BE"/>
    <w:rsid w:val="00CC3B43"/>
    <w:rsid w:val="00CC3BED"/>
    <w:rsid w:val="00CC3C14"/>
    <w:rsid w:val="00CC3C5F"/>
    <w:rsid w:val="00CC3DAC"/>
    <w:rsid w:val="00CC3DE5"/>
    <w:rsid w:val="00CC4024"/>
    <w:rsid w:val="00CC41EC"/>
    <w:rsid w:val="00CC4354"/>
    <w:rsid w:val="00CC4572"/>
    <w:rsid w:val="00CC4969"/>
    <w:rsid w:val="00CC4A95"/>
    <w:rsid w:val="00CC4C2D"/>
    <w:rsid w:val="00CC4D85"/>
    <w:rsid w:val="00CC4E0D"/>
    <w:rsid w:val="00CC4EFD"/>
    <w:rsid w:val="00CC50A2"/>
    <w:rsid w:val="00CC53A5"/>
    <w:rsid w:val="00CC5403"/>
    <w:rsid w:val="00CC564E"/>
    <w:rsid w:val="00CC5665"/>
    <w:rsid w:val="00CC58F9"/>
    <w:rsid w:val="00CC591D"/>
    <w:rsid w:val="00CC5CC9"/>
    <w:rsid w:val="00CC5D47"/>
    <w:rsid w:val="00CC5D90"/>
    <w:rsid w:val="00CC5F49"/>
    <w:rsid w:val="00CC5F58"/>
    <w:rsid w:val="00CC5FB4"/>
    <w:rsid w:val="00CC61F1"/>
    <w:rsid w:val="00CC6269"/>
    <w:rsid w:val="00CC646E"/>
    <w:rsid w:val="00CC6770"/>
    <w:rsid w:val="00CC6786"/>
    <w:rsid w:val="00CC6836"/>
    <w:rsid w:val="00CC686D"/>
    <w:rsid w:val="00CC6915"/>
    <w:rsid w:val="00CC69E6"/>
    <w:rsid w:val="00CC6CF6"/>
    <w:rsid w:val="00CC701B"/>
    <w:rsid w:val="00CC70EC"/>
    <w:rsid w:val="00CC70F5"/>
    <w:rsid w:val="00CC715B"/>
    <w:rsid w:val="00CC7292"/>
    <w:rsid w:val="00CC72D2"/>
    <w:rsid w:val="00CC72E2"/>
    <w:rsid w:val="00CC7365"/>
    <w:rsid w:val="00CC747A"/>
    <w:rsid w:val="00CC7485"/>
    <w:rsid w:val="00CC74C6"/>
    <w:rsid w:val="00CC75CD"/>
    <w:rsid w:val="00CC76CE"/>
    <w:rsid w:val="00CC76F9"/>
    <w:rsid w:val="00CC7786"/>
    <w:rsid w:val="00CC7B59"/>
    <w:rsid w:val="00CC7BBF"/>
    <w:rsid w:val="00CC7D0B"/>
    <w:rsid w:val="00CC7D9C"/>
    <w:rsid w:val="00CC7F6C"/>
    <w:rsid w:val="00CD00CC"/>
    <w:rsid w:val="00CD01DD"/>
    <w:rsid w:val="00CD0289"/>
    <w:rsid w:val="00CD03CA"/>
    <w:rsid w:val="00CD0457"/>
    <w:rsid w:val="00CD0495"/>
    <w:rsid w:val="00CD05C9"/>
    <w:rsid w:val="00CD05DE"/>
    <w:rsid w:val="00CD07A6"/>
    <w:rsid w:val="00CD0875"/>
    <w:rsid w:val="00CD0AA4"/>
    <w:rsid w:val="00CD0C3B"/>
    <w:rsid w:val="00CD0C6B"/>
    <w:rsid w:val="00CD116E"/>
    <w:rsid w:val="00CD123D"/>
    <w:rsid w:val="00CD129D"/>
    <w:rsid w:val="00CD152D"/>
    <w:rsid w:val="00CD1690"/>
    <w:rsid w:val="00CD16D3"/>
    <w:rsid w:val="00CD177F"/>
    <w:rsid w:val="00CD1883"/>
    <w:rsid w:val="00CD198F"/>
    <w:rsid w:val="00CD1ABD"/>
    <w:rsid w:val="00CD1BD5"/>
    <w:rsid w:val="00CD1C36"/>
    <w:rsid w:val="00CD1CA9"/>
    <w:rsid w:val="00CD1D5B"/>
    <w:rsid w:val="00CD1D65"/>
    <w:rsid w:val="00CD1FF9"/>
    <w:rsid w:val="00CD20E3"/>
    <w:rsid w:val="00CD244E"/>
    <w:rsid w:val="00CD2467"/>
    <w:rsid w:val="00CD26FC"/>
    <w:rsid w:val="00CD2740"/>
    <w:rsid w:val="00CD27BF"/>
    <w:rsid w:val="00CD298E"/>
    <w:rsid w:val="00CD29A5"/>
    <w:rsid w:val="00CD2B00"/>
    <w:rsid w:val="00CD2C6C"/>
    <w:rsid w:val="00CD2E47"/>
    <w:rsid w:val="00CD2FA3"/>
    <w:rsid w:val="00CD327D"/>
    <w:rsid w:val="00CD349D"/>
    <w:rsid w:val="00CD3524"/>
    <w:rsid w:val="00CD3780"/>
    <w:rsid w:val="00CD3A80"/>
    <w:rsid w:val="00CD3BD3"/>
    <w:rsid w:val="00CD3BE0"/>
    <w:rsid w:val="00CD3C66"/>
    <w:rsid w:val="00CD3CE5"/>
    <w:rsid w:val="00CD3E98"/>
    <w:rsid w:val="00CD41A0"/>
    <w:rsid w:val="00CD43C2"/>
    <w:rsid w:val="00CD441E"/>
    <w:rsid w:val="00CD443E"/>
    <w:rsid w:val="00CD4616"/>
    <w:rsid w:val="00CD464B"/>
    <w:rsid w:val="00CD4853"/>
    <w:rsid w:val="00CD48A2"/>
    <w:rsid w:val="00CD4B07"/>
    <w:rsid w:val="00CD4B25"/>
    <w:rsid w:val="00CD4C64"/>
    <w:rsid w:val="00CD4CD3"/>
    <w:rsid w:val="00CD4E0A"/>
    <w:rsid w:val="00CD4E2A"/>
    <w:rsid w:val="00CD4F32"/>
    <w:rsid w:val="00CD51BD"/>
    <w:rsid w:val="00CD5233"/>
    <w:rsid w:val="00CD5346"/>
    <w:rsid w:val="00CD53FD"/>
    <w:rsid w:val="00CD5477"/>
    <w:rsid w:val="00CD5563"/>
    <w:rsid w:val="00CD5571"/>
    <w:rsid w:val="00CD55BB"/>
    <w:rsid w:val="00CD56B1"/>
    <w:rsid w:val="00CD5802"/>
    <w:rsid w:val="00CD5CA8"/>
    <w:rsid w:val="00CD5CAA"/>
    <w:rsid w:val="00CD5DAE"/>
    <w:rsid w:val="00CD5E42"/>
    <w:rsid w:val="00CD5E4A"/>
    <w:rsid w:val="00CD5EE2"/>
    <w:rsid w:val="00CD60FB"/>
    <w:rsid w:val="00CD6173"/>
    <w:rsid w:val="00CD62AC"/>
    <w:rsid w:val="00CD6444"/>
    <w:rsid w:val="00CD64E6"/>
    <w:rsid w:val="00CD6553"/>
    <w:rsid w:val="00CD6661"/>
    <w:rsid w:val="00CD6824"/>
    <w:rsid w:val="00CD68AB"/>
    <w:rsid w:val="00CD6921"/>
    <w:rsid w:val="00CD6982"/>
    <w:rsid w:val="00CD6AE8"/>
    <w:rsid w:val="00CD6B6C"/>
    <w:rsid w:val="00CD6B9C"/>
    <w:rsid w:val="00CD6BFF"/>
    <w:rsid w:val="00CD6C0D"/>
    <w:rsid w:val="00CD6C13"/>
    <w:rsid w:val="00CD6CDF"/>
    <w:rsid w:val="00CD6D13"/>
    <w:rsid w:val="00CD6E38"/>
    <w:rsid w:val="00CD6F17"/>
    <w:rsid w:val="00CD700B"/>
    <w:rsid w:val="00CD7170"/>
    <w:rsid w:val="00CD7173"/>
    <w:rsid w:val="00CD73F5"/>
    <w:rsid w:val="00CD75E7"/>
    <w:rsid w:val="00CD768C"/>
    <w:rsid w:val="00CD799C"/>
    <w:rsid w:val="00CD79A2"/>
    <w:rsid w:val="00CD79D2"/>
    <w:rsid w:val="00CD7A67"/>
    <w:rsid w:val="00CD7A80"/>
    <w:rsid w:val="00CD7A8A"/>
    <w:rsid w:val="00CD7B7F"/>
    <w:rsid w:val="00CD7D6A"/>
    <w:rsid w:val="00CD7D70"/>
    <w:rsid w:val="00CD7D95"/>
    <w:rsid w:val="00CD7DF3"/>
    <w:rsid w:val="00CD7E10"/>
    <w:rsid w:val="00CE0121"/>
    <w:rsid w:val="00CE023F"/>
    <w:rsid w:val="00CE02EA"/>
    <w:rsid w:val="00CE0479"/>
    <w:rsid w:val="00CE0632"/>
    <w:rsid w:val="00CE08A0"/>
    <w:rsid w:val="00CE08CA"/>
    <w:rsid w:val="00CE09AD"/>
    <w:rsid w:val="00CE0A96"/>
    <w:rsid w:val="00CE0B6D"/>
    <w:rsid w:val="00CE0CD1"/>
    <w:rsid w:val="00CE0ED9"/>
    <w:rsid w:val="00CE116D"/>
    <w:rsid w:val="00CE1194"/>
    <w:rsid w:val="00CE11C8"/>
    <w:rsid w:val="00CE1394"/>
    <w:rsid w:val="00CE174B"/>
    <w:rsid w:val="00CE18EA"/>
    <w:rsid w:val="00CE19E2"/>
    <w:rsid w:val="00CE19FF"/>
    <w:rsid w:val="00CE1A5D"/>
    <w:rsid w:val="00CE1C39"/>
    <w:rsid w:val="00CE1C48"/>
    <w:rsid w:val="00CE1C5F"/>
    <w:rsid w:val="00CE1CEC"/>
    <w:rsid w:val="00CE1CF5"/>
    <w:rsid w:val="00CE1DA9"/>
    <w:rsid w:val="00CE1EDF"/>
    <w:rsid w:val="00CE1F81"/>
    <w:rsid w:val="00CE2004"/>
    <w:rsid w:val="00CE21E4"/>
    <w:rsid w:val="00CE21F7"/>
    <w:rsid w:val="00CE22E8"/>
    <w:rsid w:val="00CE22EA"/>
    <w:rsid w:val="00CE2475"/>
    <w:rsid w:val="00CE2764"/>
    <w:rsid w:val="00CE277B"/>
    <w:rsid w:val="00CE279A"/>
    <w:rsid w:val="00CE2AEB"/>
    <w:rsid w:val="00CE2B48"/>
    <w:rsid w:val="00CE2C74"/>
    <w:rsid w:val="00CE2CEE"/>
    <w:rsid w:val="00CE2D83"/>
    <w:rsid w:val="00CE2DAF"/>
    <w:rsid w:val="00CE2DE8"/>
    <w:rsid w:val="00CE2E48"/>
    <w:rsid w:val="00CE2E8F"/>
    <w:rsid w:val="00CE2EB1"/>
    <w:rsid w:val="00CE3291"/>
    <w:rsid w:val="00CE329E"/>
    <w:rsid w:val="00CE333E"/>
    <w:rsid w:val="00CE336F"/>
    <w:rsid w:val="00CE3405"/>
    <w:rsid w:val="00CE346D"/>
    <w:rsid w:val="00CE350F"/>
    <w:rsid w:val="00CE3764"/>
    <w:rsid w:val="00CE37A7"/>
    <w:rsid w:val="00CE37F4"/>
    <w:rsid w:val="00CE3835"/>
    <w:rsid w:val="00CE388F"/>
    <w:rsid w:val="00CE3BF4"/>
    <w:rsid w:val="00CE4067"/>
    <w:rsid w:val="00CE44B1"/>
    <w:rsid w:val="00CE46B4"/>
    <w:rsid w:val="00CE4789"/>
    <w:rsid w:val="00CE48EE"/>
    <w:rsid w:val="00CE4912"/>
    <w:rsid w:val="00CE49D9"/>
    <w:rsid w:val="00CE49E3"/>
    <w:rsid w:val="00CE49EA"/>
    <w:rsid w:val="00CE4B7F"/>
    <w:rsid w:val="00CE4C3D"/>
    <w:rsid w:val="00CE4DB7"/>
    <w:rsid w:val="00CE4E13"/>
    <w:rsid w:val="00CE4F26"/>
    <w:rsid w:val="00CE4F8B"/>
    <w:rsid w:val="00CE4FA5"/>
    <w:rsid w:val="00CE5046"/>
    <w:rsid w:val="00CE510B"/>
    <w:rsid w:val="00CE529F"/>
    <w:rsid w:val="00CE52C2"/>
    <w:rsid w:val="00CE5356"/>
    <w:rsid w:val="00CE5393"/>
    <w:rsid w:val="00CE5520"/>
    <w:rsid w:val="00CE56CF"/>
    <w:rsid w:val="00CE588D"/>
    <w:rsid w:val="00CE5931"/>
    <w:rsid w:val="00CE5967"/>
    <w:rsid w:val="00CE5998"/>
    <w:rsid w:val="00CE5A1A"/>
    <w:rsid w:val="00CE5A1E"/>
    <w:rsid w:val="00CE5AE0"/>
    <w:rsid w:val="00CE5D1E"/>
    <w:rsid w:val="00CE5D44"/>
    <w:rsid w:val="00CE5DC7"/>
    <w:rsid w:val="00CE5EA6"/>
    <w:rsid w:val="00CE6002"/>
    <w:rsid w:val="00CE616C"/>
    <w:rsid w:val="00CE65D7"/>
    <w:rsid w:val="00CE6701"/>
    <w:rsid w:val="00CE68E6"/>
    <w:rsid w:val="00CE6AE5"/>
    <w:rsid w:val="00CE6D9B"/>
    <w:rsid w:val="00CE6DC5"/>
    <w:rsid w:val="00CE6DF9"/>
    <w:rsid w:val="00CE6E4F"/>
    <w:rsid w:val="00CE6EA2"/>
    <w:rsid w:val="00CE6EAD"/>
    <w:rsid w:val="00CE6EFB"/>
    <w:rsid w:val="00CE6F84"/>
    <w:rsid w:val="00CE7139"/>
    <w:rsid w:val="00CE72C8"/>
    <w:rsid w:val="00CE7427"/>
    <w:rsid w:val="00CE7530"/>
    <w:rsid w:val="00CE76E5"/>
    <w:rsid w:val="00CE772A"/>
    <w:rsid w:val="00CE783F"/>
    <w:rsid w:val="00CE78EB"/>
    <w:rsid w:val="00CE792B"/>
    <w:rsid w:val="00CE79F2"/>
    <w:rsid w:val="00CE7C80"/>
    <w:rsid w:val="00CE7C93"/>
    <w:rsid w:val="00CE7E9F"/>
    <w:rsid w:val="00CE7F5A"/>
    <w:rsid w:val="00CF003E"/>
    <w:rsid w:val="00CF0092"/>
    <w:rsid w:val="00CF00B6"/>
    <w:rsid w:val="00CF00FE"/>
    <w:rsid w:val="00CF011B"/>
    <w:rsid w:val="00CF0189"/>
    <w:rsid w:val="00CF0261"/>
    <w:rsid w:val="00CF0298"/>
    <w:rsid w:val="00CF02F7"/>
    <w:rsid w:val="00CF0371"/>
    <w:rsid w:val="00CF04DF"/>
    <w:rsid w:val="00CF087F"/>
    <w:rsid w:val="00CF095B"/>
    <w:rsid w:val="00CF09EC"/>
    <w:rsid w:val="00CF0A57"/>
    <w:rsid w:val="00CF0A67"/>
    <w:rsid w:val="00CF0BAF"/>
    <w:rsid w:val="00CF0BF2"/>
    <w:rsid w:val="00CF0C03"/>
    <w:rsid w:val="00CF0C0D"/>
    <w:rsid w:val="00CF0CD5"/>
    <w:rsid w:val="00CF0D03"/>
    <w:rsid w:val="00CF0D2F"/>
    <w:rsid w:val="00CF0E5A"/>
    <w:rsid w:val="00CF0E5F"/>
    <w:rsid w:val="00CF12C9"/>
    <w:rsid w:val="00CF150B"/>
    <w:rsid w:val="00CF1845"/>
    <w:rsid w:val="00CF1878"/>
    <w:rsid w:val="00CF1B3D"/>
    <w:rsid w:val="00CF1B79"/>
    <w:rsid w:val="00CF1CFE"/>
    <w:rsid w:val="00CF1E14"/>
    <w:rsid w:val="00CF1E9A"/>
    <w:rsid w:val="00CF1EEC"/>
    <w:rsid w:val="00CF1F05"/>
    <w:rsid w:val="00CF2528"/>
    <w:rsid w:val="00CF2BF8"/>
    <w:rsid w:val="00CF2D71"/>
    <w:rsid w:val="00CF2F27"/>
    <w:rsid w:val="00CF2F48"/>
    <w:rsid w:val="00CF3023"/>
    <w:rsid w:val="00CF312C"/>
    <w:rsid w:val="00CF32E7"/>
    <w:rsid w:val="00CF3532"/>
    <w:rsid w:val="00CF3535"/>
    <w:rsid w:val="00CF35DC"/>
    <w:rsid w:val="00CF3A25"/>
    <w:rsid w:val="00CF3AA4"/>
    <w:rsid w:val="00CF3B3A"/>
    <w:rsid w:val="00CF3E5E"/>
    <w:rsid w:val="00CF3ED3"/>
    <w:rsid w:val="00CF3FC2"/>
    <w:rsid w:val="00CF4048"/>
    <w:rsid w:val="00CF4431"/>
    <w:rsid w:val="00CF4474"/>
    <w:rsid w:val="00CF48EA"/>
    <w:rsid w:val="00CF4C03"/>
    <w:rsid w:val="00CF4C84"/>
    <w:rsid w:val="00CF4DEA"/>
    <w:rsid w:val="00CF505E"/>
    <w:rsid w:val="00CF5198"/>
    <w:rsid w:val="00CF5286"/>
    <w:rsid w:val="00CF52C2"/>
    <w:rsid w:val="00CF540C"/>
    <w:rsid w:val="00CF54B4"/>
    <w:rsid w:val="00CF56B9"/>
    <w:rsid w:val="00CF5721"/>
    <w:rsid w:val="00CF577F"/>
    <w:rsid w:val="00CF57D5"/>
    <w:rsid w:val="00CF57EE"/>
    <w:rsid w:val="00CF581C"/>
    <w:rsid w:val="00CF5918"/>
    <w:rsid w:val="00CF59A3"/>
    <w:rsid w:val="00CF59CB"/>
    <w:rsid w:val="00CF5A40"/>
    <w:rsid w:val="00CF5B54"/>
    <w:rsid w:val="00CF5BAC"/>
    <w:rsid w:val="00CF5C22"/>
    <w:rsid w:val="00CF5D85"/>
    <w:rsid w:val="00CF5E00"/>
    <w:rsid w:val="00CF6125"/>
    <w:rsid w:val="00CF619B"/>
    <w:rsid w:val="00CF61F3"/>
    <w:rsid w:val="00CF63CC"/>
    <w:rsid w:val="00CF641C"/>
    <w:rsid w:val="00CF6664"/>
    <w:rsid w:val="00CF6731"/>
    <w:rsid w:val="00CF6967"/>
    <w:rsid w:val="00CF6A49"/>
    <w:rsid w:val="00CF6C49"/>
    <w:rsid w:val="00CF6D34"/>
    <w:rsid w:val="00CF6F08"/>
    <w:rsid w:val="00CF7218"/>
    <w:rsid w:val="00CF7241"/>
    <w:rsid w:val="00CF727F"/>
    <w:rsid w:val="00CF72EC"/>
    <w:rsid w:val="00CF7329"/>
    <w:rsid w:val="00CF7368"/>
    <w:rsid w:val="00CF74B2"/>
    <w:rsid w:val="00CF74BB"/>
    <w:rsid w:val="00CF74D8"/>
    <w:rsid w:val="00CF7573"/>
    <w:rsid w:val="00CF78EF"/>
    <w:rsid w:val="00CF7B52"/>
    <w:rsid w:val="00CF7B7C"/>
    <w:rsid w:val="00CF7D39"/>
    <w:rsid w:val="00CF7DD7"/>
    <w:rsid w:val="00CF7E00"/>
    <w:rsid w:val="00CF7F29"/>
    <w:rsid w:val="00CF7F30"/>
    <w:rsid w:val="00D00090"/>
    <w:rsid w:val="00D001BE"/>
    <w:rsid w:val="00D005D1"/>
    <w:rsid w:val="00D00823"/>
    <w:rsid w:val="00D009AF"/>
    <w:rsid w:val="00D00ABF"/>
    <w:rsid w:val="00D00BE5"/>
    <w:rsid w:val="00D00CB2"/>
    <w:rsid w:val="00D00CBD"/>
    <w:rsid w:val="00D00D61"/>
    <w:rsid w:val="00D0120F"/>
    <w:rsid w:val="00D01790"/>
    <w:rsid w:val="00D018D6"/>
    <w:rsid w:val="00D019DC"/>
    <w:rsid w:val="00D01A3E"/>
    <w:rsid w:val="00D01A5F"/>
    <w:rsid w:val="00D01C14"/>
    <w:rsid w:val="00D01C4F"/>
    <w:rsid w:val="00D01C8B"/>
    <w:rsid w:val="00D01CD7"/>
    <w:rsid w:val="00D01D62"/>
    <w:rsid w:val="00D01E16"/>
    <w:rsid w:val="00D01E40"/>
    <w:rsid w:val="00D01F48"/>
    <w:rsid w:val="00D01FBF"/>
    <w:rsid w:val="00D02059"/>
    <w:rsid w:val="00D02315"/>
    <w:rsid w:val="00D025BB"/>
    <w:rsid w:val="00D02643"/>
    <w:rsid w:val="00D02793"/>
    <w:rsid w:val="00D028C0"/>
    <w:rsid w:val="00D02B05"/>
    <w:rsid w:val="00D02C8E"/>
    <w:rsid w:val="00D02C9C"/>
    <w:rsid w:val="00D02DC5"/>
    <w:rsid w:val="00D02ED3"/>
    <w:rsid w:val="00D0345A"/>
    <w:rsid w:val="00D03511"/>
    <w:rsid w:val="00D036C8"/>
    <w:rsid w:val="00D0384F"/>
    <w:rsid w:val="00D03A62"/>
    <w:rsid w:val="00D03AA9"/>
    <w:rsid w:val="00D03B4D"/>
    <w:rsid w:val="00D03D1E"/>
    <w:rsid w:val="00D03D78"/>
    <w:rsid w:val="00D03DA6"/>
    <w:rsid w:val="00D03F7E"/>
    <w:rsid w:val="00D042EE"/>
    <w:rsid w:val="00D0474F"/>
    <w:rsid w:val="00D047B8"/>
    <w:rsid w:val="00D047F4"/>
    <w:rsid w:val="00D04A3E"/>
    <w:rsid w:val="00D04CA3"/>
    <w:rsid w:val="00D04E2E"/>
    <w:rsid w:val="00D04F41"/>
    <w:rsid w:val="00D04F9D"/>
    <w:rsid w:val="00D050BF"/>
    <w:rsid w:val="00D05192"/>
    <w:rsid w:val="00D051B7"/>
    <w:rsid w:val="00D0521F"/>
    <w:rsid w:val="00D052F4"/>
    <w:rsid w:val="00D0530B"/>
    <w:rsid w:val="00D05351"/>
    <w:rsid w:val="00D0535F"/>
    <w:rsid w:val="00D053B5"/>
    <w:rsid w:val="00D053EC"/>
    <w:rsid w:val="00D05565"/>
    <w:rsid w:val="00D05632"/>
    <w:rsid w:val="00D056E3"/>
    <w:rsid w:val="00D0573C"/>
    <w:rsid w:val="00D0574E"/>
    <w:rsid w:val="00D058A7"/>
    <w:rsid w:val="00D05988"/>
    <w:rsid w:val="00D05AFC"/>
    <w:rsid w:val="00D05C15"/>
    <w:rsid w:val="00D05CD1"/>
    <w:rsid w:val="00D05D01"/>
    <w:rsid w:val="00D05D6F"/>
    <w:rsid w:val="00D0601E"/>
    <w:rsid w:val="00D0635F"/>
    <w:rsid w:val="00D06621"/>
    <w:rsid w:val="00D069F3"/>
    <w:rsid w:val="00D06C0B"/>
    <w:rsid w:val="00D06C61"/>
    <w:rsid w:val="00D06CBC"/>
    <w:rsid w:val="00D06CBD"/>
    <w:rsid w:val="00D0719C"/>
    <w:rsid w:val="00D072D3"/>
    <w:rsid w:val="00D072E6"/>
    <w:rsid w:val="00D07367"/>
    <w:rsid w:val="00D07430"/>
    <w:rsid w:val="00D0749F"/>
    <w:rsid w:val="00D075C2"/>
    <w:rsid w:val="00D075FB"/>
    <w:rsid w:val="00D076A2"/>
    <w:rsid w:val="00D078CA"/>
    <w:rsid w:val="00D07925"/>
    <w:rsid w:val="00D07BA1"/>
    <w:rsid w:val="00D07D20"/>
    <w:rsid w:val="00D07D35"/>
    <w:rsid w:val="00D10083"/>
    <w:rsid w:val="00D10111"/>
    <w:rsid w:val="00D104F8"/>
    <w:rsid w:val="00D105C6"/>
    <w:rsid w:val="00D1062F"/>
    <w:rsid w:val="00D107B9"/>
    <w:rsid w:val="00D108DB"/>
    <w:rsid w:val="00D10983"/>
    <w:rsid w:val="00D10B08"/>
    <w:rsid w:val="00D10B8A"/>
    <w:rsid w:val="00D10CB8"/>
    <w:rsid w:val="00D10CF0"/>
    <w:rsid w:val="00D10EDC"/>
    <w:rsid w:val="00D112BE"/>
    <w:rsid w:val="00D1151B"/>
    <w:rsid w:val="00D11548"/>
    <w:rsid w:val="00D1181B"/>
    <w:rsid w:val="00D11861"/>
    <w:rsid w:val="00D11BAD"/>
    <w:rsid w:val="00D11D3C"/>
    <w:rsid w:val="00D11D76"/>
    <w:rsid w:val="00D1200C"/>
    <w:rsid w:val="00D12115"/>
    <w:rsid w:val="00D1237D"/>
    <w:rsid w:val="00D12454"/>
    <w:rsid w:val="00D12619"/>
    <w:rsid w:val="00D126C8"/>
    <w:rsid w:val="00D128EB"/>
    <w:rsid w:val="00D12A21"/>
    <w:rsid w:val="00D12A45"/>
    <w:rsid w:val="00D12A4E"/>
    <w:rsid w:val="00D12A7F"/>
    <w:rsid w:val="00D12AC0"/>
    <w:rsid w:val="00D12C3B"/>
    <w:rsid w:val="00D12D43"/>
    <w:rsid w:val="00D12DC0"/>
    <w:rsid w:val="00D12E13"/>
    <w:rsid w:val="00D130A4"/>
    <w:rsid w:val="00D130D4"/>
    <w:rsid w:val="00D13448"/>
    <w:rsid w:val="00D1348A"/>
    <w:rsid w:val="00D1348B"/>
    <w:rsid w:val="00D1354C"/>
    <w:rsid w:val="00D1359A"/>
    <w:rsid w:val="00D136EE"/>
    <w:rsid w:val="00D1377D"/>
    <w:rsid w:val="00D13907"/>
    <w:rsid w:val="00D1393B"/>
    <w:rsid w:val="00D139F5"/>
    <w:rsid w:val="00D13B8F"/>
    <w:rsid w:val="00D13D08"/>
    <w:rsid w:val="00D13D19"/>
    <w:rsid w:val="00D13F96"/>
    <w:rsid w:val="00D13FFB"/>
    <w:rsid w:val="00D140C9"/>
    <w:rsid w:val="00D14398"/>
    <w:rsid w:val="00D143C4"/>
    <w:rsid w:val="00D144A8"/>
    <w:rsid w:val="00D1473A"/>
    <w:rsid w:val="00D147FC"/>
    <w:rsid w:val="00D14850"/>
    <w:rsid w:val="00D149C5"/>
    <w:rsid w:val="00D14A86"/>
    <w:rsid w:val="00D14AA9"/>
    <w:rsid w:val="00D14AF9"/>
    <w:rsid w:val="00D14B62"/>
    <w:rsid w:val="00D14D19"/>
    <w:rsid w:val="00D150C5"/>
    <w:rsid w:val="00D1517F"/>
    <w:rsid w:val="00D15422"/>
    <w:rsid w:val="00D15444"/>
    <w:rsid w:val="00D1549C"/>
    <w:rsid w:val="00D154D5"/>
    <w:rsid w:val="00D1591B"/>
    <w:rsid w:val="00D15AF2"/>
    <w:rsid w:val="00D15C6F"/>
    <w:rsid w:val="00D15DF0"/>
    <w:rsid w:val="00D160EC"/>
    <w:rsid w:val="00D1621B"/>
    <w:rsid w:val="00D16269"/>
    <w:rsid w:val="00D162F2"/>
    <w:rsid w:val="00D16401"/>
    <w:rsid w:val="00D16456"/>
    <w:rsid w:val="00D16490"/>
    <w:rsid w:val="00D164CC"/>
    <w:rsid w:val="00D1655F"/>
    <w:rsid w:val="00D165E2"/>
    <w:rsid w:val="00D16680"/>
    <w:rsid w:val="00D166EA"/>
    <w:rsid w:val="00D1694D"/>
    <w:rsid w:val="00D169C7"/>
    <w:rsid w:val="00D16AC2"/>
    <w:rsid w:val="00D16B06"/>
    <w:rsid w:val="00D16BB2"/>
    <w:rsid w:val="00D16BDA"/>
    <w:rsid w:val="00D16DDE"/>
    <w:rsid w:val="00D16F4E"/>
    <w:rsid w:val="00D16F96"/>
    <w:rsid w:val="00D1771A"/>
    <w:rsid w:val="00D1773D"/>
    <w:rsid w:val="00D1773F"/>
    <w:rsid w:val="00D1776A"/>
    <w:rsid w:val="00D17779"/>
    <w:rsid w:val="00D177E7"/>
    <w:rsid w:val="00D1780F"/>
    <w:rsid w:val="00D17A02"/>
    <w:rsid w:val="00D17E54"/>
    <w:rsid w:val="00D17ECB"/>
    <w:rsid w:val="00D17FC9"/>
    <w:rsid w:val="00D2014D"/>
    <w:rsid w:val="00D20367"/>
    <w:rsid w:val="00D20461"/>
    <w:rsid w:val="00D206AA"/>
    <w:rsid w:val="00D20739"/>
    <w:rsid w:val="00D20894"/>
    <w:rsid w:val="00D20A14"/>
    <w:rsid w:val="00D20A2C"/>
    <w:rsid w:val="00D20A90"/>
    <w:rsid w:val="00D20B14"/>
    <w:rsid w:val="00D20C00"/>
    <w:rsid w:val="00D21056"/>
    <w:rsid w:val="00D21136"/>
    <w:rsid w:val="00D21475"/>
    <w:rsid w:val="00D215A9"/>
    <w:rsid w:val="00D215F6"/>
    <w:rsid w:val="00D21624"/>
    <w:rsid w:val="00D21662"/>
    <w:rsid w:val="00D21685"/>
    <w:rsid w:val="00D21825"/>
    <w:rsid w:val="00D2182A"/>
    <w:rsid w:val="00D21931"/>
    <w:rsid w:val="00D21964"/>
    <w:rsid w:val="00D21A47"/>
    <w:rsid w:val="00D21B35"/>
    <w:rsid w:val="00D21B3C"/>
    <w:rsid w:val="00D21B70"/>
    <w:rsid w:val="00D21BA5"/>
    <w:rsid w:val="00D21C0E"/>
    <w:rsid w:val="00D2208C"/>
    <w:rsid w:val="00D2217F"/>
    <w:rsid w:val="00D222B1"/>
    <w:rsid w:val="00D223FE"/>
    <w:rsid w:val="00D22496"/>
    <w:rsid w:val="00D2251A"/>
    <w:rsid w:val="00D22758"/>
    <w:rsid w:val="00D22774"/>
    <w:rsid w:val="00D22BD1"/>
    <w:rsid w:val="00D22C32"/>
    <w:rsid w:val="00D22C4E"/>
    <w:rsid w:val="00D22C9B"/>
    <w:rsid w:val="00D22CB3"/>
    <w:rsid w:val="00D22EB7"/>
    <w:rsid w:val="00D23012"/>
    <w:rsid w:val="00D2309F"/>
    <w:rsid w:val="00D23199"/>
    <w:rsid w:val="00D2328A"/>
    <w:rsid w:val="00D233CE"/>
    <w:rsid w:val="00D234FF"/>
    <w:rsid w:val="00D2371A"/>
    <w:rsid w:val="00D23A13"/>
    <w:rsid w:val="00D23B78"/>
    <w:rsid w:val="00D23D57"/>
    <w:rsid w:val="00D23DDE"/>
    <w:rsid w:val="00D23E59"/>
    <w:rsid w:val="00D23ED4"/>
    <w:rsid w:val="00D23F18"/>
    <w:rsid w:val="00D24137"/>
    <w:rsid w:val="00D24157"/>
    <w:rsid w:val="00D242A2"/>
    <w:rsid w:val="00D2435F"/>
    <w:rsid w:val="00D245C5"/>
    <w:rsid w:val="00D247A1"/>
    <w:rsid w:val="00D24A76"/>
    <w:rsid w:val="00D24B6D"/>
    <w:rsid w:val="00D24D89"/>
    <w:rsid w:val="00D24FC9"/>
    <w:rsid w:val="00D25013"/>
    <w:rsid w:val="00D25177"/>
    <w:rsid w:val="00D25191"/>
    <w:rsid w:val="00D2519D"/>
    <w:rsid w:val="00D2533B"/>
    <w:rsid w:val="00D25399"/>
    <w:rsid w:val="00D2542D"/>
    <w:rsid w:val="00D254D9"/>
    <w:rsid w:val="00D255ED"/>
    <w:rsid w:val="00D257B0"/>
    <w:rsid w:val="00D2592A"/>
    <w:rsid w:val="00D25A1E"/>
    <w:rsid w:val="00D25A43"/>
    <w:rsid w:val="00D25A6B"/>
    <w:rsid w:val="00D25C58"/>
    <w:rsid w:val="00D25C6E"/>
    <w:rsid w:val="00D25CA4"/>
    <w:rsid w:val="00D25EFE"/>
    <w:rsid w:val="00D26160"/>
    <w:rsid w:val="00D26170"/>
    <w:rsid w:val="00D26173"/>
    <w:rsid w:val="00D2620A"/>
    <w:rsid w:val="00D26291"/>
    <w:rsid w:val="00D26391"/>
    <w:rsid w:val="00D26499"/>
    <w:rsid w:val="00D264F2"/>
    <w:rsid w:val="00D264F9"/>
    <w:rsid w:val="00D2658B"/>
    <w:rsid w:val="00D267B9"/>
    <w:rsid w:val="00D267EA"/>
    <w:rsid w:val="00D26B31"/>
    <w:rsid w:val="00D26B50"/>
    <w:rsid w:val="00D26BBF"/>
    <w:rsid w:val="00D26EB8"/>
    <w:rsid w:val="00D27059"/>
    <w:rsid w:val="00D27060"/>
    <w:rsid w:val="00D2711B"/>
    <w:rsid w:val="00D2712A"/>
    <w:rsid w:val="00D27181"/>
    <w:rsid w:val="00D2719B"/>
    <w:rsid w:val="00D27245"/>
    <w:rsid w:val="00D27339"/>
    <w:rsid w:val="00D273E8"/>
    <w:rsid w:val="00D27652"/>
    <w:rsid w:val="00D276F3"/>
    <w:rsid w:val="00D2793B"/>
    <w:rsid w:val="00D27A76"/>
    <w:rsid w:val="00D27B2A"/>
    <w:rsid w:val="00D27DED"/>
    <w:rsid w:val="00D27F18"/>
    <w:rsid w:val="00D27F1D"/>
    <w:rsid w:val="00D300B4"/>
    <w:rsid w:val="00D30151"/>
    <w:rsid w:val="00D301F8"/>
    <w:rsid w:val="00D3020E"/>
    <w:rsid w:val="00D30237"/>
    <w:rsid w:val="00D30264"/>
    <w:rsid w:val="00D30358"/>
    <w:rsid w:val="00D30504"/>
    <w:rsid w:val="00D30515"/>
    <w:rsid w:val="00D30612"/>
    <w:rsid w:val="00D3077F"/>
    <w:rsid w:val="00D307C5"/>
    <w:rsid w:val="00D30AC8"/>
    <w:rsid w:val="00D30CF5"/>
    <w:rsid w:val="00D30D80"/>
    <w:rsid w:val="00D30E20"/>
    <w:rsid w:val="00D30EC8"/>
    <w:rsid w:val="00D312DD"/>
    <w:rsid w:val="00D314DB"/>
    <w:rsid w:val="00D31593"/>
    <w:rsid w:val="00D31722"/>
    <w:rsid w:val="00D31847"/>
    <w:rsid w:val="00D31981"/>
    <w:rsid w:val="00D31A09"/>
    <w:rsid w:val="00D31A99"/>
    <w:rsid w:val="00D31B81"/>
    <w:rsid w:val="00D31DCE"/>
    <w:rsid w:val="00D3213D"/>
    <w:rsid w:val="00D3214F"/>
    <w:rsid w:val="00D321FE"/>
    <w:rsid w:val="00D3224B"/>
    <w:rsid w:val="00D32346"/>
    <w:rsid w:val="00D324A8"/>
    <w:rsid w:val="00D32531"/>
    <w:rsid w:val="00D3271B"/>
    <w:rsid w:val="00D32784"/>
    <w:rsid w:val="00D328A2"/>
    <w:rsid w:val="00D32940"/>
    <w:rsid w:val="00D32C9A"/>
    <w:rsid w:val="00D32C9F"/>
    <w:rsid w:val="00D32DE1"/>
    <w:rsid w:val="00D32E26"/>
    <w:rsid w:val="00D33021"/>
    <w:rsid w:val="00D33158"/>
    <w:rsid w:val="00D331E7"/>
    <w:rsid w:val="00D33257"/>
    <w:rsid w:val="00D33281"/>
    <w:rsid w:val="00D33284"/>
    <w:rsid w:val="00D33292"/>
    <w:rsid w:val="00D33332"/>
    <w:rsid w:val="00D333F9"/>
    <w:rsid w:val="00D335DA"/>
    <w:rsid w:val="00D33A4C"/>
    <w:rsid w:val="00D33A60"/>
    <w:rsid w:val="00D33ACB"/>
    <w:rsid w:val="00D33B69"/>
    <w:rsid w:val="00D33BA2"/>
    <w:rsid w:val="00D33C8F"/>
    <w:rsid w:val="00D33CC7"/>
    <w:rsid w:val="00D33CEA"/>
    <w:rsid w:val="00D33D12"/>
    <w:rsid w:val="00D340FE"/>
    <w:rsid w:val="00D3416F"/>
    <w:rsid w:val="00D343DA"/>
    <w:rsid w:val="00D344A5"/>
    <w:rsid w:val="00D344EE"/>
    <w:rsid w:val="00D34515"/>
    <w:rsid w:val="00D34520"/>
    <w:rsid w:val="00D34627"/>
    <w:rsid w:val="00D3463F"/>
    <w:rsid w:val="00D346E5"/>
    <w:rsid w:val="00D34703"/>
    <w:rsid w:val="00D347A8"/>
    <w:rsid w:val="00D34805"/>
    <w:rsid w:val="00D34A52"/>
    <w:rsid w:val="00D34A59"/>
    <w:rsid w:val="00D34ABE"/>
    <w:rsid w:val="00D34BCF"/>
    <w:rsid w:val="00D34DF8"/>
    <w:rsid w:val="00D35019"/>
    <w:rsid w:val="00D3508C"/>
    <w:rsid w:val="00D35112"/>
    <w:rsid w:val="00D352A0"/>
    <w:rsid w:val="00D352D0"/>
    <w:rsid w:val="00D353EB"/>
    <w:rsid w:val="00D35573"/>
    <w:rsid w:val="00D35626"/>
    <w:rsid w:val="00D35780"/>
    <w:rsid w:val="00D358F6"/>
    <w:rsid w:val="00D359A4"/>
    <w:rsid w:val="00D359BD"/>
    <w:rsid w:val="00D359DA"/>
    <w:rsid w:val="00D35A81"/>
    <w:rsid w:val="00D35B63"/>
    <w:rsid w:val="00D35E1A"/>
    <w:rsid w:val="00D36004"/>
    <w:rsid w:val="00D36199"/>
    <w:rsid w:val="00D36258"/>
    <w:rsid w:val="00D363BB"/>
    <w:rsid w:val="00D363E6"/>
    <w:rsid w:val="00D36410"/>
    <w:rsid w:val="00D36644"/>
    <w:rsid w:val="00D368DD"/>
    <w:rsid w:val="00D3697A"/>
    <w:rsid w:val="00D36B1A"/>
    <w:rsid w:val="00D36BB9"/>
    <w:rsid w:val="00D36C66"/>
    <w:rsid w:val="00D36C87"/>
    <w:rsid w:val="00D370A2"/>
    <w:rsid w:val="00D37199"/>
    <w:rsid w:val="00D371D9"/>
    <w:rsid w:val="00D371E1"/>
    <w:rsid w:val="00D372ED"/>
    <w:rsid w:val="00D374AB"/>
    <w:rsid w:val="00D37549"/>
    <w:rsid w:val="00D37837"/>
    <w:rsid w:val="00D3786E"/>
    <w:rsid w:val="00D378B5"/>
    <w:rsid w:val="00D3793C"/>
    <w:rsid w:val="00D37965"/>
    <w:rsid w:val="00D37986"/>
    <w:rsid w:val="00D37A5A"/>
    <w:rsid w:val="00D37A84"/>
    <w:rsid w:val="00D37B93"/>
    <w:rsid w:val="00D37DD4"/>
    <w:rsid w:val="00D37E75"/>
    <w:rsid w:val="00D40085"/>
    <w:rsid w:val="00D401EB"/>
    <w:rsid w:val="00D4052C"/>
    <w:rsid w:val="00D406CC"/>
    <w:rsid w:val="00D407AE"/>
    <w:rsid w:val="00D407C8"/>
    <w:rsid w:val="00D409C3"/>
    <w:rsid w:val="00D40FE4"/>
    <w:rsid w:val="00D41284"/>
    <w:rsid w:val="00D413FD"/>
    <w:rsid w:val="00D4148A"/>
    <w:rsid w:val="00D415EF"/>
    <w:rsid w:val="00D416BB"/>
    <w:rsid w:val="00D41704"/>
    <w:rsid w:val="00D41729"/>
    <w:rsid w:val="00D41CB0"/>
    <w:rsid w:val="00D41E04"/>
    <w:rsid w:val="00D42120"/>
    <w:rsid w:val="00D421F0"/>
    <w:rsid w:val="00D422AA"/>
    <w:rsid w:val="00D42346"/>
    <w:rsid w:val="00D4274E"/>
    <w:rsid w:val="00D427E7"/>
    <w:rsid w:val="00D42903"/>
    <w:rsid w:val="00D429B3"/>
    <w:rsid w:val="00D42A26"/>
    <w:rsid w:val="00D42BDB"/>
    <w:rsid w:val="00D42C17"/>
    <w:rsid w:val="00D42CC3"/>
    <w:rsid w:val="00D42D0A"/>
    <w:rsid w:val="00D42DC1"/>
    <w:rsid w:val="00D42E4D"/>
    <w:rsid w:val="00D43132"/>
    <w:rsid w:val="00D431C0"/>
    <w:rsid w:val="00D432CC"/>
    <w:rsid w:val="00D4333B"/>
    <w:rsid w:val="00D43373"/>
    <w:rsid w:val="00D4352A"/>
    <w:rsid w:val="00D43687"/>
    <w:rsid w:val="00D439AB"/>
    <w:rsid w:val="00D43A2D"/>
    <w:rsid w:val="00D43A8D"/>
    <w:rsid w:val="00D43C9E"/>
    <w:rsid w:val="00D43D6C"/>
    <w:rsid w:val="00D43E0D"/>
    <w:rsid w:val="00D43E48"/>
    <w:rsid w:val="00D43F34"/>
    <w:rsid w:val="00D43FEE"/>
    <w:rsid w:val="00D44006"/>
    <w:rsid w:val="00D44304"/>
    <w:rsid w:val="00D44366"/>
    <w:rsid w:val="00D4468E"/>
    <w:rsid w:val="00D44766"/>
    <w:rsid w:val="00D4481A"/>
    <w:rsid w:val="00D4498E"/>
    <w:rsid w:val="00D449F9"/>
    <w:rsid w:val="00D4522F"/>
    <w:rsid w:val="00D452BF"/>
    <w:rsid w:val="00D4538B"/>
    <w:rsid w:val="00D453D3"/>
    <w:rsid w:val="00D4544E"/>
    <w:rsid w:val="00D45464"/>
    <w:rsid w:val="00D454F6"/>
    <w:rsid w:val="00D455E1"/>
    <w:rsid w:val="00D4584F"/>
    <w:rsid w:val="00D45972"/>
    <w:rsid w:val="00D45A8E"/>
    <w:rsid w:val="00D45CE9"/>
    <w:rsid w:val="00D45DA0"/>
    <w:rsid w:val="00D4604C"/>
    <w:rsid w:val="00D46434"/>
    <w:rsid w:val="00D46455"/>
    <w:rsid w:val="00D465BB"/>
    <w:rsid w:val="00D465CF"/>
    <w:rsid w:val="00D4662B"/>
    <w:rsid w:val="00D46678"/>
    <w:rsid w:val="00D46A53"/>
    <w:rsid w:val="00D46B49"/>
    <w:rsid w:val="00D46C5E"/>
    <w:rsid w:val="00D46CEF"/>
    <w:rsid w:val="00D46DBD"/>
    <w:rsid w:val="00D47236"/>
    <w:rsid w:val="00D4732B"/>
    <w:rsid w:val="00D47348"/>
    <w:rsid w:val="00D47526"/>
    <w:rsid w:val="00D475C6"/>
    <w:rsid w:val="00D47864"/>
    <w:rsid w:val="00D47924"/>
    <w:rsid w:val="00D47962"/>
    <w:rsid w:val="00D47A35"/>
    <w:rsid w:val="00D47BE3"/>
    <w:rsid w:val="00D47C0A"/>
    <w:rsid w:val="00D47C2F"/>
    <w:rsid w:val="00D47D8A"/>
    <w:rsid w:val="00D47F7F"/>
    <w:rsid w:val="00D5060F"/>
    <w:rsid w:val="00D50828"/>
    <w:rsid w:val="00D5084F"/>
    <w:rsid w:val="00D508C9"/>
    <w:rsid w:val="00D51167"/>
    <w:rsid w:val="00D511D0"/>
    <w:rsid w:val="00D515B1"/>
    <w:rsid w:val="00D51794"/>
    <w:rsid w:val="00D51946"/>
    <w:rsid w:val="00D51F0C"/>
    <w:rsid w:val="00D51F70"/>
    <w:rsid w:val="00D52011"/>
    <w:rsid w:val="00D5201A"/>
    <w:rsid w:val="00D52181"/>
    <w:rsid w:val="00D521AE"/>
    <w:rsid w:val="00D523A2"/>
    <w:rsid w:val="00D52581"/>
    <w:rsid w:val="00D525F3"/>
    <w:rsid w:val="00D52629"/>
    <w:rsid w:val="00D527B4"/>
    <w:rsid w:val="00D5288B"/>
    <w:rsid w:val="00D52B67"/>
    <w:rsid w:val="00D52CE5"/>
    <w:rsid w:val="00D52E7E"/>
    <w:rsid w:val="00D52F4F"/>
    <w:rsid w:val="00D5322F"/>
    <w:rsid w:val="00D5339C"/>
    <w:rsid w:val="00D53401"/>
    <w:rsid w:val="00D53451"/>
    <w:rsid w:val="00D5345D"/>
    <w:rsid w:val="00D534D3"/>
    <w:rsid w:val="00D53570"/>
    <w:rsid w:val="00D535BC"/>
    <w:rsid w:val="00D535FE"/>
    <w:rsid w:val="00D536A7"/>
    <w:rsid w:val="00D5389A"/>
    <w:rsid w:val="00D538F2"/>
    <w:rsid w:val="00D539A3"/>
    <w:rsid w:val="00D53A46"/>
    <w:rsid w:val="00D53B5C"/>
    <w:rsid w:val="00D53CC8"/>
    <w:rsid w:val="00D53ED6"/>
    <w:rsid w:val="00D54324"/>
    <w:rsid w:val="00D545E8"/>
    <w:rsid w:val="00D54830"/>
    <w:rsid w:val="00D549B5"/>
    <w:rsid w:val="00D54A27"/>
    <w:rsid w:val="00D54C7C"/>
    <w:rsid w:val="00D54D30"/>
    <w:rsid w:val="00D54D57"/>
    <w:rsid w:val="00D54DA7"/>
    <w:rsid w:val="00D54DC1"/>
    <w:rsid w:val="00D54DCC"/>
    <w:rsid w:val="00D54F1A"/>
    <w:rsid w:val="00D55079"/>
    <w:rsid w:val="00D5514C"/>
    <w:rsid w:val="00D55462"/>
    <w:rsid w:val="00D554D6"/>
    <w:rsid w:val="00D5593F"/>
    <w:rsid w:val="00D55DFD"/>
    <w:rsid w:val="00D55EA0"/>
    <w:rsid w:val="00D55EB0"/>
    <w:rsid w:val="00D55F92"/>
    <w:rsid w:val="00D5609D"/>
    <w:rsid w:val="00D56127"/>
    <w:rsid w:val="00D56671"/>
    <w:rsid w:val="00D56A37"/>
    <w:rsid w:val="00D56AA7"/>
    <w:rsid w:val="00D56C0C"/>
    <w:rsid w:val="00D56F71"/>
    <w:rsid w:val="00D56F7A"/>
    <w:rsid w:val="00D56FF9"/>
    <w:rsid w:val="00D57053"/>
    <w:rsid w:val="00D570A8"/>
    <w:rsid w:val="00D571AA"/>
    <w:rsid w:val="00D571E6"/>
    <w:rsid w:val="00D571F6"/>
    <w:rsid w:val="00D572DA"/>
    <w:rsid w:val="00D5730E"/>
    <w:rsid w:val="00D573B9"/>
    <w:rsid w:val="00D5744A"/>
    <w:rsid w:val="00D57466"/>
    <w:rsid w:val="00D5757A"/>
    <w:rsid w:val="00D57652"/>
    <w:rsid w:val="00D57680"/>
    <w:rsid w:val="00D57860"/>
    <w:rsid w:val="00D578D9"/>
    <w:rsid w:val="00D579BE"/>
    <w:rsid w:val="00D57A8E"/>
    <w:rsid w:val="00D57B0B"/>
    <w:rsid w:val="00D57B77"/>
    <w:rsid w:val="00D57C38"/>
    <w:rsid w:val="00D57C96"/>
    <w:rsid w:val="00D57CD9"/>
    <w:rsid w:val="00D57E57"/>
    <w:rsid w:val="00D57F48"/>
    <w:rsid w:val="00D57FCB"/>
    <w:rsid w:val="00D60007"/>
    <w:rsid w:val="00D60064"/>
    <w:rsid w:val="00D600B2"/>
    <w:rsid w:val="00D60369"/>
    <w:rsid w:val="00D6068F"/>
    <w:rsid w:val="00D60696"/>
    <w:rsid w:val="00D6084C"/>
    <w:rsid w:val="00D60858"/>
    <w:rsid w:val="00D60A62"/>
    <w:rsid w:val="00D60A82"/>
    <w:rsid w:val="00D60BE1"/>
    <w:rsid w:val="00D60EF0"/>
    <w:rsid w:val="00D61013"/>
    <w:rsid w:val="00D610B8"/>
    <w:rsid w:val="00D612B3"/>
    <w:rsid w:val="00D615EC"/>
    <w:rsid w:val="00D6161B"/>
    <w:rsid w:val="00D6165A"/>
    <w:rsid w:val="00D61824"/>
    <w:rsid w:val="00D61C14"/>
    <w:rsid w:val="00D61C7B"/>
    <w:rsid w:val="00D61CEB"/>
    <w:rsid w:val="00D61FF7"/>
    <w:rsid w:val="00D6203E"/>
    <w:rsid w:val="00D6209B"/>
    <w:rsid w:val="00D620BF"/>
    <w:rsid w:val="00D621BA"/>
    <w:rsid w:val="00D62288"/>
    <w:rsid w:val="00D62324"/>
    <w:rsid w:val="00D62359"/>
    <w:rsid w:val="00D625BA"/>
    <w:rsid w:val="00D62688"/>
    <w:rsid w:val="00D626D2"/>
    <w:rsid w:val="00D6289C"/>
    <w:rsid w:val="00D629D2"/>
    <w:rsid w:val="00D62B32"/>
    <w:rsid w:val="00D62BE9"/>
    <w:rsid w:val="00D62C65"/>
    <w:rsid w:val="00D6303D"/>
    <w:rsid w:val="00D630D0"/>
    <w:rsid w:val="00D6313E"/>
    <w:rsid w:val="00D633EF"/>
    <w:rsid w:val="00D634F4"/>
    <w:rsid w:val="00D63599"/>
    <w:rsid w:val="00D6368F"/>
    <w:rsid w:val="00D63721"/>
    <w:rsid w:val="00D63A49"/>
    <w:rsid w:val="00D63F83"/>
    <w:rsid w:val="00D63FA6"/>
    <w:rsid w:val="00D64066"/>
    <w:rsid w:val="00D642E4"/>
    <w:rsid w:val="00D64314"/>
    <w:rsid w:val="00D64410"/>
    <w:rsid w:val="00D644D3"/>
    <w:rsid w:val="00D6453A"/>
    <w:rsid w:val="00D648A3"/>
    <w:rsid w:val="00D64A48"/>
    <w:rsid w:val="00D64BB7"/>
    <w:rsid w:val="00D64C93"/>
    <w:rsid w:val="00D64CD1"/>
    <w:rsid w:val="00D64E1A"/>
    <w:rsid w:val="00D65001"/>
    <w:rsid w:val="00D65339"/>
    <w:rsid w:val="00D653C6"/>
    <w:rsid w:val="00D6540C"/>
    <w:rsid w:val="00D65484"/>
    <w:rsid w:val="00D65536"/>
    <w:rsid w:val="00D6561D"/>
    <w:rsid w:val="00D659CA"/>
    <w:rsid w:val="00D65AE4"/>
    <w:rsid w:val="00D65CB6"/>
    <w:rsid w:val="00D65D0A"/>
    <w:rsid w:val="00D65D68"/>
    <w:rsid w:val="00D65D97"/>
    <w:rsid w:val="00D65EF8"/>
    <w:rsid w:val="00D65FF1"/>
    <w:rsid w:val="00D6621B"/>
    <w:rsid w:val="00D66408"/>
    <w:rsid w:val="00D665AD"/>
    <w:rsid w:val="00D66643"/>
    <w:rsid w:val="00D666DD"/>
    <w:rsid w:val="00D66877"/>
    <w:rsid w:val="00D66BC0"/>
    <w:rsid w:val="00D66F20"/>
    <w:rsid w:val="00D6725B"/>
    <w:rsid w:val="00D6733B"/>
    <w:rsid w:val="00D67402"/>
    <w:rsid w:val="00D6749F"/>
    <w:rsid w:val="00D67577"/>
    <w:rsid w:val="00D677BB"/>
    <w:rsid w:val="00D6799A"/>
    <w:rsid w:val="00D67A67"/>
    <w:rsid w:val="00D67BDD"/>
    <w:rsid w:val="00D67C2B"/>
    <w:rsid w:val="00D7012D"/>
    <w:rsid w:val="00D70139"/>
    <w:rsid w:val="00D7026A"/>
    <w:rsid w:val="00D70476"/>
    <w:rsid w:val="00D7047A"/>
    <w:rsid w:val="00D704F9"/>
    <w:rsid w:val="00D705F6"/>
    <w:rsid w:val="00D70648"/>
    <w:rsid w:val="00D7066F"/>
    <w:rsid w:val="00D706F7"/>
    <w:rsid w:val="00D707FB"/>
    <w:rsid w:val="00D709FD"/>
    <w:rsid w:val="00D70AA7"/>
    <w:rsid w:val="00D70D37"/>
    <w:rsid w:val="00D70D49"/>
    <w:rsid w:val="00D71010"/>
    <w:rsid w:val="00D71039"/>
    <w:rsid w:val="00D711E7"/>
    <w:rsid w:val="00D7153C"/>
    <w:rsid w:val="00D71598"/>
    <w:rsid w:val="00D7195F"/>
    <w:rsid w:val="00D719AB"/>
    <w:rsid w:val="00D71A31"/>
    <w:rsid w:val="00D71BBC"/>
    <w:rsid w:val="00D71C60"/>
    <w:rsid w:val="00D71FE1"/>
    <w:rsid w:val="00D72011"/>
    <w:rsid w:val="00D72059"/>
    <w:rsid w:val="00D720BD"/>
    <w:rsid w:val="00D72117"/>
    <w:rsid w:val="00D72198"/>
    <w:rsid w:val="00D721C0"/>
    <w:rsid w:val="00D722E2"/>
    <w:rsid w:val="00D725A8"/>
    <w:rsid w:val="00D725E2"/>
    <w:rsid w:val="00D72A92"/>
    <w:rsid w:val="00D72B06"/>
    <w:rsid w:val="00D72C3B"/>
    <w:rsid w:val="00D72CAB"/>
    <w:rsid w:val="00D72CC9"/>
    <w:rsid w:val="00D72F53"/>
    <w:rsid w:val="00D72F91"/>
    <w:rsid w:val="00D72FE3"/>
    <w:rsid w:val="00D72FFC"/>
    <w:rsid w:val="00D73051"/>
    <w:rsid w:val="00D73134"/>
    <w:rsid w:val="00D731A1"/>
    <w:rsid w:val="00D7326D"/>
    <w:rsid w:val="00D732F1"/>
    <w:rsid w:val="00D7338B"/>
    <w:rsid w:val="00D73534"/>
    <w:rsid w:val="00D73588"/>
    <w:rsid w:val="00D73597"/>
    <w:rsid w:val="00D735C9"/>
    <w:rsid w:val="00D736B6"/>
    <w:rsid w:val="00D7393A"/>
    <w:rsid w:val="00D73B7D"/>
    <w:rsid w:val="00D73C20"/>
    <w:rsid w:val="00D73C4D"/>
    <w:rsid w:val="00D73D56"/>
    <w:rsid w:val="00D73D5D"/>
    <w:rsid w:val="00D73D71"/>
    <w:rsid w:val="00D73F8C"/>
    <w:rsid w:val="00D73F97"/>
    <w:rsid w:val="00D73FD0"/>
    <w:rsid w:val="00D740A9"/>
    <w:rsid w:val="00D74157"/>
    <w:rsid w:val="00D742F2"/>
    <w:rsid w:val="00D744E2"/>
    <w:rsid w:val="00D7452B"/>
    <w:rsid w:val="00D7457D"/>
    <w:rsid w:val="00D74716"/>
    <w:rsid w:val="00D74727"/>
    <w:rsid w:val="00D7474C"/>
    <w:rsid w:val="00D74900"/>
    <w:rsid w:val="00D74AAC"/>
    <w:rsid w:val="00D74C22"/>
    <w:rsid w:val="00D74CEA"/>
    <w:rsid w:val="00D74DC8"/>
    <w:rsid w:val="00D74E47"/>
    <w:rsid w:val="00D74FD1"/>
    <w:rsid w:val="00D751F2"/>
    <w:rsid w:val="00D75212"/>
    <w:rsid w:val="00D75365"/>
    <w:rsid w:val="00D75433"/>
    <w:rsid w:val="00D754EF"/>
    <w:rsid w:val="00D7557B"/>
    <w:rsid w:val="00D756B2"/>
    <w:rsid w:val="00D756F7"/>
    <w:rsid w:val="00D7570A"/>
    <w:rsid w:val="00D75728"/>
    <w:rsid w:val="00D758FB"/>
    <w:rsid w:val="00D75A2B"/>
    <w:rsid w:val="00D75A85"/>
    <w:rsid w:val="00D75B0D"/>
    <w:rsid w:val="00D75BFF"/>
    <w:rsid w:val="00D75E69"/>
    <w:rsid w:val="00D75F74"/>
    <w:rsid w:val="00D76138"/>
    <w:rsid w:val="00D763B1"/>
    <w:rsid w:val="00D7649D"/>
    <w:rsid w:val="00D76531"/>
    <w:rsid w:val="00D76582"/>
    <w:rsid w:val="00D765B3"/>
    <w:rsid w:val="00D76AC2"/>
    <w:rsid w:val="00D76CCE"/>
    <w:rsid w:val="00D76D39"/>
    <w:rsid w:val="00D76E65"/>
    <w:rsid w:val="00D76ED5"/>
    <w:rsid w:val="00D76EEA"/>
    <w:rsid w:val="00D76F74"/>
    <w:rsid w:val="00D76FA7"/>
    <w:rsid w:val="00D77438"/>
    <w:rsid w:val="00D77515"/>
    <w:rsid w:val="00D77614"/>
    <w:rsid w:val="00D7777D"/>
    <w:rsid w:val="00D777D6"/>
    <w:rsid w:val="00D778BC"/>
    <w:rsid w:val="00D77AE4"/>
    <w:rsid w:val="00D77B5F"/>
    <w:rsid w:val="00D77CD0"/>
    <w:rsid w:val="00D77F8C"/>
    <w:rsid w:val="00D80065"/>
    <w:rsid w:val="00D800A8"/>
    <w:rsid w:val="00D802CF"/>
    <w:rsid w:val="00D80622"/>
    <w:rsid w:val="00D80949"/>
    <w:rsid w:val="00D80AE4"/>
    <w:rsid w:val="00D80B81"/>
    <w:rsid w:val="00D80CCD"/>
    <w:rsid w:val="00D80E9C"/>
    <w:rsid w:val="00D8104E"/>
    <w:rsid w:val="00D810D0"/>
    <w:rsid w:val="00D810D3"/>
    <w:rsid w:val="00D8137D"/>
    <w:rsid w:val="00D814A3"/>
    <w:rsid w:val="00D815CD"/>
    <w:rsid w:val="00D8171A"/>
    <w:rsid w:val="00D8198F"/>
    <w:rsid w:val="00D81A53"/>
    <w:rsid w:val="00D81A6E"/>
    <w:rsid w:val="00D81B73"/>
    <w:rsid w:val="00D81C48"/>
    <w:rsid w:val="00D8208C"/>
    <w:rsid w:val="00D8218C"/>
    <w:rsid w:val="00D82191"/>
    <w:rsid w:val="00D823C6"/>
    <w:rsid w:val="00D823D3"/>
    <w:rsid w:val="00D82491"/>
    <w:rsid w:val="00D82633"/>
    <w:rsid w:val="00D827E6"/>
    <w:rsid w:val="00D828C4"/>
    <w:rsid w:val="00D82BE7"/>
    <w:rsid w:val="00D82C66"/>
    <w:rsid w:val="00D82F5F"/>
    <w:rsid w:val="00D83067"/>
    <w:rsid w:val="00D83125"/>
    <w:rsid w:val="00D831F3"/>
    <w:rsid w:val="00D83223"/>
    <w:rsid w:val="00D83256"/>
    <w:rsid w:val="00D834BE"/>
    <w:rsid w:val="00D83514"/>
    <w:rsid w:val="00D83B5E"/>
    <w:rsid w:val="00D83C1A"/>
    <w:rsid w:val="00D83EFB"/>
    <w:rsid w:val="00D83F54"/>
    <w:rsid w:val="00D840F0"/>
    <w:rsid w:val="00D842A1"/>
    <w:rsid w:val="00D8432B"/>
    <w:rsid w:val="00D8436E"/>
    <w:rsid w:val="00D8438F"/>
    <w:rsid w:val="00D84586"/>
    <w:rsid w:val="00D845D8"/>
    <w:rsid w:val="00D846C8"/>
    <w:rsid w:val="00D847C0"/>
    <w:rsid w:val="00D84835"/>
    <w:rsid w:val="00D84971"/>
    <w:rsid w:val="00D849C4"/>
    <w:rsid w:val="00D849EA"/>
    <w:rsid w:val="00D84C46"/>
    <w:rsid w:val="00D84DFF"/>
    <w:rsid w:val="00D84E03"/>
    <w:rsid w:val="00D84E6B"/>
    <w:rsid w:val="00D84E8C"/>
    <w:rsid w:val="00D84EBF"/>
    <w:rsid w:val="00D8500B"/>
    <w:rsid w:val="00D8517B"/>
    <w:rsid w:val="00D85356"/>
    <w:rsid w:val="00D854B0"/>
    <w:rsid w:val="00D85725"/>
    <w:rsid w:val="00D8575A"/>
    <w:rsid w:val="00D85763"/>
    <w:rsid w:val="00D859C6"/>
    <w:rsid w:val="00D859FB"/>
    <w:rsid w:val="00D85A7F"/>
    <w:rsid w:val="00D85AE5"/>
    <w:rsid w:val="00D85B18"/>
    <w:rsid w:val="00D85B2C"/>
    <w:rsid w:val="00D85F7B"/>
    <w:rsid w:val="00D85FE9"/>
    <w:rsid w:val="00D86336"/>
    <w:rsid w:val="00D863F5"/>
    <w:rsid w:val="00D864A7"/>
    <w:rsid w:val="00D86572"/>
    <w:rsid w:val="00D86720"/>
    <w:rsid w:val="00D86736"/>
    <w:rsid w:val="00D86A3C"/>
    <w:rsid w:val="00D86D61"/>
    <w:rsid w:val="00D86DAB"/>
    <w:rsid w:val="00D86E26"/>
    <w:rsid w:val="00D86EFF"/>
    <w:rsid w:val="00D87058"/>
    <w:rsid w:val="00D870C4"/>
    <w:rsid w:val="00D871A2"/>
    <w:rsid w:val="00D8720A"/>
    <w:rsid w:val="00D87893"/>
    <w:rsid w:val="00D879FA"/>
    <w:rsid w:val="00D87B39"/>
    <w:rsid w:val="00D87B9D"/>
    <w:rsid w:val="00D87C56"/>
    <w:rsid w:val="00D87FBA"/>
    <w:rsid w:val="00D90024"/>
    <w:rsid w:val="00D90036"/>
    <w:rsid w:val="00D900F0"/>
    <w:rsid w:val="00D9016E"/>
    <w:rsid w:val="00D901CE"/>
    <w:rsid w:val="00D9030D"/>
    <w:rsid w:val="00D9032D"/>
    <w:rsid w:val="00D90517"/>
    <w:rsid w:val="00D906B4"/>
    <w:rsid w:val="00D908AF"/>
    <w:rsid w:val="00D90A2C"/>
    <w:rsid w:val="00D90ACF"/>
    <w:rsid w:val="00D90BDD"/>
    <w:rsid w:val="00D90EDC"/>
    <w:rsid w:val="00D90F7A"/>
    <w:rsid w:val="00D90FFD"/>
    <w:rsid w:val="00D911F6"/>
    <w:rsid w:val="00D9133D"/>
    <w:rsid w:val="00D9164E"/>
    <w:rsid w:val="00D91694"/>
    <w:rsid w:val="00D916CD"/>
    <w:rsid w:val="00D916F3"/>
    <w:rsid w:val="00D917F1"/>
    <w:rsid w:val="00D91922"/>
    <w:rsid w:val="00D9198E"/>
    <w:rsid w:val="00D91BCD"/>
    <w:rsid w:val="00D91C3E"/>
    <w:rsid w:val="00D91C41"/>
    <w:rsid w:val="00D91C63"/>
    <w:rsid w:val="00D91D6A"/>
    <w:rsid w:val="00D91DDC"/>
    <w:rsid w:val="00D91DF8"/>
    <w:rsid w:val="00D91E1A"/>
    <w:rsid w:val="00D91EC9"/>
    <w:rsid w:val="00D91FC2"/>
    <w:rsid w:val="00D9209E"/>
    <w:rsid w:val="00D92240"/>
    <w:rsid w:val="00D922D3"/>
    <w:rsid w:val="00D926F9"/>
    <w:rsid w:val="00D929B4"/>
    <w:rsid w:val="00D92B1F"/>
    <w:rsid w:val="00D92B8D"/>
    <w:rsid w:val="00D92C82"/>
    <w:rsid w:val="00D92DF7"/>
    <w:rsid w:val="00D92F5A"/>
    <w:rsid w:val="00D931A0"/>
    <w:rsid w:val="00D9332F"/>
    <w:rsid w:val="00D93498"/>
    <w:rsid w:val="00D935F2"/>
    <w:rsid w:val="00D93649"/>
    <w:rsid w:val="00D936BE"/>
    <w:rsid w:val="00D936DE"/>
    <w:rsid w:val="00D936E0"/>
    <w:rsid w:val="00D93700"/>
    <w:rsid w:val="00D937D3"/>
    <w:rsid w:val="00D93856"/>
    <w:rsid w:val="00D93888"/>
    <w:rsid w:val="00D938AD"/>
    <w:rsid w:val="00D93AC4"/>
    <w:rsid w:val="00D93CE7"/>
    <w:rsid w:val="00D93D06"/>
    <w:rsid w:val="00D93E23"/>
    <w:rsid w:val="00D93E41"/>
    <w:rsid w:val="00D942D5"/>
    <w:rsid w:val="00D942E1"/>
    <w:rsid w:val="00D942E2"/>
    <w:rsid w:val="00D9453D"/>
    <w:rsid w:val="00D945A9"/>
    <w:rsid w:val="00D9461E"/>
    <w:rsid w:val="00D9465B"/>
    <w:rsid w:val="00D9471B"/>
    <w:rsid w:val="00D94768"/>
    <w:rsid w:val="00D947FD"/>
    <w:rsid w:val="00D94930"/>
    <w:rsid w:val="00D94945"/>
    <w:rsid w:val="00D95193"/>
    <w:rsid w:val="00D95301"/>
    <w:rsid w:val="00D95455"/>
    <w:rsid w:val="00D95564"/>
    <w:rsid w:val="00D955EB"/>
    <w:rsid w:val="00D9568E"/>
    <w:rsid w:val="00D95708"/>
    <w:rsid w:val="00D9575B"/>
    <w:rsid w:val="00D9578A"/>
    <w:rsid w:val="00D9585A"/>
    <w:rsid w:val="00D95BDC"/>
    <w:rsid w:val="00D95D08"/>
    <w:rsid w:val="00D95F8D"/>
    <w:rsid w:val="00D95FB1"/>
    <w:rsid w:val="00D95FC5"/>
    <w:rsid w:val="00D95FF2"/>
    <w:rsid w:val="00D960BA"/>
    <w:rsid w:val="00D960E9"/>
    <w:rsid w:val="00D96187"/>
    <w:rsid w:val="00D961DA"/>
    <w:rsid w:val="00D96461"/>
    <w:rsid w:val="00D9651E"/>
    <w:rsid w:val="00D967EC"/>
    <w:rsid w:val="00D96970"/>
    <w:rsid w:val="00D96B8A"/>
    <w:rsid w:val="00D96DAE"/>
    <w:rsid w:val="00D96E93"/>
    <w:rsid w:val="00D96F62"/>
    <w:rsid w:val="00D96F81"/>
    <w:rsid w:val="00D9716C"/>
    <w:rsid w:val="00D971FA"/>
    <w:rsid w:val="00D971FC"/>
    <w:rsid w:val="00D97363"/>
    <w:rsid w:val="00D97460"/>
    <w:rsid w:val="00D97510"/>
    <w:rsid w:val="00D97782"/>
    <w:rsid w:val="00D979DA"/>
    <w:rsid w:val="00D97AFB"/>
    <w:rsid w:val="00D97B69"/>
    <w:rsid w:val="00D97B95"/>
    <w:rsid w:val="00D97D96"/>
    <w:rsid w:val="00D97F5F"/>
    <w:rsid w:val="00DA005A"/>
    <w:rsid w:val="00DA01DF"/>
    <w:rsid w:val="00DA03BA"/>
    <w:rsid w:val="00DA04B7"/>
    <w:rsid w:val="00DA06C9"/>
    <w:rsid w:val="00DA083C"/>
    <w:rsid w:val="00DA08B7"/>
    <w:rsid w:val="00DA0943"/>
    <w:rsid w:val="00DA0A85"/>
    <w:rsid w:val="00DA0B40"/>
    <w:rsid w:val="00DA0C42"/>
    <w:rsid w:val="00DA0E55"/>
    <w:rsid w:val="00DA0EAF"/>
    <w:rsid w:val="00DA10CB"/>
    <w:rsid w:val="00DA136E"/>
    <w:rsid w:val="00DA14A3"/>
    <w:rsid w:val="00DA1910"/>
    <w:rsid w:val="00DA1987"/>
    <w:rsid w:val="00DA1A47"/>
    <w:rsid w:val="00DA1B7C"/>
    <w:rsid w:val="00DA1D76"/>
    <w:rsid w:val="00DA1E65"/>
    <w:rsid w:val="00DA1E95"/>
    <w:rsid w:val="00DA1E96"/>
    <w:rsid w:val="00DA1FC1"/>
    <w:rsid w:val="00DA1FCE"/>
    <w:rsid w:val="00DA2084"/>
    <w:rsid w:val="00DA2199"/>
    <w:rsid w:val="00DA2351"/>
    <w:rsid w:val="00DA24A4"/>
    <w:rsid w:val="00DA270B"/>
    <w:rsid w:val="00DA273B"/>
    <w:rsid w:val="00DA295C"/>
    <w:rsid w:val="00DA2B2E"/>
    <w:rsid w:val="00DA2C46"/>
    <w:rsid w:val="00DA2CDE"/>
    <w:rsid w:val="00DA2FD3"/>
    <w:rsid w:val="00DA3275"/>
    <w:rsid w:val="00DA3276"/>
    <w:rsid w:val="00DA32A5"/>
    <w:rsid w:val="00DA3451"/>
    <w:rsid w:val="00DA3530"/>
    <w:rsid w:val="00DA3832"/>
    <w:rsid w:val="00DA3A2A"/>
    <w:rsid w:val="00DA3F81"/>
    <w:rsid w:val="00DA4103"/>
    <w:rsid w:val="00DA4304"/>
    <w:rsid w:val="00DA44BA"/>
    <w:rsid w:val="00DA4596"/>
    <w:rsid w:val="00DA47A5"/>
    <w:rsid w:val="00DA4A7A"/>
    <w:rsid w:val="00DA4C1A"/>
    <w:rsid w:val="00DA4DD5"/>
    <w:rsid w:val="00DA4E2A"/>
    <w:rsid w:val="00DA4E85"/>
    <w:rsid w:val="00DA4E9A"/>
    <w:rsid w:val="00DA4F4E"/>
    <w:rsid w:val="00DA4F68"/>
    <w:rsid w:val="00DA52C8"/>
    <w:rsid w:val="00DA52E5"/>
    <w:rsid w:val="00DA5325"/>
    <w:rsid w:val="00DA537B"/>
    <w:rsid w:val="00DA54B5"/>
    <w:rsid w:val="00DA5573"/>
    <w:rsid w:val="00DA5605"/>
    <w:rsid w:val="00DA577D"/>
    <w:rsid w:val="00DA5A4C"/>
    <w:rsid w:val="00DA5A9E"/>
    <w:rsid w:val="00DA5AF4"/>
    <w:rsid w:val="00DA5CB5"/>
    <w:rsid w:val="00DA5F04"/>
    <w:rsid w:val="00DA5F0D"/>
    <w:rsid w:val="00DA5F26"/>
    <w:rsid w:val="00DA611E"/>
    <w:rsid w:val="00DA6275"/>
    <w:rsid w:val="00DA6429"/>
    <w:rsid w:val="00DA64FB"/>
    <w:rsid w:val="00DA6516"/>
    <w:rsid w:val="00DA6615"/>
    <w:rsid w:val="00DA66AD"/>
    <w:rsid w:val="00DA68CB"/>
    <w:rsid w:val="00DA6917"/>
    <w:rsid w:val="00DA6A6F"/>
    <w:rsid w:val="00DA6D90"/>
    <w:rsid w:val="00DA6DB2"/>
    <w:rsid w:val="00DA6FBD"/>
    <w:rsid w:val="00DA72DE"/>
    <w:rsid w:val="00DA7323"/>
    <w:rsid w:val="00DA75E9"/>
    <w:rsid w:val="00DA7669"/>
    <w:rsid w:val="00DA7674"/>
    <w:rsid w:val="00DA7867"/>
    <w:rsid w:val="00DA78AC"/>
    <w:rsid w:val="00DA7907"/>
    <w:rsid w:val="00DA7908"/>
    <w:rsid w:val="00DA7B47"/>
    <w:rsid w:val="00DA7D71"/>
    <w:rsid w:val="00DA7DB1"/>
    <w:rsid w:val="00DA7FD4"/>
    <w:rsid w:val="00DB0183"/>
    <w:rsid w:val="00DB022E"/>
    <w:rsid w:val="00DB024E"/>
    <w:rsid w:val="00DB0346"/>
    <w:rsid w:val="00DB0523"/>
    <w:rsid w:val="00DB05B3"/>
    <w:rsid w:val="00DB062C"/>
    <w:rsid w:val="00DB0719"/>
    <w:rsid w:val="00DB0B8F"/>
    <w:rsid w:val="00DB0EB3"/>
    <w:rsid w:val="00DB0F55"/>
    <w:rsid w:val="00DB1143"/>
    <w:rsid w:val="00DB114F"/>
    <w:rsid w:val="00DB1171"/>
    <w:rsid w:val="00DB1332"/>
    <w:rsid w:val="00DB13D7"/>
    <w:rsid w:val="00DB1456"/>
    <w:rsid w:val="00DB14F9"/>
    <w:rsid w:val="00DB157E"/>
    <w:rsid w:val="00DB18A7"/>
    <w:rsid w:val="00DB18EE"/>
    <w:rsid w:val="00DB1955"/>
    <w:rsid w:val="00DB1966"/>
    <w:rsid w:val="00DB1A9F"/>
    <w:rsid w:val="00DB1B72"/>
    <w:rsid w:val="00DB1C40"/>
    <w:rsid w:val="00DB1E47"/>
    <w:rsid w:val="00DB1E70"/>
    <w:rsid w:val="00DB204B"/>
    <w:rsid w:val="00DB2181"/>
    <w:rsid w:val="00DB21CA"/>
    <w:rsid w:val="00DB2270"/>
    <w:rsid w:val="00DB2322"/>
    <w:rsid w:val="00DB2443"/>
    <w:rsid w:val="00DB24CE"/>
    <w:rsid w:val="00DB25A1"/>
    <w:rsid w:val="00DB25C7"/>
    <w:rsid w:val="00DB265B"/>
    <w:rsid w:val="00DB27EC"/>
    <w:rsid w:val="00DB2A5E"/>
    <w:rsid w:val="00DB2B3A"/>
    <w:rsid w:val="00DB2D8E"/>
    <w:rsid w:val="00DB2E2C"/>
    <w:rsid w:val="00DB2E4B"/>
    <w:rsid w:val="00DB2FFC"/>
    <w:rsid w:val="00DB304F"/>
    <w:rsid w:val="00DB3189"/>
    <w:rsid w:val="00DB319C"/>
    <w:rsid w:val="00DB3264"/>
    <w:rsid w:val="00DB349F"/>
    <w:rsid w:val="00DB351F"/>
    <w:rsid w:val="00DB3642"/>
    <w:rsid w:val="00DB3689"/>
    <w:rsid w:val="00DB3878"/>
    <w:rsid w:val="00DB3AA0"/>
    <w:rsid w:val="00DB3C05"/>
    <w:rsid w:val="00DB3CB2"/>
    <w:rsid w:val="00DB3CBF"/>
    <w:rsid w:val="00DB3DEB"/>
    <w:rsid w:val="00DB3F52"/>
    <w:rsid w:val="00DB3FBE"/>
    <w:rsid w:val="00DB3FDF"/>
    <w:rsid w:val="00DB413D"/>
    <w:rsid w:val="00DB4178"/>
    <w:rsid w:val="00DB422D"/>
    <w:rsid w:val="00DB434D"/>
    <w:rsid w:val="00DB44B6"/>
    <w:rsid w:val="00DB44EA"/>
    <w:rsid w:val="00DB451C"/>
    <w:rsid w:val="00DB455A"/>
    <w:rsid w:val="00DB459D"/>
    <w:rsid w:val="00DB45FB"/>
    <w:rsid w:val="00DB48A0"/>
    <w:rsid w:val="00DB48DB"/>
    <w:rsid w:val="00DB4A51"/>
    <w:rsid w:val="00DB4B8E"/>
    <w:rsid w:val="00DB4EE5"/>
    <w:rsid w:val="00DB4FDF"/>
    <w:rsid w:val="00DB503A"/>
    <w:rsid w:val="00DB528A"/>
    <w:rsid w:val="00DB5298"/>
    <w:rsid w:val="00DB5871"/>
    <w:rsid w:val="00DB5890"/>
    <w:rsid w:val="00DB5B98"/>
    <w:rsid w:val="00DB5FB8"/>
    <w:rsid w:val="00DB611B"/>
    <w:rsid w:val="00DB6262"/>
    <w:rsid w:val="00DB629A"/>
    <w:rsid w:val="00DB6712"/>
    <w:rsid w:val="00DB68E7"/>
    <w:rsid w:val="00DB69EA"/>
    <w:rsid w:val="00DB6A35"/>
    <w:rsid w:val="00DB6B6B"/>
    <w:rsid w:val="00DB6D22"/>
    <w:rsid w:val="00DB6EAF"/>
    <w:rsid w:val="00DB6FFA"/>
    <w:rsid w:val="00DB711E"/>
    <w:rsid w:val="00DB71A8"/>
    <w:rsid w:val="00DB71CB"/>
    <w:rsid w:val="00DB78C0"/>
    <w:rsid w:val="00DB7C9D"/>
    <w:rsid w:val="00DB7E35"/>
    <w:rsid w:val="00DB7F1E"/>
    <w:rsid w:val="00DB7F1F"/>
    <w:rsid w:val="00DC01D1"/>
    <w:rsid w:val="00DC0373"/>
    <w:rsid w:val="00DC04A4"/>
    <w:rsid w:val="00DC0539"/>
    <w:rsid w:val="00DC0611"/>
    <w:rsid w:val="00DC08AC"/>
    <w:rsid w:val="00DC0C05"/>
    <w:rsid w:val="00DC0DBC"/>
    <w:rsid w:val="00DC0DC1"/>
    <w:rsid w:val="00DC0FA3"/>
    <w:rsid w:val="00DC109C"/>
    <w:rsid w:val="00DC1215"/>
    <w:rsid w:val="00DC12A6"/>
    <w:rsid w:val="00DC12EC"/>
    <w:rsid w:val="00DC1417"/>
    <w:rsid w:val="00DC154C"/>
    <w:rsid w:val="00DC1850"/>
    <w:rsid w:val="00DC1991"/>
    <w:rsid w:val="00DC1C65"/>
    <w:rsid w:val="00DC1DAD"/>
    <w:rsid w:val="00DC1E72"/>
    <w:rsid w:val="00DC2011"/>
    <w:rsid w:val="00DC2165"/>
    <w:rsid w:val="00DC21D2"/>
    <w:rsid w:val="00DC22A4"/>
    <w:rsid w:val="00DC230A"/>
    <w:rsid w:val="00DC23B5"/>
    <w:rsid w:val="00DC25A2"/>
    <w:rsid w:val="00DC25CF"/>
    <w:rsid w:val="00DC26EB"/>
    <w:rsid w:val="00DC2783"/>
    <w:rsid w:val="00DC27FF"/>
    <w:rsid w:val="00DC2860"/>
    <w:rsid w:val="00DC28B5"/>
    <w:rsid w:val="00DC2A42"/>
    <w:rsid w:val="00DC2C52"/>
    <w:rsid w:val="00DC2EB0"/>
    <w:rsid w:val="00DC308B"/>
    <w:rsid w:val="00DC30A1"/>
    <w:rsid w:val="00DC3115"/>
    <w:rsid w:val="00DC3190"/>
    <w:rsid w:val="00DC3312"/>
    <w:rsid w:val="00DC33EB"/>
    <w:rsid w:val="00DC358D"/>
    <w:rsid w:val="00DC35A4"/>
    <w:rsid w:val="00DC3801"/>
    <w:rsid w:val="00DC390D"/>
    <w:rsid w:val="00DC3AEA"/>
    <w:rsid w:val="00DC3B7D"/>
    <w:rsid w:val="00DC41A3"/>
    <w:rsid w:val="00DC4325"/>
    <w:rsid w:val="00DC451F"/>
    <w:rsid w:val="00DC45B9"/>
    <w:rsid w:val="00DC4956"/>
    <w:rsid w:val="00DC4ADF"/>
    <w:rsid w:val="00DC4AE0"/>
    <w:rsid w:val="00DC4D61"/>
    <w:rsid w:val="00DC4E3F"/>
    <w:rsid w:val="00DC4EA2"/>
    <w:rsid w:val="00DC521A"/>
    <w:rsid w:val="00DC5424"/>
    <w:rsid w:val="00DC54A4"/>
    <w:rsid w:val="00DC5675"/>
    <w:rsid w:val="00DC5883"/>
    <w:rsid w:val="00DC5A0A"/>
    <w:rsid w:val="00DC5A0B"/>
    <w:rsid w:val="00DC5C8E"/>
    <w:rsid w:val="00DC5EF5"/>
    <w:rsid w:val="00DC5FAF"/>
    <w:rsid w:val="00DC5FF0"/>
    <w:rsid w:val="00DC6256"/>
    <w:rsid w:val="00DC6278"/>
    <w:rsid w:val="00DC6348"/>
    <w:rsid w:val="00DC636E"/>
    <w:rsid w:val="00DC6376"/>
    <w:rsid w:val="00DC6475"/>
    <w:rsid w:val="00DC6551"/>
    <w:rsid w:val="00DC65CC"/>
    <w:rsid w:val="00DC6668"/>
    <w:rsid w:val="00DC6721"/>
    <w:rsid w:val="00DC678C"/>
    <w:rsid w:val="00DC67AB"/>
    <w:rsid w:val="00DC6B24"/>
    <w:rsid w:val="00DC6D0D"/>
    <w:rsid w:val="00DC6E85"/>
    <w:rsid w:val="00DC6FAC"/>
    <w:rsid w:val="00DC7000"/>
    <w:rsid w:val="00DC7112"/>
    <w:rsid w:val="00DC7173"/>
    <w:rsid w:val="00DC7282"/>
    <w:rsid w:val="00DC73F7"/>
    <w:rsid w:val="00DC7501"/>
    <w:rsid w:val="00DC76B6"/>
    <w:rsid w:val="00DC7F00"/>
    <w:rsid w:val="00DC7FB6"/>
    <w:rsid w:val="00DD0071"/>
    <w:rsid w:val="00DD0409"/>
    <w:rsid w:val="00DD04A2"/>
    <w:rsid w:val="00DD058C"/>
    <w:rsid w:val="00DD05CD"/>
    <w:rsid w:val="00DD06EE"/>
    <w:rsid w:val="00DD077E"/>
    <w:rsid w:val="00DD07E6"/>
    <w:rsid w:val="00DD07EA"/>
    <w:rsid w:val="00DD08B6"/>
    <w:rsid w:val="00DD0924"/>
    <w:rsid w:val="00DD0981"/>
    <w:rsid w:val="00DD09A4"/>
    <w:rsid w:val="00DD0A32"/>
    <w:rsid w:val="00DD0B54"/>
    <w:rsid w:val="00DD0C68"/>
    <w:rsid w:val="00DD0CA3"/>
    <w:rsid w:val="00DD0CD8"/>
    <w:rsid w:val="00DD0DD5"/>
    <w:rsid w:val="00DD0DFA"/>
    <w:rsid w:val="00DD0E24"/>
    <w:rsid w:val="00DD0FB5"/>
    <w:rsid w:val="00DD0FD8"/>
    <w:rsid w:val="00DD10A2"/>
    <w:rsid w:val="00DD11E1"/>
    <w:rsid w:val="00DD1216"/>
    <w:rsid w:val="00DD12DF"/>
    <w:rsid w:val="00DD143C"/>
    <w:rsid w:val="00DD144D"/>
    <w:rsid w:val="00DD1474"/>
    <w:rsid w:val="00DD14E7"/>
    <w:rsid w:val="00DD167F"/>
    <w:rsid w:val="00DD169B"/>
    <w:rsid w:val="00DD1773"/>
    <w:rsid w:val="00DD1AA6"/>
    <w:rsid w:val="00DD1E1F"/>
    <w:rsid w:val="00DD1E7E"/>
    <w:rsid w:val="00DD1EB1"/>
    <w:rsid w:val="00DD208A"/>
    <w:rsid w:val="00DD21F9"/>
    <w:rsid w:val="00DD2368"/>
    <w:rsid w:val="00DD23D5"/>
    <w:rsid w:val="00DD262B"/>
    <w:rsid w:val="00DD26A1"/>
    <w:rsid w:val="00DD28B9"/>
    <w:rsid w:val="00DD294A"/>
    <w:rsid w:val="00DD2E33"/>
    <w:rsid w:val="00DD2F79"/>
    <w:rsid w:val="00DD2FB6"/>
    <w:rsid w:val="00DD3697"/>
    <w:rsid w:val="00DD371E"/>
    <w:rsid w:val="00DD3891"/>
    <w:rsid w:val="00DD38E3"/>
    <w:rsid w:val="00DD3A4A"/>
    <w:rsid w:val="00DD3B2B"/>
    <w:rsid w:val="00DD3B6E"/>
    <w:rsid w:val="00DD3E2A"/>
    <w:rsid w:val="00DD3E97"/>
    <w:rsid w:val="00DD3F75"/>
    <w:rsid w:val="00DD400A"/>
    <w:rsid w:val="00DD41BF"/>
    <w:rsid w:val="00DD4203"/>
    <w:rsid w:val="00DD4278"/>
    <w:rsid w:val="00DD430A"/>
    <w:rsid w:val="00DD46E4"/>
    <w:rsid w:val="00DD481A"/>
    <w:rsid w:val="00DD48B8"/>
    <w:rsid w:val="00DD4963"/>
    <w:rsid w:val="00DD4B4A"/>
    <w:rsid w:val="00DD4BF5"/>
    <w:rsid w:val="00DD4C2E"/>
    <w:rsid w:val="00DD4DBF"/>
    <w:rsid w:val="00DD4E75"/>
    <w:rsid w:val="00DD4EF1"/>
    <w:rsid w:val="00DD507D"/>
    <w:rsid w:val="00DD522F"/>
    <w:rsid w:val="00DD53E1"/>
    <w:rsid w:val="00DD553D"/>
    <w:rsid w:val="00DD5677"/>
    <w:rsid w:val="00DD5713"/>
    <w:rsid w:val="00DD57CE"/>
    <w:rsid w:val="00DD580F"/>
    <w:rsid w:val="00DD5A08"/>
    <w:rsid w:val="00DD5AE8"/>
    <w:rsid w:val="00DD5B04"/>
    <w:rsid w:val="00DD5C22"/>
    <w:rsid w:val="00DD5CF2"/>
    <w:rsid w:val="00DD5DC7"/>
    <w:rsid w:val="00DD6091"/>
    <w:rsid w:val="00DD62A8"/>
    <w:rsid w:val="00DD62AC"/>
    <w:rsid w:val="00DD68C1"/>
    <w:rsid w:val="00DD697C"/>
    <w:rsid w:val="00DD6A80"/>
    <w:rsid w:val="00DD6BAB"/>
    <w:rsid w:val="00DD6D97"/>
    <w:rsid w:val="00DD6E2D"/>
    <w:rsid w:val="00DD6F0D"/>
    <w:rsid w:val="00DD6FD2"/>
    <w:rsid w:val="00DD700F"/>
    <w:rsid w:val="00DD710E"/>
    <w:rsid w:val="00DD7465"/>
    <w:rsid w:val="00DD7485"/>
    <w:rsid w:val="00DD7765"/>
    <w:rsid w:val="00DD77D7"/>
    <w:rsid w:val="00DD78D5"/>
    <w:rsid w:val="00DD7A84"/>
    <w:rsid w:val="00DD7B30"/>
    <w:rsid w:val="00DD7B8E"/>
    <w:rsid w:val="00DD7B9D"/>
    <w:rsid w:val="00DD7CD9"/>
    <w:rsid w:val="00DD7D6C"/>
    <w:rsid w:val="00DD7E2C"/>
    <w:rsid w:val="00DD7E88"/>
    <w:rsid w:val="00DD7FED"/>
    <w:rsid w:val="00DE02E5"/>
    <w:rsid w:val="00DE0411"/>
    <w:rsid w:val="00DE064B"/>
    <w:rsid w:val="00DE09CA"/>
    <w:rsid w:val="00DE0C0B"/>
    <w:rsid w:val="00DE0C74"/>
    <w:rsid w:val="00DE0C88"/>
    <w:rsid w:val="00DE0D1D"/>
    <w:rsid w:val="00DE105B"/>
    <w:rsid w:val="00DE110F"/>
    <w:rsid w:val="00DE138A"/>
    <w:rsid w:val="00DE141B"/>
    <w:rsid w:val="00DE150C"/>
    <w:rsid w:val="00DE15B3"/>
    <w:rsid w:val="00DE1697"/>
    <w:rsid w:val="00DE16B6"/>
    <w:rsid w:val="00DE174E"/>
    <w:rsid w:val="00DE17C2"/>
    <w:rsid w:val="00DE1932"/>
    <w:rsid w:val="00DE1B47"/>
    <w:rsid w:val="00DE1B77"/>
    <w:rsid w:val="00DE1C38"/>
    <w:rsid w:val="00DE200C"/>
    <w:rsid w:val="00DE227B"/>
    <w:rsid w:val="00DE2340"/>
    <w:rsid w:val="00DE2397"/>
    <w:rsid w:val="00DE252B"/>
    <w:rsid w:val="00DE2660"/>
    <w:rsid w:val="00DE26F0"/>
    <w:rsid w:val="00DE270F"/>
    <w:rsid w:val="00DE29A6"/>
    <w:rsid w:val="00DE29DC"/>
    <w:rsid w:val="00DE2AB1"/>
    <w:rsid w:val="00DE2D28"/>
    <w:rsid w:val="00DE2E3D"/>
    <w:rsid w:val="00DE305C"/>
    <w:rsid w:val="00DE305F"/>
    <w:rsid w:val="00DE3085"/>
    <w:rsid w:val="00DE3246"/>
    <w:rsid w:val="00DE341C"/>
    <w:rsid w:val="00DE34A2"/>
    <w:rsid w:val="00DE3535"/>
    <w:rsid w:val="00DE364E"/>
    <w:rsid w:val="00DE3664"/>
    <w:rsid w:val="00DE373E"/>
    <w:rsid w:val="00DE3846"/>
    <w:rsid w:val="00DE38EA"/>
    <w:rsid w:val="00DE39D5"/>
    <w:rsid w:val="00DE3B39"/>
    <w:rsid w:val="00DE3BA0"/>
    <w:rsid w:val="00DE3C21"/>
    <w:rsid w:val="00DE3DBF"/>
    <w:rsid w:val="00DE3E1E"/>
    <w:rsid w:val="00DE3E6A"/>
    <w:rsid w:val="00DE3E74"/>
    <w:rsid w:val="00DE3EAB"/>
    <w:rsid w:val="00DE3FC1"/>
    <w:rsid w:val="00DE4146"/>
    <w:rsid w:val="00DE418B"/>
    <w:rsid w:val="00DE4227"/>
    <w:rsid w:val="00DE4238"/>
    <w:rsid w:val="00DE4533"/>
    <w:rsid w:val="00DE4619"/>
    <w:rsid w:val="00DE4668"/>
    <w:rsid w:val="00DE4706"/>
    <w:rsid w:val="00DE47AD"/>
    <w:rsid w:val="00DE4879"/>
    <w:rsid w:val="00DE4904"/>
    <w:rsid w:val="00DE4A6A"/>
    <w:rsid w:val="00DE4A72"/>
    <w:rsid w:val="00DE4ECE"/>
    <w:rsid w:val="00DE5063"/>
    <w:rsid w:val="00DE5120"/>
    <w:rsid w:val="00DE52CA"/>
    <w:rsid w:val="00DE5303"/>
    <w:rsid w:val="00DE534E"/>
    <w:rsid w:val="00DE5365"/>
    <w:rsid w:val="00DE547A"/>
    <w:rsid w:val="00DE5495"/>
    <w:rsid w:val="00DE553B"/>
    <w:rsid w:val="00DE55F8"/>
    <w:rsid w:val="00DE57C2"/>
    <w:rsid w:val="00DE5801"/>
    <w:rsid w:val="00DE5A47"/>
    <w:rsid w:val="00DE5A99"/>
    <w:rsid w:val="00DE5C41"/>
    <w:rsid w:val="00DE5C4B"/>
    <w:rsid w:val="00DE5D7E"/>
    <w:rsid w:val="00DE5E8C"/>
    <w:rsid w:val="00DE611A"/>
    <w:rsid w:val="00DE6120"/>
    <w:rsid w:val="00DE62B3"/>
    <w:rsid w:val="00DE638E"/>
    <w:rsid w:val="00DE670F"/>
    <w:rsid w:val="00DE6732"/>
    <w:rsid w:val="00DE67A4"/>
    <w:rsid w:val="00DE6AC3"/>
    <w:rsid w:val="00DE7121"/>
    <w:rsid w:val="00DE7140"/>
    <w:rsid w:val="00DE7215"/>
    <w:rsid w:val="00DE73A8"/>
    <w:rsid w:val="00DE73EE"/>
    <w:rsid w:val="00DE73F9"/>
    <w:rsid w:val="00DE74DB"/>
    <w:rsid w:val="00DE7564"/>
    <w:rsid w:val="00DE7598"/>
    <w:rsid w:val="00DE763A"/>
    <w:rsid w:val="00DE7C49"/>
    <w:rsid w:val="00DF028C"/>
    <w:rsid w:val="00DF034F"/>
    <w:rsid w:val="00DF0422"/>
    <w:rsid w:val="00DF04C5"/>
    <w:rsid w:val="00DF057D"/>
    <w:rsid w:val="00DF05DA"/>
    <w:rsid w:val="00DF067B"/>
    <w:rsid w:val="00DF09E0"/>
    <w:rsid w:val="00DF0B7F"/>
    <w:rsid w:val="00DF0CDA"/>
    <w:rsid w:val="00DF0D0C"/>
    <w:rsid w:val="00DF0D86"/>
    <w:rsid w:val="00DF0DB6"/>
    <w:rsid w:val="00DF0E9B"/>
    <w:rsid w:val="00DF0EAF"/>
    <w:rsid w:val="00DF119B"/>
    <w:rsid w:val="00DF1512"/>
    <w:rsid w:val="00DF17E5"/>
    <w:rsid w:val="00DF1B3B"/>
    <w:rsid w:val="00DF1C37"/>
    <w:rsid w:val="00DF1DD1"/>
    <w:rsid w:val="00DF1E41"/>
    <w:rsid w:val="00DF1EB9"/>
    <w:rsid w:val="00DF1F61"/>
    <w:rsid w:val="00DF20A5"/>
    <w:rsid w:val="00DF23D6"/>
    <w:rsid w:val="00DF23E6"/>
    <w:rsid w:val="00DF24B0"/>
    <w:rsid w:val="00DF253E"/>
    <w:rsid w:val="00DF2590"/>
    <w:rsid w:val="00DF25F3"/>
    <w:rsid w:val="00DF26CC"/>
    <w:rsid w:val="00DF275C"/>
    <w:rsid w:val="00DF2795"/>
    <w:rsid w:val="00DF27FE"/>
    <w:rsid w:val="00DF290D"/>
    <w:rsid w:val="00DF293B"/>
    <w:rsid w:val="00DF2985"/>
    <w:rsid w:val="00DF29FA"/>
    <w:rsid w:val="00DF2A74"/>
    <w:rsid w:val="00DF2AF5"/>
    <w:rsid w:val="00DF2B21"/>
    <w:rsid w:val="00DF2DD7"/>
    <w:rsid w:val="00DF2E1C"/>
    <w:rsid w:val="00DF2F13"/>
    <w:rsid w:val="00DF31BF"/>
    <w:rsid w:val="00DF31C6"/>
    <w:rsid w:val="00DF3272"/>
    <w:rsid w:val="00DF33FB"/>
    <w:rsid w:val="00DF3478"/>
    <w:rsid w:val="00DF35DC"/>
    <w:rsid w:val="00DF387B"/>
    <w:rsid w:val="00DF38AA"/>
    <w:rsid w:val="00DF3A96"/>
    <w:rsid w:val="00DF3AE4"/>
    <w:rsid w:val="00DF3CC9"/>
    <w:rsid w:val="00DF3FBC"/>
    <w:rsid w:val="00DF404F"/>
    <w:rsid w:val="00DF405E"/>
    <w:rsid w:val="00DF4148"/>
    <w:rsid w:val="00DF41F5"/>
    <w:rsid w:val="00DF428B"/>
    <w:rsid w:val="00DF43C2"/>
    <w:rsid w:val="00DF44A1"/>
    <w:rsid w:val="00DF4550"/>
    <w:rsid w:val="00DF475A"/>
    <w:rsid w:val="00DF47C5"/>
    <w:rsid w:val="00DF4803"/>
    <w:rsid w:val="00DF484E"/>
    <w:rsid w:val="00DF4AA0"/>
    <w:rsid w:val="00DF4AC6"/>
    <w:rsid w:val="00DF4B52"/>
    <w:rsid w:val="00DF4D57"/>
    <w:rsid w:val="00DF5050"/>
    <w:rsid w:val="00DF50DB"/>
    <w:rsid w:val="00DF517D"/>
    <w:rsid w:val="00DF5240"/>
    <w:rsid w:val="00DF5335"/>
    <w:rsid w:val="00DF544B"/>
    <w:rsid w:val="00DF5472"/>
    <w:rsid w:val="00DF54B4"/>
    <w:rsid w:val="00DF556E"/>
    <w:rsid w:val="00DF5968"/>
    <w:rsid w:val="00DF5976"/>
    <w:rsid w:val="00DF5BAD"/>
    <w:rsid w:val="00DF6073"/>
    <w:rsid w:val="00DF6244"/>
    <w:rsid w:val="00DF624D"/>
    <w:rsid w:val="00DF6335"/>
    <w:rsid w:val="00DF63A4"/>
    <w:rsid w:val="00DF64AD"/>
    <w:rsid w:val="00DF6718"/>
    <w:rsid w:val="00DF67BD"/>
    <w:rsid w:val="00DF6D85"/>
    <w:rsid w:val="00DF6EF6"/>
    <w:rsid w:val="00DF6F7C"/>
    <w:rsid w:val="00DF7071"/>
    <w:rsid w:val="00DF70E1"/>
    <w:rsid w:val="00DF7120"/>
    <w:rsid w:val="00DF7165"/>
    <w:rsid w:val="00DF7401"/>
    <w:rsid w:val="00DF748A"/>
    <w:rsid w:val="00DF74A0"/>
    <w:rsid w:val="00DF74FE"/>
    <w:rsid w:val="00DF75FF"/>
    <w:rsid w:val="00DF778C"/>
    <w:rsid w:val="00DF7809"/>
    <w:rsid w:val="00DF7A35"/>
    <w:rsid w:val="00DF7E1A"/>
    <w:rsid w:val="00E00111"/>
    <w:rsid w:val="00E001CB"/>
    <w:rsid w:val="00E001E4"/>
    <w:rsid w:val="00E001F1"/>
    <w:rsid w:val="00E00283"/>
    <w:rsid w:val="00E0034D"/>
    <w:rsid w:val="00E0050D"/>
    <w:rsid w:val="00E0058A"/>
    <w:rsid w:val="00E00740"/>
    <w:rsid w:val="00E00878"/>
    <w:rsid w:val="00E008A9"/>
    <w:rsid w:val="00E00989"/>
    <w:rsid w:val="00E00A5C"/>
    <w:rsid w:val="00E00B1C"/>
    <w:rsid w:val="00E00BA9"/>
    <w:rsid w:val="00E00BF0"/>
    <w:rsid w:val="00E00D2B"/>
    <w:rsid w:val="00E00D43"/>
    <w:rsid w:val="00E00D96"/>
    <w:rsid w:val="00E0121C"/>
    <w:rsid w:val="00E01348"/>
    <w:rsid w:val="00E0137A"/>
    <w:rsid w:val="00E0140D"/>
    <w:rsid w:val="00E014ED"/>
    <w:rsid w:val="00E0159A"/>
    <w:rsid w:val="00E015B1"/>
    <w:rsid w:val="00E01698"/>
    <w:rsid w:val="00E018BC"/>
    <w:rsid w:val="00E018F0"/>
    <w:rsid w:val="00E019C2"/>
    <w:rsid w:val="00E01A2F"/>
    <w:rsid w:val="00E01AC3"/>
    <w:rsid w:val="00E01C01"/>
    <w:rsid w:val="00E01C1A"/>
    <w:rsid w:val="00E01E35"/>
    <w:rsid w:val="00E01EB4"/>
    <w:rsid w:val="00E01F48"/>
    <w:rsid w:val="00E0207D"/>
    <w:rsid w:val="00E021D0"/>
    <w:rsid w:val="00E0224C"/>
    <w:rsid w:val="00E0249F"/>
    <w:rsid w:val="00E024AD"/>
    <w:rsid w:val="00E025B4"/>
    <w:rsid w:val="00E025EC"/>
    <w:rsid w:val="00E026E1"/>
    <w:rsid w:val="00E02A07"/>
    <w:rsid w:val="00E02A25"/>
    <w:rsid w:val="00E02A5F"/>
    <w:rsid w:val="00E02AE0"/>
    <w:rsid w:val="00E02AFA"/>
    <w:rsid w:val="00E02B51"/>
    <w:rsid w:val="00E02D3B"/>
    <w:rsid w:val="00E02E55"/>
    <w:rsid w:val="00E02E98"/>
    <w:rsid w:val="00E0304D"/>
    <w:rsid w:val="00E030FB"/>
    <w:rsid w:val="00E03643"/>
    <w:rsid w:val="00E037CE"/>
    <w:rsid w:val="00E03BCD"/>
    <w:rsid w:val="00E03DA3"/>
    <w:rsid w:val="00E03EF8"/>
    <w:rsid w:val="00E0400D"/>
    <w:rsid w:val="00E041CF"/>
    <w:rsid w:val="00E044B9"/>
    <w:rsid w:val="00E0462C"/>
    <w:rsid w:val="00E0465C"/>
    <w:rsid w:val="00E0486E"/>
    <w:rsid w:val="00E04936"/>
    <w:rsid w:val="00E04CC6"/>
    <w:rsid w:val="00E04D26"/>
    <w:rsid w:val="00E04E63"/>
    <w:rsid w:val="00E050D4"/>
    <w:rsid w:val="00E051A6"/>
    <w:rsid w:val="00E05327"/>
    <w:rsid w:val="00E053BD"/>
    <w:rsid w:val="00E05466"/>
    <w:rsid w:val="00E055FC"/>
    <w:rsid w:val="00E05667"/>
    <w:rsid w:val="00E056CF"/>
    <w:rsid w:val="00E05714"/>
    <w:rsid w:val="00E057CF"/>
    <w:rsid w:val="00E05883"/>
    <w:rsid w:val="00E05B93"/>
    <w:rsid w:val="00E05E98"/>
    <w:rsid w:val="00E06075"/>
    <w:rsid w:val="00E0608C"/>
    <w:rsid w:val="00E062F1"/>
    <w:rsid w:val="00E063A2"/>
    <w:rsid w:val="00E063D7"/>
    <w:rsid w:val="00E0643B"/>
    <w:rsid w:val="00E0647D"/>
    <w:rsid w:val="00E06495"/>
    <w:rsid w:val="00E0655E"/>
    <w:rsid w:val="00E06793"/>
    <w:rsid w:val="00E067CB"/>
    <w:rsid w:val="00E06ACE"/>
    <w:rsid w:val="00E06EF8"/>
    <w:rsid w:val="00E06F4F"/>
    <w:rsid w:val="00E0726C"/>
    <w:rsid w:val="00E072E9"/>
    <w:rsid w:val="00E0738D"/>
    <w:rsid w:val="00E073EE"/>
    <w:rsid w:val="00E0741B"/>
    <w:rsid w:val="00E074F8"/>
    <w:rsid w:val="00E07568"/>
    <w:rsid w:val="00E07627"/>
    <w:rsid w:val="00E0784E"/>
    <w:rsid w:val="00E07A78"/>
    <w:rsid w:val="00E07B17"/>
    <w:rsid w:val="00E07B39"/>
    <w:rsid w:val="00E07BF8"/>
    <w:rsid w:val="00E07C8C"/>
    <w:rsid w:val="00E07EFA"/>
    <w:rsid w:val="00E102A9"/>
    <w:rsid w:val="00E103C2"/>
    <w:rsid w:val="00E106F1"/>
    <w:rsid w:val="00E1071C"/>
    <w:rsid w:val="00E10769"/>
    <w:rsid w:val="00E1080D"/>
    <w:rsid w:val="00E10ADB"/>
    <w:rsid w:val="00E10B6F"/>
    <w:rsid w:val="00E10D4B"/>
    <w:rsid w:val="00E10F2F"/>
    <w:rsid w:val="00E10F60"/>
    <w:rsid w:val="00E11172"/>
    <w:rsid w:val="00E11390"/>
    <w:rsid w:val="00E11455"/>
    <w:rsid w:val="00E11463"/>
    <w:rsid w:val="00E11554"/>
    <w:rsid w:val="00E115F3"/>
    <w:rsid w:val="00E116E7"/>
    <w:rsid w:val="00E1170B"/>
    <w:rsid w:val="00E117A2"/>
    <w:rsid w:val="00E1189A"/>
    <w:rsid w:val="00E11A4E"/>
    <w:rsid w:val="00E11AF2"/>
    <w:rsid w:val="00E11B75"/>
    <w:rsid w:val="00E11B84"/>
    <w:rsid w:val="00E11D4A"/>
    <w:rsid w:val="00E11DB8"/>
    <w:rsid w:val="00E11E40"/>
    <w:rsid w:val="00E11EF9"/>
    <w:rsid w:val="00E11FD5"/>
    <w:rsid w:val="00E11FD8"/>
    <w:rsid w:val="00E1200F"/>
    <w:rsid w:val="00E1240D"/>
    <w:rsid w:val="00E124A1"/>
    <w:rsid w:val="00E124F7"/>
    <w:rsid w:val="00E1252C"/>
    <w:rsid w:val="00E125EA"/>
    <w:rsid w:val="00E12617"/>
    <w:rsid w:val="00E1263A"/>
    <w:rsid w:val="00E129E2"/>
    <w:rsid w:val="00E12A56"/>
    <w:rsid w:val="00E12AF5"/>
    <w:rsid w:val="00E12C89"/>
    <w:rsid w:val="00E12D43"/>
    <w:rsid w:val="00E12D88"/>
    <w:rsid w:val="00E12D9D"/>
    <w:rsid w:val="00E12DD7"/>
    <w:rsid w:val="00E12F0C"/>
    <w:rsid w:val="00E12F11"/>
    <w:rsid w:val="00E13195"/>
    <w:rsid w:val="00E131CE"/>
    <w:rsid w:val="00E137AF"/>
    <w:rsid w:val="00E13A25"/>
    <w:rsid w:val="00E13A6C"/>
    <w:rsid w:val="00E13D9C"/>
    <w:rsid w:val="00E141A5"/>
    <w:rsid w:val="00E141D5"/>
    <w:rsid w:val="00E142E0"/>
    <w:rsid w:val="00E143E4"/>
    <w:rsid w:val="00E1455B"/>
    <w:rsid w:val="00E14736"/>
    <w:rsid w:val="00E14761"/>
    <w:rsid w:val="00E14813"/>
    <w:rsid w:val="00E1491A"/>
    <w:rsid w:val="00E14E00"/>
    <w:rsid w:val="00E15178"/>
    <w:rsid w:val="00E1517A"/>
    <w:rsid w:val="00E153C7"/>
    <w:rsid w:val="00E15670"/>
    <w:rsid w:val="00E158BB"/>
    <w:rsid w:val="00E15977"/>
    <w:rsid w:val="00E159CD"/>
    <w:rsid w:val="00E15A54"/>
    <w:rsid w:val="00E15EFF"/>
    <w:rsid w:val="00E15F41"/>
    <w:rsid w:val="00E16027"/>
    <w:rsid w:val="00E16053"/>
    <w:rsid w:val="00E1612C"/>
    <w:rsid w:val="00E16149"/>
    <w:rsid w:val="00E1636C"/>
    <w:rsid w:val="00E1645F"/>
    <w:rsid w:val="00E164C8"/>
    <w:rsid w:val="00E1679A"/>
    <w:rsid w:val="00E16837"/>
    <w:rsid w:val="00E16847"/>
    <w:rsid w:val="00E16A53"/>
    <w:rsid w:val="00E16A5D"/>
    <w:rsid w:val="00E16AE3"/>
    <w:rsid w:val="00E16AF9"/>
    <w:rsid w:val="00E16B7D"/>
    <w:rsid w:val="00E16C5B"/>
    <w:rsid w:val="00E16EC3"/>
    <w:rsid w:val="00E17045"/>
    <w:rsid w:val="00E17201"/>
    <w:rsid w:val="00E172DC"/>
    <w:rsid w:val="00E1736E"/>
    <w:rsid w:val="00E17427"/>
    <w:rsid w:val="00E17622"/>
    <w:rsid w:val="00E177B4"/>
    <w:rsid w:val="00E178F0"/>
    <w:rsid w:val="00E17923"/>
    <w:rsid w:val="00E17959"/>
    <w:rsid w:val="00E17992"/>
    <w:rsid w:val="00E1799A"/>
    <w:rsid w:val="00E17C4B"/>
    <w:rsid w:val="00E17D44"/>
    <w:rsid w:val="00E17E1B"/>
    <w:rsid w:val="00E17EE1"/>
    <w:rsid w:val="00E17F7F"/>
    <w:rsid w:val="00E2020E"/>
    <w:rsid w:val="00E2026A"/>
    <w:rsid w:val="00E203B2"/>
    <w:rsid w:val="00E20448"/>
    <w:rsid w:val="00E204C5"/>
    <w:rsid w:val="00E205C6"/>
    <w:rsid w:val="00E2064F"/>
    <w:rsid w:val="00E20667"/>
    <w:rsid w:val="00E20687"/>
    <w:rsid w:val="00E206D5"/>
    <w:rsid w:val="00E20768"/>
    <w:rsid w:val="00E2084F"/>
    <w:rsid w:val="00E20893"/>
    <w:rsid w:val="00E209B6"/>
    <w:rsid w:val="00E20D55"/>
    <w:rsid w:val="00E20E24"/>
    <w:rsid w:val="00E20E37"/>
    <w:rsid w:val="00E21050"/>
    <w:rsid w:val="00E2132F"/>
    <w:rsid w:val="00E21595"/>
    <w:rsid w:val="00E21597"/>
    <w:rsid w:val="00E21775"/>
    <w:rsid w:val="00E217F0"/>
    <w:rsid w:val="00E21A17"/>
    <w:rsid w:val="00E21B0C"/>
    <w:rsid w:val="00E21B58"/>
    <w:rsid w:val="00E21D16"/>
    <w:rsid w:val="00E21D29"/>
    <w:rsid w:val="00E21E27"/>
    <w:rsid w:val="00E21F4B"/>
    <w:rsid w:val="00E2248B"/>
    <w:rsid w:val="00E2268C"/>
    <w:rsid w:val="00E229F8"/>
    <w:rsid w:val="00E22A04"/>
    <w:rsid w:val="00E22AD8"/>
    <w:rsid w:val="00E22B5E"/>
    <w:rsid w:val="00E22BAF"/>
    <w:rsid w:val="00E22C10"/>
    <w:rsid w:val="00E22E7A"/>
    <w:rsid w:val="00E22F79"/>
    <w:rsid w:val="00E23078"/>
    <w:rsid w:val="00E23081"/>
    <w:rsid w:val="00E23096"/>
    <w:rsid w:val="00E23277"/>
    <w:rsid w:val="00E23479"/>
    <w:rsid w:val="00E235F7"/>
    <w:rsid w:val="00E23604"/>
    <w:rsid w:val="00E23627"/>
    <w:rsid w:val="00E2373F"/>
    <w:rsid w:val="00E239FA"/>
    <w:rsid w:val="00E23AE3"/>
    <w:rsid w:val="00E23B56"/>
    <w:rsid w:val="00E23B7A"/>
    <w:rsid w:val="00E23C9E"/>
    <w:rsid w:val="00E23CD5"/>
    <w:rsid w:val="00E23F82"/>
    <w:rsid w:val="00E24042"/>
    <w:rsid w:val="00E2413F"/>
    <w:rsid w:val="00E24428"/>
    <w:rsid w:val="00E2456E"/>
    <w:rsid w:val="00E2462A"/>
    <w:rsid w:val="00E247AB"/>
    <w:rsid w:val="00E2499C"/>
    <w:rsid w:val="00E24A00"/>
    <w:rsid w:val="00E24A13"/>
    <w:rsid w:val="00E24A92"/>
    <w:rsid w:val="00E24C15"/>
    <w:rsid w:val="00E24CD6"/>
    <w:rsid w:val="00E250C1"/>
    <w:rsid w:val="00E250C7"/>
    <w:rsid w:val="00E2515B"/>
    <w:rsid w:val="00E2545A"/>
    <w:rsid w:val="00E25465"/>
    <w:rsid w:val="00E25495"/>
    <w:rsid w:val="00E254F2"/>
    <w:rsid w:val="00E25517"/>
    <w:rsid w:val="00E255B1"/>
    <w:rsid w:val="00E256AC"/>
    <w:rsid w:val="00E2594C"/>
    <w:rsid w:val="00E25A0C"/>
    <w:rsid w:val="00E25ADF"/>
    <w:rsid w:val="00E25B27"/>
    <w:rsid w:val="00E25B8F"/>
    <w:rsid w:val="00E25DE9"/>
    <w:rsid w:val="00E25EED"/>
    <w:rsid w:val="00E25EF3"/>
    <w:rsid w:val="00E25EFD"/>
    <w:rsid w:val="00E25F04"/>
    <w:rsid w:val="00E25FE5"/>
    <w:rsid w:val="00E26064"/>
    <w:rsid w:val="00E2621F"/>
    <w:rsid w:val="00E2623B"/>
    <w:rsid w:val="00E2637F"/>
    <w:rsid w:val="00E26386"/>
    <w:rsid w:val="00E264E4"/>
    <w:rsid w:val="00E2651E"/>
    <w:rsid w:val="00E2655C"/>
    <w:rsid w:val="00E2684D"/>
    <w:rsid w:val="00E268B8"/>
    <w:rsid w:val="00E268F7"/>
    <w:rsid w:val="00E26ADA"/>
    <w:rsid w:val="00E26B1A"/>
    <w:rsid w:val="00E26C4D"/>
    <w:rsid w:val="00E26D46"/>
    <w:rsid w:val="00E26F63"/>
    <w:rsid w:val="00E2714B"/>
    <w:rsid w:val="00E27254"/>
    <w:rsid w:val="00E2730B"/>
    <w:rsid w:val="00E27409"/>
    <w:rsid w:val="00E27419"/>
    <w:rsid w:val="00E27508"/>
    <w:rsid w:val="00E2760E"/>
    <w:rsid w:val="00E27807"/>
    <w:rsid w:val="00E27946"/>
    <w:rsid w:val="00E279EB"/>
    <w:rsid w:val="00E27AEB"/>
    <w:rsid w:val="00E27B48"/>
    <w:rsid w:val="00E27CDD"/>
    <w:rsid w:val="00E300DE"/>
    <w:rsid w:val="00E30110"/>
    <w:rsid w:val="00E3022C"/>
    <w:rsid w:val="00E30241"/>
    <w:rsid w:val="00E3036A"/>
    <w:rsid w:val="00E30418"/>
    <w:rsid w:val="00E30665"/>
    <w:rsid w:val="00E308C1"/>
    <w:rsid w:val="00E308F7"/>
    <w:rsid w:val="00E30972"/>
    <w:rsid w:val="00E30BC6"/>
    <w:rsid w:val="00E30C99"/>
    <w:rsid w:val="00E30C9A"/>
    <w:rsid w:val="00E30DC2"/>
    <w:rsid w:val="00E310AC"/>
    <w:rsid w:val="00E310E6"/>
    <w:rsid w:val="00E31126"/>
    <w:rsid w:val="00E3131A"/>
    <w:rsid w:val="00E3172A"/>
    <w:rsid w:val="00E317F5"/>
    <w:rsid w:val="00E318DE"/>
    <w:rsid w:val="00E31BB0"/>
    <w:rsid w:val="00E31BEB"/>
    <w:rsid w:val="00E31C7E"/>
    <w:rsid w:val="00E31CCB"/>
    <w:rsid w:val="00E31DD1"/>
    <w:rsid w:val="00E31DE8"/>
    <w:rsid w:val="00E31E2B"/>
    <w:rsid w:val="00E31EFD"/>
    <w:rsid w:val="00E32050"/>
    <w:rsid w:val="00E321AD"/>
    <w:rsid w:val="00E32347"/>
    <w:rsid w:val="00E32395"/>
    <w:rsid w:val="00E32979"/>
    <w:rsid w:val="00E329CF"/>
    <w:rsid w:val="00E32A61"/>
    <w:rsid w:val="00E32C80"/>
    <w:rsid w:val="00E32EAB"/>
    <w:rsid w:val="00E32F15"/>
    <w:rsid w:val="00E330B7"/>
    <w:rsid w:val="00E330F6"/>
    <w:rsid w:val="00E33152"/>
    <w:rsid w:val="00E33293"/>
    <w:rsid w:val="00E3341B"/>
    <w:rsid w:val="00E334AF"/>
    <w:rsid w:val="00E335CB"/>
    <w:rsid w:val="00E33689"/>
    <w:rsid w:val="00E336F6"/>
    <w:rsid w:val="00E3374C"/>
    <w:rsid w:val="00E33884"/>
    <w:rsid w:val="00E33AC1"/>
    <w:rsid w:val="00E33AF7"/>
    <w:rsid w:val="00E33B00"/>
    <w:rsid w:val="00E33DCF"/>
    <w:rsid w:val="00E3406E"/>
    <w:rsid w:val="00E3413A"/>
    <w:rsid w:val="00E34346"/>
    <w:rsid w:val="00E3437F"/>
    <w:rsid w:val="00E34459"/>
    <w:rsid w:val="00E34462"/>
    <w:rsid w:val="00E34504"/>
    <w:rsid w:val="00E34599"/>
    <w:rsid w:val="00E34642"/>
    <w:rsid w:val="00E347D7"/>
    <w:rsid w:val="00E34847"/>
    <w:rsid w:val="00E34910"/>
    <w:rsid w:val="00E34A4D"/>
    <w:rsid w:val="00E34AB6"/>
    <w:rsid w:val="00E34B31"/>
    <w:rsid w:val="00E34B8A"/>
    <w:rsid w:val="00E34BC9"/>
    <w:rsid w:val="00E34E46"/>
    <w:rsid w:val="00E350A6"/>
    <w:rsid w:val="00E350C6"/>
    <w:rsid w:val="00E35500"/>
    <w:rsid w:val="00E3554A"/>
    <w:rsid w:val="00E355DB"/>
    <w:rsid w:val="00E35791"/>
    <w:rsid w:val="00E357D3"/>
    <w:rsid w:val="00E3581E"/>
    <w:rsid w:val="00E35A2A"/>
    <w:rsid w:val="00E35A63"/>
    <w:rsid w:val="00E35CA3"/>
    <w:rsid w:val="00E35CEF"/>
    <w:rsid w:val="00E35E29"/>
    <w:rsid w:val="00E35F13"/>
    <w:rsid w:val="00E36024"/>
    <w:rsid w:val="00E361BE"/>
    <w:rsid w:val="00E361FC"/>
    <w:rsid w:val="00E362D1"/>
    <w:rsid w:val="00E3640D"/>
    <w:rsid w:val="00E3648B"/>
    <w:rsid w:val="00E36A1D"/>
    <w:rsid w:val="00E37022"/>
    <w:rsid w:val="00E372A6"/>
    <w:rsid w:val="00E372FD"/>
    <w:rsid w:val="00E37316"/>
    <w:rsid w:val="00E3737D"/>
    <w:rsid w:val="00E373EA"/>
    <w:rsid w:val="00E37477"/>
    <w:rsid w:val="00E376C7"/>
    <w:rsid w:val="00E37985"/>
    <w:rsid w:val="00E37E6C"/>
    <w:rsid w:val="00E40342"/>
    <w:rsid w:val="00E405EA"/>
    <w:rsid w:val="00E406FA"/>
    <w:rsid w:val="00E4077F"/>
    <w:rsid w:val="00E409ED"/>
    <w:rsid w:val="00E40A61"/>
    <w:rsid w:val="00E40BC9"/>
    <w:rsid w:val="00E40BD9"/>
    <w:rsid w:val="00E40D36"/>
    <w:rsid w:val="00E41188"/>
    <w:rsid w:val="00E411D7"/>
    <w:rsid w:val="00E41223"/>
    <w:rsid w:val="00E412A8"/>
    <w:rsid w:val="00E414EC"/>
    <w:rsid w:val="00E4165D"/>
    <w:rsid w:val="00E4177F"/>
    <w:rsid w:val="00E4178A"/>
    <w:rsid w:val="00E41B31"/>
    <w:rsid w:val="00E41C8C"/>
    <w:rsid w:val="00E41CB3"/>
    <w:rsid w:val="00E41CFC"/>
    <w:rsid w:val="00E41D01"/>
    <w:rsid w:val="00E41FD3"/>
    <w:rsid w:val="00E42057"/>
    <w:rsid w:val="00E42181"/>
    <w:rsid w:val="00E421D2"/>
    <w:rsid w:val="00E42392"/>
    <w:rsid w:val="00E4245F"/>
    <w:rsid w:val="00E4252D"/>
    <w:rsid w:val="00E42661"/>
    <w:rsid w:val="00E42663"/>
    <w:rsid w:val="00E42664"/>
    <w:rsid w:val="00E42750"/>
    <w:rsid w:val="00E4280F"/>
    <w:rsid w:val="00E4282E"/>
    <w:rsid w:val="00E4286B"/>
    <w:rsid w:val="00E42982"/>
    <w:rsid w:val="00E429DE"/>
    <w:rsid w:val="00E42AA5"/>
    <w:rsid w:val="00E42B73"/>
    <w:rsid w:val="00E42C35"/>
    <w:rsid w:val="00E42C67"/>
    <w:rsid w:val="00E42D03"/>
    <w:rsid w:val="00E42F16"/>
    <w:rsid w:val="00E430CA"/>
    <w:rsid w:val="00E43195"/>
    <w:rsid w:val="00E43611"/>
    <w:rsid w:val="00E43844"/>
    <w:rsid w:val="00E438FF"/>
    <w:rsid w:val="00E439B4"/>
    <w:rsid w:val="00E43AA0"/>
    <w:rsid w:val="00E43AC0"/>
    <w:rsid w:val="00E43AEA"/>
    <w:rsid w:val="00E43B17"/>
    <w:rsid w:val="00E43B4E"/>
    <w:rsid w:val="00E43C6B"/>
    <w:rsid w:val="00E43F66"/>
    <w:rsid w:val="00E4403D"/>
    <w:rsid w:val="00E44077"/>
    <w:rsid w:val="00E44405"/>
    <w:rsid w:val="00E44479"/>
    <w:rsid w:val="00E44498"/>
    <w:rsid w:val="00E445B7"/>
    <w:rsid w:val="00E448BC"/>
    <w:rsid w:val="00E448E1"/>
    <w:rsid w:val="00E44949"/>
    <w:rsid w:val="00E44972"/>
    <w:rsid w:val="00E44A24"/>
    <w:rsid w:val="00E44A25"/>
    <w:rsid w:val="00E44ABE"/>
    <w:rsid w:val="00E44B24"/>
    <w:rsid w:val="00E44BA3"/>
    <w:rsid w:val="00E44D2E"/>
    <w:rsid w:val="00E44DC8"/>
    <w:rsid w:val="00E44DEB"/>
    <w:rsid w:val="00E44E58"/>
    <w:rsid w:val="00E450E7"/>
    <w:rsid w:val="00E45172"/>
    <w:rsid w:val="00E45357"/>
    <w:rsid w:val="00E45393"/>
    <w:rsid w:val="00E4555F"/>
    <w:rsid w:val="00E45694"/>
    <w:rsid w:val="00E45785"/>
    <w:rsid w:val="00E4579E"/>
    <w:rsid w:val="00E458F5"/>
    <w:rsid w:val="00E45951"/>
    <w:rsid w:val="00E4597B"/>
    <w:rsid w:val="00E45A99"/>
    <w:rsid w:val="00E45CFA"/>
    <w:rsid w:val="00E45DA8"/>
    <w:rsid w:val="00E45DD5"/>
    <w:rsid w:val="00E45EDC"/>
    <w:rsid w:val="00E46169"/>
    <w:rsid w:val="00E461CD"/>
    <w:rsid w:val="00E461FD"/>
    <w:rsid w:val="00E4624E"/>
    <w:rsid w:val="00E46510"/>
    <w:rsid w:val="00E46540"/>
    <w:rsid w:val="00E466CC"/>
    <w:rsid w:val="00E466D8"/>
    <w:rsid w:val="00E4672B"/>
    <w:rsid w:val="00E46A9F"/>
    <w:rsid w:val="00E46CD9"/>
    <w:rsid w:val="00E46D9A"/>
    <w:rsid w:val="00E46FB3"/>
    <w:rsid w:val="00E470CB"/>
    <w:rsid w:val="00E47141"/>
    <w:rsid w:val="00E47143"/>
    <w:rsid w:val="00E47247"/>
    <w:rsid w:val="00E47B9A"/>
    <w:rsid w:val="00E47BF8"/>
    <w:rsid w:val="00E47F0C"/>
    <w:rsid w:val="00E5008F"/>
    <w:rsid w:val="00E50201"/>
    <w:rsid w:val="00E50332"/>
    <w:rsid w:val="00E50526"/>
    <w:rsid w:val="00E50567"/>
    <w:rsid w:val="00E505FC"/>
    <w:rsid w:val="00E5062E"/>
    <w:rsid w:val="00E50837"/>
    <w:rsid w:val="00E508B7"/>
    <w:rsid w:val="00E50A0B"/>
    <w:rsid w:val="00E50A9B"/>
    <w:rsid w:val="00E50B73"/>
    <w:rsid w:val="00E50B98"/>
    <w:rsid w:val="00E50C54"/>
    <w:rsid w:val="00E50EE6"/>
    <w:rsid w:val="00E51146"/>
    <w:rsid w:val="00E5119D"/>
    <w:rsid w:val="00E51249"/>
    <w:rsid w:val="00E512DD"/>
    <w:rsid w:val="00E512FC"/>
    <w:rsid w:val="00E5145E"/>
    <w:rsid w:val="00E514B4"/>
    <w:rsid w:val="00E51790"/>
    <w:rsid w:val="00E517D6"/>
    <w:rsid w:val="00E517DF"/>
    <w:rsid w:val="00E517E3"/>
    <w:rsid w:val="00E51846"/>
    <w:rsid w:val="00E5185E"/>
    <w:rsid w:val="00E51928"/>
    <w:rsid w:val="00E51A5A"/>
    <w:rsid w:val="00E51BC3"/>
    <w:rsid w:val="00E51CC3"/>
    <w:rsid w:val="00E51CFB"/>
    <w:rsid w:val="00E51E07"/>
    <w:rsid w:val="00E51EAB"/>
    <w:rsid w:val="00E51EB2"/>
    <w:rsid w:val="00E52031"/>
    <w:rsid w:val="00E520D0"/>
    <w:rsid w:val="00E520FD"/>
    <w:rsid w:val="00E52218"/>
    <w:rsid w:val="00E52729"/>
    <w:rsid w:val="00E5281D"/>
    <w:rsid w:val="00E52843"/>
    <w:rsid w:val="00E5285E"/>
    <w:rsid w:val="00E5293D"/>
    <w:rsid w:val="00E529DF"/>
    <w:rsid w:val="00E52B64"/>
    <w:rsid w:val="00E52BC9"/>
    <w:rsid w:val="00E52D63"/>
    <w:rsid w:val="00E52E3A"/>
    <w:rsid w:val="00E52EA2"/>
    <w:rsid w:val="00E53138"/>
    <w:rsid w:val="00E5316D"/>
    <w:rsid w:val="00E531E0"/>
    <w:rsid w:val="00E53545"/>
    <w:rsid w:val="00E5354F"/>
    <w:rsid w:val="00E539DC"/>
    <w:rsid w:val="00E53B05"/>
    <w:rsid w:val="00E53B72"/>
    <w:rsid w:val="00E53D3A"/>
    <w:rsid w:val="00E540FE"/>
    <w:rsid w:val="00E543B0"/>
    <w:rsid w:val="00E548DE"/>
    <w:rsid w:val="00E5493A"/>
    <w:rsid w:val="00E54A1F"/>
    <w:rsid w:val="00E54B94"/>
    <w:rsid w:val="00E54CE7"/>
    <w:rsid w:val="00E54DD7"/>
    <w:rsid w:val="00E54DF4"/>
    <w:rsid w:val="00E54FA8"/>
    <w:rsid w:val="00E55090"/>
    <w:rsid w:val="00E5511B"/>
    <w:rsid w:val="00E55162"/>
    <w:rsid w:val="00E5519D"/>
    <w:rsid w:val="00E5544C"/>
    <w:rsid w:val="00E554DD"/>
    <w:rsid w:val="00E5555E"/>
    <w:rsid w:val="00E5577E"/>
    <w:rsid w:val="00E557DE"/>
    <w:rsid w:val="00E5593A"/>
    <w:rsid w:val="00E55AF6"/>
    <w:rsid w:val="00E55EA4"/>
    <w:rsid w:val="00E55EDE"/>
    <w:rsid w:val="00E55F79"/>
    <w:rsid w:val="00E55FE8"/>
    <w:rsid w:val="00E561EE"/>
    <w:rsid w:val="00E56266"/>
    <w:rsid w:val="00E5629B"/>
    <w:rsid w:val="00E563F9"/>
    <w:rsid w:val="00E5643D"/>
    <w:rsid w:val="00E56455"/>
    <w:rsid w:val="00E5646E"/>
    <w:rsid w:val="00E56488"/>
    <w:rsid w:val="00E564DF"/>
    <w:rsid w:val="00E565C4"/>
    <w:rsid w:val="00E565D5"/>
    <w:rsid w:val="00E56717"/>
    <w:rsid w:val="00E56AF7"/>
    <w:rsid w:val="00E56B98"/>
    <w:rsid w:val="00E56C3E"/>
    <w:rsid w:val="00E56D7E"/>
    <w:rsid w:val="00E570CB"/>
    <w:rsid w:val="00E570CC"/>
    <w:rsid w:val="00E571BC"/>
    <w:rsid w:val="00E572C5"/>
    <w:rsid w:val="00E57477"/>
    <w:rsid w:val="00E575B3"/>
    <w:rsid w:val="00E575E9"/>
    <w:rsid w:val="00E57747"/>
    <w:rsid w:val="00E57941"/>
    <w:rsid w:val="00E57AAE"/>
    <w:rsid w:val="00E57AC2"/>
    <w:rsid w:val="00E57C29"/>
    <w:rsid w:val="00E57C71"/>
    <w:rsid w:val="00E57CD0"/>
    <w:rsid w:val="00E57D03"/>
    <w:rsid w:val="00E57D38"/>
    <w:rsid w:val="00E57D63"/>
    <w:rsid w:val="00E57DFF"/>
    <w:rsid w:val="00E57E69"/>
    <w:rsid w:val="00E57F29"/>
    <w:rsid w:val="00E600B7"/>
    <w:rsid w:val="00E604C1"/>
    <w:rsid w:val="00E6069A"/>
    <w:rsid w:val="00E606EB"/>
    <w:rsid w:val="00E60752"/>
    <w:rsid w:val="00E6090C"/>
    <w:rsid w:val="00E60A37"/>
    <w:rsid w:val="00E60A8E"/>
    <w:rsid w:val="00E60C51"/>
    <w:rsid w:val="00E60E82"/>
    <w:rsid w:val="00E60EDC"/>
    <w:rsid w:val="00E60EE8"/>
    <w:rsid w:val="00E60F9B"/>
    <w:rsid w:val="00E61773"/>
    <w:rsid w:val="00E617DE"/>
    <w:rsid w:val="00E617FF"/>
    <w:rsid w:val="00E6186A"/>
    <w:rsid w:val="00E6190A"/>
    <w:rsid w:val="00E61C03"/>
    <w:rsid w:val="00E61C73"/>
    <w:rsid w:val="00E61C84"/>
    <w:rsid w:val="00E620D8"/>
    <w:rsid w:val="00E620D9"/>
    <w:rsid w:val="00E621A3"/>
    <w:rsid w:val="00E621B6"/>
    <w:rsid w:val="00E622BC"/>
    <w:rsid w:val="00E625B1"/>
    <w:rsid w:val="00E62A46"/>
    <w:rsid w:val="00E62B70"/>
    <w:rsid w:val="00E62C9C"/>
    <w:rsid w:val="00E62CBE"/>
    <w:rsid w:val="00E62CDA"/>
    <w:rsid w:val="00E62DC6"/>
    <w:rsid w:val="00E62EE2"/>
    <w:rsid w:val="00E6313F"/>
    <w:rsid w:val="00E6315E"/>
    <w:rsid w:val="00E63244"/>
    <w:rsid w:val="00E63298"/>
    <w:rsid w:val="00E632F6"/>
    <w:rsid w:val="00E635B9"/>
    <w:rsid w:val="00E635FC"/>
    <w:rsid w:val="00E63695"/>
    <w:rsid w:val="00E636ED"/>
    <w:rsid w:val="00E6373C"/>
    <w:rsid w:val="00E6373F"/>
    <w:rsid w:val="00E63844"/>
    <w:rsid w:val="00E63A29"/>
    <w:rsid w:val="00E63A69"/>
    <w:rsid w:val="00E63E6E"/>
    <w:rsid w:val="00E63EF7"/>
    <w:rsid w:val="00E63F6C"/>
    <w:rsid w:val="00E64198"/>
    <w:rsid w:val="00E641B4"/>
    <w:rsid w:val="00E642E7"/>
    <w:rsid w:val="00E64363"/>
    <w:rsid w:val="00E64413"/>
    <w:rsid w:val="00E64590"/>
    <w:rsid w:val="00E647F2"/>
    <w:rsid w:val="00E64927"/>
    <w:rsid w:val="00E64B43"/>
    <w:rsid w:val="00E64CCD"/>
    <w:rsid w:val="00E64D05"/>
    <w:rsid w:val="00E64E43"/>
    <w:rsid w:val="00E65143"/>
    <w:rsid w:val="00E652AE"/>
    <w:rsid w:val="00E655E4"/>
    <w:rsid w:val="00E658D4"/>
    <w:rsid w:val="00E65900"/>
    <w:rsid w:val="00E65AEC"/>
    <w:rsid w:val="00E65B72"/>
    <w:rsid w:val="00E65BC4"/>
    <w:rsid w:val="00E65C4B"/>
    <w:rsid w:val="00E65E56"/>
    <w:rsid w:val="00E65F17"/>
    <w:rsid w:val="00E65F82"/>
    <w:rsid w:val="00E65F9E"/>
    <w:rsid w:val="00E660AC"/>
    <w:rsid w:val="00E66246"/>
    <w:rsid w:val="00E6631F"/>
    <w:rsid w:val="00E6638A"/>
    <w:rsid w:val="00E66475"/>
    <w:rsid w:val="00E664EB"/>
    <w:rsid w:val="00E6662D"/>
    <w:rsid w:val="00E6687A"/>
    <w:rsid w:val="00E66949"/>
    <w:rsid w:val="00E66B2C"/>
    <w:rsid w:val="00E66BF8"/>
    <w:rsid w:val="00E66C35"/>
    <w:rsid w:val="00E66F40"/>
    <w:rsid w:val="00E66FC7"/>
    <w:rsid w:val="00E6715C"/>
    <w:rsid w:val="00E67178"/>
    <w:rsid w:val="00E6717C"/>
    <w:rsid w:val="00E67182"/>
    <w:rsid w:val="00E6723B"/>
    <w:rsid w:val="00E67242"/>
    <w:rsid w:val="00E674B2"/>
    <w:rsid w:val="00E67518"/>
    <w:rsid w:val="00E67551"/>
    <w:rsid w:val="00E67631"/>
    <w:rsid w:val="00E6769A"/>
    <w:rsid w:val="00E67B9B"/>
    <w:rsid w:val="00E67BE1"/>
    <w:rsid w:val="00E67EBE"/>
    <w:rsid w:val="00E67EFA"/>
    <w:rsid w:val="00E70117"/>
    <w:rsid w:val="00E7021D"/>
    <w:rsid w:val="00E70265"/>
    <w:rsid w:val="00E7036C"/>
    <w:rsid w:val="00E705B6"/>
    <w:rsid w:val="00E705D1"/>
    <w:rsid w:val="00E70788"/>
    <w:rsid w:val="00E707C9"/>
    <w:rsid w:val="00E7081F"/>
    <w:rsid w:val="00E708BE"/>
    <w:rsid w:val="00E70A93"/>
    <w:rsid w:val="00E70C83"/>
    <w:rsid w:val="00E70F04"/>
    <w:rsid w:val="00E71038"/>
    <w:rsid w:val="00E71081"/>
    <w:rsid w:val="00E7135E"/>
    <w:rsid w:val="00E7157F"/>
    <w:rsid w:val="00E715D9"/>
    <w:rsid w:val="00E71775"/>
    <w:rsid w:val="00E717DD"/>
    <w:rsid w:val="00E717E9"/>
    <w:rsid w:val="00E71839"/>
    <w:rsid w:val="00E71925"/>
    <w:rsid w:val="00E719C4"/>
    <w:rsid w:val="00E71B07"/>
    <w:rsid w:val="00E71B23"/>
    <w:rsid w:val="00E71B99"/>
    <w:rsid w:val="00E71E3A"/>
    <w:rsid w:val="00E720B2"/>
    <w:rsid w:val="00E720F5"/>
    <w:rsid w:val="00E7215A"/>
    <w:rsid w:val="00E721F2"/>
    <w:rsid w:val="00E7238F"/>
    <w:rsid w:val="00E724F8"/>
    <w:rsid w:val="00E72651"/>
    <w:rsid w:val="00E72661"/>
    <w:rsid w:val="00E72683"/>
    <w:rsid w:val="00E72A6F"/>
    <w:rsid w:val="00E72BAF"/>
    <w:rsid w:val="00E72C4F"/>
    <w:rsid w:val="00E72C8C"/>
    <w:rsid w:val="00E731A7"/>
    <w:rsid w:val="00E7345D"/>
    <w:rsid w:val="00E7353D"/>
    <w:rsid w:val="00E7363B"/>
    <w:rsid w:val="00E73876"/>
    <w:rsid w:val="00E73A5A"/>
    <w:rsid w:val="00E73B0A"/>
    <w:rsid w:val="00E73C92"/>
    <w:rsid w:val="00E73D48"/>
    <w:rsid w:val="00E73D61"/>
    <w:rsid w:val="00E73E2E"/>
    <w:rsid w:val="00E7410F"/>
    <w:rsid w:val="00E74118"/>
    <w:rsid w:val="00E7425E"/>
    <w:rsid w:val="00E7430E"/>
    <w:rsid w:val="00E74318"/>
    <w:rsid w:val="00E74580"/>
    <w:rsid w:val="00E74648"/>
    <w:rsid w:val="00E74743"/>
    <w:rsid w:val="00E7477F"/>
    <w:rsid w:val="00E7498D"/>
    <w:rsid w:val="00E74AD4"/>
    <w:rsid w:val="00E74B24"/>
    <w:rsid w:val="00E74B28"/>
    <w:rsid w:val="00E74C56"/>
    <w:rsid w:val="00E74D17"/>
    <w:rsid w:val="00E74E9E"/>
    <w:rsid w:val="00E74F6A"/>
    <w:rsid w:val="00E74FC2"/>
    <w:rsid w:val="00E7504A"/>
    <w:rsid w:val="00E75076"/>
    <w:rsid w:val="00E75275"/>
    <w:rsid w:val="00E7529F"/>
    <w:rsid w:val="00E7552A"/>
    <w:rsid w:val="00E7561A"/>
    <w:rsid w:val="00E756C0"/>
    <w:rsid w:val="00E7572A"/>
    <w:rsid w:val="00E75749"/>
    <w:rsid w:val="00E7584F"/>
    <w:rsid w:val="00E75896"/>
    <w:rsid w:val="00E75CC4"/>
    <w:rsid w:val="00E75E2D"/>
    <w:rsid w:val="00E75ECA"/>
    <w:rsid w:val="00E75F03"/>
    <w:rsid w:val="00E76037"/>
    <w:rsid w:val="00E7634E"/>
    <w:rsid w:val="00E765CC"/>
    <w:rsid w:val="00E76602"/>
    <w:rsid w:val="00E76692"/>
    <w:rsid w:val="00E76712"/>
    <w:rsid w:val="00E7682D"/>
    <w:rsid w:val="00E76830"/>
    <w:rsid w:val="00E76ACC"/>
    <w:rsid w:val="00E76B99"/>
    <w:rsid w:val="00E76C04"/>
    <w:rsid w:val="00E76F12"/>
    <w:rsid w:val="00E77009"/>
    <w:rsid w:val="00E7717B"/>
    <w:rsid w:val="00E7727F"/>
    <w:rsid w:val="00E77435"/>
    <w:rsid w:val="00E774A1"/>
    <w:rsid w:val="00E774E4"/>
    <w:rsid w:val="00E7762C"/>
    <w:rsid w:val="00E77863"/>
    <w:rsid w:val="00E7792F"/>
    <w:rsid w:val="00E779B2"/>
    <w:rsid w:val="00E779C9"/>
    <w:rsid w:val="00E77D69"/>
    <w:rsid w:val="00E77E9E"/>
    <w:rsid w:val="00E77F11"/>
    <w:rsid w:val="00E80056"/>
    <w:rsid w:val="00E8007F"/>
    <w:rsid w:val="00E80229"/>
    <w:rsid w:val="00E80402"/>
    <w:rsid w:val="00E804E7"/>
    <w:rsid w:val="00E80592"/>
    <w:rsid w:val="00E80628"/>
    <w:rsid w:val="00E8064E"/>
    <w:rsid w:val="00E80879"/>
    <w:rsid w:val="00E809C0"/>
    <w:rsid w:val="00E80A78"/>
    <w:rsid w:val="00E80B06"/>
    <w:rsid w:val="00E80CCA"/>
    <w:rsid w:val="00E80E17"/>
    <w:rsid w:val="00E80EF6"/>
    <w:rsid w:val="00E80FC9"/>
    <w:rsid w:val="00E81064"/>
    <w:rsid w:val="00E8109C"/>
    <w:rsid w:val="00E8115E"/>
    <w:rsid w:val="00E811E0"/>
    <w:rsid w:val="00E81424"/>
    <w:rsid w:val="00E8147E"/>
    <w:rsid w:val="00E814E8"/>
    <w:rsid w:val="00E814FA"/>
    <w:rsid w:val="00E81777"/>
    <w:rsid w:val="00E817AA"/>
    <w:rsid w:val="00E81968"/>
    <w:rsid w:val="00E81C05"/>
    <w:rsid w:val="00E81C57"/>
    <w:rsid w:val="00E81D32"/>
    <w:rsid w:val="00E81E7F"/>
    <w:rsid w:val="00E81F47"/>
    <w:rsid w:val="00E82492"/>
    <w:rsid w:val="00E8253A"/>
    <w:rsid w:val="00E8254E"/>
    <w:rsid w:val="00E826E9"/>
    <w:rsid w:val="00E827F9"/>
    <w:rsid w:val="00E8285A"/>
    <w:rsid w:val="00E828FF"/>
    <w:rsid w:val="00E829A9"/>
    <w:rsid w:val="00E82ACC"/>
    <w:rsid w:val="00E82AD9"/>
    <w:rsid w:val="00E82AE8"/>
    <w:rsid w:val="00E82B48"/>
    <w:rsid w:val="00E82C33"/>
    <w:rsid w:val="00E82C45"/>
    <w:rsid w:val="00E82DCD"/>
    <w:rsid w:val="00E82DE6"/>
    <w:rsid w:val="00E82E9C"/>
    <w:rsid w:val="00E82F22"/>
    <w:rsid w:val="00E82FBA"/>
    <w:rsid w:val="00E8311C"/>
    <w:rsid w:val="00E832F4"/>
    <w:rsid w:val="00E83384"/>
    <w:rsid w:val="00E83455"/>
    <w:rsid w:val="00E835A4"/>
    <w:rsid w:val="00E83644"/>
    <w:rsid w:val="00E8366C"/>
    <w:rsid w:val="00E837E4"/>
    <w:rsid w:val="00E839E6"/>
    <w:rsid w:val="00E839FD"/>
    <w:rsid w:val="00E83A52"/>
    <w:rsid w:val="00E83C7C"/>
    <w:rsid w:val="00E83D5F"/>
    <w:rsid w:val="00E83F59"/>
    <w:rsid w:val="00E843AF"/>
    <w:rsid w:val="00E846C8"/>
    <w:rsid w:val="00E847E9"/>
    <w:rsid w:val="00E848D9"/>
    <w:rsid w:val="00E84A61"/>
    <w:rsid w:val="00E84C17"/>
    <w:rsid w:val="00E84EA6"/>
    <w:rsid w:val="00E84EE5"/>
    <w:rsid w:val="00E8502B"/>
    <w:rsid w:val="00E851A3"/>
    <w:rsid w:val="00E8539C"/>
    <w:rsid w:val="00E854C5"/>
    <w:rsid w:val="00E85579"/>
    <w:rsid w:val="00E85714"/>
    <w:rsid w:val="00E85749"/>
    <w:rsid w:val="00E85786"/>
    <w:rsid w:val="00E857E7"/>
    <w:rsid w:val="00E859EA"/>
    <w:rsid w:val="00E85ADE"/>
    <w:rsid w:val="00E85C2F"/>
    <w:rsid w:val="00E85E16"/>
    <w:rsid w:val="00E85E29"/>
    <w:rsid w:val="00E85F28"/>
    <w:rsid w:val="00E85F48"/>
    <w:rsid w:val="00E8624D"/>
    <w:rsid w:val="00E8651F"/>
    <w:rsid w:val="00E86527"/>
    <w:rsid w:val="00E86590"/>
    <w:rsid w:val="00E867C9"/>
    <w:rsid w:val="00E867F3"/>
    <w:rsid w:val="00E86973"/>
    <w:rsid w:val="00E869C0"/>
    <w:rsid w:val="00E86C3C"/>
    <w:rsid w:val="00E86C3F"/>
    <w:rsid w:val="00E86D79"/>
    <w:rsid w:val="00E86DBC"/>
    <w:rsid w:val="00E8701A"/>
    <w:rsid w:val="00E8705E"/>
    <w:rsid w:val="00E871C6"/>
    <w:rsid w:val="00E872FC"/>
    <w:rsid w:val="00E8731F"/>
    <w:rsid w:val="00E87346"/>
    <w:rsid w:val="00E874C6"/>
    <w:rsid w:val="00E87855"/>
    <w:rsid w:val="00E8788A"/>
    <w:rsid w:val="00E87B89"/>
    <w:rsid w:val="00E87CBF"/>
    <w:rsid w:val="00E87E01"/>
    <w:rsid w:val="00E87FB3"/>
    <w:rsid w:val="00E9000A"/>
    <w:rsid w:val="00E90074"/>
    <w:rsid w:val="00E90142"/>
    <w:rsid w:val="00E90610"/>
    <w:rsid w:val="00E9065D"/>
    <w:rsid w:val="00E906B9"/>
    <w:rsid w:val="00E907D3"/>
    <w:rsid w:val="00E90844"/>
    <w:rsid w:val="00E908EE"/>
    <w:rsid w:val="00E90935"/>
    <w:rsid w:val="00E90A1C"/>
    <w:rsid w:val="00E90C3F"/>
    <w:rsid w:val="00E90C74"/>
    <w:rsid w:val="00E90CFA"/>
    <w:rsid w:val="00E90D01"/>
    <w:rsid w:val="00E90D43"/>
    <w:rsid w:val="00E90D9F"/>
    <w:rsid w:val="00E90DBC"/>
    <w:rsid w:val="00E90F0E"/>
    <w:rsid w:val="00E91083"/>
    <w:rsid w:val="00E910E7"/>
    <w:rsid w:val="00E91229"/>
    <w:rsid w:val="00E9129C"/>
    <w:rsid w:val="00E9140E"/>
    <w:rsid w:val="00E914F0"/>
    <w:rsid w:val="00E91572"/>
    <w:rsid w:val="00E915C0"/>
    <w:rsid w:val="00E9169C"/>
    <w:rsid w:val="00E91795"/>
    <w:rsid w:val="00E91993"/>
    <w:rsid w:val="00E91A3A"/>
    <w:rsid w:val="00E91B3C"/>
    <w:rsid w:val="00E91BDA"/>
    <w:rsid w:val="00E91BE1"/>
    <w:rsid w:val="00E91DAF"/>
    <w:rsid w:val="00E91E7E"/>
    <w:rsid w:val="00E91EC3"/>
    <w:rsid w:val="00E91EE9"/>
    <w:rsid w:val="00E920DC"/>
    <w:rsid w:val="00E9222B"/>
    <w:rsid w:val="00E92260"/>
    <w:rsid w:val="00E92409"/>
    <w:rsid w:val="00E92420"/>
    <w:rsid w:val="00E9259D"/>
    <w:rsid w:val="00E926A2"/>
    <w:rsid w:val="00E92891"/>
    <w:rsid w:val="00E92BF3"/>
    <w:rsid w:val="00E92CEC"/>
    <w:rsid w:val="00E92FB9"/>
    <w:rsid w:val="00E93132"/>
    <w:rsid w:val="00E933AD"/>
    <w:rsid w:val="00E9366B"/>
    <w:rsid w:val="00E936A2"/>
    <w:rsid w:val="00E93715"/>
    <w:rsid w:val="00E93999"/>
    <w:rsid w:val="00E939CC"/>
    <w:rsid w:val="00E93CAD"/>
    <w:rsid w:val="00E93D9F"/>
    <w:rsid w:val="00E93F90"/>
    <w:rsid w:val="00E940E2"/>
    <w:rsid w:val="00E94115"/>
    <w:rsid w:val="00E94220"/>
    <w:rsid w:val="00E9427A"/>
    <w:rsid w:val="00E943B8"/>
    <w:rsid w:val="00E945EA"/>
    <w:rsid w:val="00E94630"/>
    <w:rsid w:val="00E9476D"/>
    <w:rsid w:val="00E947FC"/>
    <w:rsid w:val="00E94863"/>
    <w:rsid w:val="00E948B0"/>
    <w:rsid w:val="00E9498E"/>
    <w:rsid w:val="00E949B7"/>
    <w:rsid w:val="00E949D5"/>
    <w:rsid w:val="00E94A3E"/>
    <w:rsid w:val="00E94D0E"/>
    <w:rsid w:val="00E94E99"/>
    <w:rsid w:val="00E94EA8"/>
    <w:rsid w:val="00E94F1D"/>
    <w:rsid w:val="00E95082"/>
    <w:rsid w:val="00E952F9"/>
    <w:rsid w:val="00E95694"/>
    <w:rsid w:val="00E957CA"/>
    <w:rsid w:val="00E95823"/>
    <w:rsid w:val="00E95837"/>
    <w:rsid w:val="00E95B03"/>
    <w:rsid w:val="00E95B77"/>
    <w:rsid w:val="00E95BE1"/>
    <w:rsid w:val="00E95C58"/>
    <w:rsid w:val="00E9606A"/>
    <w:rsid w:val="00E961FE"/>
    <w:rsid w:val="00E9637E"/>
    <w:rsid w:val="00E963C3"/>
    <w:rsid w:val="00E963CC"/>
    <w:rsid w:val="00E9646F"/>
    <w:rsid w:val="00E96537"/>
    <w:rsid w:val="00E96569"/>
    <w:rsid w:val="00E96631"/>
    <w:rsid w:val="00E96642"/>
    <w:rsid w:val="00E96644"/>
    <w:rsid w:val="00E96665"/>
    <w:rsid w:val="00E96869"/>
    <w:rsid w:val="00E968B5"/>
    <w:rsid w:val="00E96B9A"/>
    <w:rsid w:val="00E96CF5"/>
    <w:rsid w:val="00E96D4A"/>
    <w:rsid w:val="00E96E3A"/>
    <w:rsid w:val="00E97012"/>
    <w:rsid w:val="00E972F3"/>
    <w:rsid w:val="00E97352"/>
    <w:rsid w:val="00E974AA"/>
    <w:rsid w:val="00E974DF"/>
    <w:rsid w:val="00E9750B"/>
    <w:rsid w:val="00E976A5"/>
    <w:rsid w:val="00E979CD"/>
    <w:rsid w:val="00E97A35"/>
    <w:rsid w:val="00E97A74"/>
    <w:rsid w:val="00E97AB9"/>
    <w:rsid w:val="00E97BF9"/>
    <w:rsid w:val="00E97C79"/>
    <w:rsid w:val="00E97D0D"/>
    <w:rsid w:val="00E97E31"/>
    <w:rsid w:val="00E97E86"/>
    <w:rsid w:val="00E97EC3"/>
    <w:rsid w:val="00E97EDA"/>
    <w:rsid w:val="00E97F6E"/>
    <w:rsid w:val="00E97F77"/>
    <w:rsid w:val="00EA0090"/>
    <w:rsid w:val="00EA010C"/>
    <w:rsid w:val="00EA0354"/>
    <w:rsid w:val="00EA0450"/>
    <w:rsid w:val="00EA0473"/>
    <w:rsid w:val="00EA0498"/>
    <w:rsid w:val="00EA0601"/>
    <w:rsid w:val="00EA0881"/>
    <w:rsid w:val="00EA0895"/>
    <w:rsid w:val="00EA08AB"/>
    <w:rsid w:val="00EA095E"/>
    <w:rsid w:val="00EA0C7C"/>
    <w:rsid w:val="00EA0CC0"/>
    <w:rsid w:val="00EA10A6"/>
    <w:rsid w:val="00EA13CF"/>
    <w:rsid w:val="00EA146E"/>
    <w:rsid w:val="00EA1547"/>
    <w:rsid w:val="00EA1570"/>
    <w:rsid w:val="00EA15A0"/>
    <w:rsid w:val="00EA182B"/>
    <w:rsid w:val="00EA18AA"/>
    <w:rsid w:val="00EA1975"/>
    <w:rsid w:val="00EA197C"/>
    <w:rsid w:val="00EA1B71"/>
    <w:rsid w:val="00EA1B72"/>
    <w:rsid w:val="00EA1C67"/>
    <w:rsid w:val="00EA1D42"/>
    <w:rsid w:val="00EA1DF0"/>
    <w:rsid w:val="00EA1F92"/>
    <w:rsid w:val="00EA21C8"/>
    <w:rsid w:val="00EA228B"/>
    <w:rsid w:val="00EA2291"/>
    <w:rsid w:val="00EA2443"/>
    <w:rsid w:val="00EA2570"/>
    <w:rsid w:val="00EA25B5"/>
    <w:rsid w:val="00EA2803"/>
    <w:rsid w:val="00EA282E"/>
    <w:rsid w:val="00EA2871"/>
    <w:rsid w:val="00EA2B34"/>
    <w:rsid w:val="00EA2B63"/>
    <w:rsid w:val="00EA2DC6"/>
    <w:rsid w:val="00EA2EBE"/>
    <w:rsid w:val="00EA2FF2"/>
    <w:rsid w:val="00EA3261"/>
    <w:rsid w:val="00EA3392"/>
    <w:rsid w:val="00EA348C"/>
    <w:rsid w:val="00EA3547"/>
    <w:rsid w:val="00EA371E"/>
    <w:rsid w:val="00EA3A72"/>
    <w:rsid w:val="00EA3B0E"/>
    <w:rsid w:val="00EA3C7B"/>
    <w:rsid w:val="00EA3CB8"/>
    <w:rsid w:val="00EA3CD4"/>
    <w:rsid w:val="00EA3DDA"/>
    <w:rsid w:val="00EA3E61"/>
    <w:rsid w:val="00EA3F80"/>
    <w:rsid w:val="00EA403F"/>
    <w:rsid w:val="00EA40F8"/>
    <w:rsid w:val="00EA41B5"/>
    <w:rsid w:val="00EA41DA"/>
    <w:rsid w:val="00EA4266"/>
    <w:rsid w:val="00EA43A5"/>
    <w:rsid w:val="00EA43FE"/>
    <w:rsid w:val="00EA4495"/>
    <w:rsid w:val="00EA45B1"/>
    <w:rsid w:val="00EA4666"/>
    <w:rsid w:val="00EA475A"/>
    <w:rsid w:val="00EA4864"/>
    <w:rsid w:val="00EA4934"/>
    <w:rsid w:val="00EA496F"/>
    <w:rsid w:val="00EA4983"/>
    <w:rsid w:val="00EA4A34"/>
    <w:rsid w:val="00EA4C39"/>
    <w:rsid w:val="00EA4C72"/>
    <w:rsid w:val="00EA4CD9"/>
    <w:rsid w:val="00EA4DBA"/>
    <w:rsid w:val="00EA4E4A"/>
    <w:rsid w:val="00EA5009"/>
    <w:rsid w:val="00EA5291"/>
    <w:rsid w:val="00EA557A"/>
    <w:rsid w:val="00EA578E"/>
    <w:rsid w:val="00EA5C9E"/>
    <w:rsid w:val="00EA5D5B"/>
    <w:rsid w:val="00EA6100"/>
    <w:rsid w:val="00EA6249"/>
    <w:rsid w:val="00EA62B7"/>
    <w:rsid w:val="00EA66BF"/>
    <w:rsid w:val="00EA6752"/>
    <w:rsid w:val="00EA6814"/>
    <w:rsid w:val="00EA68B7"/>
    <w:rsid w:val="00EA6902"/>
    <w:rsid w:val="00EA6A6F"/>
    <w:rsid w:val="00EA6A8E"/>
    <w:rsid w:val="00EA6AF7"/>
    <w:rsid w:val="00EA6CD3"/>
    <w:rsid w:val="00EA6D02"/>
    <w:rsid w:val="00EA6DDC"/>
    <w:rsid w:val="00EA6E1D"/>
    <w:rsid w:val="00EA703F"/>
    <w:rsid w:val="00EA713C"/>
    <w:rsid w:val="00EA7235"/>
    <w:rsid w:val="00EA72C2"/>
    <w:rsid w:val="00EA72D4"/>
    <w:rsid w:val="00EA7304"/>
    <w:rsid w:val="00EA737C"/>
    <w:rsid w:val="00EA73DF"/>
    <w:rsid w:val="00EA7432"/>
    <w:rsid w:val="00EA7435"/>
    <w:rsid w:val="00EA747C"/>
    <w:rsid w:val="00EA751B"/>
    <w:rsid w:val="00EA75FA"/>
    <w:rsid w:val="00EA7625"/>
    <w:rsid w:val="00EA7658"/>
    <w:rsid w:val="00EA76B7"/>
    <w:rsid w:val="00EA76F3"/>
    <w:rsid w:val="00EA773F"/>
    <w:rsid w:val="00EA77A7"/>
    <w:rsid w:val="00EA7872"/>
    <w:rsid w:val="00EA791C"/>
    <w:rsid w:val="00EA7933"/>
    <w:rsid w:val="00EA79E0"/>
    <w:rsid w:val="00EA7A9D"/>
    <w:rsid w:val="00EA7AD7"/>
    <w:rsid w:val="00EA7B04"/>
    <w:rsid w:val="00EA7C89"/>
    <w:rsid w:val="00EA7D25"/>
    <w:rsid w:val="00EA7DC0"/>
    <w:rsid w:val="00EA7E9B"/>
    <w:rsid w:val="00EA7EF1"/>
    <w:rsid w:val="00EA7EF9"/>
    <w:rsid w:val="00EA7F72"/>
    <w:rsid w:val="00EA7FDC"/>
    <w:rsid w:val="00EB00A5"/>
    <w:rsid w:val="00EB00EC"/>
    <w:rsid w:val="00EB013E"/>
    <w:rsid w:val="00EB01CD"/>
    <w:rsid w:val="00EB0541"/>
    <w:rsid w:val="00EB062B"/>
    <w:rsid w:val="00EB064F"/>
    <w:rsid w:val="00EB07DE"/>
    <w:rsid w:val="00EB0B08"/>
    <w:rsid w:val="00EB0C91"/>
    <w:rsid w:val="00EB0E78"/>
    <w:rsid w:val="00EB123F"/>
    <w:rsid w:val="00EB12A9"/>
    <w:rsid w:val="00EB14CA"/>
    <w:rsid w:val="00EB15BD"/>
    <w:rsid w:val="00EB15C1"/>
    <w:rsid w:val="00EB1679"/>
    <w:rsid w:val="00EB171C"/>
    <w:rsid w:val="00EB1729"/>
    <w:rsid w:val="00EB1732"/>
    <w:rsid w:val="00EB19D2"/>
    <w:rsid w:val="00EB1A39"/>
    <w:rsid w:val="00EB1AF6"/>
    <w:rsid w:val="00EB1B4F"/>
    <w:rsid w:val="00EB1BD9"/>
    <w:rsid w:val="00EB1D80"/>
    <w:rsid w:val="00EB1E0F"/>
    <w:rsid w:val="00EB1E72"/>
    <w:rsid w:val="00EB1F71"/>
    <w:rsid w:val="00EB203E"/>
    <w:rsid w:val="00EB2086"/>
    <w:rsid w:val="00EB20FA"/>
    <w:rsid w:val="00EB2129"/>
    <w:rsid w:val="00EB24B1"/>
    <w:rsid w:val="00EB2501"/>
    <w:rsid w:val="00EB269E"/>
    <w:rsid w:val="00EB27A1"/>
    <w:rsid w:val="00EB27DD"/>
    <w:rsid w:val="00EB2931"/>
    <w:rsid w:val="00EB2A27"/>
    <w:rsid w:val="00EB2AAA"/>
    <w:rsid w:val="00EB2B3E"/>
    <w:rsid w:val="00EB2E53"/>
    <w:rsid w:val="00EB2F2E"/>
    <w:rsid w:val="00EB2FFF"/>
    <w:rsid w:val="00EB310A"/>
    <w:rsid w:val="00EB34D2"/>
    <w:rsid w:val="00EB3516"/>
    <w:rsid w:val="00EB35E8"/>
    <w:rsid w:val="00EB3901"/>
    <w:rsid w:val="00EB3C97"/>
    <w:rsid w:val="00EB3C9E"/>
    <w:rsid w:val="00EB3D2F"/>
    <w:rsid w:val="00EB3D38"/>
    <w:rsid w:val="00EB3E0B"/>
    <w:rsid w:val="00EB3E78"/>
    <w:rsid w:val="00EB3E8B"/>
    <w:rsid w:val="00EB3FE7"/>
    <w:rsid w:val="00EB4065"/>
    <w:rsid w:val="00EB4126"/>
    <w:rsid w:val="00EB4182"/>
    <w:rsid w:val="00EB4220"/>
    <w:rsid w:val="00EB424B"/>
    <w:rsid w:val="00EB42C0"/>
    <w:rsid w:val="00EB42FD"/>
    <w:rsid w:val="00EB46A2"/>
    <w:rsid w:val="00EB46CC"/>
    <w:rsid w:val="00EB495F"/>
    <w:rsid w:val="00EB49A2"/>
    <w:rsid w:val="00EB4C33"/>
    <w:rsid w:val="00EB4C9F"/>
    <w:rsid w:val="00EB4CBD"/>
    <w:rsid w:val="00EB4CF5"/>
    <w:rsid w:val="00EB4CFE"/>
    <w:rsid w:val="00EB4D20"/>
    <w:rsid w:val="00EB4DB1"/>
    <w:rsid w:val="00EB4E10"/>
    <w:rsid w:val="00EB4E32"/>
    <w:rsid w:val="00EB4EB7"/>
    <w:rsid w:val="00EB51F9"/>
    <w:rsid w:val="00EB529B"/>
    <w:rsid w:val="00EB535B"/>
    <w:rsid w:val="00EB5403"/>
    <w:rsid w:val="00EB559F"/>
    <w:rsid w:val="00EB5676"/>
    <w:rsid w:val="00EB5818"/>
    <w:rsid w:val="00EB585D"/>
    <w:rsid w:val="00EB5861"/>
    <w:rsid w:val="00EB5ABE"/>
    <w:rsid w:val="00EB5C1D"/>
    <w:rsid w:val="00EB5C5E"/>
    <w:rsid w:val="00EB5C61"/>
    <w:rsid w:val="00EB5C76"/>
    <w:rsid w:val="00EB5E47"/>
    <w:rsid w:val="00EB5E8B"/>
    <w:rsid w:val="00EB6093"/>
    <w:rsid w:val="00EB614C"/>
    <w:rsid w:val="00EB6371"/>
    <w:rsid w:val="00EB64A8"/>
    <w:rsid w:val="00EB64DC"/>
    <w:rsid w:val="00EB6538"/>
    <w:rsid w:val="00EB6620"/>
    <w:rsid w:val="00EB66A0"/>
    <w:rsid w:val="00EB683B"/>
    <w:rsid w:val="00EB6A31"/>
    <w:rsid w:val="00EB6B5D"/>
    <w:rsid w:val="00EB6BEF"/>
    <w:rsid w:val="00EB6D25"/>
    <w:rsid w:val="00EB6DEA"/>
    <w:rsid w:val="00EB6E33"/>
    <w:rsid w:val="00EB6F38"/>
    <w:rsid w:val="00EB6F57"/>
    <w:rsid w:val="00EB7220"/>
    <w:rsid w:val="00EB722E"/>
    <w:rsid w:val="00EB7435"/>
    <w:rsid w:val="00EB74D1"/>
    <w:rsid w:val="00EB757E"/>
    <w:rsid w:val="00EB75C7"/>
    <w:rsid w:val="00EB76FB"/>
    <w:rsid w:val="00EB7B31"/>
    <w:rsid w:val="00EB7B4E"/>
    <w:rsid w:val="00EB7E57"/>
    <w:rsid w:val="00EC0036"/>
    <w:rsid w:val="00EC008D"/>
    <w:rsid w:val="00EC0093"/>
    <w:rsid w:val="00EC009A"/>
    <w:rsid w:val="00EC010E"/>
    <w:rsid w:val="00EC0418"/>
    <w:rsid w:val="00EC0454"/>
    <w:rsid w:val="00EC04EB"/>
    <w:rsid w:val="00EC05CA"/>
    <w:rsid w:val="00EC0703"/>
    <w:rsid w:val="00EC0728"/>
    <w:rsid w:val="00EC0774"/>
    <w:rsid w:val="00EC086A"/>
    <w:rsid w:val="00EC0A1E"/>
    <w:rsid w:val="00EC0B18"/>
    <w:rsid w:val="00EC0BBF"/>
    <w:rsid w:val="00EC0BF9"/>
    <w:rsid w:val="00EC0C35"/>
    <w:rsid w:val="00EC0E78"/>
    <w:rsid w:val="00EC0EC2"/>
    <w:rsid w:val="00EC0F3D"/>
    <w:rsid w:val="00EC1050"/>
    <w:rsid w:val="00EC1222"/>
    <w:rsid w:val="00EC1285"/>
    <w:rsid w:val="00EC136C"/>
    <w:rsid w:val="00EC1439"/>
    <w:rsid w:val="00EC16B6"/>
    <w:rsid w:val="00EC17D8"/>
    <w:rsid w:val="00EC183E"/>
    <w:rsid w:val="00EC1923"/>
    <w:rsid w:val="00EC1B41"/>
    <w:rsid w:val="00EC1B44"/>
    <w:rsid w:val="00EC1D74"/>
    <w:rsid w:val="00EC1E04"/>
    <w:rsid w:val="00EC20D3"/>
    <w:rsid w:val="00EC2142"/>
    <w:rsid w:val="00EC23BE"/>
    <w:rsid w:val="00EC24D1"/>
    <w:rsid w:val="00EC2753"/>
    <w:rsid w:val="00EC27FE"/>
    <w:rsid w:val="00EC2824"/>
    <w:rsid w:val="00EC284C"/>
    <w:rsid w:val="00EC2859"/>
    <w:rsid w:val="00EC2A3A"/>
    <w:rsid w:val="00EC2E3D"/>
    <w:rsid w:val="00EC2EDA"/>
    <w:rsid w:val="00EC301E"/>
    <w:rsid w:val="00EC3169"/>
    <w:rsid w:val="00EC3212"/>
    <w:rsid w:val="00EC3259"/>
    <w:rsid w:val="00EC32CC"/>
    <w:rsid w:val="00EC3395"/>
    <w:rsid w:val="00EC3417"/>
    <w:rsid w:val="00EC3458"/>
    <w:rsid w:val="00EC34E9"/>
    <w:rsid w:val="00EC35D8"/>
    <w:rsid w:val="00EC363B"/>
    <w:rsid w:val="00EC366B"/>
    <w:rsid w:val="00EC36DA"/>
    <w:rsid w:val="00EC3A38"/>
    <w:rsid w:val="00EC3F44"/>
    <w:rsid w:val="00EC4057"/>
    <w:rsid w:val="00EC40CD"/>
    <w:rsid w:val="00EC42F9"/>
    <w:rsid w:val="00EC438A"/>
    <w:rsid w:val="00EC4468"/>
    <w:rsid w:val="00EC44E9"/>
    <w:rsid w:val="00EC45B1"/>
    <w:rsid w:val="00EC461B"/>
    <w:rsid w:val="00EC4677"/>
    <w:rsid w:val="00EC4744"/>
    <w:rsid w:val="00EC48C0"/>
    <w:rsid w:val="00EC48C8"/>
    <w:rsid w:val="00EC48FB"/>
    <w:rsid w:val="00EC4C56"/>
    <w:rsid w:val="00EC4D22"/>
    <w:rsid w:val="00EC4D39"/>
    <w:rsid w:val="00EC4D42"/>
    <w:rsid w:val="00EC4E4E"/>
    <w:rsid w:val="00EC4E98"/>
    <w:rsid w:val="00EC4EC6"/>
    <w:rsid w:val="00EC4F1A"/>
    <w:rsid w:val="00EC51EC"/>
    <w:rsid w:val="00EC520D"/>
    <w:rsid w:val="00EC521C"/>
    <w:rsid w:val="00EC528D"/>
    <w:rsid w:val="00EC537E"/>
    <w:rsid w:val="00EC5434"/>
    <w:rsid w:val="00EC5471"/>
    <w:rsid w:val="00EC547D"/>
    <w:rsid w:val="00EC54C9"/>
    <w:rsid w:val="00EC5643"/>
    <w:rsid w:val="00EC5647"/>
    <w:rsid w:val="00EC572E"/>
    <w:rsid w:val="00EC5909"/>
    <w:rsid w:val="00EC5971"/>
    <w:rsid w:val="00EC5B7B"/>
    <w:rsid w:val="00EC5B98"/>
    <w:rsid w:val="00EC5EAB"/>
    <w:rsid w:val="00EC5FB1"/>
    <w:rsid w:val="00EC5FFA"/>
    <w:rsid w:val="00EC60DB"/>
    <w:rsid w:val="00EC61F5"/>
    <w:rsid w:val="00EC6240"/>
    <w:rsid w:val="00EC6449"/>
    <w:rsid w:val="00EC6508"/>
    <w:rsid w:val="00EC650B"/>
    <w:rsid w:val="00EC654A"/>
    <w:rsid w:val="00EC6701"/>
    <w:rsid w:val="00EC6813"/>
    <w:rsid w:val="00EC69A7"/>
    <w:rsid w:val="00EC6B86"/>
    <w:rsid w:val="00EC6D25"/>
    <w:rsid w:val="00EC6DB6"/>
    <w:rsid w:val="00EC6F9D"/>
    <w:rsid w:val="00EC7460"/>
    <w:rsid w:val="00EC74B9"/>
    <w:rsid w:val="00EC74DF"/>
    <w:rsid w:val="00EC7538"/>
    <w:rsid w:val="00EC76FF"/>
    <w:rsid w:val="00EC7909"/>
    <w:rsid w:val="00EC7929"/>
    <w:rsid w:val="00EC79D0"/>
    <w:rsid w:val="00EC7C11"/>
    <w:rsid w:val="00EC7E2B"/>
    <w:rsid w:val="00EC7E47"/>
    <w:rsid w:val="00EC7F2E"/>
    <w:rsid w:val="00ED002E"/>
    <w:rsid w:val="00ED02E0"/>
    <w:rsid w:val="00ED0314"/>
    <w:rsid w:val="00ED03AD"/>
    <w:rsid w:val="00ED0434"/>
    <w:rsid w:val="00ED05C2"/>
    <w:rsid w:val="00ED06C8"/>
    <w:rsid w:val="00ED06F6"/>
    <w:rsid w:val="00ED0957"/>
    <w:rsid w:val="00ED09C0"/>
    <w:rsid w:val="00ED0BE5"/>
    <w:rsid w:val="00ED0D3B"/>
    <w:rsid w:val="00ED0D45"/>
    <w:rsid w:val="00ED0DF4"/>
    <w:rsid w:val="00ED0E6F"/>
    <w:rsid w:val="00ED0ED0"/>
    <w:rsid w:val="00ED0F84"/>
    <w:rsid w:val="00ED11A4"/>
    <w:rsid w:val="00ED122D"/>
    <w:rsid w:val="00ED124E"/>
    <w:rsid w:val="00ED127C"/>
    <w:rsid w:val="00ED13CC"/>
    <w:rsid w:val="00ED1470"/>
    <w:rsid w:val="00ED172B"/>
    <w:rsid w:val="00ED17C0"/>
    <w:rsid w:val="00ED1988"/>
    <w:rsid w:val="00ED1ACC"/>
    <w:rsid w:val="00ED1B68"/>
    <w:rsid w:val="00ED1C6D"/>
    <w:rsid w:val="00ED1D07"/>
    <w:rsid w:val="00ED1FB9"/>
    <w:rsid w:val="00ED2004"/>
    <w:rsid w:val="00ED220E"/>
    <w:rsid w:val="00ED226C"/>
    <w:rsid w:val="00ED2403"/>
    <w:rsid w:val="00ED24F3"/>
    <w:rsid w:val="00ED253B"/>
    <w:rsid w:val="00ED25F7"/>
    <w:rsid w:val="00ED26BC"/>
    <w:rsid w:val="00ED27B5"/>
    <w:rsid w:val="00ED27F6"/>
    <w:rsid w:val="00ED28FF"/>
    <w:rsid w:val="00ED29AC"/>
    <w:rsid w:val="00ED29DD"/>
    <w:rsid w:val="00ED29F7"/>
    <w:rsid w:val="00ED2A0D"/>
    <w:rsid w:val="00ED2A40"/>
    <w:rsid w:val="00ED2AED"/>
    <w:rsid w:val="00ED2D68"/>
    <w:rsid w:val="00ED2DCF"/>
    <w:rsid w:val="00ED2E19"/>
    <w:rsid w:val="00ED3166"/>
    <w:rsid w:val="00ED3265"/>
    <w:rsid w:val="00ED32E1"/>
    <w:rsid w:val="00ED330E"/>
    <w:rsid w:val="00ED3440"/>
    <w:rsid w:val="00ED3655"/>
    <w:rsid w:val="00ED3750"/>
    <w:rsid w:val="00ED38CA"/>
    <w:rsid w:val="00ED3942"/>
    <w:rsid w:val="00ED3BED"/>
    <w:rsid w:val="00ED3D0A"/>
    <w:rsid w:val="00ED3D36"/>
    <w:rsid w:val="00ED3E29"/>
    <w:rsid w:val="00ED3EAB"/>
    <w:rsid w:val="00ED3EEA"/>
    <w:rsid w:val="00ED3F85"/>
    <w:rsid w:val="00ED4213"/>
    <w:rsid w:val="00ED425A"/>
    <w:rsid w:val="00ED449B"/>
    <w:rsid w:val="00ED4532"/>
    <w:rsid w:val="00ED4617"/>
    <w:rsid w:val="00ED477E"/>
    <w:rsid w:val="00ED49AA"/>
    <w:rsid w:val="00ED4A18"/>
    <w:rsid w:val="00ED4BFB"/>
    <w:rsid w:val="00ED4C80"/>
    <w:rsid w:val="00ED4EDE"/>
    <w:rsid w:val="00ED4EF1"/>
    <w:rsid w:val="00ED4FEF"/>
    <w:rsid w:val="00ED505D"/>
    <w:rsid w:val="00ED529A"/>
    <w:rsid w:val="00ED565E"/>
    <w:rsid w:val="00ED5848"/>
    <w:rsid w:val="00ED5A36"/>
    <w:rsid w:val="00ED5AAE"/>
    <w:rsid w:val="00ED5D4A"/>
    <w:rsid w:val="00ED5EBA"/>
    <w:rsid w:val="00ED5FB7"/>
    <w:rsid w:val="00ED5FD3"/>
    <w:rsid w:val="00ED6117"/>
    <w:rsid w:val="00ED627E"/>
    <w:rsid w:val="00ED62E0"/>
    <w:rsid w:val="00ED630D"/>
    <w:rsid w:val="00ED63C9"/>
    <w:rsid w:val="00ED6439"/>
    <w:rsid w:val="00ED64D1"/>
    <w:rsid w:val="00ED6698"/>
    <w:rsid w:val="00ED66FF"/>
    <w:rsid w:val="00ED6707"/>
    <w:rsid w:val="00ED682A"/>
    <w:rsid w:val="00ED6966"/>
    <w:rsid w:val="00ED6969"/>
    <w:rsid w:val="00ED6A0D"/>
    <w:rsid w:val="00ED6A2A"/>
    <w:rsid w:val="00ED6AFB"/>
    <w:rsid w:val="00ED6B57"/>
    <w:rsid w:val="00ED6BE1"/>
    <w:rsid w:val="00ED6C6D"/>
    <w:rsid w:val="00ED6C78"/>
    <w:rsid w:val="00ED6F21"/>
    <w:rsid w:val="00ED7008"/>
    <w:rsid w:val="00ED70ED"/>
    <w:rsid w:val="00ED7139"/>
    <w:rsid w:val="00ED7284"/>
    <w:rsid w:val="00ED7559"/>
    <w:rsid w:val="00ED75A7"/>
    <w:rsid w:val="00ED779C"/>
    <w:rsid w:val="00ED7846"/>
    <w:rsid w:val="00ED785A"/>
    <w:rsid w:val="00ED78F5"/>
    <w:rsid w:val="00ED799E"/>
    <w:rsid w:val="00ED7B0F"/>
    <w:rsid w:val="00ED7DB8"/>
    <w:rsid w:val="00EE0079"/>
    <w:rsid w:val="00EE00F0"/>
    <w:rsid w:val="00EE010D"/>
    <w:rsid w:val="00EE0136"/>
    <w:rsid w:val="00EE043E"/>
    <w:rsid w:val="00EE0495"/>
    <w:rsid w:val="00EE057F"/>
    <w:rsid w:val="00EE0732"/>
    <w:rsid w:val="00EE098B"/>
    <w:rsid w:val="00EE09AB"/>
    <w:rsid w:val="00EE09C0"/>
    <w:rsid w:val="00EE0C10"/>
    <w:rsid w:val="00EE0CC3"/>
    <w:rsid w:val="00EE0DCF"/>
    <w:rsid w:val="00EE0E10"/>
    <w:rsid w:val="00EE0EAB"/>
    <w:rsid w:val="00EE0F03"/>
    <w:rsid w:val="00EE0FF3"/>
    <w:rsid w:val="00EE10A0"/>
    <w:rsid w:val="00EE11B7"/>
    <w:rsid w:val="00EE12D0"/>
    <w:rsid w:val="00EE165A"/>
    <w:rsid w:val="00EE1702"/>
    <w:rsid w:val="00EE17CB"/>
    <w:rsid w:val="00EE1911"/>
    <w:rsid w:val="00EE1923"/>
    <w:rsid w:val="00EE1AA4"/>
    <w:rsid w:val="00EE1E0B"/>
    <w:rsid w:val="00EE1F13"/>
    <w:rsid w:val="00EE22EB"/>
    <w:rsid w:val="00EE23EF"/>
    <w:rsid w:val="00EE2491"/>
    <w:rsid w:val="00EE24FD"/>
    <w:rsid w:val="00EE2521"/>
    <w:rsid w:val="00EE257A"/>
    <w:rsid w:val="00EE2C2C"/>
    <w:rsid w:val="00EE2F59"/>
    <w:rsid w:val="00EE2FA8"/>
    <w:rsid w:val="00EE302C"/>
    <w:rsid w:val="00EE36E4"/>
    <w:rsid w:val="00EE370F"/>
    <w:rsid w:val="00EE3887"/>
    <w:rsid w:val="00EE398F"/>
    <w:rsid w:val="00EE3A02"/>
    <w:rsid w:val="00EE3AE1"/>
    <w:rsid w:val="00EE3BE2"/>
    <w:rsid w:val="00EE3C1E"/>
    <w:rsid w:val="00EE3C6D"/>
    <w:rsid w:val="00EE3FD8"/>
    <w:rsid w:val="00EE4077"/>
    <w:rsid w:val="00EE40E6"/>
    <w:rsid w:val="00EE4194"/>
    <w:rsid w:val="00EE42A5"/>
    <w:rsid w:val="00EE4641"/>
    <w:rsid w:val="00EE4690"/>
    <w:rsid w:val="00EE4739"/>
    <w:rsid w:val="00EE474F"/>
    <w:rsid w:val="00EE4988"/>
    <w:rsid w:val="00EE4A7F"/>
    <w:rsid w:val="00EE4AFE"/>
    <w:rsid w:val="00EE4CCB"/>
    <w:rsid w:val="00EE4E4D"/>
    <w:rsid w:val="00EE4F60"/>
    <w:rsid w:val="00EE4F9A"/>
    <w:rsid w:val="00EE51B9"/>
    <w:rsid w:val="00EE520E"/>
    <w:rsid w:val="00EE525C"/>
    <w:rsid w:val="00EE52C0"/>
    <w:rsid w:val="00EE52CB"/>
    <w:rsid w:val="00EE52EB"/>
    <w:rsid w:val="00EE52F1"/>
    <w:rsid w:val="00EE52F6"/>
    <w:rsid w:val="00EE5395"/>
    <w:rsid w:val="00EE544B"/>
    <w:rsid w:val="00EE54E1"/>
    <w:rsid w:val="00EE560F"/>
    <w:rsid w:val="00EE5693"/>
    <w:rsid w:val="00EE56C1"/>
    <w:rsid w:val="00EE56FE"/>
    <w:rsid w:val="00EE5865"/>
    <w:rsid w:val="00EE58AA"/>
    <w:rsid w:val="00EE58E1"/>
    <w:rsid w:val="00EE59AD"/>
    <w:rsid w:val="00EE59C0"/>
    <w:rsid w:val="00EE5B37"/>
    <w:rsid w:val="00EE5BF3"/>
    <w:rsid w:val="00EE5C27"/>
    <w:rsid w:val="00EE5CF3"/>
    <w:rsid w:val="00EE5D43"/>
    <w:rsid w:val="00EE5D79"/>
    <w:rsid w:val="00EE5DB5"/>
    <w:rsid w:val="00EE5EBF"/>
    <w:rsid w:val="00EE602E"/>
    <w:rsid w:val="00EE6071"/>
    <w:rsid w:val="00EE61A3"/>
    <w:rsid w:val="00EE6305"/>
    <w:rsid w:val="00EE66B5"/>
    <w:rsid w:val="00EE6AB8"/>
    <w:rsid w:val="00EE6BCF"/>
    <w:rsid w:val="00EE6D1F"/>
    <w:rsid w:val="00EE6DBF"/>
    <w:rsid w:val="00EE6F2E"/>
    <w:rsid w:val="00EE707B"/>
    <w:rsid w:val="00EE70EE"/>
    <w:rsid w:val="00EE715E"/>
    <w:rsid w:val="00EE7180"/>
    <w:rsid w:val="00EE718D"/>
    <w:rsid w:val="00EE7262"/>
    <w:rsid w:val="00EE73DC"/>
    <w:rsid w:val="00EE74F8"/>
    <w:rsid w:val="00EE753F"/>
    <w:rsid w:val="00EE75B0"/>
    <w:rsid w:val="00EE76D7"/>
    <w:rsid w:val="00EE792B"/>
    <w:rsid w:val="00EE7C6D"/>
    <w:rsid w:val="00EE7C94"/>
    <w:rsid w:val="00EE7CCF"/>
    <w:rsid w:val="00EE7D14"/>
    <w:rsid w:val="00EF04C6"/>
    <w:rsid w:val="00EF04ED"/>
    <w:rsid w:val="00EF0556"/>
    <w:rsid w:val="00EF0599"/>
    <w:rsid w:val="00EF0647"/>
    <w:rsid w:val="00EF0872"/>
    <w:rsid w:val="00EF0908"/>
    <w:rsid w:val="00EF092E"/>
    <w:rsid w:val="00EF09E1"/>
    <w:rsid w:val="00EF0CBE"/>
    <w:rsid w:val="00EF0E9F"/>
    <w:rsid w:val="00EF0EAA"/>
    <w:rsid w:val="00EF0EF9"/>
    <w:rsid w:val="00EF0F87"/>
    <w:rsid w:val="00EF11AE"/>
    <w:rsid w:val="00EF1223"/>
    <w:rsid w:val="00EF12DB"/>
    <w:rsid w:val="00EF1369"/>
    <w:rsid w:val="00EF137F"/>
    <w:rsid w:val="00EF151C"/>
    <w:rsid w:val="00EF1851"/>
    <w:rsid w:val="00EF193B"/>
    <w:rsid w:val="00EF198D"/>
    <w:rsid w:val="00EF1A5B"/>
    <w:rsid w:val="00EF1A8A"/>
    <w:rsid w:val="00EF1C75"/>
    <w:rsid w:val="00EF1CA6"/>
    <w:rsid w:val="00EF1ECB"/>
    <w:rsid w:val="00EF1F52"/>
    <w:rsid w:val="00EF1FE9"/>
    <w:rsid w:val="00EF2204"/>
    <w:rsid w:val="00EF22B9"/>
    <w:rsid w:val="00EF239A"/>
    <w:rsid w:val="00EF23EB"/>
    <w:rsid w:val="00EF2495"/>
    <w:rsid w:val="00EF24CE"/>
    <w:rsid w:val="00EF2638"/>
    <w:rsid w:val="00EF2659"/>
    <w:rsid w:val="00EF2671"/>
    <w:rsid w:val="00EF27E7"/>
    <w:rsid w:val="00EF287C"/>
    <w:rsid w:val="00EF2A0E"/>
    <w:rsid w:val="00EF2BC7"/>
    <w:rsid w:val="00EF2D9A"/>
    <w:rsid w:val="00EF2FD3"/>
    <w:rsid w:val="00EF3022"/>
    <w:rsid w:val="00EF306A"/>
    <w:rsid w:val="00EF31B0"/>
    <w:rsid w:val="00EF31D5"/>
    <w:rsid w:val="00EF3268"/>
    <w:rsid w:val="00EF33CA"/>
    <w:rsid w:val="00EF3681"/>
    <w:rsid w:val="00EF3682"/>
    <w:rsid w:val="00EF3977"/>
    <w:rsid w:val="00EF3B52"/>
    <w:rsid w:val="00EF3B78"/>
    <w:rsid w:val="00EF3BAF"/>
    <w:rsid w:val="00EF3D33"/>
    <w:rsid w:val="00EF3DA2"/>
    <w:rsid w:val="00EF3F39"/>
    <w:rsid w:val="00EF4018"/>
    <w:rsid w:val="00EF4174"/>
    <w:rsid w:val="00EF41BF"/>
    <w:rsid w:val="00EF42E7"/>
    <w:rsid w:val="00EF4352"/>
    <w:rsid w:val="00EF43F3"/>
    <w:rsid w:val="00EF450F"/>
    <w:rsid w:val="00EF4551"/>
    <w:rsid w:val="00EF4690"/>
    <w:rsid w:val="00EF4A2C"/>
    <w:rsid w:val="00EF4AA7"/>
    <w:rsid w:val="00EF4AD3"/>
    <w:rsid w:val="00EF4BB4"/>
    <w:rsid w:val="00EF4D0C"/>
    <w:rsid w:val="00EF4D49"/>
    <w:rsid w:val="00EF502B"/>
    <w:rsid w:val="00EF5034"/>
    <w:rsid w:val="00EF53CB"/>
    <w:rsid w:val="00EF5432"/>
    <w:rsid w:val="00EF5460"/>
    <w:rsid w:val="00EF560F"/>
    <w:rsid w:val="00EF57E6"/>
    <w:rsid w:val="00EF5926"/>
    <w:rsid w:val="00EF5BA3"/>
    <w:rsid w:val="00EF5C2B"/>
    <w:rsid w:val="00EF5CE9"/>
    <w:rsid w:val="00EF5DD3"/>
    <w:rsid w:val="00EF61FC"/>
    <w:rsid w:val="00EF63C0"/>
    <w:rsid w:val="00EF63C5"/>
    <w:rsid w:val="00EF65B2"/>
    <w:rsid w:val="00EF672B"/>
    <w:rsid w:val="00EF686B"/>
    <w:rsid w:val="00EF694D"/>
    <w:rsid w:val="00EF6953"/>
    <w:rsid w:val="00EF69B3"/>
    <w:rsid w:val="00EF6B8F"/>
    <w:rsid w:val="00EF6C48"/>
    <w:rsid w:val="00EF6FC6"/>
    <w:rsid w:val="00EF7025"/>
    <w:rsid w:val="00EF7198"/>
    <w:rsid w:val="00EF7215"/>
    <w:rsid w:val="00EF72DD"/>
    <w:rsid w:val="00EF7837"/>
    <w:rsid w:val="00EF798C"/>
    <w:rsid w:val="00EF7D68"/>
    <w:rsid w:val="00EF7E93"/>
    <w:rsid w:val="00EF7F16"/>
    <w:rsid w:val="00EF7FD3"/>
    <w:rsid w:val="00F00028"/>
    <w:rsid w:val="00F00073"/>
    <w:rsid w:val="00F0032D"/>
    <w:rsid w:val="00F00340"/>
    <w:rsid w:val="00F00381"/>
    <w:rsid w:val="00F004AC"/>
    <w:rsid w:val="00F005BF"/>
    <w:rsid w:val="00F005ED"/>
    <w:rsid w:val="00F00665"/>
    <w:rsid w:val="00F008AA"/>
    <w:rsid w:val="00F00D0D"/>
    <w:rsid w:val="00F00F43"/>
    <w:rsid w:val="00F00F46"/>
    <w:rsid w:val="00F01096"/>
    <w:rsid w:val="00F0132C"/>
    <w:rsid w:val="00F0143B"/>
    <w:rsid w:val="00F0183B"/>
    <w:rsid w:val="00F0184D"/>
    <w:rsid w:val="00F019A3"/>
    <w:rsid w:val="00F01A8E"/>
    <w:rsid w:val="00F01B45"/>
    <w:rsid w:val="00F01BE2"/>
    <w:rsid w:val="00F01BEE"/>
    <w:rsid w:val="00F01EC6"/>
    <w:rsid w:val="00F02021"/>
    <w:rsid w:val="00F02060"/>
    <w:rsid w:val="00F02271"/>
    <w:rsid w:val="00F022AD"/>
    <w:rsid w:val="00F024EC"/>
    <w:rsid w:val="00F02574"/>
    <w:rsid w:val="00F0278C"/>
    <w:rsid w:val="00F02801"/>
    <w:rsid w:val="00F0295B"/>
    <w:rsid w:val="00F02BA2"/>
    <w:rsid w:val="00F02C98"/>
    <w:rsid w:val="00F02CD6"/>
    <w:rsid w:val="00F02DB2"/>
    <w:rsid w:val="00F02DE2"/>
    <w:rsid w:val="00F02ECD"/>
    <w:rsid w:val="00F02F11"/>
    <w:rsid w:val="00F02F5F"/>
    <w:rsid w:val="00F031EB"/>
    <w:rsid w:val="00F03678"/>
    <w:rsid w:val="00F03701"/>
    <w:rsid w:val="00F03900"/>
    <w:rsid w:val="00F03995"/>
    <w:rsid w:val="00F03A19"/>
    <w:rsid w:val="00F03A3A"/>
    <w:rsid w:val="00F03B22"/>
    <w:rsid w:val="00F03BD3"/>
    <w:rsid w:val="00F03BF3"/>
    <w:rsid w:val="00F03C59"/>
    <w:rsid w:val="00F03C60"/>
    <w:rsid w:val="00F03CD8"/>
    <w:rsid w:val="00F03D48"/>
    <w:rsid w:val="00F03F04"/>
    <w:rsid w:val="00F03F41"/>
    <w:rsid w:val="00F03F9D"/>
    <w:rsid w:val="00F03FCA"/>
    <w:rsid w:val="00F04144"/>
    <w:rsid w:val="00F04225"/>
    <w:rsid w:val="00F0426C"/>
    <w:rsid w:val="00F04303"/>
    <w:rsid w:val="00F044E9"/>
    <w:rsid w:val="00F04533"/>
    <w:rsid w:val="00F045E1"/>
    <w:rsid w:val="00F045EE"/>
    <w:rsid w:val="00F046FC"/>
    <w:rsid w:val="00F0474A"/>
    <w:rsid w:val="00F0478C"/>
    <w:rsid w:val="00F04888"/>
    <w:rsid w:val="00F04A17"/>
    <w:rsid w:val="00F04A8D"/>
    <w:rsid w:val="00F04CCC"/>
    <w:rsid w:val="00F04D95"/>
    <w:rsid w:val="00F04E75"/>
    <w:rsid w:val="00F04F10"/>
    <w:rsid w:val="00F04F45"/>
    <w:rsid w:val="00F05052"/>
    <w:rsid w:val="00F050D7"/>
    <w:rsid w:val="00F050E1"/>
    <w:rsid w:val="00F05300"/>
    <w:rsid w:val="00F054B6"/>
    <w:rsid w:val="00F055B6"/>
    <w:rsid w:val="00F05689"/>
    <w:rsid w:val="00F057C9"/>
    <w:rsid w:val="00F05866"/>
    <w:rsid w:val="00F058DD"/>
    <w:rsid w:val="00F059ED"/>
    <w:rsid w:val="00F05A33"/>
    <w:rsid w:val="00F05CB8"/>
    <w:rsid w:val="00F05D4D"/>
    <w:rsid w:val="00F05DF7"/>
    <w:rsid w:val="00F06109"/>
    <w:rsid w:val="00F062D5"/>
    <w:rsid w:val="00F06302"/>
    <w:rsid w:val="00F0649B"/>
    <w:rsid w:val="00F068AB"/>
    <w:rsid w:val="00F069E0"/>
    <w:rsid w:val="00F06AF6"/>
    <w:rsid w:val="00F06BAF"/>
    <w:rsid w:val="00F06BD3"/>
    <w:rsid w:val="00F06BE5"/>
    <w:rsid w:val="00F06C6C"/>
    <w:rsid w:val="00F06EE3"/>
    <w:rsid w:val="00F06FD6"/>
    <w:rsid w:val="00F07096"/>
    <w:rsid w:val="00F072DD"/>
    <w:rsid w:val="00F073F8"/>
    <w:rsid w:val="00F075DF"/>
    <w:rsid w:val="00F07648"/>
    <w:rsid w:val="00F07694"/>
    <w:rsid w:val="00F076F1"/>
    <w:rsid w:val="00F07779"/>
    <w:rsid w:val="00F077AD"/>
    <w:rsid w:val="00F07B9D"/>
    <w:rsid w:val="00F07D2C"/>
    <w:rsid w:val="00F07D3F"/>
    <w:rsid w:val="00F07DD6"/>
    <w:rsid w:val="00F07E27"/>
    <w:rsid w:val="00F1013B"/>
    <w:rsid w:val="00F1014B"/>
    <w:rsid w:val="00F10201"/>
    <w:rsid w:val="00F103F1"/>
    <w:rsid w:val="00F106CD"/>
    <w:rsid w:val="00F107A3"/>
    <w:rsid w:val="00F107BC"/>
    <w:rsid w:val="00F1082F"/>
    <w:rsid w:val="00F10886"/>
    <w:rsid w:val="00F10961"/>
    <w:rsid w:val="00F10A40"/>
    <w:rsid w:val="00F10A64"/>
    <w:rsid w:val="00F10ADE"/>
    <w:rsid w:val="00F10B10"/>
    <w:rsid w:val="00F10D7D"/>
    <w:rsid w:val="00F10F55"/>
    <w:rsid w:val="00F10FBA"/>
    <w:rsid w:val="00F110CC"/>
    <w:rsid w:val="00F1113B"/>
    <w:rsid w:val="00F112D2"/>
    <w:rsid w:val="00F112F7"/>
    <w:rsid w:val="00F1132E"/>
    <w:rsid w:val="00F11390"/>
    <w:rsid w:val="00F114E4"/>
    <w:rsid w:val="00F11573"/>
    <w:rsid w:val="00F117AD"/>
    <w:rsid w:val="00F11951"/>
    <w:rsid w:val="00F119B2"/>
    <w:rsid w:val="00F119F0"/>
    <w:rsid w:val="00F11B86"/>
    <w:rsid w:val="00F11BD0"/>
    <w:rsid w:val="00F11D64"/>
    <w:rsid w:val="00F11D7C"/>
    <w:rsid w:val="00F120AE"/>
    <w:rsid w:val="00F121EF"/>
    <w:rsid w:val="00F1242C"/>
    <w:rsid w:val="00F12482"/>
    <w:rsid w:val="00F1248A"/>
    <w:rsid w:val="00F12523"/>
    <w:rsid w:val="00F125FB"/>
    <w:rsid w:val="00F126B0"/>
    <w:rsid w:val="00F128E0"/>
    <w:rsid w:val="00F12942"/>
    <w:rsid w:val="00F12B34"/>
    <w:rsid w:val="00F12B94"/>
    <w:rsid w:val="00F12BFD"/>
    <w:rsid w:val="00F12DB0"/>
    <w:rsid w:val="00F12F29"/>
    <w:rsid w:val="00F12F31"/>
    <w:rsid w:val="00F13014"/>
    <w:rsid w:val="00F13043"/>
    <w:rsid w:val="00F130DD"/>
    <w:rsid w:val="00F13140"/>
    <w:rsid w:val="00F131C3"/>
    <w:rsid w:val="00F131F5"/>
    <w:rsid w:val="00F1324A"/>
    <w:rsid w:val="00F13367"/>
    <w:rsid w:val="00F1337F"/>
    <w:rsid w:val="00F13433"/>
    <w:rsid w:val="00F134BA"/>
    <w:rsid w:val="00F13569"/>
    <w:rsid w:val="00F1363E"/>
    <w:rsid w:val="00F136E1"/>
    <w:rsid w:val="00F137B1"/>
    <w:rsid w:val="00F1390E"/>
    <w:rsid w:val="00F13924"/>
    <w:rsid w:val="00F1397B"/>
    <w:rsid w:val="00F139BE"/>
    <w:rsid w:val="00F13A21"/>
    <w:rsid w:val="00F13ACA"/>
    <w:rsid w:val="00F13CC0"/>
    <w:rsid w:val="00F13CF5"/>
    <w:rsid w:val="00F13D3C"/>
    <w:rsid w:val="00F13E0D"/>
    <w:rsid w:val="00F144B4"/>
    <w:rsid w:val="00F14599"/>
    <w:rsid w:val="00F145BA"/>
    <w:rsid w:val="00F1466F"/>
    <w:rsid w:val="00F146A4"/>
    <w:rsid w:val="00F14811"/>
    <w:rsid w:val="00F148C1"/>
    <w:rsid w:val="00F14939"/>
    <w:rsid w:val="00F14AA0"/>
    <w:rsid w:val="00F14B2A"/>
    <w:rsid w:val="00F14B3A"/>
    <w:rsid w:val="00F14DD7"/>
    <w:rsid w:val="00F14E76"/>
    <w:rsid w:val="00F14EB3"/>
    <w:rsid w:val="00F1508C"/>
    <w:rsid w:val="00F15092"/>
    <w:rsid w:val="00F15164"/>
    <w:rsid w:val="00F1545E"/>
    <w:rsid w:val="00F15683"/>
    <w:rsid w:val="00F15725"/>
    <w:rsid w:val="00F15748"/>
    <w:rsid w:val="00F15889"/>
    <w:rsid w:val="00F158A9"/>
    <w:rsid w:val="00F159C4"/>
    <w:rsid w:val="00F15AAC"/>
    <w:rsid w:val="00F16198"/>
    <w:rsid w:val="00F1624B"/>
    <w:rsid w:val="00F16672"/>
    <w:rsid w:val="00F1671C"/>
    <w:rsid w:val="00F16769"/>
    <w:rsid w:val="00F1698B"/>
    <w:rsid w:val="00F16BD4"/>
    <w:rsid w:val="00F16C5E"/>
    <w:rsid w:val="00F16CF6"/>
    <w:rsid w:val="00F16D10"/>
    <w:rsid w:val="00F16ED6"/>
    <w:rsid w:val="00F16FF3"/>
    <w:rsid w:val="00F170DF"/>
    <w:rsid w:val="00F17116"/>
    <w:rsid w:val="00F173EA"/>
    <w:rsid w:val="00F173FA"/>
    <w:rsid w:val="00F174EA"/>
    <w:rsid w:val="00F1766C"/>
    <w:rsid w:val="00F17944"/>
    <w:rsid w:val="00F17AF2"/>
    <w:rsid w:val="00F17C64"/>
    <w:rsid w:val="00F17D3F"/>
    <w:rsid w:val="00F17E6D"/>
    <w:rsid w:val="00F20071"/>
    <w:rsid w:val="00F20102"/>
    <w:rsid w:val="00F201C4"/>
    <w:rsid w:val="00F20407"/>
    <w:rsid w:val="00F20465"/>
    <w:rsid w:val="00F206A9"/>
    <w:rsid w:val="00F206AA"/>
    <w:rsid w:val="00F20896"/>
    <w:rsid w:val="00F208A4"/>
    <w:rsid w:val="00F20C40"/>
    <w:rsid w:val="00F20C5A"/>
    <w:rsid w:val="00F20D55"/>
    <w:rsid w:val="00F20F4F"/>
    <w:rsid w:val="00F20F7C"/>
    <w:rsid w:val="00F21285"/>
    <w:rsid w:val="00F21414"/>
    <w:rsid w:val="00F21497"/>
    <w:rsid w:val="00F21612"/>
    <w:rsid w:val="00F21623"/>
    <w:rsid w:val="00F21652"/>
    <w:rsid w:val="00F2169B"/>
    <w:rsid w:val="00F2181E"/>
    <w:rsid w:val="00F21972"/>
    <w:rsid w:val="00F21A87"/>
    <w:rsid w:val="00F21B1F"/>
    <w:rsid w:val="00F21B96"/>
    <w:rsid w:val="00F21BDC"/>
    <w:rsid w:val="00F21C51"/>
    <w:rsid w:val="00F21C90"/>
    <w:rsid w:val="00F21D35"/>
    <w:rsid w:val="00F21D42"/>
    <w:rsid w:val="00F21F37"/>
    <w:rsid w:val="00F21F53"/>
    <w:rsid w:val="00F22082"/>
    <w:rsid w:val="00F2215D"/>
    <w:rsid w:val="00F22364"/>
    <w:rsid w:val="00F2245F"/>
    <w:rsid w:val="00F224BE"/>
    <w:rsid w:val="00F2257D"/>
    <w:rsid w:val="00F227CE"/>
    <w:rsid w:val="00F22890"/>
    <w:rsid w:val="00F228C6"/>
    <w:rsid w:val="00F229B7"/>
    <w:rsid w:val="00F22A15"/>
    <w:rsid w:val="00F22B1A"/>
    <w:rsid w:val="00F22BBC"/>
    <w:rsid w:val="00F22C65"/>
    <w:rsid w:val="00F22EE4"/>
    <w:rsid w:val="00F22F19"/>
    <w:rsid w:val="00F2322E"/>
    <w:rsid w:val="00F2333E"/>
    <w:rsid w:val="00F233E3"/>
    <w:rsid w:val="00F23600"/>
    <w:rsid w:val="00F23762"/>
    <w:rsid w:val="00F23799"/>
    <w:rsid w:val="00F23802"/>
    <w:rsid w:val="00F2392A"/>
    <w:rsid w:val="00F23A07"/>
    <w:rsid w:val="00F23A45"/>
    <w:rsid w:val="00F23A9A"/>
    <w:rsid w:val="00F23F75"/>
    <w:rsid w:val="00F23F77"/>
    <w:rsid w:val="00F24036"/>
    <w:rsid w:val="00F24091"/>
    <w:rsid w:val="00F242D4"/>
    <w:rsid w:val="00F244B0"/>
    <w:rsid w:val="00F244FB"/>
    <w:rsid w:val="00F2457F"/>
    <w:rsid w:val="00F24597"/>
    <w:rsid w:val="00F245A7"/>
    <w:rsid w:val="00F245A9"/>
    <w:rsid w:val="00F24652"/>
    <w:rsid w:val="00F247E0"/>
    <w:rsid w:val="00F24846"/>
    <w:rsid w:val="00F249FA"/>
    <w:rsid w:val="00F24A29"/>
    <w:rsid w:val="00F24A87"/>
    <w:rsid w:val="00F24ABF"/>
    <w:rsid w:val="00F24B8C"/>
    <w:rsid w:val="00F24E7B"/>
    <w:rsid w:val="00F2520E"/>
    <w:rsid w:val="00F25366"/>
    <w:rsid w:val="00F253D6"/>
    <w:rsid w:val="00F25456"/>
    <w:rsid w:val="00F2557C"/>
    <w:rsid w:val="00F255AD"/>
    <w:rsid w:val="00F257D1"/>
    <w:rsid w:val="00F259A6"/>
    <w:rsid w:val="00F25B01"/>
    <w:rsid w:val="00F25C3E"/>
    <w:rsid w:val="00F25DFC"/>
    <w:rsid w:val="00F25E32"/>
    <w:rsid w:val="00F26184"/>
    <w:rsid w:val="00F2631B"/>
    <w:rsid w:val="00F2632C"/>
    <w:rsid w:val="00F264A4"/>
    <w:rsid w:val="00F26504"/>
    <w:rsid w:val="00F265F1"/>
    <w:rsid w:val="00F26696"/>
    <w:rsid w:val="00F2685E"/>
    <w:rsid w:val="00F268EF"/>
    <w:rsid w:val="00F26AA6"/>
    <w:rsid w:val="00F26AD3"/>
    <w:rsid w:val="00F26DE0"/>
    <w:rsid w:val="00F27028"/>
    <w:rsid w:val="00F2723A"/>
    <w:rsid w:val="00F2727A"/>
    <w:rsid w:val="00F27304"/>
    <w:rsid w:val="00F278B5"/>
    <w:rsid w:val="00F278E3"/>
    <w:rsid w:val="00F27988"/>
    <w:rsid w:val="00F279DA"/>
    <w:rsid w:val="00F27A7F"/>
    <w:rsid w:val="00F27BBE"/>
    <w:rsid w:val="00F27CE5"/>
    <w:rsid w:val="00F27D75"/>
    <w:rsid w:val="00F27DBA"/>
    <w:rsid w:val="00F3019D"/>
    <w:rsid w:val="00F3067D"/>
    <w:rsid w:val="00F30716"/>
    <w:rsid w:val="00F3083C"/>
    <w:rsid w:val="00F3087D"/>
    <w:rsid w:val="00F30B91"/>
    <w:rsid w:val="00F30D8C"/>
    <w:rsid w:val="00F30D9C"/>
    <w:rsid w:val="00F30DAC"/>
    <w:rsid w:val="00F30F47"/>
    <w:rsid w:val="00F310CC"/>
    <w:rsid w:val="00F315A7"/>
    <w:rsid w:val="00F31693"/>
    <w:rsid w:val="00F3173A"/>
    <w:rsid w:val="00F317EA"/>
    <w:rsid w:val="00F31989"/>
    <w:rsid w:val="00F31AD4"/>
    <w:rsid w:val="00F31C2A"/>
    <w:rsid w:val="00F31CD0"/>
    <w:rsid w:val="00F3221D"/>
    <w:rsid w:val="00F32249"/>
    <w:rsid w:val="00F3235B"/>
    <w:rsid w:val="00F3253C"/>
    <w:rsid w:val="00F32560"/>
    <w:rsid w:val="00F327B0"/>
    <w:rsid w:val="00F32947"/>
    <w:rsid w:val="00F32AB5"/>
    <w:rsid w:val="00F32B22"/>
    <w:rsid w:val="00F32B67"/>
    <w:rsid w:val="00F32BDC"/>
    <w:rsid w:val="00F32E49"/>
    <w:rsid w:val="00F32F4F"/>
    <w:rsid w:val="00F32FB8"/>
    <w:rsid w:val="00F33097"/>
    <w:rsid w:val="00F331AF"/>
    <w:rsid w:val="00F3344E"/>
    <w:rsid w:val="00F3349C"/>
    <w:rsid w:val="00F334A4"/>
    <w:rsid w:val="00F334D1"/>
    <w:rsid w:val="00F33904"/>
    <w:rsid w:val="00F33B8C"/>
    <w:rsid w:val="00F33F23"/>
    <w:rsid w:val="00F33F33"/>
    <w:rsid w:val="00F33FA0"/>
    <w:rsid w:val="00F33FF3"/>
    <w:rsid w:val="00F340DE"/>
    <w:rsid w:val="00F3413D"/>
    <w:rsid w:val="00F341F2"/>
    <w:rsid w:val="00F3424E"/>
    <w:rsid w:val="00F343C1"/>
    <w:rsid w:val="00F3469E"/>
    <w:rsid w:val="00F3473C"/>
    <w:rsid w:val="00F348E2"/>
    <w:rsid w:val="00F34C04"/>
    <w:rsid w:val="00F34C56"/>
    <w:rsid w:val="00F34CCC"/>
    <w:rsid w:val="00F34D82"/>
    <w:rsid w:val="00F34D85"/>
    <w:rsid w:val="00F34E3A"/>
    <w:rsid w:val="00F34E92"/>
    <w:rsid w:val="00F34FDB"/>
    <w:rsid w:val="00F3508C"/>
    <w:rsid w:val="00F350A6"/>
    <w:rsid w:val="00F352A0"/>
    <w:rsid w:val="00F354E6"/>
    <w:rsid w:val="00F35590"/>
    <w:rsid w:val="00F356AE"/>
    <w:rsid w:val="00F35745"/>
    <w:rsid w:val="00F357FC"/>
    <w:rsid w:val="00F3596D"/>
    <w:rsid w:val="00F359BD"/>
    <w:rsid w:val="00F35A45"/>
    <w:rsid w:val="00F35CD8"/>
    <w:rsid w:val="00F35CE7"/>
    <w:rsid w:val="00F35D95"/>
    <w:rsid w:val="00F35F8D"/>
    <w:rsid w:val="00F36003"/>
    <w:rsid w:val="00F360F5"/>
    <w:rsid w:val="00F362A0"/>
    <w:rsid w:val="00F36323"/>
    <w:rsid w:val="00F36377"/>
    <w:rsid w:val="00F3637B"/>
    <w:rsid w:val="00F364F8"/>
    <w:rsid w:val="00F36530"/>
    <w:rsid w:val="00F36556"/>
    <w:rsid w:val="00F3657A"/>
    <w:rsid w:val="00F36631"/>
    <w:rsid w:val="00F366CB"/>
    <w:rsid w:val="00F367FD"/>
    <w:rsid w:val="00F36988"/>
    <w:rsid w:val="00F369AD"/>
    <w:rsid w:val="00F36A10"/>
    <w:rsid w:val="00F36AA0"/>
    <w:rsid w:val="00F36D85"/>
    <w:rsid w:val="00F36E66"/>
    <w:rsid w:val="00F36F55"/>
    <w:rsid w:val="00F36F6D"/>
    <w:rsid w:val="00F36F98"/>
    <w:rsid w:val="00F3724D"/>
    <w:rsid w:val="00F37250"/>
    <w:rsid w:val="00F375FD"/>
    <w:rsid w:val="00F37952"/>
    <w:rsid w:val="00F3796A"/>
    <w:rsid w:val="00F37A6D"/>
    <w:rsid w:val="00F37A86"/>
    <w:rsid w:val="00F37AA2"/>
    <w:rsid w:val="00F37AB1"/>
    <w:rsid w:val="00F37AEF"/>
    <w:rsid w:val="00F37B3A"/>
    <w:rsid w:val="00F37BC9"/>
    <w:rsid w:val="00F37D0D"/>
    <w:rsid w:val="00F37DAC"/>
    <w:rsid w:val="00F37E3B"/>
    <w:rsid w:val="00F37E6A"/>
    <w:rsid w:val="00F37F21"/>
    <w:rsid w:val="00F37F78"/>
    <w:rsid w:val="00F4003C"/>
    <w:rsid w:val="00F40251"/>
    <w:rsid w:val="00F40284"/>
    <w:rsid w:val="00F40363"/>
    <w:rsid w:val="00F404A2"/>
    <w:rsid w:val="00F40581"/>
    <w:rsid w:val="00F406D7"/>
    <w:rsid w:val="00F406DC"/>
    <w:rsid w:val="00F407A9"/>
    <w:rsid w:val="00F40924"/>
    <w:rsid w:val="00F40A4D"/>
    <w:rsid w:val="00F40AE7"/>
    <w:rsid w:val="00F40DBE"/>
    <w:rsid w:val="00F40DE7"/>
    <w:rsid w:val="00F40E79"/>
    <w:rsid w:val="00F40F61"/>
    <w:rsid w:val="00F4111C"/>
    <w:rsid w:val="00F411F2"/>
    <w:rsid w:val="00F41530"/>
    <w:rsid w:val="00F415D9"/>
    <w:rsid w:val="00F41696"/>
    <w:rsid w:val="00F416BD"/>
    <w:rsid w:val="00F417CF"/>
    <w:rsid w:val="00F419AB"/>
    <w:rsid w:val="00F41A57"/>
    <w:rsid w:val="00F41AFC"/>
    <w:rsid w:val="00F41B07"/>
    <w:rsid w:val="00F41BAE"/>
    <w:rsid w:val="00F4202B"/>
    <w:rsid w:val="00F42034"/>
    <w:rsid w:val="00F42189"/>
    <w:rsid w:val="00F421B5"/>
    <w:rsid w:val="00F422F4"/>
    <w:rsid w:val="00F423E8"/>
    <w:rsid w:val="00F42593"/>
    <w:rsid w:val="00F42737"/>
    <w:rsid w:val="00F428AE"/>
    <w:rsid w:val="00F429A0"/>
    <w:rsid w:val="00F42AC1"/>
    <w:rsid w:val="00F42B6D"/>
    <w:rsid w:val="00F42CE6"/>
    <w:rsid w:val="00F42D04"/>
    <w:rsid w:val="00F42EB5"/>
    <w:rsid w:val="00F42F94"/>
    <w:rsid w:val="00F43064"/>
    <w:rsid w:val="00F4307D"/>
    <w:rsid w:val="00F43101"/>
    <w:rsid w:val="00F432A6"/>
    <w:rsid w:val="00F432A9"/>
    <w:rsid w:val="00F433B7"/>
    <w:rsid w:val="00F433E5"/>
    <w:rsid w:val="00F433F2"/>
    <w:rsid w:val="00F4341F"/>
    <w:rsid w:val="00F4345F"/>
    <w:rsid w:val="00F43607"/>
    <w:rsid w:val="00F43708"/>
    <w:rsid w:val="00F439B3"/>
    <w:rsid w:val="00F43A4F"/>
    <w:rsid w:val="00F43AE6"/>
    <w:rsid w:val="00F43B57"/>
    <w:rsid w:val="00F43B9E"/>
    <w:rsid w:val="00F43CF6"/>
    <w:rsid w:val="00F43D24"/>
    <w:rsid w:val="00F43D27"/>
    <w:rsid w:val="00F43D3E"/>
    <w:rsid w:val="00F43E1E"/>
    <w:rsid w:val="00F43FFF"/>
    <w:rsid w:val="00F4426C"/>
    <w:rsid w:val="00F44319"/>
    <w:rsid w:val="00F444CC"/>
    <w:rsid w:val="00F4467D"/>
    <w:rsid w:val="00F4478D"/>
    <w:rsid w:val="00F447D7"/>
    <w:rsid w:val="00F449D2"/>
    <w:rsid w:val="00F44A40"/>
    <w:rsid w:val="00F44AF0"/>
    <w:rsid w:val="00F44BDD"/>
    <w:rsid w:val="00F44D81"/>
    <w:rsid w:val="00F44DB0"/>
    <w:rsid w:val="00F45148"/>
    <w:rsid w:val="00F455BD"/>
    <w:rsid w:val="00F4575E"/>
    <w:rsid w:val="00F457DF"/>
    <w:rsid w:val="00F4580B"/>
    <w:rsid w:val="00F45869"/>
    <w:rsid w:val="00F458C6"/>
    <w:rsid w:val="00F458FB"/>
    <w:rsid w:val="00F45CBE"/>
    <w:rsid w:val="00F45CE3"/>
    <w:rsid w:val="00F45D5B"/>
    <w:rsid w:val="00F45F63"/>
    <w:rsid w:val="00F45FA5"/>
    <w:rsid w:val="00F46026"/>
    <w:rsid w:val="00F46059"/>
    <w:rsid w:val="00F46268"/>
    <w:rsid w:val="00F46284"/>
    <w:rsid w:val="00F46533"/>
    <w:rsid w:val="00F4674A"/>
    <w:rsid w:val="00F46818"/>
    <w:rsid w:val="00F468FF"/>
    <w:rsid w:val="00F469FF"/>
    <w:rsid w:val="00F46B54"/>
    <w:rsid w:val="00F46BE6"/>
    <w:rsid w:val="00F46D97"/>
    <w:rsid w:val="00F46F02"/>
    <w:rsid w:val="00F46F05"/>
    <w:rsid w:val="00F46FEB"/>
    <w:rsid w:val="00F4700F"/>
    <w:rsid w:val="00F471A1"/>
    <w:rsid w:val="00F472CC"/>
    <w:rsid w:val="00F472D3"/>
    <w:rsid w:val="00F4735D"/>
    <w:rsid w:val="00F47413"/>
    <w:rsid w:val="00F474CC"/>
    <w:rsid w:val="00F47692"/>
    <w:rsid w:val="00F47833"/>
    <w:rsid w:val="00F4793B"/>
    <w:rsid w:val="00F47BB6"/>
    <w:rsid w:val="00F47BC0"/>
    <w:rsid w:val="00F47C6E"/>
    <w:rsid w:val="00F47CC3"/>
    <w:rsid w:val="00F47CED"/>
    <w:rsid w:val="00F5048C"/>
    <w:rsid w:val="00F504B3"/>
    <w:rsid w:val="00F50616"/>
    <w:rsid w:val="00F50667"/>
    <w:rsid w:val="00F50A3F"/>
    <w:rsid w:val="00F50CA1"/>
    <w:rsid w:val="00F50F93"/>
    <w:rsid w:val="00F511B2"/>
    <w:rsid w:val="00F511F2"/>
    <w:rsid w:val="00F512F9"/>
    <w:rsid w:val="00F514B5"/>
    <w:rsid w:val="00F514E0"/>
    <w:rsid w:val="00F514E8"/>
    <w:rsid w:val="00F51901"/>
    <w:rsid w:val="00F51923"/>
    <w:rsid w:val="00F51D4D"/>
    <w:rsid w:val="00F51D98"/>
    <w:rsid w:val="00F51E78"/>
    <w:rsid w:val="00F51FD6"/>
    <w:rsid w:val="00F52065"/>
    <w:rsid w:val="00F520BD"/>
    <w:rsid w:val="00F52201"/>
    <w:rsid w:val="00F523E4"/>
    <w:rsid w:val="00F525E3"/>
    <w:rsid w:val="00F527F2"/>
    <w:rsid w:val="00F52831"/>
    <w:rsid w:val="00F52A3E"/>
    <w:rsid w:val="00F52B0C"/>
    <w:rsid w:val="00F52DC3"/>
    <w:rsid w:val="00F52DE5"/>
    <w:rsid w:val="00F5325D"/>
    <w:rsid w:val="00F53316"/>
    <w:rsid w:val="00F5347B"/>
    <w:rsid w:val="00F534DF"/>
    <w:rsid w:val="00F5376F"/>
    <w:rsid w:val="00F5377C"/>
    <w:rsid w:val="00F5388F"/>
    <w:rsid w:val="00F538BC"/>
    <w:rsid w:val="00F53A4D"/>
    <w:rsid w:val="00F53AD1"/>
    <w:rsid w:val="00F53C49"/>
    <w:rsid w:val="00F53CF4"/>
    <w:rsid w:val="00F53E44"/>
    <w:rsid w:val="00F53E69"/>
    <w:rsid w:val="00F53E73"/>
    <w:rsid w:val="00F53F37"/>
    <w:rsid w:val="00F53FA7"/>
    <w:rsid w:val="00F541EF"/>
    <w:rsid w:val="00F54248"/>
    <w:rsid w:val="00F5441A"/>
    <w:rsid w:val="00F54778"/>
    <w:rsid w:val="00F547E0"/>
    <w:rsid w:val="00F54A90"/>
    <w:rsid w:val="00F54B04"/>
    <w:rsid w:val="00F54BB1"/>
    <w:rsid w:val="00F54EF8"/>
    <w:rsid w:val="00F54F4D"/>
    <w:rsid w:val="00F54F71"/>
    <w:rsid w:val="00F5506A"/>
    <w:rsid w:val="00F55076"/>
    <w:rsid w:val="00F553A2"/>
    <w:rsid w:val="00F553E5"/>
    <w:rsid w:val="00F553F8"/>
    <w:rsid w:val="00F5545A"/>
    <w:rsid w:val="00F554E1"/>
    <w:rsid w:val="00F55892"/>
    <w:rsid w:val="00F559F6"/>
    <w:rsid w:val="00F55BBC"/>
    <w:rsid w:val="00F55CEB"/>
    <w:rsid w:val="00F55DA2"/>
    <w:rsid w:val="00F55DB5"/>
    <w:rsid w:val="00F55F14"/>
    <w:rsid w:val="00F5608D"/>
    <w:rsid w:val="00F56142"/>
    <w:rsid w:val="00F561D7"/>
    <w:rsid w:val="00F56287"/>
    <w:rsid w:val="00F5638B"/>
    <w:rsid w:val="00F56453"/>
    <w:rsid w:val="00F5646E"/>
    <w:rsid w:val="00F5666A"/>
    <w:rsid w:val="00F566AD"/>
    <w:rsid w:val="00F56741"/>
    <w:rsid w:val="00F5683E"/>
    <w:rsid w:val="00F5687C"/>
    <w:rsid w:val="00F56A47"/>
    <w:rsid w:val="00F56B00"/>
    <w:rsid w:val="00F56B0E"/>
    <w:rsid w:val="00F56C21"/>
    <w:rsid w:val="00F56D4F"/>
    <w:rsid w:val="00F56DF2"/>
    <w:rsid w:val="00F56EB5"/>
    <w:rsid w:val="00F56F28"/>
    <w:rsid w:val="00F56F94"/>
    <w:rsid w:val="00F56FF1"/>
    <w:rsid w:val="00F57051"/>
    <w:rsid w:val="00F570BE"/>
    <w:rsid w:val="00F570CF"/>
    <w:rsid w:val="00F57163"/>
    <w:rsid w:val="00F571F4"/>
    <w:rsid w:val="00F57204"/>
    <w:rsid w:val="00F57240"/>
    <w:rsid w:val="00F5727C"/>
    <w:rsid w:val="00F5728F"/>
    <w:rsid w:val="00F5752C"/>
    <w:rsid w:val="00F575BC"/>
    <w:rsid w:val="00F57BA8"/>
    <w:rsid w:val="00F57CE3"/>
    <w:rsid w:val="00F57E8A"/>
    <w:rsid w:val="00F60104"/>
    <w:rsid w:val="00F60451"/>
    <w:rsid w:val="00F607A9"/>
    <w:rsid w:val="00F6083E"/>
    <w:rsid w:val="00F60884"/>
    <w:rsid w:val="00F608E2"/>
    <w:rsid w:val="00F60901"/>
    <w:rsid w:val="00F6098D"/>
    <w:rsid w:val="00F60DA4"/>
    <w:rsid w:val="00F60E25"/>
    <w:rsid w:val="00F60EA9"/>
    <w:rsid w:val="00F60EE8"/>
    <w:rsid w:val="00F60FBE"/>
    <w:rsid w:val="00F611BF"/>
    <w:rsid w:val="00F6154C"/>
    <w:rsid w:val="00F61778"/>
    <w:rsid w:val="00F618F8"/>
    <w:rsid w:val="00F6193F"/>
    <w:rsid w:val="00F619E0"/>
    <w:rsid w:val="00F61ADC"/>
    <w:rsid w:val="00F61D3D"/>
    <w:rsid w:val="00F61E1C"/>
    <w:rsid w:val="00F61FBE"/>
    <w:rsid w:val="00F62009"/>
    <w:rsid w:val="00F620E7"/>
    <w:rsid w:val="00F62147"/>
    <w:rsid w:val="00F621B5"/>
    <w:rsid w:val="00F62240"/>
    <w:rsid w:val="00F625E3"/>
    <w:rsid w:val="00F626F8"/>
    <w:rsid w:val="00F62740"/>
    <w:rsid w:val="00F627D4"/>
    <w:rsid w:val="00F62A3B"/>
    <w:rsid w:val="00F62A7A"/>
    <w:rsid w:val="00F62AEF"/>
    <w:rsid w:val="00F62BD2"/>
    <w:rsid w:val="00F62CCD"/>
    <w:rsid w:val="00F62E4C"/>
    <w:rsid w:val="00F62EF4"/>
    <w:rsid w:val="00F62F3F"/>
    <w:rsid w:val="00F6302E"/>
    <w:rsid w:val="00F6318E"/>
    <w:rsid w:val="00F6319F"/>
    <w:rsid w:val="00F63367"/>
    <w:rsid w:val="00F63497"/>
    <w:rsid w:val="00F635B1"/>
    <w:rsid w:val="00F63682"/>
    <w:rsid w:val="00F636BD"/>
    <w:rsid w:val="00F63787"/>
    <w:rsid w:val="00F639ED"/>
    <w:rsid w:val="00F63B17"/>
    <w:rsid w:val="00F63C47"/>
    <w:rsid w:val="00F63F15"/>
    <w:rsid w:val="00F63F95"/>
    <w:rsid w:val="00F63FAD"/>
    <w:rsid w:val="00F6400A"/>
    <w:rsid w:val="00F6404F"/>
    <w:rsid w:val="00F64107"/>
    <w:rsid w:val="00F6421D"/>
    <w:rsid w:val="00F64329"/>
    <w:rsid w:val="00F64439"/>
    <w:rsid w:val="00F645F0"/>
    <w:rsid w:val="00F6461C"/>
    <w:rsid w:val="00F648DA"/>
    <w:rsid w:val="00F648EF"/>
    <w:rsid w:val="00F64B4C"/>
    <w:rsid w:val="00F64D2D"/>
    <w:rsid w:val="00F64E3A"/>
    <w:rsid w:val="00F64F14"/>
    <w:rsid w:val="00F64F89"/>
    <w:rsid w:val="00F65248"/>
    <w:rsid w:val="00F65294"/>
    <w:rsid w:val="00F65371"/>
    <w:rsid w:val="00F6543C"/>
    <w:rsid w:val="00F65466"/>
    <w:rsid w:val="00F6546A"/>
    <w:rsid w:val="00F655C1"/>
    <w:rsid w:val="00F65639"/>
    <w:rsid w:val="00F65650"/>
    <w:rsid w:val="00F6598C"/>
    <w:rsid w:val="00F65A42"/>
    <w:rsid w:val="00F65AB8"/>
    <w:rsid w:val="00F65D77"/>
    <w:rsid w:val="00F65DF9"/>
    <w:rsid w:val="00F65E54"/>
    <w:rsid w:val="00F65FEA"/>
    <w:rsid w:val="00F660E7"/>
    <w:rsid w:val="00F660F5"/>
    <w:rsid w:val="00F6613A"/>
    <w:rsid w:val="00F6653B"/>
    <w:rsid w:val="00F66785"/>
    <w:rsid w:val="00F66805"/>
    <w:rsid w:val="00F6695F"/>
    <w:rsid w:val="00F66ACD"/>
    <w:rsid w:val="00F66BEF"/>
    <w:rsid w:val="00F66C54"/>
    <w:rsid w:val="00F66E5F"/>
    <w:rsid w:val="00F66F01"/>
    <w:rsid w:val="00F670D0"/>
    <w:rsid w:val="00F673CF"/>
    <w:rsid w:val="00F675F5"/>
    <w:rsid w:val="00F676EF"/>
    <w:rsid w:val="00F676F6"/>
    <w:rsid w:val="00F67967"/>
    <w:rsid w:val="00F67AB4"/>
    <w:rsid w:val="00F67B3C"/>
    <w:rsid w:val="00F67BA5"/>
    <w:rsid w:val="00F67D0F"/>
    <w:rsid w:val="00F67D18"/>
    <w:rsid w:val="00F67E76"/>
    <w:rsid w:val="00F67EE6"/>
    <w:rsid w:val="00F70290"/>
    <w:rsid w:val="00F70320"/>
    <w:rsid w:val="00F7039F"/>
    <w:rsid w:val="00F70490"/>
    <w:rsid w:val="00F7073E"/>
    <w:rsid w:val="00F707EB"/>
    <w:rsid w:val="00F70985"/>
    <w:rsid w:val="00F70A7B"/>
    <w:rsid w:val="00F70B15"/>
    <w:rsid w:val="00F70DED"/>
    <w:rsid w:val="00F70E84"/>
    <w:rsid w:val="00F70FB3"/>
    <w:rsid w:val="00F710C0"/>
    <w:rsid w:val="00F71167"/>
    <w:rsid w:val="00F7116F"/>
    <w:rsid w:val="00F7129B"/>
    <w:rsid w:val="00F712C2"/>
    <w:rsid w:val="00F713FE"/>
    <w:rsid w:val="00F71472"/>
    <w:rsid w:val="00F7147A"/>
    <w:rsid w:val="00F71497"/>
    <w:rsid w:val="00F7151E"/>
    <w:rsid w:val="00F715C1"/>
    <w:rsid w:val="00F719E5"/>
    <w:rsid w:val="00F71B5F"/>
    <w:rsid w:val="00F71B75"/>
    <w:rsid w:val="00F71BFE"/>
    <w:rsid w:val="00F71D10"/>
    <w:rsid w:val="00F71FC0"/>
    <w:rsid w:val="00F7210A"/>
    <w:rsid w:val="00F72192"/>
    <w:rsid w:val="00F721AF"/>
    <w:rsid w:val="00F7228B"/>
    <w:rsid w:val="00F723D7"/>
    <w:rsid w:val="00F723FE"/>
    <w:rsid w:val="00F724BB"/>
    <w:rsid w:val="00F724C5"/>
    <w:rsid w:val="00F7255A"/>
    <w:rsid w:val="00F725C0"/>
    <w:rsid w:val="00F72641"/>
    <w:rsid w:val="00F726BA"/>
    <w:rsid w:val="00F72805"/>
    <w:rsid w:val="00F72858"/>
    <w:rsid w:val="00F729E0"/>
    <w:rsid w:val="00F72A05"/>
    <w:rsid w:val="00F72B13"/>
    <w:rsid w:val="00F72BA6"/>
    <w:rsid w:val="00F72C32"/>
    <w:rsid w:val="00F72F5A"/>
    <w:rsid w:val="00F72F6A"/>
    <w:rsid w:val="00F7352A"/>
    <w:rsid w:val="00F7352E"/>
    <w:rsid w:val="00F7353B"/>
    <w:rsid w:val="00F7353C"/>
    <w:rsid w:val="00F73664"/>
    <w:rsid w:val="00F73668"/>
    <w:rsid w:val="00F736D1"/>
    <w:rsid w:val="00F7388C"/>
    <w:rsid w:val="00F7389D"/>
    <w:rsid w:val="00F738BE"/>
    <w:rsid w:val="00F73949"/>
    <w:rsid w:val="00F73A43"/>
    <w:rsid w:val="00F73EE5"/>
    <w:rsid w:val="00F73F36"/>
    <w:rsid w:val="00F740FE"/>
    <w:rsid w:val="00F7430F"/>
    <w:rsid w:val="00F743E9"/>
    <w:rsid w:val="00F74441"/>
    <w:rsid w:val="00F74536"/>
    <w:rsid w:val="00F74656"/>
    <w:rsid w:val="00F7465D"/>
    <w:rsid w:val="00F746B7"/>
    <w:rsid w:val="00F747A2"/>
    <w:rsid w:val="00F7482A"/>
    <w:rsid w:val="00F749BC"/>
    <w:rsid w:val="00F74B53"/>
    <w:rsid w:val="00F74F48"/>
    <w:rsid w:val="00F7502D"/>
    <w:rsid w:val="00F750A5"/>
    <w:rsid w:val="00F75220"/>
    <w:rsid w:val="00F75392"/>
    <w:rsid w:val="00F75570"/>
    <w:rsid w:val="00F7573F"/>
    <w:rsid w:val="00F7577D"/>
    <w:rsid w:val="00F75884"/>
    <w:rsid w:val="00F7592B"/>
    <w:rsid w:val="00F75A7A"/>
    <w:rsid w:val="00F75D1D"/>
    <w:rsid w:val="00F75D2A"/>
    <w:rsid w:val="00F75EF3"/>
    <w:rsid w:val="00F75F5E"/>
    <w:rsid w:val="00F75FBB"/>
    <w:rsid w:val="00F7612C"/>
    <w:rsid w:val="00F764B1"/>
    <w:rsid w:val="00F76572"/>
    <w:rsid w:val="00F765C3"/>
    <w:rsid w:val="00F767D6"/>
    <w:rsid w:val="00F768E8"/>
    <w:rsid w:val="00F76BA4"/>
    <w:rsid w:val="00F76DFA"/>
    <w:rsid w:val="00F76F3A"/>
    <w:rsid w:val="00F77213"/>
    <w:rsid w:val="00F7736F"/>
    <w:rsid w:val="00F776AA"/>
    <w:rsid w:val="00F77727"/>
    <w:rsid w:val="00F777A8"/>
    <w:rsid w:val="00F77894"/>
    <w:rsid w:val="00F778B2"/>
    <w:rsid w:val="00F779B8"/>
    <w:rsid w:val="00F779BE"/>
    <w:rsid w:val="00F779E3"/>
    <w:rsid w:val="00F77BB7"/>
    <w:rsid w:val="00F77D6E"/>
    <w:rsid w:val="00F77F11"/>
    <w:rsid w:val="00F77FBB"/>
    <w:rsid w:val="00F80020"/>
    <w:rsid w:val="00F8019B"/>
    <w:rsid w:val="00F801B1"/>
    <w:rsid w:val="00F801FC"/>
    <w:rsid w:val="00F80262"/>
    <w:rsid w:val="00F80292"/>
    <w:rsid w:val="00F802C8"/>
    <w:rsid w:val="00F80394"/>
    <w:rsid w:val="00F80620"/>
    <w:rsid w:val="00F80684"/>
    <w:rsid w:val="00F80693"/>
    <w:rsid w:val="00F807BC"/>
    <w:rsid w:val="00F8083D"/>
    <w:rsid w:val="00F808D8"/>
    <w:rsid w:val="00F8092C"/>
    <w:rsid w:val="00F80964"/>
    <w:rsid w:val="00F80A56"/>
    <w:rsid w:val="00F80BA1"/>
    <w:rsid w:val="00F80CEA"/>
    <w:rsid w:val="00F80D5F"/>
    <w:rsid w:val="00F80D86"/>
    <w:rsid w:val="00F80DB4"/>
    <w:rsid w:val="00F80DFD"/>
    <w:rsid w:val="00F80E5F"/>
    <w:rsid w:val="00F80EE3"/>
    <w:rsid w:val="00F810B8"/>
    <w:rsid w:val="00F810DF"/>
    <w:rsid w:val="00F8120A"/>
    <w:rsid w:val="00F8159D"/>
    <w:rsid w:val="00F81633"/>
    <w:rsid w:val="00F816ED"/>
    <w:rsid w:val="00F81AB6"/>
    <w:rsid w:val="00F81D88"/>
    <w:rsid w:val="00F81DB9"/>
    <w:rsid w:val="00F81E3E"/>
    <w:rsid w:val="00F81FFF"/>
    <w:rsid w:val="00F82047"/>
    <w:rsid w:val="00F821F8"/>
    <w:rsid w:val="00F82325"/>
    <w:rsid w:val="00F823B6"/>
    <w:rsid w:val="00F8245B"/>
    <w:rsid w:val="00F824A8"/>
    <w:rsid w:val="00F824B3"/>
    <w:rsid w:val="00F82561"/>
    <w:rsid w:val="00F826BC"/>
    <w:rsid w:val="00F826D9"/>
    <w:rsid w:val="00F828AE"/>
    <w:rsid w:val="00F82B55"/>
    <w:rsid w:val="00F82BC6"/>
    <w:rsid w:val="00F82C41"/>
    <w:rsid w:val="00F82C52"/>
    <w:rsid w:val="00F82D66"/>
    <w:rsid w:val="00F82F86"/>
    <w:rsid w:val="00F82FFB"/>
    <w:rsid w:val="00F8342A"/>
    <w:rsid w:val="00F83680"/>
    <w:rsid w:val="00F839CB"/>
    <w:rsid w:val="00F83ABE"/>
    <w:rsid w:val="00F83C0D"/>
    <w:rsid w:val="00F83CC9"/>
    <w:rsid w:val="00F83D4E"/>
    <w:rsid w:val="00F83D6C"/>
    <w:rsid w:val="00F83ED9"/>
    <w:rsid w:val="00F83F76"/>
    <w:rsid w:val="00F83F87"/>
    <w:rsid w:val="00F83FAD"/>
    <w:rsid w:val="00F84074"/>
    <w:rsid w:val="00F8414A"/>
    <w:rsid w:val="00F84167"/>
    <w:rsid w:val="00F841EE"/>
    <w:rsid w:val="00F8426A"/>
    <w:rsid w:val="00F842B7"/>
    <w:rsid w:val="00F842DD"/>
    <w:rsid w:val="00F843EA"/>
    <w:rsid w:val="00F8441F"/>
    <w:rsid w:val="00F8442B"/>
    <w:rsid w:val="00F8458E"/>
    <w:rsid w:val="00F84590"/>
    <w:rsid w:val="00F84827"/>
    <w:rsid w:val="00F848C0"/>
    <w:rsid w:val="00F848CC"/>
    <w:rsid w:val="00F849C2"/>
    <w:rsid w:val="00F849D4"/>
    <w:rsid w:val="00F84D86"/>
    <w:rsid w:val="00F84E58"/>
    <w:rsid w:val="00F84F69"/>
    <w:rsid w:val="00F84F7A"/>
    <w:rsid w:val="00F8564E"/>
    <w:rsid w:val="00F85787"/>
    <w:rsid w:val="00F858F4"/>
    <w:rsid w:val="00F85A07"/>
    <w:rsid w:val="00F85A0E"/>
    <w:rsid w:val="00F85BE6"/>
    <w:rsid w:val="00F85C17"/>
    <w:rsid w:val="00F85CC5"/>
    <w:rsid w:val="00F85EE4"/>
    <w:rsid w:val="00F86019"/>
    <w:rsid w:val="00F86080"/>
    <w:rsid w:val="00F86243"/>
    <w:rsid w:val="00F86264"/>
    <w:rsid w:val="00F86301"/>
    <w:rsid w:val="00F8630D"/>
    <w:rsid w:val="00F86318"/>
    <w:rsid w:val="00F8636B"/>
    <w:rsid w:val="00F867CA"/>
    <w:rsid w:val="00F86836"/>
    <w:rsid w:val="00F86927"/>
    <w:rsid w:val="00F86944"/>
    <w:rsid w:val="00F86A5E"/>
    <w:rsid w:val="00F86A7E"/>
    <w:rsid w:val="00F86C55"/>
    <w:rsid w:val="00F86F1F"/>
    <w:rsid w:val="00F8701C"/>
    <w:rsid w:val="00F8721C"/>
    <w:rsid w:val="00F87322"/>
    <w:rsid w:val="00F875FD"/>
    <w:rsid w:val="00F8796F"/>
    <w:rsid w:val="00F87A88"/>
    <w:rsid w:val="00F87B46"/>
    <w:rsid w:val="00F87BB5"/>
    <w:rsid w:val="00F87DCF"/>
    <w:rsid w:val="00F87E4E"/>
    <w:rsid w:val="00F87E71"/>
    <w:rsid w:val="00F87E72"/>
    <w:rsid w:val="00F87FC7"/>
    <w:rsid w:val="00F90148"/>
    <w:rsid w:val="00F9014F"/>
    <w:rsid w:val="00F901C5"/>
    <w:rsid w:val="00F9060D"/>
    <w:rsid w:val="00F906B1"/>
    <w:rsid w:val="00F90A70"/>
    <w:rsid w:val="00F90AA5"/>
    <w:rsid w:val="00F90CC2"/>
    <w:rsid w:val="00F91049"/>
    <w:rsid w:val="00F91220"/>
    <w:rsid w:val="00F912C9"/>
    <w:rsid w:val="00F91565"/>
    <w:rsid w:val="00F915AF"/>
    <w:rsid w:val="00F91733"/>
    <w:rsid w:val="00F91771"/>
    <w:rsid w:val="00F9188A"/>
    <w:rsid w:val="00F91B38"/>
    <w:rsid w:val="00F91DF1"/>
    <w:rsid w:val="00F91F58"/>
    <w:rsid w:val="00F92070"/>
    <w:rsid w:val="00F921D1"/>
    <w:rsid w:val="00F92357"/>
    <w:rsid w:val="00F9242C"/>
    <w:rsid w:val="00F92C3A"/>
    <w:rsid w:val="00F92DB0"/>
    <w:rsid w:val="00F92DC8"/>
    <w:rsid w:val="00F92F14"/>
    <w:rsid w:val="00F9382C"/>
    <w:rsid w:val="00F9385B"/>
    <w:rsid w:val="00F938FC"/>
    <w:rsid w:val="00F93AE4"/>
    <w:rsid w:val="00F93B58"/>
    <w:rsid w:val="00F93E3B"/>
    <w:rsid w:val="00F93E3C"/>
    <w:rsid w:val="00F94237"/>
    <w:rsid w:val="00F9423F"/>
    <w:rsid w:val="00F943F6"/>
    <w:rsid w:val="00F94437"/>
    <w:rsid w:val="00F94456"/>
    <w:rsid w:val="00F94479"/>
    <w:rsid w:val="00F945AA"/>
    <w:rsid w:val="00F946EF"/>
    <w:rsid w:val="00F947F0"/>
    <w:rsid w:val="00F94985"/>
    <w:rsid w:val="00F949EF"/>
    <w:rsid w:val="00F94A80"/>
    <w:rsid w:val="00F94C71"/>
    <w:rsid w:val="00F94E58"/>
    <w:rsid w:val="00F9502C"/>
    <w:rsid w:val="00F9514F"/>
    <w:rsid w:val="00F95190"/>
    <w:rsid w:val="00F95194"/>
    <w:rsid w:val="00F951A9"/>
    <w:rsid w:val="00F95278"/>
    <w:rsid w:val="00F95556"/>
    <w:rsid w:val="00F957D3"/>
    <w:rsid w:val="00F95810"/>
    <w:rsid w:val="00F958AE"/>
    <w:rsid w:val="00F9595F"/>
    <w:rsid w:val="00F95A5E"/>
    <w:rsid w:val="00F95C0A"/>
    <w:rsid w:val="00F95CF2"/>
    <w:rsid w:val="00F95E07"/>
    <w:rsid w:val="00F95FC0"/>
    <w:rsid w:val="00F9614C"/>
    <w:rsid w:val="00F9633A"/>
    <w:rsid w:val="00F96403"/>
    <w:rsid w:val="00F96441"/>
    <w:rsid w:val="00F96617"/>
    <w:rsid w:val="00F96844"/>
    <w:rsid w:val="00F96B0D"/>
    <w:rsid w:val="00F96B55"/>
    <w:rsid w:val="00F96D2F"/>
    <w:rsid w:val="00F96DC9"/>
    <w:rsid w:val="00F96FE0"/>
    <w:rsid w:val="00F9716F"/>
    <w:rsid w:val="00F97194"/>
    <w:rsid w:val="00F972F0"/>
    <w:rsid w:val="00F97531"/>
    <w:rsid w:val="00F97595"/>
    <w:rsid w:val="00F9768B"/>
    <w:rsid w:val="00F97819"/>
    <w:rsid w:val="00F979AB"/>
    <w:rsid w:val="00F979B5"/>
    <w:rsid w:val="00F97AE2"/>
    <w:rsid w:val="00F97E0C"/>
    <w:rsid w:val="00FA0199"/>
    <w:rsid w:val="00FA01FB"/>
    <w:rsid w:val="00FA022D"/>
    <w:rsid w:val="00FA0406"/>
    <w:rsid w:val="00FA040D"/>
    <w:rsid w:val="00FA0546"/>
    <w:rsid w:val="00FA05E4"/>
    <w:rsid w:val="00FA0648"/>
    <w:rsid w:val="00FA073C"/>
    <w:rsid w:val="00FA085C"/>
    <w:rsid w:val="00FA0931"/>
    <w:rsid w:val="00FA09D3"/>
    <w:rsid w:val="00FA0AE6"/>
    <w:rsid w:val="00FA0B31"/>
    <w:rsid w:val="00FA0D1C"/>
    <w:rsid w:val="00FA0E5C"/>
    <w:rsid w:val="00FA0F12"/>
    <w:rsid w:val="00FA0FBF"/>
    <w:rsid w:val="00FA1162"/>
    <w:rsid w:val="00FA1163"/>
    <w:rsid w:val="00FA1192"/>
    <w:rsid w:val="00FA16B1"/>
    <w:rsid w:val="00FA16B4"/>
    <w:rsid w:val="00FA184A"/>
    <w:rsid w:val="00FA1AFB"/>
    <w:rsid w:val="00FA1B2F"/>
    <w:rsid w:val="00FA1BAA"/>
    <w:rsid w:val="00FA1CEA"/>
    <w:rsid w:val="00FA1DA0"/>
    <w:rsid w:val="00FA1F1C"/>
    <w:rsid w:val="00FA1FB1"/>
    <w:rsid w:val="00FA2250"/>
    <w:rsid w:val="00FA2348"/>
    <w:rsid w:val="00FA23BA"/>
    <w:rsid w:val="00FA2462"/>
    <w:rsid w:val="00FA2548"/>
    <w:rsid w:val="00FA274B"/>
    <w:rsid w:val="00FA2893"/>
    <w:rsid w:val="00FA28AF"/>
    <w:rsid w:val="00FA296B"/>
    <w:rsid w:val="00FA29F0"/>
    <w:rsid w:val="00FA2B7F"/>
    <w:rsid w:val="00FA2BD9"/>
    <w:rsid w:val="00FA2C8D"/>
    <w:rsid w:val="00FA2CFE"/>
    <w:rsid w:val="00FA2DBB"/>
    <w:rsid w:val="00FA2F0A"/>
    <w:rsid w:val="00FA2F57"/>
    <w:rsid w:val="00FA2FF9"/>
    <w:rsid w:val="00FA304E"/>
    <w:rsid w:val="00FA30F4"/>
    <w:rsid w:val="00FA311C"/>
    <w:rsid w:val="00FA31D4"/>
    <w:rsid w:val="00FA3269"/>
    <w:rsid w:val="00FA337B"/>
    <w:rsid w:val="00FA33D9"/>
    <w:rsid w:val="00FA340C"/>
    <w:rsid w:val="00FA3658"/>
    <w:rsid w:val="00FA3789"/>
    <w:rsid w:val="00FA37BA"/>
    <w:rsid w:val="00FA37C2"/>
    <w:rsid w:val="00FA3AAC"/>
    <w:rsid w:val="00FA3BA5"/>
    <w:rsid w:val="00FA3C01"/>
    <w:rsid w:val="00FA3C08"/>
    <w:rsid w:val="00FA3CCD"/>
    <w:rsid w:val="00FA3D3E"/>
    <w:rsid w:val="00FA3DD2"/>
    <w:rsid w:val="00FA40E0"/>
    <w:rsid w:val="00FA4142"/>
    <w:rsid w:val="00FA446B"/>
    <w:rsid w:val="00FA4511"/>
    <w:rsid w:val="00FA457D"/>
    <w:rsid w:val="00FA46F4"/>
    <w:rsid w:val="00FA4838"/>
    <w:rsid w:val="00FA483C"/>
    <w:rsid w:val="00FA4A04"/>
    <w:rsid w:val="00FA4BB3"/>
    <w:rsid w:val="00FA4C46"/>
    <w:rsid w:val="00FA4DFF"/>
    <w:rsid w:val="00FA4FF6"/>
    <w:rsid w:val="00FA5088"/>
    <w:rsid w:val="00FA50EA"/>
    <w:rsid w:val="00FA513C"/>
    <w:rsid w:val="00FA51FD"/>
    <w:rsid w:val="00FA5247"/>
    <w:rsid w:val="00FA5512"/>
    <w:rsid w:val="00FA5769"/>
    <w:rsid w:val="00FA5909"/>
    <w:rsid w:val="00FA593A"/>
    <w:rsid w:val="00FA5A40"/>
    <w:rsid w:val="00FA5FE1"/>
    <w:rsid w:val="00FA6143"/>
    <w:rsid w:val="00FA62B4"/>
    <w:rsid w:val="00FA644F"/>
    <w:rsid w:val="00FA6543"/>
    <w:rsid w:val="00FA66FB"/>
    <w:rsid w:val="00FA68A9"/>
    <w:rsid w:val="00FA6988"/>
    <w:rsid w:val="00FA698D"/>
    <w:rsid w:val="00FA6AE8"/>
    <w:rsid w:val="00FA6BBC"/>
    <w:rsid w:val="00FA6CA4"/>
    <w:rsid w:val="00FA6CEF"/>
    <w:rsid w:val="00FA6E43"/>
    <w:rsid w:val="00FA6ECB"/>
    <w:rsid w:val="00FA6ED4"/>
    <w:rsid w:val="00FA7012"/>
    <w:rsid w:val="00FA7158"/>
    <w:rsid w:val="00FA72A9"/>
    <w:rsid w:val="00FA730D"/>
    <w:rsid w:val="00FA76D7"/>
    <w:rsid w:val="00FA785A"/>
    <w:rsid w:val="00FA7865"/>
    <w:rsid w:val="00FA79B3"/>
    <w:rsid w:val="00FA7ABF"/>
    <w:rsid w:val="00FA7C83"/>
    <w:rsid w:val="00FA7D3B"/>
    <w:rsid w:val="00FA7D5E"/>
    <w:rsid w:val="00FA7EA4"/>
    <w:rsid w:val="00FA7FB8"/>
    <w:rsid w:val="00FB019E"/>
    <w:rsid w:val="00FB0658"/>
    <w:rsid w:val="00FB0688"/>
    <w:rsid w:val="00FB0C6B"/>
    <w:rsid w:val="00FB0F62"/>
    <w:rsid w:val="00FB0FC0"/>
    <w:rsid w:val="00FB10E5"/>
    <w:rsid w:val="00FB1129"/>
    <w:rsid w:val="00FB1131"/>
    <w:rsid w:val="00FB12B4"/>
    <w:rsid w:val="00FB12B9"/>
    <w:rsid w:val="00FB12D3"/>
    <w:rsid w:val="00FB1410"/>
    <w:rsid w:val="00FB150A"/>
    <w:rsid w:val="00FB150F"/>
    <w:rsid w:val="00FB1544"/>
    <w:rsid w:val="00FB15A0"/>
    <w:rsid w:val="00FB16D1"/>
    <w:rsid w:val="00FB16DD"/>
    <w:rsid w:val="00FB16E1"/>
    <w:rsid w:val="00FB17BB"/>
    <w:rsid w:val="00FB1A2B"/>
    <w:rsid w:val="00FB1C81"/>
    <w:rsid w:val="00FB1C9C"/>
    <w:rsid w:val="00FB1D20"/>
    <w:rsid w:val="00FB1EE6"/>
    <w:rsid w:val="00FB1EFB"/>
    <w:rsid w:val="00FB204C"/>
    <w:rsid w:val="00FB20CF"/>
    <w:rsid w:val="00FB20E9"/>
    <w:rsid w:val="00FB231B"/>
    <w:rsid w:val="00FB2A08"/>
    <w:rsid w:val="00FB2A60"/>
    <w:rsid w:val="00FB2E8D"/>
    <w:rsid w:val="00FB2F14"/>
    <w:rsid w:val="00FB3219"/>
    <w:rsid w:val="00FB3336"/>
    <w:rsid w:val="00FB354B"/>
    <w:rsid w:val="00FB3716"/>
    <w:rsid w:val="00FB372F"/>
    <w:rsid w:val="00FB3798"/>
    <w:rsid w:val="00FB385A"/>
    <w:rsid w:val="00FB38FB"/>
    <w:rsid w:val="00FB390C"/>
    <w:rsid w:val="00FB39AB"/>
    <w:rsid w:val="00FB3A87"/>
    <w:rsid w:val="00FB3B0C"/>
    <w:rsid w:val="00FB3D64"/>
    <w:rsid w:val="00FB3D69"/>
    <w:rsid w:val="00FB3F8C"/>
    <w:rsid w:val="00FB4115"/>
    <w:rsid w:val="00FB4246"/>
    <w:rsid w:val="00FB428E"/>
    <w:rsid w:val="00FB4358"/>
    <w:rsid w:val="00FB44DD"/>
    <w:rsid w:val="00FB4580"/>
    <w:rsid w:val="00FB4608"/>
    <w:rsid w:val="00FB4614"/>
    <w:rsid w:val="00FB4626"/>
    <w:rsid w:val="00FB464D"/>
    <w:rsid w:val="00FB4834"/>
    <w:rsid w:val="00FB49F3"/>
    <w:rsid w:val="00FB4A3F"/>
    <w:rsid w:val="00FB4B7C"/>
    <w:rsid w:val="00FB4BCC"/>
    <w:rsid w:val="00FB4CF6"/>
    <w:rsid w:val="00FB4DE0"/>
    <w:rsid w:val="00FB4E44"/>
    <w:rsid w:val="00FB4F72"/>
    <w:rsid w:val="00FB5008"/>
    <w:rsid w:val="00FB517B"/>
    <w:rsid w:val="00FB51EC"/>
    <w:rsid w:val="00FB546C"/>
    <w:rsid w:val="00FB54B9"/>
    <w:rsid w:val="00FB59D7"/>
    <w:rsid w:val="00FB5BBD"/>
    <w:rsid w:val="00FB5E7F"/>
    <w:rsid w:val="00FB5E9B"/>
    <w:rsid w:val="00FB5ED7"/>
    <w:rsid w:val="00FB63C6"/>
    <w:rsid w:val="00FB63CA"/>
    <w:rsid w:val="00FB6736"/>
    <w:rsid w:val="00FB69BF"/>
    <w:rsid w:val="00FB6ADE"/>
    <w:rsid w:val="00FB6C65"/>
    <w:rsid w:val="00FB6DA0"/>
    <w:rsid w:val="00FB6F3C"/>
    <w:rsid w:val="00FB70D1"/>
    <w:rsid w:val="00FB70E0"/>
    <w:rsid w:val="00FB71DE"/>
    <w:rsid w:val="00FB7380"/>
    <w:rsid w:val="00FB73CA"/>
    <w:rsid w:val="00FB7549"/>
    <w:rsid w:val="00FB76E8"/>
    <w:rsid w:val="00FB7767"/>
    <w:rsid w:val="00FB77B5"/>
    <w:rsid w:val="00FB78BD"/>
    <w:rsid w:val="00FB790C"/>
    <w:rsid w:val="00FB7AF6"/>
    <w:rsid w:val="00FB7B57"/>
    <w:rsid w:val="00FB7CE4"/>
    <w:rsid w:val="00FB7D3C"/>
    <w:rsid w:val="00FB7F71"/>
    <w:rsid w:val="00FB7FC1"/>
    <w:rsid w:val="00FC00AC"/>
    <w:rsid w:val="00FC030D"/>
    <w:rsid w:val="00FC0376"/>
    <w:rsid w:val="00FC05E7"/>
    <w:rsid w:val="00FC064F"/>
    <w:rsid w:val="00FC06A1"/>
    <w:rsid w:val="00FC06E7"/>
    <w:rsid w:val="00FC0861"/>
    <w:rsid w:val="00FC0AA7"/>
    <w:rsid w:val="00FC0D66"/>
    <w:rsid w:val="00FC0D9C"/>
    <w:rsid w:val="00FC0DA6"/>
    <w:rsid w:val="00FC0E61"/>
    <w:rsid w:val="00FC0FE2"/>
    <w:rsid w:val="00FC0FEA"/>
    <w:rsid w:val="00FC1078"/>
    <w:rsid w:val="00FC1281"/>
    <w:rsid w:val="00FC14B2"/>
    <w:rsid w:val="00FC1596"/>
    <w:rsid w:val="00FC171D"/>
    <w:rsid w:val="00FC1955"/>
    <w:rsid w:val="00FC1A3D"/>
    <w:rsid w:val="00FC1D9F"/>
    <w:rsid w:val="00FC1F3D"/>
    <w:rsid w:val="00FC2086"/>
    <w:rsid w:val="00FC20C6"/>
    <w:rsid w:val="00FC21AD"/>
    <w:rsid w:val="00FC2364"/>
    <w:rsid w:val="00FC23FB"/>
    <w:rsid w:val="00FC24BE"/>
    <w:rsid w:val="00FC29BE"/>
    <w:rsid w:val="00FC2AAB"/>
    <w:rsid w:val="00FC2B80"/>
    <w:rsid w:val="00FC2C4B"/>
    <w:rsid w:val="00FC2C71"/>
    <w:rsid w:val="00FC2EA3"/>
    <w:rsid w:val="00FC2EE5"/>
    <w:rsid w:val="00FC3076"/>
    <w:rsid w:val="00FC3187"/>
    <w:rsid w:val="00FC324B"/>
    <w:rsid w:val="00FC335B"/>
    <w:rsid w:val="00FC34F8"/>
    <w:rsid w:val="00FC3661"/>
    <w:rsid w:val="00FC3964"/>
    <w:rsid w:val="00FC39A4"/>
    <w:rsid w:val="00FC3CBE"/>
    <w:rsid w:val="00FC3D04"/>
    <w:rsid w:val="00FC3D83"/>
    <w:rsid w:val="00FC3D99"/>
    <w:rsid w:val="00FC3EBE"/>
    <w:rsid w:val="00FC3FED"/>
    <w:rsid w:val="00FC420C"/>
    <w:rsid w:val="00FC430A"/>
    <w:rsid w:val="00FC430D"/>
    <w:rsid w:val="00FC432A"/>
    <w:rsid w:val="00FC44A6"/>
    <w:rsid w:val="00FC4582"/>
    <w:rsid w:val="00FC487B"/>
    <w:rsid w:val="00FC4A62"/>
    <w:rsid w:val="00FC4C32"/>
    <w:rsid w:val="00FC50C3"/>
    <w:rsid w:val="00FC53B1"/>
    <w:rsid w:val="00FC56E0"/>
    <w:rsid w:val="00FC573B"/>
    <w:rsid w:val="00FC592E"/>
    <w:rsid w:val="00FC59E7"/>
    <w:rsid w:val="00FC5B0A"/>
    <w:rsid w:val="00FC5B29"/>
    <w:rsid w:val="00FC5B3F"/>
    <w:rsid w:val="00FC5E9C"/>
    <w:rsid w:val="00FC6095"/>
    <w:rsid w:val="00FC6313"/>
    <w:rsid w:val="00FC6361"/>
    <w:rsid w:val="00FC6406"/>
    <w:rsid w:val="00FC6505"/>
    <w:rsid w:val="00FC6790"/>
    <w:rsid w:val="00FC6921"/>
    <w:rsid w:val="00FC6AE0"/>
    <w:rsid w:val="00FC6B4F"/>
    <w:rsid w:val="00FC6B5A"/>
    <w:rsid w:val="00FC6BE9"/>
    <w:rsid w:val="00FC6BF1"/>
    <w:rsid w:val="00FC6D8D"/>
    <w:rsid w:val="00FC6E35"/>
    <w:rsid w:val="00FC6E39"/>
    <w:rsid w:val="00FC6E75"/>
    <w:rsid w:val="00FC734E"/>
    <w:rsid w:val="00FC7495"/>
    <w:rsid w:val="00FC7542"/>
    <w:rsid w:val="00FC76B6"/>
    <w:rsid w:val="00FC7A33"/>
    <w:rsid w:val="00FC7AAE"/>
    <w:rsid w:val="00FC7B62"/>
    <w:rsid w:val="00FC7BB0"/>
    <w:rsid w:val="00FC7C40"/>
    <w:rsid w:val="00FC7C7D"/>
    <w:rsid w:val="00FC7CD3"/>
    <w:rsid w:val="00FC7D1A"/>
    <w:rsid w:val="00FC7FB1"/>
    <w:rsid w:val="00FD0002"/>
    <w:rsid w:val="00FD007F"/>
    <w:rsid w:val="00FD021A"/>
    <w:rsid w:val="00FD02C4"/>
    <w:rsid w:val="00FD0333"/>
    <w:rsid w:val="00FD03BB"/>
    <w:rsid w:val="00FD066A"/>
    <w:rsid w:val="00FD078A"/>
    <w:rsid w:val="00FD07FD"/>
    <w:rsid w:val="00FD094D"/>
    <w:rsid w:val="00FD0A50"/>
    <w:rsid w:val="00FD0B1A"/>
    <w:rsid w:val="00FD0B3A"/>
    <w:rsid w:val="00FD0C76"/>
    <w:rsid w:val="00FD0E52"/>
    <w:rsid w:val="00FD108C"/>
    <w:rsid w:val="00FD11C0"/>
    <w:rsid w:val="00FD1220"/>
    <w:rsid w:val="00FD1314"/>
    <w:rsid w:val="00FD1381"/>
    <w:rsid w:val="00FD13FE"/>
    <w:rsid w:val="00FD1686"/>
    <w:rsid w:val="00FD16B1"/>
    <w:rsid w:val="00FD175C"/>
    <w:rsid w:val="00FD17A1"/>
    <w:rsid w:val="00FD1821"/>
    <w:rsid w:val="00FD1AF4"/>
    <w:rsid w:val="00FD1B42"/>
    <w:rsid w:val="00FD1C37"/>
    <w:rsid w:val="00FD1C94"/>
    <w:rsid w:val="00FD1E52"/>
    <w:rsid w:val="00FD1F2E"/>
    <w:rsid w:val="00FD218A"/>
    <w:rsid w:val="00FD2260"/>
    <w:rsid w:val="00FD2320"/>
    <w:rsid w:val="00FD2347"/>
    <w:rsid w:val="00FD279B"/>
    <w:rsid w:val="00FD27A8"/>
    <w:rsid w:val="00FD2A73"/>
    <w:rsid w:val="00FD2BCE"/>
    <w:rsid w:val="00FD2C63"/>
    <w:rsid w:val="00FD2C88"/>
    <w:rsid w:val="00FD2E2C"/>
    <w:rsid w:val="00FD2ED7"/>
    <w:rsid w:val="00FD3206"/>
    <w:rsid w:val="00FD34B0"/>
    <w:rsid w:val="00FD3654"/>
    <w:rsid w:val="00FD3CDC"/>
    <w:rsid w:val="00FD409E"/>
    <w:rsid w:val="00FD41A6"/>
    <w:rsid w:val="00FD4418"/>
    <w:rsid w:val="00FD4436"/>
    <w:rsid w:val="00FD4455"/>
    <w:rsid w:val="00FD4611"/>
    <w:rsid w:val="00FD4737"/>
    <w:rsid w:val="00FD499E"/>
    <w:rsid w:val="00FD49BC"/>
    <w:rsid w:val="00FD4C8B"/>
    <w:rsid w:val="00FD4DF2"/>
    <w:rsid w:val="00FD4E16"/>
    <w:rsid w:val="00FD4E5A"/>
    <w:rsid w:val="00FD51F7"/>
    <w:rsid w:val="00FD532F"/>
    <w:rsid w:val="00FD5518"/>
    <w:rsid w:val="00FD5582"/>
    <w:rsid w:val="00FD5801"/>
    <w:rsid w:val="00FD58F0"/>
    <w:rsid w:val="00FD5942"/>
    <w:rsid w:val="00FD59B8"/>
    <w:rsid w:val="00FD5B69"/>
    <w:rsid w:val="00FD5BC0"/>
    <w:rsid w:val="00FD5DCD"/>
    <w:rsid w:val="00FD5E99"/>
    <w:rsid w:val="00FD6046"/>
    <w:rsid w:val="00FD60C2"/>
    <w:rsid w:val="00FD6451"/>
    <w:rsid w:val="00FD6461"/>
    <w:rsid w:val="00FD6583"/>
    <w:rsid w:val="00FD6671"/>
    <w:rsid w:val="00FD68BA"/>
    <w:rsid w:val="00FD68C9"/>
    <w:rsid w:val="00FD6923"/>
    <w:rsid w:val="00FD6BB7"/>
    <w:rsid w:val="00FD6C0C"/>
    <w:rsid w:val="00FD6C9A"/>
    <w:rsid w:val="00FD6CD1"/>
    <w:rsid w:val="00FD7032"/>
    <w:rsid w:val="00FD706C"/>
    <w:rsid w:val="00FD71AB"/>
    <w:rsid w:val="00FD736F"/>
    <w:rsid w:val="00FD7374"/>
    <w:rsid w:val="00FD7628"/>
    <w:rsid w:val="00FD77A5"/>
    <w:rsid w:val="00FD7888"/>
    <w:rsid w:val="00FD78C6"/>
    <w:rsid w:val="00FD7921"/>
    <w:rsid w:val="00FD795A"/>
    <w:rsid w:val="00FD7B20"/>
    <w:rsid w:val="00FD7B43"/>
    <w:rsid w:val="00FD7C26"/>
    <w:rsid w:val="00FE0409"/>
    <w:rsid w:val="00FE06CF"/>
    <w:rsid w:val="00FE0754"/>
    <w:rsid w:val="00FE09BC"/>
    <w:rsid w:val="00FE0A48"/>
    <w:rsid w:val="00FE0CAD"/>
    <w:rsid w:val="00FE0DE7"/>
    <w:rsid w:val="00FE10C1"/>
    <w:rsid w:val="00FE10C3"/>
    <w:rsid w:val="00FE114C"/>
    <w:rsid w:val="00FE1274"/>
    <w:rsid w:val="00FE1532"/>
    <w:rsid w:val="00FE153E"/>
    <w:rsid w:val="00FE155D"/>
    <w:rsid w:val="00FE1633"/>
    <w:rsid w:val="00FE19D9"/>
    <w:rsid w:val="00FE1A40"/>
    <w:rsid w:val="00FE1A81"/>
    <w:rsid w:val="00FE1AE4"/>
    <w:rsid w:val="00FE1B46"/>
    <w:rsid w:val="00FE1B49"/>
    <w:rsid w:val="00FE1BF7"/>
    <w:rsid w:val="00FE1DE1"/>
    <w:rsid w:val="00FE1E82"/>
    <w:rsid w:val="00FE1F21"/>
    <w:rsid w:val="00FE1F67"/>
    <w:rsid w:val="00FE1F8A"/>
    <w:rsid w:val="00FE2121"/>
    <w:rsid w:val="00FE2122"/>
    <w:rsid w:val="00FE24FE"/>
    <w:rsid w:val="00FE253A"/>
    <w:rsid w:val="00FE2643"/>
    <w:rsid w:val="00FE265F"/>
    <w:rsid w:val="00FE2834"/>
    <w:rsid w:val="00FE2872"/>
    <w:rsid w:val="00FE2A79"/>
    <w:rsid w:val="00FE2B3C"/>
    <w:rsid w:val="00FE2C1C"/>
    <w:rsid w:val="00FE2C6F"/>
    <w:rsid w:val="00FE2D68"/>
    <w:rsid w:val="00FE2D9D"/>
    <w:rsid w:val="00FE2F54"/>
    <w:rsid w:val="00FE30EB"/>
    <w:rsid w:val="00FE3134"/>
    <w:rsid w:val="00FE31EF"/>
    <w:rsid w:val="00FE3237"/>
    <w:rsid w:val="00FE32E4"/>
    <w:rsid w:val="00FE33A9"/>
    <w:rsid w:val="00FE3412"/>
    <w:rsid w:val="00FE347F"/>
    <w:rsid w:val="00FE34E8"/>
    <w:rsid w:val="00FE3505"/>
    <w:rsid w:val="00FE3582"/>
    <w:rsid w:val="00FE36A3"/>
    <w:rsid w:val="00FE36FF"/>
    <w:rsid w:val="00FE384D"/>
    <w:rsid w:val="00FE3980"/>
    <w:rsid w:val="00FE3AA0"/>
    <w:rsid w:val="00FE3B71"/>
    <w:rsid w:val="00FE3BB1"/>
    <w:rsid w:val="00FE3CDB"/>
    <w:rsid w:val="00FE3D09"/>
    <w:rsid w:val="00FE3DF7"/>
    <w:rsid w:val="00FE3F42"/>
    <w:rsid w:val="00FE40C6"/>
    <w:rsid w:val="00FE426A"/>
    <w:rsid w:val="00FE426C"/>
    <w:rsid w:val="00FE433A"/>
    <w:rsid w:val="00FE455E"/>
    <w:rsid w:val="00FE45B4"/>
    <w:rsid w:val="00FE45FD"/>
    <w:rsid w:val="00FE4820"/>
    <w:rsid w:val="00FE484C"/>
    <w:rsid w:val="00FE489B"/>
    <w:rsid w:val="00FE4A9A"/>
    <w:rsid w:val="00FE4DF2"/>
    <w:rsid w:val="00FE50A7"/>
    <w:rsid w:val="00FE5194"/>
    <w:rsid w:val="00FE52A4"/>
    <w:rsid w:val="00FE553D"/>
    <w:rsid w:val="00FE55CD"/>
    <w:rsid w:val="00FE57A8"/>
    <w:rsid w:val="00FE5857"/>
    <w:rsid w:val="00FE5965"/>
    <w:rsid w:val="00FE59FC"/>
    <w:rsid w:val="00FE5CB1"/>
    <w:rsid w:val="00FE5CB8"/>
    <w:rsid w:val="00FE5E2B"/>
    <w:rsid w:val="00FE646F"/>
    <w:rsid w:val="00FE6546"/>
    <w:rsid w:val="00FE65BF"/>
    <w:rsid w:val="00FE6628"/>
    <w:rsid w:val="00FE6B2B"/>
    <w:rsid w:val="00FE6C3F"/>
    <w:rsid w:val="00FE6D44"/>
    <w:rsid w:val="00FE6F3A"/>
    <w:rsid w:val="00FE6F9F"/>
    <w:rsid w:val="00FE703E"/>
    <w:rsid w:val="00FE7083"/>
    <w:rsid w:val="00FE7292"/>
    <w:rsid w:val="00FE72C9"/>
    <w:rsid w:val="00FE72FD"/>
    <w:rsid w:val="00FE74CE"/>
    <w:rsid w:val="00FE7646"/>
    <w:rsid w:val="00FE7B17"/>
    <w:rsid w:val="00FE7B91"/>
    <w:rsid w:val="00FE7F0E"/>
    <w:rsid w:val="00FE7FDA"/>
    <w:rsid w:val="00FF000E"/>
    <w:rsid w:val="00FF002D"/>
    <w:rsid w:val="00FF0104"/>
    <w:rsid w:val="00FF01BB"/>
    <w:rsid w:val="00FF01C6"/>
    <w:rsid w:val="00FF01D0"/>
    <w:rsid w:val="00FF0276"/>
    <w:rsid w:val="00FF04B7"/>
    <w:rsid w:val="00FF077F"/>
    <w:rsid w:val="00FF0791"/>
    <w:rsid w:val="00FF07D9"/>
    <w:rsid w:val="00FF0806"/>
    <w:rsid w:val="00FF094A"/>
    <w:rsid w:val="00FF09E1"/>
    <w:rsid w:val="00FF0B74"/>
    <w:rsid w:val="00FF0D3C"/>
    <w:rsid w:val="00FF0F62"/>
    <w:rsid w:val="00FF0FD3"/>
    <w:rsid w:val="00FF1133"/>
    <w:rsid w:val="00FF123D"/>
    <w:rsid w:val="00FF1252"/>
    <w:rsid w:val="00FF12BD"/>
    <w:rsid w:val="00FF1315"/>
    <w:rsid w:val="00FF1431"/>
    <w:rsid w:val="00FF14D2"/>
    <w:rsid w:val="00FF158A"/>
    <w:rsid w:val="00FF17F4"/>
    <w:rsid w:val="00FF192F"/>
    <w:rsid w:val="00FF1A44"/>
    <w:rsid w:val="00FF1AAE"/>
    <w:rsid w:val="00FF1AC2"/>
    <w:rsid w:val="00FF1DEF"/>
    <w:rsid w:val="00FF1E2C"/>
    <w:rsid w:val="00FF1E2D"/>
    <w:rsid w:val="00FF1EEC"/>
    <w:rsid w:val="00FF2117"/>
    <w:rsid w:val="00FF24EB"/>
    <w:rsid w:val="00FF2550"/>
    <w:rsid w:val="00FF2A73"/>
    <w:rsid w:val="00FF2BF5"/>
    <w:rsid w:val="00FF2C05"/>
    <w:rsid w:val="00FF2F27"/>
    <w:rsid w:val="00FF2F29"/>
    <w:rsid w:val="00FF3039"/>
    <w:rsid w:val="00FF305D"/>
    <w:rsid w:val="00FF30B8"/>
    <w:rsid w:val="00FF31A7"/>
    <w:rsid w:val="00FF31B9"/>
    <w:rsid w:val="00FF3231"/>
    <w:rsid w:val="00FF3236"/>
    <w:rsid w:val="00FF3318"/>
    <w:rsid w:val="00FF3332"/>
    <w:rsid w:val="00FF33F3"/>
    <w:rsid w:val="00FF341B"/>
    <w:rsid w:val="00FF367F"/>
    <w:rsid w:val="00FF3707"/>
    <w:rsid w:val="00FF3784"/>
    <w:rsid w:val="00FF37CF"/>
    <w:rsid w:val="00FF389D"/>
    <w:rsid w:val="00FF399D"/>
    <w:rsid w:val="00FF3AE7"/>
    <w:rsid w:val="00FF3BA3"/>
    <w:rsid w:val="00FF3C27"/>
    <w:rsid w:val="00FF3D34"/>
    <w:rsid w:val="00FF3FC8"/>
    <w:rsid w:val="00FF400C"/>
    <w:rsid w:val="00FF4130"/>
    <w:rsid w:val="00FF415E"/>
    <w:rsid w:val="00FF4231"/>
    <w:rsid w:val="00FF4254"/>
    <w:rsid w:val="00FF4341"/>
    <w:rsid w:val="00FF438E"/>
    <w:rsid w:val="00FF44AC"/>
    <w:rsid w:val="00FF45D4"/>
    <w:rsid w:val="00FF46DE"/>
    <w:rsid w:val="00FF472B"/>
    <w:rsid w:val="00FF4A35"/>
    <w:rsid w:val="00FF4D2C"/>
    <w:rsid w:val="00FF51DD"/>
    <w:rsid w:val="00FF551F"/>
    <w:rsid w:val="00FF5651"/>
    <w:rsid w:val="00FF58B3"/>
    <w:rsid w:val="00FF5AA9"/>
    <w:rsid w:val="00FF5AAB"/>
    <w:rsid w:val="00FF5B66"/>
    <w:rsid w:val="00FF5B6F"/>
    <w:rsid w:val="00FF5C36"/>
    <w:rsid w:val="00FF5C5C"/>
    <w:rsid w:val="00FF5C6D"/>
    <w:rsid w:val="00FF5CC6"/>
    <w:rsid w:val="00FF5F6C"/>
    <w:rsid w:val="00FF5F9F"/>
    <w:rsid w:val="00FF609E"/>
    <w:rsid w:val="00FF6103"/>
    <w:rsid w:val="00FF6163"/>
    <w:rsid w:val="00FF6263"/>
    <w:rsid w:val="00FF6328"/>
    <w:rsid w:val="00FF639F"/>
    <w:rsid w:val="00FF648F"/>
    <w:rsid w:val="00FF659C"/>
    <w:rsid w:val="00FF66E1"/>
    <w:rsid w:val="00FF6B5F"/>
    <w:rsid w:val="00FF6C93"/>
    <w:rsid w:val="00FF6D2A"/>
    <w:rsid w:val="00FF6F27"/>
    <w:rsid w:val="00FF6FE1"/>
    <w:rsid w:val="00FF7383"/>
    <w:rsid w:val="00FF7524"/>
    <w:rsid w:val="00FF7537"/>
    <w:rsid w:val="00FF7660"/>
    <w:rsid w:val="00FF7712"/>
    <w:rsid w:val="00FF785A"/>
    <w:rsid w:val="00FF78EE"/>
    <w:rsid w:val="00FF7A56"/>
    <w:rsid w:val="00FF7A99"/>
    <w:rsid w:val="00FF7C75"/>
    <w:rsid w:val="00FF7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27A4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51393"/>
    <w:pPr>
      <w:jc w:val="both"/>
    </w:pPr>
    <w:rPr>
      <w:sz w:val="24"/>
      <w:lang w:val="en-GB"/>
    </w:rPr>
  </w:style>
  <w:style w:type="paragraph" w:styleId="Nadpis1">
    <w:name w:val="heading 1"/>
    <w:basedOn w:val="Normln"/>
    <w:next w:val="Normln"/>
    <w:qFormat/>
    <w:rsid w:val="00C51393"/>
    <w:pPr>
      <w:keepNext/>
      <w:jc w:val="center"/>
      <w:outlineLvl w:val="0"/>
    </w:pPr>
    <w:rPr>
      <w:b/>
      <w:bCs/>
      <w:szCs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rsid w:val="00C51393"/>
    <w:pPr>
      <w:tabs>
        <w:tab w:val="center" w:pos="4536"/>
        <w:tab w:val="right" w:pos="9072"/>
      </w:tabs>
    </w:pPr>
  </w:style>
  <w:style w:type="paragraph" w:styleId="Zhlav">
    <w:name w:val="header"/>
    <w:aliases w:val="Header Char,Header Char2 Char,Header Char1 Char Char,Header Char Char Char Char,Header Char Char1 Char,Header Char1,Header Char Char"/>
    <w:basedOn w:val="Normln"/>
    <w:link w:val="ZhlavChar"/>
    <w:rsid w:val="00C51393"/>
    <w:pPr>
      <w:tabs>
        <w:tab w:val="center" w:pos="4536"/>
        <w:tab w:val="right" w:pos="9072"/>
      </w:tabs>
    </w:pPr>
  </w:style>
  <w:style w:type="paragraph" w:styleId="Zkladntextodsazen3">
    <w:name w:val="Body Text Indent 3"/>
    <w:basedOn w:val="Normln"/>
    <w:rsid w:val="00C51393"/>
    <w:pPr>
      <w:spacing w:after="120"/>
      <w:ind w:left="283"/>
    </w:pPr>
    <w:rPr>
      <w:sz w:val="16"/>
      <w:szCs w:val="16"/>
    </w:rPr>
  </w:style>
  <w:style w:type="character" w:customStyle="1" w:styleId="ZhlavChar">
    <w:name w:val="Záhlaví Char"/>
    <w:aliases w:val="Header Char Char1,Header Char2 Char Char,Header Char1 Char Char Char,Header Char Char Char Char Char,Header Char Char1 Char Char,Header Char1 Char,Header Char Char Char"/>
    <w:link w:val="Zhlav"/>
    <w:locked/>
    <w:rsid w:val="00C51393"/>
    <w:rPr>
      <w:sz w:val="24"/>
      <w:lang w:val="en-GB" w:eastAsia="cs-CZ" w:bidi="ar-SA"/>
    </w:rPr>
  </w:style>
  <w:style w:type="character" w:customStyle="1" w:styleId="ZpatChar">
    <w:name w:val="Zápatí Char"/>
    <w:link w:val="Zpat"/>
    <w:rsid w:val="00C51393"/>
    <w:rPr>
      <w:sz w:val="24"/>
      <w:lang w:val="en-GB" w:eastAsia="cs-CZ" w:bidi="ar-SA"/>
    </w:rPr>
  </w:style>
  <w:style w:type="paragraph" w:styleId="Textvysvtlivek">
    <w:name w:val="endnote text"/>
    <w:basedOn w:val="Normln"/>
    <w:link w:val="TextvysvtlivekChar"/>
    <w:rsid w:val="00371FA8"/>
    <w:rPr>
      <w:sz w:val="20"/>
    </w:rPr>
  </w:style>
  <w:style w:type="character" w:customStyle="1" w:styleId="TextvysvtlivekChar">
    <w:name w:val="Text vysvětlivek Char"/>
    <w:basedOn w:val="Standardnpsmoodstavce"/>
    <w:link w:val="Textvysvtlivek"/>
    <w:rsid w:val="00371FA8"/>
    <w:rPr>
      <w:lang w:val="en-GB"/>
    </w:rPr>
  </w:style>
  <w:style w:type="character" w:styleId="Odkaznavysvtlivky">
    <w:name w:val="endnote reference"/>
    <w:basedOn w:val="Standardnpsmoodstavce"/>
    <w:rsid w:val="00371FA8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2C410A"/>
    <w:pPr>
      <w:ind w:left="720"/>
      <w:contextualSpacing/>
    </w:pPr>
  </w:style>
  <w:style w:type="character" w:styleId="Odkaznakoment">
    <w:name w:val="annotation reference"/>
    <w:basedOn w:val="Standardnpsmoodstavce"/>
    <w:rsid w:val="00675C3D"/>
    <w:rPr>
      <w:sz w:val="16"/>
      <w:szCs w:val="16"/>
    </w:rPr>
  </w:style>
  <w:style w:type="paragraph" w:styleId="Textkomente">
    <w:name w:val="annotation text"/>
    <w:basedOn w:val="Normln"/>
    <w:link w:val="TextkomenteChar"/>
    <w:rsid w:val="00675C3D"/>
    <w:rPr>
      <w:sz w:val="20"/>
    </w:rPr>
  </w:style>
  <w:style w:type="character" w:customStyle="1" w:styleId="TextkomenteChar">
    <w:name w:val="Text komentáře Char"/>
    <w:basedOn w:val="Standardnpsmoodstavce"/>
    <w:link w:val="Textkomente"/>
    <w:rsid w:val="00675C3D"/>
    <w:rPr>
      <w:lang w:val="en-GB"/>
    </w:rPr>
  </w:style>
  <w:style w:type="paragraph" w:styleId="Pedmtkomente">
    <w:name w:val="annotation subject"/>
    <w:basedOn w:val="Textkomente"/>
    <w:next w:val="Textkomente"/>
    <w:link w:val="PedmtkomenteChar"/>
    <w:rsid w:val="00675C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675C3D"/>
    <w:rPr>
      <w:b/>
      <w:bCs/>
      <w:lang w:val="en-GB"/>
    </w:rPr>
  </w:style>
  <w:style w:type="paragraph" w:styleId="Textbubliny">
    <w:name w:val="Balloon Text"/>
    <w:basedOn w:val="Normln"/>
    <w:link w:val="TextbublinyChar"/>
    <w:rsid w:val="00675C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675C3D"/>
    <w:rPr>
      <w:rFonts w:ascii="Tahoma" w:hAnsi="Tahoma" w:cs="Tahoma"/>
      <w:sz w:val="16"/>
      <w:szCs w:val="16"/>
      <w:lang w:val="en-GB"/>
    </w:rPr>
  </w:style>
  <w:style w:type="paragraph" w:customStyle="1" w:styleId="CharCharZchnZchnCharChar">
    <w:name w:val="Char Char Zchn Zchn Char Char"/>
    <w:basedOn w:val="Normln"/>
    <w:rsid w:val="0007255D"/>
    <w:pPr>
      <w:suppressAutoHyphens/>
      <w:spacing w:after="160" w:line="240" w:lineRule="exact"/>
      <w:jc w:val="left"/>
    </w:pPr>
    <w:rPr>
      <w:rFonts w:ascii="Tahoma" w:hAnsi="Tahoma"/>
      <w:sz w:val="20"/>
      <w:lang w:val="en-US" w:eastAsia="en-US"/>
    </w:rPr>
  </w:style>
  <w:style w:type="paragraph" w:customStyle="1" w:styleId="Default">
    <w:name w:val="Default"/>
    <w:rsid w:val="007E7F4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817B5B"/>
    <w:rPr>
      <w:sz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51393"/>
    <w:pPr>
      <w:jc w:val="both"/>
    </w:pPr>
    <w:rPr>
      <w:sz w:val="24"/>
      <w:lang w:val="en-GB"/>
    </w:rPr>
  </w:style>
  <w:style w:type="paragraph" w:styleId="Nadpis1">
    <w:name w:val="heading 1"/>
    <w:basedOn w:val="Normln"/>
    <w:next w:val="Normln"/>
    <w:qFormat/>
    <w:rsid w:val="00C51393"/>
    <w:pPr>
      <w:keepNext/>
      <w:jc w:val="center"/>
      <w:outlineLvl w:val="0"/>
    </w:pPr>
    <w:rPr>
      <w:b/>
      <w:bCs/>
      <w:szCs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rsid w:val="00C51393"/>
    <w:pPr>
      <w:tabs>
        <w:tab w:val="center" w:pos="4536"/>
        <w:tab w:val="right" w:pos="9072"/>
      </w:tabs>
    </w:pPr>
  </w:style>
  <w:style w:type="paragraph" w:styleId="Zhlav">
    <w:name w:val="header"/>
    <w:aliases w:val="Header Char,Header Char2 Char,Header Char1 Char Char,Header Char Char Char Char,Header Char Char1 Char,Header Char1,Header Char Char"/>
    <w:basedOn w:val="Normln"/>
    <w:link w:val="ZhlavChar"/>
    <w:rsid w:val="00C51393"/>
    <w:pPr>
      <w:tabs>
        <w:tab w:val="center" w:pos="4536"/>
        <w:tab w:val="right" w:pos="9072"/>
      </w:tabs>
    </w:pPr>
  </w:style>
  <w:style w:type="paragraph" w:styleId="Zkladntextodsazen3">
    <w:name w:val="Body Text Indent 3"/>
    <w:basedOn w:val="Normln"/>
    <w:rsid w:val="00C51393"/>
    <w:pPr>
      <w:spacing w:after="120"/>
      <w:ind w:left="283"/>
    </w:pPr>
    <w:rPr>
      <w:sz w:val="16"/>
      <w:szCs w:val="16"/>
    </w:rPr>
  </w:style>
  <w:style w:type="character" w:customStyle="1" w:styleId="ZhlavChar">
    <w:name w:val="Záhlaví Char"/>
    <w:aliases w:val="Header Char Char1,Header Char2 Char Char,Header Char1 Char Char Char,Header Char Char Char Char Char,Header Char Char1 Char Char,Header Char1 Char,Header Char Char Char"/>
    <w:link w:val="Zhlav"/>
    <w:locked/>
    <w:rsid w:val="00C51393"/>
    <w:rPr>
      <w:sz w:val="24"/>
      <w:lang w:val="en-GB" w:eastAsia="cs-CZ" w:bidi="ar-SA"/>
    </w:rPr>
  </w:style>
  <w:style w:type="character" w:customStyle="1" w:styleId="ZpatChar">
    <w:name w:val="Zápatí Char"/>
    <w:link w:val="Zpat"/>
    <w:rsid w:val="00C51393"/>
    <w:rPr>
      <w:sz w:val="24"/>
      <w:lang w:val="en-GB" w:eastAsia="cs-CZ" w:bidi="ar-SA"/>
    </w:rPr>
  </w:style>
  <w:style w:type="paragraph" w:styleId="Textvysvtlivek">
    <w:name w:val="endnote text"/>
    <w:basedOn w:val="Normln"/>
    <w:link w:val="TextvysvtlivekChar"/>
    <w:rsid w:val="00371FA8"/>
    <w:rPr>
      <w:sz w:val="20"/>
    </w:rPr>
  </w:style>
  <w:style w:type="character" w:customStyle="1" w:styleId="TextvysvtlivekChar">
    <w:name w:val="Text vysvětlivek Char"/>
    <w:basedOn w:val="Standardnpsmoodstavce"/>
    <w:link w:val="Textvysvtlivek"/>
    <w:rsid w:val="00371FA8"/>
    <w:rPr>
      <w:lang w:val="en-GB"/>
    </w:rPr>
  </w:style>
  <w:style w:type="character" w:styleId="Odkaznavysvtlivky">
    <w:name w:val="endnote reference"/>
    <w:basedOn w:val="Standardnpsmoodstavce"/>
    <w:rsid w:val="00371FA8"/>
    <w:rPr>
      <w:vertAlign w:val="superscript"/>
    </w:rPr>
  </w:style>
  <w:style w:type="paragraph" w:styleId="Odstavecseseznamem">
    <w:name w:val="List Paragraph"/>
    <w:basedOn w:val="Normln"/>
    <w:uiPriority w:val="34"/>
    <w:qFormat/>
    <w:rsid w:val="002C410A"/>
    <w:pPr>
      <w:ind w:left="720"/>
      <w:contextualSpacing/>
    </w:pPr>
  </w:style>
  <w:style w:type="character" w:styleId="Odkaznakoment">
    <w:name w:val="annotation reference"/>
    <w:basedOn w:val="Standardnpsmoodstavce"/>
    <w:rsid w:val="00675C3D"/>
    <w:rPr>
      <w:sz w:val="16"/>
      <w:szCs w:val="16"/>
    </w:rPr>
  </w:style>
  <w:style w:type="paragraph" w:styleId="Textkomente">
    <w:name w:val="annotation text"/>
    <w:basedOn w:val="Normln"/>
    <w:link w:val="TextkomenteChar"/>
    <w:rsid w:val="00675C3D"/>
    <w:rPr>
      <w:sz w:val="20"/>
    </w:rPr>
  </w:style>
  <w:style w:type="character" w:customStyle="1" w:styleId="TextkomenteChar">
    <w:name w:val="Text komentáře Char"/>
    <w:basedOn w:val="Standardnpsmoodstavce"/>
    <w:link w:val="Textkomente"/>
    <w:rsid w:val="00675C3D"/>
    <w:rPr>
      <w:lang w:val="en-GB"/>
    </w:rPr>
  </w:style>
  <w:style w:type="paragraph" w:styleId="Pedmtkomente">
    <w:name w:val="annotation subject"/>
    <w:basedOn w:val="Textkomente"/>
    <w:next w:val="Textkomente"/>
    <w:link w:val="PedmtkomenteChar"/>
    <w:rsid w:val="00675C3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675C3D"/>
    <w:rPr>
      <w:b/>
      <w:bCs/>
      <w:lang w:val="en-GB"/>
    </w:rPr>
  </w:style>
  <w:style w:type="paragraph" w:styleId="Textbubliny">
    <w:name w:val="Balloon Text"/>
    <w:basedOn w:val="Normln"/>
    <w:link w:val="TextbublinyChar"/>
    <w:rsid w:val="00675C3D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675C3D"/>
    <w:rPr>
      <w:rFonts w:ascii="Tahoma" w:hAnsi="Tahoma" w:cs="Tahoma"/>
      <w:sz w:val="16"/>
      <w:szCs w:val="16"/>
      <w:lang w:val="en-GB"/>
    </w:rPr>
  </w:style>
  <w:style w:type="paragraph" w:customStyle="1" w:styleId="CharCharZchnZchnCharChar">
    <w:name w:val="Char Char Zchn Zchn Char Char"/>
    <w:basedOn w:val="Normln"/>
    <w:rsid w:val="0007255D"/>
    <w:pPr>
      <w:suppressAutoHyphens/>
      <w:spacing w:after="160" w:line="240" w:lineRule="exact"/>
      <w:jc w:val="left"/>
    </w:pPr>
    <w:rPr>
      <w:rFonts w:ascii="Tahoma" w:hAnsi="Tahoma"/>
      <w:sz w:val="20"/>
      <w:lang w:val="en-US" w:eastAsia="en-US"/>
    </w:rPr>
  </w:style>
  <w:style w:type="paragraph" w:customStyle="1" w:styleId="Default">
    <w:name w:val="Default"/>
    <w:rsid w:val="007E7F4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817B5B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518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438B1F-D00D-4EDE-906B-C6B94F172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29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I</vt:lpstr>
    </vt:vector>
  </TitlesOfParts>
  <Company>UV ČR</Company>
  <LinksUpToDate>false</LinksUpToDate>
  <CharactersWithSpaces>22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jecmeno</dc:creator>
  <cp:lastModifiedBy>Žežulková Jana</cp:lastModifiedBy>
  <cp:revision>6</cp:revision>
  <cp:lastPrinted>2020-07-21T08:35:00Z</cp:lastPrinted>
  <dcterms:created xsi:type="dcterms:W3CDTF">2020-07-16T08:00:00Z</dcterms:created>
  <dcterms:modified xsi:type="dcterms:W3CDTF">2020-07-21T15:40:00Z</dcterms:modified>
</cp:coreProperties>
</file>